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721D1" w14:textId="77777777" w:rsidR="00CA2A04" w:rsidRDefault="00CA2A04" w:rsidP="00CA2A04">
      <w:pPr>
        <w:jc w:val="center"/>
      </w:pPr>
      <w:bookmarkStart w:id="0" w:name="_Hlk7360816"/>
      <w:bookmarkStart w:id="1" w:name="_GoBack"/>
      <w:bookmarkEnd w:id="0"/>
      <w:bookmarkEnd w:id="1"/>
      <w:r>
        <w:rPr>
          <w:noProof/>
          <w:lang w:eastAsia="en-GB"/>
        </w:rPr>
        <w:drawing>
          <wp:inline distT="0" distB="0" distL="0" distR="0" wp14:anchorId="45D65915" wp14:editId="4B245FEE">
            <wp:extent cx="4371975" cy="2200275"/>
            <wp:effectExtent l="0" t="0" r="9525" b="9525"/>
            <wp:docPr id="21" name="Picture 21" descr="Image result for new Northumb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ew Northumbria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71975" cy="2200275"/>
                    </a:xfrm>
                    <a:prstGeom prst="rect">
                      <a:avLst/>
                    </a:prstGeom>
                    <a:noFill/>
                    <a:ln>
                      <a:noFill/>
                    </a:ln>
                  </pic:spPr>
                </pic:pic>
              </a:graphicData>
            </a:graphic>
          </wp:inline>
        </w:drawing>
      </w:r>
    </w:p>
    <w:p w14:paraId="35094217" w14:textId="77777777" w:rsidR="00CA2A04" w:rsidRPr="00A213A6" w:rsidRDefault="00CA2A04" w:rsidP="00CA2A04">
      <w:pPr>
        <w:jc w:val="center"/>
        <w:rPr>
          <w:sz w:val="52"/>
          <w:szCs w:val="56"/>
        </w:rPr>
      </w:pPr>
      <w:r w:rsidRPr="00A213A6">
        <w:rPr>
          <w:sz w:val="52"/>
          <w:szCs w:val="56"/>
        </w:rPr>
        <w:t>Faculty of Engineering and Environment</w:t>
      </w:r>
    </w:p>
    <w:p w14:paraId="3F394D2A" w14:textId="77777777" w:rsidR="00CA2A04" w:rsidRPr="00A213A6" w:rsidRDefault="00CA2A04" w:rsidP="00CA2A04">
      <w:pPr>
        <w:jc w:val="center"/>
        <w:rPr>
          <w:sz w:val="52"/>
          <w:szCs w:val="56"/>
        </w:rPr>
      </w:pPr>
      <w:r w:rsidRPr="00A213A6">
        <w:rPr>
          <w:sz w:val="52"/>
          <w:szCs w:val="56"/>
        </w:rPr>
        <w:t>Department of Computer and Information Sciences</w:t>
      </w:r>
    </w:p>
    <w:p w14:paraId="145211D0" w14:textId="77777777" w:rsidR="00CA2A04" w:rsidRPr="00A213A6" w:rsidRDefault="00CA2A04" w:rsidP="00CA2A04">
      <w:pPr>
        <w:jc w:val="center"/>
        <w:rPr>
          <w:sz w:val="52"/>
          <w:szCs w:val="56"/>
        </w:rPr>
      </w:pPr>
      <w:r w:rsidRPr="00A213A6">
        <w:rPr>
          <w:sz w:val="52"/>
          <w:szCs w:val="56"/>
        </w:rPr>
        <w:t>CM0645/KV6003 Individual Project</w:t>
      </w:r>
    </w:p>
    <w:p w14:paraId="5027C516" w14:textId="20C0BA35" w:rsidR="00A213A6" w:rsidRPr="00A213A6" w:rsidRDefault="00CA2A04" w:rsidP="00A213A6">
      <w:pPr>
        <w:jc w:val="center"/>
        <w:rPr>
          <w:sz w:val="52"/>
          <w:szCs w:val="56"/>
        </w:rPr>
      </w:pPr>
      <w:r w:rsidRPr="00A213A6">
        <w:rPr>
          <w:sz w:val="52"/>
          <w:szCs w:val="56"/>
        </w:rPr>
        <w:t>2018-2019</w:t>
      </w:r>
    </w:p>
    <w:p w14:paraId="3711CD6F" w14:textId="1CB4353C" w:rsidR="00CA2A04" w:rsidRPr="00380451" w:rsidRDefault="00CA2A04" w:rsidP="00A213A6">
      <w:pPr>
        <w:jc w:val="center"/>
        <w:rPr>
          <w:sz w:val="34"/>
          <w:szCs w:val="34"/>
        </w:rPr>
      </w:pPr>
      <w:r w:rsidRPr="00380451">
        <w:rPr>
          <w:sz w:val="34"/>
          <w:szCs w:val="34"/>
        </w:rPr>
        <w:t>MICHAEL BUGLASS</w:t>
      </w:r>
    </w:p>
    <w:p w14:paraId="4102F8D6" w14:textId="486AF831" w:rsidR="00CA2A04" w:rsidRPr="00380451" w:rsidRDefault="00CA2A04" w:rsidP="00A213A6">
      <w:pPr>
        <w:jc w:val="center"/>
        <w:rPr>
          <w:sz w:val="34"/>
          <w:szCs w:val="34"/>
        </w:rPr>
      </w:pPr>
      <w:r w:rsidRPr="00380451">
        <w:rPr>
          <w:sz w:val="34"/>
          <w:szCs w:val="34"/>
        </w:rPr>
        <w:t>BSc. (Honours) Computer Science</w:t>
      </w:r>
    </w:p>
    <w:p w14:paraId="2A10F798" w14:textId="4E864A6A" w:rsidR="00CA2A04" w:rsidRPr="00380451" w:rsidRDefault="00A213A6" w:rsidP="00A213A6">
      <w:pPr>
        <w:jc w:val="center"/>
        <w:rPr>
          <w:sz w:val="34"/>
          <w:szCs w:val="34"/>
        </w:rPr>
      </w:pPr>
      <w:r w:rsidRPr="00380451">
        <w:rPr>
          <w:sz w:val="34"/>
          <w:szCs w:val="34"/>
        </w:rPr>
        <w:t>SOFTWARE ENGINEERING PROJECT</w:t>
      </w:r>
    </w:p>
    <w:p w14:paraId="67F7517E" w14:textId="77777777" w:rsidR="00CA2A04" w:rsidRPr="00380451" w:rsidRDefault="00CA2A04" w:rsidP="00A213A6">
      <w:pPr>
        <w:jc w:val="center"/>
        <w:rPr>
          <w:sz w:val="34"/>
          <w:szCs w:val="34"/>
        </w:rPr>
      </w:pPr>
    </w:p>
    <w:p w14:paraId="15FE2F5C" w14:textId="0F65D4BE" w:rsidR="00CA2A04" w:rsidRPr="00380451" w:rsidRDefault="00CA2A04" w:rsidP="00A213A6">
      <w:pPr>
        <w:jc w:val="center"/>
        <w:rPr>
          <w:sz w:val="34"/>
          <w:szCs w:val="34"/>
        </w:rPr>
      </w:pPr>
      <w:r w:rsidRPr="00380451">
        <w:rPr>
          <w:sz w:val="34"/>
          <w:szCs w:val="34"/>
        </w:rPr>
        <w:t>SUPERVISOR:</w:t>
      </w:r>
      <w:r w:rsidR="00A213A6" w:rsidRPr="00380451">
        <w:rPr>
          <w:sz w:val="34"/>
          <w:szCs w:val="34"/>
        </w:rPr>
        <w:t xml:space="preserve"> Shelagh Keogh</w:t>
      </w:r>
    </w:p>
    <w:p w14:paraId="536B9511" w14:textId="3DC215C1" w:rsidR="00CA2A04" w:rsidRPr="00380451" w:rsidRDefault="00CA2A04" w:rsidP="00A213A6">
      <w:pPr>
        <w:jc w:val="center"/>
        <w:rPr>
          <w:sz w:val="34"/>
          <w:szCs w:val="34"/>
        </w:rPr>
      </w:pPr>
      <w:r w:rsidRPr="00380451">
        <w:rPr>
          <w:sz w:val="34"/>
          <w:szCs w:val="34"/>
        </w:rPr>
        <w:t>2</w:t>
      </w:r>
      <w:r w:rsidRPr="00380451">
        <w:rPr>
          <w:sz w:val="34"/>
          <w:szCs w:val="34"/>
          <w:vertAlign w:val="superscript"/>
        </w:rPr>
        <w:t>ND</w:t>
      </w:r>
      <w:r w:rsidRPr="00380451">
        <w:rPr>
          <w:sz w:val="34"/>
          <w:szCs w:val="34"/>
        </w:rPr>
        <w:t xml:space="preserve"> MARKER:</w:t>
      </w:r>
      <w:r w:rsidR="00A213A6" w:rsidRPr="00380451">
        <w:rPr>
          <w:sz w:val="34"/>
          <w:szCs w:val="34"/>
        </w:rPr>
        <w:t xml:space="preserve"> Nick Dalton</w:t>
      </w:r>
    </w:p>
    <w:p w14:paraId="6142934D" w14:textId="77777777" w:rsidR="00CA2A04" w:rsidRPr="00380451" w:rsidRDefault="00CA2A04" w:rsidP="00A213A6">
      <w:pPr>
        <w:jc w:val="center"/>
        <w:rPr>
          <w:sz w:val="34"/>
          <w:szCs w:val="34"/>
        </w:rPr>
      </w:pPr>
    </w:p>
    <w:p w14:paraId="5219E0EA" w14:textId="1C9E3329" w:rsidR="00CA2A04" w:rsidRPr="00380451" w:rsidRDefault="00A213A6" w:rsidP="00A213A6">
      <w:pPr>
        <w:jc w:val="center"/>
        <w:rPr>
          <w:sz w:val="34"/>
          <w:szCs w:val="34"/>
        </w:rPr>
      </w:pPr>
      <w:r w:rsidRPr="00380451">
        <w:rPr>
          <w:sz w:val="34"/>
          <w:szCs w:val="34"/>
        </w:rPr>
        <w:t>A Mapping Application to Collect and Visualise Crowdsourced GPS Data</w:t>
      </w:r>
    </w:p>
    <w:p w14:paraId="3EB1E467" w14:textId="5FFF6589" w:rsidR="00CA2A04" w:rsidRDefault="00CA2A04">
      <w:pPr>
        <w:rPr>
          <w:rFonts w:ascii="Arial" w:eastAsia="Times New Roman" w:hAnsi="Arial" w:cs="Times New Roman"/>
          <w:b/>
          <w:sz w:val="28"/>
          <w:szCs w:val="20"/>
        </w:rPr>
      </w:pPr>
    </w:p>
    <w:p w14:paraId="6AE8FB08" w14:textId="49942713" w:rsidR="00CA2A04" w:rsidRDefault="00CA2A04">
      <w:pPr>
        <w:rPr>
          <w:rFonts w:ascii="Arial" w:eastAsia="Times New Roman" w:hAnsi="Arial" w:cs="Times New Roman"/>
          <w:b/>
          <w:sz w:val="28"/>
          <w:szCs w:val="20"/>
        </w:rPr>
      </w:pPr>
      <w:r>
        <w:rPr>
          <w:b/>
          <w:sz w:val="28"/>
        </w:rPr>
        <w:br w:type="page"/>
      </w:r>
    </w:p>
    <w:p w14:paraId="53ABCDB5" w14:textId="77777777" w:rsidR="00985309" w:rsidRPr="00985309" w:rsidRDefault="00985309" w:rsidP="00985309">
      <w:pPr>
        <w:pStyle w:val="BodyText"/>
        <w:pBdr>
          <w:top w:val="single" w:sz="24" w:space="1" w:color="auto" w:shadow="1"/>
          <w:left w:val="single" w:sz="24" w:space="2" w:color="auto" w:shadow="1"/>
          <w:bottom w:val="single" w:sz="24" w:space="31" w:color="auto" w:shadow="1"/>
          <w:right w:val="single" w:sz="24" w:space="1" w:color="auto" w:shadow="1"/>
        </w:pBdr>
        <w:jc w:val="center"/>
        <w:rPr>
          <w:b/>
          <w:sz w:val="28"/>
        </w:rPr>
        <w:sectPr w:rsidR="00985309" w:rsidRPr="00985309" w:rsidSect="003E09EE">
          <w:footerReference w:type="default" r:id="rId9"/>
          <w:type w:val="continuous"/>
          <w:pgSz w:w="12240" w:h="15840" w:code="1"/>
          <w:pgMar w:top="1440" w:right="1440" w:bottom="1440" w:left="1800" w:header="720" w:footer="720" w:gutter="0"/>
          <w:pgNumType w:start="1"/>
          <w:cols w:space="720"/>
        </w:sectPr>
      </w:pPr>
    </w:p>
    <w:p w14:paraId="6586FEC6" w14:textId="00D6AD60" w:rsidR="00265DFC" w:rsidRPr="009971FC" w:rsidRDefault="00265DFC" w:rsidP="00985309">
      <w:pPr>
        <w:pStyle w:val="Heading1"/>
        <w:numPr>
          <w:ilvl w:val="0"/>
          <w:numId w:val="0"/>
        </w:numPr>
        <w:spacing w:line="240" w:lineRule="auto"/>
      </w:pPr>
      <w:bookmarkStart w:id="2" w:name="_Toc7469796"/>
      <w:bookmarkStart w:id="3" w:name="_Toc7469962"/>
      <w:r w:rsidRPr="009971FC">
        <w:lastRenderedPageBreak/>
        <w:t>Authorship Declaration</w:t>
      </w:r>
      <w:bookmarkEnd w:id="2"/>
      <w:bookmarkEnd w:id="3"/>
    </w:p>
    <w:p w14:paraId="5D97D64D" w14:textId="77777777" w:rsidR="003E2D8E" w:rsidRPr="003E2D8E" w:rsidRDefault="003E2D8E" w:rsidP="003E2D8E">
      <w:pPr>
        <w:spacing w:line="240" w:lineRule="exact"/>
        <w:jc w:val="center"/>
        <w:rPr>
          <w:rFonts w:cstheme="minorHAnsi"/>
          <w:b/>
          <w:bCs/>
        </w:rPr>
      </w:pPr>
    </w:p>
    <w:p w14:paraId="63D6352D" w14:textId="3008D31D" w:rsidR="003E2D8E" w:rsidRPr="003E2D8E" w:rsidRDefault="003E2D8E" w:rsidP="003E2D8E">
      <w:pPr>
        <w:spacing w:line="240" w:lineRule="exact"/>
        <w:jc w:val="center"/>
        <w:rPr>
          <w:rFonts w:cstheme="minorHAnsi"/>
        </w:rPr>
      </w:pPr>
      <w:r w:rsidRPr="003E2D8E">
        <w:rPr>
          <w:rFonts w:cstheme="minorHAnsi"/>
          <w:b/>
          <w:bCs/>
        </w:rPr>
        <w:t>DECLARATIONS</w:t>
      </w:r>
    </w:p>
    <w:p w14:paraId="2BC2EC39" w14:textId="77777777" w:rsidR="003E2D8E" w:rsidRPr="003E2D8E" w:rsidRDefault="003E2D8E" w:rsidP="003E2D8E">
      <w:pPr>
        <w:spacing w:line="240" w:lineRule="exact"/>
        <w:jc w:val="center"/>
        <w:rPr>
          <w:rFonts w:cstheme="minorHAnsi"/>
        </w:rPr>
      </w:pPr>
    </w:p>
    <w:p w14:paraId="6FED02B9" w14:textId="77777777" w:rsidR="003E2D8E" w:rsidRPr="003E2D8E" w:rsidRDefault="003E2D8E" w:rsidP="003E2D8E">
      <w:pPr>
        <w:spacing w:line="240" w:lineRule="exact"/>
        <w:rPr>
          <w:rFonts w:cstheme="minorHAnsi"/>
        </w:rPr>
      </w:pPr>
      <w:r w:rsidRPr="003E2D8E">
        <w:rPr>
          <w:rFonts w:cstheme="minorHAnsi"/>
        </w:rPr>
        <w:t>I declare the following:</w:t>
      </w:r>
    </w:p>
    <w:p w14:paraId="728E6000" w14:textId="77777777" w:rsidR="003E2D8E" w:rsidRPr="003E2D8E" w:rsidRDefault="003E2D8E" w:rsidP="003E2D8E">
      <w:pPr>
        <w:spacing w:line="240" w:lineRule="exact"/>
        <w:rPr>
          <w:rFonts w:cstheme="minorHAnsi"/>
        </w:rPr>
      </w:pPr>
    </w:p>
    <w:p w14:paraId="5B05D64F" w14:textId="77777777" w:rsidR="003E2D8E" w:rsidRPr="003E2D8E" w:rsidRDefault="003E2D8E" w:rsidP="003E2D8E">
      <w:pPr>
        <w:spacing w:line="240" w:lineRule="exact"/>
        <w:rPr>
          <w:rFonts w:cstheme="minorHAnsi"/>
        </w:rPr>
      </w:pPr>
      <w:r w:rsidRPr="003E2D8E">
        <w:rPr>
          <w:rFonts w:cstheme="minorHAnsi"/>
        </w:rPr>
        <w:t xml:space="preserve">(1) that the material contained in this dissertation is the end result of my own work and that due acknowledgement has been given in the bibliography and references to </w:t>
      </w:r>
      <w:r w:rsidRPr="003E2D8E">
        <w:rPr>
          <w:rFonts w:cstheme="minorHAnsi"/>
          <w:b/>
          <w:bCs/>
        </w:rPr>
        <w:t xml:space="preserve">ALL </w:t>
      </w:r>
      <w:r w:rsidRPr="003E2D8E">
        <w:rPr>
          <w:rFonts w:cstheme="minorHAnsi"/>
        </w:rPr>
        <w:t>sources be they printed, electronic or personal.</w:t>
      </w:r>
    </w:p>
    <w:p w14:paraId="09FB8DB6" w14:textId="77777777" w:rsidR="003E2D8E" w:rsidRPr="003E2D8E" w:rsidRDefault="003E2D8E" w:rsidP="003E2D8E">
      <w:pPr>
        <w:spacing w:line="240" w:lineRule="exact"/>
        <w:rPr>
          <w:rFonts w:cstheme="minorHAnsi"/>
        </w:rPr>
      </w:pPr>
    </w:p>
    <w:p w14:paraId="12784002" w14:textId="77777777" w:rsidR="003E2D8E" w:rsidRPr="003E2D8E" w:rsidRDefault="003E2D8E" w:rsidP="003E2D8E">
      <w:pPr>
        <w:spacing w:line="240" w:lineRule="exact"/>
        <w:rPr>
          <w:rFonts w:cstheme="minorHAnsi"/>
        </w:rPr>
      </w:pPr>
      <w:r w:rsidRPr="003E2D8E">
        <w:rPr>
          <w:rFonts w:cstheme="minorHAnsi"/>
        </w:rPr>
        <w:t>(2) the Word Count of this Dissertation is ...................................</w:t>
      </w:r>
    </w:p>
    <w:p w14:paraId="2A3C4BBE" w14:textId="77777777" w:rsidR="003E2D8E" w:rsidRPr="003E2D8E" w:rsidRDefault="003E2D8E" w:rsidP="003E2D8E">
      <w:pPr>
        <w:spacing w:line="240" w:lineRule="exact"/>
        <w:rPr>
          <w:rFonts w:cstheme="minorHAnsi"/>
        </w:rPr>
      </w:pPr>
    </w:p>
    <w:p w14:paraId="663288A5" w14:textId="77777777" w:rsidR="003E2D8E" w:rsidRPr="003E2D8E" w:rsidRDefault="003E2D8E" w:rsidP="003E2D8E">
      <w:pPr>
        <w:pStyle w:val="BodyText3"/>
        <w:rPr>
          <w:rFonts w:cstheme="minorHAnsi"/>
          <w:sz w:val="22"/>
          <w:szCs w:val="22"/>
        </w:rPr>
      </w:pPr>
      <w:r w:rsidRPr="003E2D8E">
        <w:rPr>
          <w:rFonts w:cstheme="minorHAnsi"/>
          <w:iCs/>
          <w:sz w:val="22"/>
          <w:szCs w:val="22"/>
        </w:rPr>
        <w:t xml:space="preserve">(3) that unless this dissertation has been confirmed as confidential, I agree to an entire electronic copy or sections of the dissertation to being placed on the eLearning Portal (Blackboard), if deemed appropriate, to allow future students the opportunity to see examples of past dissertations.  I understand that if displayed on eLearning Portal it would be made available for no longer than five years and that students would be able to print off copies or download.  </w:t>
      </w:r>
    </w:p>
    <w:p w14:paraId="3BB10CDD" w14:textId="77777777" w:rsidR="003E2D8E" w:rsidRPr="003E2D8E" w:rsidRDefault="003E2D8E" w:rsidP="003E2D8E">
      <w:pPr>
        <w:spacing w:line="240" w:lineRule="exact"/>
        <w:rPr>
          <w:rFonts w:cstheme="minorHAnsi"/>
        </w:rPr>
      </w:pPr>
    </w:p>
    <w:p w14:paraId="12475BD8" w14:textId="77777777" w:rsidR="003E2D8E" w:rsidRPr="003E2D8E" w:rsidRDefault="003E2D8E" w:rsidP="003E2D8E">
      <w:pPr>
        <w:rPr>
          <w:rFonts w:cstheme="minorHAnsi"/>
          <w:snapToGrid w:val="0"/>
        </w:rPr>
      </w:pPr>
      <w:r w:rsidRPr="003E2D8E">
        <w:rPr>
          <w:rFonts w:cstheme="minorHAnsi"/>
        </w:rPr>
        <w:t>(4)</w:t>
      </w:r>
      <w:r w:rsidRPr="003E2D8E">
        <w:rPr>
          <w:rFonts w:cstheme="minorHAnsi"/>
          <w:snapToGrid w:val="0"/>
        </w:rPr>
        <w:t xml:space="preserve"> I agree to my dissertation being submitted to a plagiarism detection service, where it will be stored in a database and compared against work submitted from this or any other School or from other institutions using the service.  </w:t>
      </w:r>
    </w:p>
    <w:p w14:paraId="569B33FA" w14:textId="77777777" w:rsidR="003E2D8E" w:rsidRPr="003E2D8E" w:rsidRDefault="003E2D8E" w:rsidP="003E2D8E">
      <w:pPr>
        <w:rPr>
          <w:rFonts w:cstheme="minorHAnsi"/>
          <w:snapToGrid w:val="0"/>
        </w:rPr>
      </w:pPr>
    </w:p>
    <w:p w14:paraId="1B25D4BD" w14:textId="77777777" w:rsidR="003E2D8E" w:rsidRPr="003E2D8E" w:rsidRDefault="003E2D8E" w:rsidP="003E2D8E">
      <w:pPr>
        <w:rPr>
          <w:rFonts w:cstheme="minorHAnsi"/>
          <w:snapToGrid w:val="0"/>
        </w:rPr>
      </w:pPr>
      <w:r w:rsidRPr="003E2D8E">
        <w:rPr>
          <w:rFonts w:cstheme="minorHAnsi"/>
          <w:snapToGrid w:val="0"/>
        </w:rPr>
        <w:t>In the event of the service detecting a high degree of similarity between content within the service this will be reported back to my supervisor and second marker, who may decide to undertake further investigation that may ultimately lead to disciplinary actions, should instances of plagiarism be detected.</w:t>
      </w:r>
    </w:p>
    <w:p w14:paraId="155F251D" w14:textId="77777777" w:rsidR="003E2D8E" w:rsidRPr="003E2D8E" w:rsidRDefault="003E2D8E" w:rsidP="003E2D8E">
      <w:pPr>
        <w:spacing w:line="240" w:lineRule="exact"/>
        <w:rPr>
          <w:rFonts w:cstheme="minorHAnsi"/>
        </w:rPr>
      </w:pPr>
    </w:p>
    <w:p w14:paraId="7E1F83D3" w14:textId="77777777" w:rsidR="003E2D8E" w:rsidRPr="003E2D8E" w:rsidRDefault="003E2D8E" w:rsidP="003E2D8E">
      <w:pPr>
        <w:spacing w:line="240" w:lineRule="exact"/>
        <w:rPr>
          <w:rFonts w:cstheme="minorHAnsi"/>
        </w:rPr>
      </w:pPr>
      <w:r w:rsidRPr="003E2D8E">
        <w:rPr>
          <w:rFonts w:cstheme="minorHAnsi"/>
        </w:rPr>
        <w:t>(5) I have read the Northumbria University/Engineering and Environment Policy Statement on Ethics in Research and Consultancy and I confirm that ethical issues have been considered, evaluated and appropriately addressed in this research.</w:t>
      </w:r>
    </w:p>
    <w:p w14:paraId="1A1141FF" w14:textId="77777777" w:rsidR="003E2D8E" w:rsidRPr="003E2D8E" w:rsidRDefault="003E2D8E" w:rsidP="003E2D8E">
      <w:pPr>
        <w:spacing w:line="240" w:lineRule="exact"/>
        <w:rPr>
          <w:rFonts w:cstheme="minorHAnsi"/>
          <w:lang w:val="en-US"/>
        </w:rPr>
      </w:pPr>
      <w:r w:rsidRPr="003E2D8E">
        <w:rPr>
          <w:rFonts w:cstheme="minorHAnsi"/>
          <w:lang w:val="en-US"/>
        </w:rPr>
        <w:t xml:space="preserve"> </w:t>
      </w:r>
    </w:p>
    <w:p w14:paraId="231D8F5B" w14:textId="77777777" w:rsidR="003E2D8E" w:rsidRPr="003E2D8E" w:rsidRDefault="003E2D8E" w:rsidP="003E2D8E">
      <w:pPr>
        <w:spacing w:line="240" w:lineRule="exact"/>
        <w:rPr>
          <w:rFonts w:cstheme="minorHAnsi"/>
        </w:rPr>
      </w:pPr>
      <w:r w:rsidRPr="003E2D8E">
        <w:rPr>
          <w:rFonts w:cstheme="minorHAnsi"/>
        </w:rPr>
        <w:t>SIGNED:</w:t>
      </w:r>
    </w:p>
    <w:p w14:paraId="76A88B9D" w14:textId="3B00FD79" w:rsidR="00265DFC" w:rsidRPr="003E2D8E" w:rsidRDefault="003E2D8E" w:rsidP="003E2D8E">
      <w:pPr>
        <w:rPr>
          <w:rFonts w:eastAsiaTheme="majorEastAsia" w:cstheme="minorHAnsi"/>
          <w:color w:val="2F5496" w:themeColor="accent1" w:themeShade="BF"/>
        </w:rPr>
      </w:pPr>
      <w:r w:rsidRPr="003E2D8E">
        <w:rPr>
          <w:rFonts w:eastAsiaTheme="majorEastAsia" w:cstheme="minorHAnsi"/>
          <w:color w:val="2F5496" w:themeColor="accent1" w:themeShade="BF"/>
        </w:rPr>
        <w:br w:type="page"/>
      </w:r>
    </w:p>
    <w:p w14:paraId="2E50BA0C" w14:textId="77777777" w:rsidR="00265DFC" w:rsidRPr="009971FC" w:rsidRDefault="00265DFC" w:rsidP="009308A4">
      <w:pPr>
        <w:pStyle w:val="Heading1"/>
        <w:numPr>
          <w:ilvl w:val="0"/>
          <w:numId w:val="0"/>
        </w:numPr>
        <w:spacing w:line="240" w:lineRule="auto"/>
        <w:ind w:left="432" w:hanging="432"/>
      </w:pPr>
      <w:bookmarkStart w:id="4" w:name="_Toc7469797"/>
      <w:bookmarkStart w:id="5" w:name="_Toc7469963"/>
      <w:r w:rsidRPr="009971FC">
        <w:t>Acknowledgements</w:t>
      </w:r>
      <w:bookmarkEnd w:id="4"/>
      <w:bookmarkEnd w:id="5"/>
    </w:p>
    <w:p w14:paraId="69FE27B6" w14:textId="77777777" w:rsidR="00F93E60" w:rsidRPr="009971FC" w:rsidRDefault="00F93E60" w:rsidP="009308A4">
      <w:pPr>
        <w:spacing w:line="240" w:lineRule="auto"/>
      </w:pPr>
    </w:p>
    <w:p w14:paraId="56466AA6" w14:textId="77777777" w:rsidR="00F93E60" w:rsidRPr="00B72EDF" w:rsidRDefault="00F93E60" w:rsidP="009308A4">
      <w:pPr>
        <w:spacing w:line="240" w:lineRule="auto"/>
        <w:rPr>
          <w:sz w:val="24"/>
        </w:rPr>
      </w:pPr>
      <w:r w:rsidRPr="00B72EDF">
        <w:rPr>
          <w:sz w:val="24"/>
        </w:rPr>
        <w:t>Application User Interface designs make use of the Material Design UI kit, a free resource available to download on the official Adobe XD CC website. (</w:t>
      </w:r>
      <w:hyperlink r:id="rId10" w:history="1">
        <w:r w:rsidRPr="00B72EDF">
          <w:rPr>
            <w:rStyle w:val="Hyperlink"/>
            <w:sz w:val="24"/>
          </w:rPr>
          <w:t>https://www.adobe.com/products/xd/resources.html</w:t>
        </w:r>
      </w:hyperlink>
      <w:r w:rsidRPr="00B72EDF">
        <w:rPr>
          <w:sz w:val="24"/>
        </w:rPr>
        <w:t>)</w:t>
      </w:r>
    </w:p>
    <w:p w14:paraId="667653F8" w14:textId="77777777" w:rsidR="005218F3" w:rsidRPr="00B72EDF" w:rsidRDefault="005218F3" w:rsidP="009308A4">
      <w:pPr>
        <w:spacing w:line="240" w:lineRule="auto"/>
        <w:rPr>
          <w:sz w:val="24"/>
        </w:rPr>
      </w:pPr>
    </w:p>
    <w:p w14:paraId="1A1F07AE" w14:textId="329ABFBF" w:rsidR="001214B5" w:rsidRPr="00B72EDF" w:rsidRDefault="001214B5" w:rsidP="001214B5">
      <w:pPr>
        <w:rPr>
          <w:sz w:val="24"/>
        </w:rPr>
      </w:pPr>
      <w:r w:rsidRPr="00B72EDF">
        <w:rPr>
          <w:sz w:val="24"/>
        </w:rPr>
        <w:t xml:space="preserve">IEEE SRS Template used </w:t>
      </w:r>
      <w:r w:rsidR="00FF4737" w:rsidRPr="00B72EDF">
        <w:rPr>
          <w:sz w:val="24"/>
        </w:rPr>
        <w:t xml:space="preserve">in this project (Appendix D) </w:t>
      </w:r>
      <w:r w:rsidRPr="00B72EDF">
        <w:rPr>
          <w:sz w:val="24"/>
        </w:rPr>
        <w:t xml:space="preserve">is Copyright © 1999 by Karl E. Wiegers. </w:t>
      </w:r>
      <w:r w:rsidR="00C656BB">
        <w:rPr>
          <w:sz w:val="24"/>
        </w:rPr>
        <w:t>(</w:t>
      </w:r>
      <w:hyperlink r:id="rId11" w:history="1">
        <w:r w:rsidR="00C656BB" w:rsidRPr="00345AEE">
          <w:rPr>
            <w:rStyle w:val="Hyperlink"/>
            <w:sz w:val="24"/>
          </w:rPr>
          <w:t>https://www.processimpact.com/</w:t>
        </w:r>
      </w:hyperlink>
      <w:r w:rsidR="00C656BB">
        <w:rPr>
          <w:sz w:val="24"/>
        </w:rPr>
        <w:t xml:space="preserve">) </w:t>
      </w:r>
      <w:r w:rsidRPr="00B72EDF">
        <w:rPr>
          <w:sz w:val="24"/>
        </w:rPr>
        <w:t>Permission is granted to use</w:t>
      </w:r>
      <w:r w:rsidR="00C656BB">
        <w:rPr>
          <w:sz w:val="24"/>
        </w:rPr>
        <w:t>, and modify this template for use within personal projects.</w:t>
      </w:r>
    </w:p>
    <w:p w14:paraId="4EF8C01E" w14:textId="6AA33A1A" w:rsidR="00F30A3F" w:rsidRPr="00581ED9" w:rsidRDefault="00F30A3F" w:rsidP="001214B5">
      <w:pPr>
        <w:rPr>
          <w:sz w:val="24"/>
        </w:rPr>
      </w:pPr>
    </w:p>
    <w:p w14:paraId="12F8E66B" w14:textId="768A3E5A" w:rsidR="00581ED9" w:rsidRPr="00581ED9" w:rsidRDefault="00581ED9" w:rsidP="001214B5">
      <w:pPr>
        <w:rPr>
          <w:sz w:val="24"/>
        </w:rPr>
      </w:pPr>
      <w:r>
        <w:rPr>
          <w:sz w:val="24"/>
        </w:rPr>
        <w:t xml:space="preserve">Original data from </w:t>
      </w:r>
      <w:r w:rsidR="00CD4CC9">
        <w:rPr>
          <w:sz w:val="24"/>
        </w:rPr>
        <w:t>the GeoNames geographical database</w:t>
      </w:r>
      <w:r>
        <w:rPr>
          <w:sz w:val="24"/>
        </w:rPr>
        <w:t xml:space="preserve"> (</w:t>
      </w:r>
      <w:r w:rsidRPr="00581ED9">
        <w:rPr>
          <w:sz w:val="24"/>
        </w:rPr>
        <w:t>http://www.geonames.org/</w:t>
      </w:r>
      <w:r>
        <w:rPr>
          <w:sz w:val="24"/>
        </w:rPr>
        <w:t>) is used within the product, this data is licensed under Creative Commons Attribution 4.0 International</w:t>
      </w:r>
      <w:r w:rsidR="00430DA8">
        <w:rPr>
          <w:sz w:val="24"/>
        </w:rPr>
        <w:t xml:space="preserve"> Public Licence</w:t>
      </w:r>
      <w:r>
        <w:rPr>
          <w:sz w:val="24"/>
        </w:rPr>
        <w:t xml:space="preserve"> (CC BY 4.0)</w:t>
      </w:r>
      <w:r w:rsidR="00430DA8">
        <w:rPr>
          <w:sz w:val="24"/>
        </w:rPr>
        <w:t xml:space="preserve"> (</w:t>
      </w:r>
      <w:hyperlink r:id="rId12" w:history="1">
        <w:r w:rsidR="00430DA8" w:rsidRPr="00345AEE">
          <w:rPr>
            <w:rStyle w:val="Hyperlink"/>
            <w:sz w:val="24"/>
          </w:rPr>
          <w:t>https://creativecommons.org/licenses/by/4.0/</w:t>
        </w:r>
      </w:hyperlink>
      <w:r w:rsidR="00430DA8">
        <w:rPr>
          <w:sz w:val="24"/>
        </w:rPr>
        <w:t xml:space="preserve">). This allows the adaptation and redistribution of the material in any medium or format. </w:t>
      </w:r>
      <w:r w:rsidR="00CC2642">
        <w:rPr>
          <w:sz w:val="24"/>
        </w:rPr>
        <w:t>D</w:t>
      </w:r>
      <w:r w:rsidR="00430DA8">
        <w:rPr>
          <w:sz w:val="24"/>
        </w:rPr>
        <w:t>ata</w:t>
      </w:r>
      <w:r w:rsidR="00CC2642">
        <w:rPr>
          <w:sz w:val="24"/>
        </w:rPr>
        <w:t xml:space="preserve"> used</w:t>
      </w:r>
      <w:r w:rsidR="00430DA8">
        <w:rPr>
          <w:sz w:val="24"/>
        </w:rPr>
        <w:t xml:space="preserve"> </w:t>
      </w:r>
      <w:r w:rsidR="00CC2642">
        <w:rPr>
          <w:sz w:val="24"/>
        </w:rPr>
        <w:t>is in</w:t>
      </w:r>
      <w:r w:rsidR="00430DA8">
        <w:rPr>
          <w:sz w:val="24"/>
        </w:rPr>
        <w:t xml:space="preserve"> the names of major global cities.</w:t>
      </w:r>
    </w:p>
    <w:p w14:paraId="691F2D24" w14:textId="77777777" w:rsidR="00F30A3F" w:rsidRDefault="00F30A3F" w:rsidP="001214B5"/>
    <w:p w14:paraId="0F049995" w14:textId="4FE0FC76" w:rsidR="00985309" w:rsidRDefault="00985309">
      <w:pPr>
        <w:rPr>
          <w:b/>
        </w:rPr>
      </w:pPr>
      <w:r>
        <w:rPr>
          <w:b/>
        </w:rPr>
        <w:br w:type="page"/>
      </w:r>
    </w:p>
    <w:p w14:paraId="01D1A877" w14:textId="68BB837B" w:rsidR="00A633D4" w:rsidRDefault="00985309" w:rsidP="00A633D4">
      <w:pPr>
        <w:pStyle w:val="Heading1"/>
        <w:numPr>
          <w:ilvl w:val="0"/>
          <w:numId w:val="0"/>
        </w:numPr>
        <w:ind w:left="432"/>
      </w:pPr>
      <w:bookmarkStart w:id="6" w:name="_Toc7469798"/>
      <w:bookmarkStart w:id="7" w:name="_Toc7469964"/>
      <w:r w:rsidRPr="00985309">
        <w:t>Abstract</w:t>
      </w:r>
      <w:bookmarkEnd w:id="6"/>
      <w:bookmarkEnd w:id="7"/>
    </w:p>
    <w:p w14:paraId="7CAFF03B" w14:textId="746A6B3E" w:rsidR="00A633D4" w:rsidRPr="00E25E20" w:rsidRDefault="00A633D4" w:rsidP="00A633D4">
      <w:pPr>
        <w:rPr>
          <w:sz w:val="24"/>
        </w:rPr>
      </w:pPr>
    </w:p>
    <w:p w14:paraId="2AAA5282" w14:textId="21A65AFC" w:rsidR="002B1710" w:rsidRPr="00E25E20" w:rsidRDefault="002B1710" w:rsidP="00A633D4">
      <w:pPr>
        <w:tabs>
          <w:tab w:val="left" w:pos="1204"/>
        </w:tabs>
        <w:rPr>
          <w:sz w:val="24"/>
        </w:rPr>
      </w:pPr>
      <w:r w:rsidRPr="00E25E20">
        <w:rPr>
          <w:sz w:val="24"/>
        </w:rPr>
        <w:t xml:space="preserve">Crowd-sourcing is a practice in which information is collected through the medium of a large crowd of people and offers a cost-effective method of data collection. This project explores the way in which the crowdsourcing of data is conducted, following legal and ethical practices. As a platform on which to collect this data, the design and implementation of Android applications will be investigated in a way that adheres to guidelines and good practice. Mobile interfaces will </w:t>
      </w:r>
      <w:r w:rsidR="001E4F35" w:rsidRPr="00E25E20">
        <w:rPr>
          <w:sz w:val="24"/>
        </w:rPr>
        <w:t>be studied to investigate attributes that affect usability and user experience</w:t>
      </w:r>
      <w:r w:rsidR="00994E92" w:rsidRPr="00E25E20">
        <w:rPr>
          <w:sz w:val="24"/>
        </w:rPr>
        <w:t xml:space="preserve"> so that maximum user satisfaction can be achieved.</w:t>
      </w:r>
    </w:p>
    <w:p w14:paraId="5C41254D" w14:textId="610B5CC7" w:rsidR="00FE0958" w:rsidRPr="00E25E20" w:rsidRDefault="00FC39F5" w:rsidP="00A633D4">
      <w:pPr>
        <w:tabs>
          <w:tab w:val="left" w:pos="1204"/>
        </w:tabs>
        <w:rPr>
          <w:sz w:val="24"/>
        </w:rPr>
      </w:pPr>
      <w:r w:rsidRPr="00E25E20">
        <w:rPr>
          <w:sz w:val="24"/>
        </w:rPr>
        <w:t>Combining this information, this project</w:t>
      </w:r>
      <w:r w:rsidR="002B1710" w:rsidRPr="00E25E20">
        <w:rPr>
          <w:sz w:val="24"/>
        </w:rPr>
        <w:t xml:space="preserve"> aim</w:t>
      </w:r>
      <w:r w:rsidR="00CE2A5B" w:rsidRPr="00E25E20">
        <w:rPr>
          <w:sz w:val="24"/>
        </w:rPr>
        <w:t>s</w:t>
      </w:r>
      <w:r w:rsidR="002B1710" w:rsidRPr="00E25E20">
        <w:rPr>
          <w:sz w:val="24"/>
        </w:rPr>
        <w:t xml:space="preserve"> to produce an application for Android devices that will facilitate the collection of crowd-sourced data, and display submitted data to users in a way that is simple, intuitive, and functional.</w:t>
      </w:r>
      <w:r w:rsidR="00994E92" w:rsidRPr="00E25E20">
        <w:rPr>
          <w:sz w:val="24"/>
        </w:rPr>
        <w:t xml:space="preserve"> Sourced data will be in the form of locations of interest, which will be displayed to the user through a map interface using GPS technologies.</w:t>
      </w:r>
      <w:r w:rsidR="007575AA" w:rsidRPr="00E25E20">
        <w:rPr>
          <w:sz w:val="24"/>
        </w:rPr>
        <w:t xml:space="preserve"> Ideally, users will be able to use this application to share data about a location in a more personal way than is provided by commercial mapping solutions, and communities will be able to mark areas of interest they deem interesting or useful for other members. </w:t>
      </w:r>
      <w:r w:rsidR="00974DE4" w:rsidRPr="00E25E20">
        <w:rPr>
          <w:sz w:val="24"/>
        </w:rPr>
        <w:t xml:space="preserve">There are no limitations to what users </w:t>
      </w:r>
      <w:r w:rsidR="00FE0958" w:rsidRPr="00E25E20">
        <w:rPr>
          <w:sz w:val="24"/>
        </w:rPr>
        <w:t>can</w:t>
      </w:r>
      <w:r w:rsidR="00974DE4" w:rsidRPr="00E25E20">
        <w:rPr>
          <w:sz w:val="24"/>
        </w:rPr>
        <w:t xml:space="preserve"> mark, allowing for a greater sense of freedom in the data they submit, and variety in the data sourced.</w:t>
      </w:r>
    </w:p>
    <w:p w14:paraId="1159955F" w14:textId="4D7FF2C3" w:rsidR="00FC39F5" w:rsidRPr="00E25E20" w:rsidRDefault="00FE0958" w:rsidP="00A633D4">
      <w:pPr>
        <w:tabs>
          <w:tab w:val="left" w:pos="1204"/>
        </w:tabs>
        <w:rPr>
          <w:sz w:val="24"/>
        </w:rPr>
      </w:pPr>
      <w:r w:rsidRPr="00E25E20">
        <w:rPr>
          <w:sz w:val="24"/>
        </w:rPr>
        <w:t>Lack of such a product available on a mobile platform was identified, and since the portability of mobile devices lend</w:t>
      </w:r>
      <w:r w:rsidR="006A7FDD" w:rsidRPr="00E25E20">
        <w:rPr>
          <w:sz w:val="24"/>
        </w:rPr>
        <w:t>s</w:t>
      </w:r>
      <w:r w:rsidRPr="00E25E20">
        <w:rPr>
          <w:sz w:val="24"/>
        </w:rPr>
        <w:t xml:space="preserve"> </w:t>
      </w:r>
      <w:r w:rsidR="006A7FDD" w:rsidRPr="00E25E20">
        <w:rPr>
          <w:sz w:val="24"/>
        </w:rPr>
        <w:t>itself</w:t>
      </w:r>
      <w:r w:rsidRPr="00E25E20">
        <w:rPr>
          <w:sz w:val="24"/>
        </w:rPr>
        <w:t xml:space="preserve"> well to such GPS applications</w:t>
      </w:r>
      <w:r w:rsidR="006A7FDD" w:rsidRPr="00E25E20">
        <w:rPr>
          <w:sz w:val="24"/>
        </w:rPr>
        <w:t>,</w:t>
      </w:r>
      <w:r w:rsidRPr="00E25E20">
        <w:rPr>
          <w:sz w:val="24"/>
        </w:rPr>
        <w:t xml:space="preserve"> it was considered </w:t>
      </w:r>
      <w:r w:rsidR="00D00D88" w:rsidRPr="00E25E20">
        <w:rPr>
          <w:sz w:val="24"/>
        </w:rPr>
        <w:t xml:space="preserve">undertaking this project would </w:t>
      </w:r>
      <w:r w:rsidR="007F5114" w:rsidRPr="00E25E20">
        <w:rPr>
          <w:sz w:val="24"/>
        </w:rPr>
        <w:t>produce</w:t>
      </w:r>
      <w:r w:rsidR="00D00D88" w:rsidRPr="00E25E20">
        <w:rPr>
          <w:sz w:val="24"/>
        </w:rPr>
        <w:t xml:space="preserve"> a useful and </w:t>
      </w:r>
      <w:r w:rsidR="006A7FDD" w:rsidRPr="00E25E20">
        <w:rPr>
          <w:sz w:val="24"/>
        </w:rPr>
        <w:t>exci</w:t>
      </w:r>
      <w:r w:rsidR="00D00D88" w:rsidRPr="00E25E20">
        <w:rPr>
          <w:sz w:val="24"/>
        </w:rPr>
        <w:t>ting product</w:t>
      </w:r>
      <w:r w:rsidR="00130A8C" w:rsidRPr="00E25E20">
        <w:rPr>
          <w:sz w:val="24"/>
        </w:rPr>
        <w:t xml:space="preserve"> that people may find beneficial.</w:t>
      </w:r>
    </w:p>
    <w:p w14:paraId="464E850C" w14:textId="5E18CF74" w:rsidR="004114E3" w:rsidRPr="00E25E20" w:rsidRDefault="00F67554" w:rsidP="00A633D4">
      <w:pPr>
        <w:tabs>
          <w:tab w:val="left" w:pos="1204"/>
        </w:tabs>
        <w:rPr>
          <w:sz w:val="24"/>
        </w:rPr>
      </w:pPr>
      <w:r w:rsidRPr="00E25E20">
        <w:rPr>
          <w:sz w:val="24"/>
        </w:rPr>
        <w:t xml:space="preserve">Following a tailored </w:t>
      </w:r>
      <w:r w:rsidR="004114E3" w:rsidRPr="00E25E20">
        <w:rPr>
          <w:sz w:val="24"/>
        </w:rPr>
        <w:t>agile</w:t>
      </w:r>
      <w:r w:rsidRPr="00E25E20">
        <w:rPr>
          <w:sz w:val="24"/>
        </w:rPr>
        <w:t xml:space="preserve"> </w:t>
      </w:r>
      <w:r w:rsidR="004114E3" w:rsidRPr="00E25E20">
        <w:rPr>
          <w:sz w:val="24"/>
        </w:rPr>
        <w:t>approach, the application was produced using Java and XML using the Android Studio IDE. To present and collect data</w:t>
      </w:r>
      <w:r w:rsidR="00A42043" w:rsidRPr="00A42043">
        <w:rPr>
          <w:sz w:val="24"/>
        </w:rPr>
        <w:t xml:space="preserve"> </w:t>
      </w:r>
      <w:r w:rsidR="00A42043" w:rsidRPr="00E25E20">
        <w:rPr>
          <w:sz w:val="24"/>
        </w:rPr>
        <w:t>usefully</w:t>
      </w:r>
      <w:r w:rsidR="004114E3" w:rsidRPr="00E25E20">
        <w:rPr>
          <w:sz w:val="24"/>
        </w:rPr>
        <w:t xml:space="preserve">, the Google Maps for Android SDK has been implemented. Cloud database solutions have been implemented to allow concurrent access to shared data across several devices simultaneously. </w:t>
      </w:r>
    </w:p>
    <w:p w14:paraId="19BF4473" w14:textId="4867B462" w:rsidR="004114E3" w:rsidRPr="00E25E20" w:rsidRDefault="004114E3" w:rsidP="00A633D4">
      <w:pPr>
        <w:tabs>
          <w:tab w:val="left" w:pos="1204"/>
        </w:tabs>
        <w:rPr>
          <w:sz w:val="24"/>
        </w:rPr>
        <w:sectPr w:rsidR="004114E3" w:rsidRPr="00E25E20" w:rsidSect="003E09EE">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800" w:header="720" w:footer="720" w:gutter="0"/>
          <w:pgNumType w:fmt="lowerRoman" w:start="1"/>
          <w:cols w:space="720"/>
        </w:sectPr>
      </w:pPr>
      <w:r w:rsidRPr="00E25E20">
        <w:rPr>
          <w:sz w:val="24"/>
        </w:rPr>
        <w:t xml:space="preserve">Various forms of testing, including user testing conducted using volunteers, and well as automated </w:t>
      </w:r>
      <w:r w:rsidR="006A7FDD" w:rsidRPr="00E25E20">
        <w:rPr>
          <w:sz w:val="24"/>
        </w:rPr>
        <w:t>J</w:t>
      </w:r>
      <w:r w:rsidRPr="00E25E20">
        <w:rPr>
          <w:sz w:val="24"/>
        </w:rPr>
        <w:t xml:space="preserve">Unit testing have been carried out to conclude the product meets core requirements and </w:t>
      </w:r>
      <w:r w:rsidR="006A7FDD" w:rsidRPr="00E25E20">
        <w:rPr>
          <w:sz w:val="24"/>
        </w:rPr>
        <w:t xml:space="preserve">the </w:t>
      </w:r>
      <w:r w:rsidRPr="00E25E20">
        <w:rPr>
          <w:sz w:val="24"/>
        </w:rPr>
        <w:t>primary aim of the project.</w:t>
      </w:r>
    </w:p>
    <w:sdt>
      <w:sdtPr>
        <w:rPr>
          <w:rFonts w:asciiTheme="minorHAnsi" w:eastAsiaTheme="minorEastAsia" w:hAnsiTheme="minorHAnsi" w:cstheme="minorBidi"/>
          <w:b w:val="0"/>
          <w:bCs w:val="0"/>
          <w:smallCaps w:val="0"/>
          <w:color w:val="auto"/>
          <w:sz w:val="22"/>
          <w:szCs w:val="22"/>
        </w:rPr>
        <w:id w:val="1926383574"/>
        <w:docPartObj>
          <w:docPartGallery w:val="Table of Contents"/>
          <w:docPartUnique/>
        </w:docPartObj>
      </w:sdtPr>
      <w:sdtEndPr>
        <w:rPr>
          <w:noProof/>
        </w:rPr>
      </w:sdtEndPr>
      <w:sdtContent>
        <w:p w14:paraId="4229EB82" w14:textId="77777777" w:rsidR="00265DFC" w:rsidRPr="009971FC" w:rsidRDefault="00265DFC" w:rsidP="00985309">
          <w:pPr>
            <w:pStyle w:val="TOCHeading"/>
            <w:numPr>
              <w:ilvl w:val="0"/>
              <w:numId w:val="0"/>
            </w:numPr>
            <w:spacing w:line="240" w:lineRule="auto"/>
          </w:pPr>
          <w:r w:rsidRPr="009971FC">
            <w:t>Table of Contents</w:t>
          </w:r>
        </w:p>
        <w:p w14:paraId="771E47A8" w14:textId="2DC94A19" w:rsidR="009F4393" w:rsidRDefault="00265DFC">
          <w:pPr>
            <w:pStyle w:val="TOC1"/>
            <w:tabs>
              <w:tab w:val="right" w:leader="dot" w:pos="8656"/>
            </w:tabs>
            <w:rPr>
              <w:noProof/>
              <w:lang w:eastAsia="en-GB"/>
            </w:rPr>
          </w:pPr>
          <w:r w:rsidRPr="009971FC">
            <w:fldChar w:fldCharType="begin"/>
          </w:r>
          <w:r w:rsidRPr="009971FC">
            <w:instrText xml:space="preserve"> TOC \o "1-3" \h \z \u </w:instrText>
          </w:r>
          <w:r w:rsidRPr="009971FC">
            <w:fldChar w:fldCharType="separate"/>
          </w:r>
          <w:hyperlink w:anchor="_Toc7469962" w:history="1">
            <w:r w:rsidR="009F4393" w:rsidRPr="0090649A">
              <w:rPr>
                <w:rStyle w:val="Hyperlink"/>
                <w:noProof/>
              </w:rPr>
              <w:t>Authorship Declaration</w:t>
            </w:r>
            <w:r w:rsidR="009F4393">
              <w:rPr>
                <w:noProof/>
                <w:webHidden/>
              </w:rPr>
              <w:tab/>
            </w:r>
            <w:r w:rsidR="009F4393">
              <w:rPr>
                <w:noProof/>
                <w:webHidden/>
              </w:rPr>
              <w:fldChar w:fldCharType="begin"/>
            </w:r>
            <w:r w:rsidR="009F4393">
              <w:rPr>
                <w:noProof/>
                <w:webHidden/>
              </w:rPr>
              <w:instrText xml:space="preserve"> PAGEREF _Toc7469962 \h </w:instrText>
            </w:r>
            <w:r w:rsidR="009F4393">
              <w:rPr>
                <w:noProof/>
                <w:webHidden/>
              </w:rPr>
            </w:r>
            <w:r w:rsidR="009F4393">
              <w:rPr>
                <w:noProof/>
                <w:webHidden/>
              </w:rPr>
              <w:fldChar w:fldCharType="separate"/>
            </w:r>
            <w:r w:rsidR="009F4393">
              <w:rPr>
                <w:noProof/>
                <w:webHidden/>
              </w:rPr>
              <w:t>i</w:t>
            </w:r>
            <w:r w:rsidR="009F4393">
              <w:rPr>
                <w:noProof/>
                <w:webHidden/>
              </w:rPr>
              <w:fldChar w:fldCharType="end"/>
            </w:r>
          </w:hyperlink>
        </w:p>
        <w:p w14:paraId="5FAFE3C7" w14:textId="7E957080" w:rsidR="009F4393" w:rsidRDefault="00574522">
          <w:pPr>
            <w:pStyle w:val="TOC1"/>
            <w:tabs>
              <w:tab w:val="right" w:leader="dot" w:pos="8656"/>
            </w:tabs>
            <w:rPr>
              <w:noProof/>
              <w:lang w:eastAsia="en-GB"/>
            </w:rPr>
          </w:pPr>
          <w:hyperlink w:anchor="_Toc7469963" w:history="1">
            <w:r w:rsidR="009F4393" w:rsidRPr="0090649A">
              <w:rPr>
                <w:rStyle w:val="Hyperlink"/>
                <w:noProof/>
              </w:rPr>
              <w:t>Acknowledgements</w:t>
            </w:r>
            <w:r w:rsidR="009F4393">
              <w:rPr>
                <w:noProof/>
                <w:webHidden/>
              </w:rPr>
              <w:tab/>
            </w:r>
            <w:r w:rsidR="009F4393">
              <w:rPr>
                <w:noProof/>
                <w:webHidden/>
              </w:rPr>
              <w:fldChar w:fldCharType="begin"/>
            </w:r>
            <w:r w:rsidR="009F4393">
              <w:rPr>
                <w:noProof/>
                <w:webHidden/>
              </w:rPr>
              <w:instrText xml:space="preserve"> PAGEREF _Toc7469963 \h </w:instrText>
            </w:r>
            <w:r w:rsidR="009F4393">
              <w:rPr>
                <w:noProof/>
                <w:webHidden/>
              </w:rPr>
            </w:r>
            <w:r w:rsidR="009F4393">
              <w:rPr>
                <w:noProof/>
                <w:webHidden/>
              </w:rPr>
              <w:fldChar w:fldCharType="separate"/>
            </w:r>
            <w:r w:rsidR="009F4393">
              <w:rPr>
                <w:noProof/>
                <w:webHidden/>
              </w:rPr>
              <w:t>ii</w:t>
            </w:r>
            <w:r w:rsidR="009F4393">
              <w:rPr>
                <w:noProof/>
                <w:webHidden/>
              </w:rPr>
              <w:fldChar w:fldCharType="end"/>
            </w:r>
          </w:hyperlink>
        </w:p>
        <w:p w14:paraId="79C22AEC" w14:textId="555788AC" w:rsidR="009F4393" w:rsidRDefault="00574522">
          <w:pPr>
            <w:pStyle w:val="TOC1"/>
            <w:tabs>
              <w:tab w:val="right" w:leader="dot" w:pos="8656"/>
            </w:tabs>
            <w:rPr>
              <w:noProof/>
              <w:lang w:eastAsia="en-GB"/>
            </w:rPr>
          </w:pPr>
          <w:hyperlink w:anchor="_Toc7469964" w:history="1">
            <w:r w:rsidR="009F4393" w:rsidRPr="0090649A">
              <w:rPr>
                <w:rStyle w:val="Hyperlink"/>
                <w:noProof/>
              </w:rPr>
              <w:t>Abstract</w:t>
            </w:r>
            <w:r w:rsidR="009F4393">
              <w:rPr>
                <w:noProof/>
                <w:webHidden/>
              </w:rPr>
              <w:tab/>
            </w:r>
            <w:r w:rsidR="009F4393">
              <w:rPr>
                <w:noProof/>
                <w:webHidden/>
              </w:rPr>
              <w:fldChar w:fldCharType="begin"/>
            </w:r>
            <w:r w:rsidR="009F4393">
              <w:rPr>
                <w:noProof/>
                <w:webHidden/>
              </w:rPr>
              <w:instrText xml:space="preserve"> PAGEREF _Toc7469964 \h </w:instrText>
            </w:r>
            <w:r w:rsidR="009F4393">
              <w:rPr>
                <w:noProof/>
                <w:webHidden/>
              </w:rPr>
            </w:r>
            <w:r w:rsidR="009F4393">
              <w:rPr>
                <w:noProof/>
                <w:webHidden/>
              </w:rPr>
              <w:fldChar w:fldCharType="separate"/>
            </w:r>
            <w:r w:rsidR="009F4393">
              <w:rPr>
                <w:noProof/>
                <w:webHidden/>
              </w:rPr>
              <w:t>iii</w:t>
            </w:r>
            <w:r w:rsidR="009F4393">
              <w:rPr>
                <w:noProof/>
                <w:webHidden/>
              </w:rPr>
              <w:fldChar w:fldCharType="end"/>
            </w:r>
          </w:hyperlink>
        </w:p>
        <w:p w14:paraId="28F59393" w14:textId="482173FC" w:rsidR="009F4393" w:rsidRDefault="00574522">
          <w:pPr>
            <w:pStyle w:val="TOC1"/>
            <w:tabs>
              <w:tab w:val="left" w:pos="440"/>
              <w:tab w:val="right" w:leader="dot" w:pos="8656"/>
            </w:tabs>
            <w:rPr>
              <w:noProof/>
              <w:lang w:eastAsia="en-GB"/>
            </w:rPr>
          </w:pPr>
          <w:hyperlink w:anchor="_Toc7469965" w:history="1">
            <w:r w:rsidR="009F4393" w:rsidRPr="0090649A">
              <w:rPr>
                <w:rStyle w:val="Hyperlink"/>
                <w:noProof/>
              </w:rPr>
              <w:t>1</w:t>
            </w:r>
            <w:r w:rsidR="009F4393">
              <w:rPr>
                <w:noProof/>
                <w:lang w:eastAsia="en-GB"/>
              </w:rPr>
              <w:tab/>
            </w:r>
            <w:r w:rsidR="009F4393" w:rsidRPr="0090649A">
              <w:rPr>
                <w:rStyle w:val="Hyperlink"/>
                <w:noProof/>
              </w:rPr>
              <w:t>Introduction</w:t>
            </w:r>
            <w:r w:rsidR="009F4393">
              <w:rPr>
                <w:noProof/>
                <w:webHidden/>
              </w:rPr>
              <w:tab/>
            </w:r>
            <w:r w:rsidR="009F4393">
              <w:rPr>
                <w:noProof/>
                <w:webHidden/>
              </w:rPr>
              <w:fldChar w:fldCharType="begin"/>
            </w:r>
            <w:r w:rsidR="009F4393">
              <w:rPr>
                <w:noProof/>
                <w:webHidden/>
              </w:rPr>
              <w:instrText xml:space="preserve"> PAGEREF _Toc7469965 \h </w:instrText>
            </w:r>
            <w:r w:rsidR="009F4393">
              <w:rPr>
                <w:noProof/>
                <w:webHidden/>
              </w:rPr>
            </w:r>
            <w:r w:rsidR="009F4393">
              <w:rPr>
                <w:noProof/>
                <w:webHidden/>
              </w:rPr>
              <w:fldChar w:fldCharType="separate"/>
            </w:r>
            <w:r w:rsidR="009F4393">
              <w:rPr>
                <w:noProof/>
                <w:webHidden/>
              </w:rPr>
              <w:t>1</w:t>
            </w:r>
            <w:r w:rsidR="009F4393">
              <w:rPr>
                <w:noProof/>
                <w:webHidden/>
              </w:rPr>
              <w:fldChar w:fldCharType="end"/>
            </w:r>
          </w:hyperlink>
        </w:p>
        <w:p w14:paraId="702B4158" w14:textId="751AD85A" w:rsidR="009F4393" w:rsidRDefault="00574522">
          <w:pPr>
            <w:pStyle w:val="TOC2"/>
            <w:tabs>
              <w:tab w:val="left" w:pos="880"/>
              <w:tab w:val="right" w:leader="dot" w:pos="8656"/>
            </w:tabs>
            <w:rPr>
              <w:noProof/>
              <w:lang w:eastAsia="en-GB"/>
            </w:rPr>
          </w:pPr>
          <w:hyperlink w:anchor="_Toc7469966" w:history="1">
            <w:r w:rsidR="009F4393" w:rsidRPr="0090649A">
              <w:rPr>
                <w:rStyle w:val="Hyperlink"/>
                <w:noProof/>
              </w:rPr>
              <w:t>1.1</w:t>
            </w:r>
            <w:r w:rsidR="009F4393">
              <w:rPr>
                <w:noProof/>
                <w:lang w:eastAsia="en-GB"/>
              </w:rPr>
              <w:tab/>
            </w:r>
            <w:r w:rsidR="009F4393" w:rsidRPr="0090649A">
              <w:rPr>
                <w:rStyle w:val="Hyperlink"/>
                <w:noProof/>
              </w:rPr>
              <w:t>Aims and Objectives</w:t>
            </w:r>
            <w:r w:rsidR="009F4393">
              <w:rPr>
                <w:noProof/>
                <w:webHidden/>
              </w:rPr>
              <w:tab/>
            </w:r>
            <w:r w:rsidR="009F4393">
              <w:rPr>
                <w:noProof/>
                <w:webHidden/>
              </w:rPr>
              <w:fldChar w:fldCharType="begin"/>
            </w:r>
            <w:r w:rsidR="009F4393">
              <w:rPr>
                <w:noProof/>
                <w:webHidden/>
              </w:rPr>
              <w:instrText xml:space="preserve"> PAGEREF _Toc7469966 \h </w:instrText>
            </w:r>
            <w:r w:rsidR="009F4393">
              <w:rPr>
                <w:noProof/>
                <w:webHidden/>
              </w:rPr>
            </w:r>
            <w:r w:rsidR="009F4393">
              <w:rPr>
                <w:noProof/>
                <w:webHidden/>
              </w:rPr>
              <w:fldChar w:fldCharType="separate"/>
            </w:r>
            <w:r w:rsidR="009F4393">
              <w:rPr>
                <w:noProof/>
                <w:webHidden/>
              </w:rPr>
              <w:t>1</w:t>
            </w:r>
            <w:r w:rsidR="009F4393">
              <w:rPr>
                <w:noProof/>
                <w:webHidden/>
              </w:rPr>
              <w:fldChar w:fldCharType="end"/>
            </w:r>
          </w:hyperlink>
        </w:p>
        <w:p w14:paraId="4676D018" w14:textId="7FE373DB" w:rsidR="009F4393" w:rsidRDefault="00574522">
          <w:pPr>
            <w:pStyle w:val="TOC2"/>
            <w:tabs>
              <w:tab w:val="left" w:pos="880"/>
              <w:tab w:val="right" w:leader="dot" w:pos="8656"/>
            </w:tabs>
            <w:rPr>
              <w:noProof/>
              <w:lang w:eastAsia="en-GB"/>
            </w:rPr>
          </w:pPr>
          <w:hyperlink w:anchor="_Toc7469967" w:history="1">
            <w:r w:rsidR="009F4393" w:rsidRPr="0090649A">
              <w:rPr>
                <w:rStyle w:val="Hyperlink"/>
                <w:noProof/>
              </w:rPr>
              <w:t>1.2</w:t>
            </w:r>
            <w:r w:rsidR="009F4393">
              <w:rPr>
                <w:noProof/>
                <w:lang w:eastAsia="en-GB"/>
              </w:rPr>
              <w:tab/>
            </w:r>
            <w:r w:rsidR="009F4393" w:rsidRPr="0090649A">
              <w:rPr>
                <w:rStyle w:val="Hyperlink"/>
                <w:noProof/>
              </w:rPr>
              <w:t>Overview of Product</w:t>
            </w:r>
            <w:r w:rsidR="009F4393">
              <w:rPr>
                <w:noProof/>
                <w:webHidden/>
              </w:rPr>
              <w:tab/>
            </w:r>
            <w:r w:rsidR="009F4393">
              <w:rPr>
                <w:noProof/>
                <w:webHidden/>
              </w:rPr>
              <w:fldChar w:fldCharType="begin"/>
            </w:r>
            <w:r w:rsidR="009F4393">
              <w:rPr>
                <w:noProof/>
                <w:webHidden/>
              </w:rPr>
              <w:instrText xml:space="preserve"> PAGEREF _Toc7469967 \h </w:instrText>
            </w:r>
            <w:r w:rsidR="009F4393">
              <w:rPr>
                <w:noProof/>
                <w:webHidden/>
              </w:rPr>
            </w:r>
            <w:r w:rsidR="009F4393">
              <w:rPr>
                <w:noProof/>
                <w:webHidden/>
              </w:rPr>
              <w:fldChar w:fldCharType="separate"/>
            </w:r>
            <w:r w:rsidR="009F4393">
              <w:rPr>
                <w:noProof/>
                <w:webHidden/>
              </w:rPr>
              <w:t>2</w:t>
            </w:r>
            <w:r w:rsidR="009F4393">
              <w:rPr>
                <w:noProof/>
                <w:webHidden/>
              </w:rPr>
              <w:fldChar w:fldCharType="end"/>
            </w:r>
          </w:hyperlink>
        </w:p>
        <w:p w14:paraId="5719FDC3" w14:textId="135AC5E1" w:rsidR="009F4393" w:rsidRDefault="00574522">
          <w:pPr>
            <w:pStyle w:val="TOC2"/>
            <w:tabs>
              <w:tab w:val="right" w:leader="dot" w:pos="8656"/>
            </w:tabs>
            <w:rPr>
              <w:noProof/>
              <w:lang w:eastAsia="en-GB"/>
            </w:rPr>
          </w:pPr>
          <w:hyperlink w:anchor="_Toc7469968" w:history="1">
            <w:r w:rsidR="009F4393" w:rsidRPr="0090649A">
              <w:rPr>
                <w:rStyle w:val="Hyperlink"/>
                <w:noProof/>
              </w:rPr>
              <w:t>1.3 Background to Problem Context and Justification of Project Undertaking</w:t>
            </w:r>
            <w:r w:rsidR="009F4393">
              <w:rPr>
                <w:noProof/>
                <w:webHidden/>
              </w:rPr>
              <w:tab/>
            </w:r>
            <w:r w:rsidR="009F4393">
              <w:rPr>
                <w:noProof/>
                <w:webHidden/>
              </w:rPr>
              <w:fldChar w:fldCharType="begin"/>
            </w:r>
            <w:r w:rsidR="009F4393">
              <w:rPr>
                <w:noProof/>
                <w:webHidden/>
              </w:rPr>
              <w:instrText xml:space="preserve"> PAGEREF _Toc7469968 \h </w:instrText>
            </w:r>
            <w:r w:rsidR="009F4393">
              <w:rPr>
                <w:noProof/>
                <w:webHidden/>
              </w:rPr>
            </w:r>
            <w:r w:rsidR="009F4393">
              <w:rPr>
                <w:noProof/>
                <w:webHidden/>
              </w:rPr>
              <w:fldChar w:fldCharType="separate"/>
            </w:r>
            <w:r w:rsidR="009F4393">
              <w:rPr>
                <w:noProof/>
                <w:webHidden/>
              </w:rPr>
              <w:t>2</w:t>
            </w:r>
            <w:r w:rsidR="009F4393">
              <w:rPr>
                <w:noProof/>
                <w:webHidden/>
              </w:rPr>
              <w:fldChar w:fldCharType="end"/>
            </w:r>
          </w:hyperlink>
        </w:p>
        <w:p w14:paraId="1B2901E7" w14:textId="2D562CF8" w:rsidR="009F4393" w:rsidRDefault="00574522">
          <w:pPr>
            <w:pStyle w:val="TOC2"/>
            <w:tabs>
              <w:tab w:val="left" w:pos="880"/>
              <w:tab w:val="right" w:leader="dot" w:pos="8656"/>
            </w:tabs>
            <w:rPr>
              <w:noProof/>
              <w:lang w:eastAsia="en-GB"/>
            </w:rPr>
          </w:pPr>
          <w:hyperlink w:anchor="_Toc7469969" w:history="1">
            <w:r w:rsidR="009F4393" w:rsidRPr="0090649A">
              <w:rPr>
                <w:rStyle w:val="Hyperlink"/>
                <w:noProof/>
              </w:rPr>
              <w:t>1.3</w:t>
            </w:r>
            <w:r w:rsidR="009F4393">
              <w:rPr>
                <w:noProof/>
                <w:lang w:eastAsia="en-GB"/>
              </w:rPr>
              <w:tab/>
            </w:r>
            <w:r w:rsidR="009F4393" w:rsidRPr="0090649A">
              <w:rPr>
                <w:rStyle w:val="Hyperlink"/>
                <w:noProof/>
              </w:rPr>
              <w:t>Scope</w:t>
            </w:r>
            <w:r w:rsidR="009F4393">
              <w:rPr>
                <w:noProof/>
                <w:webHidden/>
              </w:rPr>
              <w:tab/>
            </w:r>
            <w:r w:rsidR="009F4393">
              <w:rPr>
                <w:noProof/>
                <w:webHidden/>
              </w:rPr>
              <w:fldChar w:fldCharType="begin"/>
            </w:r>
            <w:r w:rsidR="009F4393">
              <w:rPr>
                <w:noProof/>
                <w:webHidden/>
              </w:rPr>
              <w:instrText xml:space="preserve"> PAGEREF _Toc7469969 \h </w:instrText>
            </w:r>
            <w:r w:rsidR="009F4393">
              <w:rPr>
                <w:noProof/>
                <w:webHidden/>
              </w:rPr>
            </w:r>
            <w:r w:rsidR="009F4393">
              <w:rPr>
                <w:noProof/>
                <w:webHidden/>
              </w:rPr>
              <w:fldChar w:fldCharType="separate"/>
            </w:r>
            <w:r w:rsidR="009F4393">
              <w:rPr>
                <w:noProof/>
                <w:webHidden/>
              </w:rPr>
              <w:t>3</w:t>
            </w:r>
            <w:r w:rsidR="009F4393">
              <w:rPr>
                <w:noProof/>
                <w:webHidden/>
              </w:rPr>
              <w:fldChar w:fldCharType="end"/>
            </w:r>
          </w:hyperlink>
        </w:p>
        <w:p w14:paraId="0F3AA927" w14:textId="71D164D7" w:rsidR="009F4393" w:rsidRDefault="00574522">
          <w:pPr>
            <w:pStyle w:val="TOC2"/>
            <w:tabs>
              <w:tab w:val="left" w:pos="880"/>
              <w:tab w:val="right" w:leader="dot" w:pos="8656"/>
            </w:tabs>
            <w:rPr>
              <w:noProof/>
              <w:lang w:eastAsia="en-GB"/>
            </w:rPr>
          </w:pPr>
          <w:hyperlink w:anchor="_Toc7469970" w:history="1">
            <w:r w:rsidR="009F4393" w:rsidRPr="0090649A">
              <w:rPr>
                <w:rStyle w:val="Hyperlink"/>
                <w:noProof/>
              </w:rPr>
              <w:t>1.4</w:t>
            </w:r>
            <w:r w:rsidR="009F4393">
              <w:rPr>
                <w:noProof/>
                <w:lang w:eastAsia="en-GB"/>
              </w:rPr>
              <w:tab/>
            </w:r>
            <w:r w:rsidR="009F4393" w:rsidRPr="0090649A">
              <w:rPr>
                <w:rStyle w:val="Hyperlink"/>
                <w:noProof/>
              </w:rPr>
              <w:t>Main Features and Characteristics</w:t>
            </w:r>
            <w:r w:rsidR="009F4393">
              <w:rPr>
                <w:noProof/>
                <w:webHidden/>
              </w:rPr>
              <w:tab/>
            </w:r>
            <w:r w:rsidR="009F4393">
              <w:rPr>
                <w:noProof/>
                <w:webHidden/>
              </w:rPr>
              <w:fldChar w:fldCharType="begin"/>
            </w:r>
            <w:r w:rsidR="009F4393">
              <w:rPr>
                <w:noProof/>
                <w:webHidden/>
              </w:rPr>
              <w:instrText xml:space="preserve"> PAGEREF _Toc7469970 \h </w:instrText>
            </w:r>
            <w:r w:rsidR="009F4393">
              <w:rPr>
                <w:noProof/>
                <w:webHidden/>
              </w:rPr>
            </w:r>
            <w:r w:rsidR="009F4393">
              <w:rPr>
                <w:noProof/>
                <w:webHidden/>
              </w:rPr>
              <w:fldChar w:fldCharType="separate"/>
            </w:r>
            <w:r w:rsidR="009F4393">
              <w:rPr>
                <w:noProof/>
                <w:webHidden/>
              </w:rPr>
              <w:t>3</w:t>
            </w:r>
            <w:r w:rsidR="009F4393">
              <w:rPr>
                <w:noProof/>
                <w:webHidden/>
              </w:rPr>
              <w:fldChar w:fldCharType="end"/>
            </w:r>
          </w:hyperlink>
        </w:p>
        <w:p w14:paraId="5877F36A" w14:textId="61C069E1" w:rsidR="009F4393" w:rsidRDefault="00574522">
          <w:pPr>
            <w:pStyle w:val="TOC2"/>
            <w:tabs>
              <w:tab w:val="left" w:pos="880"/>
              <w:tab w:val="right" w:leader="dot" w:pos="8656"/>
            </w:tabs>
            <w:rPr>
              <w:noProof/>
              <w:lang w:eastAsia="en-GB"/>
            </w:rPr>
          </w:pPr>
          <w:hyperlink w:anchor="_Toc7469971" w:history="1">
            <w:r w:rsidR="009F4393" w:rsidRPr="0090649A">
              <w:rPr>
                <w:rStyle w:val="Hyperlink"/>
                <w:noProof/>
              </w:rPr>
              <w:t>1.5</w:t>
            </w:r>
            <w:r w:rsidR="009F4393">
              <w:rPr>
                <w:noProof/>
                <w:lang w:eastAsia="en-GB"/>
              </w:rPr>
              <w:tab/>
            </w:r>
            <w:r w:rsidR="009F4393" w:rsidRPr="0090649A">
              <w:rPr>
                <w:rStyle w:val="Hyperlink"/>
                <w:noProof/>
              </w:rPr>
              <w:t>Approach and Tools Used</w:t>
            </w:r>
            <w:r w:rsidR="009F4393">
              <w:rPr>
                <w:noProof/>
                <w:webHidden/>
              </w:rPr>
              <w:tab/>
            </w:r>
            <w:r w:rsidR="009F4393">
              <w:rPr>
                <w:noProof/>
                <w:webHidden/>
              </w:rPr>
              <w:fldChar w:fldCharType="begin"/>
            </w:r>
            <w:r w:rsidR="009F4393">
              <w:rPr>
                <w:noProof/>
                <w:webHidden/>
              </w:rPr>
              <w:instrText xml:space="preserve"> PAGEREF _Toc7469971 \h </w:instrText>
            </w:r>
            <w:r w:rsidR="009F4393">
              <w:rPr>
                <w:noProof/>
                <w:webHidden/>
              </w:rPr>
            </w:r>
            <w:r w:rsidR="009F4393">
              <w:rPr>
                <w:noProof/>
                <w:webHidden/>
              </w:rPr>
              <w:fldChar w:fldCharType="separate"/>
            </w:r>
            <w:r w:rsidR="009F4393">
              <w:rPr>
                <w:noProof/>
                <w:webHidden/>
              </w:rPr>
              <w:t>4</w:t>
            </w:r>
            <w:r w:rsidR="009F4393">
              <w:rPr>
                <w:noProof/>
                <w:webHidden/>
              </w:rPr>
              <w:fldChar w:fldCharType="end"/>
            </w:r>
          </w:hyperlink>
        </w:p>
        <w:p w14:paraId="0CC216D5" w14:textId="5A06E307" w:rsidR="009F4393" w:rsidRDefault="00574522">
          <w:pPr>
            <w:pStyle w:val="TOC1"/>
            <w:tabs>
              <w:tab w:val="left" w:pos="440"/>
              <w:tab w:val="right" w:leader="dot" w:pos="8656"/>
            </w:tabs>
            <w:rPr>
              <w:noProof/>
              <w:lang w:eastAsia="en-GB"/>
            </w:rPr>
          </w:pPr>
          <w:hyperlink w:anchor="_Toc7469972" w:history="1">
            <w:r w:rsidR="009F4393" w:rsidRPr="0090649A">
              <w:rPr>
                <w:rStyle w:val="Hyperlink"/>
                <w:noProof/>
              </w:rPr>
              <w:t>2</w:t>
            </w:r>
            <w:r w:rsidR="009F4393">
              <w:rPr>
                <w:noProof/>
                <w:lang w:eastAsia="en-GB"/>
              </w:rPr>
              <w:tab/>
            </w:r>
            <w:r w:rsidR="009F4393" w:rsidRPr="0090649A">
              <w:rPr>
                <w:rStyle w:val="Hyperlink"/>
                <w:noProof/>
              </w:rPr>
              <w:t>Analysis</w:t>
            </w:r>
            <w:r w:rsidR="009F4393">
              <w:rPr>
                <w:noProof/>
                <w:webHidden/>
              </w:rPr>
              <w:tab/>
            </w:r>
            <w:r w:rsidR="009F4393">
              <w:rPr>
                <w:noProof/>
                <w:webHidden/>
              </w:rPr>
              <w:fldChar w:fldCharType="begin"/>
            </w:r>
            <w:r w:rsidR="009F4393">
              <w:rPr>
                <w:noProof/>
                <w:webHidden/>
              </w:rPr>
              <w:instrText xml:space="preserve"> PAGEREF _Toc7469972 \h </w:instrText>
            </w:r>
            <w:r w:rsidR="009F4393">
              <w:rPr>
                <w:noProof/>
                <w:webHidden/>
              </w:rPr>
            </w:r>
            <w:r w:rsidR="009F4393">
              <w:rPr>
                <w:noProof/>
                <w:webHidden/>
              </w:rPr>
              <w:fldChar w:fldCharType="separate"/>
            </w:r>
            <w:r w:rsidR="009F4393">
              <w:rPr>
                <w:noProof/>
                <w:webHidden/>
              </w:rPr>
              <w:t>5</w:t>
            </w:r>
            <w:r w:rsidR="009F4393">
              <w:rPr>
                <w:noProof/>
                <w:webHidden/>
              </w:rPr>
              <w:fldChar w:fldCharType="end"/>
            </w:r>
          </w:hyperlink>
        </w:p>
        <w:p w14:paraId="0CF29D62" w14:textId="5769A0B6" w:rsidR="009F4393" w:rsidRDefault="00574522">
          <w:pPr>
            <w:pStyle w:val="TOC2"/>
            <w:tabs>
              <w:tab w:val="left" w:pos="880"/>
              <w:tab w:val="right" w:leader="dot" w:pos="8656"/>
            </w:tabs>
            <w:rPr>
              <w:noProof/>
              <w:lang w:eastAsia="en-GB"/>
            </w:rPr>
          </w:pPr>
          <w:hyperlink w:anchor="_Toc7469973" w:history="1">
            <w:r w:rsidR="009F4393" w:rsidRPr="0090649A">
              <w:rPr>
                <w:rStyle w:val="Hyperlink"/>
                <w:noProof/>
              </w:rPr>
              <w:t>2.1</w:t>
            </w:r>
            <w:r w:rsidR="009F4393">
              <w:rPr>
                <w:noProof/>
                <w:lang w:eastAsia="en-GB"/>
              </w:rPr>
              <w:tab/>
            </w:r>
            <w:r w:rsidR="009F4393" w:rsidRPr="0090649A">
              <w:rPr>
                <w:rStyle w:val="Hyperlink"/>
                <w:noProof/>
              </w:rPr>
              <w:t>Review of Literature Relevant to the Proposed Project</w:t>
            </w:r>
            <w:r w:rsidR="009F4393">
              <w:rPr>
                <w:noProof/>
                <w:webHidden/>
              </w:rPr>
              <w:tab/>
            </w:r>
            <w:r w:rsidR="009F4393">
              <w:rPr>
                <w:noProof/>
                <w:webHidden/>
              </w:rPr>
              <w:fldChar w:fldCharType="begin"/>
            </w:r>
            <w:r w:rsidR="009F4393">
              <w:rPr>
                <w:noProof/>
                <w:webHidden/>
              </w:rPr>
              <w:instrText xml:space="preserve"> PAGEREF _Toc7469973 \h </w:instrText>
            </w:r>
            <w:r w:rsidR="009F4393">
              <w:rPr>
                <w:noProof/>
                <w:webHidden/>
              </w:rPr>
            </w:r>
            <w:r w:rsidR="009F4393">
              <w:rPr>
                <w:noProof/>
                <w:webHidden/>
              </w:rPr>
              <w:fldChar w:fldCharType="separate"/>
            </w:r>
            <w:r w:rsidR="009F4393">
              <w:rPr>
                <w:noProof/>
                <w:webHidden/>
              </w:rPr>
              <w:t>5</w:t>
            </w:r>
            <w:r w:rsidR="009F4393">
              <w:rPr>
                <w:noProof/>
                <w:webHidden/>
              </w:rPr>
              <w:fldChar w:fldCharType="end"/>
            </w:r>
          </w:hyperlink>
        </w:p>
        <w:p w14:paraId="37D0B3F8" w14:textId="79558B78" w:rsidR="009F4393" w:rsidRDefault="00574522">
          <w:pPr>
            <w:pStyle w:val="TOC2"/>
            <w:tabs>
              <w:tab w:val="left" w:pos="880"/>
              <w:tab w:val="right" w:leader="dot" w:pos="8656"/>
            </w:tabs>
            <w:rPr>
              <w:noProof/>
              <w:lang w:eastAsia="en-GB"/>
            </w:rPr>
          </w:pPr>
          <w:hyperlink w:anchor="_Toc7469978" w:history="1">
            <w:r w:rsidR="009F4393" w:rsidRPr="0090649A">
              <w:rPr>
                <w:rStyle w:val="Hyperlink"/>
                <w:noProof/>
              </w:rPr>
              <w:t>2.2</w:t>
            </w:r>
            <w:r w:rsidR="009F4393">
              <w:rPr>
                <w:noProof/>
                <w:lang w:eastAsia="en-GB"/>
              </w:rPr>
              <w:tab/>
            </w:r>
            <w:r w:rsidR="009F4393" w:rsidRPr="0090649A">
              <w:rPr>
                <w:rStyle w:val="Hyperlink"/>
                <w:noProof/>
              </w:rPr>
              <w:t>Justification of Tools and Resources Required</w:t>
            </w:r>
            <w:r w:rsidR="009F4393">
              <w:rPr>
                <w:noProof/>
                <w:webHidden/>
              </w:rPr>
              <w:tab/>
            </w:r>
            <w:r w:rsidR="009F4393">
              <w:rPr>
                <w:noProof/>
                <w:webHidden/>
              </w:rPr>
              <w:fldChar w:fldCharType="begin"/>
            </w:r>
            <w:r w:rsidR="009F4393">
              <w:rPr>
                <w:noProof/>
                <w:webHidden/>
              </w:rPr>
              <w:instrText xml:space="preserve"> PAGEREF _Toc7469978 \h </w:instrText>
            </w:r>
            <w:r w:rsidR="009F4393">
              <w:rPr>
                <w:noProof/>
                <w:webHidden/>
              </w:rPr>
            </w:r>
            <w:r w:rsidR="009F4393">
              <w:rPr>
                <w:noProof/>
                <w:webHidden/>
              </w:rPr>
              <w:fldChar w:fldCharType="separate"/>
            </w:r>
            <w:r w:rsidR="009F4393">
              <w:rPr>
                <w:noProof/>
                <w:webHidden/>
              </w:rPr>
              <w:t>11</w:t>
            </w:r>
            <w:r w:rsidR="009F4393">
              <w:rPr>
                <w:noProof/>
                <w:webHidden/>
              </w:rPr>
              <w:fldChar w:fldCharType="end"/>
            </w:r>
          </w:hyperlink>
        </w:p>
        <w:p w14:paraId="3D10F2D1" w14:textId="1C5FE6CF" w:rsidR="009F4393" w:rsidRDefault="00574522">
          <w:pPr>
            <w:pStyle w:val="TOC2"/>
            <w:tabs>
              <w:tab w:val="left" w:pos="880"/>
              <w:tab w:val="right" w:leader="dot" w:pos="8656"/>
            </w:tabs>
            <w:rPr>
              <w:noProof/>
              <w:lang w:eastAsia="en-GB"/>
            </w:rPr>
          </w:pPr>
          <w:hyperlink w:anchor="_Toc7469986" w:history="1">
            <w:r w:rsidR="009F4393" w:rsidRPr="0090649A">
              <w:rPr>
                <w:rStyle w:val="Hyperlink"/>
                <w:noProof/>
              </w:rPr>
              <w:t>2.3</w:t>
            </w:r>
            <w:r w:rsidR="009F4393">
              <w:rPr>
                <w:noProof/>
                <w:lang w:eastAsia="en-GB"/>
              </w:rPr>
              <w:tab/>
            </w:r>
            <w:r w:rsidR="009F4393" w:rsidRPr="0090649A">
              <w:rPr>
                <w:rStyle w:val="Hyperlink"/>
                <w:noProof/>
              </w:rPr>
              <w:t>Overview of the planned approach</w:t>
            </w:r>
            <w:r w:rsidR="009F4393">
              <w:rPr>
                <w:noProof/>
                <w:webHidden/>
              </w:rPr>
              <w:tab/>
            </w:r>
            <w:r w:rsidR="009F4393">
              <w:rPr>
                <w:noProof/>
                <w:webHidden/>
              </w:rPr>
              <w:fldChar w:fldCharType="begin"/>
            </w:r>
            <w:r w:rsidR="009F4393">
              <w:rPr>
                <w:noProof/>
                <w:webHidden/>
              </w:rPr>
              <w:instrText xml:space="preserve"> PAGEREF _Toc7469986 \h </w:instrText>
            </w:r>
            <w:r w:rsidR="009F4393">
              <w:rPr>
                <w:noProof/>
                <w:webHidden/>
              </w:rPr>
            </w:r>
            <w:r w:rsidR="009F4393">
              <w:rPr>
                <w:noProof/>
                <w:webHidden/>
              </w:rPr>
              <w:fldChar w:fldCharType="separate"/>
            </w:r>
            <w:r w:rsidR="009F4393">
              <w:rPr>
                <w:noProof/>
                <w:webHidden/>
              </w:rPr>
              <w:t>13</w:t>
            </w:r>
            <w:r w:rsidR="009F4393">
              <w:rPr>
                <w:noProof/>
                <w:webHidden/>
              </w:rPr>
              <w:fldChar w:fldCharType="end"/>
            </w:r>
          </w:hyperlink>
        </w:p>
        <w:p w14:paraId="4E401D2F" w14:textId="4BCB2F42" w:rsidR="009F4393" w:rsidRDefault="00574522">
          <w:pPr>
            <w:pStyle w:val="TOC2"/>
            <w:tabs>
              <w:tab w:val="left" w:pos="880"/>
              <w:tab w:val="right" w:leader="dot" w:pos="8656"/>
            </w:tabs>
            <w:rPr>
              <w:noProof/>
              <w:lang w:eastAsia="en-GB"/>
            </w:rPr>
          </w:pPr>
          <w:hyperlink w:anchor="_Toc7469987" w:history="1">
            <w:r w:rsidR="009F4393" w:rsidRPr="0090649A">
              <w:rPr>
                <w:rStyle w:val="Hyperlink"/>
                <w:noProof/>
              </w:rPr>
              <w:t>2.4</w:t>
            </w:r>
            <w:r w:rsidR="009F4393">
              <w:rPr>
                <w:noProof/>
                <w:lang w:eastAsia="en-GB"/>
              </w:rPr>
              <w:tab/>
            </w:r>
            <w:r w:rsidR="009F4393" w:rsidRPr="0090649A">
              <w:rPr>
                <w:rStyle w:val="Hyperlink"/>
                <w:noProof/>
              </w:rPr>
              <w:t>Justification of Analysis Deliverables</w:t>
            </w:r>
            <w:r w:rsidR="009F4393">
              <w:rPr>
                <w:noProof/>
                <w:webHidden/>
              </w:rPr>
              <w:tab/>
            </w:r>
            <w:r w:rsidR="009F4393">
              <w:rPr>
                <w:noProof/>
                <w:webHidden/>
              </w:rPr>
              <w:fldChar w:fldCharType="begin"/>
            </w:r>
            <w:r w:rsidR="009F4393">
              <w:rPr>
                <w:noProof/>
                <w:webHidden/>
              </w:rPr>
              <w:instrText xml:space="preserve"> PAGEREF _Toc7469987 \h </w:instrText>
            </w:r>
            <w:r w:rsidR="009F4393">
              <w:rPr>
                <w:noProof/>
                <w:webHidden/>
              </w:rPr>
            </w:r>
            <w:r w:rsidR="009F4393">
              <w:rPr>
                <w:noProof/>
                <w:webHidden/>
              </w:rPr>
              <w:fldChar w:fldCharType="separate"/>
            </w:r>
            <w:r w:rsidR="009F4393">
              <w:rPr>
                <w:noProof/>
                <w:webHidden/>
              </w:rPr>
              <w:t>13</w:t>
            </w:r>
            <w:r w:rsidR="009F4393">
              <w:rPr>
                <w:noProof/>
                <w:webHidden/>
              </w:rPr>
              <w:fldChar w:fldCharType="end"/>
            </w:r>
          </w:hyperlink>
        </w:p>
        <w:p w14:paraId="0CAC6513" w14:textId="5BAEBF6D" w:rsidR="009F4393" w:rsidRDefault="00574522">
          <w:pPr>
            <w:pStyle w:val="TOC2"/>
            <w:tabs>
              <w:tab w:val="left" w:pos="880"/>
              <w:tab w:val="right" w:leader="dot" w:pos="8656"/>
            </w:tabs>
            <w:rPr>
              <w:noProof/>
              <w:lang w:eastAsia="en-GB"/>
            </w:rPr>
          </w:pPr>
          <w:hyperlink w:anchor="_Toc7469988" w:history="1">
            <w:r w:rsidR="009F4393" w:rsidRPr="0090649A">
              <w:rPr>
                <w:rStyle w:val="Hyperlink"/>
                <w:rFonts w:cs="Arial"/>
                <w:noProof/>
              </w:rPr>
              <w:t>2.5</w:t>
            </w:r>
            <w:r w:rsidR="009F4393">
              <w:rPr>
                <w:noProof/>
                <w:lang w:eastAsia="en-GB"/>
              </w:rPr>
              <w:tab/>
            </w:r>
            <w:r w:rsidR="009F4393" w:rsidRPr="0090649A">
              <w:rPr>
                <w:rStyle w:val="Hyperlink"/>
                <w:rFonts w:cs="Arial"/>
                <w:noProof/>
              </w:rPr>
              <w:t>MoSCoW Analysis of Application Requirements</w:t>
            </w:r>
            <w:r w:rsidR="009F4393">
              <w:rPr>
                <w:noProof/>
                <w:webHidden/>
              </w:rPr>
              <w:tab/>
            </w:r>
            <w:r w:rsidR="009F4393">
              <w:rPr>
                <w:noProof/>
                <w:webHidden/>
              </w:rPr>
              <w:fldChar w:fldCharType="begin"/>
            </w:r>
            <w:r w:rsidR="009F4393">
              <w:rPr>
                <w:noProof/>
                <w:webHidden/>
              </w:rPr>
              <w:instrText xml:space="preserve"> PAGEREF _Toc7469988 \h </w:instrText>
            </w:r>
            <w:r w:rsidR="009F4393">
              <w:rPr>
                <w:noProof/>
                <w:webHidden/>
              </w:rPr>
            </w:r>
            <w:r w:rsidR="009F4393">
              <w:rPr>
                <w:noProof/>
                <w:webHidden/>
              </w:rPr>
              <w:fldChar w:fldCharType="separate"/>
            </w:r>
            <w:r w:rsidR="009F4393">
              <w:rPr>
                <w:noProof/>
                <w:webHidden/>
              </w:rPr>
              <w:t>14</w:t>
            </w:r>
            <w:r w:rsidR="009F4393">
              <w:rPr>
                <w:noProof/>
                <w:webHidden/>
              </w:rPr>
              <w:fldChar w:fldCharType="end"/>
            </w:r>
          </w:hyperlink>
        </w:p>
        <w:p w14:paraId="561B393E" w14:textId="155D66D8" w:rsidR="009F4393" w:rsidRDefault="00574522">
          <w:pPr>
            <w:pStyle w:val="TOC2"/>
            <w:tabs>
              <w:tab w:val="left" w:pos="880"/>
              <w:tab w:val="right" w:leader="dot" w:pos="8656"/>
            </w:tabs>
            <w:rPr>
              <w:noProof/>
              <w:lang w:eastAsia="en-GB"/>
            </w:rPr>
          </w:pPr>
          <w:hyperlink w:anchor="_Toc7469991" w:history="1">
            <w:r w:rsidR="009F4393" w:rsidRPr="0090649A">
              <w:rPr>
                <w:rStyle w:val="Hyperlink"/>
                <w:noProof/>
              </w:rPr>
              <w:t>2.6</w:t>
            </w:r>
            <w:r w:rsidR="009F4393">
              <w:rPr>
                <w:noProof/>
                <w:lang w:eastAsia="en-GB"/>
              </w:rPr>
              <w:tab/>
            </w:r>
            <w:r w:rsidR="009F4393" w:rsidRPr="0090649A">
              <w:rPr>
                <w:rStyle w:val="Hyperlink"/>
                <w:noProof/>
              </w:rPr>
              <w:t>User Interface Designs</w:t>
            </w:r>
            <w:r w:rsidR="009F4393">
              <w:rPr>
                <w:noProof/>
                <w:webHidden/>
              </w:rPr>
              <w:tab/>
            </w:r>
            <w:r w:rsidR="009F4393">
              <w:rPr>
                <w:noProof/>
                <w:webHidden/>
              </w:rPr>
              <w:fldChar w:fldCharType="begin"/>
            </w:r>
            <w:r w:rsidR="009F4393">
              <w:rPr>
                <w:noProof/>
                <w:webHidden/>
              </w:rPr>
              <w:instrText xml:space="preserve"> PAGEREF _Toc7469991 \h </w:instrText>
            </w:r>
            <w:r w:rsidR="009F4393">
              <w:rPr>
                <w:noProof/>
                <w:webHidden/>
              </w:rPr>
            </w:r>
            <w:r w:rsidR="009F4393">
              <w:rPr>
                <w:noProof/>
                <w:webHidden/>
              </w:rPr>
              <w:fldChar w:fldCharType="separate"/>
            </w:r>
            <w:r w:rsidR="009F4393">
              <w:rPr>
                <w:noProof/>
                <w:webHidden/>
              </w:rPr>
              <w:t>19</w:t>
            </w:r>
            <w:r w:rsidR="009F4393">
              <w:rPr>
                <w:noProof/>
                <w:webHidden/>
              </w:rPr>
              <w:fldChar w:fldCharType="end"/>
            </w:r>
          </w:hyperlink>
        </w:p>
        <w:p w14:paraId="6D6FEB31" w14:textId="76292C30" w:rsidR="009F4393" w:rsidRDefault="00574522">
          <w:pPr>
            <w:pStyle w:val="TOC1"/>
            <w:tabs>
              <w:tab w:val="left" w:pos="440"/>
              <w:tab w:val="right" w:leader="dot" w:pos="8656"/>
            </w:tabs>
            <w:rPr>
              <w:noProof/>
              <w:lang w:eastAsia="en-GB"/>
            </w:rPr>
          </w:pPr>
          <w:hyperlink w:anchor="_Toc7469992" w:history="1">
            <w:r w:rsidR="009F4393" w:rsidRPr="0090649A">
              <w:rPr>
                <w:rStyle w:val="Hyperlink"/>
                <w:noProof/>
              </w:rPr>
              <w:t>3</w:t>
            </w:r>
            <w:r w:rsidR="009F4393">
              <w:rPr>
                <w:noProof/>
                <w:lang w:eastAsia="en-GB"/>
              </w:rPr>
              <w:tab/>
            </w:r>
            <w:r w:rsidR="009F4393" w:rsidRPr="0090649A">
              <w:rPr>
                <w:rStyle w:val="Hyperlink"/>
                <w:noProof/>
              </w:rPr>
              <w:t>Synthesis</w:t>
            </w:r>
            <w:r w:rsidR="009F4393">
              <w:rPr>
                <w:noProof/>
                <w:webHidden/>
              </w:rPr>
              <w:tab/>
            </w:r>
            <w:r w:rsidR="009F4393">
              <w:rPr>
                <w:noProof/>
                <w:webHidden/>
              </w:rPr>
              <w:fldChar w:fldCharType="begin"/>
            </w:r>
            <w:r w:rsidR="009F4393">
              <w:rPr>
                <w:noProof/>
                <w:webHidden/>
              </w:rPr>
              <w:instrText xml:space="preserve"> PAGEREF _Toc7469992 \h </w:instrText>
            </w:r>
            <w:r w:rsidR="009F4393">
              <w:rPr>
                <w:noProof/>
                <w:webHidden/>
              </w:rPr>
            </w:r>
            <w:r w:rsidR="009F4393">
              <w:rPr>
                <w:noProof/>
                <w:webHidden/>
              </w:rPr>
              <w:fldChar w:fldCharType="separate"/>
            </w:r>
            <w:r w:rsidR="009F4393">
              <w:rPr>
                <w:noProof/>
                <w:webHidden/>
              </w:rPr>
              <w:t>20</w:t>
            </w:r>
            <w:r w:rsidR="009F4393">
              <w:rPr>
                <w:noProof/>
                <w:webHidden/>
              </w:rPr>
              <w:fldChar w:fldCharType="end"/>
            </w:r>
          </w:hyperlink>
        </w:p>
        <w:p w14:paraId="799EB7AD" w14:textId="572B444B" w:rsidR="009F4393" w:rsidRDefault="00574522">
          <w:pPr>
            <w:pStyle w:val="TOC2"/>
            <w:tabs>
              <w:tab w:val="left" w:pos="880"/>
              <w:tab w:val="right" w:leader="dot" w:pos="8656"/>
            </w:tabs>
            <w:rPr>
              <w:noProof/>
              <w:lang w:eastAsia="en-GB"/>
            </w:rPr>
          </w:pPr>
          <w:hyperlink w:anchor="_Toc7469993" w:history="1">
            <w:r w:rsidR="009F4393" w:rsidRPr="0090649A">
              <w:rPr>
                <w:rStyle w:val="Hyperlink"/>
                <w:noProof/>
              </w:rPr>
              <w:t>3.1</w:t>
            </w:r>
            <w:r w:rsidR="009F4393">
              <w:rPr>
                <w:noProof/>
                <w:lang w:eastAsia="en-GB"/>
              </w:rPr>
              <w:tab/>
            </w:r>
            <w:r w:rsidR="009F4393" w:rsidRPr="0090649A">
              <w:rPr>
                <w:rStyle w:val="Hyperlink"/>
                <w:noProof/>
              </w:rPr>
              <w:t>Class Diagram</w:t>
            </w:r>
            <w:r w:rsidR="009F4393">
              <w:rPr>
                <w:noProof/>
                <w:webHidden/>
              </w:rPr>
              <w:tab/>
            </w:r>
            <w:r w:rsidR="009F4393">
              <w:rPr>
                <w:noProof/>
                <w:webHidden/>
              </w:rPr>
              <w:fldChar w:fldCharType="begin"/>
            </w:r>
            <w:r w:rsidR="009F4393">
              <w:rPr>
                <w:noProof/>
                <w:webHidden/>
              </w:rPr>
              <w:instrText xml:space="preserve"> PAGEREF _Toc7469993 \h </w:instrText>
            </w:r>
            <w:r w:rsidR="009F4393">
              <w:rPr>
                <w:noProof/>
                <w:webHidden/>
              </w:rPr>
            </w:r>
            <w:r w:rsidR="009F4393">
              <w:rPr>
                <w:noProof/>
                <w:webHidden/>
              </w:rPr>
              <w:fldChar w:fldCharType="separate"/>
            </w:r>
            <w:r w:rsidR="009F4393">
              <w:rPr>
                <w:noProof/>
                <w:webHidden/>
              </w:rPr>
              <w:t>20</w:t>
            </w:r>
            <w:r w:rsidR="009F4393">
              <w:rPr>
                <w:noProof/>
                <w:webHidden/>
              </w:rPr>
              <w:fldChar w:fldCharType="end"/>
            </w:r>
          </w:hyperlink>
        </w:p>
        <w:p w14:paraId="58F951DF" w14:textId="1A055708" w:rsidR="009F4393" w:rsidRDefault="00574522">
          <w:pPr>
            <w:pStyle w:val="TOC2"/>
            <w:tabs>
              <w:tab w:val="left" w:pos="880"/>
              <w:tab w:val="right" w:leader="dot" w:pos="8656"/>
            </w:tabs>
            <w:rPr>
              <w:noProof/>
              <w:lang w:eastAsia="en-GB"/>
            </w:rPr>
          </w:pPr>
          <w:hyperlink w:anchor="_Toc7469994" w:history="1">
            <w:r w:rsidR="009F4393" w:rsidRPr="0090649A">
              <w:rPr>
                <w:rStyle w:val="Hyperlink"/>
                <w:noProof/>
              </w:rPr>
              <w:t>3.2</w:t>
            </w:r>
            <w:r w:rsidR="009F4393">
              <w:rPr>
                <w:noProof/>
                <w:lang w:eastAsia="en-GB"/>
              </w:rPr>
              <w:tab/>
            </w:r>
            <w:r w:rsidR="009F4393" w:rsidRPr="0090649A">
              <w:rPr>
                <w:rStyle w:val="Hyperlink"/>
                <w:noProof/>
              </w:rPr>
              <w:t>Database Specification and Design</w:t>
            </w:r>
            <w:r w:rsidR="009F4393">
              <w:rPr>
                <w:noProof/>
                <w:webHidden/>
              </w:rPr>
              <w:tab/>
            </w:r>
            <w:r w:rsidR="009F4393">
              <w:rPr>
                <w:noProof/>
                <w:webHidden/>
              </w:rPr>
              <w:fldChar w:fldCharType="begin"/>
            </w:r>
            <w:r w:rsidR="009F4393">
              <w:rPr>
                <w:noProof/>
                <w:webHidden/>
              </w:rPr>
              <w:instrText xml:space="preserve"> PAGEREF _Toc7469994 \h </w:instrText>
            </w:r>
            <w:r w:rsidR="009F4393">
              <w:rPr>
                <w:noProof/>
                <w:webHidden/>
              </w:rPr>
            </w:r>
            <w:r w:rsidR="009F4393">
              <w:rPr>
                <w:noProof/>
                <w:webHidden/>
              </w:rPr>
              <w:fldChar w:fldCharType="separate"/>
            </w:r>
            <w:r w:rsidR="009F4393">
              <w:rPr>
                <w:noProof/>
                <w:webHidden/>
              </w:rPr>
              <w:t>21</w:t>
            </w:r>
            <w:r w:rsidR="009F4393">
              <w:rPr>
                <w:noProof/>
                <w:webHidden/>
              </w:rPr>
              <w:fldChar w:fldCharType="end"/>
            </w:r>
          </w:hyperlink>
        </w:p>
        <w:p w14:paraId="6FC6B2BF" w14:textId="4127C726" w:rsidR="009F4393" w:rsidRDefault="00574522">
          <w:pPr>
            <w:pStyle w:val="TOC2"/>
            <w:tabs>
              <w:tab w:val="left" w:pos="880"/>
              <w:tab w:val="right" w:leader="dot" w:pos="8656"/>
            </w:tabs>
            <w:rPr>
              <w:noProof/>
              <w:lang w:eastAsia="en-GB"/>
            </w:rPr>
          </w:pPr>
          <w:hyperlink w:anchor="_Toc7469995" w:history="1">
            <w:r w:rsidR="009F4393" w:rsidRPr="0090649A">
              <w:rPr>
                <w:rStyle w:val="Hyperlink"/>
                <w:noProof/>
              </w:rPr>
              <w:t>3.3</w:t>
            </w:r>
            <w:r w:rsidR="009F4393">
              <w:rPr>
                <w:noProof/>
                <w:lang w:eastAsia="en-GB"/>
              </w:rPr>
              <w:tab/>
            </w:r>
            <w:r w:rsidR="009F4393" w:rsidRPr="0090649A">
              <w:rPr>
                <w:rStyle w:val="Hyperlink"/>
                <w:noProof/>
              </w:rPr>
              <w:t>Product Code</w:t>
            </w:r>
            <w:r w:rsidR="009F4393">
              <w:rPr>
                <w:noProof/>
                <w:webHidden/>
              </w:rPr>
              <w:tab/>
            </w:r>
            <w:r w:rsidR="009F4393">
              <w:rPr>
                <w:noProof/>
                <w:webHidden/>
              </w:rPr>
              <w:fldChar w:fldCharType="begin"/>
            </w:r>
            <w:r w:rsidR="009F4393">
              <w:rPr>
                <w:noProof/>
                <w:webHidden/>
              </w:rPr>
              <w:instrText xml:space="preserve"> PAGEREF _Toc7469995 \h </w:instrText>
            </w:r>
            <w:r w:rsidR="009F4393">
              <w:rPr>
                <w:noProof/>
                <w:webHidden/>
              </w:rPr>
            </w:r>
            <w:r w:rsidR="009F4393">
              <w:rPr>
                <w:noProof/>
                <w:webHidden/>
              </w:rPr>
              <w:fldChar w:fldCharType="separate"/>
            </w:r>
            <w:r w:rsidR="009F4393">
              <w:rPr>
                <w:noProof/>
                <w:webHidden/>
              </w:rPr>
              <w:t>22</w:t>
            </w:r>
            <w:r w:rsidR="009F4393">
              <w:rPr>
                <w:noProof/>
                <w:webHidden/>
              </w:rPr>
              <w:fldChar w:fldCharType="end"/>
            </w:r>
          </w:hyperlink>
        </w:p>
        <w:p w14:paraId="34C44851" w14:textId="1FAC5C55" w:rsidR="009F4393" w:rsidRDefault="00574522">
          <w:pPr>
            <w:pStyle w:val="TOC2"/>
            <w:tabs>
              <w:tab w:val="left" w:pos="880"/>
              <w:tab w:val="right" w:leader="dot" w:pos="8656"/>
            </w:tabs>
            <w:rPr>
              <w:noProof/>
              <w:lang w:eastAsia="en-GB"/>
            </w:rPr>
          </w:pPr>
          <w:hyperlink w:anchor="_Toc7469996" w:history="1">
            <w:r w:rsidR="009F4393" w:rsidRPr="0090649A">
              <w:rPr>
                <w:rStyle w:val="Hyperlink"/>
                <w:noProof/>
              </w:rPr>
              <w:t>3.4</w:t>
            </w:r>
            <w:r w:rsidR="009F4393">
              <w:rPr>
                <w:noProof/>
                <w:lang w:eastAsia="en-GB"/>
              </w:rPr>
              <w:tab/>
            </w:r>
            <w:r w:rsidR="009F4393" w:rsidRPr="0090649A">
              <w:rPr>
                <w:rStyle w:val="Hyperlink"/>
                <w:noProof/>
              </w:rPr>
              <w:t>Testing</w:t>
            </w:r>
            <w:r w:rsidR="009F4393">
              <w:rPr>
                <w:noProof/>
                <w:webHidden/>
              </w:rPr>
              <w:tab/>
            </w:r>
            <w:r w:rsidR="009F4393">
              <w:rPr>
                <w:noProof/>
                <w:webHidden/>
              </w:rPr>
              <w:fldChar w:fldCharType="begin"/>
            </w:r>
            <w:r w:rsidR="009F4393">
              <w:rPr>
                <w:noProof/>
                <w:webHidden/>
              </w:rPr>
              <w:instrText xml:space="preserve"> PAGEREF _Toc7469996 \h </w:instrText>
            </w:r>
            <w:r w:rsidR="009F4393">
              <w:rPr>
                <w:noProof/>
                <w:webHidden/>
              </w:rPr>
            </w:r>
            <w:r w:rsidR="009F4393">
              <w:rPr>
                <w:noProof/>
                <w:webHidden/>
              </w:rPr>
              <w:fldChar w:fldCharType="separate"/>
            </w:r>
            <w:r w:rsidR="009F4393">
              <w:rPr>
                <w:noProof/>
                <w:webHidden/>
              </w:rPr>
              <w:t>24</w:t>
            </w:r>
            <w:r w:rsidR="009F4393">
              <w:rPr>
                <w:noProof/>
                <w:webHidden/>
              </w:rPr>
              <w:fldChar w:fldCharType="end"/>
            </w:r>
          </w:hyperlink>
        </w:p>
        <w:p w14:paraId="177123E3" w14:textId="3D7CD532" w:rsidR="009F4393" w:rsidRDefault="00574522">
          <w:pPr>
            <w:pStyle w:val="TOC1"/>
            <w:tabs>
              <w:tab w:val="left" w:pos="440"/>
              <w:tab w:val="right" w:leader="dot" w:pos="8656"/>
            </w:tabs>
            <w:rPr>
              <w:noProof/>
              <w:lang w:eastAsia="en-GB"/>
            </w:rPr>
          </w:pPr>
          <w:hyperlink w:anchor="_Toc7469999" w:history="1">
            <w:r w:rsidR="009F4393" w:rsidRPr="0090649A">
              <w:rPr>
                <w:rStyle w:val="Hyperlink"/>
                <w:noProof/>
              </w:rPr>
              <w:t>4</w:t>
            </w:r>
            <w:r w:rsidR="009F4393">
              <w:rPr>
                <w:noProof/>
                <w:lang w:eastAsia="en-GB"/>
              </w:rPr>
              <w:tab/>
            </w:r>
            <w:r w:rsidR="009F4393" w:rsidRPr="0090649A">
              <w:rPr>
                <w:rStyle w:val="Hyperlink"/>
                <w:noProof/>
              </w:rPr>
              <w:t>Evaluation and Conclusions</w:t>
            </w:r>
            <w:r w:rsidR="009F4393">
              <w:rPr>
                <w:noProof/>
                <w:webHidden/>
              </w:rPr>
              <w:tab/>
            </w:r>
            <w:r w:rsidR="009F4393">
              <w:rPr>
                <w:noProof/>
                <w:webHidden/>
              </w:rPr>
              <w:fldChar w:fldCharType="begin"/>
            </w:r>
            <w:r w:rsidR="009F4393">
              <w:rPr>
                <w:noProof/>
                <w:webHidden/>
              </w:rPr>
              <w:instrText xml:space="preserve"> PAGEREF _Toc7469999 \h </w:instrText>
            </w:r>
            <w:r w:rsidR="009F4393">
              <w:rPr>
                <w:noProof/>
                <w:webHidden/>
              </w:rPr>
            </w:r>
            <w:r w:rsidR="009F4393">
              <w:rPr>
                <w:noProof/>
                <w:webHidden/>
              </w:rPr>
              <w:fldChar w:fldCharType="separate"/>
            </w:r>
            <w:r w:rsidR="009F4393">
              <w:rPr>
                <w:noProof/>
                <w:webHidden/>
              </w:rPr>
              <w:t>30</w:t>
            </w:r>
            <w:r w:rsidR="009F4393">
              <w:rPr>
                <w:noProof/>
                <w:webHidden/>
              </w:rPr>
              <w:fldChar w:fldCharType="end"/>
            </w:r>
          </w:hyperlink>
        </w:p>
        <w:p w14:paraId="6A7A771B" w14:textId="08B8AABE" w:rsidR="009F4393" w:rsidRDefault="00574522">
          <w:pPr>
            <w:pStyle w:val="TOC2"/>
            <w:tabs>
              <w:tab w:val="left" w:pos="880"/>
              <w:tab w:val="right" w:leader="dot" w:pos="8656"/>
            </w:tabs>
            <w:rPr>
              <w:noProof/>
              <w:lang w:eastAsia="en-GB"/>
            </w:rPr>
          </w:pPr>
          <w:hyperlink w:anchor="_Toc7470000" w:history="1">
            <w:r w:rsidR="009F4393" w:rsidRPr="0090649A">
              <w:rPr>
                <w:rStyle w:val="Hyperlink"/>
                <w:noProof/>
              </w:rPr>
              <w:t>4.1</w:t>
            </w:r>
            <w:r w:rsidR="009F4393">
              <w:rPr>
                <w:noProof/>
                <w:lang w:eastAsia="en-GB"/>
              </w:rPr>
              <w:tab/>
            </w:r>
            <w:r w:rsidR="009F4393" w:rsidRPr="0090649A">
              <w:rPr>
                <w:rStyle w:val="Hyperlink"/>
                <w:noProof/>
              </w:rPr>
              <w:t>Evaluation of Product</w:t>
            </w:r>
            <w:r w:rsidR="009F4393">
              <w:rPr>
                <w:noProof/>
                <w:webHidden/>
              </w:rPr>
              <w:tab/>
            </w:r>
            <w:r w:rsidR="009F4393">
              <w:rPr>
                <w:noProof/>
                <w:webHidden/>
              </w:rPr>
              <w:fldChar w:fldCharType="begin"/>
            </w:r>
            <w:r w:rsidR="009F4393">
              <w:rPr>
                <w:noProof/>
                <w:webHidden/>
              </w:rPr>
              <w:instrText xml:space="preserve"> PAGEREF _Toc7470000 \h </w:instrText>
            </w:r>
            <w:r w:rsidR="009F4393">
              <w:rPr>
                <w:noProof/>
                <w:webHidden/>
              </w:rPr>
            </w:r>
            <w:r w:rsidR="009F4393">
              <w:rPr>
                <w:noProof/>
                <w:webHidden/>
              </w:rPr>
              <w:fldChar w:fldCharType="separate"/>
            </w:r>
            <w:r w:rsidR="009F4393">
              <w:rPr>
                <w:noProof/>
                <w:webHidden/>
              </w:rPr>
              <w:t>30</w:t>
            </w:r>
            <w:r w:rsidR="009F4393">
              <w:rPr>
                <w:noProof/>
                <w:webHidden/>
              </w:rPr>
              <w:fldChar w:fldCharType="end"/>
            </w:r>
          </w:hyperlink>
        </w:p>
        <w:p w14:paraId="120D4B6B" w14:textId="480B1FEC" w:rsidR="009F4393" w:rsidRDefault="00574522">
          <w:pPr>
            <w:pStyle w:val="TOC2"/>
            <w:tabs>
              <w:tab w:val="left" w:pos="880"/>
              <w:tab w:val="right" w:leader="dot" w:pos="8656"/>
            </w:tabs>
            <w:rPr>
              <w:noProof/>
              <w:lang w:eastAsia="en-GB"/>
            </w:rPr>
          </w:pPr>
          <w:hyperlink w:anchor="_Toc7470004" w:history="1">
            <w:r w:rsidR="009F4393" w:rsidRPr="0090649A">
              <w:rPr>
                <w:rStyle w:val="Hyperlink"/>
                <w:noProof/>
              </w:rPr>
              <w:t>4.2</w:t>
            </w:r>
            <w:r w:rsidR="009F4393">
              <w:rPr>
                <w:noProof/>
                <w:lang w:eastAsia="en-GB"/>
              </w:rPr>
              <w:tab/>
            </w:r>
            <w:r w:rsidR="009F4393" w:rsidRPr="0090649A">
              <w:rPr>
                <w:rStyle w:val="Hyperlink"/>
                <w:noProof/>
              </w:rPr>
              <w:t>Evaluation of Project Process</w:t>
            </w:r>
            <w:r w:rsidR="009F4393">
              <w:rPr>
                <w:noProof/>
                <w:webHidden/>
              </w:rPr>
              <w:tab/>
            </w:r>
            <w:r w:rsidR="009F4393">
              <w:rPr>
                <w:noProof/>
                <w:webHidden/>
              </w:rPr>
              <w:fldChar w:fldCharType="begin"/>
            </w:r>
            <w:r w:rsidR="009F4393">
              <w:rPr>
                <w:noProof/>
                <w:webHidden/>
              </w:rPr>
              <w:instrText xml:space="preserve"> PAGEREF _Toc7470004 \h </w:instrText>
            </w:r>
            <w:r w:rsidR="009F4393">
              <w:rPr>
                <w:noProof/>
                <w:webHidden/>
              </w:rPr>
            </w:r>
            <w:r w:rsidR="009F4393">
              <w:rPr>
                <w:noProof/>
                <w:webHidden/>
              </w:rPr>
              <w:fldChar w:fldCharType="separate"/>
            </w:r>
            <w:r w:rsidR="009F4393">
              <w:rPr>
                <w:noProof/>
                <w:webHidden/>
              </w:rPr>
              <w:t>36</w:t>
            </w:r>
            <w:r w:rsidR="009F4393">
              <w:rPr>
                <w:noProof/>
                <w:webHidden/>
              </w:rPr>
              <w:fldChar w:fldCharType="end"/>
            </w:r>
          </w:hyperlink>
        </w:p>
        <w:p w14:paraId="2312F6B4" w14:textId="12CC8A97" w:rsidR="009F4393" w:rsidRDefault="00574522">
          <w:pPr>
            <w:pStyle w:val="TOC2"/>
            <w:tabs>
              <w:tab w:val="left" w:pos="880"/>
              <w:tab w:val="right" w:leader="dot" w:pos="8656"/>
            </w:tabs>
            <w:rPr>
              <w:noProof/>
              <w:lang w:eastAsia="en-GB"/>
            </w:rPr>
          </w:pPr>
          <w:hyperlink w:anchor="_Toc7470005" w:history="1">
            <w:r w:rsidR="009F4393" w:rsidRPr="0090649A">
              <w:rPr>
                <w:rStyle w:val="Hyperlink"/>
                <w:noProof/>
              </w:rPr>
              <w:t>4.3</w:t>
            </w:r>
            <w:r w:rsidR="009F4393">
              <w:rPr>
                <w:noProof/>
                <w:lang w:eastAsia="en-GB"/>
              </w:rPr>
              <w:tab/>
            </w:r>
            <w:r w:rsidR="009F4393" w:rsidRPr="0090649A">
              <w:rPr>
                <w:rStyle w:val="Hyperlink"/>
                <w:noProof/>
              </w:rPr>
              <w:t>Conclusion and Recommendations</w:t>
            </w:r>
            <w:r w:rsidR="009F4393">
              <w:rPr>
                <w:noProof/>
                <w:webHidden/>
              </w:rPr>
              <w:tab/>
            </w:r>
            <w:r w:rsidR="009F4393">
              <w:rPr>
                <w:noProof/>
                <w:webHidden/>
              </w:rPr>
              <w:fldChar w:fldCharType="begin"/>
            </w:r>
            <w:r w:rsidR="009F4393">
              <w:rPr>
                <w:noProof/>
                <w:webHidden/>
              </w:rPr>
              <w:instrText xml:space="preserve"> PAGEREF _Toc7470005 \h </w:instrText>
            </w:r>
            <w:r w:rsidR="009F4393">
              <w:rPr>
                <w:noProof/>
                <w:webHidden/>
              </w:rPr>
            </w:r>
            <w:r w:rsidR="009F4393">
              <w:rPr>
                <w:noProof/>
                <w:webHidden/>
              </w:rPr>
              <w:fldChar w:fldCharType="separate"/>
            </w:r>
            <w:r w:rsidR="009F4393">
              <w:rPr>
                <w:noProof/>
                <w:webHidden/>
              </w:rPr>
              <w:t>38</w:t>
            </w:r>
            <w:r w:rsidR="009F4393">
              <w:rPr>
                <w:noProof/>
                <w:webHidden/>
              </w:rPr>
              <w:fldChar w:fldCharType="end"/>
            </w:r>
          </w:hyperlink>
        </w:p>
        <w:p w14:paraId="298F1F06" w14:textId="45F8C516" w:rsidR="009F4393" w:rsidRDefault="00574522">
          <w:pPr>
            <w:pStyle w:val="TOC1"/>
            <w:tabs>
              <w:tab w:val="left" w:pos="440"/>
              <w:tab w:val="right" w:leader="dot" w:pos="8656"/>
            </w:tabs>
            <w:rPr>
              <w:noProof/>
              <w:lang w:eastAsia="en-GB"/>
            </w:rPr>
          </w:pPr>
          <w:hyperlink w:anchor="_Toc7470006" w:history="1">
            <w:r w:rsidR="009F4393" w:rsidRPr="0090649A">
              <w:rPr>
                <w:rStyle w:val="Hyperlink"/>
                <w:noProof/>
              </w:rPr>
              <w:t>5</w:t>
            </w:r>
            <w:r w:rsidR="009F4393">
              <w:rPr>
                <w:noProof/>
                <w:lang w:eastAsia="en-GB"/>
              </w:rPr>
              <w:tab/>
            </w:r>
            <w:r w:rsidR="009F4393" w:rsidRPr="0090649A">
              <w:rPr>
                <w:rStyle w:val="Hyperlink"/>
                <w:noProof/>
              </w:rPr>
              <w:t>References</w:t>
            </w:r>
            <w:r w:rsidR="009F4393">
              <w:rPr>
                <w:noProof/>
                <w:webHidden/>
              </w:rPr>
              <w:tab/>
            </w:r>
            <w:r w:rsidR="009F4393">
              <w:rPr>
                <w:noProof/>
                <w:webHidden/>
              </w:rPr>
              <w:fldChar w:fldCharType="begin"/>
            </w:r>
            <w:r w:rsidR="009F4393">
              <w:rPr>
                <w:noProof/>
                <w:webHidden/>
              </w:rPr>
              <w:instrText xml:space="preserve"> PAGEREF _Toc7470006 \h </w:instrText>
            </w:r>
            <w:r w:rsidR="009F4393">
              <w:rPr>
                <w:noProof/>
                <w:webHidden/>
              </w:rPr>
            </w:r>
            <w:r w:rsidR="009F4393">
              <w:rPr>
                <w:noProof/>
                <w:webHidden/>
              </w:rPr>
              <w:fldChar w:fldCharType="separate"/>
            </w:r>
            <w:r w:rsidR="009F4393">
              <w:rPr>
                <w:noProof/>
                <w:webHidden/>
              </w:rPr>
              <w:t>40</w:t>
            </w:r>
            <w:r w:rsidR="009F4393">
              <w:rPr>
                <w:noProof/>
                <w:webHidden/>
              </w:rPr>
              <w:fldChar w:fldCharType="end"/>
            </w:r>
          </w:hyperlink>
        </w:p>
        <w:p w14:paraId="72A5F587" w14:textId="2555A379" w:rsidR="009F4393" w:rsidRDefault="00574522">
          <w:pPr>
            <w:pStyle w:val="TOC1"/>
            <w:tabs>
              <w:tab w:val="left" w:pos="440"/>
              <w:tab w:val="right" w:leader="dot" w:pos="8656"/>
            </w:tabs>
            <w:rPr>
              <w:noProof/>
              <w:lang w:eastAsia="en-GB"/>
            </w:rPr>
          </w:pPr>
          <w:hyperlink w:anchor="_Toc7470007" w:history="1">
            <w:r w:rsidR="009F4393" w:rsidRPr="0090649A">
              <w:rPr>
                <w:rStyle w:val="Hyperlink"/>
                <w:noProof/>
              </w:rPr>
              <w:t>6</w:t>
            </w:r>
            <w:r w:rsidR="009F4393">
              <w:rPr>
                <w:noProof/>
                <w:lang w:eastAsia="en-GB"/>
              </w:rPr>
              <w:tab/>
            </w:r>
            <w:r w:rsidR="009F4393" w:rsidRPr="0090649A">
              <w:rPr>
                <w:rStyle w:val="Hyperlink"/>
                <w:noProof/>
              </w:rPr>
              <w:t>Glossary</w:t>
            </w:r>
            <w:r w:rsidR="009F4393">
              <w:rPr>
                <w:noProof/>
                <w:webHidden/>
              </w:rPr>
              <w:tab/>
            </w:r>
            <w:r w:rsidR="009F4393">
              <w:rPr>
                <w:noProof/>
                <w:webHidden/>
              </w:rPr>
              <w:fldChar w:fldCharType="begin"/>
            </w:r>
            <w:r w:rsidR="009F4393">
              <w:rPr>
                <w:noProof/>
                <w:webHidden/>
              </w:rPr>
              <w:instrText xml:space="preserve"> PAGEREF _Toc7470007 \h </w:instrText>
            </w:r>
            <w:r w:rsidR="009F4393">
              <w:rPr>
                <w:noProof/>
                <w:webHidden/>
              </w:rPr>
            </w:r>
            <w:r w:rsidR="009F4393">
              <w:rPr>
                <w:noProof/>
                <w:webHidden/>
              </w:rPr>
              <w:fldChar w:fldCharType="separate"/>
            </w:r>
            <w:r w:rsidR="009F4393">
              <w:rPr>
                <w:noProof/>
                <w:webHidden/>
              </w:rPr>
              <w:t>42</w:t>
            </w:r>
            <w:r w:rsidR="009F4393">
              <w:rPr>
                <w:noProof/>
                <w:webHidden/>
              </w:rPr>
              <w:fldChar w:fldCharType="end"/>
            </w:r>
          </w:hyperlink>
        </w:p>
        <w:p w14:paraId="63C93FC4" w14:textId="0EC8A4EC" w:rsidR="009F4393" w:rsidRDefault="00574522">
          <w:pPr>
            <w:pStyle w:val="TOC1"/>
            <w:tabs>
              <w:tab w:val="left" w:pos="440"/>
              <w:tab w:val="right" w:leader="dot" w:pos="8656"/>
            </w:tabs>
            <w:rPr>
              <w:noProof/>
              <w:lang w:eastAsia="en-GB"/>
            </w:rPr>
          </w:pPr>
          <w:hyperlink w:anchor="_Toc7470008" w:history="1">
            <w:r w:rsidR="009F4393" w:rsidRPr="0090649A">
              <w:rPr>
                <w:rStyle w:val="Hyperlink"/>
                <w:noProof/>
              </w:rPr>
              <w:t>7</w:t>
            </w:r>
            <w:r w:rsidR="009F4393">
              <w:rPr>
                <w:noProof/>
                <w:lang w:eastAsia="en-GB"/>
              </w:rPr>
              <w:tab/>
            </w:r>
            <w:r w:rsidR="009F4393" w:rsidRPr="0090649A">
              <w:rPr>
                <w:rStyle w:val="Hyperlink"/>
                <w:noProof/>
              </w:rPr>
              <w:t>Appendix</w:t>
            </w:r>
            <w:r w:rsidR="009F4393">
              <w:rPr>
                <w:noProof/>
                <w:webHidden/>
              </w:rPr>
              <w:tab/>
            </w:r>
            <w:r w:rsidR="009F4393">
              <w:rPr>
                <w:noProof/>
                <w:webHidden/>
              </w:rPr>
              <w:fldChar w:fldCharType="begin"/>
            </w:r>
            <w:r w:rsidR="009F4393">
              <w:rPr>
                <w:noProof/>
                <w:webHidden/>
              </w:rPr>
              <w:instrText xml:space="preserve"> PAGEREF _Toc7470008 \h </w:instrText>
            </w:r>
            <w:r w:rsidR="009F4393">
              <w:rPr>
                <w:noProof/>
                <w:webHidden/>
              </w:rPr>
            </w:r>
            <w:r w:rsidR="009F4393">
              <w:rPr>
                <w:noProof/>
                <w:webHidden/>
              </w:rPr>
              <w:fldChar w:fldCharType="separate"/>
            </w:r>
            <w:r w:rsidR="009F4393">
              <w:rPr>
                <w:noProof/>
                <w:webHidden/>
              </w:rPr>
              <w:t>43</w:t>
            </w:r>
            <w:r w:rsidR="009F4393">
              <w:rPr>
                <w:noProof/>
                <w:webHidden/>
              </w:rPr>
              <w:fldChar w:fldCharType="end"/>
            </w:r>
          </w:hyperlink>
        </w:p>
        <w:p w14:paraId="730E619D" w14:textId="2D916081" w:rsidR="005B5930" w:rsidRPr="009971FC" w:rsidRDefault="00265DFC" w:rsidP="00BB51EA">
          <w:pPr>
            <w:pStyle w:val="TOC1"/>
            <w:tabs>
              <w:tab w:val="left" w:pos="440"/>
              <w:tab w:val="right" w:leader="dot" w:pos="9016"/>
            </w:tabs>
            <w:rPr>
              <w:noProof/>
              <w:lang w:eastAsia="en-GB"/>
            </w:rPr>
          </w:pPr>
          <w:r w:rsidRPr="009971FC">
            <w:rPr>
              <w:b/>
              <w:bCs/>
              <w:noProof/>
            </w:rPr>
            <w:fldChar w:fldCharType="end"/>
          </w:r>
        </w:p>
      </w:sdtContent>
    </w:sdt>
    <w:p w14:paraId="09C3B3AF" w14:textId="77777777" w:rsidR="005B5930" w:rsidRPr="009971FC" w:rsidRDefault="005B5930" w:rsidP="009308A4">
      <w:pPr>
        <w:pStyle w:val="Heading1"/>
        <w:spacing w:line="240" w:lineRule="auto"/>
        <w:sectPr w:rsidR="005B5930" w:rsidRPr="009971FC" w:rsidSect="003E09EE">
          <w:footerReference w:type="default" r:id="rId19"/>
          <w:type w:val="continuous"/>
          <w:pgSz w:w="11906" w:h="16838"/>
          <w:pgMar w:top="1440" w:right="1440" w:bottom="1440" w:left="1800" w:header="708" w:footer="708" w:gutter="0"/>
          <w:cols w:space="708"/>
          <w:docGrid w:linePitch="360"/>
        </w:sectPr>
      </w:pPr>
    </w:p>
    <w:p w14:paraId="33D0E690" w14:textId="77777777" w:rsidR="002A4180" w:rsidRPr="009971FC" w:rsidRDefault="00265DFC" w:rsidP="009308A4">
      <w:pPr>
        <w:pStyle w:val="Heading1"/>
        <w:spacing w:line="240" w:lineRule="auto"/>
      </w:pPr>
      <w:bookmarkStart w:id="8" w:name="_Toc7469799"/>
      <w:bookmarkStart w:id="9" w:name="_Toc7469965"/>
      <w:r w:rsidRPr="009971FC">
        <w:t>Introduction</w:t>
      </w:r>
      <w:bookmarkEnd w:id="8"/>
      <w:bookmarkEnd w:id="9"/>
    </w:p>
    <w:p w14:paraId="7029FFAC" w14:textId="06387C96" w:rsidR="002A4180" w:rsidRDefault="00C359BB" w:rsidP="009308A4">
      <w:pPr>
        <w:pStyle w:val="Heading2"/>
        <w:spacing w:line="240" w:lineRule="auto"/>
      </w:pPr>
      <w:bookmarkStart w:id="10" w:name="_Toc7469800"/>
      <w:bookmarkStart w:id="11" w:name="_Toc7469966"/>
      <w:r w:rsidRPr="009971FC">
        <w:t>Aims and Objectives</w:t>
      </w:r>
      <w:bookmarkEnd w:id="10"/>
      <w:bookmarkEnd w:id="11"/>
    </w:p>
    <w:p w14:paraId="29E552E7" w14:textId="77777777" w:rsidR="007A3DB3" w:rsidRDefault="007A3DB3" w:rsidP="00D1557B"/>
    <w:p w14:paraId="36FA8922" w14:textId="708B450F" w:rsidR="007A3DB3" w:rsidRPr="00103342" w:rsidRDefault="007A3DB3" w:rsidP="00D1557B">
      <w:pPr>
        <w:rPr>
          <w:sz w:val="24"/>
        </w:rPr>
      </w:pPr>
      <w:r w:rsidRPr="00103342">
        <w:rPr>
          <w:sz w:val="24"/>
        </w:rPr>
        <w:t>The project aims to:</w:t>
      </w:r>
    </w:p>
    <w:p w14:paraId="125053B3" w14:textId="63487395" w:rsidR="00D1557B" w:rsidRPr="00103342" w:rsidRDefault="007A3DB3" w:rsidP="001430F7">
      <w:pPr>
        <w:pStyle w:val="ListParagraph"/>
        <w:numPr>
          <w:ilvl w:val="0"/>
          <w:numId w:val="118"/>
        </w:numPr>
        <w:rPr>
          <w:sz w:val="24"/>
        </w:rPr>
      </w:pPr>
      <w:r w:rsidRPr="00103342">
        <w:rPr>
          <w:sz w:val="24"/>
        </w:rPr>
        <w:t>I</w:t>
      </w:r>
      <w:r w:rsidR="00D1557B" w:rsidRPr="00103342">
        <w:rPr>
          <w:sz w:val="24"/>
        </w:rPr>
        <w:t>nvestigate the design and implementation of Android applications that adhere to Google play terms of service and guidelines. The use of good practice and recommended solutions will be explored along with the criterion that dictates the effectiveness of user interface designs.</w:t>
      </w:r>
      <w:r w:rsidR="005D6145" w:rsidRPr="00103342">
        <w:rPr>
          <w:sz w:val="24"/>
        </w:rPr>
        <w:t xml:space="preserve"> Integration of external SDKs will also be researched to make the best use of the available tools.</w:t>
      </w:r>
    </w:p>
    <w:p w14:paraId="16B0BA87" w14:textId="6700C231" w:rsidR="005D6145" w:rsidRPr="00103342" w:rsidRDefault="005D6145" w:rsidP="001430F7">
      <w:pPr>
        <w:pStyle w:val="ListParagraph"/>
        <w:numPr>
          <w:ilvl w:val="0"/>
          <w:numId w:val="118"/>
        </w:numPr>
        <w:rPr>
          <w:sz w:val="24"/>
        </w:rPr>
      </w:pPr>
      <w:r w:rsidRPr="00103342">
        <w:rPr>
          <w:sz w:val="24"/>
        </w:rPr>
        <w:t>Analys</w:t>
      </w:r>
      <w:r w:rsidR="007A3DB3" w:rsidRPr="00103342">
        <w:rPr>
          <w:sz w:val="24"/>
        </w:rPr>
        <w:t>e</w:t>
      </w:r>
      <w:r w:rsidRPr="00103342">
        <w:rPr>
          <w:sz w:val="24"/>
        </w:rPr>
        <w:t>, design and build of an Android application that collects and displays crowdsourced GPS location data, through the use the of Maps for Android SDK, in an intuitive and functional way.</w:t>
      </w:r>
    </w:p>
    <w:p w14:paraId="1666D2B1" w14:textId="77777777" w:rsidR="00036352" w:rsidRPr="00103342" w:rsidRDefault="00036352" w:rsidP="00441533">
      <w:pPr>
        <w:pStyle w:val="ListParagraph"/>
        <w:ind w:left="360"/>
        <w:rPr>
          <w:sz w:val="24"/>
        </w:rPr>
      </w:pPr>
    </w:p>
    <w:p w14:paraId="1A3B7A14" w14:textId="66C4D7B0" w:rsidR="00036352" w:rsidRPr="00103342" w:rsidRDefault="00036352" w:rsidP="00036352">
      <w:pPr>
        <w:rPr>
          <w:sz w:val="24"/>
        </w:rPr>
      </w:pPr>
      <w:r w:rsidRPr="00103342">
        <w:rPr>
          <w:sz w:val="24"/>
        </w:rPr>
        <w:t>The objectives of this project are:</w:t>
      </w:r>
    </w:p>
    <w:p w14:paraId="28937AEB" w14:textId="6F8CA0CE" w:rsidR="00036352" w:rsidRPr="00103342" w:rsidRDefault="00036352" w:rsidP="001430F7">
      <w:pPr>
        <w:pStyle w:val="ListParagraph"/>
        <w:numPr>
          <w:ilvl w:val="0"/>
          <w:numId w:val="120"/>
        </w:numPr>
        <w:rPr>
          <w:sz w:val="24"/>
        </w:rPr>
      </w:pPr>
      <w:r w:rsidRPr="00103342">
        <w:rPr>
          <w:sz w:val="24"/>
        </w:rPr>
        <w:t>Research and review literature covering the process and techniques used when crowdsourcing data, and how this data is processed, to ensure the product can perform this task in a way that uses good practice and is ethically just.</w:t>
      </w:r>
    </w:p>
    <w:p w14:paraId="75281E73" w14:textId="356845B4" w:rsidR="00036352" w:rsidRPr="00103342" w:rsidRDefault="00036352" w:rsidP="001430F7">
      <w:pPr>
        <w:pStyle w:val="ListParagraph"/>
        <w:numPr>
          <w:ilvl w:val="0"/>
          <w:numId w:val="120"/>
        </w:numPr>
        <w:rPr>
          <w:sz w:val="24"/>
        </w:rPr>
      </w:pPr>
      <w:r w:rsidRPr="00103342">
        <w:rPr>
          <w:sz w:val="24"/>
        </w:rPr>
        <w:t>Research and review literature covering the analysis, design and development of Android applications using Java, to improve knowledge and familiarity with such technologies, taking into consideration usability and accessibility requirements.</w:t>
      </w:r>
    </w:p>
    <w:p w14:paraId="4BDC3EAE" w14:textId="6492F63F" w:rsidR="00036352" w:rsidRPr="00103342" w:rsidRDefault="00C21E18" w:rsidP="001430F7">
      <w:pPr>
        <w:pStyle w:val="ListParagraph"/>
        <w:numPr>
          <w:ilvl w:val="0"/>
          <w:numId w:val="120"/>
        </w:numPr>
        <w:rPr>
          <w:sz w:val="24"/>
        </w:rPr>
      </w:pPr>
      <w:r w:rsidRPr="00103342">
        <w:rPr>
          <w:sz w:val="24"/>
        </w:rPr>
        <w:t>Construction of an IEEE requirement specification</w:t>
      </w:r>
      <w:r w:rsidR="00E03BDB" w:rsidRPr="00103342">
        <w:rPr>
          <w:sz w:val="24"/>
        </w:rPr>
        <w:t>, for determining the functionalities of the product.</w:t>
      </w:r>
    </w:p>
    <w:p w14:paraId="74FDC2DF" w14:textId="60AB2781" w:rsidR="009D3C4F" w:rsidRPr="00103342" w:rsidRDefault="009D3C4F" w:rsidP="001430F7">
      <w:pPr>
        <w:pStyle w:val="ListParagraph"/>
        <w:numPr>
          <w:ilvl w:val="0"/>
          <w:numId w:val="120"/>
        </w:numPr>
        <w:rPr>
          <w:sz w:val="24"/>
        </w:rPr>
      </w:pPr>
      <w:r w:rsidRPr="00103342">
        <w:rPr>
          <w:sz w:val="24"/>
        </w:rPr>
        <w:t>Improve knowledge and understanding of the use of the Android Studio IDE, Java in the context of Android development, and integration of the Google Maps for Android SDK.</w:t>
      </w:r>
      <w:r w:rsidR="00E9219D" w:rsidRPr="00103342">
        <w:rPr>
          <w:sz w:val="24"/>
        </w:rPr>
        <w:tab/>
      </w:r>
    </w:p>
    <w:p w14:paraId="21175E0D" w14:textId="625BBF9C" w:rsidR="00E9219D" w:rsidRDefault="002405A2" w:rsidP="001430F7">
      <w:pPr>
        <w:pStyle w:val="ListParagraph"/>
        <w:numPr>
          <w:ilvl w:val="0"/>
          <w:numId w:val="120"/>
        </w:numPr>
        <w:rPr>
          <w:sz w:val="24"/>
        </w:rPr>
      </w:pPr>
      <w:r w:rsidRPr="00103342">
        <w:rPr>
          <w:sz w:val="24"/>
        </w:rPr>
        <w:t>Design and build the product using good practice, making use of JavaDoc comments where possible to improve code clarity</w:t>
      </w:r>
      <w:r w:rsidR="00103342">
        <w:rPr>
          <w:sz w:val="24"/>
        </w:rPr>
        <w:t xml:space="preserve"> and aid future maintenance.</w:t>
      </w:r>
    </w:p>
    <w:p w14:paraId="74D2A946" w14:textId="0DACC02D" w:rsidR="00103342" w:rsidRPr="00103342" w:rsidRDefault="00103342" w:rsidP="001430F7">
      <w:pPr>
        <w:pStyle w:val="ListParagraph"/>
        <w:numPr>
          <w:ilvl w:val="0"/>
          <w:numId w:val="120"/>
        </w:numPr>
        <w:rPr>
          <w:sz w:val="24"/>
        </w:rPr>
      </w:pPr>
      <w:r>
        <w:rPr>
          <w:sz w:val="24"/>
        </w:rPr>
        <w:t xml:space="preserve">Analyse product requirements </w:t>
      </w:r>
      <w:r w:rsidR="007A6F30">
        <w:rPr>
          <w:sz w:val="24"/>
        </w:rPr>
        <w:t>using</w:t>
      </w:r>
      <w:r>
        <w:rPr>
          <w:sz w:val="24"/>
        </w:rPr>
        <w:t xml:space="preserve"> use case diagrams and descriptions, interaction storyboards and entity relationship diagrams.</w:t>
      </w:r>
    </w:p>
    <w:p w14:paraId="5948B82A" w14:textId="40C058AB" w:rsidR="00103342" w:rsidRDefault="00234BA8" w:rsidP="001430F7">
      <w:pPr>
        <w:pStyle w:val="ListParagraph"/>
        <w:numPr>
          <w:ilvl w:val="0"/>
          <w:numId w:val="120"/>
        </w:numPr>
        <w:rPr>
          <w:sz w:val="24"/>
        </w:rPr>
      </w:pPr>
      <w:r w:rsidRPr="00103342">
        <w:rPr>
          <w:sz w:val="24"/>
        </w:rPr>
        <w:t>Construct and carry</w:t>
      </w:r>
      <w:r w:rsidR="007B66EA">
        <w:rPr>
          <w:sz w:val="24"/>
        </w:rPr>
        <w:t xml:space="preserve"> </w:t>
      </w:r>
      <w:r w:rsidRPr="00103342">
        <w:rPr>
          <w:sz w:val="24"/>
        </w:rPr>
        <w:t>out a testing strategy, employing the use of volunteers for user testing and using automated JUnit testing where possible to implement efficient industry practice.</w:t>
      </w:r>
    </w:p>
    <w:p w14:paraId="2DCA7979" w14:textId="15E1D175" w:rsidR="00890E1D" w:rsidRPr="00103342" w:rsidRDefault="00890E1D" w:rsidP="001430F7">
      <w:pPr>
        <w:pStyle w:val="ListParagraph"/>
        <w:numPr>
          <w:ilvl w:val="0"/>
          <w:numId w:val="120"/>
        </w:numPr>
        <w:rPr>
          <w:sz w:val="24"/>
        </w:rPr>
      </w:pPr>
      <w:r>
        <w:rPr>
          <w:sz w:val="24"/>
        </w:rPr>
        <w:t>Evaluate the product against requirements and assess the project process, making recommendations to the future of the product produced.</w:t>
      </w:r>
    </w:p>
    <w:p w14:paraId="32E99CB1" w14:textId="3AD94C0D" w:rsidR="00234BA8" w:rsidRPr="00103342" w:rsidRDefault="00103342" w:rsidP="00103342">
      <w:pPr>
        <w:rPr>
          <w:sz w:val="24"/>
        </w:rPr>
      </w:pPr>
      <w:r w:rsidRPr="00103342">
        <w:rPr>
          <w:sz w:val="24"/>
        </w:rPr>
        <w:br w:type="page"/>
      </w:r>
    </w:p>
    <w:p w14:paraId="121C1532" w14:textId="5E4EE765" w:rsidR="00D201A0" w:rsidRDefault="00D201A0" w:rsidP="008B56D8">
      <w:pPr>
        <w:pStyle w:val="Heading2"/>
        <w:spacing w:line="240" w:lineRule="auto"/>
      </w:pPr>
      <w:bookmarkStart w:id="12" w:name="_Toc7469801"/>
      <w:bookmarkStart w:id="13" w:name="_Toc7469967"/>
      <w:r w:rsidRPr="009971FC">
        <w:t xml:space="preserve">Overview of </w:t>
      </w:r>
      <w:r w:rsidR="003E6943" w:rsidRPr="009971FC">
        <w:t>Product</w:t>
      </w:r>
      <w:bookmarkEnd w:id="12"/>
      <w:bookmarkEnd w:id="13"/>
    </w:p>
    <w:p w14:paraId="140FECB4" w14:textId="77777777" w:rsidR="002A7361" w:rsidRPr="002A7361" w:rsidRDefault="002A7361" w:rsidP="002A7361"/>
    <w:p w14:paraId="710CCD12" w14:textId="3275315A" w:rsidR="00A213EE" w:rsidRPr="00081183" w:rsidRDefault="0072199C" w:rsidP="008B56D8">
      <w:pPr>
        <w:rPr>
          <w:sz w:val="24"/>
        </w:rPr>
      </w:pPr>
      <w:r w:rsidRPr="00081183">
        <w:rPr>
          <w:sz w:val="24"/>
        </w:rPr>
        <w:t>The product produced is an Android application, compatible with versions 4.0.3 and higher, that allows the collection and presentation of crowdsourced data using a Google map. Development of this project aims to fill a gap-in-the-market for a mobile</w:t>
      </w:r>
      <w:r w:rsidR="00A213EE" w:rsidRPr="00081183">
        <w:rPr>
          <w:sz w:val="24"/>
        </w:rPr>
        <w:t xml:space="preserve">, </w:t>
      </w:r>
      <w:r w:rsidRPr="00081183">
        <w:rPr>
          <w:sz w:val="24"/>
        </w:rPr>
        <w:t xml:space="preserve">community-based mapping tool to share points of interest </w:t>
      </w:r>
      <w:r w:rsidR="00A213EE" w:rsidRPr="00081183">
        <w:rPr>
          <w:sz w:val="24"/>
        </w:rPr>
        <w:t xml:space="preserve">with other users. Many existing applications that provide locational information only use official data </w:t>
      </w:r>
      <w:r w:rsidR="00B17C5C">
        <w:rPr>
          <w:sz w:val="24"/>
        </w:rPr>
        <w:t>explicitly chosen</w:t>
      </w:r>
      <w:r w:rsidR="00A213EE" w:rsidRPr="00081183">
        <w:rPr>
          <w:sz w:val="24"/>
        </w:rPr>
        <w:t xml:space="preserve"> by developers, not the users. Some crowd-sourced mapping applications that do exist are generally limited to specific purposes, such as Waze; a satellite navigation application that allows drivers to submit data on road conditions and uses this information specifically for navigation purposes.</w:t>
      </w:r>
    </w:p>
    <w:p w14:paraId="0AC02B7B" w14:textId="1B94ED21" w:rsidR="00081183" w:rsidRDefault="00081183" w:rsidP="008B56D8">
      <w:pPr>
        <w:rPr>
          <w:sz w:val="24"/>
        </w:rPr>
      </w:pPr>
      <w:r w:rsidRPr="00081183">
        <w:rPr>
          <w:sz w:val="24"/>
        </w:rPr>
        <w:t xml:space="preserve">Allowing users to mark points of interest covering various categories, the product hopes to provide a platform for locational data to be shared on a mass scale. Through filtering of the displayed data, users can find specific things they may be looking for. In large unfamiliar cities, for example, it can be </w:t>
      </w:r>
      <w:r w:rsidR="00B17C5C">
        <w:rPr>
          <w:sz w:val="24"/>
        </w:rPr>
        <w:t>challenging</w:t>
      </w:r>
      <w:r w:rsidRPr="00081183">
        <w:rPr>
          <w:sz w:val="24"/>
        </w:rPr>
        <w:t xml:space="preserve"> to locate facilities such as restrooms; while in the countryside it may prove </w:t>
      </w:r>
      <w:r w:rsidR="00B17C5C">
        <w:rPr>
          <w:sz w:val="24"/>
        </w:rPr>
        <w:t>challenging</w:t>
      </w:r>
      <w:r w:rsidRPr="00081183">
        <w:rPr>
          <w:sz w:val="24"/>
        </w:rPr>
        <w:t xml:space="preserve"> to find a suitable place to dispose of rubbish. </w:t>
      </w:r>
    </w:p>
    <w:p w14:paraId="499E4425" w14:textId="7BCD4E9D" w:rsidR="00FB08F1" w:rsidRDefault="00FB08F1" w:rsidP="00FB08F1">
      <w:pPr>
        <w:pStyle w:val="Heading2"/>
        <w:numPr>
          <w:ilvl w:val="0"/>
          <w:numId w:val="0"/>
        </w:numPr>
        <w:spacing w:line="240" w:lineRule="auto"/>
        <w:ind w:left="576" w:hanging="576"/>
      </w:pPr>
      <w:bookmarkStart w:id="14" w:name="_Toc7469802"/>
      <w:bookmarkStart w:id="15" w:name="_Toc7469968"/>
      <w:r>
        <w:t xml:space="preserve">1.3 </w:t>
      </w:r>
      <w:r w:rsidRPr="009971FC">
        <w:t>Background to Problem Context</w:t>
      </w:r>
      <w:r w:rsidR="004C50A9">
        <w:t xml:space="preserve"> and Justification of Project Undertaking</w:t>
      </w:r>
      <w:bookmarkEnd w:id="14"/>
      <w:bookmarkEnd w:id="15"/>
    </w:p>
    <w:p w14:paraId="57A90AAC" w14:textId="77777777" w:rsidR="00FB08F1" w:rsidRPr="00FB08F1" w:rsidRDefault="00FB08F1" w:rsidP="00FB08F1"/>
    <w:p w14:paraId="0267225F" w14:textId="07D24048" w:rsidR="004C50A9" w:rsidRDefault="00FB08F1" w:rsidP="008B56D8">
      <w:pPr>
        <w:rPr>
          <w:sz w:val="24"/>
        </w:rPr>
      </w:pPr>
      <w:r>
        <w:rPr>
          <w:sz w:val="24"/>
        </w:rPr>
        <w:t>Initially</w:t>
      </w:r>
      <w:r w:rsidR="00B17C5C">
        <w:rPr>
          <w:sz w:val="24"/>
        </w:rPr>
        <w:t>,</w:t>
      </w:r>
      <w:r>
        <w:rPr>
          <w:sz w:val="24"/>
        </w:rPr>
        <w:t xml:space="preserve"> the idea for the application stemmed from attempting to locate street art in Newcastle-upon-Tyne to help with a friend’s project. However, there was no online sources or map that provided any information on where to find such artwork. </w:t>
      </w:r>
      <w:r w:rsidR="00B17C5C">
        <w:rPr>
          <w:sz w:val="24"/>
        </w:rPr>
        <w:t>Initi</w:t>
      </w:r>
      <w:r>
        <w:rPr>
          <w:sz w:val="24"/>
        </w:rPr>
        <w:t>ally, the first concept of the product would have filled this gap and provided a platform for artists and enthusiasts to share locations of street art. This concept was expanded to allow users to mark anything they desire, rather than limiting markers to artwork – but allow the users to filter marker to meet their needs when viewing the map.</w:t>
      </w:r>
    </w:p>
    <w:p w14:paraId="5B024C5B" w14:textId="26A87534" w:rsidR="00FB08F1" w:rsidRPr="00FB08F1" w:rsidRDefault="00B17C5C" w:rsidP="008B56D8">
      <w:pPr>
        <w:rPr>
          <w:sz w:val="24"/>
        </w:rPr>
      </w:pPr>
      <w:r>
        <w:rPr>
          <w:sz w:val="24"/>
        </w:rPr>
        <w:t>The u</w:t>
      </w:r>
      <w:r w:rsidR="004C50A9">
        <w:rPr>
          <w:sz w:val="24"/>
        </w:rPr>
        <w:t xml:space="preserve">ndertaking of this project was worthwhile to provide insight into </w:t>
      </w:r>
      <w:r>
        <w:rPr>
          <w:sz w:val="24"/>
        </w:rPr>
        <w:t xml:space="preserve">the </w:t>
      </w:r>
      <w:r w:rsidR="004C50A9">
        <w:rPr>
          <w:sz w:val="24"/>
        </w:rPr>
        <w:t xml:space="preserve">vast industry of mobile development, an industry that has seen little coverage throughout university thus far. Many unfamiliar technologies were used, such as </w:t>
      </w:r>
      <w:r>
        <w:rPr>
          <w:sz w:val="24"/>
        </w:rPr>
        <w:t xml:space="preserve">a </w:t>
      </w:r>
      <w:r w:rsidR="004C50A9">
        <w:rPr>
          <w:sz w:val="24"/>
        </w:rPr>
        <w:t>new development environment, new languages, new libraries, and software development kits that offered a significant challenge. Opportunities were present to expand upon existing skills, such as object-orientated programming, in a different context to had previously been experienced, as well as learn new ones; such as mobile user interface design and testing of mobile software</w:t>
      </w:r>
      <w:r w:rsidR="00A5423B">
        <w:rPr>
          <w:sz w:val="24"/>
        </w:rPr>
        <w:t xml:space="preserve"> using automated JUnit classes</w:t>
      </w:r>
      <w:r w:rsidR="004C50A9">
        <w:rPr>
          <w:sz w:val="24"/>
        </w:rPr>
        <w:t>.</w:t>
      </w:r>
      <w:r w:rsidR="00A5423B">
        <w:rPr>
          <w:sz w:val="24"/>
        </w:rPr>
        <w:t xml:space="preserve"> </w:t>
      </w:r>
      <w:r w:rsidR="00354BF0">
        <w:rPr>
          <w:sz w:val="24"/>
        </w:rPr>
        <w:t xml:space="preserve"> </w:t>
      </w:r>
      <w:r w:rsidR="00A5423B">
        <w:rPr>
          <w:sz w:val="24"/>
        </w:rPr>
        <w:t>Crowd-sourcing the data also offered an exciting area</w:t>
      </w:r>
      <w:r w:rsidR="002A7361">
        <w:rPr>
          <w:sz w:val="24"/>
        </w:rPr>
        <w:t xml:space="preserve"> of research, which proved to give inspiration to many new features for the application that had never been considered; such as allowing crowd curation of content through a voting </w:t>
      </w:r>
      <w:r w:rsidR="005054AD">
        <w:rPr>
          <w:sz w:val="24"/>
        </w:rPr>
        <w:t>system and</w:t>
      </w:r>
      <w:r w:rsidR="007C3BEC">
        <w:rPr>
          <w:sz w:val="24"/>
        </w:rPr>
        <w:t xml:space="preserve"> </w:t>
      </w:r>
      <w:r w:rsidR="002A7361">
        <w:rPr>
          <w:sz w:val="24"/>
        </w:rPr>
        <w:t>using artificial intelligence to suggest areas of interest based upon patterns detected in the previously visited locations</w:t>
      </w:r>
      <w:r w:rsidR="00566397">
        <w:rPr>
          <w:sz w:val="24"/>
        </w:rPr>
        <w:t>.</w:t>
      </w:r>
      <w:r w:rsidR="004C50A9">
        <w:rPr>
          <w:sz w:val="24"/>
        </w:rPr>
        <w:br w:type="page"/>
      </w:r>
    </w:p>
    <w:p w14:paraId="5A65CEAB" w14:textId="77777777" w:rsidR="007E6E5A" w:rsidRPr="009971FC" w:rsidRDefault="007E6E5A" w:rsidP="009308A4">
      <w:pPr>
        <w:pStyle w:val="Heading2"/>
        <w:spacing w:line="240" w:lineRule="auto"/>
      </w:pPr>
      <w:bookmarkStart w:id="16" w:name="_Toc7469803"/>
      <w:bookmarkStart w:id="17" w:name="_Toc7469969"/>
      <w:r w:rsidRPr="009971FC">
        <w:t>Scope</w:t>
      </w:r>
      <w:bookmarkEnd w:id="16"/>
      <w:bookmarkEnd w:id="17"/>
    </w:p>
    <w:p w14:paraId="0EB6561C" w14:textId="7739B647" w:rsidR="007E6E5A" w:rsidRDefault="007E6E5A" w:rsidP="009308A4">
      <w:pPr>
        <w:spacing w:line="240" w:lineRule="auto"/>
      </w:pPr>
    </w:p>
    <w:p w14:paraId="2C4662BD" w14:textId="2346B3C5" w:rsidR="004C50A9" w:rsidRPr="004C50A9" w:rsidRDefault="005272A5" w:rsidP="00FB08F1">
      <w:pPr>
        <w:spacing w:line="240" w:lineRule="auto"/>
        <w:rPr>
          <w:sz w:val="24"/>
        </w:rPr>
      </w:pPr>
      <w:r w:rsidRPr="00FB08F1">
        <w:rPr>
          <w:sz w:val="24"/>
        </w:rPr>
        <w:t xml:space="preserve">The scope of this project is to produce a functional prototype for the application described, which incorporates all core functionalities to allow for the collections and presentation of data in a way that is useful to the user. More complex features will be considered where possible, but the </w:t>
      </w:r>
      <w:r w:rsidR="00FB08F1" w:rsidRPr="00FB08F1">
        <w:rPr>
          <w:sz w:val="24"/>
        </w:rPr>
        <w:t>application produced will not ready for release – this will be left to the future of the project.</w:t>
      </w:r>
    </w:p>
    <w:p w14:paraId="04121770" w14:textId="39E44B94" w:rsidR="007E6E5A" w:rsidRDefault="005272A5" w:rsidP="00FB08F1">
      <w:pPr>
        <w:pStyle w:val="Heading2"/>
      </w:pPr>
      <w:r>
        <w:t xml:space="preserve"> </w:t>
      </w:r>
      <w:bookmarkStart w:id="18" w:name="_Toc7469804"/>
      <w:bookmarkStart w:id="19" w:name="_Toc7469970"/>
      <w:r w:rsidR="007E6E5A" w:rsidRPr="009971FC">
        <w:t>Main Features and Characteristics</w:t>
      </w:r>
      <w:bookmarkEnd w:id="18"/>
      <w:bookmarkEnd w:id="19"/>
    </w:p>
    <w:p w14:paraId="7D5CCC67" w14:textId="6C1A7909" w:rsidR="0072199C" w:rsidRDefault="0072199C" w:rsidP="0072199C"/>
    <w:p w14:paraId="6F823D4C" w14:textId="634C5DA2" w:rsidR="0047700B" w:rsidRPr="007C3BEC" w:rsidRDefault="0047700B" w:rsidP="0047700B">
      <w:pPr>
        <w:rPr>
          <w:sz w:val="24"/>
        </w:rPr>
      </w:pPr>
      <w:r w:rsidRPr="007C3BEC">
        <w:rPr>
          <w:sz w:val="24"/>
        </w:rPr>
        <w:t>The main functional components contained in the product are:</w:t>
      </w:r>
    </w:p>
    <w:p w14:paraId="54BC45C2" w14:textId="4C812EB2" w:rsidR="0047700B" w:rsidRPr="007C3BEC" w:rsidRDefault="0047700B" w:rsidP="001430F7">
      <w:pPr>
        <w:pStyle w:val="ListParagraph"/>
        <w:numPr>
          <w:ilvl w:val="0"/>
          <w:numId w:val="121"/>
        </w:numPr>
        <w:rPr>
          <w:sz w:val="24"/>
        </w:rPr>
      </w:pPr>
      <w:r w:rsidRPr="007C3BEC">
        <w:rPr>
          <w:sz w:val="24"/>
        </w:rPr>
        <w:t xml:space="preserve">A functional user management system, allowing secure account </w:t>
      </w:r>
      <w:r w:rsidR="00D60543">
        <w:rPr>
          <w:sz w:val="24"/>
        </w:rPr>
        <w:t xml:space="preserve">creation </w:t>
      </w:r>
      <w:r w:rsidRPr="007C3BEC">
        <w:rPr>
          <w:sz w:val="24"/>
        </w:rPr>
        <w:t>and log in – as well as allowing users to change their password in the application either through the setting or using the ‘forgot password’ button, which sends a password reset link to the user’s email address.</w:t>
      </w:r>
    </w:p>
    <w:p w14:paraId="28530DE4" w14:textId="3C279D3E" w:rsidR="0047700B" w:rsidRPr="007C3BEC" w:rsidRDefault="0047700B" w:rsidP="001430F7">
      <w:pPr>
        <w:pStyle w:val="ListParagraph"/>
        <w:numPr>
          <w:ilvl w:val="0"/>
          <w:numId w:val="121"/>
        </w:numPr>
        <w:rPr>
          <w:sz w:val="24"/>
        </w:rPr>
      </w:pPr>
      <w:r w:rsidRPr="007C3BEC">
        <w:rPr>
          <w:sz w:val="24"/>
        </w:rPr>
        <w:t>A real-time cloud database, used to store information about users and locations and allow this data to be accessed concurrently by up to 1,000,000 users, allowing the application to be used across many devices simultaneously.</w:t>
      </w:r>
    </w:p>
    <w:p w14:paraId="0E8A4FA3" w14:textId="52E43AB5" w:rsidR="0047700B" w:rsidRPr="007C3BEC" w:rsidRDefault="0047700B" w:rsidP="001430F7">
      <w:pPr>
        <w:pStyle w:val="ListParagraph"/>
        <w:numPr>
          <w:ilvl w:val="0"/>
          <w:numId w:val="121"/>
        </w:numPr>
        <w:rPr>
          <w:sz w:val="24"/>
        </w:rPr>
      </w:pPr>
      <w:r w:rsidRPr="007C3BEC">
        <w:rPr>
          <w:sz w:val="24"/>
        </w:rPr>
        <w:t xml:space="preserve">A Google map that visualises the data stored in the </w:t>
      </w:r>
      <w:r w:rsidR="0068004F" w:rsidRPr="007C3BEC">
        <w:rPr>
          <w:sz w:val="24"/>
        </w:rPr>
        <w:t>database and</w:t>
      </w:r>
      <w:r w:rsidRPr="007C3BEC">
        <w:rPr>
          <w:sz w:val="24"/>
        </w:rPr>
        <w:t xml:space="preserve"> allows users to search locations</w:t>
      </w:r>
      <w:r w:rsidR="003C609E" w:rsidRPr="007C3BEC">
        <w:rPr>
          <w:sz w:val="24"/>
        </w:rPr>
        <w:t xml:space="preserve"> around the world using the autocompleting search bar, that dynamically suggests locations to </w:t>
      </w:r>
      <w:r w:rsidR="00031874">
        <w:rPr>
          <w:sz w:val="24"/>
        </w:rPr>
        <w:t xml:space="preserve">the </w:t>
      </w:r>
      <w:r w:rsidR="003C609E" w:rsidRPr="007C3BEC">
        <w:rPr>
          <w:sz w:val="24"/>
        </w:rPr>
        <w:t>user as they type.</w:t>
      </w:r>
      <w:r w:rsidR="007056CE" w:rsidRPr="007C3BEC">
        <w:rPr>
          <w:sz w:val="24"/>
        </w:rPr>
        <w:t xml:space="preserve"> Settings are also available to turn the map to ‘dark-mode’, </w:t>
      </w:r>
      <w:r w:rsidR="0068004F" w:rsidRPr="007C3BEC">
        <w:rPr>
          <w:sz w:val="24"/>
        </w:rPr>
        <w:t>to</w:t>
      </w:r>
      <w:r w:rsidR="007056CE" w:rsidRPr="007C3BEC">
        <w:rPr>
          <w:sz w:val="24"/>
        </w:rPr>
        <w:t xml:space="preserve"> conserve battery life, and to turn default labels on or off depending on </w:t>
      </w:r>
      <w:r w:rsidR="00031874">
        <w:rPr>
          <w:sz w:val="24"/>
        </w:rPr>
        <w:t xml:space="preserve">the </w:t>
      </w:r>
      <w:r w:rsidR="007056CE" w:rsidRPr="007C3BEC">
        <w:rPr>
          <w:sz w:val="24"/>
        </w:rPr>
        <w:t>user’s personal preference.</w:t>
      </w:r>
    </w:p>
    <w:p w14:paraId="602F94AB" w14:textId="5AD45F87" w:rsidR="003633A0" w:rsidRPr="007C3BEC" w:rsidRDefault="003633A0" w:rsidP="001430F7">
      <w:pPr>
        <w:pStyle w:val="ListParagraph"/>
        <w:numPr>
          <w:ilvl w:val="0"/>
          <w:numId w:val="121"/>
        </w:numPr>
        <w:rPr>
          <w:sz w:val="24"/>
        </w:rPr>
      </w:pPr>
      <w:r w:rsidRPr="007C3BEC">
        <w:rPr>
          <w:sz w:val="24"/>
        </w:rPr>
        <w:t>The ability to view details of an existing marker, including title, category, description and the user who placed the marker – as well as allowing users to delete markers that belong to them.</w:t>
      </w:r>
    </w:p>
    <w:p w14:paraId="206195F0" w14:textId="23EE0968" w:rsidR="003633A0" w:rsidRPr="007C3BEC" w:rsidRDefault="003633A0" w:rsidP="001430F7">
      <w:pPr>
        <w:pStyle w:val="ListParagraph"/>
        <w:numPr>
          <w:ilvl w:val="0"/>
          <w:numId w:val="121"/>
        </w:numPr>
        <w:rPr>
          <w:sz w:val="24"/>
        </w:rPr>
      </w:pPr>
      <w:r w:rsidRPr="007C3BEC">
        <w:rPr>
          <w:sz w:val="24"/>
        </w:rPr>
        <w:t>The ability for users to add new markers to the database, by holding down on the map location where they want the marker to appear, then entering information about this marker for others to see.</w:t>
      </w:r>
    </w:p>
    <w:p w14:paraId="7DEB930D" w14:textId="1AE4A725" w:rsidR="00B72679" w:rsidRPr="007C3BEC" w:rsidRDefault="00B72679" w:rsidP="001430F7">
      <w:pPr>
        <w:pStyle w:val="ListParagraph"/>
        <w:numPr>
          <w:ilvl w:val="0"/>
          <w:numId w:val="121"/>
        </w:numPr>
        <w:rPr>
          <w:sz w:val="24"/>
        </w:rPr>
      </w:pPr>
      <w:r w:rsidRPr="007C3BEC">
        <w:rPr>
          <w:sz w:val="24"/>
        </w:rPr>
        <w:t>The ability to filter markers using any desired combination of categories, to limit the markers displayed solely to what the user is interested in.</w:t>
      </w:r>
    </w:p>
    <w:p w14:paraId="6014A18B" w14:textId="44668801" w:rsidR="002A4180" w:rsidRPr="009971FC" w:rsidRDefault="00F00050" w:rsidP="007C3BEC">
      <w:r>
        <w:br w:type="page"/>
      </w:r>
    </w:p>
    <w:p w14:paraId="269C8CCB" w14:textId="44F30698" w:rsidR="007E6E5A" w:rsidRPr="009971FC" w:rsidRDefault="005054AD" w:rsidP="009308A4">
      <w:pPr>
        <w:pStyle w:val="Heading2"/>
        <w:spacing w:line="240" w:lineRule="auto"/>
      </w:pPr>
      <w:bookmarkStart w:id="20" w:name="_Toc7469805"/>
      <w:bookmarkStart w:id="21" w:name="_Toc7469971"/>
      <w:r>
        <w:t>Approach and Tools Used</w:t>
      </w:r>
      <w:bookmarkEnd w:id="20"/>
      <w:bookmarkEnd w:id="21"/>
    </w:p>
    <w:p w14:paraId="5ED21213" w14:textId="77777777" w:rsidR="007E6E5A" w:rsidRPr="009971FC" w:rsidRDefault="007E6E5A" w:rsidP="009308A4">
      <w:pPr>
        <w:spacing w:line="240" w:lineRule="auto"/>
      </w:pPr>
    </w:p>
    <w:p w14:paraId="16E01F7C" w14:textId="39D37CF2" w:rsidR="002A4180" w:rsidRDefault="005054AD" w:rsidP="009308A4">
      <w:pPr>
        <w:spacing w:line="240" w:lineRule="auto"/>
        <w:rPr>
          <w:sz w:val="24"/>
        </w:rPr>
      </w:pPr>
      <w:r w:rsidRPr="005054AD">
        <w:rPr>
          <w:sz w:val="24"/>
        </w:rPr>
        <w:t>The approach used is a tailored agile methodology</w:t>
      </w:r>
      <w:r>
        <w:rPr>
          <w:sz w:val="24"/>
        </w:rPr>
        <w:t xml:space="preserve">; as these are known to perform well in projects using new and unfamiliar technologies. Testing will be performed frequently as </w:t>
      </w:r>
      <w:r w:rsidR="00031874">
        <w:rPr>
          <w:sz w:val="24"/>
        </w:rPr>
        <w:t xml:space="preserve">the </w:t>
      </w:r>
      <w:r>
        <w:rPr>
          <w:sz w:val="24"/>
        </w:rPr>
        <w:t xml:space="preserve">code is added to the project, allowing bugs to spotted early and often thus preventing them from becoming harder to correct as the system </w:t>
      </w:r>
      <w:r w:rsidR="00767B03">
        <w:rPr>
          <w:sz w:val="24"/>
        </w:rPr>
        <w:t>grows</w:t>
      </w:r>
      <w:r>
        <w:rPr>
          <w:sz w:val="24"/>
        </w:rPr>
        <w:t>.</w:t>
      </w:r>
      <w:r w:rsidR="00767B03">
        <w:rPr>
          <w:sz w:val="24"/>
        </w:rPr>
        <w:t xml:space="preserve"> T</w:t>
      </w:r>
      <w:r w:rsidR="007705EC">
        <w:rPr>
          <w:sz w:val="24"/>
        </w:rPr>
        <w:t xml:space="preserve">his testing will be carried out in the chosen IDE, Android Studio, </w:t>
      </w:r>
      <w:r w:rsidR="00952727">
        <w:rPr>
          <w:sz w:val="24"/>
        </w:rPr>
        <w:t>using</w:t>
      </w:r>
      <w:r w:rsidR="007705EC">
        <w:rPr>
          <w:sz w:val="24"/>
        </w:rPr>
        <w:t xml:space="preserve"> built-in android emulation software as well as </w:t>
      </w:r>
      <w:r w:rsidR="00031874">
        <w:rPr>
          <w:sz w:val="24"/>
        </w:rPr>
        <w:t xml:space="preserve">a </w:t>
      </w:r>
      <w:r w:rsidR="007705EC">
        <w:rPr>
          <w:sz w:val="24"/>
        </w:rPr>
        <w:t xml:space="preserve">physical </w:t>
      </w:r>
      <w:r w:rsidR="00031874">
        <w:rPr>
          <w:sz w:val="24"/>
        </w:rPr>
        <w:t>A</w:t>
      </w:r>
      <w:r w:rsidR="007705EC">
        <w:rPr>
          <w:sz w:val="24"/>
        </w:rPr>
        <w:t>ndroid device.</w:t>
      </w:r>
      <w:r w:rsidR="00BF31A0">
        <w:rPr>
          <w:sz w:val="24"/>
        </w:rPr>
        <w:t xml:space="preserve"> Testing will be conducted both manually, </w:t>
      </w:r>
      <w:r w:rsidR="001430F7">
        <w:rPr>
          <w:sz w:val="24"/>
        </w:rPr>
        <w:t>using both black box and clear-box methodologies, as well as making use of automated JUnit testing.</w:t>
      </w:r>
    </w:p>
    <w:p w14:paraId="7D233D87" w14:textId="684581D4" w:rsidR="001430F7" w:rsidRDefault="001430F7" w:rsidP="009308A4">
      <w:pPr>
        <w:spacing w:line="240" w:lineRule="auto"/>
        <w:rPr>
          <w:sz w:val="24"/>
        </w:rPr>
      </w:pPr>
      <w:r>
        <w:rPr>
          <w:sz w:val="24"/>
        </w:rPr>
        <w:t>Other tools used within this project will include:</w:t>
      </w:r>
    </w:p>
    <w:p w14:paraId="26665076" w14:textId="77777777" w:rsidR="001430F7" w:rsidRPr="00B72EDF" w:rsidRDefault="001430F7" w:rsidP="001430F7">
      <w:pPr>
        <w:pStyle w:val="ListParagraph"/>
        <w:numPr>
          <w:ilvl w:val="0"/>
          <w:numId w:val="122"/>
        </w:numPr>
      </w:pPr>
      <w:r w:rsidRPr="00B72EDF">
        <w:t xml:space="preserve">Android Studio IDE </w:t>
      </w:r>
    </w:p>
    <w:p w14:paraId="3E29786A" w14:textId="77777777" w:rsidR="001430F7" w:rsidRPr="00B72EDF" w:rsidRDefault="001430F7" w:rsidP="001430F7">
      <w:pPr>
        <w:pStyle w:val="ListParagraph"/>
        <w:numPr>
          <w:ilvl w:val="0"/>
          <w:numId w:val="122"/>
        </w:numPr>
      </w:pPr>
      <w:r w:rsidRPr="00B72EDF">
        <w:t>Google Maps SDK for Android</w:t>
      </w:r>
    </w:p>
    <w:p w14:paraId="57FD412A" w14:textId="77777777" w:rsidR="001430F7" w:rsidRPr="00B72EDF" w:rsidRDefault="001430F7" w:rsidP="001430F7">
      <w:pPr>
        <w:pStyle w:val="ListParagraph"/>
        <w:numPr>
          <w:ilvl w:val="0"/>
          <w:numId w:val="122"/>
        </w:numPr>
      </w:pPr>
      <w:r w:rsidRPr="00B72EDF">
        <w:t>Firebase SDK</w:t>
      </w:r>
    </w:p>
    <w:p w14:paraId="29B9CD1D" w14:textId="77777777" w:rsidR="001430F7" w:rsidRPr="00B72EDF" w:rsidRDefault="001430F7" w:rsidP="001430F7">
      <w:pPr>
        <w:pStyle w:val="ListParagraph"/>
        <w:numPr>
          <w:ilvl w:val="0"/>
          <w:numId w:val="122"/>
        </w:numPr>
      </w:pPr>
      <w:r w:rsidRPr="00B72EDF">
        <w:t>Microsoft Office Suite</w:t>
      </w:r>
    </w:p>
    <w:p w14:paraId="57FE97BE" w14:textId="77777777" w:rsidR="001430F7" w:rsidRPr="00B72EDF" w:rsidRDefault="001430F7" w:rsidP="001430F7">
      <w:pPr>
        <w:pStyle w:val="ListParagraph"/>
        <w:numPr>
          <w:ilvl w:val="0"/>
          <w:numId w:val="122"/>
        </w:numPr>
      </w:pPr>
      <w:r w:rsidRPr="00B72EDF">
        <w:t>Adobe Creative Cloud Suite</w:t>
      </w:r>
    </w:p>
    <w:p w14:paraId="5D10356E" w14:textId="77777777" w:rsidR="001430F7" w:rsidRDefault="001430F7" w:rsidP="001430F7">
      <w:pPr>
        <w:pStyle w:val="ListParagraph"/>
        <w:numPr>
          <w:ilvl w:val="0"/>
          <w:numId w:val="122"/>
        </w:numPr>
      </w:pPr>
      <w:r w:rsidRPr="00B72EDF">
        <w:t>StarUML</w:t>
      </w:r>
    </w:p>
    <w:p w14:paraId="51DE9BE5" w14:textId="77777777" w:rsidR="001430F7" w:rsidRPr="00B72EDF" w:rsidRDefault="001430F7" w:rsidP="001430F7">
      <w:pPr>
        <w:pStyle w:val="ListParagraph"/>
        <w:numPr>
          <w:ilvl w:val="0"/>
          <w:numId w:val="122"/>
        </w:numPr>
      </w:pPr>
      <w:r w:rsidRPr="00B72EDF">
        <w:t>GitKraken</w:t>
      </w:r>
    </w:p>
    <w:p w14:paraId="4D928CB7" w14:textId="77777777" w:rsidR="001430F7" w:rsidRPr="001430F7" w:rsidRDefault="001430F7" w:rsidP="001430F7">
      <w:pPr>
        <w:pStyle w:val="ListParagraph"/>
        <w:spacing w:line="240" w:lineRule="auto"/>
        <w:rPr>
          <w:sz w:val="24"/>
        </w:rPr>
      </w:pPr>
    </w:p>
    <w:p w14:paraId="2F249FAE" w14:textId="1380ECD7" w:rsidR="002A4180" w:rsidRPr="009971FC" w:rsidRDefault="001430F7" w:rsidP="009308A4">
      <w:pPr>
        <w:spacing w:line="240" w:lineRule="auto"/>
      </w:pPr>
      <w:r>
        <w:t>Justification for the use of these tools, as well as alternatives considered, is provided in the next section.</w:t>
      </w:r>
    </w:p>
    <w:p w14:paraId="2B0EA291" w14:textId="77777777" w:rsidR="00265DFC" w:rsidRPr="009971FC" w:rsidRDefault="00265DFC" w:rsidP="009308A4">
      <w:pPr>
        <w:spacing w:line="240" w:lineRule="auto"/>
        <w:rPr>
          <w:rFonts w:asciiTheme="majorHAnsi" w:eastAsiaTheme="majorEastAsia" w:hAnsiTheme="majorHAnsi" w:cstheme="majorBidi"/>
          <w:color w:val="2F5496" w:themeColor="accent1" w:themeShade="BF"/>
          <w:sz w:val="32"/>
          <w:szCs w:val="32"/>
        </w:rPr>
      </w:pPr>
      <w:r w:rsidRPr="009971FC">
        <w:br w:type="page"/>
      </w:r>
    </w:p>
    <w:p w14:paraId="6B7F4BAC" w14:textId="77777777" w:rsidR="00922E78" w:rsidRPr="00DC01E9" w:rsidRDefault="00265DFC" w:rsidP="00E22A74">
      <w:pPr>
        <w:pStyle w:val="Heading1"/>
        <w:spacing w:line="240" w:lineRule="auto"/>
      </w:pPr>
      <w:bookmarkStart w:id="22" w:name="_Toc7469806"/>
      <w:bookmarkStart w:id="23" w:name="_Toc7469972"/>
      <w:r w:rsidRPr="009971FC">
        <w:t>Analysis</w:t>
      </w:r>
      <w:bookmarkEnd w:id="22"/>
      <w:bookmarkEnd w:id="23"/>
    </w:p>
    <w:p w14:paraId="0D86EBC4" w14:textId="77777777" w:rsidR="00D27B59" w:rsidRPr="009971FC" w:rsidRDefault="00DC01E9" w:rsidP="009308A4">
      <w:pPr>
        <w:pStyle w:val="Heading2"/>
        <w:spacing w:line="240" w:lineRule="auto"/>
      </w:pPr>
      <w:bookmarkStart w:id="24" w:name="_Toc7469807"/>
      <w:bookmarkStart w:id="25" w:name="_Toc7469973"/>
      <w:r>
        <w:t>R</w:t>
      </w:r>
      <w:r w:rsidR="001C2412" w:rsidRPr="009971FC">
        <w:t>eview of Literature Relevant to the Proposed Project</w:t>
      </w:r>
      <w:bookmarkEnd w:id="24"/>
      <w:bookmarkEnd w:id="25"/>
    </w:p>
    <w:p w14:paraId="0C0F6F6F" w14:textId="77777777" w:rsidR="00D27B59" w:rsidRPr="009971FC" w:rsidRDefault="00D27B59" w:rsidP="009308A4">
      <w:pPr>
        <w:spacing w:line="240" w:lineRule="auto"/>
      </w:pPr>
    </w:p>
    <w:p w14:paraId="4732B5C3" w14:textId="77777777" w:rsidR="00D27B59" w:rsidRPr="00B72EDF" w:rsidRDefault="00D27B59" w:rsidP="009308A4">
      <w:pPr>
        <w:pStyle w:val="Heading3"/>
        <w:spacing w:line="240" w:lineRule="auto"/>
        <w:rPr>
          <w:rFonts w:asciiTheme="minorHAnsi" w:hAnsiTheme="minorHAnsi"/>
          <w:sz w:val="24"/>
        </w:rPr>
      </w:pPr>
      <w:bookmarkStart w:id="26" w:name="_Toc532675760"/>
      <w:bookmarkStart w:id="27" w:name="_Toc533107385"/>
      <w:bookmarkStart w:id="28" w:name="_Toc7367544"/>
      <w:bookmarkStart w:id="29" w:name="_Toc7469808"/>
      <w:bookmarkStart w:id="30" w:name="_Toc7469974"/>
      <w:r w:rsidRPr="00B72EDF">
        <w:rPr>
          <w:rFonts w:asciiTheme="minorHAnsi" w:hAnsiTheme="minorHAnsi"/>
          <w:sz w:val="24"/>
        </w:rPr>
        <w:t>Approaches to The Use of Crowd Sourced Data</w:t>
      </w:r>
      <w:bookmarkEnd w:id="26"/>
      <w:bookmarkEnd w:id="27"/>
      <w:bookmarkEnd w:id="28"/>
      <w:bookmarkEnd w:id="29"/>
      <w:bookmarkEnd w:id="30"/>
    </w:p>
    <w:p w14:paraId="7F73DBC4" w14:textId="77777777" w:rsidR="00D27B59" w:rsidRPr="00B72EDF" w:rsidRDefault="00D27B59" w:rsidP="009308A4">
      <w:pPr>
        <w:spacing w:line="240" w:lineRule="auto"/>
        <w:rPr>
          <w:rFonts w:cs="Arial"/>
          <w:sz w:val="24"/>
        </w:rPr>
      </w:pPr>
    </w:p>
    <w:p w14:paraId="1AC2FDEB" w14:textId="29614D03" w:rsidR="00D27B59" w:rsidRPr="00B72EDF" w:rsidRDefault="00D27B59" w:rsidP="009308A4">
      <w:pPr>
        <w:spacing w:line="240" w:lineRule="auto"/>
        <w:rPr>
          <w:rFonts w:cs="Arial"/>
          <w:sz w:val="24"/>
        </w:rPr>
      </w:pPr>
      <w:r w:rsidRPr="00B72EDF">
        <w:rPr>
          <w:rFonts w:cs="Arial"/>
          <w:sz w:val="24"/>
        </w:rPr>
        <w:t xml:space="preserve">A consistent theme among papers regarding the use of crowd-sourced data is the concern over </w:t>
      </w:r>
      <w:r w:rsidR="00C016A3" w:rsidRPr="00B72EDF">
        <w:rPr>
          <w:rFonts w:cs="Arial"/>
          <w:sz w:val="24"/>
        </w:rPr>
        <w:t xml:space="preserve">the </w:t>
      </w:r>
      <w:r w:rsidRPr="00B72EDF">
        <w:rPr>
          <w:rFonts w:cs="Arial"/>
          <w:sz w:val="24"/>
        </w:rPr>
        <w:t xml:space="preserve">quality of harvested data and, in some cases the concerns of privacy. </w:t>
      </w:r>
      <w:hyperlink w:anchor="_References" w:history="1">
        <w:r w:rsidRPr="00B72EDF">
          <w:rPr>
            <w:rStyle w:val="Hyperlink"/>
            <w:rFonts w:cs="Arial"/>
            <w:sz w:val="24"/>
          </w:rPr>
          <w:t>Amsterdamer and Milo (2015)</w:t>
        </w:r>
      </w:hyperlink>
      <w:r w:rsidRPr="00B72EDF">
        <w:rPr>
          <w:rFonts w:cs="Arial"/>
          <w:sz w:val="24"/>
        </w:rPr>
        <w:t xml:space="preserve"> outline the challenges that must be overc</w:t>
      </w:r>
      <w:r w:rsidR="00C016A3" w:rsidRPr="00B72EDF">
        <w:rPr>
          <w:rFonts w:cs="Arial"/>
          <w:sz w:val="24"/>
        </w:rPr>
        <w:t>a</w:t>
      </w:r>
      <w:r w:rsidRPr="00B72EDF">
        <w:rPr>
          <w:rFonts w:cs="Arial"/>
          <w:sz w:val="24"/>
        </w:rPr>
        <w:t>me when looking to crowdsource data</w:t>
      </w:r>
      <w:r w:rsidR="00770D04">
        <w:rPr>
          <w:rFonts w:cs="Arial"/>
          <w:sz w:val="24"/>
        </w:rPr>
        <w:t>,</w:t>
      </w:r>
      <w:r w:rsidRPr="00B72EDF">
        <w:rPr>
          <w:rFonts w:cs="Arial"/>
          <w:sz w:val="24"/>
        </w:rPr>
        <w:t xml:space="preserve"> as users will have varied expertise and reliability</w:t>
      </w:r>
      <w:r w:rsidR="00770D04">
        <w:rPr>
          <w:rFonts w:cs="Arial"/>
          <w:sz w:val="24"/>
        </w:rPr>
        <w:t>;</w:t>
      </w:r>
      <w:r w:rsidRPr="00B72EDF">
        <w:rPr>
          <w:rFonts w:cs="Arial"/>
          <w:sz w:val="24"/>
        </w:rPr>
        <w:t xml:space="preserve"> and their time, memory and attention span will be limited. Answers can also turn out to be approximate, </w:t>
      </w:r>
      <w:r w:rsidR="00DA1DA3" w:rsidRPr="00B72EDF">
        <w:rPr>
          <w:rFonts w:cs="Arial"/>
          <w:sz w:val="24"/>
        </w:rPr>
        <w:t>contradictory,</w:t>
      </w:r>
      <w:r w:rsidRPr="00B72EDF">
        <w:rPr>
          <w:rFonts w:cs="Arial"/>
          <w:sz w:val="24"/>
        </w:rPr>
        <w:t xml:space="preserve"> or even malicious, leading to data be</w:t>
      </w:r>
      <w:r w:rsidR="00770D04">
        <w:rPr>
          <w:rFonts w:cs="Arial"/>
          <w:sz w:val="24"/>
        </w:rPr>
        <w:t>ing</w:t>
      </w:r>
      <w:r w:rsidRPr="00B72EDF">
        <w:rPr>
          <w:rFonts w:cs="Arial"/>
          <w:sz w:val="24"/>
        </w:rPr>
        <w:t xml:space="preserve"> of little use. However, to combat the unreliability of the harvested data it is proposed that the crowd can not only be used for the harvesting of new and missing data but also to check the quality of existing data. </w:t>
      </w:r>
      <w:r w:rsidR="00C016A3" w:rsidRPr="00B72EDF">
        <w:rPr>
          <w:rFonts w:cs="Arial"/>
          <w:sz w:val="24"/>
        </w:rPr>
        <w:t>Allowing the crowd to sel</w:t>
      </w:r>
      <w:r w:rsidR="000E5B3D">
        <w:rPr>
          <w:rFonts w:cs="Arial"/>
          <w:sz w:val="24"/>
        </w:rPr>
        <w:t>f-</w:t>
      </w:r>
      <w:r w:rsidR="00C016A3" w:rsidRPr="00B72EDF">
        <w:rPr>
          <w:rFonts w:cs="Arial"/>
          <w:sz w:val="24"/>
        </w:rPr>
        <w:t>critique dat</w:t>
      </w:r>
      <w:r w:rsidR="000E5B3D">
        <w:rPr>
          <w:rFonts w:cs="Arial"/>
          <w:sz w:val="24"/>
        </w:rPr>
        <w:t>a</w:t>
      </w:r>
      <w:r w:rsidRPr="00B72EDF">
        <w:rPr>
          <w:rFonts w:cs="Arial"/>
          <w:sz w:val="24"/>
        </w:rPr>
        <w:t xml:space="preserve"> minimised the work on the development end compared to method</w:t>
      </w:r>
      <w:r w:rsidR="00412015">
        <w:rPr>
          <w:rFonts w:cs="Arial"/>
          <w:sz w:val="24"/>
        </w:rPr>
        <w:t xml:space="preserve"> requiring the harvester to perform such tasks</w:t>
      </w:r>
      <w:r w:rsidRPr="00B72EDF">
        <w:rPr>
          <w:rFonts w:cs="Arial"/>
          <w:sz w:val="24"/>
        </w:rPr>
        <w:t xml:space="preserve">, as all work </w:t>
      </w:r>
      <w:r w:rsidR="00C016A3" w:rsidRPr="00B72EDF">
        <w:rPr>
          <w:rFonts w:cs="Arial"/>
          <w:sz w:val="24"/>
        </w:rPr>
        <w:t>can</w:t>
      </w:r>
      <w:r w:rsidRPr="00B72EDF">
        <w:rPr>
          <w:rFonts w:cs="Arial"/>
          <w:sz w:val="24"/>
        </w:rPr>
        <w:t xml:space="preserve"> </w:t>
      </w:r>
      <w:r w:rsidR="00343C47">
        <w:rPr>
          <w:rFonts w:cs="Arial"/>
          <w:sz w:val="24"/>
        </w:rPr>
        <w:t xml:space="preserve">be </w:t>
      </w:r>
      <w:r w:rsidRPr="00B72EDF">
        <w:rPr>
          <w:rFonts w:cs="Arial"/>
          <w:sz w:val="24"/>
        </w:rPr>
        <w:t>left to the end user.</w:t>
      </w:r>
    </w:p>
    <w:p w14:paraId="4593E2D5" w14:textId="77777777" w:rsidR="00D27B59" w:rsidRPr="00B72EDF" w:rsidRDefault="00D27B59" w:rsidP="009308A4">
      <w:pPr>
        <w:spacing w:line="240" w:lineRule="auto"/>
        <w:rPr>
          <w:rFonts w:cs="Arial"/>
          <w:sz w:val="24"/>
        </w:rPr>
      </w:pPr>
    </w:p>
    <w:p w14:paraId="5571E3A3" w14:textId="47918D03" w:rsidR="00D27B59" w:rsidRPr="00B72EDF" w:rsidRDefault="00D27B59" w:rsidP="009308A4">
      <w:pPr>
        <w:spacing w:line="240" w:lineRule="auto"/>
        <w:rPr>
          <w:rFonts w:cs="Arial"/>
          <w:sz w:val="24"/>
        </w:rPr>
      </w:pPr>
      <w:r w:rsidRPr="00B72EDF">
        <w:rPr>
          <w:rFonts w:cs="Arial"/>
          <w:sz w:val="24"/>
        </w:rPr>
        <w:t xml:space="preserve">Handling quality control is also possible without using the crowd’s feedback. </w:t>
      </w:r>
      <w:hyperlink w:anchor="_References" w:history="1">
        <w:r w:rsidRPr="00B72EDF">
          <w:rPr>
            <w:rStyle w:val="Hyperlink"/>
            <w:rFonts w:cs="Arial"/>
            <w:sz w:val="24"/>
          </w:rPr>
          <w:t>Amarilli et al. (2004)</w:t>
        </w:r>
      </w:hyperlink>
      <w:r w:rsidRPr="00B72EDF">
        <w:rPr>
          <w:rFonts w:cs="Arial"/>
          <w:sz w:val="24"/>
        </w:rPr>
        <w:t xml:space="preserve"> explore how </w:t>
      </w:r>
      <w:r w:rsidR="00C016A3" w:rsidRPr="00B72EDF">
        <w:rPr>
          <w:rFonts w:cs="Arial"/>
          <w:sz w:val="24"/>
        </w:rPr>
        <w:t xml:space="preserve">to reduce </w:t>
      </w:r>
      <w:r w:rsidRPr="00B72EDF">
        <w:rPr>
          <w:rFonts w:cs="Arial"/>
          <w:sz w:val="24"/>
        </w:rPr>
        <w:t>uncertainty in crowd</w:t>
      </w:r>
      <w:r w:rsidR="00C016A3" w:rsidRPr="00B72EDF">
        <w:rPr>
          <w:rFonts w:cs="Arial"/>
          <w:sz w:val="24"/>
        </w:rPr>
        <w:t>-</w:t>
      </w:r>
      <w:r w:rsidRPr="00B72EDF">
        <w:rPr>
          <w:rFonts w:cs="Arial"/>
          <w:sz w:val="24"/>
        </w:rPr>
        <w:t xml:space="preserve">sourced data, as quality control is </w:t>
      </w:r>
      <w:r w:rsidR="00C016A3" w:rsidRPr="00B72EDF">
        <w:rPr>
          <w:rFonts w:cs="Arial"/>
          <w:sz w:val="24"/>
        </w:rPr>
        <w:t>essential</w:t>
      </w:r>
      <w:r w:rsidRPr="00B72EDF">
        <w:rPr>
          <w:rFonts w:cs="Arial"/>
          <w:sz w:val="24"/>
        </w:rPr>
        <w:t xml:space="preserve"> to ensure data is reliable. One method discussed involves deriving estimates of the correct answer</w:t>
      </w:r>
      <w:r w:rsidR="00752058">
        <w:rPr>
          <w:rFonts w:cs="Arial"/>
          <w:sz w:val="24"/>
        </w:rPr>
        <w:t xml:space="preserve"> to a posed question</w:t>
      </w:r>
      <w:r w:rsidRPr="00B72EDF">
        <w:rPr>
          <w:rFonts w:cs="Arial"/>
          <w:sz w:val="24"/>
        </w:rPr>
        <w:t xml:space="preserve"> through </w:t>
      </w:r>
      <w:r w:rsidR="009A4174">
        <w:rPr>
          <w:rFonts w:cs="Arial"/>
          <w:sz w:val="24"/>
        </w:rPr>
        <w:t xml:space="preserve">the </w:t>
      </w:r>
      <w:r w:rsidRPr="00B72EDF">
        <w:rPr>
          <w:rFonts w:cs="Arial"/>
          <w:sz w:val="24"/>
        </w:rPr>
        <w:t xml:space="preserve">analysis of all inputs to eliminate </w:t>
      </w:r>
      <w:r w:rsidR="00C016A3" w:rsidRPr="00B72EDF">
        <w:rPr>
          <w:rFonts w:cs="Arial"/>
          <w:sz w:val="24"/>
        </w:rPr>
        <w:t xml:space="preserve">the </w:t>
      </w:r>
      <w:r w:rsidRPr="00B72EDF">
        <w:rPr>
          <w:rFonts w:cs="Arial"/>
          <w:sz w:val="24"/>
        </w:rPr>
        <w:t xml:space="preserve">uncertainty. By measuring the average and expected answers to questions, a system can be trained to classify answers and spot anomalies thus removing uncertainty automatically. One downside to this proposed method is the requirement for large datasets to train a </w:t>
      </w:r>
      <w:r w:rsidR="003F2B74">
        <w:rPr>
          <w:rFonts w:cs="Arial"/>
          <w:sz w:val="24"/>
        </w:rPr>
        <w:t xml:space="preserve">machine learning </w:t>
      </w:r>
      <w:r w:rsidRPr="00B72EDF">
        <w:rPr>
          <w:rFonts w:cs="Arial"/>
          <w:sz w:val="24"/>
        </w:rPr>
        <w:t xml:space="preserve">system accurately, requiring a large crowd to answer </w:t>
      </w:r>
      <w:r w:rsidR="004B3039" w:rsidRPr="00B72EDF">
        <w:rPr>
          <w:rFonts w:cs="Arial"/>
          <w:sz w:val="24"/>
        </w:rPr>
        <w:t xml:space="preserve">seemingly </w:t>
      </w:r>
      <w:r w:rsidRPr="00B72EDF">
        <w:rPr>
          <w:rFonts w:cs="Arial"/>
          <w:sz w:val="24"/>
        </w:rPr>
        <w:t xml:space="preserve">identical questions. There also comes the issue of deciding the minimum data required to ensure a correct answer can be determined. This method is also most effective with questions that result in a Boolean answer, as opposed to qualitative answers. </w:t>
      </w:r>
      <w:hyperlink w:anchor="_References" w:history="1">
        <w:r w:rsidR="007B2167" w:rsidRPr="00B72EDF">
          <w:rPr>
            <w:rStyle w:val="Hyperlink"/>
            <w:rFonts w:cs="Arial"/>
            <w:sz w:val="24"/>
          </w:rPr>
          <w:t>Amarilli et al. (2004)</w:t>
        </w:r>
      </w:hyperlink>
      <w:r w:rsidRPr="00B72EDF">
        <w:rPr>
          <w:rFonts w:cs="Arial"/>
          <w:sz w:val="24"/>
        </w:rPr>
        <w:t xml:space="preserve"> also state that deciding the next best question to ask a crowd member is also important, where some questions may require more data than others to determine the correct answer. Since an individual crowd member has limited engagement, it </w:t>
      </w:r>
      <w:r w:rsidR="00C016A3" w:rsidRPr="00B72EDF">
        <w:rPr>
          <w:rFonts w:cs="Arial"/>
          <w:sz w:val="24"/>
        </w:rPr>
        <w:t>is not possible to assume</w:t>
      </w:r>
      <w:r w:rsidRPr="00B72EDF">
        <w:rPr>
          <w:rFonts w:cs="Arial"/>
          <w:sz w:val="24"/>
        </w:rPr>
        <w:t xml:space="preserve"> that they will answer all questions</w:t>
      </w:r>
      <w:r w:rsidR="007B2167">
        <w:rPr>
          <w:rFonts w:cs="Arial"/>
          <w:sz w:val="24"/>
        </w:rPr>
        <w:t>,</w:t>
      </w:r>
      <w:r w:rsidRPr="00B72EDF">
        <w:rPr>
          <w:rFonts w:cs="Arial"/>
          <w:sz w:val="24"/>
        </w:rPr>
        <w:t xml:space="preserve"> so asking the least answered questions improves the balance of question response rates.</w:t>
      </w:r>
    </w:p>
    <w:p w14:paraId="0D36D164" w14:textId="77777777" w:rsidR="00D27B59" w:rsidRPr="00B72EDF" w:rsidRDefault="00D27B59" w:rsidP="009308A4">
      <w:pPr>
        <w:spacing w:line="240" w:lineRule="auto"/>
        <w:rPr>
          <w:rFonts w:cs="Arial"/>
          <w:sz w:val="24"/>
        </w:rPr>
      </w:pPr>
    </w:p>
    <w:p w14:paraId="0B0B8F65" w14:textId="68220ADB" w:rsidR="00D27B59" w:rsidRPr="00B72EDF" w:rsidRDefault="00D27B59" w:rsidP="009308A4">
      <w:pPr>
        <w:spacing w:line="240" w:lineRule="auto"/>
        <w:rPr>
          <w:rFonts w:cs="Arial"/>
          <w:sz w:val="24"/>
        </w:rPr>
      </w:pPr>
      <w:r w:rsidRPr="00B72EDF">
        <w:rPr>
          <w:rFonts w:cs="Arial"/>
          <w:sz w:val="24"/>
        </w:rPr>
        <w:t>Similarly to the methods mentioned by</w:t>
      </w:r>
      <w:r w:rsidR="006D4141">
        <w:rPr>
          <w:rFonts w:cs="Arial"/>
          <w:sz w:val="24"/>
        </w:rPr>
        <w:t xml:space="preserve"> </w:t>
      </w:r>
      <w:hyperlink w:anchor="_References" w:history="1">
        <w:r w:rsidR="006D4141" w:rsidRPr="00B72EDF">
          <w:rPr>
            <w:rStyle w:val="Hyperlink"/>
            <w:rFonts w:cs="Arial"/>
            <w:sz w:val="24"/>
          </w:rPr>
          <w:t>Amarilli et al. (2004)</w:t>
        </w:r>
      </w:hyperlink>
      <w:r w:rsidRPr="00B72EDF">
        <w:rPr>
          <w:rFonts w:cs="Arial"/>
          <w:sz w:val="24"/>
        </w:rPr>
        <w:t xml:space="preserve">, </w:t>
      </w:r>
      <w:hyperlink w:anchor="_References" w:history="1">
        <w:r w:rsidRPr="00B72EDF">
          <w:rPr>
            <w:rStyle w:val="Hyperlink"/>
            <w:rFonts w:cs="Arial"/>
            <w:sz w:val="24"/>
          </w:rPr>
          <w:t>Boim et al. (2012)</w:t>
        </w:r>
      </w:hyperlink>
      <w:r w:rsidRPr="00B72EDF">
        <w:rPr>
          <w:rFonts w:cs="Arial"/>
          <w:sz w:val="24"/>
        </w:rPr>
        <w:t xml:space="preserve"> discuss the importance of asking the right questions, and present ‘AskIt!’; an implementation of a recommendation system that allows applications to determine which questions should be asked to which users to ensure the </w:t>
      </w:r>
      <w:r w:rsidR="00AF7A85" w:rsidRPr="00B72EDF">
        <w:rPr>
          <w:rFonts w:cs="Arial"/>
          <w:sz w:val="24"/>
        </w:rPr>
        <w:t>most exceptional</w:t>
      </w:r>
      <w:r w:rsidRPr="00B72EDF">
        <w:rPr>
          <w:rFonts w:cs="Arial"/>
          <w:sz w:val="24"/>
        </w:rPr>
        <w:t xml:space="preserve"> quality in harvested data</w:t>
      </w:r>
      <w:r w:rsidR="004B3039" w:rsidRPr="00B72EDF">
        <w:rPr>
          <w:rFonts w:cs="Arial"/>
          <w:sz w:val="24"/>
        </w:rPr>
        <w:t>.</w:t>
      </w:r>
      <w:r w:rsidR="00AF7A85" w:rsidRPr="00B72EDF">
        <w:rPr>
          <w:rFonts w:cs="Arial"/>
          <w:sz w:val="24"/>
        </w:rPr>
        <w:t xml:space="preserve"> </w:t>
      </w:r>
      <w:r w:rsidR="004B3039" w:rsidRPr="00B72EDF">
        <w:rPr>
          <w:rFonts w:cs="Arial"/>
          <w:sz w:val="24"/>
        </w:rPr>
        <w:t xml:space="preserve">The literature </w:t>
      </w:r>
      <w:r w:rsidR="00CB1389" w:rsidRPr="00B72EDF">
        <w:rPr>
          <w:rFonts w:cs="Arial"/>
          <w:sz w:val="24"/>
        </w:rPr>
        <w:t>raises</w:t>
      </w:r>
      <w:r w:rsidRPr="00B72EDF">
        <w:rPr>
          <w:rFonts w:cs="Arial"/>
          <w:sz w:val="24"/>
        </w:rPr>
        <w:t xml:space="preserve"> a point of how users are more likely to provide data given an incentive, whether it be monetary gain or</w:t>
      </w:r>
      <w:r w:rsidR="006D4141">
        <w:rPr>
          <w:rFonts w:cs="Arial"/>
          <w:sz w:val="24"/>
        </w:rPr>
        <w:t>, for example,</w:t>
      </w:r>
      <w:r w:rsidRPr="00B72EDF">
        <w:rPr>
          <w:rFonts w:cs="Arial"/>
          <w:sz w:val="24"/>
        </w:rPr>
        <w:t xml:space="preserve"> </w:t>
      </w:r>
      <w:r w:rsidR="006D4141">
        <w:rPr>
          <w:rFonts w:cs="Arial"/>
          <w:sz w:val="24"/>
        </w:rPr>
        <w:t>writing</w:t>
      </w:r>
      <w:r w:rsidRPr="00B72EDF">
        <w:rPr>
          <w:rFonts w:cs="Arial"/>
          <w:sz w:val="24"/>
        </w:rPr>
        <w:t xml:space="preserve"> </w:t>
      </w:r>
      <w:r w:rsidR="00E25E20">
        <w:rPr>
          <w:rFonts w:cs="Arial"/>
          <w:sz w:val="24"/>
        </w:rPr>
        <w:t xml:space="preserve">a </w:t>
      </w:r>
      <w:r w:rsidRPr="00B72EDF">
        <w:rPr>
          <w:rFonts w:cs="Arial"/>
          <w:sz w:val="24"/>
        </w:rPr>
        <w:t xml:space="preserve">negative review to make a point and </w:t>
      </w:r>
      <w:r w:rsidR="00AF7A85" w:rsidRPr="00B72EDF">
        <w:rPr>
          <w:rFonts w:cs="Arial"/>
          <w:sz w:val="24"/>
        </w:rPr>
        <w:t xml:space="preserve">receive compensation for </w:t>
      </w:r>
      <w:r w:rsidR="00AA0A68" w:rsidRPr="00B72EDF">
        <w:rPr>
          <w:rFonts w:cs="Arial"/>
          <w:sz w:val="24"/>
        </w:rPr>
        <w:t xml:space="preserve">the </w:t>
      </w:r>
      <w:r w:rsidR="00AF7A85" w:rsidRPr="00B72EDF">
        <w:rPr>
          <w:rFonts w:cs="Arial"/>
          <w:sz w:val="24"/>
        </w:rPr>
        <w:t>incurred inconv</w:t>
      </w:r>
      <w:r w:rsidR="004B3039" w:rsidRPr="00B72EDF">
        <w:rPr>
          <w:rFonts w:cs="Arial"/>
          <w:sz w:val="24"/>
        </w:rPr>
        <w:t>enie</w:t>
      </w:r>
      <w:r w:rsidR="00AF7A85" w:rsidRPr="00B72EDF">
        <w:rPr>
          <w:rFonts w:cs="Arial"/>
          <w:sz w:val="24"/>
        </w:rPr>
        <w:t>nce</w:t>
      </w:r>
      <w:r w:rsidRPr="00B72EDF">
        <w:rPr>
          <w:rFonts w:cs="Arial"/>
          <w:sz w:val="24"/>
        </w:rPr>
        <w:t>. It is far less likely that someone would leave a positive review for no gain or participate in crowdsourcing processes</w:t>
      </w:r>
      <w:r w:rsidR="002E7F0C">
        <w:rPr>
          <w:rFonts w:cs="Arial"/>
          <w:sz w:val="24"/>
        </w:rPr>
        <w:t xml:space="preserve"> for free</w:t>
      </w:r>
      <w:r w:rsidRPr="00B72EDF">
        <w:rPr>
          <w:rFonts w:cs="Arial"/>
          <w:sz w:val="24"/>
        </w:rPr>
        <w:t>. The review example can provide a negative skew to data that does</w:t>
      </w:r>
      <w:r w:rsidR="000931BC" w:rsidRPr="00B72EDF">
        <w:rPr>
          <w:rFonts w:cs="Arial"/>
          <w:sz w:val="24"/>
        </w:rPr>
        <w:t xml:space="preserve"> no</w:t>
      </w:r>
      <w:r w:rsidRPr="00B72EDF">
        <w:rPr>
          <w:rFonts w:cs="Arial"/>
          <w:sz w:val="24"/>
        </w:rPr>
        <w:t xml:space="preserve">t represent the </w:t>
      </w:r>
      <w:r w:rsidR="000931BC" w:rsidRPr="00B72EDF">
        <w:rPr>
          <w:rFonts w:cs="Arial"/>
          <w:sz w:val="24"/>
        </w:rPr>
        <w:t>sincer</w:t>
      </w:r>
      <w:r w:rsidRPr="00B72EDF">
        <w:rPr>
          <w:rFonts w:cs="Arial"/>
          <w:sz w:val="24"/>
        </w:rPr>
        <w:t>e belief of a crowd</w:t>
      </w:r>
      <w:r w:rsidR="000931BC" w:rsidRPr="00B72EDF">
        <w:rPr>
          <w:rFonts w:cs="Arial"/>
          <w:sz w:val="24"/>
        </w:rPr>
        <w:t>;</w:t>
      </w:r>
      <w:r w:rsidRPr="00B72EDF">
        <w:rPr>
          <w:rFonts w:cs="Arial"/>
          <w:sz w:val="24"/>
        </w:rPr>
        <w:t xml:space="preserve"> hence it is </w:t>
      </w:r>
      <w:r w:rsidR="000931BC" w:rsidRPr="00B72EDF">
        <w:rPr>
          <w:rFonts w:cs="Arial"/>
          <w:sz w:val="24"/>
        </w:rPr>
        <w:t>crucial</w:t>
      </w:r>
      <w:r w:rsidRPr="00B72EDF">
        <w:rPr>
          <w:rFonts w:cs="Arial"/>
          <w:sz w:val="24"/>
        </w:rPr>
        <w:t xml:space="preserve"> to ensure data collected </w:t>
      </w:r>
      <w:r w:rsidR="00AA0A68" w:rsidRPr="00B72EDF">
        <w:rPr>
          <w:rFonts w:cs="Arial"/>
          <w:sz w:val="24"/>
        </w:rPr>
        <w:t xml:space="preserve">also comes </w:t>
      </w:r>
      <w:r w:rsidRPr="00B72EDF">
        <w:rPr>
          <w:rFonts w:cs="Arial"/>
          <w:sz w:val="24"/>
        </w:rPr>
        <w:t xml:space="preserve">from those on the </w:t>
      </w:r>
      <w:r w:rsidR="00883672" w:rsidRPr="00B72EDF">
        <w:rPr>
          <w:rFonts w:cs="Arial"/>
          <w:sz w:val="24"/>
        </w:rPr>
        <w:t>opposite</w:t>
      </w:r>
      <w:r w:rsidRPr="00B72EDF">
        <w:rPr>
          <w:rFonts w:cs="Arial"/>
          <w:sz w:val="24"/>
        </w:rPr>
        <w:t xml:space="preserve"> end of the scale</w:t>
      </w:r>
      <w:r w:rsidR="00883672" w:rsidRPr="00B72EDF">
        <w:rPr>
          <w:rFonts w:cs="Arial"/>
          <w:sz w:val="24"/>
        </w:rPr>
        <w:t>,</w:t>
      </w:r>
      <w:r w:rsidRPr="00B72EDF">
        <w:rPr>
          <w:rFonts w:cs="Arial"/>
          <w:sz w:val="24"/>
        </w:rPr>
        <w:t xml:space="preserve"> who are less likely to </w:t>
      </w:r>
      <w:r w:rsidR="000931BC" w:rsidRPr="00B72EDF">
        <w:rPr>
          <w:rFonts w:cs="Arial"/>
          <w:sz w:val="24"/>
        </w:rPr>
        <w:t>provide data voluntarily</w:t>
      </w:r>
      <w:r w:rsidRPr="00B72EDF">
        <w:rPr>
          <w:rFonts w:cs="Arial"/>
          <w:sz w:val="24"/>
        </w:rPr>
        <w:t>.</w:t>
      </w:r>
    </w:p>
    <w:p w14:paraId="5588D3A8" w14:textId="66FAD7F6" w:rsidR="00D27B59" w:rsidRPr="00B72EDF" w:rsidRDefault="00D27B59" w:rsidP="009308A4">
      <w:pPr>
        <w:spacing w:line="240" w:lineRule="auto"/>
        <w:rPr>
          <w:rFonts w:cs="Arial"/>
          <w:color w:val="000000" w:themeColor="text1"/>
          <w:sz w:val="24"/>
        </w:rPr>
      </w:pPr>
      <w:r w:rsidRPr="00B72EDF">
        <w:rPr>
          <w:rFonts w:cs="Arial"/>
          <w:color w:val="000000" w:themeColor="text1"/>
          <w:sz w:val="24"/>
        </w:rPr>
        <w:t xml:space="preserve">AskIt!, the system proposed in the </w:t>
      </w:r>
      <w:r w:rsidR="004B64CF">
        <w:rPr>
          <w:rFonts w:cs="Arial"/>
          <w:color w:val="000000" w:themeColor="text1"/>
          <w:sz w:val="24"/>
        </w:rPr>
        <w:t>literature</w:t>
      </w:r>
      <w:r w:rsidRPr="00B72EDF">
        <w:rPr>
          <w:rFonts w:cs="Arial"/>
          <w:color w:val="000000" w:themeColor="text1"/>
          <w:sz w:val="24"/>
        </w:rPr>
        <w:t xml:space="preserve">, works by using a prediction algorithm for each user to determine missing answers to ask, filling the data set. For questions that do not have a rich data set, a second algorithm then predicts which answers the user would be unlikely to answer </w:t>
      </w:r>
      <w:r w:rsidR="002861F8" w:rsidRPr="00B72EDF">
        <w:rPr>
          <w:rFonts w:cs="Arial"/>
          <w:color w:val="000000" w:themeColor="text1"/>
          <w:sz w:val="24"/>
        </w:rPr>
        <w:t>to</w:t>
      </w:r>
      <w:r w:rsidRPr="00B72EDF">
        <w:rPr>
          <w:rFonts w:cs="Arial"/>
          <w:color w:val="000000" w:themeColor="text1"/>
          <w:sz w:val="24"/>
        </w:rPr>
        <w:t xml:space="preserve"> collect data that will have greater weighting. It is suggested that any prediction algorithm may be used for these tasks, though </w:t>
      </w:r>
      <w:hyperlink w:anchor="_References" w:history="1">
        <w:r w:rsidR="002861F8" w:rsidRPr="00B72EDF">
          <w:rPr>
            <w:rStyle w:val="Hyperlink"/>
            <w:rFonts w:cs="Arial"/>
            <w:sz w:val="24"/>
          </w:rPr>
          <w:t>Boim et al. (2012)</w:t>
        </w:r>
      </w:hyperlink>
      <w:r w:rsidR="00A75D6D">
        <w:rPr>
          <w:rStyle w:val="Hyperlink"/>
          <w:rFonts w:cs="Arial"/>
          <w:sz w:val="24"/>
        </w:rPr>
        <w:t xml:space="preserve"> </w:t>
      </w:r>
      <w:r w:rsidRPr="00B72EDF">
        <w:rPr>
          <w:rFonts w:cs="Arial"/>
          <w:color w:val="000000" w:themeColor="text1"/>
          <w:sz w:val="24"/>
        </w:rPr>
        <w:t>opted to employ the Collaborative Filtering (CF) algorithm in both cases as it has been shown to yield high-quality predictions.</w:t>
      </w:r>
    </w:p>
    <w:p w14:paraId="7D2CB62F" w14:textId="77777777" w:rsidR="00D27B59" w:rsidRPr="00B72EDF" w:rsidRDefault="00D27B59" w:rsidP="009308A4">
      <w:pPr>
        <w:spacing w:line="240" w:lineRule="auto"/>
        <w:rPr>
          <w:rFonts w:cs="Arial"/>
          <w:sz w:val="24"/>
        </w:rPr>
      </w:pPr>
    </w:p>
    <w:p w14:paraId="37562754" w14:textId="654B8BB4" w:rsidR="00D27B59" w:rsidRPr="00B72EDF" w:rsidRDefault="00D27B59" w:rsidP="009308A4">
      <w:pPr>
        <w:spacing w:line="240" w:lineRule="auto"/>
        <w:rPr>
          <w:rFonts w:cs="Arial"/>
          <w:sz w:val="24"/>
        </w:rPr>
      </w:pPr>
      <w:r w:rsidRPr="00B72EDF">
        <w:rPr>
          <w:rFonts w:cs="Arial"/>
          <w:sz w:val="24"/>
        </w:rPr>
        <w:t xml:space="preserve">Active engagement of the crowd has been </w:t>
      </w:r>
      <w:r w:rsidR="000931BC" w:rsidRPr="00B72EDF">
        <w:rPr>
          <w:rFonts w:cs="Arial"/>
          <w:sz w:val="24"/>
        </w:rPr>
        <w:t>vital</w:t>
      </w:r>
      <w:r w:rsidRPr="00B72EDF">
        <w:rPr>
          <w:rFonts w:cs="Arial"/>
          <w:sz w:val="24"/>
        </w:rPr>
        <w:t xml:space="preserve"> among other papers, however passively collecting crowd</w:t>
      </w:r>
      <w:r w:rsidR="000931BC" w:rsidRPr="00B72EDF">
        <w:rPr>
          <w:rFonts w:cs="Arial"/>
          <w:sz w:val="24"/>
        </w:rPr>
        <w:t>-</w:t>
      </w:r>
      <w:r w:rsidRPr="00B72EDF">
        <w:rPr>
          <w:rFonts w:cs="Arial"/>
          <w:sz w:val="24"/>
        </w:rPr>
        <w:t xml:space="preserve">sourced data can alleviate the issues of finding crowd members to actively provide information, hence removing the need to provide </w:t>
      </w:r>
      <w:r w:rsidR="000931BC" w:rsidRPr="00B72EDF">
        <w:rPr>
          <w:rFonts w:cs="Arial"/>
          <w:sz w:val="24"/>
        </w:rPr>
        <w:t xml:space="preserve">an </w:t>
      </w:r>
      <w:r w:rsidRPr="00B72EDF">
        <w:rPr>
          <w:rFonts w:cs="Arial"/>
          <w:sz w:val="24"/>
        </w:rPr>
        <w:t xml:space="preserve">incentive to the crowd. </w:t>
      </w:r>
      <w:hyperlink w:anchor="_References" w:history="1">
        <w:r w:rsidRPr="00B72EDF">
          <w:rPr>
            <w:rStyle w:val="Hyperlink"/>
            <w:rFonts w:cs="Arial"/>
            <w:sz w:val="24"/>
          </w:rPr>
          <w:t>Basiri et al. (2017)</w:t>
        </w:r>
      </w:hyperlink>
      <w:r w:rsidRPr="00B72EDF">
        <w:rPr>
          <w:rFonts w:cs="Arial"/>
          <w:sz w:val="24"/>
        </w:rPr>
        <w:t xml:space="preserve"> investigated using CCTV cameras and Ambient Intelligence (AmI) to investigate the improvement of tourist guidance systems without the crowd explicitly providing information. Cameras monitored the trajectories of pedestrians in a gallery to determine points of interest. By determining patterns in which piece of art someone goes to next, the system can make suggestions on where a new individual with the same starting point should go by assuming that they have the same taste as others who followed the determined pattern. Spatio-temporal mining techniques </w:t>
      </w:r>
      <w:hyperlink w:anchor="_References" w:history="1">
        <w:r w:rsidRPr="00B72EDF">
          <w:rPr>
            <w:rStyle w:val="Hyperlink"/>
            <w:rFonts w:cs="Arial"/>
            <w:sz w:val="24"/>
          </w:rPr>
          <w:t>(Cressie and Wikle 2015)</w:t>
        </w:r>
      </w:hyperlink>
      <w:r w:rsidRPr="00B72EDF">
        <w:rPr>
          <w:rFonts w:cs="Arial"/>
          <w:sz w:val="24"/>
        </w:rPr>
        <w:t xml:space="preserve"> </w:t>
      </w:r>
      <w:r w:rsidR="000931BC" w:rsidRPr="00B72EDF">
        <w:rPr>
          <w:rFonts w:cs="Arial"/>
          <w:sz w:val="24"/>
        </w:rPr>
        <w:t>were</w:t>
      </w:r>
      <w:r w:rsidRPr="00B72EDF">
        <w:rPr>
          <w:rFonts w:cs="Arial"/>
          <w:sz w:val="24"/>
        </w:rPr>
        <w:t xml:space="preserve"> identified as being particularly helpful tools in the identification of these patterns. The proposed idea is a</w:t>
      </w:r>
      <w:r w:rsidR="008F7AB0" w:rsidRPr="00B72EDF">
        <w:rPr>
          <w:rFonts w:cs="Arial"/>
          <w:sz w:val="24"/>
        </w:rPr>
        <w:t xml:space="preserve"> new</w:t>
      </w:r>
      <w:r w:rsidRPr="00B72EDF">
        <w:rPr>
          <w:rFonts w:cs="Arial"/>
          <w:sz w:val="24"/>
        </w:rPr>
        <w:t xml:space="preserve"> method of implementing a recommendation system without asking the visitors for their preferences, improving the experience by reducing invasiveness. </w:t>
      </w:r>
    </w:p>
    <w:p w14:paraId="7F2F9DE6" w14:textId="0D3117C0" w:rsidR="00B72EDF" w:rsidRDefault="00D27B59" w:rsidP="009308A4">
      <w:pPr>
        <w:spacing w:line="240" w:lineRule="auto"/>
        <w:rPr>
          <w:rFonts w:cs="Arial"/>
          <w:sz w:val="24"/>
        </w:rPr>
      </w:pPr>
      <w:r w:rsidRPr="00B72EDF">
        <w:rPr>
          <w:rFonts w:cs="Arial"/>
          <w:sz w:val="24"/>
        </w:rPr>
        <w:t>Anonymity does become an issue though, as highlighted in the paper, as people would likely prefer their location</w:t>
      </w:r>
      <w:r w:rsidR="005C26DA" w:rsidRPr="00B72EDF">
        <w:rPr>
          <w:rFonts w:cs="Arial"/>
          <w:sz w:val="24"/>
        </w:rPr>
        <w:t xml:space="preserve"> </w:t>
      </w:r>
      <w:r w:rsidR="008F7AB0" w:rsidRPr="00B72EDF">
        <w:rPr>
          <w:rFonts w:cs="Arial"/>
          <w:sz w:val="24"/>
        </w:rPr>
        <w:t>was</w:t>
      </w:r>
      <w:r w:rsidR="005C26DA" w:rsidRPr="00B72EDF">
        <w:rPr>
          <w:rFonts w:cs="Arial"/>
          <w:sz w:val="24"/>
        </w:rPr>
        <w:t xml:space="preserve"> not</w:t>
      </w:r>
      <w:r w:rsidR="00320C3D" w:rsidRPr="00B72EDF">
        <w:rPr>
          <w:rFonts w:cs="Arial"/>
          <w:sz w:val="24"/>
        </w:rPr>
        <w:t xml:space="preserve"> </w:t>
      </w:r>
      <w:r w:rsidRPr="00B72EDF">
        <w:rPr>
          <w:rFonts w:cs="Arial"/>
          <w:sz w:val="24"/>
        </w:rPr>
        <w:t>tracked if asked</w:t>
      </w:r>
      <w:r w:rsidR="002D3636" w:rsidRPr="00B72EDF">
        <w:rPr>
          <w:rFonts w:cs="Arial"/>
          <w:sz w:val="24"/>
        </w:rPr>
        <w:t>,</w:t>
      </w:r>
      <w:r w:rsidRPr="00B72EDF">
        <w:rPr>
          <w:rFonts w:cs="Arial"/>
          <w:sz w:val="24"/>
        </w:rPr>
        <w:t xml:space="preserve"> so would not likely </w:t>
      </w:r>
      <w:r w:rsidR="005C26DA" w:rsidRPr="00B72EDF">
        <w:rPr>
          <w:rFonts w:cs="Arial"/>
          <w:sz w:val="24"/>
        </w:rPr>
        <w:t>permit</w:t>
      </w:r>
      <w:r w:rsidRPr="00B72EDF">
        <w:rPr>
          <w:rFonts w:cs="Arial"/>
          <w:sz w:val="24"/>
        </w:rPr>
        <w:t xml:space="preserve"> for this data to be stored. Storage and processing of this data without consent would </w:t>
      </w:r>
      <w:r w:rsidR="00C95EC7" w:rsidRPr="00B72EDF">
        <w:rPr>
          <w:rFonts w:cs="Arial"/>
          <w:sz w:val="24"/>
        </w:rPr>
        <w:t xml:space="preserve">infringe </w:t>
      </w:r>
      <w:r w:rsidRPr="00B72EDF">
        <w:rPr>
          <w:rFonts w:cs="Arial"/>
          <w:sz w:val="24"/>
        </w:rPr>
        <w:t xml:space="preserve">data protection laws, so must be anonymised. In their paper, </w:t>
      </w:r>
      <w:hyperlink w:anchor="_References" w:history="1">
        <w:r w:rsidR="006E0EDE" w:rsidRPr="00B72EDF">
          <w:rPr>
            <w:rStyle w:val="Hyperlink"/>
            <w:rFonts w:cs="Arial"/>
            <w:sz w:val="24"/>
          </w:rPr>
          <w:t>Basiri et al. (2017)</w:t>
        </w:r>
      </w:hyperlink>
      <w:r w:rsidR="006E0EDE">
        <w:rPr>
          <w:rStyle w:val="Hyperlink"/>
          <w:rFonts w:cs="Arial"/>
          <w:sz w:val="24"/>
        </w:rPr>
        <w:t xml:space="preserve"> </w:t>
      </w:r>
      <w:r w:rsidRPr="00B72EDF">
        <w:rPr>
          <w:rFonts w:cs="Arial"/>
          <w:sz w:val="24"/>
        </w:rPr>
        <w:t xml:space="preserve">use K-anonymity </w:t>
      </w:r>
      <w:hyperlink w:anchor="_References" w:history="1">
        <w:r w:rsidRPr="00B72EDF">
          <w:rPr>
            <w:rStyle w:val="Hyperlink"/>
            <w:rFonts w:cs="Arial"/>
            <w:sz w:val="24"/>
          </w:rPr>
          <w:t>(Kalnis et al. 2007)</w:t>
        </w:r>
      </w:hyperlink>
      <w:r w:rsidRPr="00B72EDF">
        <w:rPr>
          <w:rFonts w:cs="Arial"/>
          <w:sz w:val="24"/>
        </w:rPr>
        <w:t xml:space="preserve"> to remove the ID of the user and cloak the user’s exact location. </w:t>
      </w:r>
      <w:r w:rsidR="00F62AC4" w:rsidRPr="00B72EDF">
        <w:rPr>
          <w:rFonts w:cs="Arial"/>
          <w:sz w:val="24"/>
        </w:rPr>
        <w:t xml:space="preserve">K-anonymity </w:t>
      </w:r>
      <w:r w:rsidRPr="00B72EDF">
        <w:rPr>
          <w:rFonts w:cs="Arial"/>
          <w:sz w:val="24"/>
        </w:rPr>
        <w:t>is one of the preferred methods of anonymising tracking data and makes passive crowdsourcing of data possible.</w:t>
      </w:r>
    </w:p>
    <w:p w14:paraId="60C97F55" w14:textId="41BED83C" w:rsidR="00D27B59" w:rsidRPr="00B72EDF" w:rsidRDefault="00B72EDF" w:rsidP="00B72EDF">
      <w:pPr>
        <w:rPr>
          <w:rFonts w:cs="Arial"/>
          <w:sz w:val="24"/>
        </w:rPr>
      </w:pPr>
      <w:r>
        <w:rPr>
          <w:rFonts w:cs="Arial"/>
          <w:sz w:val="24"/>
        </w:rPr>
        <w:br w:type="page"/>
      </w:r>
    </w:p>
    <w:p w14:paraId="2D26C69B" w14:textId="77777777" w:rsidR="00D27B59" w:rsidRPr="00B72EDF" w:rsidRDefault="00D27B59" w:rsidP="009308A4">
      <w:pPr>
        <w:pStyle w:val="Heading3"/>
        <w:spacing w:line="240" w:lineRule="auto"/>
        <w:rPr>
          <w:rFonts w:asciiTheme="minorHAnsi" w:hAnsiTheme="minorHAnsi"/>
          <w:sz w:val="24"/>
        </w:rPr>
      </w:pPr>
      <w:bookmarkStart w:id="31" w:name="_Toc532675761"/>
      <w:bookmarkStart w:id="32" w:name="_Toc533107386"/>
      <w:bookmarkStart w:id="33" w:name="_Toc7367545"/>
      <w:bookmarkStart w:id="34" w:name="_Toc7469809"/>
      <w:bookmarkStart w:id="35" w:name="_Toc7469975"/>
      <w:r w:rsidRPr="00B72EDF">
        <w:rPr>
          <w:rFonts w:asciiTheme="minorHAnsi" w:hAnsiTheme="minorHAnsi"/>
          <w:sz w:val="24"/>
        </w:rPr>
        <w:t>Analysis, Design and Development of Android Applications</w:t>
      </w:r>
      <w:bookmarkEnd w:id="31"/>
      <w:bookmarkEnd w:id="32"/>
      <w:bookmarkEnd w:id="33"/>
      <w:bookmarkEnd w:id="34"/>
      <w:bookmarkEnd w:id="35"/>
    </w:p>
    <w:p w14:paraId="439E0346" w14:textId="77777777" w:rsidR="00D27B59" w:rsidRPr="00B72EDF" w:rsidRDefault="00D27B59" w:rsidP="009308A4">
      <w:pPr>
        <w:spacing w:line="240" w:lineRule="auto"/>
        <w:rPr>
          <w:rFonts w:cs="Arial"/>
          <w:sz w:val="24"/>
        </w:rPr>
      </w:pPr>
    </w:p>
    <w:p w14:paraId="1FF05B8A" w14:textId="5669CBBB" w:rsidR="00D27B59" w:rsidRPr="00B72EDF" w:rsidRDefault="00D27B59" w:rsidP="009308A4">
      <w:pPr>
        <w:spacing w:line="240" w:lineRule="auto"/>
        <w:rPr>
          <w:rFonts w:cs="Arial"/>
          <w:sz w:val="24"/>
        </w:rPr>
      </w:pPr>
      <w:r w:rsidRPr="00B72EDF">
        <w:rPr>
          <w:rFonts w:cs="Arial"/>
          <w:sz w:val="24"/>
        </w:rPr>
        <w:t>Even a well-made</w:t>
      </w:r>
      <w:r w:rsidR="0007425A" w:rsidRPr="00B72EDF">
        <w:rPr>
          <w:rFonts w:cs="Arial"/>
          <w:sz w:val="24"/>
        </w:rPr>
        <w:t xml:space="preserve">, </w:t>
      </w:r>
      <w:r w:rsidRPr="00B72EDF">
        <w:rPr>
          <w:rFonts w:cs="Arial"/>
          <w:sz w:val="24"/>
        </w:rPr>
        <w:t>well thought through</w:t>
      </w:r>
      <w:r w:rsidR="0007425A" w:rsidRPr="00B72EDF">
        <w:rPr>
          <w:rFonts w:cs="Arial"/>
          <w:sz w:val="24"/>
        </w:rPr>
        <w:t>,</w:t>
      </w:r>
      <w:r w:rsidRPr="00B72EDF">
        <w:rPr>
          <w:rFonts w:cs="Arial"/>
          <w:sz w:val="24"/>
        </w:rPr>
        <w:t xml:space="preserve"> application does not guarantee success, as </w:t>
      </w:r>
      <w:r w:rsidR="0007425A" w:rsidRPr="00B72EDF">
        <w:rPr>
          <w:rFonts w:cs="Arial"/>
          <w:sz w:val="24"/>
        </w:rPr>
        <w:t>several</w:t>
      </w:r>
      <w:r w:rsidRPr="00B72EDF">
        <w:rPr>
          <w:rFonts w:cs="Arial"/>
          <w:sz w:val="24"/>
        </w:rPr>
        <w:t xml:space="preserve"> factors can result in low download counts and poor user retention. </w:t>
      </w:r>
      <w:bookmarkStart w:id="36" w:name="_Hlk532149509"/>
      <w:r w:rsidR="002B5124" w:rsidRPr="00B72EDF">
        <w:rPr>
          <w:rFonts w:cs="Arial"/>
          <w:sz w:val="24"/>
        </w:rPr>
        <w:fldChar w:fldCharType="begin"/>
      </w:r>
      <w:r w:rsidR="002B5124" w:rsidRPr="00B72EDF">
        <w:rPr>
          <w:rFonts w:cs="Arial"/>
          <w:sz w:val="24"/>
        </w:rPr>
        <w:instrText xml:space="preserve"> HYPERLINK  \l "_References" </w:instrText>
      </w:r>
      <w:r w:rsidR="002B5124" w:rsidRPr="00B72EDF">
        <w:rPr>
          <w:rFonts w:cs="Arial"/>
          <w:sz w:val="24"/>
        </w:rPr>
        <w:fldChar w:fldCharType="separate"/>
      </w:r>
      <w:r w:rsidRPr="00B72EDF">
        <w:rPr>
          <w:rStyle w:val="Hyperlink"/>
          <w:rFonts w:cs="Arial"/>
          <w:sz w:val="24"/>
        </w:rPr>
        <w:t>Rollins (2011)</w:t>
      </w:r>
      <w:r w:rsidR="002B5124" w:rsidRPr="00B72EDF">
        <w:rPr>
          <w:rFonts w:cs="Arial"/>
          <w:sz w:val="24"/>
        </w:rPr>
        <w:fldChar w:fldCharType="end"/>
      </w:r>
      <w:r w:rsidRPr="00B72EDF">
        <w:rPr>
          <w:rFonts w:cs="Arial"/>
          <w:sz w:val="24"/>
        </w:rPr>
        <w:t xml:space="preserve"> </w:t>
      </w:r>
      <w:bookmarkEnd w:id="36"/>
      <w:r w:rsidRPr="00B72EDF">
        <w:rPr>
          <w:rFonts w:cs="Arial"/>
          <w:sz w:val="24"/>
        </w:rPr>
        <w:t xml:space="preserve">discusses the importance of marketing an application to succeed on the app store, outlining how easy it is for applications to </w:t>
      </w:r>
      <w:r w:rsidR="0007425A" w:rsidRPr="00B72EDF">
        <w:rPr>
          <w:rFonts w:cs="Arial"/>
          <w:sz w:val="24"/>
        </w:rPr>
        <w:t>vanish</w:t>
      </w:r>
      <w:r w:rsidRPr="00B72EDF">
        <w:rPr>
          <w:rFonts w:cs="Arial"/>
          <w:sz w:val="24"/>
        </w:rPr>
        <w:t xml:space="preserve"> amongst the thousands of others available on the app store. The issue of having an application stand out has only become more of an issue since </w:t>
      </w:r>
      <w:r w:rsidR="007536E0">
        <w:rPr>
          <w:rFonts w:cs="Arial"/>
          <w:sz w:val="24"/>
        </w:rPr>
        <w:t>the literature</w:t>
      </w:r>
      <w:r w:rsidR="005B1D4C">
        <w:rPr>
          <w:rFonts w:cs="Arial"/>
          <w:sz w:val="24"/>
        </w:rPr>
        <w:t>’</w:t>
      </w:r>
      <w:r w:rsidR="007536E0">
        <w:rPr>
          <w:rFonts w:cs="Arial"/>
          <w:sz w:val="24"/>
        </w:rPr>
        <w:t xml:space="preserve">s </w:t>
      </w:r>
      <w:r w:rsidRPr="00B72EDF">
        <w:rPr>
          <w:rFonts w:cs="Arial"/>
          <w:sz w:val="24"/>
        </w:rPr>
        <w:t xml:space="preserve">publication, as more and more applications are added to the store every day. Less strict approval processes on the Google Play store have led to </w:t>
      </w:r>
      <w:r w:rsidR="005B1D4C">
        <w:rPr>
          <w:rFonts w:cs="Arial"/>
          <w:sz w:val="24"/>
        </w:rPr>
        <w:t>more significant</w:t>
      </w:r>
      <w:r w:rsidRPr="00B72EDF">
        <w:rPr>
          <w:rFonts w:cs="Arial"/>
          <w:sz w:val="24"/>
        </w:rPr>
        <w:t xml:space="preserve"> growth and variety compared to Apple’s iOS App Store. While the book does</w:t>
      </w:r>
      <w:r w:rsidR="00E879E3" w:rsidRPr="00B72EDF">
        <w:rPr>
          <w:rFonts w:cs="Arial"/>
          <w:sz w:val="24"/>
        </w:rPr>
        <w:t xml:space="preserve"> no</w:t>
      </w:r>
      <w:r w:rsidRPr="00B72EDF">
        <w:rPr>
          <w:rFonts w:cs="Arial"/>
          <w:sz w:val="24"/>
        </w:rPr>
        <w:t xml:space="preserve">t go into specific depth regarding guidelines, both companies have significantly changed their approval process and guidelines since </w:t>
      </w:r>
      <w:r w:rsidR="00770C68" w:rsidRPr="00B72EDF">
        <w:rPr>
          <w:rFonts w:cs="Arial"/>
          <w:sz w:val="24"/>
        </w:rPr>
        <w:t>the publication of this literature</w:t>
      </w:r>
      <w:r w:rsidRPr="00B72EDF">
        <w:rPr>
          <w:rFonts w:cs="Arial"/>
          <w:sz w:val="24"/>
        </w:rPr>
        <w:t>. While the book suggests several IDEs that would work for cross-platform development, such as Live</w:t>
      </w:r>
      <w:r w:rsidR="00770C68" w:rsidRPr="00B72EDF">
        <w:rPr>
          <w:rFonts w:cs="Arial"/>
          <w:sz w:val="24"/>
        </w:rPr>
        <w:t>C</w:t>
      </w:r>
      <w:r w:rsidRPr="00B72EDF">
        <w:rPr>
          <w:rFonts w:cs="Arial"/>
          <w:sz w:val="24"/>
        </w:rPr>
        <w:t>ode and Appcelerator, it opts to provide tutorials using Eclipse IDE with Java JDK and Android SDK. The chosen IDE and development kits have, however, severely lost popularity over the years, with Android developers switching to the official Android Studio IDE when it was released in 2014, meaning the usefulness of the book</w:t>
      </w:r>
      <w:r w:rsidR="00770C68" w:rsidRPr="00B72EDF">
        <w:rPr>
          <w:rFonts w:cs="Arial"/>
          <w:sz w:val="24"/>
        </w:rPr>
        <w:t>'</w:t>
      </w:r>
      <w:r w:rsidRPr="00B72EDF">
        <w:rPr>
          <w:rFonts w:cs="Arial"/>
          <w:sz w:val="24"/>
        </w:rPr>
        <w:t>s tutorials has se</w:t>
      </w:r>
      <w:r w:rsidR="00AB5A5B" w:rsidRPr="00B72EDF">
        <w:rPr>
          <w:rFonts w:cs="Arial"/>
          <w:sz w:val="24"/>
        </w:rPr>
        <w:t>vere</w:t>
      </w:r>
      <w:r w:rsidRPr="00B72EDF">
        <w:rPr>
          <w:rFonts w:cs="Arial"/>
          <w:sz w:val="24"/>
        </w:rPr>
        <w:t xml:space="preserve">ly decreased. </w:t>
      </w:r>
    </w:p>
    <w:p w14:paraId="62F47F11" w14:textId="627C48DE" w:rsidR="00D27B59" w:rsidRPr="00B72EDF" w:rsidRDefault="00D27B59" w:rsidP="009308A4">
      <w:pPr>
        <w:spacing w:line="240" w:lineRule="auto"/>
        <w:rPr>
          <w:rFonts w:cs="Arial"/>
          <w:sz w:val="24"/>
        </w:rPr>
      </w:pPr>
      <w:r w:rsidRPr="00B72EDF">
        <w:rPr>
          <w:rFonts w:cs="Arial"/>
          <w:sz w:val="24"/>
        </w:rPr>
        <w:t xml:space="preserve">While code and IDE tutorials may be out of date, the information regarding application analysis and design are still very much relevant, as these processes have not changed much over the years. </w:t>
      </w:r>
      <w:hyperlink w:anchor="_References" w:history="1">
        <w:r w:rsidR="008B1368" w:rsidRPr="00B72EDF">
          <w:rPr>
            <w:rStyle w:val="Hyperlink"/>
            <w:rFonts w:cs="Arial"/>
            <w:sz w:val="24"/>
          </w:rPr>
          <w:t>Rollins (2011)</w:t>
        </w:r>
      </w:hyperlink>
      <w:r w:rsidR="008B1368">
        <w:rPr>
          <w:rFonts w:cs="Arial"/>
          <w:sz w:val="24"/>
        </w:rPr>
        <w:t xml:space="preserve"> </w:t>
      </w:r>
      <w:r w:rsidRPr="00B72EDF">
        <w:rPr>
          <w:rFonts w:cs="Arial"/>
          <w:sz w:val="24"/>
        </w:rPr>
        <w:t xml:space="preserve">highlights how a </w:t>
      </w:r>
      <w:r w:rsidR="00AB5A5B" w:rsidRPr="00B72EDF">
        <w:rPr>
          <w:rFonts w:cs="Arial"/>
          <w:sz w:val="24"/>
        </w:rPr>
        <w:t>useful</w:t>
      </w:r>
      <w:r w:rsidRPr="00B72EDF">
        <w:rPr>
          <w:rFonts w:cs="Arial"/>
          <w:sz w:val="24"/>
        </w:rPr>
        <w:t xml:space="preserve"> application must be simple to use and, most importantly, solve a problem. Discussion into the application’s desired audience and how the application should be presented and categorised on the Play Store provides useful insight into the post-development phase of the application</w:t>
      </w:r>
      <w:r w:rsidR="00AB5A5B" w:rsidRPr="00B72EDF">
        <w:rPr>
          <w:rFonts w:cs="Arial"/>
          <w:sz w:val="24"/>
        </w:rPr>
        <w:t>;</w:t>
      </w:r>
      <w:r w:rsidRPr="00B72EDF">
        <w:rPr>
          <w:rFonts w:cs="Arial"/>
          <w:sz w:val="24"/>
        </w:rPr>
        <w:t xml:space="preserve"> however</w:t>
      </w:r>
      <w:r w:rsidR="004B3039" w:rsidRPr="00B72EDF">
        <w:rPr>
          <w:rFonts w:cs="Arial"/>
          <w:sz w:val="24"/>
        </w:rPr>
        <w:t>,</w:t>
      </w:r>
      <w:r w:rsidRPr="00B72EDF">
        <w:rPr>
          <w:rFonts w:cs="Arial"/>
          <w:sz w:val="24"/>
        </w:rPr>
        <w:t xml:space="preserve"> this information is potentially out of scope for the prototype application although can be carried forward to the future of the project. Similarly, </w:t>
      </w:r>
      <w:hyperlink w:anchor="_References" w:history="1">
        <w:r w:rsidR="00E1278B" w:rsidRPr="00B72EDF">
          <w:rPr>
            <w:rStyle w:val="Hyperlink"/>
            <w:rFonts w:cs="Arial"/>
            <w:sz w:val="24"/>
          </w:rPr>
          <w:t>Rollins (2011)</w:t>
        </w:r>
      </w:hyperlink>
      <w:r w:rsidR="00E1278B">
        <w:rPr>
          <w:rFonts w:cs="Arial"/>
          <w:sz w:val="24"/>
        </w:rPr>
        <w:t xml:space="preserve"> </w:t>
      </w:r>
      <w:r w:rsidRPr="00B72EDF">
        <w:rPr>
          <w:rFonts w:cs="Arial"/>
          <w:sz w:val="24"/>
        </w:rPr>
        <w:t>goes into detail about how logos and ideas may need trademarked or copyrighted</w:t>
      </w:r>
      <w:r w:rsidR="00AB5A5B" w:rsidRPr="00B72EDF">
        <w:rPr>
          <w:rFonts w:cs="Arial"/>
          <w:sz w:val="24"/>
        </w:rPr>
        <w:t>,</w:t>
      </w:r>
      <w:r w:rsidRPr="00B72EDF">
        <w:rPr>
          <w:rFonts w:cs="Arial"/>
          <w:sz w:val="24"/>
        </w:rPr>
        <w:t xml:space="preserve"> and </w:t>
      </w:r>
      <w:r w:rsidR="00AB5A5B" w:rsidRPr="00B72EDF">
        <w:rPr>
          <w:rFonts w:cs="Arial"/>
          <w:sz w:val="24"/>
        </w:rPr>
        <w:t>specific</w:t>
      </w:r>
      <w:r w:rsidRPr="00B72EDF">
        <w:rPr>
          <w:rFonts w:cs="Arial"/>
          <w:sz w:val="24"/>
        </w:rPr>
        <w:t xml:space="preserve"> ideas could even be patented to protect the developer’s intellectual property.</w:t>
      </w:r>
    </w:p>
    <w:p w14:paraId="58BBA962" w14:textId="77777777" w:rsidR="00D27B59" w:rsidRPr="00B72EDF" w:rsidRDefault="00D27B59" w:rsidP="009308A4">
      <w:pPr>
        <w:spacing w:line="240" w:lineRule="auto"/>
        <w:rPr>
          <w:rFonts w:cs="Arial"/>
          <w:sz w:val="24"/>
        </w:rPr>
      </w:pPr>
    </w:p>
    <w:bookmarkStart w:id="37" w:name="_Hlk532149142"/>
    <w:p w14:paraId="325DF842" w14:textId="33B9B45A" w:rsidR="00D27B59" w:rsidRPr="00B72EDF" w:rsidRDefault="002B5124" w:rsidP="009308A4">
      <w:pPr>
        <w:spacing w:line="240" w:lineRule="auto"/>
        <w:rPr>
          <w:rFonts w:cs="Arial"/>
          <w:sz w:val="24"/>
        </w:rPr>
      </w:pPr>
      <w:r w:rsidRPr="00B72EDF">
        <w:rPr>
          <w:rFonts w:cs="Arial"/>
          <w:sz w:val="24"/>
        </w:rPr>
        <w:fldChar w:fldCharType="begin"/>
      </w:r>
      <w:r w:rsidRPr="00B72EDF">
        <w:rPr>
          <w:rFonts w:cs="Arial"/>
          <w:sz w:val="24"/>
        </w:rPr>
        <w:instrText xml:space="preserve"> HYPERLINK  \l "_References" </w:instrText>
      </w:r>
      <w:r w:rsidRPr="00B72EDF">
        <w:rPr>
          <w:rFonts w:cs="Arial"/>
          <w:sz w:val="24"/>
        </w:rPr>
        <w:fldChar w:fldCharType="separate"/>
      </w:r>
      <w:r w:rsidR="00D27B59" w:rsidRPr="00B72EDF">
        <w:rPr>
          <w:rStyle w:val="Hyperlink"/>
          <w:rFonts w:cs="Arial"/>
          <w:sz w:val="24"/>
        </w:rPr>
        <w:t>Hoisington (2015)</w:t>
      </w:r>
      <w:r w:rsidRPr="00B72EDF">
        <w:rPr>
          <w:rFonts w:cs="Arial"/>
          <w:sz w:val="24"/>
        </w:rPr>
        <w:fldChar w:fldCharType="end"/>
      </w:r>
      <w:r w:rsidR="00D27B59" w:rsidRPr="00B72EDF">
        <w:rPr>
          <w:rFonts w:cs="Arial"/>
          <w:sz w:val="24"/>
        </w:rPr>
        <w:t xml:space="preserve"> </w:t>
      </w:r>
      <w:bookmarkEnd w:id="37"/>
      <w:r w:rsidR="00D27B59" w:rsidRPr="00B72EDF">
        <w:rPr>
          <w:rFonts w:cs="Arial"/>
          <w:sz w:val="24"/>
        </w:rPr>
        <w:t>provides a more recent publication, focusing mainly on providing tutorials to application development using Android Studio</w:t>
      </w:r>
      <w:r w:rsidR="00EB3419">
        <w:rPr>
          <w:rFonts w:cs="Arial"/>
          <w:sz w:val="24"/>
        </w:rPr>
        <w:t>,</w:t>
      </w:r>
      <w:r w:rsidR="00D27B59" w:rsidRPr="00B72EDF">
        <w:rPr>
          <w:rFonts w:cs="Arial"/>
          <w:sz w:val="24"/>
        </w:rPr>
        <w:t xml:space="preserve"> although earlier versions of the book pre-date this IDE and instead use Eclipse (similarly </w:t>
      </w:r>
      <w:r w:rsidR="0080094E">
        <w:rPr>
          <w:rFonts w:cs="Arial"/>
          <w:sz w:val="24"/>
        </w:rPr>
        <w:t xml:space="preserve">to the </w:t>
      </w:r>
      <w:r w:rsidR="008E4635">
        <w:rPr>
          <w:rFonts w:cs="Arial"/>
          <w:sz w:val="24"/>
        </w:rPr>
        <w:t xml:space="preserve">literature by </w:t>
      </w:r>
      <w:hyperlink w:anchor="_References" w:history="1">
        <w:r w:rsidR="008E4635" w:rsidRPr="00B72EDF">
          <w:rPr>
            <w:rStyle w:val="Hyperlink"/>
            <w:rFonts w:cs="Arial"/>
            <w:sz w:val="24"/>
          </w:rPr>
          <w:t>Rollins (2011)</w:t>
        </w:r>
      </w:hyperlink>
      <w:r w:rsidR="00D27B59" w:rsidRPr="00B72EDF">
        <w:rPr>
          <w:rFonts w:cs="Arial"/>
          <w:sz w:val="24"/>
        </w:rPr>
        <w:t xml:space="preserve">). Like other sources, </w:t>
      </w:r>
      <w:hyperlink w:anchor="_References" w:history="1">
        <w:r w:rsidR="009419D2" w:rsidRPr="00B72EDF">
          <w:rPr>
            <w:rStyle w:val="Hyperlink"/>
            <w:rFonts w:cs="Arial"/>
            <w:sz w:val="24"/>
          </w:rPr>
          <w:t>Hoisington (2015)</w:t>
        </w:r>
      </w:hyperlink>
      <w:r w:rsidR="009419D2">
        <w:rPr>
          <w:rFonts w:cs="Arial"/>
          <w:sz w:val="24"/>
        </w:rPr>
        <w:t xml:space="preserve"> </w:t>
      </w:r>
      <w:r w:rsidR="00D27B59" w:rsidRPr="00B72EDF">
        <w:rPr>
          <w:rFonts w:cs="Arial"/>
          <w:sz w:val="24"/>
        </w:rPr>
        <w:t xml:space="preserve">clarifies that Android Studio is now the “standard” for developers further securing its place as the IDE of choice for this project. A brief discussion into the state of the App Store with statistics confirms Android’s lead in sales with over 1 million handsets activated per day and seeing use in 73% of the world’s handsets compared to iOS’s 12.7% (at the time of publishing). </w:t>
      </w:r>
      <w:r w:rsidR="00CD073C" w:rsidRPr="00B72EDF">
        <w:rPr>
          <w:rFonts w:cs="Arial"/>
          <w:sz w:val="24"/>
        </w:rPr>
        <w:t>Most of the</w:t>
      </w:r>
      <w:r w:rsidR="00D27B59" w:rsidRPr="00B72EDF">
        <w:rPr>
          <w:rFonts w:cs="Arial"/>
          <w:sz w:val="24"/>
        </w:rPr>
        <w:t xml:space="preserve"> book’s contents consist of Android Studio and Java tutorials which will prove useful in providing a greater understanding of the development process and implementation of </w:t>
      </w:r>
      <w:r w:rsidR="003F0B94">
        <w:rPr>
          <w:rFonts w:cs="Arial"/>
          <w:sz w:val="24"/>
        </w:rPr>
        <w:t xml:space="preserve">application </w:t>
      </w:r>
      <w:r w:rsidR="00D27B59" w:rsidRPr="00B72EDF">
        <w:rPr>
          <w:rFonts w:cs="Arial"/>
          <w:sz w:val="24"/>
        </w:rPr>
        <w:t>features. Information provided about publishing the application post-development</w:t>
      </w:r>
      <w:r w:rsidR="009E4710" w:rsidRPr="00B72EDF">
        <w:rPr>
          <w:rFonts w:cs="Arial"/>
          <w:sz w:val="24"/>
        </w:rPr>
        <w:t xml:space="preserve"> would prove useful in the future of the application beyond the scope of this project, although </w:t>
      </w:r>
      <w:r w:rsidR="004B3039" w:rsidRPr="00B72EDF">
        <w:rPr>
          <w:rFonts w:cs="Arial"/>
          <w:sz w:val="24"/>
        </w:rPr>
        <w:t xml:space="preserve">it </w:t>
      </w:r>
      <w:r w:rsidR="009E4710" w:rsidRPr="00B72EDF">
        <w:rPr>
          <w:rFonts w:cs="Arial"/>
          <w:sz w:val="24"/>
        </w:rPr>
        <w:t>may not be of particular use in the prototype dev</w:t>
      </w:r>
      <w:r w:rsidR="004B3039" w:rsidRPr="00B72EDF">
        <w:rPr>
          <w:rFonts w:cs="Arial"/>
          <w:sz w:val="24"/>
        </w:rPr>
        <w:t>e</w:t>
      </w:r>
      <w:r w:rsidR="009E4710" w:rsidRPr="00B72EDF">
        <w:rPr>
          <w:rFonts w:cs="Arial"/>
          <w:sz w:val="24"/>
        </w:rPr>
        <w:t>lopment.</w:t>
      </w:r>
    </w:p>
    <w:p w14:paraId="5A09C5C8" w14:textId="77777777" w:rsidR="00D27B59" w:rsidRPr="00B72EDF" w:rsidRDefault="00D27B59" w:rsidP="009308A4">
      <w:pPr>
        <w:spacing w:line="240" w:lineRule="auto"/>
        <w:rPr>
          <w:rFonts w:cs="Arial"/>
          <w:sz w:val="24"/>
        </w:rPr>
      </w:pPr>
    </w:p>
    <w:p w14:paraId="43F56046" w14:textId="5344FC1D" w:rsidR="00D27B59" w:rsidRPr="00B72EDF" w:rsidRDefault="00574522" w:rsidP="009308A4">
      <w:pPr>
        <w:spacing w:line="240" w:lineRule="auto"/>
        <w:rPr>
          <w:rFonts w:cs="Arial"/>
          <w:sz w:val="24"/>
        </w:rPr>
      </w:pPr>
      <w:hyperlink w:anchor="_References" w:history="1">
        <w:r w:rsidR="00D27B59" w:rsidRPr="00B72EDF">
          <w:rPr>
            <w:rStyle w:val="Hyperlink"/>
            <w:rFonts w:cs="Arial"/>
            <w:sz w:val="24"/>
          </w:rPr>
          <w:t>Clifton (2013)</w:t>
        </w:r>
      </w:hyperlink>
      <w:r w:rsidR="00D27B59" w:rsidRPr="00B72EDF">
        <w:rPr>
          <w:rFonts w:cs="Arial"/>
          <w:sz w:val="24"/>
        </w:rPr>
        <w:t xml:space="preserve"> gives basics on Android user interface (UI) design, and core principals including standardised components ensuring that the</w:t>
      </w:r>
      <w:r w:rsidR="004B3039" w:rsidRPr="00B72EDF">
        <w:rPr>
          <w:rFonts w:cs="Arial"/>
          <w:sz w:val="24"/>
        </w:rPr>
        <w:t xml:space="preserve"> application</w:t>
      </w:r>
      <w:r w:rsidR="00D27B59" w:rsidRPr="00B72EDF">
        <w:rPr>
          <w:rFonts w:cs="Arial"/>
          <w:sz w:val="24"/>
        </w:rPr>
        <w:t xml:space="preserve"> design </w:t>
      </w:r>
      <w:r w:rsidR="004B3039" w:rsidRPr="00B72EDF">
        <w:rPr>
          <w:rFonts w:cs="Arial"/>
          <w:sz w:val="24"/>
        </w:rPr>
        <w:t>supports</w:t>
      </w:r>
      <w:r w:rsidR="00D27B59" w:rsidRPr="00B72EDF">
        <w:rPr>
          <w:rFonts w:cs="Arial"/>
          <w:sz w:val="24"/>
        </w:rPr>
        <w:t xml:space="preserve"> a range of devices of </w:t>
      </w:r>
      <w:r w:rsidR="004B3039" w:rsidRPr="00B72EDF">
        <w:rPr>
          <w:rFonts w:cs="Arial"/>
          <w:sz w:val="24"/>
        </w:rPr>
        <w:t>different</w:t>
      </w:r>
      <w:r w:rsidR="00D27B59" w:rsidRPr="00B72EDF">
        <w:rPr>
          <w:rFonts w:cs="Arial"/>
          <w:sz w:val="24"/>
        </w:rPr>
        <w:t xml:space="preserve"> size and resolution. Apple’s XCode IDE provides standardised components, such as back button locations and menu bars to ensure all applications are consistent across the App Store maximising user experience through increased familiarity. Android’s IDE has less strict standardisation, allowing greater freedom, although it is still recommended to stick to </w:t>
      </w:r>
      <w:r w:rsidR="004B3039" w:rsidRPr="00B72EDF">
        <w:rPr>
          <w:rFonts w:cs="Arial"/>
          <w:sz w:val="24"/>
        </w:rPr>
        <w:t>simple</w:t>
      </w:r>
      <w:r w:rsidR="00D27B59" w:rsidRPr="00B72EDF">
        <w:rPr>
          <w:rFonts w:cs="Arial"/>
          <w:sz w:val="24"/>
        </w:rPr>
        <w:t xml:space="preserve"> layouts to prevent consumers</w:t>
      </w:r>
      <w:r w:rsidR="004B3039" w:rsidRPr="00B72EDF">
        <w:rPr>
          <w:rFonts w:cs="Arial"/>
          <w:sz w:val="24"/>
        </w:rPr>
        <w:t xml:space="preserve"> from</w:t>
      </w:r>
      <w:r w:rsidR="00D27B59" w:rsidRPr="00B72EDF">
        <w:rPr>
          <w:rFonts w:cs="Arial"/>
          <w:sz w:val="24"/>
        </w:rPr>
        <w:t xml:space="preserve"> being confused by the layouts. Wireframing</w:t>
      </w:r>
      <w:r w:rsidR="004B3039" w:rsidRPr="00B72EDF">
        <w:rPr>
          <w:rFonts w:cs="Arial"/>
          <w:sz w:val="24"/>
        </w:rPr>
        <w:t xml:space="preserve"> of</w:t>
      </w:r>
      <w:r w:rsidR="00D27B59" w:rsidRPr="00B72EDF">
        <w:rPr>
          <w:rFonts w:cs="Arial"/>
          <w:sz w:val="24"/>
        </w:rPr>
        <w:t xml:space="preserve"> application</w:t>
      </w:r>
      <w:r w:rsidR="004B3039" w:rsidRPr="00B72EDF">
        <w:rPr>
          <w:rFonts w:cs="Arial"/>
          <w:sz w:val="24"/>
        </w:rPr>
        <w:t xml:space="preserve"> designs</w:t>
      </w:r>
      <w:r w:rsidR="00D27B59" w:rsidRPr="00B72EDF">
        <w:rPr>
          <w:rFonts w:cs="Arial"/>
          <w:sz w:val="24"/>
        </w:rPr>
        <w:t xml:space="preserve"> is explained, with provided examples to provide greater understanding and clarity. Some of the more advanced techniques in the book give tutorials and example code for implementation of a variety of UI features, including splash screens and loading indicators as well as complex views.</w:t>
      </w:r>
      <w:r w:rsidR="00632713">
        <w:rPr>
          <w:rFonts w:cs="Arial"/>
          <w:sz w:val="24"/>
        </w:rPr>
        <w:t xml:space="preserve"> The importance of user feedback is discussed, which will be essential information for providing a satisfactory user experience</w:t>
      </w:r>
    </w:p>
    <w:p w14:paraId="377B365F" w14:textId="77777777" w:rsidR="00AB052F" w:rsidRPr="00B72EDF" w:rsidRDefault="00AB052F" w:rsidP="009308A4">
      <w:pPr>
        <w:spacing w:line="240" w:lineRule="auto"/>
        <w:rPr>
          <w:rFonts w:cs="Arial"/>
          <w:sz w:val="24"/>
        </w:rPr>
      </w:pPr>
    </w:p>
    <w:p w14:paraId="0CE1A54B" w14:textId="77777777" w:rsidR="00D27B59" w:rsidRPr="00B72EDF" w:rsidRDefault="00D27B59" w:rsidP="009308A4">
      <w:pPr>
        <w:pStyle w:val="Heading3"/>
        <w:spacing w:line="240" w:lineRule="auto"/>
        <w:rPr>
          <w:rFonts w:asciiTheme="minorHAnsi" w:hAnsiTheme="minorHAnsi"/>
          <w:sz w:val="24"/>
        </w:rPr>
      </w:pPr>
      <w:bookmarkStart w:id="38" w:name="_Toc532675762"/>
      <w:bookmarkStart w:id="39" w:name="_Toc533107387"/>
      <w:bookmarkStart w:id="40" w:name="_Toc7367546"/>
      <w:bookmarkStart w:id="41" w:name="_Toc7469810"/>
      <w:bookmarkStart w:id="42" w:name="_Toc7469976"/>
      <w:r w:rsidRPr="00B72EDF">
        <w:rPr>
          <w:rFonts w:asciiTheme="minorHAnsi" w:hAnsiTheme="minorHAnsi"/>
          <w:sz w:val="24"/>
        </w:rPr>
        <w:t>Similar Products</w:t>
      </w:r>
      <w:bookmarkEnd w:id="38"/>
      <w:bookmarkEnd w:id="39"/>
      <w:bookmarkEnd w:id="40"/>
      <w:bookmarkEnd w:id="41"/>
      <w:bookmarkEnd w:id="42"/>
    </w:p>
    <w:p w14:paraId="478EEC5D" w14:textId="77777777" w:rsidR="00D27B59" w:rsidRPr="00B72EDF" w:rsidRDefault="00D27B59" w:rsidP="009308A4">
      <w:pPr>
        <w:spacing w:line="240" w:lineRule="auto"/>
        <w:rPr>
          <w:rFonts w:cs="Arial"/>
          <w:b/>
          <w:sz w:val="24"/>
        </w:rPr>
      </w:pPr>
    </w:p>
    <w:p w14:paraId="510E7584" w14:textId="5EBA0C4B" w:rsidR="00D27B59" w:rsidRPr="00B72EDF" w:rsidRDefault="00574522" w:rsidP="009308A4">
      <w:pPr>
        <w:spacing w:line="240" w:lineRule="auto"/>
        <w:rPr>
          <w:rFonts w:cs="Arial"/>
          <w:sz w:val="24"/>
        </w:rPr>
      </w:pPr>
      <w:hyperlink w:anchor="_References" w:history="1">
        <w:r w:rsidR="00D27B59" w:rsidRPr="00B72EDF">
          <w:rPr>
            <w:rStyle w:val="Hyperlink"/>
            <w:rFonts w:cs="Arial"/>
            <w:sz w:val="24"/>
          </w:rPr>
          <w:t>Winkler (2013)</w:t>
        </w:r>
      </w:hyperlink>
      <w:r w:rsidR="00D27B59" w:rsidRPr="00B72EDF">
        <w:rPr>
          <w:rFonts w:cs="Arial"/>
          <w:sz w:val="24"/>
        </w:rPr>
        <w:t xml:space="preserve"> looks at the future of Waze</w:t>
      </w:r>
      <w:r w:rsidR="00E73D2B" w:rsidRPr="00B72EDF">
        <w:rPr>
          <w:rFonts w:cs="Arial"/>
          <w:sz w:val="24"/>
        </w:rPr>
        <w:t>;</w:t>
      </w:r>
      <w:r w:rsidR="00D27B59" w:rsidRPr="00B72EDF">
        <w:rPr>
          <w:rFonts w:cs="Arial"/>
          <w:sz w:val="24"/>
        </w:rPr>
        <w:t xml:space="preserve"> a crowdsourced satellite navigation application, and how it manages to stay profitable. </w:t>
      </w:r>
      <w:hyperlink w:anchor="_References" w:history="1">
        <w:r w:rsidR="0075101F" w:rsidRPr="00B72EDF">
          <w:rPr>
            <w:rStyle w:val="Hyperlink"/>
            <w:rFonts w:cs="Arial"/>
            <w:sz w:val="24"/>
          </w:rPr>
          <w:t>Winkler (2013)</w:t>
        </w:r>
      </w:hyperlink>
      <w:r w:rsidR="0075101F" w:rsidRPr="00B72EDF">
        <w:rPr>
          <w:rFonts w:cs="Arial"/>
          <w:sz w:val="24"/>
        </w:rPr>
        <w:t xml:space="preserve"> </w:t>
      </w:r>
      <w:r w:rsidR="00D27B59" w:rsidRPr="00B72EDF">
        <w:rPr>
          <w:rFonts w:cs="Arial"/>
          <w:sz w:val="24"/>
        </w:rPr>
        <w:t>expresses how a crowd</w:t>
      </w:r>
      <w:r w:rsidR="00E73D2B" w:rsidRPr="00B72EDF">
        <w:rPr>
          <w:rFonts w:cs="Arial"/>
          <w:sz w:val="24"/>
        </w:rPr>
        <w:t>-</w:t>
      </w:r>
      <w:r w:rsidR="00D27B59" w:rsidRPr="00B72EDF">
        <w:rPr>
          <w:rFonts w:cs="Arial"/>
          <w:sz w:val="24"/>
        </w:rPr>
        <w:t xml:space="preserve">sourced application </w:t>
      </w:r>
      <w:r w:rsidR="00E73D2B" w:rsidRPr="00B72EDF">
        <w:rPr>
          <w:rFonts w:cs="Arial"/>
          <w:sz w:val="24"/>
        </w:rPr>
        <w:t>is</w:t>
      </w:r>
      <w:r w:rsidR="00D27B59" w:rsidRPr="00B72EDF">
        <w:rPr>
          <w:rFonts w:cs="Arial"/>
          <w:sz w:val="24"/>
        </w:rPr>
        <w:t xml:space="preserve"> “only as good as the data users share”, meaning that an application with an in</w:t>
      </w:r>
      <w:r w:rsidR="00E73D2B" w:rsidRPr="00B72EDF">
        <w:rPr>
          <w:rFonts w:cs="Arial"/>
          <w:sz w:val="24"/>
        </w:rPr>
        <w:t>-</w:t>
      </w:r>
      <w:r w:rsidR="00D27B59" w:rsidRPr="00B72EDF">
        <w:rPr>
          <w:rFonts w:cs="Arial"/>
          <w:sz w:val="24"/>
        </w:rPr>
        <w:t xml:space="preserve">active user base will fail to provide usefulness and grow its audience proposing a concerning issue with regards to the success of the project in the future being able to maintain a user base. Profit wise, Waze makes money through advertisements displayed on </w:t>
      </w:r>
      <w:r w:rsidR="00E73D2B" w:rsidRPr="00B72EDF">
        <w:rPr>
          <w:rFonts w:cs="Arial"/>
          <w:sz w:val="24"/>
        </w:rPr>
        <w:t xml:space="preserve">the </w:t>
      </w:r>
      <w:r w:rsidR="00D27B59" w:rsidRPr="00B72EDF">
        <w:rPr>
          <w:rFonts w:cs="Arial"/>
          <w:sz w:val="24"/>
        </w:rPr>
        <w:t>screen while stationary and by allowing businesses, such as Dunkin' Donuts, to advertise their location on the application</w:t>
      </w:r>
      <w:r w:rsidR="00E73D2B" w:rsidRPr="00B72EDF">
        <w:rPr>
          <w:rFonts w:cs="Arial"/>
          <w:sz w:val="24"/>
        </w:rPr>
        <w:t>'</w:t>
      </w:r>
      <w:r w:rsidR="00D27B59" w:rsidRPr="00B72EDF">
        <w:rPr>
          <w:rFonts w:cs="Arial"/>
          <w:sz w:val="24"/>
        </w:rPr>
        <w:t xml:space="preserve">s map for users to see. </w:t>
      </w:r>
      <w:r w:rsidR="00E73D2B" w:rsidRPr="00B72EDF">
        <w:rPr>
          <w:rFonts w:cs="Arial"/>
          <w:sz w:val="24"/>
        </w:rPr>
        <w:t xml:space="preserve">Allowing advertising to be integrated in this way offers an interesting, and </w:t>
      </w:r>
      <w:r w:rsidR="00CE68FF" w:rsidRPr="00B72EDF">
        <w:rPr>
          <w:rFonts w:cs="Arial"/>
          <w:sz w:val="24"/>
        </w:rPr>
        <w:t>un</w:t>
      </w:r>
      <w:r w:rsidR="00E73D2B" w:rsidRPr="00B72EDF">
        <w:rPr>
          <w:rFonts w:cs="Arial"/>
          <w:sz w:val="24"/>
        </w:rPr>
        <w:t>trad</w:t>
      </w:r>
      <w:r w:rsidR="00CE68FF" w:rsidRPr="00B72EDF">
        <w:rPr>
          <w:rFonts w:cs="Arial"/>
          <w:sz w:val="24"/>
        </w:rPr>
        <w:t>i</w:t>
      </w:r>
      <w:r w:rsidR="00E73D2B" w:rsidRPr="00B72EDF">
        <w:rPr>
          <w:rFonts w:cs="Arial"/>
          <w:sz w:val="24"/>
        </w:rPr>
        <w:t>tional approach, to advertising through mobile applications unique to those using maps.</w:t>
      </w:r>
    </w:p>
    <w:p w14:paraId="32BF189A" w14:textId="77777777" w:rsidR="00D27B59" w:rsidRPr="00B72EDF" w:rsidRDefault="00B026F8" w:rsidP="009308A4">
      <w:pPr>
        <w:spacing w:line="240" w:lineRule="auto"/>
        <w:rPr>
          <w:rFonts w:cs="Arial"/>
          <w:sz w:val="24"/>
        </w:rPr>
      </w:pPr>
      <w:r w:rsidRPr="00B72EDF">
        <w:rPr>
          <w:rFonts w:cs="Arial"/>
          <w:sz w:val="24"/>
        </w:rPr>
        <w:br w:type="page"/>
      </w:r>
    </w:p>
    <w:p w14:paraId="681FA901" w14:textId="77777777" w:rsidR="00D27B59" w:rsidRPr="00B72EDF" w:rsidRDefault="00D27B59" w:rsidP="009308A4">
      <w:pPr>
        <w:pStyle w:val="Heading3"/>
        <w:spacing w:line="240" w:lineRule="auto"/>
        <w:rPr>
          <w:rFonts w:asciiTheme="minorHAnsi" w:hAnsiTheme="minorHAnsi"/>
          <w:sz w:val="24"/>
        </w:rPr>
      </w:pPr>
      <w:bookmarkStart w:id="43" w:name="_Toc532675763"/>
      <w:bookmarkStart w:id="44" w:name="_Toc533107388"/>
      <w:bookmarkStart w:id="45" w:name="_Toc7367547"/>
      <w:bookmarkStart w:id="46" w:name="_Toc7469811"/>
      <w:bookmarkStart w:id="47" w:name="_Toc7469977"/>
      <w:r w:rsidRPr="00B72EDF">
        <w:rPr>
          <w:rFonts w:asciiTheme="minorHAnsi" w:hAnsiTheme="minorHAnsi"/>
          <w:sz w:val="24"/>
        </w:rPr>
        <w:t>Carried over to Product and Future Recommendation</w:t>
      </w:r>
      <w:bookmarkEnd w:id="43"/>
      <w:bookmarkEnd w:id="44"/>
      <w:bookmarkEnd w:id="45"/>
      <w:bookmarkEnd w:id="46"/>
      <w:bookmarkEnd w:id="47"/>
    </w:p>
    <w:p w14:paraId="21A37C22" w14:textId="77777777" w:rsidR="00D27B59" w:rsidRPr="00B72EDF" w:rsidRDefault="00D27B59" w:rsidP="009308A4">
      <w:pPr>
        <w:spacing w:line="240" w:lineRule="auto"/>
        <w:rPr>
          <w:rFonts w:cs="Arial"/>
          <w:b/>
          <w:sz w:val="24"/>
        </w:rPr>
      </w:pPr>
    </w:p>
    <w:p w14:paraId="17DDE5FE" w14:textId="14435387" w:rsidR="00D27B59" w:rsidRPr="00B72EDF" w:rsidRDefault="00D27B59" w:rsidP="009308A4">
      <w:pPr>
        <w:spacing w:line="240" w:lineRule="auto"/>
        <w:rPr>
          <w:rFonts w:cs="Arial"/>
          <w:sz w:val="24"/>
        </w:rPr>
      </w:pPr>
      <w:r w:rsidRPr="00B72EDF">
        <w:rPr>
          <w:rFonts w:cs="Arial"/>
          <w:sz w:val="24"/>
        </w:rPr>
        <w:t xml:space="preserve">As suggested by </w:t>
      </w:r>
      <w:hyperlink w:anchor="_References" w:history="1">
        <w:r w:rsidRPr="00B72EDF">
          <w:rPr>
            <w:rStyle w:val="Hyperlink"/>
            <w:rFonts w:cs="Arial"/>
            <w:sz w:val="24"/>
          </w:rPr>
          <w:t>Amsterdamer and Milo (2015)</w:t>
        </w:r>
      </w:hyperlink>
      <w:r w:rsidRPr="00B72EDF">
        <w:rPr>
          <w:rFonts w:cs="Arial"/>
          <w:sz w:val="24"/>
        </w:rPr>
        <w:t>, it would be possible to allow the crowd to vote on the quality o</w:t>
      </w:r>
      <w:r w:rsidR="00CE68FF" w:rsidRPr="00B72EDF">
        <w:rPr>
          <w:rFonts w:cs="Arial"/>
          <w:sz w:val="24"/>
        </w:rPr>
        <w:t>f</w:t>
      </w:r>
      <w:r w:rsidRPr="00B72EDF">
        <w:rPr>
          <w:rFonts w:cs="Arial"/>
          <w:sz w:val="24"/>
        </w:rPr>
        <w:t xml:space="preserve"> markers within the produced application. </w:t>
      </w:r>
      <w:r w:rsidR="00CE68FF" w:rsidRPr="00B72EDF">
        <w:rPr>
          <w:rFonts w:cs="Arial"/>
          <w:sz w:val="24"/>
        </w:rPr>
        <w:t>Such a feature</w:t>
      </w:r>
      <w:r w:rsidRPr="00B72EDF">
        <w:rPr>
          <w:rFonts w:cs="Arial"/>
          <w:sz w:val="24"/>
        </w:rPr>
        <w:t xml:space="preserve"> </w:t>
      </w:r>
      <w:r w:rsidR="00EF725D" w:rsidRPr="00B72EDF">
        <w:rPr>
          <w:rFonts w:cs="Arial"/>
          <w:sz w:val="24"/>
        </w:rPr>
        <w:t>may see</w:t>
      </w:r>
      <w:r w:rsidRPr="00B72EDF">
        <w:rPr>
          <w:rFonts w:cs="Arial"/>
          <w:sz w:val="24"/>
        </w:rPr>
        <w:t xml:space="preserve"> implement</w:t>
      </w:r>
      <w:r w:rsidR="00EF725D" w:rsidRPr="00B72EDF">
        <w:rPr>
          <w:rFonts w:cs="Arial"/>
          <w:sz w:val="24"/>
        </w:rPr>
        <w:t>ation in the form of a</w:t>
      </w:r>
      <w:r w:rsidRPr="00B72EDF">
        <w:rPr>
          <w:rFonts w:cs="Arial"/>
          <w:sz w:val="24"/>
        </w:rPr>
        <w:t xml:space="preserve"> rating system, in which users can reward points to markers</w:t>
      </w:r>
      <w:r w:rsidR="00623CD4" w:rsidRPr="00B72EDF">
        <w:rPr>
          <w:rFonts w:cs="Arial"/>
          <w:sz w:val="24"/>
        </w:rPr>
        <w:t xml:space="preserve"> considered to be of high quality or </w:t>
      </w:r>
      <w:r w:rsidR="00492941" w:rsidRPr="00B72EDF">
        <w:rPr>
          <w:rFonts w:cs="Arial"/>
          <w:sz w:val="24"/>
        </w:rPr>
        <w:t>usefulness and</w:t>
      </w:r>
      <w:r w:rsidRPr="00B72EDF">
        <w:rPr>
          <w:rFonts w:cs="Arial"/>
          <w:sz w:val="24"/>
        </w:rPr>
        <w:t xml:space="preserve"> subtract points from ones they believe are of no use</w:t>
      </w:r>
      <w:r w:rsidR="00C860A4" w:rsidRPr="00B72EDF">
        <w:rPr>
          <w:rFonts w:cs="Arial"/>
          <w:sz w:val="24"/>
        </w:rPr>
        <w:t xml:space="preserve">. This implementation is somewhat </w:t>
      </w:r>
      <w:r w:rsidR="00043E72" w:rsidRPr="00B72EDF">
        <w:rPr>
          <w:rFonts w:cs="Arial"/>
          <w:sz w:val="24"/>
        </w:rPr>
        <w:t>like</w:t>
      </w:r>
      <w:r w:rsidRPr="00B72EDF">
        <w:rPr>
          <w:rFonts w:cs="Arial"/>
          <w:sz w:val="24"/>
        </w:rPr>
        <w:t xml:space="preserve"> a thumbs up/thumbs down system </w:t>
      </w:r>
      <w:r w:rsidR="00E60763" w:rsidRPr="00B72EDF">
        <w:rPr>
          <w:rFonts w:cs="Arial"/>
          <w:sz w:val="24"/>
        </w:rPr>
        <w:t xml:space="preserve">as is </w:t>
      </w:r>
      <w:r w:rsidRPr="00B72EDF">
        <w:rPr>
          <w:rFonts w:cs="Arial"/>
          <w:sz w:val="24"/>
        </w:rPr>
        <w:t xml:space="preserve">seen on social content sharing websites such as YouTube and Reddit. Scoring of a marker </w:t>
      </w:r>
      <w:r w:rsidR="00C860A4" w:rsidRPr="00B72EDF">
        <w:rPr>
          <w:rFonts w:cs="Arial"/>
          <w:sz w:val="24"/>
        </w:rPr>
        <w:t>could potentially see</w:t>
      </w:r>
      <w:r w:rsidRPr="00B72EDF">
        <w:rPr>
          <w:rFonts w:cs="Arial"/>
          <w:sz w:val="24"/>
        </w:rPr>
        <w:t xml:space="preserve"> consider</w:t>
      </w:r>
      <w:r w:rsidR="00C860A4" w:rsidRPr="00B72EDF">
        <w:rPr>
          <w:rFonts w:cs="Arial"/>
          <w:sz w:val="24"/>
        </w:rPr>
        <w:t>ation when</w:t>
      </w:r>
      <w:r w:rsidRPr="00B72EDF">
        <w:rPr>
          <w:rFonts w:cs="Arial"/>
          <w:sz w:val="24"/>
        </w:rPr>
        <w:t xml:space="preserve"> deciding what to show on the map, markers below a certain score threshold could be hidden or removed from the ma</w:t>
      </w:r>
      <w:r w:rsidR="00097B6B" w:rsidRPr="00B72EDF">
        <w:rPr>
          <w:rFonts w:cs="Arial"/>
          <w:sz w:val="24"/>
        </w:rPr>
        <w:t>p</w:t>
      </w:r>
      <w:r w:rsidRPr="00B72EDF">
        <w:rPr>
          <w:rFonts w:cs="Arial"/>
          <w:sz w:val="24"/>
        </w:rPr>
        <w:t xml:space="preserve">, while high scoring markers could be made more </w:t>
      </w:r>
      <w:r w:rsidR="00097B6B" w:rsidRPr="00B72EDF">
        <w:rPr>
          <w:rFonts w:cs="Arial"/>
          <w:sz w:val="24"/>
        </w:rPr>
        <w:t>evident</w:t>
      </w:r>
      <w:r w:rsidRPr="00B72EDF">
        <w:rPr>
          <w:rFonts w:cs="Arial"/>
          <w:sz w:val="24"/>
        </w:rPr>
        <w:t xml:space="preserve"> to users</w:t>
      </w:r>
      <w:r w:rsidR="00097B6B" w:rsidRPr="00B72EDF">
        <w:rPr>
          <w:rFonts w:cs="Arial"/>
          <w:sz w:val="24"/>
        </w:rPr>
        <w:t xml:space="preserve"> – as the user is more likely to appreciate a marker that has been considered high quality.</w:t>
      </w:r>
    </w:p>
    <w:p w14:paraId="36CCF93F" w14:textId="77777777" w:rsidR="00D27B59" w:rsidRPr="00B72EDF" w:rsidRDefault="00D27B59" w:rsidP="009308A4">
      <w:pPr>
        <w:spacing w:line="240" w:lineRule="auto"/>
        <w:rPr>
          <w:rFonts w:eastAsia="Times New Roman" w:cs="Arial"/>
          <w:sz w:val="24"/>
        </w:rPr>
      </w:pPr>
    </w:p>
    <w:p w14:paraId="7082B3A9" w14:textId="5EDF4C75" w:rsidR="00D27B59" w:rsidRPr="00B72EDF" w:rsidRDefault="00D27B59" w:rsidP="009308A4">
      <w:pPr>
        <w:spacing w:line="240" w:lineRule="auto"/>
        <w:rPr>
          <w:rFonts w:cs="Arial"/>
          <w:sz w:val="24"/>
        </w:rPr>
      </w:pPr>
      <w:r w:rsidRPr="00B72EDF">
        <w:rPr>
          <w:rFonts w:cs="Arial"/>
          <w:sz w:val="24"/>
        </w:rPr>
        <w:t xml:space="preserve">While the methods proposed by </w:t>
      </w:r>
      <w:hyperlink w:anchor="_References" w:history="1">
        <w:r w:rsidRPr="00B72EDF">
          <w:rPr>
            <w:rStyle w:val="Hyperlink"/>
            <w:rFonts w:cs="Arial"/>
            <w:sz w:val="24"/>
          </w:rPr>
          <w:t>Amarilli et al. (2004)</w:t>
        </w:r>
      </w:hyperlink>
      <w:r w:rsidRPr="00B72EDF">
        <w:rPr>
          <w:rFonts w:cs="Arial"/>
          <w:sz w:val="24"/>
        </w:rPr>
        <w:t xml:space="preserve"> </w:t>
      </w:r>
      <w:r w:rsidR="00725FE8" w:rsidRPr="00B72EDF">
        <w:rPr>
          <w:rFonts w:cs="Arial"/>
          <w:sz w:val="24"/>
        </w:rPr>
        <w:t>were not intended</w:t>
      </w:r>
      <w:r w:rsidRPr="00B72EDF">
        <w:rPr>
          <w:rFonts w:cs="Arial"/>
          <w:sz w:val="24"/>
        </w:rPr>
        <w:t xml:space="preserve"> for the type of data crowdsourced within </w:t>
      </w:r>
      <w:r w:rsidR="00725FE8" w:rsidRPr="00B72EDF">
        <w:rPr>
          <w:rFonts w:cs="Arial"/>
          <w:sz w:val="24"/>
        </w:rPr>
        <w:t>this</w:t>
      </w:r>
      <w:r w:rsidRPr="00B72EDF">
        <w:rPr>
          <w:rFonts w:cs="Arial"/>
          <w:sz w:val="24"/>
        </w:rPr>
        <w:t xml:space="preserve"> project, the ideas </w:t>
      </w:r>
      <w:r w:rsidR="00725FE8" w:rsidRPr="00B72EDF">
        <w:rPr>
          <w:rFonts w:cs="Arial"/>
          <w:sz w:val="24"/>
        </w:rPr>
        <w:t xml:space="preserve">still provide an </w:t>
      </w:r>
      <w:r w:rsidR="00114284" w:rsidRPr="00B72EDF">
        <w:rPr>
          <w:rFonts w:cs="Arial"/>
          <w:sz w:val="24"/>
        </w:rPr>
        <w:t>exci</w:t>
      </w:r>
      <w:r w:rsidR="00725FE8" w:rsidRPr="00B72EDF">
        <w:rPr>
          <w:rFonts w:cs="Arial"/>
          <w:sz w:val="24"/>
        </w:rPr>
        <w:t>ting insight into gathering data</w:t>
      </w:r>
      <w:r w:rsidRPr="00B72EDF">
        <w:rPr>
          <w:rFonts w:cs="Arial"/>
          <w:sz w:val="24"/>
        </w:rPr>
        <w:t xml:space="preserve">. While the proposed application will not directly ask the user questions, guidance </w:t>
      </w:r>
      <w:r w:rsidR="00114284" w:rsidRPr="00B72EDF">
        <w:rPr>
          <w:rFonts w:cs="Arial"/>
          <w:sz w:val="24"/>
        </w:rPr>
        <w:t>may be</w:t>
      </w:r>
      <w:r w:rsidRPr="00B72EDF">
        <w:rPr>
          <w:rFonts w:cs="Arial"/>
          <w:sz w:val="24"/>
        </w:rPr>
        <w:t xml:space="preserve"> regarding the data users are expected to input, ensuring the right question </w:t>
      </w:r>
      <w:r w:rsidR="00114284" w:rsidRPr="00B72EDF">
        <w:rPr>
          <w:rFonts w:cs="Arial"/>
          <w:sz w:val="24"/>
        </w:rPr>
        <w:t>is presented</w:t>
      </w:r>
      <w:r w:rsidRPr="00B72EDF">
        <w:rPr>
          <w:rFonts w:cs="Arial"/>
          <w:sz w:val="24"/>
        </w:rPr>
        <w:t xml:space="preserve"> to the user. By suggesting categories to the user, such as ‘Event’, ‘Restroom’ or ‘Landmark’, they will be able to source data that is more useful to other users improving the quality of data at the source and reducing the need for quality control after the data is collected. Similarly to how </w:t>
      </w:r>
      <w:hyperlink w:anchor="_References" w:history="1">
        <w:r w:rsidRPr="00B72EDF">
          <w:rPr>
            <w:rStyle w:val="Hyperlink"/>
            <w:rFonts w:cs="Arial"/>
            <w:sz w:val="24"/>
          </w:rPr>
          <w:t>Amarilli et al. (2004)</w:t>
        </w:r>
      </w:hyperlink>
      <w:r w:rsidRPr="00B72EDF">
        <w:rPr>
          <w:rFonts w:cs="Arial"/>
          <w:sz w:val="24"/>
        </w:rPr>
        <w:t xml:space="preserve"> attempt to spot anomalous results, it could be possible to spot any ‘fake’ markers created maliciously</w:t>
      </w:r>
      <w:r w:rsidR="00790E64" w:rsidRPr="00B72EDF">
        <w:rPr>
          <w:rFonts w:cs="Arial"/>
          <w:sz w:val="24"/>
        </w:rPr>
        <w:t xml:space="preserve"> through the use of</w:t>
      </w:r>
      <w:r w:rsidRPr="00B72EDF">
        <w:rPr>
          <w:rFonts w:cs="Arial"/>
          <w:sz w:val="24"/>
        </w:rPr>
        <w:t xml:space="preserve"> machine learning and sentiment analysis</w:t>
      </w:r>
      <w:r w:rsidR="00790E64" w:rsidRPr="00B72EDF">
        <w:rPr>
          <w:rFonts w:cs="Arial"/>
          <w:sz w:val="24"/>
        </w:rPr>
        <w:t>.</w:t>
      </w:r>
      <w:r w:rsidRPr="00B72EDF">
        <w:rPr>
          <w:rFonts w:cs="Arial"/>
          <w:sz w:val="24"/>
        </w:rPr>
        <w:t xml:space="preserve"> </w:t>
      </w:r>
      <w:r w:rsidR="00790E64" w:rsidRPr="00B72EDF">
        <w:rPr>
          <w:rFonts w:cs="Arial"/>
          <w:sz w:val="24"/>
        </w:rPr>
        <w:t>By</w:t>
      </w:r>
      <w:r w:rsidRPr="00B72EDF">
        <w:rPr>
          <w:rFonts w:cs="Arial"/>
          <w:sz w:val="24"/>
        </w:rPr>
        <w:t xml:space="preserve"> spot</w:t>
      </w:r>
      <w:r w:rsidR="00790E64" w:rsidRPr="00B72EDF">
        <w:rPr>
          <w:rFonts w:cs="Arial"/>
          <w:sz w:val="24"/>
        </w:rPr>
        <w:t>ting</w:t>
      </w:r>
      <w:r w:rsidRPr="00B72EDF">
        <w:rPr>
          <w:rFonts w:cs="Arial"/>
          <w:sz w:val="24"/>
        </w:rPr>
        <w:t xml:space="preserve"> patterns in fake markers</w:t>
      </w:r>
      <w:r w:rsidR="00790E64" w:rsidRPr="00B72EDF">
        <w:rPr>
          <w:rFonts w:cs="Arial"/>
          <w:sz w:val="24"/>
        </w:rPr>
        <w:t>, future markers that follow these identified patterns may be flagged for review to ensure they are not malicious in intent.</w:t>
      </w:r>
    </w:p>
    <w:p w14:paraId="61334910" w14:textId="77777777" w:rsidR="00D27B59" w:rsidRPr="00B72EDF" w:rsidRDefault="00D27B59" w:rsidP="009308A4">
      <w:pPr>
        <w:spacing w:line="240" w:lineRule="auto"/>
        <w:rPr>
          <w:rFonts w:eastAsia="Times New Roman" w:cs="Arial"/>
          <w:sz w:val="24"/>
        </w:rPr>
      </w:pPr>
    </w:p>
    <w:p w14:paraId="0786CF98" w14:textId="77893D32" w:rsidR="00D27B59" w:rsidRPr="00B72EDF" w:rsidRDefault="00D27B59" w:rsidP="009308A4">
      <w:pPr>
        <w:spacing w:line="240" w:lineRule="auto"/>
        <w:rPr>
          <w:rFonts w:cs="Arial"/>
          <w:sz w:val="24"/>
        </w:rPr>
      </w:pPr>
      <w:r w:rsidRPr="00B72EDF">
        <w:rPr>
          <w:rFonts w:cs="Arial"/>
          <w:sz w:val="24"/>
        </w:rPr>
        <w:t xml:space="preserve">While doing well to highlight the importance of </w:t>
      </w:r>
      <w:r w:rsidR="00E446F0" w:rsidRPr="00B72EDF">
        <w:rPr>
          <w:rFonts w:cs="Arial"/>
          <w:sz w:val="24"/>
        </w:rPr>
        <w:t xml:space="preserve">the </w:t>
      </w:r>
      <w:r w:rsidRPr="00B72EDF">
        <w:rPr>
          <w:rFonts w:cs="Arial"/>
          <w:sz w:val="24"/>
        </w:rPr>
        <w:t xml:space="preserve">incentive aspect of crowdsourcing, the examples provided by </w:t>
      </w:r>
      <w:hyperlink w:anchor="_References" w:history="1">
        <w:r w:rsidRPr="00B72EDF">
          <w:rPr>
            <w:rStyle w:val="Hyperlink"/>
            <w:rFonts w:cs="Arial"/>
            <w:sz w:val="24"/>
          </w:rPr>
          <w:t>Boim et al. (2012)</w:t>
        </w:r>
      </w:hyperlink>
      <w:r w:rsidRPr="00B72EDF">
        <w:rPr>
          <w:rFonts w:cs="Arial"/>
          <w:sz w:val="24"/>
        </w:rPr>
        <w:t xml:space="preserve"> are not systems similar to the application </w:t>
      </w:r>
      <w:r w:rsidR="00995139" w:rsidRPr="00B72EDF">
        <w:rPr>
          <w:rFonts w:cs="Arial"/>
          <w:sz w:val="24"/>
        </w:rPr>
        <w:t xml:space="preserve">produced </w:t>
      </w:r>
      <w:r w:rsidRPr="00B72EDF">
        <w:rPr>
          <w:rFonts w:cs="Arial"/>
          <w:sz w:val="24"/>
        </w:rPr>
        <w:t>in this project</w:t>
      </w:r>
      <w:r w:rsidR="00E446F0" w:rsidRPr="00B72EDF">
        <w:rPr>
          <w:rFonts w:cs="Arial"/>
          <w:sz w:val="24"/>
        </w:rPr>
        <w:t>. A</w:t>
      </w:r>
      <w:r w:rsidRPr="00B72EDF">
        <w:rPr>
          <w:rFonts w:cs="Arial"/>
          <w:sz w:val="24"/>
        </w:rPr>
        <w:t>s a result</w:t>
      </w:r>
      <w:r w:rsidR="00F878DC" w:rsidRPr="00B72EDF">
        <w:rPr>
          <w:rFonts w:cs="Arial"/>
          <w:sz w:val="24"/>
        </w:rPr>
        <w:t>,</w:t>
      </w:r>
      <w:r w:rsidRPr="00B72EDF">
        <w:rPr>
          <w:rFonts w:cs="Arial"/>
          <w:sz w:val="24"/>
        </w:rPr>
        <w:t xml:space="preserve"> </w:t>
      </w:r>
      <w:r w:rsidR="00F878DC" w:rsidRPr="00B72EDF">
        <w:rPr>
          <w:rFonts w:cs="Arial"/>
          <w:sz w:val="24"/>
        </w:rPr>
        <w:t xml:space="preserve">it </w:t>
      </w:r>
      <w:r w:rsidRPr="00B72EDF">
        <w:rPr>
          <w:rFonts w:cs="Arial"/>
          <w:sz w:val="24"/>
        </w:rPr>
        <w:t>does not provide a solution to incentivising users to contribute to the map without providing monetary gain which would not be possible to supply in this case. Although the AskIt! system does succeed in effectively matching questions to those likely to answer</w:t>
      </w:r>
      <w:r w:rsidR="00F878DC" w:rsidRPr="00B72EDF">
        <w:rPr>
          <w:rFonts w:cs="Arial"/>
          <w:sz w:val="24"/>
        </w:rPr>
        <w:t>;</w:t>
      </w:r>
      <w:r w:rsidRPr="00B72EDF">
        <w:rPr>
          <w:rFonts w:cs="Arial"/>
          <w:sz w:val="24"/>
        </w:rPr>
        <w:t xml:space="preserve"> it is not possible to implement this within the project as there is no variation in questions to be asked as the application only asks users to mark points of interest. Though, if a user only mark</w:t>
      </w:r>
      <w:r w:rsidR="00F657ED" w:rsidRPr="00B72EDF">
        <w:rPr>
          <w:rFonts w:cs="Arial"/>
          <w:sz w:val="24"/>
        </w:rPr>
        <w:t>ed</w:t>
      </w:r>
      <w:r w:rsidRPr="00B72EDF">
        <w:rPr>
          <w:rFonts w:cs="Arial"/>
          <w:sz w:val="24"/>
        </w:rPr>
        <w:t xml:space="preserve"> points</w:t>
      </w:r>
      <w:r w:rsidR="00232FDF" w:rsidRPr="00B72EDF">
        <w:rPr>
          <w:rFonts w:cs="Arial"/>
          <w:sz w:val="24"/>
        </w:rPr>
        <w:t xml:space="preserve"> of interest under</w:t>
      </w:r>
      <w:r w:rsidRPr="00B72EDF">
        <w:rPr>
          <w:rFonts w:cs="Arial"/>
          <w:sz w:val="24"/>
        </w:rPr>
        <w:t xml:space="preserve"> a single category, the application could suggest they make use of other categories, which would relate to </w:t>
      </w:r>
      <w:hyperlink w:anchor="_References" w:history="1">
        <w:r w:rsidR="00492941" w:rsidRPr="00B72EDF">
          <w:rPr>
            <w:rStyle w:val="Hyperlink"/>
            <w:rFonts w:cs="Arial"/>
            <w:sz w:val="24"/>
          </w:rPr>
          <w:t>Boim et al. (2012)</w:t>
        </w:r>
      </w:hyperlink>
      <w:r w:rsidR="00492941" w:rsidRPr="00492941">
        <w:rPr>
          <w:rStyle w:val="Hyperlink"/>
          <w:rFonts w:cs="Arial"/>
          <w:color w:val="auto"/>
          <w:sz w:val="24"/>
          <w:u w:val="none"/>
        </w:rPr>
        <w:t xml:space="preserve">’s </w:t>
      </w:r>
      <w:r w:rsidRPr="00B72EDF">
        <w:rPr>
          <w:rFonts w:cs="Arial"/>
          <w:sz w:val="24"/>
        </w:rPr>
        <w:t xml:space="preserve">method of suggesting the option the individual is least likely to voluntary </w:t>
      </w:r>
      <w:r w:rsidR="00F9238B" w:rsidRPr="00B72EDF">
        <w:rPr>
          <w:rFonts w:cs="Arial"/>
          <w:sz w:val="24"/>
        </w:rPr>
        <w:t>use</w:t>
      </w:r>
      <w:r w:rsidRPr="00B72EDF">
        <w:rPr>
          <w:rFonts w:cs="Arial"/>
          <w:sz w:val="24"/>
        </w:rPr>
        <w:t>.</w:t>
      </w:r>
    </w:p>
    <w:p w14:paraId="59D6B975" w14:textId="77777777" w:rsidR="00D27B59" w:rsidRPr="00B72EDF" w:rsidRDefault="00D27B59" w:rsidP="009308A4">
      <w:pPr>
        <w:spacing w:line="240" w:lineRule="auto"/>
        <w:rPr>
          <w:rFonts w:eastAsia="Times New Roman" w:cs="Arial"/>
          <w:sz w:val="24"/>
        </w:rPr>
      </w:pPr>
    </w:p>
    <w:p w14:paraId="109C4878" w14:textId="0EFD9C8B" w:rsidR="00D27B59" w:rsidRPr="00B72EDF" w:rsidRDefault="00D27B59" w:rsidP="009308A4">
      <w:pPr>
        <w:spacing w:line="240" w:lineRule="auto"/>
        <w:rPr>
          <w:rFonts w:cs="Arial"/>
          <w:sz w:val="24"/>
        </w:rPr>
      </w:pPr>
      <w:r w:rsidRPr="00B72EDF">
        <w:rPr>
          <w:rFonts w:cs="Arial"/>
          <w:sz w:val="24"/>
        </w:rPr>
        <w:t xml:space="preserve">Since crowdsourcing and locational data play a large part in both this project and the investigation by </w:t>
      </w:r>
      <w:hyperlink w:anchor="_References" w:history="1">
        <w:r w:rsidRPr="00B72EDF">
          <w:rPr>
            <w:rStyle w:val="Hyperlink"/>
            <w:rFonts w:cs="Arial"/>
            <w:sz w:val="24"/>
          </w:rPr>
          <w:t>Basiri et al. (2017)</w:t>
        </w:r>
      </w:hyperlink>
      <w:r w:rsidRPr="00B72EDF">
        <w:rPr>
          <w:rFonts w:cs="Arial"/>
          <w:sz w:val="24"/>
        </w:rPr>
        <w:t xml:space="preserve">, the idea of identifying crowd preference based on trajectory could work similarly within the application. By checking places users have been, and where they go next, patterns could be identified, and points of interest suggested in a similar way to the gallery studied in the paper. However, this would require </w:t>
      </w:r>
      <w:r w:rsidR="0049393C" w:rsidRPr="00B72EDF">
        <w:rPr>
          <w:rFonts w:cs="Arial"/>
          <w:sz w:val="24"/>
        </w:rPr>
        <w:t>many</w:t>
      </w:r>
      <w:r w:rsidRPr="00B72EDF">
        <w:rPr>
          <w:rFonts w:cs="Arial"/>
          <w:sz w:val="24"/>
        </w:rPr>
        <w:t xml:space="preserve"> users to be monitored within the same area to identify patterns in specific areas as well as the implementation of </w:t>
      </w:r>
      <w:r w:rsidR="0091114E" w:rsidRPr="00B72EDF">
        <w:rPr>
          <w:rFonts w:cs="Arial"/>
          <w:sz w:val="24"/>
        </w:rPr>
        <w:t>sophisticated</w:t>
      </w:r>
      <w:r w:rsidRPr="00B72EDF">
        <w:rPr>
          <w:rFonts w:cs="Arial"/>
          <w:sz w:val="24"/>
        </w:rPr>
        <w:t xml:space="preserve"> artificial intelligence algorithms with the ability to anonymi</w:t>
      </w:r>
      <w:r w:rsidR="0091114E" w:rsidRPr="00B72EDF">
        <w:rPr>
          <w:rFonts w:cs="Arial"/>
          <w:sz w:val="24"/>
        </w:rPr>
        <w:t>z</w:t>
      </w:r>
      <w:r w:rsidRPr="00B72EDF">
        <w:rPr>
          <w:rFonts w:cs="Arial"/>
          <w:sz w:val="24"/>
        </w:rPr>
        <w:t xml:space="preserve">e the data provided, likely using the K-anonymity method suggested. Due to the complexity of this feature, it would be out of scope for the prototype application, although in the future of the project it could be implemented providing the application possessed a large enough crowd </w:t>
      </w:r>
      <w:r w:rsidR="00FD016F" w:rsidRPr="00B72EDF">
        <w:rPr>
          <w:rFonts w:cs="Arial"/>
          <w:sz w:val="24"/>
        </w:rPr>
        <w:t>to provide</w:t>
      </w:r>
      <w:r w:rsidRPr="00B72EDF">
        <w:rPr>
          <w:rFonts w:cs="Arial"/>
          <w:sz w:val="24"/>
        </w:rPr>
        <w:t xml:space="preserve"> sufficient training data</w:t>
      </w:r>
      <w:r w:rsidR="007A204B" w:rsidRPr="00B72EDF">
        <w:rPr>
          <w:rFonts w:cs="Arial"/>
          <w:sz w:val="24"/>
        </w:rPr>
        <w:t>.</w:t>
      </w:r>
    </w:p>
    <w:p w14:paraId="285ECFF4" w14:textId="22B30942" w:rsidR="00D27B59" w:rsidRPr="00B72EDF" w:rsidRDefault="00D27B59" w:rsidP="009308A4">
      <w:pPr>
        <w:spacing w:line="240" w:lineRule="auto"/>
        <w:rPr>
          <w:rFonts w:cs="Arial"/>
          <w:sz w:val="24"/>
        </w:rPr>
      </w:pPr>
      <w:r w:rsidRPr="00B72EDF">
        <w:rPr>
          <w:rFonts w:cs="Arial"/>
          <w:sz w:val="24"/>
        </w:rPr>
        <w:t xml:space="preserve">The proposal of the importance of marketing and proper categorisation by </w:t>
      </w:r>
      <w:hyperlink w:anchor="_References" w:history="1">
        <w:r w:rsidRPr="00B72EDF">
          <w:rPr>
            <w:rStyle w:val="Hyperlink"/>
            <w:rFonts w:cs="Arial"/>
            <w:sz w:val="24"/>
          </w:rPr>
          <w:t>Rollins (2011)</w:t>
        </w:r>
      </w:hyperlink>
      <w:r w:rsidRPr="00B72EDF">
        <w:rPr>
          <w:rFonts w:cs="Arial"/>
          <w:sz w:val="24"/>
        </w:rPr>
        <w:t xml:space="preserve"> does provide </w:t>
      </w:r>
      <w:r w:rsidR="00726929" w:rsidRPr="00B72EDF">
        <w:rPr>
          <w:rFonts w:cs="Arial"/>
          <w:sz w:val="24"/>
        </w:rPr>
        <w:t>essential</w:t>
      </w:r>
      <w:r w:rsidRPr="00B72EDF">
        <w:rPr>
          <w:rFonts w:cs="Arial"/>
          <w:sz w:val="24"/>
        </w:rPr>
        <w:t xml:space="preserve"> points for the future of the project post development, as does discussion into the presentation of the application on the app store including branding and logos, and the protection of logos and other intellectual property. Alternative IDEs for cross</w:t>
      </w:r>
      <w:r w:rsidR="00726929" w:rsidRPr="00B72EDF">
        <w:rPr>
          <w:rFonts w:cs="Arial"/>
          <w:sz w:val="24"/>
        </w:rPr>
        <w:t>-</w:t>
      </w:r>
      <w:r w:rsidRPr="00B72EDF">
        <w:rPr>
          <w:rFonts w:cs="Arial"/>
          <w:sz w:val="24"/>
        </w:rPr>
        <w:t>platform development, such as Live</w:t>
      </w:r>
      <w:r w:rsidR="00726929" w:rsidRPr="00B72EDF">
        <w:rPr>
          <w:rFonts w:cs="Arial"/>
          <w:sz w:val="24"/>
        </w:rPr>
        <w:t>C</w:t>
      </w:r>
      <w:r w:rsidRPr="00B72EDF">
        <w:rPr>
          <w:rFonts w:cs="Arial"/>
          <w:sz w:val="24"/>
        </w:rPr>
        <w:t>ode, also propose possibilities for the application</w:t>
      </w:r>
      <w:r w:rsidR="00726929" w:rsidRPr="00B72EDF">
        <w:rPr>
          <w:rFonts w:cs="Arial"/>
          <w:sz w:val="24"/>
        </w:rPr>
        <w:t xml:space="preserve">’s production </w:t>
      </w:r>
      <w:r w:rsidRPr="00B72EDF">
        <w:rPr>
          <w:rFonts w:cs="Arial"/>
          <w:sz w:val="24"/>
        </w:rPr>
        <w:t xml:space="preserve">on iOS devices without the need to entirely re-develop the application in the future. The key points to consider while considering an application also provide a </w:t>
      </w:r>
      <w:r w:rsidR="00053F58" w:rsidRPr="00B72EDF">
        <w:rPr>
          <w:rFonts w:cs="Arial"/>
          <w:sz w:val="24"/>
        </w:rPr>
        <w:t>sound</w:t>
      </w:r>
      <w:r w:rsidRPr="00B72EDF">
        <w:rPr>
          <w:rFonts w:cs="Arial"/>
          <w:sz w:val="24"/>
        </w:rPr>
        <w:t xml:space="preserve"> basis for discussion in the analysis, ensuring the provided application will be considered useful and usable and ensure that it </w:t>
      </w:r>
      <w:r w:rsidR="00C82187" w:rsidRPr="00B72EDF">
        <w:rPr>
          <w:rFonts w:cs="Arial"/>
          <w:sz w:val="24"/>
        </w:rPr>
        <w:t>can</w:t>
      </w:r>
      <w:r w:rsidRPr="00B72EDF">
        <w:rPr>
          <w:rFonts w:cs="Arial"/>
          <w:sz w:val="24"/>
        </w:rPr>
        <w:t xml:space="preserve"> solve the discussed problem.  </w:t>
      </w:r>
    </w:p>
    <w:p w14:paraId="585C831B" w14:textId="23DDEBD2" w:rsidR="007E6E5A" w:rsidRPr="00B72EDF" w:rsidRDefault="00D27B59" w:rsidP="009308A4">
      <w:pPr>
        <w:spacing w:line="240" w:lineRule="auto"/>
        <w:rPr>
          <w:sz w:val="24"/>
        </w:rPr>
      </w:pPr>
      <w:r w:rsidRPr="00B72EDF">
        <w:rPr>
          <w:rFonts w:cs="Arial"/>
          <w:sz w:val="24"/>
        </w:rPr>
        <w:t xml:space="preserve">Examples and tutorials provided by </w:t>
      </w:r>
      <w:hyperlink w:anchor="_References" w:history="1">
        <w:r w:rsidRPr="00B72EDF">
          <w:rPr>
            <w:rStyle w:val="Hyperlink"/>
            <w:rFonts w:cs="Arial"/>
            <w:sz w:val="24"/>
          </w:rPr>
          <w:t>Hoisington (2015)</w:t>
        </w:r>
      </w:hyperlink>
      <w:r w:rsidRPr="00B72EDF">
        <w:rPr>
          <w:rFonts w:cs="Arial"/>
          <w:sz w:val="24"/>
        </w:rPr>
        <w:t xml:space="preserve"> will be referenced throughout the development of the application to familiari</w:t>
      </w:r>
      <w:r w:rsidR="00C82187" w:rsidRPr="00B72EDF">
        <w:rPr>
          <w:rFonts w:cs="Arial"/>
          <w:sz w:val="24"/>
        </w:rPr>
        <w:t>s</w:t>
      </w:r>
      <w:r w:rsidRPr="00B72EDF">
        <w:rPr>
          <w:rFonts w:cs="Arial"/>
          <w:sz w:val="24"/>
        </w:rPr>
        <w:t xml:space="preserve">e with the IDE and the coding processes associated with Android applications, ensuring that efficient code and good practice </w:t>
      </w:r>
      <w:r w:rsidR="00C82187" w:rsidRPr="00B72EDF">
        <w:rPr>
          <w:rFonts w:cs="Arial"/>
          <w:sz w:val="24"/>
        </w:rPr>
        <w:t xml:space="preserve">is present </w:t>
      </w:r>
      <w:r w:rsidRPr="00B72EDF">
        <w:rPr>
          <w:rFonts w:cs="Arial"/>
          <w:sz w:val="24"/>
        </w:rPr>
        <w:t xml:space="preserve">throughout. Similarly, ideas provided by </w:t>
      </w:r>
      <w:hyperlink w:anchor="_References" w:history="1">
        <w:r w:rsidRPr="00B72EDF">
          <w:rPr>
            <w:rStyle w:val="Hyperlink"/>
            <w:rFonts w:cs="Arial"/>
            <w:sz w:val="24"/>
          </w:rPr>
          <w:t>Clifton (2013)</w:t>
        </w:r>
      </w:hyperlink>
      <w:r w:rsidRPr="00B72EDF">
        <w:rPr>
          <w:rFonts w:cs="Arial"/>
          <w:sz w:val="24"/>
        </w:rPr>
        <w:t xml:space="preserve"> will see use in both the design and analysis, particularly in designing a consistent user interface for the application as well as producing wireframes among other designs. Some of </w:t>
      </w:r>
      <w:r w:rsidR="00CE2BDE" w:rsidRPr="00B72EDF">
        <w:rPr>
          <w:rFonts w:cs="Arial"/>
          <w:sz w:val="24"/>
        </w:rPr>
        <w:t xml:space="preserve">the </w:t>
      </w:r>
      <w:r w:rsidRPr="00B72EDF">
        <w:rPr>
          <w:rFonts w:cs="Arial"/>
          <w:sz w:val="24"/>
        </w:rPr>
        <w:t xml:space="preserve">code tutorials may also </w:t>
      </w:r>
      <w:r w:rsidR="00332295" w:rsidRPr="00B72EDF">
        <w:rPr>
          <w:rFonts w:cs="Arial"/>
          <w:sz w:val="24"/>
        </w:rPr>
        <w:t>be</w:t>
      </w:r>
      <w:r w:rsidR="00CE2BDE" w:rsidRPr="00B72EDF">
        <w:rPr>
          <w:rFonts w:cs="Arial"/>
          <w:sz w:val="24"/>
        </w:rPr>
        <w:t xml:space="preserve"> use</w:t>
      </w:r>
      <w:r w:rsidR="00332295" w:rsidRPr="00B72EDF">
        <w:rPr>
          <w:rFonts w:cs="Arial"/>
          <w:sz w:val="24"/>
        </w:rPr>
        <w:t>d</w:t>
      </w:r>
      <w:r w:rsidRPr="00B72EDF">
        <w:rPr>
          <w:rFonts w:cs="Arial"/>
          <w:sz w:val="24"/>
        </w:rPr>
        <w:t xml:space="preserve"> </w:t>
      </w:r>
      <w:r w:rsidR="00CE2BDE" w:rsidRPr="00B72EDF">
        <w:rPr>
          <w:rFonts w:cs="Arial"/>
          <w:sz w:val="24"/>
        </w:rPr>
        <w:t xml:space="preserve">in the </w:t>
      </w:r>
      <w:r w:rsidRPr="00B72EDF">
        <w:rPr>
          <w:rFonts w:cs="Arial"/>
          <w:sz w:val="24"/>
        </w:rPr>
        <w:t xml:space="preserve">implementation of </w:t>
      </w:r>
      <w:r w:rsidR="00CE2BDE" w:rsidRPr="00B72EDF">
        <w:rPr>
          <w:rFonts w:cs="Arial"/>
          <w:sz w:val="24"/>
        </w:rPr>
        <w:t>specific</w:t>
      </w:r>
      <w:r w:rsidRPr="00B72EDF">
        <w:rPr>
          <w:rFonts w:cs="Arial"/>
          <w:sz w:val="24"/>
        </w:rPr>
        <w:t xml:space="preserve"> features that may </w:t>
      </w:r>
      <w:r w:rsidR="00432B78" w:rsidRPr="00B72EDF">
        <w:rPr>
          <w:rFonts w:cs="Arial"/>
          <w:sz w:val="24"/>
        </w:rPr>
        <w:t>see impl</w:t>
      </w:r>
      <w:r w:rsidR="00332295" w:rsidRPr="00B72EDF">
        <w:rPr>
          <w:rFonts w:cs="Arial"/>
          <w:sz w:val="24"/>
        </w:rPr>
        <w:t>e</w:t>
      </w:r>
      <w:r w:rsidR="00432B78" w:rsidRPr="00B72EDF">
        <w:rPr>
          <w:rFonts w:cs="Arial"/>
          <w:sz w:val="24"/>
        </w:rPr>
        <w:t>mentation</w:t>
      </w:r>
      <w:r w:rsidRPr="00B72EDF">
        <w:rPr>
          <w:rFonts w:cs="Arial"/>
          <w:sz w:val="24"/>
        </w:rPr>
        <w:t xml:space="preserve"> within the application</w:t>
      </w:r>
      <w:r w:rsidR="00BF13AB" w:rsidRPr="00B72EDF">
        <w:rPr>
          <w:rFonts w:cs="Arial"/>
          <w:sz w:val="24"/>
        </w:rPr>
        <w:t xml:space="preserve"> where the tutorials can be considered relevant to such features.</w:t>
      </w:r>
    </w:p>
    <w:p w14:paraId="701E76E0" w14:textId="77777777" w:rsidR="001C2412" w:rsidRPr="00B72EDF" w:rsidRDefault="001C2412" w:rsidP="00433386">
      <w:pPr>
        <w:rPr>
          <w:rFonts w:cs="Arial"/>
          <w:sz w:val="24"/>
        </w:rPr>
      </w:pPr>
      <w:r w:rsidRPr="00B72EDF">
        <w:rPr>
          <w:sz w:val="24"/>
        </w:rPr>
        <w:br w:type="page"/>
      </w:r>
    </w:p>
    <w:p w14:paraId="7789D877" w14:textId="245D55D3" w:rsidR="007C3BEC" w:rsidRPr="007C3BEC" w:rsidRDefault="007C3BEC" w:rsidP="007C3BEC">
      <w:pPr>
        <w:pStyle w:val="Heading2"/>
        <w:numPr>
          <w:ilvl w:val="1"/>
          <w:numId w:val="36"/>
        </w:numPr>
      </w:pPr>
      <w:bookmarkStart w:id="48" w:name="_Toc7469978"/>
      <w:r>
        <w:t xml:space="preserve">Justification of </w:t>
      </w:r>
      <w:r w:rsidR="00A07ACF" w:rsidRPr="009971FC">
        <w:t>Tools and Resources Required</w:t>
      </w:r>
      <w:bookmarkEnd w:id="48"/>
      <w:r w:rsidR="00A07ACF" w:rsidRPr="009971FC">
        <w:t xml:space="preserve"> </w:t>
      </w:r>
    </w:p>
    <w:p w14:paraId="72771FB3" w14:textId="77777777" w:rsidR="00A07ACF" w:rsidRPr="00B72EDF" w:rsidRDefault="00A07ACF" w:rsidP="00986106">
      <w:pPr>
        <w:pStyle w:val="Heading3"/>
        <w:numPr>
          <w:ilvl w:val="2"/>
          <w:numId w:val="36"/>
        </w:numPr>
        <w:rPr>
          <w:rFonts w:asciiTheme="minorHAnsi" w:hAnsiTheme="minorHAnsi"/>
          <w:sz w:val="24"/>
          <w:szCs w:val="24"/>
        </w:rPr>
      </w:pPr>
      <w:bookmarkStart w:id="49" w:name="_Toc532675765"/>
      <w:bookmarkStart w:id="50" w:name="_Toc533107390"/>
      <w:bookmarkStart w:id="51" w:name="_Toc7367549"/>
      <w:bookmarkStart w:id="52" w:name="_Toc7469813"/>
      <w:bookmarkStart w:id="53" w:name="_Toc7469979"/>
      <w:r w:rsidRPr="00B72EDF">
        <w:rPr>
          <w:rFonts w:asciiTheme="minorHAnsi" w:hAnsiTheme="minorHAnsi"/>
          <w:sz w:val="24"/>
          <w:szCs w:val="24"/>
        </w:rPr>
        <w:t>Android Studio IDE</w:t>
      </w:r>
      <w:bookmarkEnd w:id="49"/>
      <w:bookmarkEnd w:id="50"/>
      <w:bookmarkEnd w:id="51"/>
      <w:bookmarkEnd w:id="52"/>
      <w:bookmarkEnd w:id="53"/>
      <w:r w:rsidRPr="00B72EDF">
        <w:rPr>
          <w:rFonts w:asciiTheme="minorHAnsi" w:hAnsiTheme="minorHAnsi"/>
          <w:sz w:val="24"/>
          <w:szCs w:val="24"/>
        </w:rPr>
        <w:t xml:space="preserve"> </w:t>
      </w:r>
    </w:p>
    <w:p w14:paraId="5F081B19" w14:textId="76FCB5B5" w:rsidR="004C45DA" w:rsidRPr="00B72EDF" w:rsidRDefault="004C45DA" w:rsidP="00A07ACF">
      <w:pPr>
        <w:rPr>
          <w:sz w:val="24"/>
          <w:szCs w:val="24"/>
        </w:rPr>
      </w:pPr>
      <w:r w:rsidRPr="00B72EDF">
        <w:rPr>
          <w:sz w:val="24"/>
          <w:szCs w:val="24"/>
        </w:rPr>
        <w:t xml:space="preserve">Android Studio will be used over any alternative IDE </w:t>
      </w:r>
      <w:r w:rsidR="000110EA" w:rsidRPr="00B72EDF">
        <w:rPr>
          <w:sz w:val="24"/>
          <w:szCs w:val="24"/>
        </w:rPr>
        <w:t>as</w:t>
      </w:r>
      <w:r w:rsidRPr="00B72EDF">
        <w:rPr>
          <w:sz w:val="24"/>
          <w:szCs w:val="24"/>
        </w:rPr>
        <w:t xml:space="preserve"> the “standard” tool for this task, as outlined in reviewed literature by </w:t>
      </w:r>
      <w:hyperlink w:anchor="_References" w:history="1">
        <w:r w:rsidR="000110EA" w:rsidRPr="00B72EDF">
          <w:rPr>
            <w:rStyle w:val="Hyperlink"/>
            <w:sz w:val="24"/>
            <w:szCs w:val="24"/>
          </w:rPr>
          <w:t>Hoisington (2015)</w:t>
        </w:r>
      </w:hyperlink>
      <w:r w:rsidRPr="00B72EDF">
        <w:rPr>
          <w:sz w:val="24"/>
          <w:szCs w:val="24"/>
        </w:rPr>
        <w:t xml:space="preserve">. Its developer support and </w:t>
      </w:r>
      <w:r w:rsidR="00D74E72" w:rsidRPr="00B72EDF">
        <w:rPr>
          <w:sz w:val="24"/>
          <w:szCs w:val="24"/>
        </w:rPr>
        <w:t xml:space="preserve">the </w:t>
      </w:r>
      <w:r w:rsidRPr="00B72EDF">
        <w:rPr>
          <w:sz w:val="24"/>
          <w:szCs w:val="24"/>
        </w:rPr>
        <w:t>large community of Android developers who have produced many learning resources making this the most accessible IDE for Android development.</w:t>
      </w:r>
      <w:r w:rsidR="00F43912" w:rsidRPr="00B72EDF">
        <w:rPr>
          <w:sz w:val="24"/>
          <w:szCs w:val="24"/>
        </w:rPr>
        <w:t xml:space="preserve"> </w:t>
      </w:r>
      <w:r w:rsidR="00801732" w:rsidRPr="00B72EDF">
        <w:rPr>
          <w:sz w:val="24"/>
          <w:szCs w:val="24"/>
        </w:rPr>
        <w:t>While an alternative program such as</w:t>
      </w:r>
      <w:r w:rsidR="00801732" w:rsidRPr="00B72EDF">
        <w:rPr>
          <w:rFonts w:cs="Arial"/>
          <w:sz w:val="24"/>
          <w:szCs w:val="24"/>
        </w:rPr>
        <w:t xml:space="preserve"> </w:t>
      </w:r>
      <w:r w:rsidR="00801732" w:rsidRPr="00B72EDF">
        <w:rPr>
          <w:rFonts w:cs="Calibri"/>
          <w:sz w:val="24"/>
          <w:szCs w:val="24"/>
        </w:rPr>
        <w:t>Live</w:t>
      </w:r>
      <w:r w:rsidR="00D74E72" w:rsidRPr="00B72EDF">
        <w:rPr>
          <w:rFonts w:cs="Calibri"/>
          <w:sz w:val="24"/>
          <w:szCs w:val="24"/>
        </w:rPr>
        <w:t>C</w:t>
      </w:r>
      <w:r w:rsidR="00801732" w:rsidRPr="00B72EDF">
        <w:rPr>
          <w:rFonts w:cs="Calibri"/>
          <w:sz w:val="24"/>
          <w:szCs w:val="24"/>
        </w:rPr>
        <w:t>ode or Appcelerator would allow for cross</w:t>
      </w:r>
      <w:r w:rsidR="00D74E72" w:rsidRPr="00B72EDF">
        <w:rPr>
          <w:rFonts w:cs="Calibri"/>
          <w:sz w:val="24"/>
          <w:szCs w:val="24"/>
        </w:rPr>
        <w:t>-</w:t>
      </w:r>
      <w:r w:rsidR="00801732" w:rsidRPr="00B72EDF">
        <w:rPr>
          <w:rFonts w:cs="Calibri"/>
          <w:sz w:val="24"/>
          <w:szCs w:val="24"/>
        </w:rPr>
        <w:t xml:space="preserve">platform development, as outlined by </w:t>
      </w:r>
      <w:hyperlink w:anchor="_References" w:history="1">
        <w:r w:rsidR="00254C24" w:rsidRPr="00B72EDF">
          <w:rPr>
            <w:rStyle w:val="Hyperlink"/>
            <w:rFonts w:cs="Calibri"/>
            <w:sz w:val="24"/>
            <w:szCs w:val="24"/>
          </w:rPr>
          <w:t>Rollins (2011)</w:t>
        </w:r>
      </w:hyperlink>
      <w:r w:rsidR="00254C24" w:rsidRPr="00B72EDF">
        <w:rPr>
          <w:rFonts w:cs="Calibri"/>
          <w:sz w:val="24"/>
          <w:szCs w:val="24"/>
        </w:rPr>
        <w:t xml:space="preserve">, the project intends to produce an application solely for Android. So, while these may have been better choices in the future of the project if it were to be decided to produce an iOS version, for this project Android Studio was </w:t>
      </w:r>
      <w:r w:rsidR="00220671" w:rsidRPr="00B72EDF">
        <w:rPr>
          <w:rFonts w:cs="Calibri"/>
          <w:sz w:val="24"/>
          <w:szCs w:val="24"/>
        </w:rPr>
        <w:t>deemed the most sensible choice</w:t>
      </w:r>
      <w:r w:rsidR="006804D5" w:rsidRPr="00B72EDF">
        <w:rPr>
          <w:rFonts w:cs="Calibri"/>
          <w:sz w:val="24"/>
          <w:szCs w:val="24"/>
        </w:rPr>
        <w:t xml:space="preserve"> as the other IDEs</w:t>
      </w:r>
      <w:r w:rsidR="00A65E27" w:rsidRPr="00B72EDF">
        <w:rPr>
          <w:rFonts w:cs="Calibri"/>
          <w:sz w:val="24"/>
          <w:szCs w:val="24"/>
        </w:rPr>
        <w:t xml:space="preserve"> lack a similar quantity of resources.</w:t>
      </w:r>
      <w:r w:rsidR="00985309" w:rsidRPr="00B72EDF">
        <w:rPr>
          <w:rFonts w:cs="Calibri"/>
          <w:sz w:val="24"/>
          <w:szCs w:val="24"/>
        </w:rPr>
        <w:t xml:space="preserve"> </w:t>
      </w:r>
    </w:p>
    <w:p w14:paraId="55047EB3" w14:textId="14D28205" w:rsidR="00A07ACF" w:rsidRPr="00B72EDF" w:rsidRDefault="00A07ACF" w:rsidP="00986106">
      <w:pPr>
        <w:pStyle w:val="Heading3"/>
        <w:numPr>
          <w:ilvl w:val="2"/>
          <w:numId w:val="36"/>
        </w:numPr>
        <w:rPr>
          <w:rFonts w:asciiTheme="minorHAnsi" w:hAnsiTheme="minorHAnsi"/>
          <w:sz w:val="24"/>
          <w:szCs w:val="24"/>
        </w:rPr>
      </w:pPr>
      <w:bookmarkStart w:id="54" w:name="_Toc532675766"/>
      <w:bookmarkStart w:id="55" w:name="_Toc533107391"/>
      <w:bookmarkStart w:id="56" w:name="_Toc7367550"/>
      <w:bookmarkStart w:id="57" w:name="_Toc7469814"/>
      <w:bookmarkStart w:id="58" w:name="_Toc7469980"/>
      <w:r w:rsidRPr="00B72EDF">
        <w:rPr>
          <w:rFonts w:asciiTheme="minorHAnsi" w:hAnsiTheme="minorHAnsi"/>
          <w:sz w:val="24"/>
          <w:szCs w:val="24"/>
        </w:rPr>
        <w:t>Google Maps SDK for Android</w:t>
      </w:r>
      <w:bookmarkEnd w:id="54"/>
      <w:bookmarkEnd w:id="55"/>
      <w:bookmarkEnd w:id="56"/>
      <w:bookmarkEnd w:id="57"/>
      <w:bookmarkEnd w:id="58"/>
    </w:p>
    <w:p w14:paraId="287D7318" w14:textId="6C4039F7" w:rsidR="00A07ACF" w:rsidRPr="00B72EDF" w:rsidRDefault="00F43912" w:rsidP="00A07ACF">
      <w:pPr>
        <w:rPr>
          <w:sz w:val="24"/>
          <w:szCs w:val="24"/>
        </w:rPr>
      </w:pPr>
      <w:r w:rsidRPr="00B72EDF">
        <w:rPr>
          <w:sz w:val="24"/>
          <w:szCs w:val="24"/>
        </w:rPr>
        <w:t>Similarly, to justifications made for Android Studio, Google Maps SDK was chosen as the standard tool</w:t>
      </w:r>
      <w:r w:rsidR="00985309" w:rsidRPr="00B72EDF">
        <w:rPr>
          <w:sz w:val="24"/>
          <w:szCs w:val="24"/>
        </w:rPr>
        <w:t xml:space="preserve"> being developed by the same company as the Android operation system</w:t>
      </w:r>
      <w:r w:rsidRPr="00B72EDF">
        <w:rPr>
          <w:sz w:val="24"/>
          <w:szCs w:val="24"/>
        </w:rPr>
        <w:t>, as well being the most well-known mapping software</w:t>
      </w:r>
      <w:r w:rsidR="00985309" w:rsidRPr="00B72EDF">
        <w:rPr>
          <w:sz w:val="24"/>
          <w:szCs w:val="24"/>
        </w:rPr>
        <w:t xml:space="preserve">, with users </w:t>
      </w:r>
      <w:r w:rsidR="00D74E72" w:rsidRPr="00B72EDF">
        <w:rPr>
          <w:sz w:val="24"/>
          <w:szCs w:val="24"/>
        </w:rPr>
        <w:t>opting</w:t>
      </w:r>
      <w:r w:rsidR="00985309" w:rsidRPr="00B72EDF">
        <w:rPr>
          <w:sz w:val="24"/>
          <w:szCs w:val="24"/>
        </w:rPr>
        <w:t xml:space="preserve"> to use </w:t>
      </w:r>
      <w:r w:rsidR="00844B3E" w:rsidRPr="00B72EDF">
        <w:rPr>
          <w:sz w:val="24"/>
          <w:szCs w:val="24"/>
        </w:rPr>
        <w:t>the Google Maps</w:t>
      </w:r>
      <w:r w:rsidR="00985309" w:rsidRPr="00B72EDF">
        <w:rPr>
          <w:sz w:val="24"/>
          <w:szCs w:val="24"/>
        </w:rPr>
        <w:t xml:space="preserve"> application over competitors</w:t>
      </w:r>
      <w:r w:rsidR="00844B3E" w:rsidRPr="00B72EDF">
        <w:rPr>
          <w:sz w:val="24"/>
          <w:szCs w:val="24"/>
        </w:rPr>
        <w:t xml:space="preserve"> with a 67% market share</w:t>
      </w:r>
      <w:r w:rsidR="00985309" w:rsidRPr="00B72EDF">
        <w:rPr>
          <w:sz w:val="24"/>
          <w:szCs w:val="24"/>
        </w:rPr>
        <w:t xml:space="preserve"> </w:t>
      </w:r>
      <w:hyperlink w:anchor="_References" w:history="1">
        <w:r w:rsidR="00985309" w:rsidRPr="00B72EDF">
          <w:rPr>
            <w:rStyle w:val="Hyperlink"/>
            <w:sz w:val="24"/>
            <w:szCs w:val="24"/>
          </w:rPr>
          <w:t>(</w:t>
        </w:r>
        <w:r w:rsidR="00844B3E" w:rsidRPr="00B72EDF">
          <w:rPr>
            <w:rStyle w:val="Hyperlink"/>
            <w:sz w:val="24"/>
            <w:szCs w:val="24"/>
          </w:rPr>
          <w:t>Panko 2018)</w:t>
        </w:r>
      </w:hyperlink>
      <w:r w:rsidRPr="00B72EDF">
        <w:rPr>
          <w:sz w:val="24"/>
          <w:szCs w:val="24"/>
        </w:rPr>
        <w:t>.</w:t>
      </w:r>
      <w:r w:rsidR="00844B3E" w:rsidRPr="00B72EDF">
        <w:rPr>
          <w:sz w:val="24"/>
          <w:szCs w:val="24"/>
        </w:rPr>
        <w:t xml:space="preserve"> The Google Maps SDK/API also has a commanding market share of 83.18% seeing use on over 4 million websites to date </w:t>
      </w:r>
      <w:hyperlink w:anchor="_References" w:history="1">
        <w:r w:rsidR="00844B3E" w:rsidRPr="00B72EDF">
          <w:rPr>
            <w:rStyle w:val="Hyperlink"/>
            <w:sz w:val="24"/>
            <w:szCs w:val="24"/>
          </w:rPr>
          <w:t>(</w:t>
        </w:r>
        <w:r w:rsidR="00742002" w:rsidRPr="00B72EDF">
          <w:rPr>
            <w:rStyle w:val="Hyperlink"/>
            <w:sz w:val="24"/>
            <w:szCs w:val="24"/>
          </w:rPr>
          <w:t>Datanyze.com 2018</w:t>
        </w:r>
        <w:r w:rsidR="00844B3E" w:rsidRPr="00B72EDF">
          <w:rPr>
            <w:rStyle w:val="Hyperlink"/>
            <w:sz w:val="24"/>
            <w:szCs w:val="24"/>
          </w:rPr>
          <w:t>)</w:t>
        </w:r>
      </w:hyperlink>
      <w:r w:rsidR="00844B3E" w:rsidRPr="00B72EDF">
        <w:rPr>
          <w:sz w:val="24"/>
          <w:szCs w:val="24"/>
        </w:rPr>
        <w:t xml:space="preserve">. </w:t>
      </w:r>
      <w:r w:rsidRPr="00B72EDF">
        <w:rPr>
          <w:sz w:val="24"/>
          <w:szCs w:val="24"/>
        </w:rPr>
        <w:t>The functionality required by the application, to show custom markers on a map, is present in this development kit.</w:t>
      </w:r>
    </w:p>
    <w:p w14:paraId="3C23761E" w14:textId="6A6FE97B" w:rsidR="005004A8" w:rsidRPr="00B72EDF" w:rsidRDefault="005004A8" w:rsidP="005004A8">
      <w:pPr>
        <w:pStyle w:val="Heading3"/>
        <w:rPr>
          <w:rFonts w:asciiTheme="minorHAnsi" w:hAnsiTheme="minorHAnsi"/>
          <w:sz w:val="24"/>
          <w:szCs w:val="24"/>
        </w:rPr>
      </w:pPr>
      <w:bookmarkStart w:id="59" w:name="_Toc7367551"/>
      <w:bookmarkStart w:id="60" w:name="_Toc7469815"/>
      <w:bookmarkStart w:id="61" w:name="_Toc7469981"/>
      <w:r w:rsidRPr="00B72EDF">
        <w:rPr>
          <w:rFonts w:asciiTheme="minorHAnsi" w:hAnsiTheme="minorHAnsi"/>
          <w:sz w:val="24"/>
          <w:szCs w:val="24"/>
        </w:rPr>
        <w:t>Firebase SDK</w:t>
      </w:r>
      <w:bookmarkEnd w:id="59"/>
      <w:bookmarkEnd w:id="60"/>
      <w:bookmarkEnd w:id="61"/>
    </w:p>
    <w:p w14:paraId="625CF829" w14:textId="2E404B2E" w:rsidR="005004A8" w:rsidRPr="00B72EDF" w:rsidRDefault="005004A8" w:rsidP="005004A8">
      <w:pPr>
        <w:rPr>
          <w:sz w:val="24"/>
          <w:szCs w:val="24"/>
        </w:rPr>
      </w:pPr>
      <w:r w:rsidRPr="00B72EDF">
        <w:rPr>
          <w:sz w:val="24"/>
          <w:szCs w:val="24"/>
        </w:rPr>
        <w:t>For database functionality, Firebase SDK will be used to allow the implementation of a Firebase Real</w:t>
      </w:r>
      <w:r w:rsidR="00C541B1" w:rsidRPr="00B72EDF">
        <w:rPr>
          <w:sz w:val="24"/>
          <w:szCs w:val="24"/>
        </w:rPr>
        <w:t>-</w:t>
      </w:r>
      <w:r w:rsidRPr="00B72EDF">
        <w:rPr>
          <w:sz w:val="24"/>
          <w:szCs w:val="24"/>
        </w:rPr>
        <w:t xml:space="preserve">time Database. Firebase will be used due to its integration with Android Studio, allowing for </w:t>
      </w:r>
      <w:r w:rsidR="00C541B1" w:rsidRPr="00B72EDF">
        <w:rPr>
          <w:sz w:val="24"/>
          <w:szCs w:val="24"/>
        </w:rPr>
        <w:t>more straightforward</w:t>
      </w:r>
      <w:r w:rsidRPr="00B72EDF">
        <w:rPr>
          <w:sz w:val="24"/>
          <w:szCs w:val="24"/>
        </w:rPr>
        <w:t xml:space="preserve"> implementation within the project. Firebase provides a NoSQL real-time cloud database that stores data as JSON. Firebase also allow</w:t>
      </w:r>
      <w:r w:rsidR="00C541B1" w:rsidRPr="00B72EDF">
        <w:rPr>
          <w:sz w:val="24"/>
          <w:szCs w:val="24"/>
        </w:rPr>
        <w:t>s</w:t>
      </w:r>
      <w:r w:rsidRPr="00B72EDF">
        <w:rPr>
          <w:sz w:val="24"/>
          <w:szCs w:val="24"/>
        </w:rPr>
        <w:t xml:space="preserve"> cross-platform integration, so if an iOS version of the application</w:t>
      </w:r>
      <w:r w:rsidR="00A10C34" w:rsidRPr="00B72EDF">
        <w:rPr>
          <w:sz w:val="24"/>
          <w:szCs w:val="24"/>
        </w:rPr>
        <w:t xml:space="preserve"> is</w:t>
      </w:r>
      <w:r w:rsidRPr="00B72EDF">
        <w:rPr>
          <w:sz w:val="24"/>
          <w:szCs w:val="24"/>
        </w:rPr>
        <w:t xml:space="preserve"> </w:t>
      </w:r>
      <w:r w:rsidR="00267843" w:rsidRPr="00B72EDF">
        <w:rPr>
          <w:sz w:val="24"/>
          <w:szCs w:val="24"/>
        </w:rPr>
        <w:t>considered for</w:t>
      </w:r>
      <w:r w:rsidRPr="00B72EDF">
        <w:rPr>
          <w:sz w:val="24"/>
          <w:szCs w:val="24"/>
        </w:rPr>
        <w:t xml:space="preserve"> develop</w:t>
      </w:r>
      <w:r w:rsidR="00267843" w:rsidRPr="00B72EDF">
        <w:rPr>
          <w:sz w:val="24"/>
          <w:szCs w:val="24"/>
        </w:rPr>
        <w:t>ment</w:t>
      </w:r>
      <w:r w:rsidR="00A10C34" w:rsidRPr="00B72EDF">
        <w:rPr>
          <w:sz w:val="24"/>
          <w:szCs w:val="24"/>
        </w:rPr>
        <w:t xml:space="preserve">, </w:t>
      </w:r>
      <w:r w:rsidRPr="00B72EDF">
        <w:rPr>
          <w:sz w:val="24"/>
          <w:szCs w:val="24"/>
        </w:rPr>
        <w:t xml:space="preserve">it would be able to share the same database instance and automatically share data in real time. </w:t>
      </w:r>
      <w:r w:rsidR="00957B80" w:rsidRPr="00B72EDF">
        <w:rPr>
          <w:sz w:val="24"/>
          <w:szCs w:val="24"/>
        </w:rPr>
        <w:t xml:space="preserve">When </w:t>
      </w:r>
      <w:r w:rsidR="00C541B1" w:rsidRPr="00B72EDF">
        <w:rPr>
          <w:sz w:val="24"/>
          <w:szCs w:val="24"/>
        </w:rPr>
        <w:t xml:space="preserve">the device’s </w:t>
      </w:r>
      <w:r w:rsidR="00957B80" w:rsidRPr="00B72EDF">
        <w:rPr>
          <w:sz w:val="24"/>
          <w:szCs w:val="24"/>
        </w:rPr>
        <w:t>internet connection is lost, Firebase applications rema</w:t>
      </w:r>
      <w:r w:rsidR="00582673" w:rsidRPr="00B72EDF">
        <w:rPr>
          <w:sz w:val="24"/>
          <w:szCs w:val="24"/>
        </w:rPr>
        <w:t>i</w:t>
      </w:r>
      <w:r w:rsidR="00957B80" w:rsidRPr="00B72EDF">
        <w:rPr>
          <w:sz w:val="24"/>
          <w:szCs w:val="24"/>
        </w:rPr>
        <w:t xml:space="preserve">n responsive due to persisting the data on the disk allowing them to remain responsive. Scalability is also a key factor, with Firebase allowing data to spread across several database instances within a single project, supporting </w:t>
      </w:r>
      <w:r w:rsidR="00582673" w:rsidRPr="00B72EDF">
        <w:rPr>
          <w:sz w:val="24"/>
          <w:szCs w:val="24"/>
        </w:rPr>
        <w:t xml:space="preserve">the </w:t>
      </w:r>
      <w:r w:rsidR="00957B80" w:rsidRPr="00B72EDF">
        <w:rPr>
          <w:sz w:val="24"/>
          <w:szCs w:val="24"/>
        </w:rPr>
        <w:t>growth of the application in the future.</w:t>
      </w:r>
    </w:p>
    <w:p w14:paraId="6FB51FEE" w14:textId="77777777" w:rsidR="00A07ACF" w:rsidRPr="00B72EDF" w:rsidRDefault="00A07ACF" w:rsidP="00986106">
      <w:pPr>
        <w:pStyle w:val="Heading3"/>
        <w:numPr>
          <w:ilvl w:val="2"/>
          <w:numId w:val="36"/>
        </w:numPr>
        <w:rPr>
          <w:rFonts w:asciiTheme="minorHAnsi" w:hAnsiTheme="minorHAnsi"/>
          <w:sz w:val="24"/>
          <w:szCs w:val="24"/>
        </w:rPr>
      </w:pPr>
      <w:bookmarkStart w:id="62" w:name="_Toc532675767"/>
      <w:bookmarkStart w:id="63" w:name="_Toc533107392"/>
      <w:bookmarkStart w:id="64" w:name="_Toc7367552"/>
      <w:bookmarkStart w:id="65" w:name="_Toc7469816"/>
      <w:bookmarkStart w:id="66" w:name="_Toc7469982"/>
      <w:r w:rsidRPr="00B72EDF">
        <w:rPr>
          <w:rFonts w:asciiTheme="minorHAnsi" w:hAnsiTheme="minorHAnsi"/>
          <w:sz w:val="24"/>
          <w:szCs w:val="24"/>
        </w:rPr>
        <w:t>Microsoft Office Suite</w:t>
      </w:r>
      <w:bookmarkEnd w:id="62"/>
      <w:bookmarkEnd w:id="63"/>
      <w:bookmarkEnd w:id="64"/>
      <w:bookmarkEnd w:id="65"/>
      <w:bookmarkEnd w:id="66"/>
    </w:p>
    <w:p w14:paraId="1296E0DB" w14:textId="328714CE" w:rsidR="00A07ACF" w:rsidRPr="00B72EDF" w:rsidRDefault="00F43912" w:rsidP="00A07ACF">
      <w:pPr>
        <w:rPr>
          <w:sz w:val="24"/>
          <w:szCs w:val="24"/>
        </w:rPr>
      </w:pPr>
      <w:r w:rsidRPr="00B72EDF">
        <w:rPr>
          <w:sz w:val="24"/>
          <w:szCs w:val="24"/>
        </w:rPr>
        <w:t xml:space="preserve">Microsoft Office has always been the standard software suite throughout academic studies and is available for free through the university. Due to having a </w:t>
      </w:r>
      <w:r w:rsidR="00582673" w:rsidRPr="00B72EDF">
        <w:rPr>
          <w:sz w:val="24"/>
          <w:szCs w:val="24"/>
        </w:rPr>
        <w:t>vaster</w:t>
      </w:r>
      <w:r w:rsidRPr="00B72EDF">
        <w:rPr>
          <w:sz w:val="24"/>
          <w:szCs w:val="24"/>
        </w:rPr>
        <w:t xml:space="preserve"> array of features and support, as well as being the most </w:t>
      </w:r>
      <w:r w:rsidR="00582673" w:rsidRPr="00B72EDF">
        <w:rPr>
          <w:sz w:val="24"/>
          <w:szCs w:val="24"/>
        </w:rPr>
        <w:t>straightforward</w:t>
      </w:r>
      <w:r w:rsidRPr="00B72EDF">
        <w:rPr>
          <w:sz w:val="24"/>
          <w:szCs w:val="24"/>
        </w:rPr>
        <w:t xml:space="preserve"> </w:t>
      </w:r>
      <w:r w:rsidR="00582673" w:rsidRPr="00B72EDF">
        <w:rPr>
          <w:sz w:val="24"/>
          <w:szCs w:val="24"/>
        </w:rPr>
        <w:t xml:space="preserve">and familiar </w:t>
      </w:r>
      <w:r w:rsidRPr="00B72EDF">
        <w:rPr>
          <w:sz w:val="24"/>
          <w:szCs w:val="24"/>
        </w:rPr>
        <w:t xml:space="preserve">software, </w:t>
      </w:r>
      <w:r w:rsidR="00A42560" w:rsidRPr="00B72EDF">
        <w:rPr>
          <w:sz w:val="24"/>
          <w:szCs w:val="24"/>
        </w:rPr>
        <w:t>this software has</w:t>
      </w:r>
      <w:r w:rsidR="00E72254" w:rsidRPr="00B72EDF">
        <w:rPr>
          <w:sz w:val="24"/>
          <w:szCs w:val="24"/>
        </w:rPr>
        <w:t xml:space="preserve"> been chosen</w:t>
      </w:r>
      <w:r w:rsidRPr="00B72EDF">
        <w:rPr>
          <w:sz w:val="24"/>
          <w:szCs w:val="24"/>
        </w:rPr>
        <w:t xml:space="preserve"> without much consideration for an alternative.</w:t>
      </w:r>
    </w:p>
    <w:p w14:paraId="413CDA8B" w14:textId="77777777" w:rsidR="00A07ACF" w:rsidRPr="00B72EDF" w:rsidRDefault="00A07ACF" w:rsidP="00986106">
      <w:pPr>
        <w:pStyle w:val="Heading3"/>
        <w:numPr>
          <w:ilvl w:val="2"/>
          <w:numId w:val="36"/>
        </w:numPr>
        <w:rPr>
          <w:rFonts w:asciiTheme="minorHAnsi" w:hAnsiTheme="minorHAnsi"/>
          <w:sz w:val="24"/>
          <w:szCs w:val="24"/>
        </w:rPr>
      </w:pPr>
      <w:bookmarkStart w:id="67" w:name="_Toc532675768"/>
      <w:bookmarkStart w:id="68" w:name="_Toc533107393"/>
      <w:bookmarkStart w:id="69" w:name="_Toc7367553"/>
      <w:bookmarkStart w:id="70" w:name="_Toc7469817"/>
      <w:bookmarkStart w:id="71" w:name="_Toc7469983"/>
      <w:r w:rsidRPr="00B72EDF">
        <w:rPr>
          <w:rFonts w:asciiTheme="minorHAnsi" w:hAnsiTheme="minorHAnsi"/>
          <w:sz w:val="24"/>
          <w:szCs w:val="24"/>
        </w:rPr>
        <w:t>Adobe Creative Cloud Suite</w:t>
      </w:r>
      <w:bookmarkEnd w:id="67"/>
      <w:bookmarkEnd w:id="68"/>
      <w:bookmarkEnd w:id="69"/>
      <w:bookmarkEnd w:id="70"/>
      <w:bookmarkEnd w:id="71"/>
    </w:p>
    <w:p w14:paraId="5698EE0C" w14:textId="18FBFF23" w:rsidR="00A07ACF" w:rsidRPr="00B72EDF" w:rsidRDefault="00C05A0B" w:rsidP="00A07ACF">
      <w:pPr>
        <w:rPr>
          <w:sz w:val="24"/>
          <w:szCs w:val="24"/>
        </w:rPr>
      </w:pPr>
      <w:r w:rsidRPr="00B72EDF">
        <w:rPr>
          <w:sz w:val="24"/>
          <w:szCs w:val="24"/>
        </w:rPr>
        <w:t xml:space="preserve">The standard suite for image manipulation and illustration software, the Adobe suite was chosen for its familiarity as the most used in academic studies thus far. Offering a wide range of applications that host many advanced tools, the software </w:t>
      </w:r>
      <w:r w:rsidR="005C5489" w:rsidRPr="00B72EDF">
        <w:rPr>
          <w:sz w:val="24"/>
          <w:szCs w:val="24"/>
        </w:rPr>
        <w:t>selected</w:t>
      </w:r>
      <w:r w:rsidRPr="00B72EDF">
        <w:rPr>
          <w:sz w:val="24"/>
          <w:szCs w:val="24"/>
        </w:rPr>
        <w:t xml:space="preserve"> is more than capable of </w:t>
      </w:r>
      <w:r w:rsidR="005C5489" w:rsidRPr="00B72EDF">
        <w:rPr>
          <w:sz w:val="24"/>
          <w:szCs w:val="24"/>
        </w:rPr>
        <w:t>meeting the requirements of</w:t>
      </w:r>
      <w:r w:rsidRPr="00B72EDF">
        <w:rPr>
          <w:sz w:val="24"/>
          <w:szCs w:val="24"/>
        </w:rPr>
        <w:t xml:space="preserve"> this application.</w:t>
      </w:r>
      <w:r w:rsidR="005C78EC" w:rsidRPr="00B72EDF">
        <w:rPr>
          <w:sz w:val="24"/>
          <w:szCs w:val="24"/>
        </w:rPr>
        <w:t xml:space="preserve"> Alternatives, GIMP and Pixelmator, offer similar performance but have their own downsides making them less viable option. GIMP has a less </w:t>
      </w:r>
      <w:r w:rsidR="002B5124" w:rsidRPr="00B72EDF">
        <w:rPr>
          <w:sz w:val="24"/>
          <w:szCs w:val="24"/>
        </w:rPr>
        <w:t>user-friendly</w:t>
      </w:r>
      <w:r w:rsidR="005C78EC" w:rsidRPr="00B72EDF">
        <w:rPr>
          <w:sz w:val="24"/>
          <w:szCs w:val="24"/>
        </w:rPr>
        <w:t xml:space="preserve"> </w:t>
      </w:r>
      <w:r w:rsidR="008C18AF" w:rsidRPr="00B72EDF">
        <w:rPr>
          <w:sz w:val="24"/>
          <w:szCs w:val="24"/>
        </w:rPr>
        <w:t>design and</w:t>
      </w:r>
      <w:r w:rsidR="005C78EC" w:rsidRPr="00B72EDF">
        <w:rPr>
          <w:sz w:val="24"/>
          <w:szCs w:val="24"/>
        </w:rPr>
        <w:t xml:space="preserve"> has less powerful tools than the other two </w:t>
      </w:r>
      <w:r w:rsidR="0084180D" w:rsidRPr="00B72EDF">
        <w:rPr>
          <w:sz w:val="24"/>
          <w:szCs w:val="24"/>
        </w:rPr>
        <w:t>applications</w:t>
      </w:r>
      <w:r w:rsidR="005C78EC" w:rsidRPr="00B72EDF">
        <w:rPr>
          <w:sz w:val="24"/>
          <w:szCs w:val="24"/>
        </w:rPr>
        <w:t xml:space="preserve">. Pixelmator’s downside is that it is only available on OSX, and work would not be transferable to a windows computer making working on different machines less fluent. </w:t>
      </w:r>
    </w:p>
    <w:p w14:paraId="43F11D3F" w14:textId="36232021" w:rsidR="005C78EC" w:rsidRPr="00B72EDF" w:rsidRDefault="005C78EC" w:rsidP="00A07ACF">
      <w:pPr>
        <w:rPr>
          <w:sz w:val="24"/>
          <w:szCs w:val="24"/>
        </w:rPr>
      </w:pPr>
      <w:r w:rsidRPr="00B72EDF">
        <w:rPr>
          <w:sz w:val="24"/>
          <w:szCs w:val="24"/>
        </w:rPr>
        <w:t>Adobe XD, however, is quite a unique piece of software that does not have a particularly large selection of alternatives. The a</w:t>
      </w:r>
      <w:r w:rsidR="008E379E" w:rsidRPr="00B72EDF">
        <w:rPr>
          <w:sz w:val="24"/>
          <w:szCs w:val="24"/>
        </w:rPr>
        <w:t>vailable alternatives</w:t>
      </w:r>
      <w:r w:rsidRPr="00B72EDF">
        <w:rPr>
          <w:sz w:val="24"/>
          <w:szCs w:val="24"/>
        </w:rPr>
        <w:t xml:space="preserve"> often cost money except for inVision, which appears to offer similar performance. Adobe XD </w:t>
      </w:r>
      <w:r w:rsidR="00ED62AE" w:rsidRPr="00B72EDF">
        <w:rPr>
          <w:sz w:val="24"/>
          <w:szCs w:val="24"/>
        </w:rPr>
        <w:t xml:space="preserve">has been </w:t>
      </w:r>
      <w:r w:rsidRPr="00B72EDF">
        <w:rPr>
          <w:sz w:val="24"/>
          <w:szCs w:val="24"/>
        </w:rPr>
        <w:t xml:space="preserve">chosen over inVision </w:t>
      </w:r>
      <w:r w:rsidR="008E379E" w:rsidRPr="00B72EDF">
        <w:rPr>
          <w:sz w:val="24"/>
          <w:szCs w:val="24"/>
        </w:rPr>
        <w:t xml:space="preserve">as a result </w:t>
      </w:r>
      <w:r w:rsidRPr="00B72EDF">
        <w:rPr>
          <w:sz w:val="24"/>
          <w:szCs w:val="24"/>
        </w:rPr>
        <w:t xml:space="preserve">of its wide variety of free UI kits </w:t>
      </w:r>
      <w:r w:rsidR="0042784E" w:rsidRPr="00B72EDF">
        <w:rPr>
          <w:sz w:val="24"/>
          <w:szCs w:val="24"/>
        </w:rPr>
        <w:t xml:space="preserve">with specific kits </w:t>
      </w:r>
      <w:r w:rsidR="008E379E" w:rsidRPr="00B72EDF">
        <w:rPr>
          <w:sz w:val="24"/>
          <w:szCs w:val="24"/>
        </w:rPr>
        <w:t xml:space="preserve">tailored </w:t>
      </w:r>
      <w:r w:rsidR="0042784E" w:rsidRPr="00B72EDF">
        <w:rPr>
          <w:sz w:val="24"/>
          <w:szCs w:val="24"/>
        </w:rPr>
        <w:t>for Android, iOS and other officially supported layouts. XD also integrates better with other applications in the Adobe suite and keeps the choice of applications more consistent.</w:t>
      </w:r>
    </w:p>
    <w:p w14:paraId="13FBE064" w14:textId="77777777" w:rsidR="00A07ACF" w:rsidRPr="00B72EDF" w:rsidRDefault="00A07ACF" w:rsidP="00986106">
      <w:pPr>
        <w:pStyle w:val="Heading3"/>
        <w:numPr>
          <w:ilvl w:val="2"/>
          <w:numId w:val="36"/>
        </w:numPr>
        <w:rPr>
          <w:rFonts w:asciiTheme="minorHAnsi" w:hAnsiTheme="minorHAnsi"/>
          <w:sz w:val="24"/>
          <w:szCs w:val="24"/>
        </w:rPr>
      </w:pPr>
      <w:bookmarkStart w:id="72" w:name="_Toc532675769"/>
      <w:bookmarkStart w:id="73" w:name="_Toc533107394"/>
      <w:bookmarkStart w:id="74" w:name="_Toc7367554"/>
      <w:bookmarkStart w:id="75" w:name="_Toc7469818"/>
      <w:bookmarkStart w:id="76" w:name="_Toc7469984"/>
      <w:r w:rsidRPr="00B72EDF">
        <w:rPr>
          <w:rFonts w:asciiTheme="minorHAnsi" w:hAnsiTheme="minorHAnsi"/>
          <w:sz w:val="24"/>
          <w:szCs w:val="24"/>
        </w:rPr>
        <w:t>StarUML</w:t>
      </w:r>
      <w:bookmarkEnd w:id="72"/>
      <w:bookmarkEnd w:id="73"/>
      <w:bookmarkEnd w:id="74"/>
      <w:bookmarkEnd w:id="75"/>
      <w:bookmarkEnd w:id="76"/>
      <w:r w:rsidRPr="00B72EDF">
        <w:rPr>
          <w:rFonts w:asciiTheme="minorHAnsi" w:hAnsiTheme="minorHAnsi"/>
          <w:sz w:val="24"/>
          <w:szCs w:val="24"/>
        </w:rPr>
        <w:t xml:space="preserve"> </w:t>
      </w:r>
    </w:p>
    <w:p w14:paraId="40DC2263" w14:textId="27AC9C62" w:rsidR="00A07ACF" w:rsidRPr="00B72EDF" w:rsidRDefault="00D61EA6" w:rsidP="00A07ACF">
      <w:pPr>
        <w:rPr>
          <w:sz w:val="24"/>
          <w:szCs w:val="24"/>
        </w:rPr>
      </w:pPr>
      <w:r w:rsidRPr="00B72EDF">
        <w:rPr>
          <w:sz w:val="24"/>
          <w:szCs w:val="24"/>
        </w:rPr>
        <w:t xml:space="preserve">Originally, Microsoft Visio was considered for the creation of UML diagrams within this project, </w:t>
      </w:r>
      <w:r w:rsidR="00130EF7" w:rsidRPr="00B72EDF">
        <w:rPr>
          <w:sz w:val="24"/>
          <w:szCs w:val="24"/>
        </w:rPr>
        <w:t xml:space="preserve">as </w:t>
      </w:r>
      <w:r w:rsidRPr="00B72EDF">
        <w:rPr>
          <w:sz w:val="24"/>
          <w:szCs w:val="24"/>
        </w:rPr>
        <w:t>a simple to use tool that integrates well with other Microsoft Office Applications, allowing diagrams to be pasted directly into a Word document from Visio and</w:t>
      </w:r>
      <w:r w:rsidR="00307389" w:rsidRPr="00B72EDF">
        <w:rPr>
          <w:sz w:val="24"/>
          <w:szCs w:val="24"/>
        </w:rPr>
        <w:t xml:space="preserve"> can later be</w:t>
      </w:r>
      <w:r w:rsidRPr="00B72EDF">
        <w:rPr>
          <w:sz w:val="24"/>
          <w:szCs w:val="24"/>
        </w:rPr>
        <w:t xml:space="preserve"> edited </w:t>
      </w:r>
      <w:r w:rsidR="00307389" w:rsidRPr="00B72EDF">
        <w:rPr>
          <w:sz w:val="24"/>
          <w:szCs w:val="24"/>
        </w:rPr>
        <w:t>within the Word document without needing to open Visio again.</w:t>
      </w:r>
      <w:r w:rsidR="00130EF7" w:rsidRPr="00B72EDF">
        <w:rPr>
          <w:sz w:val="24"/>
          <w:szCs w:val="24"/>
        </w:rPr>
        <w:t xml:space="preserve"> However, Visio is only available on specific university computers and not available for home use </w:t>
      </w:r>
      <w:r w:rsidR="007955DE" w:rsidRPr="00B72EDF">
        <w:rPr>
          <w:sz w:val="24"/>
          <w:szCs w:val="24"/>
        </w:rPr>
        <w:t>without a paid su</w:t>
      </w:r>
      <w:r w:rsidR="008B0C10" w:rsidRPr="00B72EDF">
        <w:rPr>
          <w:sz w:val="24"/>
          <w:szCs w:val="24"/>
        </w:rPr>
        <w:t>bsc</w:t>
      </w:r>
      <w:r w:rsidR="007955DE" w:rsidRPr="00B72EDF">
        <w:rPr>
          <w:sz w:val="24"/>
          <w:szCs w:val="24"/>
        </w:rPr>
        <w:t>ription</w:t>
      </w:r>
      <w:r w:rsidR="00130EF7" w:rsidRPr="00B72EDF">
        <w:rPr>
          <w:sz w:val="24"/>
          <w:szCs w:val="24"/>
        </w:rPr>
        <w:t>. StarUML however, is an alternative that also available on university computers but can be used at home for free as an evaluation copy. StarUML has many built</w:t>
      </w:r>
      <w:r w:rsidR="007955DE" w:rsidRPr="00B72EDF">
        <w:rPr>
          <w:sz w:val="24"/>
          <w:szCs w:val="24"/>
        </w:rPr>
        <w:t>-</w:t>
      </w:r>
      <w:r w:rsidR="00130EF7" w:rsidRPr="00B72EDF">
        <w:rPr>
          <w:sz w:val="24"/>
          <w:szCs w:val="24"/>
        </w:rPr>
        <w:t xml:space="preserve">in UML templates, as is used by many </w:t>
      </w:r>
      <w:r w:rsidR="002B65F8" w:rsidRPr="00B72EDF">
        <w:rPr>
          <w:sz w:val="24"/>
          <w:szCs w:val="24"/>
        </w:rPr>
        <w:t>industry</w:t>
      </w:r>
      <w:r w:rsidR="007955DE" w:rsidRPr="00B72EDF">
        <w:rPr>
          <w:sz w:val="24"/>
          <w:szCs w:val="24"/>
        </w:rPr>
        <w:t>-</w:t>
      </w:r>
      <w:r w:rsidR="002B65F8" w:rsidRPr="00B72EDF">
        <w:rPr>
          <w:sz w:val="24"/>
          <w:szCs w:val="24"/>
        </w:rPr>
        <w:t>leading companies including Apple, IBM, Amazon, Intel, and Oracle (staruml.io).</w:t>
      </w:r>
    </w:p>
    <w:p w14:paraId="5820036F" w14:textId="77777777" w:rsidR="00A07ACF" w:rsidRPr="00B72EDF" w:rsidRDefault="00A07ACF" w:rsidP="00986106">
      <w:pPr>
        <w:pStyle w:val="Heading3"/>
        <w:numPr>
          <w:ilvl w:val="2"/>
          <w:numId w:val="36"/>
        </w:numPr>
        <w:rPr>
          <w:rFonts w:asciiTheme="minorHAnsi" w:hAnsiTheme="minorHAnsi"/>
          <w:sz w:val="24"/>
          <w:szCs w:val="24"/>
        </w:rPr>
      </w:pPr>
      <w:bookmarkStart w:id="77" w:name="_Toc532675770"/>
      <w:bookmarkStart w:id="78" w:name="_Toc533107395"/>
      <w:bookmarkStart w:id="79" w:name="_Toc7367555"/>
      <w:bookmarkStart w:id="80" w:name="_Toc7469819"/>
      <w:bookmarkStart w:id="81" w:name="_Toc7469985"/>
      <w:r w:rsidRPr="00B72EDF">
        <w:rPr>
          <w:rFonts w:asciiTheme="minorHAnsi" w:hAnsiTheme="minorHAnsi"/>
          <w:sz w:val="24"/>
          <w:szCs w:val="24"/>
        </w:rPr>
        <w:t>GitKraken</w:t>
      </w:r>
      <w:bookmarkEnd w:id="77"/>
      <w:bookmarkEnd w:id="78"/>
      <w:bookmarkEnd w:id="79"/>
      <w:bookmarkEnd w:id="80"/>
      <w:bookmarkEnd w:id="81"/>
    </w:p>
    <w:p w14:paraId="38E88B2A" w14:textId="0365C9D8" w:rsidR="00A07ACF" w:rsidRPr="009971FC" w:rsidRDefault="00C02077">
      <w:r w:rsidRPr="00B72EDF">
        <w:rPr>
          <w:sz w:val="24"/>
          <w:szCs w:val="24"/>
        </w:rPr>
        <w:t xml:space="preserve">While the official GitHub client </w:t>
      </w:r>
      <w:r w:rsidR="008B0C10" w:rsidRPr="00B72EDF">
        <w:rPr>
          <w:sz w:val="24"/>
          <w:szCs w:val="24"/>
        </w:rPr>
        <w:t>saw consideration</w:t>
      </w:r>
      <w:r w:rsidRPr="00B72EDF">
        <w:rPr>
          <w:sz w:val="24"/>
          <w:szCs w:val="24"/>
        </w:rPr>
        <w:t>, previous projects have shown GitKraken to be superior for managing a</w:t>
      </w:r>
      <w:r w:rsidR="008F7FC6" w:rsidRPr="00B72EDF">
        <w:rPr>
          <w:sz w:val="24"/>
          <w:szCs w:val="24"/>
        </w:rPr>
        <w:t xml:space="preserve"> GitHub</w:t>
      </w:r>
      <w:r w:rsidRPr="00B72EDF">
        <w:rPr>
          <w:sz w:val="24"/>
          <w:szCs w:val="24"/>
        </w:rPr>
        <w:t xml:space="preserve"> project with greater automation, and an informative interface indicating the projects time scale. While this is not available on university computers, it will </w:t>
      </w:r>
      <w:r w:rsidR="00E961B9" w:rsidRPr="00B72EDF">
        <w:rPr>
          <w:sz w:val="24"/>
          <w:szCs w:val="24"/>
        </w:rPr>
        <w:t xml:space="preserve">see use </w:t>
      </w:r>
      <w:r w:rsidRPr="00B72EDF">
        <w:rPr>
          <w:sz w:val="24"/>
          <w:szCs w:val="24"/>
        </w:rPr>
        <w:t>on personal ones. Where necessary the GitHub website or official client will be used on university machines where GitKraken is not available.</w:t>
      </w:r>
      <w:r w:rsidR="007D62C6">
        <w:br w:type="page"/>
      </w:r>
    </w:p>
    <w:p w14:paraId="678A2CE8" w14:textId="476AF83B" w:rsidR="003377F7" w:rsidRPr="009971FC" w:rsidRDefault="001C2412" w:rsidP="009308A4">
      <w:pPr>
        <w:pStyle w:val="Heading2"/>
        <w:spacing w:line="240" w:lineRule="auto"/>
      </w:pPr>
      <w:bookmarkStart w:id="82" w:name="_Toc7469986"/>
      <w:r w:rsidRPr="009971FC">
        <w:t xml:space="preserve">Overview of </w:t>
      </w:r>
      <w:r w:rsidR="00DE6F14">
        <w:t xml:space="preserve">the </w:t>
      </w:r>
      <w:r w:rsidRPr="009971FC">
        <w:t>planned approach</w:t>
      </w:r>
      <w:bookmarkEnd w:id="82"/>
    </w:p>
    <w:p w14:paraId="3AE9BB64" w14:textId="77777777" w:rsidR="00766C30" w:rsidRPr="009971FC" w:rsidRDefault="00766C30" w:rsidP="009308A4">
      <w:pPr>
        <w:spacing w:line="240" w:lineRule="auto"/>
      </w:pPr>
    </w:p>
    <w:p w14:paraId="33C6AF84" w14:textId="07F787A9" w:rsidR="00766C30" w:rsidRPr="00B72EDF" w:rsidRDefault="001D5D76" w:rsidP="009308A4">
      <w:pPr>
        <w:spacing w:line="240" w:lineRule="auto"/>
        <w:rPr>
          <w:sz w:val="24"/>
        </w:rPr>
      </w:pPr>
      <w:r w:rsidRPr="00B72EDF">
        <w:rPr>
          <w:sz w:val="24"/>
        </w:rPr>
        <w:t>The project development will use a</w:t>
      </w:r>
      <w:r w:rsidR="005218F3" w:rsidRPr="00B72EDF">
        <w:rPr>
          <w:sz w:val="24"/>
        </w:rPr>
        <w:t xml:space="preserve"> tailored</w:t>
      </w:r>
      <w:r w:rsidR="0047611C" w:rsidRPr="00B72EDF">
        <w:rPr>
          <w:sz w:val="24"/>
        </w:rPr>
        <w:t xml:space="preserve"> agile development approach. Whil</w:t>
      </w:r>
      <w:r w:rsidR="00DE6F14" w:rsidRPr="00B72EDF">
        <w:rPr>
          <w:sz w:val="24"/>
        </w:rPr>
        <w:t>e</w:t>
      </w:r>
      <w:r w:rsidR="0047611C" w:rsidRPr="00B72EDF">
        <w:rPr>
          <w:sz w:val="24"/>
        </w:rPr>
        <w:t xml:space="preserve"> requirements will be outlined before the development of the application, volunteer feedback will be collected throughout the development to ensure </w:t>
      </w:r>
      <w:r w:rsidR="00500CA0" w:rsidRPr="00B72EDF">
        <w:rPr>
          <w:sz w:val="24"/>
        </w:rPr>
        <w:t xml:space="preserve">the </w:t>
      </w:r>
      <w:r w:rsidR="004339EF" w:rsidRPr="00B72EDF">
        <w:rPr>
          <w:sz w:val="24"/>
        </w:rPr>
        <w:t>implementation of these requirements</w:t>
      </w:r>
      <w:r w:rsidR="0047611C" w:rsidRPr="00B72EDF">
        <w:rPr>
          <w:sz w:val="24"/>
        </w:rPr>
        <w:t xml:space="preserve"> in a way that </w:t>
      </w:r>
      <w:r w:rsidR="00094B93" w:rsidRPr="00B72EDF">
        <w:rPr>
          <w:sz w:val="24"/>
        </w:rPr>
        <w:t>is</w:t>
      </w:r>
      <w:r w:rsidR="00541E82" w:rsidRPr="00B72EDF">
        <w:rPr>
          <w:sz w:val="24"/>
        </w:rPr>
        <w:t xml:space="preserve"> easily</w:t>
      </w:r>
      <w:r w:rsidR="0047611C" w:rsidRPr="00B72EDF">
        <w:rPr>
          <w:sz w:val="24"/>
        </w:rPr>
        <w:t xml:space="preserve"> usable and effective.</w:t>
      </w:r>
      <w:r w:rsidRPr="00B72EDF">
        <w:rPr>
          <w:sz w:val="24"/>
        </w:rPr>
        <w:t xml:space="preserve"> </w:t>
      </w:r>
      <w:r w:rsidR="001D16EA" w:rsidRPr="00B72EDF">
        <w:rPr>
          <w:sz w:val="24"/>
        </w:rPr>
        <w:t>Embracing changing requirements</w:t>
      </w:r>
      <w:r w:rsidR="00365F68" w:rsidRPr="00B72EDF">
        <w:rPr>
          <w:sz w:val="24"/>
        </w:rPr>
        <w:t xml:space="preserve"> as the project progresses according to the feedback provided on prototypes</w:t>
      </w:r>
      <w:r w:rsidR="00500CA0" w:rsidRPr="00B72EDF">
        <w:rPr>
          <w:sz w:val="24"/>
        </w:rPr>
        <w:t xml:space="preserve"> will be </w:t>
      </w:r>
      <w:r w:rsidR="009137CD" w:rsidRPr="00B72EDF">
        <w:rPr>
          <w:sz w:val="24"/>
        </w:rPr>
        <w:t>critical</w:t>
      </w:r>
      <w:r w:rsidR="00500CA0" w:rsidRPr="00B72EDF">
        <w:rPr>
          <w:sz w:val="24"/>
        </w:rPr>
        <w:t xml:space="preserve"> to the development process and will uncover any design oversights that would lead to </w:t>
      </w:r>
      <w:r w:rsidR="009137CD" w:rsidRPr="00B72EDF">
        <w:rPr>
          <w:sz w:val="24"/>
        </w:rPr>
        <w:t>poor</w:t>
      </w:r>
      <w:r w:rsidR="00500CA0" w:rsidRPr="00B72EDF">
        <w:rPr>
          <w:sz w:val="24"/>
        </w:rPr>
        <w:t xml:space="preserve"> usabil</w:t>
      </w:r>
      <w:r w:rsidR="009137CD" w:rsidRPr="00B72EDF">
        <w:rPr>
          <w:sz w:val="24"/>
        </w:rPr>
        <w:t>it</w:t>
      </w:r>
      <w:r w:rsidR="00500CA0" w:rsidRPr="00B72EDF">
        <w:rPr>
          <w:sz w:val="24"/>
        </w:rPr>
        <w:t>y.</w:t>
      </w:r>
    </w:p>
    <w:p w14:paraId="684819AA" w14:textId="3C8EF428" w:rsidR="00094B93" w:rsidRPr="00B72EDF" w:rsidRDefault="00094B93" w:rsidP="009308A4">
      <w:pPr>
        <w:spacing w:line="240" w:lineRule="auto"/>
        <w:rPr>
          <w:sz w:val="24"/>
        </w:rPr>
      </w:pPr>
      <w:r w:rsidRPr="00B72EDF">
        <w:rPr>
          <w:sz w:val="24"/>
        </w:rPr>
        <w:t>Since unfamiliarity with technology will be an issue within this project, in the form of the Android Studio IDE and Google Maps SDK, agile methodology proves to be the best choice due it</w:t>
      </w:r>
      <w:r w:rsidR="00DE6F14" w:rsidRPr="00B72EDF">
        <w:rPr>
          <w:sz w:val="24"/>
        </w:rPr>
        <w:t xml:space="preserve"> i</w:t>
      </w:r>
      <w:r w:rsidRPr="00B72EDF">
        <w:rPr>
          <w:sz w:val="24"/>
        </w:rPr>
        <w:t>s programming-centric nature</w:t>
      </w:r>
      <w:r w:rsidR="009137CD" w:rsidRPr="00B72EDF">
        <w:rPr>
          <w:sz w:val="24"/>
        </w:rPr>
        <w:t xml:space="preserve"> which allows</w:t>
      </w:r>
      <w:r w:rsidR="006C3DDA" w:rsidRPr="00B72EDF">
        <w:rPr>
          <w:sz w:val="24"/>
        </w:rPr>
        <w:t xml:space="preserve"> the learning</w:t>
      </w:r>
      <w:r w:rsidR="009137CD" w:rsidRPr="00B72EDF">
        <w:rPr>
          <w:sz w:val="24"/>
        </w:rPr>
        <w:t xml:space="preserve"> new-tec</w:t>
      </w:r>
      <w:r w:rsidR="006C3DDA" w:rsidRPr="00B72EDF">
        <w:rPr>
          <w:sz w:val="24"/>
        </w:rPr>
        <w:t>h</w:t>
      </w:r>
      <w:r w:rsidR="009137CD" w:rsidRPr="00B72EDF">
        <w:rPr>
          <w:sz w:val="24"/>
        </w:rPr>
        <w:t>nologies in less time than is possible in alternative methodologies</w:t>
      </w:r>
      <w:r w:rsidRPr="00B72EDF">
        <w:rPr>
          <w:sz w:val="24"/>
        </w:rPr>
        <w:t xml:space="preserve">. </w:t>
      </w:r>
      <w:r w:rsidR="00DE6F14" w:rsidRPr="00B72EDF">
        <w:rPr>
          <w:sz w:val="24"/>
        </w:rPr>
        <w:t>Agile development</w:t>
      </w:r>
      <w:r w:rsidRPr="00B72EDF">
        <w:rPr>
          <w:sz w:val="24"/>
        </w:rPr>
        <w:t xml:space="preserve"> alleviates some of the risk associated with having to learn these new technologies for the implementation of the product</w:t>
      </w:r>
      <w:r w:rsidR="00E36ADB" w:rsidRPr="00B72EDF">
        <w:rPr>
          <w:sz w:val="24"/>
        </w:rPr>
        <w:t>, such as the time constraint.</w:t>
      </w:r>
    </w:p>
    <w:p w14:paraId="310D903C" w14:textId="12FA633C" w:rsidR="00094B93" w:rsidRPr="00B72EDF" w:rsidRDefault="00094B93" w:rsidP="009308A4">
      <w:pPr>
        <w:spacing w:line="240" w:lineRule="auto"/>
        <w:rPr>
          <w:sz w:val="24"/>
        </w:rPr>
      </w:pPr>
      <w:r w:rsidRPr="00B72EDF">
        <w:rPr>
          <w:sz w:val="24"/>
        </w:rPr>
        <w:t>Due to the limited</w:t>
      </w:r>
      <w:r w:rsidR="00254152" w:rsidRPr="00B72EDF">
        <w:rPr>
          <w:sz w:val="24"/>
        </w:rPr>
        <w:t xml:space="preserve">, and </w:t>
      </w:r>
      <w:r w:rsidR="00D70122" w:rsidRPr="00B72EDF">
        <w:rPr>
          <w:sz w:val="24"/>
        </w:rPr>
        <w:t>inflexible</w:t>
      </w:r>
      <w:r w:rsidR="00254152" w:rsidRPr="00B72EDF">
        <w:rPr>
          <w:sz w:val="24"/>
        </w:rPr>
        <w:t>,</w:t>
      </w:r>
      <w:r w:rsidRPr="00B72EDF">
        <w:rPr>
          <w:sz w:val="24"/>
        </w:rPr>
        <w:t xml:space="preserve"> schedule available for the implementation of this task, an agile methodology will prove advantageous as it allows </w:t>
      </w:r>
      <w:r w:rsidR="00365F68" w:rsidRPr="00B72EDF">
        <w:rPr>
          <w:sz w:val="24"/>
        </w:rPr>
        <w:t>a faster delivery than other methodologies.</w:t>
      </w:r>
      <w:r w:rsidRPr="00B72EDF">
        <w:rPr>
          <w:sz w:val="24"/>
        </w:rPr>
        <w:t xml:space="preserve"> </w:t>
      </w:r>
      <w:r w:rsidR="00EB4124" w:rsidRPr="00B72EDF">
        <w:rPr>
          <w:sz w:val="24"/>
        </w:rPr>
        <w:t xml:space="preserve">By frequently evaluating progress, schedule visibility can be maintained as a principal criterion, allowing application features to be prioritised where necessary to ensure the </w:t>
      </w:r>
      <w:r w:rsidR="00123A7E" w:rsidRPr="00B72EDF">
        <w:rPr>
          <w:sz w:val="24"/>
        </w:rPr>
        <w:t>achievem</w:t>
      </w:r>
      <w:r w:rsidR="00CD17E5" w:rsidRPr="00B72EDF">
        <w:rPr>
          <w:sz w:val="24"/>
        </w:rPr>
        <w:t>e</w:t>
      </w:r>
      <w:r w:rsidR="00123A7E" w:rsidRPr="00B72EDF">
        <w:rPr>
          <w:sz w:val="24"/>
        </w:rPr>
        <w:t>nt of the best implementation</w:t>
      </w:r>
      <w:r w:rsidR="00AF67AD" w:rsidRPr="00B72EDF">
        <w:rPr>
          <w:sz w:val="24"/>
        </w:rPr>
        <w:t xml:space="preserve"> </w:t>
      </w:r>
      <w:r w:rsidR="00123A7E" w:rsidRPr="00B72EDF">
        <w:rPr>
          <w:sz w:val="24"/>
        </w:rPr>
        <w:t>within</w:t>
      </w:r>
      <w:r w:rsidR="00AF67AD" w:rsidRPr="00B72EDF">
        <w:rPr>
          <w:sz w:val="24"/>
        </w:rPr>
        <w:t xml:space="preserve"> </w:t>
      </w:r>
      <w:r w:rsidR="00CD17E5" w:rsidRPr="00B72EDF">
        <w:rPr>
          <w:sz w:val="24"/>
        </w:rPr>
        <w:t xml:space="preserve">the </w:t>
      </w:r>
      <w:r w:rsidR="00AF67AD" w:rsidRPr="00B72EDF">
        <w:rPr>
          <w:sz w:val="24"/>
        </w:rPr>
        <w:t xml:space="preserve">timescale. </w:t>
      </w:r>
      <w:r w:rsidR="00365F68" w:rsidRPr="00B72EDF">
        <w:rPr>
          <w:sz w:val="24"/>
        </w:rPr>
        <w:t>U</w:t>
      </w:r>
      <w:r w:rsidRPr="00B72EDF">
        <w:rPr>
          <w:sz w:val="24"/>
        </w:rPr>
        <w:t xml:space="preserve">nnecessary work </w:t>
      </w:r>
      <w:r w:rsidR="00365F68" w:rsidRPr="00B72EDF">
        <w:rPr>
          <w:sz w:val="24"/>
        </w:rPr>
        <w:t>can</w:t>
      </w:r>
      <w:r w:rsidRPr="00B72EDF">
        <w:rPr>
          <w:sz w:val="24"/>
        </w:rPr>
        <w:t xml:space="preserve"> be avoided to ensure that the critical features are</w:t>
      </w:r>
      <w:r w:rsidR="00365F68" w:rsidRPr="00B72EDF">
        <w:rPr>
          <w:sz w:val="24"/>
        </w:rPr>
        <w:t xml:space="preserve"> delivered in the final product.</w:t>
      </w:r>
    </w:p>
    <w:p w14:paraId="706322D6" w14:textId="2B201AB4" w:rsidR="009971FC" w:rsidRPr="00B72EDF" w:rsidRDefault="00580006" w:rsidP="009308A4">
      <w:pPr>
        <w:spacing w:line="240" w:lineRule="auto"/>
        <w:rPr>
          <w:sz w:val="24"/>
        </w:rPr>
      </w:pPr>
      <w:r w:rsidRPr="00B72EDF">
        <w:rPr>
          <w:sz w:val="24"/>
        </w:rPr>
        <w:t xml:space="preserve">Rapid application development methodology was considered for its similar performance; however, this requires a </w:t>
      </w:r>
      <w:r w:rsidR="00CD17E5" w:rsidRPr="00B72EDF">
        <w:rPr>
          <w:sz w:val="24"/>
        </w:rPr>
        <w:t>more significant</w:t>
      </w:r>
      <w:r w:rsidRPr="00B72EDF">
        <w:rPr>
          <w:sz w:val="24"/>
        </w:rPr>
        <w:t xml:space="preserve"> amount of time to be set aside to learn the new technologies that will be required. As a result, it was considered more efficient to choose an agile methodology so that the system can </w:t>
      </w:r>
      <w:r w:rsidR="00CD17E5" w:rsidRPr="00B72EDF">
        <w:rPr>
          <w:sz w:val="24"/>
        </w:rPr>
        <w:t>see further development</w:t>
      </w:r>
      <w:r w:rsidRPr="00B72EDF">
        <w:rPr>
          <w:sz w:val="24"/>
        </w:rPr>
        <w:t xml:space="preserve"> in the time that would otherwise be set aside for learning these technologies.</w:t>
      </w:r>
    </w:p>
    <w:p w14:paraId="0371479C" w14:textId="224CD739" w:rsidR="007862CE" w:rsidRDefault="009971FC" w:rsidP="009971FC">
      <w:pPr>
        <w:pStyle w:val="Heading2"/>
      </w:pPr>
      <w:bookmarkStart w:id="83" w:name="_Toc7469987"/>
      <w:r w:rsidRPr="009971FC">
        <w:t>Justification of</w:t>
      </w:r>
      <w:r w:rsidR="00241B7F">
        <w:t xml:space="preserve"> Analysis</w:t>
      </w:r>
      <w:r w:rsidRPr="009971FC">
        <w:t xml:space="preserve"> Deliverables</w:t>
      </w:r>
      <w:bookmarkEnd w:id="83"/>
    </w:p>
    <w:p w14:paraId="4BFC1AC3" w14:textId="77777777" w:rsidR="00241B7F" w:rsidRPr="00461FFA" w:rsidRDefault="00241B7F" w:rsidP="00241B7F">
      <w:pPr>
        <w:rPr>
          <w:sz w:val="24"/>
          <w:szCs w:val="24"/>
        </w:rPr>
      </w:pPr>
    </w:p>
    <w:p w14:paraId="587F78BD" w14:textId="7563346D" w:rsidR="005A1DB4" w:rsidRPr="00461FFA" w:rsidRDefault="005A1DB4" w:rsidP="008222C1">
      <w:pPr>
        <w:rPr>
          <w:sz w:val="24"/>
          <w:szCs w:val="24"/>
        </w:rPr>
      </w:pPr>
      <w:r w:rsidRPr="00461FFA">
        <w:rPr>
          <w:sz w:val="24"/>
          <w:szCs w:val="24"/>
        </w:rPr>
        <w:t xml:space="preserve">Requirements analysis </w:t>
      </w:r>
      <w:hyperlink w:anchor="_d)__IEEE" w:history="1">
        <w:r w:rsidRPr="00461FFA">
          <w:rPr>
            <w:rStyle w:val="Hyperlink"/>
            <w:sz w:val="24"/>
            <w:szCs w:val="24"/>
          </w:rPr>
          <w:t>(Appendix D)</w:t>
        </w:r>
      </w:hyperlink>
      <w:r w:rsidRPr="00461FFA">
        <w:rPr>
          <w:sz w:val="24"/>
          <w:szCs w:val="24"/>
        </w:rPr>
        <w:t xml:space="preserve"> will provide information regarding the functional and non-functional requirements of the system in order to measure their </w:t>
      </w:r>
      <w:r w:rsidR="00F33D0A" w:rsidRPr="00461FFA">
        <w:rPr>
          <w:sz w:val="24"/>
          <w:szCs w:val="24"/>
        </w:rPr>
        <w:t>feasibility and</w:t>
      </w:r>
      <w:r w:rsidRPr="00461FFA">
        <w:rPr>
          <w:sz w:val="24"/>
          <w:szCs w:val="24"/>
        </w:rPr>
        <w:t xml:space="preserve"> will be used to justify </w:t>
      </w:r>
      <w:r w:rsidR="00E34A75" w:rsidRPr="00461FFA">
        <w:rPr>
          <w:sz w:val="24"/>
          <w:szCs w:val="24"/>
        </w:rPr>
        <w:t xml:space="preserve">the </w:t>
      </w:r>
      <w:r w:rsidRPr="00461FFA">
        <w:rPr>
          <w:sz w:val="24"/>
          <w:szCs w:val="24"/>
        </w:rPr>
        <w:t>requirements present in the final product.</w:t>
      </w:r>
    </w:p>
    <w:p w14:paraId="263C722A" w14:textId="3E78BD71" w:rsidR="00AB052F" w:rsidRPr="00241B7F" w:rsidRDefault="007862CE" w:rsidP="007862CE">
      <w:pPr>
        <w:rPr>
          <w:sz w:val="24"/>
        </w:rPr>
      </w:pPr>
      <w:r w:rsidRPr="00461FFA">
        <w:rPr>
          <w:sz w:val="24"/>
          <w:szCs w:val="24"/>
        </w:rPr>
        <w:t xml:space="preserve">The produced use case diagram and descriptions </w:t>
      </w:r>
      <w:hyperlink w:anchor="_K)_Use_Case" w:history="1">
        <w:r w:rsidR="008222C1" w:rsidRPr="00461FFA">
          <w:rPr>
            <w:rStyle w:val="Hyperlink"/>
            <w:sz w:val="24"/>
            <w:szCs w:val="24"/>
          </w:rPr>
          <w:t>(Appendix K)</w:t>
        </w:r>
      </w:hyperlink>
      <w:r w:rsidR="008222C1" w:rsidRPr="00461FFA">
        <w:rPr>
          <w:sz w:val="24"/>
          <w:szCs w:val="24"/>
        </w:rPr>
        <w:t xml:space="preserve"> have been used to identify the main activities to be performed by the product </w:t>
      </w:r>
      <w:r w:rsidR="005A1DB4" w:rsidRPr="00461FFA">
        <w:rPr>
          <w:sz w:val="24"/>
          <w:szCs w:val="24"/>
        </w:rPr>
        <w:t>to</w:t>
      </w:r>
      <w:r w:rsidR="008222C1" w:rsidRPr="00461FFA">
        <w:rPr>
          <w:sz w:val="24"/>
          <w:szCs w:val="24"/>
        </w:rPr>
        <w:t xml:space="preserve"> create a scope for the product. The activities produced in these use cases will be considered the core functionalities of the product and therefore the most vital.</w:t>
      </w:r>
      <w:r w:rsidR="005A1DB4" w:rsidRPr="00461FFA">
        <w:rPr>
          <w:sz w:val="24"/>
          <w:szCs w:val="24"/>
        </w:rPr>
        <w:t xml:space="preserve"> Features extending the functionality described in use cases will not be considered crucial to the project</w:t>
      </w:r>
      <w:r w:rsidR="00134510" w:rsidRPr="00461FFA">
        <w:rPr>
          <w:sz w:val="24"/>
          <w:szCs w:val="24"/>
        </w:rPr>
        <w:t>;</w:t>
      </w:r>
      <w:r w:rsidR="005A1DB4" w:rsidRPr="00461FFA">
        <w:rPr>
          <w:sz w:val="24"/>
          <w:szCs w:val="24"/>
        </w:rPr>
        <w:t xml:space="preserve"> therefore their possible absence will not result in the product being considered a failure. </w:t>
      </w:r>
      <w:r w:rsidR="001C2412" w:rsidRPr="009971FC">
        <w:br w:type="page"/>
      </w:r>
    </w:p>
    <w:p w14:paraId="77F48A00" w14:textId="77777777" w:rsidR="00AB052F" w:rsidRPr="00B72EDF" w:rsidRDefault="00AB052F" w:rsidP="009308A4">
      <w:pPr>
        <w:pStyle w:val="Heading2"/>
        <w:spacing w:line="240" w:lineRule="auto"/>
        <w:rPr>
          <w:rFonts w:cs="Arial"/>
        </w:rPr>
      </w:pPr>
      <w:bookmarkStart w:id="84" w:name="_Toc7469988"/>
      <w:r w:rsidRPr="00B72EDF">
        <w:rPr>
          <w:rFonts w:cs="Arial"/>
        </w:rPr>
        <w:t xml:space="preserve">MoSCoW Analysis of Application </w:t>
      </w:r>
      <w:r w:rsidR="00EA5EE3" w:rsidRPr="00B72EDF">
        <w:rPr>
          <w:rFonts w:cs="Arial"/>
        </w:rPr>
        <w:t>Requirements</w:t>
      </w:r>
      <w:bookmarkEnd w:id="84"/>
    </w:p>
    <w:p w14:paraId="7B5F0C8B" w14:textId="77777777" w:rsidR="00AB052F" w:rsidRPr="00B72EDF" w:rsidRDefault="00AB052F" w:rsidP="009308A4">
      <w:pPr>
        <w:spacing w:line="240" w:lineRule="auto"/>
        <w:rPr>
          <w:rFonts w:ascii="Arial" w:hAnsi="Arial" w:cs="Arial"/>
        </w:rPr>
      </w:pPr>
    </w:p>
    <w:p w14:paraId="08713C17" w14:textId="0E731729" w:rsidR="0027286C" w:rsidRPr="00B72EDF" w:rsidRDefault="0027286C" w:rsidP="0027286C">
      <w:pPr>
        <w:pStyle w:val="Heading3"/>
        <w:rPr>
          <w:rFonts w:asciiTheme="minorHAnsi" w:hAnsiTheme="minorHAnsi" w:cs="Arial"/>
        </w:rPr>
      </w:pPr>
      <w:bookmarkStart w:id="85" w:name="_Toc532675774"/>
      <w:bookmarkStart w:id="86" w:name="_Toc533107399"/>
      <w:bookmarkStart w:id="87" w:name="_Toc7367559"/>
      <w:bookmarkStart w:id="88" w:name="_Toc7469823"/>
      <w:bookmarkStart w:id="89" w:name="_Toc7469989"/>
      <w:r w:rsidRPr="00B72EDF">
        <w:rPr>
          <w:rFonts w:asciiTheme="minorHAnsi" w:hAnsiTheme="minorHAnsi" w:cs="Arial"/>
          <w:sz w:val="24"/>
        </w:rPr>
        <w:t>Functional</w:t>
      </w:r>
      <w:r w:rsidRPr="00B72EDF">
        <w:rPr>
          <w:rFonts w:asciiTheme="minorHAnsi" w:hAnsiTheme="minorHAnsi" w:cs="Arial"/>
        </w:rPr>
        <w:t xml:space="preserve"> </w:t>
      </w:r>
      <w:r w:rsidR="001F1E75" w:rsidRPr="00B72EDF">
        <w:rPr>
          <w:rFonts w:asciiTheme="minorHAnsi" w:hAnsiTheme="minorHAnsi" w:cs="Arial"/>
        </w:rPr>
        <w:t>Requirements</w:t>
      </w:r>
      <w:bookmarkEnd w:id="85"/>
      <w:bookmarkEnd w:id="86"/>
      <w:r w:rsidR="00483FE2" w:rsidRPr="00B72EDF">
        <w:rPr>
          <w:rFonts w:asciiTheme="minorHAnsi" w:hAnsiTheme="minorHAnsi" w:cs="Arial"/>
        </w:rPr>
        <w:t xml:space="preserve"> and Justification</w:t>
      </w:r>
      <w:bookmarkEnd w:id="87"/>
      <w:bookmarkEnd w:id="88"/>
      <w:bookmarkEnd w:id="89"/>
    </w:p>
    <w:p w14:paraId="7B1B011D" w14:textId="77777777" w:rsidR="001F1E75" w:rsidRPr="00B72EDF" w:rsidRDefault="001F1E75" w:rsidP="001F1E75">
      <w:pPr>
        <w:rPr>
          <w:rFonts w:ascii="Arial" w:hAnsi="Arial" w:cs="Arial"/>
        </w:rPr>
      </w:pPr>
    </w:p>
    <w:p w14:paraId="5606AFAB" w14:textId="77777777" w:rsidR="0027286C" w:rsidRPr="00B72EDF" w:rsidRDefault="0027286C" w:rsidP="0027286C">
      <w:pPr>
        <w:spacing w:line="240" w:lineRule="auto"/>
        <w:rPr>
          <w:rFonts w:cs="Arial"/>
          <w:b/>
        </w:rPr>
      </w:pPr>
      <w:r w:rsidRPr="00B72EDF">
        <w:rPr>
          <w:rFonts w:cs="Arial"/>
          <w:b/>
        </w:rPr>
        <w:t xml:space="preserve">Must </w:t>
      </w:r>
    </w:p>
    <w:p w14:paraId="598E0FF5" w14:textId="77777777" w:rsidR="0027286C" w:rsidRPr="00B72EDF" w:rsidRDefault="0027286C" w:rsidP="003068D3">
      <w:pPr>
        <w:pStyle w:val="ListParagraph"/>
        <w:numPr>
          <w:ilvl w:val="0"/>
          <w:numId w:val="12"/>
        </w:numPr>
        <w:spacing w:line="240" w:lineRule="auto"/>
        <w:rPr>
          <w:rFonts w:cs="Arial"/>
          <w:sz w:val="24"/>
          <w:szCs w:val="24"/>
        </w:rPr>
      </w:pPr>
      <w:r w:rsidRPr="00B72EDF">
        <w:rPr>
          <w:rFonts w:cs="Arial"/>
          <w:sz w:val="24"/>
          <w:szCs w:val="24"/>
        </w:rPr>
        <w:t>Provide a functioning log-in and account creation interface</w:t>
      </w:r>
    </w:p>
    <w:p w14:paraId="3A0705DE" w14:textId="66D9FEE2" w:rsidR="0027286C" w:rsidRPr="00B72EDF" w:rsidRDefault="0027286C" w:rsidP="003068D3">
      <w:pPr>
        <w:pStyle w:val="ListParagraph"/>
        <w:numPr>
          <w:ilvl w:val="1"/>
          <w:numId w:val="12"/>
        </w:numPr>
        <w:spacing w:line="240" w:lineRule="auto"/>
        <w:rPr>
          <w:rFonts w:cs="Arial"/>
          <w:sz w:val="24"/>
          <w:szCs w:val="24"/>
        </w:rPr>
      </w:pPr>
      <w:r w:rsidRPr="00B72EDF">
        <w:rPr>
          <w:rFonts w:cs="Arial"/>
          <w:sz w:val="24"/>
          <w:szCs w:val="24"/>
        </w:rPr>
        <w:t>Necessary in the full application, an account will be mandatory in the application so that the crowd will be deterred from maliciously inputting ‘fake’ markers, which do not contribute to the map.</w:t>
      </w:r>
      <w:r w:rsidR="00892B33" w:rsidRPr="00B72EDF">
        <w:rPr>
          <w:rFonts w:cs="Arial"/>
          <w:sz w:val="24"/>
          <w:szCs w:val="24"/>
        </w:rPr>
        <w:t xml:space="preserve"> Considered to be a primary use case </w:t>
      </w:r>
      <w:hyperlink w:anchor="_K)_Use_Case" w:history="1">
        <w:r w:rsidR="00892B33" w:rsidRPr="00B72EDF">
          <w:rPr>
            <w:rStyle w:val="Hyperlink"/>
            <w:rFonts w:cs="Arial"/>
            <w:sz w:val="24"/>
            <w:szCs w:val="24"/>
          </w:rPr>
          <w:t>(Appendix K)</w:t>
        </w:r>
      </w:hyperlink>
      <w:r w:rsidR="00892B33" w:rsidRPr="00B72EDF">
        <w:rPr>
          <w:rFonts w:cs="Arial"/>
          <w:sz w:val="24"/>
          <w:szCs w:val="24"/>
        </w:rPr>
        <w:t>.</w:t>
      </w:r>
    </w:p>
    <w:p w14:paraId="3A78E3A6" w14:textId="77777777" w:rsidR="0027286C" w:rsidRPr="00B72EDF" w:rsidRDefault="0027286C" w:rsidP="003068D3">
      <w:pPr>
        <w:pStyle w:val="ListParagraph"/>
        <w:numPr>
          <w:ilvl w:val="0"/>
          <w:numId w:val="12"/>
        </w:numPr>
        <w:spacing w:line="240" w:lineRule="auto"/>
        <w:rPr>
          <w:rFonts w:cs="Arial"/>
          <w:sz w:val="24"/>
          <w:szCs w:val="24"/>
        </w:rPr>
      </w:pPr>
      <w:r w:rsidRPr="00B72EDF">
        <w:rPr>
          <w:rFonts w:cs="Arial"/>
          <w:sz w:val="24"/>
          <w:szCs w:val="24"/>
        </w:rPr>
        <w:t>Show a map containing nearby markers to the user</w:t>
      </w:r>
    </w:p>
    <w:p w14:paraId="4AC23484" w14:textId="57794058" w:rsidR="0027286C" w:rsidRPr="00B72EDF" w:rsidRDefault="0027286C" w:rsidP="003068D3">
      <w:pPr>
        <w:pStyle w:val="ListParagraph"/>
        <w:numPr>
          <w:ilvl w:val="1"/>
          <w:numId w:val="12"/>
        </w:numPr>
        <w:spacing w:line="240" w:lineRule="auto"/>
        <w:rPr>
          <w:rFonts w:cs="Arial"/>
          <w:sz w:val="24"/>
          <w:szCs w:val="24"/>
        </w:rPr>
      </w:pPr>
      <w:r w:rsidRPr="00B72EDF">
        <w:rPr>
          <w:rFonts w:cs="Arial"/>
          <w:sz w:val="24"/>
          <w:szCs w:val="24"/>
        </w:rPr>
        <w:t>The application will locate the user and show the markers in their area, providing convenience over having to search for their location.</w:t>
      </w:r>
      <w:r w:rsidR="00892B33" w:rsidRPr="00B72EDF">
        <w:rPr>
          <w:rFonts w:cs="Arial"/>
          <w:sz w:val="24"/>
          <w:szCs w:val="24"/>
        </w:rPr>
        <w:t xml:space="preserve"> This feature is one visible in many existing map products including Waze, as users may not know how to </w:t>
      </w:r>
      <w:r w:rsidR="00F657A4">
        <w:rPr>
          <w:rFonts w:cs="Arial"/>
          <w:sz w:val="24"/>
          <w:szCs w:val="24"/>
        </w:rPr>
        <w:t>find their current location manually</w:t>
      </w:r>
      <w:r w:rsidR="00892B33" w:rsidRPr="00B72EDF">
        <w:rPr>
          <w:rFonts w:cs="Arial"/>
          <w:sz w:val="24"/>
          <w:szCs w:val="24"/>
        </w:rPr>
        <w:t>.</w:t>
      </w:r>
      <w:r w:rsidR="00E675BD" w:rsidRPr="00B72EDF">
        <w:rPr>
          <w:rFonts w:cs="Arial"/>
          <w:sz w:val="24"/>
          <w:szCs w:val="24"/>
        </w:rPr>
        <w:t xml:space="preserve"> The ability to view markers placed by other users is one of the primary application functionalities </w:t>
      </w:r>
      <w:hyperlink w:anchor="_d)__IEEE" w:history="1">
        <w:r w:rsidR="00E675BD" w:rsidRPr="00B72EDF">
          <w:rPr>
            <w:rStyle w:val="Hyperlink"/>
            <w:rFonts w:cs="Arial"/>
            <w:sz w:val="24"/>
            <w:szCs w:val="24"/>
          </w:rPr>
          <w:t>(Appendix D, section 2.2)</w:t>
        </w:r>
      </w:hyperlink>
      <w:r w:rsidR="00E675BD" w:rsidRPr="00B72EDF">
        <w:rPr>
          <w:rFonts w:cs="Arial"/>
          <w:sz w:val="24"/>
          <w:szCs w:val="24"/>
        </w:rPr>
        <w:t xml:space="preserve"> and a primary use case scenario </w:t>
      </w:r>
      <w:hyperlink w:anchor="_K)_Use_Case" w:history="1">
        <w:r w:rsidR="00E675BD" w:rsidRPr="00B72EDF">
          <w:rPr>
            <w:rStyle w:val="Hyperlink"/>
            <w:rFonts w:cs="Arial"/>
            <w:sz w:val="24"/>
            <w:szCs w:val="24"/>
          </w:rPr>
          <w:t>(Appendix K)</w:t>
        </w:r>
      </w:hyperlink>
      <w:r w:rsidR="00E675BD" w:rsidRPr="00B72EDF">
        <w:rPr>
          <w:rFonts w:cs="Arial"/>
          <w:sz w:val="24"/>
          <w:szCs w:val="24"/>
        </w:rPr>
        <w:t>.</w:t>
      </w:r>
      <w:r w:rsidR="00DA3172" w:rsidRPr="00B72EDF">
        <w:rPr>
          <w:rFonts w:cs="Arial"/>
          <w:sz w:val="24"/>
          <w:szCs w:val="24"/>
        </w:rPr>
        <w:t xml:space="preserve"> The map will allow data to be shared between users and allow a convenient interface for precisely marking locations.</w:t>
      </w:r>
    </w:p>
    <w:p w14:paraId="1765844C" w14:textId="7FC0BF6A" w:rsidR="0027286C" w:rsidRPr="00B72EDF" w:rsidRDefault="0027286C" w:rsidP="003068D3">
      <w:pPr>
        <w:pStyle w:val="ListParagraph"/>
        <w:numPr>
          <w:ilvl w:val="0"/>
          <w:numId w:val="12"/>
        </w:numPr>
        <w:spacing w:line="240" w:lineRule="auto"/>
        <w:rPr>
          <w:rFonts w:cs="Arial"/>
          <w:sz w:val="24"/>
          <w:szCs w:val="24"/>
        </w:rPr>
      </w:pPr>
      <w:r w:rsidRPr="00B72EDF">
        <w:rPr>
          <w:rFonts w:cs="Arial"/>
          <w:sz w:val="24"/>
          <w:szCs w:val="24"/>
        </w:rPr>
        <w:t>Allow users to add a new marker, allowing them to choose a category and add a description</w:t>
      </w:r>
    </w:p>
    <w:p w14:paraId="073DDE3C" w14:textId="316EB2A7" w:rsidR="00F65AA3" w:rsidRPr="00B72EDF" w:rsidRDefault="00C325AF" w:rsidP="00F65AA3">
      <w:pPr>
        <w:pStyle w:val="ListParagraph"/>
        <w:numPr>
          <w:ilvl w:val="1"/>
          <w:numId w:val="12"/>
        </w:numPr>
        <w:spacing w:line="240" w:lineRule="auto"/>
        <w:rPr>
          <w:rFonts w:cs="Arial"/>
          <w:sz w:val="24"/>
          <w:szCs w:val="24"/>
        </w:rPr>
      </w:pPr>
      <w:r>
        <w:rPr>
          <w:rFonts w:cs="Arial"/>
          <w:sz w:val="24"/>
          <w:szCs w:val="24"/>
        </w:rPr>
        <w:t>A p</w:t>
      </w:r>
      <w:r w:rsidR="00F65AA3" w:rsidRPr="00B72EDF">
        <w:rPr>
          <w:rFonts w:cs="Arial"/>
          <w:sz w:val="24"/>
          <w:szCs w:val="24"/>
        </w:rPr>
        <w:t xml:space="preserve">rimary function of the application as discussed in the requirements specification </w:t>
      </w:r>
      <w:hyperlink w:anchor="_d)__IEEE" w:history="1">
        <w:r w:rsidR="00F65AA3" w:rsidRPr="00B72EDF">
          <w:rPr>
            <w:rStyle w:val="Hyperlink"/>
            <w:rFonts w:cs="Arial"/>
            <w:sz w:val="24"/>
            <w:szCs w:val="24"/>
          </w:rPr>
          <w:t>(Appendix D, section 2.2)</w:t>
        </w:r>
      </w:hyperlink>
      <w:r w:rsidR="00F65AA3" w:rsidRPr="00B72EDF">
        <w:rPr>
          <w:rFonts w:cs="Arial"/>
          <w:sz w:val="24"/>
          <w:szCs w:val="24"/>
        </w:rPr>
        <w:t xml:space="preserve"> and primary use case scenario </w:t>
      </w:r>
      <w:hyperlink w:anchor="_K)_Use_Case" w:history="1">
        <w:r w:rsidR="00F65AA3" w:rsidRPr="00B72EDF">
          <w:rPr>
            <w:rStyle w:val="Hyperlink"/>
            <w:rFonts w:cs="Arial"/>
            <w:sz w:val="24"/>
            <w:szCs w:val="24"/>
          </w:rPr>
          <w:t>(Appendix K)</w:t>
        </w:r>
      </w:hyperlink>
      <w:r w:rsidR="00F65AA3" w:rsidRPr="00B72EDF">
        <w:rPr>
          <w:rFonts w:cs="Arial"/>
          <w:sz w:val="24"/>
          <w:szCs w:val="24"/>
        </w:rPr>
        <w:t>. This feature is fundamental for the collection of data from the crowd.</w:t>
      </w:r>
    </w:p>
    <w:p w14:paraId="2C911102" w14:textId="125CB7B9" w:rsidR="0027286C" w:rsidRPr="00B72EDF" w:rsidRDefault="0027286C" w:rsidP="003068D3">
      <w:pPr>
        <w:pStyle w:val="ListParagraph"/>
        <w:numPr>
          <w:ilvl w:val="0"/>
          <w:numId w:val="12"/>
        </w:numPr>
        <w:spacing w:line="240" w:lineRule="auto"/>
        <w:rPr>
          <w:rFonts w:cs="Arial"/>
          <w:sz w:val="24"/>
          <w:szCs w:val="24"/>
        </w:rPr>
      </w:pPr>
      <w:r w:rsidRPr="00B72EDF">
        <w:rPr>
          <w:rFonts w:cs="Arial"/>
          <w:sz w:val="24"/>
          <w:szCs w:val="24"/>
        </w:rPr>
        <w:t xml:space="preserve">Allow users to </w:t>
      </w:r>
      <w:r w:rsidR="004E6F2C" w:rsidRPr="00B72EDF">
        <w:rPr>
          <w:rFonts w:cs="Arial"/>
          <w:sz w:val="24"/>
          <w:szCs w:val="24"/>
        </w:rPr>
        <w:t>remove</w:t>
      </w:r>
      <w:r w:rsidRPr="00B72EDF">
        <w:rPr>
          <w:rFonts w:cs="Arial"/>
          <w:sz w:val="24"/>
          <w:szCs w:val="24"/>
        </w:rPr>
        <w:t xml:space="preserve"> markers that they have made themselves</w:t>
      </w:r>
    </w:p>
    <w:p w14:paraId="0A00F0FA" w14:textId="02CB9AF5" w:rsidR="00E675BD" w:rsidRPr="00B72EDF" w:rsidRDefault="005D6338" w:rsidP="00E675BD">
      <w:pPr>
        <w:pStyle w:val="ListParagraph"/>
        <w:numPr>
          <w:ilvl w:val="1"/>
          <w:numId w:val="12"/>
        </w:numPr>
        <w:spacing w:line="240" w:lineRule="auto"/>
        <w:rPr>
          <w:rFonts w:cs="Arial"/>
          <w:sz w:val="24"/>
          <w:szCs w:val="24"/>
        </w:rPr>
      </w:pPr>
      <w:r w:rsidRPr="00B72EDF">
        <w:rPr>
          <w:rFonts w:cs="Arial"/>
          <w:sz w:val="24"/>
          <w:szCs w:val="24"/>
        </w:rPr>
        <w:t xml:space="preserve">Editing markers is one of the primary use cases </w:t>
      </w:r>
      <w:hyperlink w:anchor="_K)_Use_Case" w:history="1">
        <w:r w:rsidRPr="00B72EDF">
          <w:rPr>
            <w:rStyle w:val="Hyperlink"/>
            <w:rFonts w:cs="Arial"/>
            <w:sz w:val="24"/>
            <w:szCs w:val="24"/>
          </w:rPr>
          <w:t>(Appendix K)</w:t>
        </w:r>
      </w:hyperlink>
      <w:r w:rsidR="005C4B47">
        <w:rPr>
          <w:rFonts w:cs="Arial"/>
          <w:sz w:val="24"/>
          <w:szCs w:val="24"/>
        </w:rPr>
        <w:t>. H</w:t>
      </w:r>
      <w:r w:rsidRPr="00B72EDF">
        <w:rPr>
          <w:rFonts w:cs="Arial"/>
          <w:sz w:val="24"/>
          <w:szCs w:val="24"/>
        </w:rPr>
        <w:t>owever</w:t>
      </w:r>
      <w:r w:rsidR="00461FFA">
        <w:rPr>
          <w:rFonts w:cs="Arial"/>
          <w:sz w:val="24"/>
          <w:szCs w:val="24"/>
        </w:rPr>
        <w:t>,</w:t>
      </w:r>
      <w:r w:rsidRPr="00B72EDF">
        <w:rPr>
          <w:rFonts w:cs="Arial"/>
          <w:sz w:val="24"/>
          <w:szCs w:val="24"/>
        </w:rPr>
        <w:t xml:space="preserve"> a workaround to editing a marker directly may be to allow the user to delete and replace the marker. Deleting markers will be considered essential so that low</w:t>
      </w:r>
      <w:r w:rsidR="005C4B47">
        <w:rPr>
          <w:rFonts w:cs="Arial"/>
          <w:sz w:val="24"/>
          <w:szCs w:val="24"/>
        </w:rPr>
        <w:t>-</w:t>
      </w:r>
      <w:r w:rsidRPr="00B72EDF">
        <w:rPr>
          <w:rFonts w:cs="Arial"/>
          <w:sz w:val="24"/>
          <w:szCs w:val="24"/>
        </w:rPr>
        <w:t xml:space="preserve">quality data may be deleted to improve the overall quality of the application – as </w:t>
      </w:r>
      <w:hyperlink w:anchor="_References" w:history="1">
        <w:r w:rsidRPr="00B72EDF">
          <w:rPr>
            <w:rStyle w:val="Hyperlink"/>
            <w:rFonts w:cs="Arial"/>
            <w:sz w:val="24"/>
            <w:szCs w:val="24"/>
          </w:rPr>
          <w:t>Winkler (2013)</w:t>
        </w:r>
      </w:hyperlink>
      <w:r w:rsidRPr="00B72EDF">
        <w:rPr>
          <w:rStyle w:val="Hyperlink"/>
          <w:rFonts w:cs="Arial"/>
          <w:sz w:val="24"/>
          <w:szCs w:val="24"/>
          <w:u w:val="none"/>
        </w:rPr>
        <w:t xml:space="preserve"> </w:t>
      </w:r>
      <w:r w:rsidRPr="00B72EDF">
        <w:rPr>
          <w:rStyle w:val="Hyperlink"/>
          <w:rFonts w:cs="Arial"/>
          <w:color w:val="auto"/>
          <w:sz w:val="24"/>
          <w:szCs w:val="24"/>
          <w:u w:val="none"/>
        </w:rPr>
        <w:t>the application is only as good as the data it provides.</w:t>
      </w:r>
    </w:p>
    <w:p w14:paraId="54463272" w14:textId="694937FA" w:rsidR="0027286C" w:rsidRPr="00B72EDF" w:rsidRDefault="0027286C" w:rsidP="003068D3">
      <w:pPr>
        <w:pStyle w:val="ListParagraph"/>
        <w:numPr>
          <w:ilvl w:val="0"/>
          <w:numId w:val="12"/>
        </w:numPr>
        <w:spacing w:line="240" w:lineRule="auto"/>
        <w:rPr>
          <w:rFonts w:cs="Arial"/>
          <w:sz w:val="24"/>
          <w:szCs w:val="24"/>
        </w:rPr>
      </w:pPr>
      <w:r w:rsidRPr="00B72EDF">
        <w:rPr>
          <w:rFonts w:cs="Arial"/>
          <w:sz w:val="24"/>
          <w:szCs w:val="24"/>
        </w:rPr>
        <w:t>Allow user to change account details such as password</w:t>
      </w:r>
    </w:p>
    <w:p w14:paraId="480E12EC" w14:textId="3F3D6257" w:rsidR="005D6338" w:rsidRPr="00B72EDF" w:rsidRDefault="0027286C" w:rsidP="005D6338">
      <w:pPr>
        <w:pStyle w:val="ListParagraph"/>
        <w:numPr>
          <w:ilvl w:val="1"/>
          <w:numId w:val="12"/>
        </w:numPr>
        <w:spacing w:line="240" w:lineRule="auto"/>
        <w:rPr>
          <w:rFonts w:cs="Arial"/>
          <w:sz w:val="24"/>
          <w:szCs w:val="24"/>
        </w:rPr>
      </w:pPr>
      <w:r w:rsidRPr="00B72EDF">
        <w:rPr>
          <w:rFonts w:cs="Arial"/>
          <w:sz w:val="24"/>
          <w:szCs w:val="24"/>
        </w:rPr>
        <w:t>Changing passwords is a</w:t>
      </w:r>
      <w:r w:rsidR="001C466E" w:rsidRPr="00B72EDF">
        <w:rPr>
          <w:rFonts w:cs="Arial"/>
          <w:sz w:val="24"/>
          <w:szCs w:val="24"/>
        </w:rPr>
        <w:t>n excellent</w:t>
      </w:r>
      <w:r w:rsidRPr="00B72EDF">
        <w:rPr>
          <w:rFonts w:cs="Arial"/>
          <w:sz w:val="24"/>
          <w:szCs w:val="24"/>
        </w:rPr>
        <w:t xml:space="preserve"> way to ensure security and allow a user to protect their account if their password becomes compromised</w:t>
      </w:r>
      <w:r w:rsidR="00002351" w:rsidRPr="00B72EDF">
        <w:rPr>
          <w:rFonts w:cs="Arial"/>
          <w:sz w:val="24"/>
          <w:szCs w:val="24"/>
        </w:rPr>
        <w:t xml:space="preserve">, as discussed in </w:t>
      </w:r>
      <w:hyperlink w:anchor="_d)__IEEE" w:history="1">
        <w:r w:rsidR="00002351" w:rsidRPr="00B72EDF">
          <w:rPr>
            <w:rStyle w:val="Hyperlink"/>
            <w:rFonts w:cs="Arial"/>
            <w:sz w:val="24"/>
            <w:szCs w:val="24"/>
          </w:rPr>
          <w:t>(Appendix D, section 4.3)</w:t>
        </w:r>
      </w:hyperlink>
    </w:p>
    <w:p w14:paraId="355A630D" w14:textId="47E27388" w:rsidR="0027286C" w:rsidRPr="00B72EDF" w:rsidRDefault="0027286C" w:rsidP="003068D3">
      <w:pPr>
        <w:pStyle w:val="ListParagraph"/>
        <w:numPr>
          <w:ilvl w:val="0"/>
          <w:numId w:val="12"/>
        </w:numPr>
        <w:spacing w:line="240" w:lineRule="auto"/>
        <w:rPr>
          <w:rFonts w:cs="Arial"/>
          <w:sz w:val="24"/>
          <w:szCs w:val="24"/>
        </w:rPr>
      </w:pPr>
      <w:r w:rsidRPr="00B72EDF">
        <w:rPr>
          <w:rFonts w:cs="Arial"/>
          <w:sz w:val="24"/>
          <w:szCs w:val="24"/>
        </w:rPr>
        <w:t>Safeguard against potential errors in data entry</w:t>
      </w:r>
      <w:r w:rsidR="00C325AF">
        <w:rPr>
          <w:rFonts w:cs="Arial"/>
          <w:sz w:val="24"/>
          <w:szCs w:val="24"/>
        </w:rPr>
        <w:t>.</w:t>
      </w:r>
    </w:p>
    <w:p w14:paraId="6796ABCF" w14:textId="4FD7E5A2" w:rsidR="00B72EDF" w:rsidRDefault="0027286C" w:rsidP="003068D3">
      <w:pPr>
        <w:pStyle w:val="ListParagraph"/>
        <w:numPr>
          <w:ilvl w:val="1"/>
          <w:numId w:val="12"/>
        </w:numPr>
        <w:spacing w:line="240" w:lineRule="auto"/>
        <w:rPr>
          <w:rFonts w:cs="Arial"/>
          <w:sz w:val="24"/>
          <w:szCs w:val="24"/>
        </w:rPr>
      </w:pPr>
      <w:r w:rsidRPr="00B72EDF">
        <w:rPr>
          <w:rFonts w:cs="Arial"/>
          <w:sz w:val="24"/>
          <w:szCs w:val="24"/>
        </w:rPr>
        <w:t>To prevent database errors and application instability, the application will ensure all data is entered where necessary</w:t>
      </w:r>
      <w:r w:rsidR="001C466E" w:rsidRPr="00B72EDF">
        <w:rPr>
          <w:rFonts w:cs="Arial"/>
          <w:sz w:val="24"/>
          <w:szCs w:val="24"/>
        </w:rPr>
        <w:t>,</w:t>
      </w:r>
      <w:r w:rsidRPr="00B72EDF">
        <w:rPr>
          <w:rFonts w:cs="Arial"/>
          <w:sz w:val="24"/>
          <w:szCs w:val="24"/>
        </w:rPr>
        <w:t xml:space="preserve"> and user input is to ensure no invalid characters are entered.</w:t>
      </w:r>
      <w:r w:rsidR="005F2354" w:rsidRPr="00B72EDF">
        <w:rPr>
          <w:rFonts w:cs="Arial"/>
          <w:sz w:val="24"/>
          <w:szCs w:val="24"/>
        </w:rPr>
        <w:t xml:space="preserve"> This could also lead to the improvement of data quality by preventing submissions that do not meet a certain length.</w:t>
      </w:r>
    </w:p>
    <w:p w14:paraId="2D8E86D8" w14:textId="7AF7D955" w:rsidR="0027286C" w:rsidRPr="00B72EDF" w:rsidRDefault="0027286C" w:rsidP="00B72EDF">
      <w:pPr>
        <w:rPr>
          <w:rFonts w:cs="Arial"/>
          <w:sz w:val="24"/>
          <w:szCs w:val="24"/>
        </w:rPr>
      </w:pPr>
    </w:p>
    <w:p w14:paraId="1A4A05FC" w14:textId="38BD0E82" w:rsidR="0027286C" w:rsidRPr="00B72EDF" w:rsidRDefault="0027286C" w:rsidP="003068D3">
      <w:pPr>
        <w:pStyle w:val="ListParagraph"/>
        <w:numPr>
          <w:ilvl w:val="0"/>
          <w:numId w:val="12"/>
        </w:numPr>
        <w:spacing w:line="240" w:lineRule="auto"/>
        <w:rPr>
          <w:rFonts w:cs="Arial"/>
          <w:sz w:val="24"/>
          <w:szCs w:val="24"/>
        </w:rPr>
      </w:pPr>
      <w:r w:rsidRPr="00B72EDF">
        <w:rPr>
          <w:rFonts w:cs="Arial"/>
          <w:sz w:val="24"/>
          <w:szCs w:val="24"/>
        </w:rPr>
        <w:t>Store data securely within an online database</w:t>
      </w:r>
      <w:r w:rsidR="00C325AF">
        <w:rPr>
          <w:rFonts w:cs="Arial"/>
          <w:sz w:val="24"/>
          <w:szCs w:val="24"/>
        </w:rPr>
        <w:t>.</w:t>
      </w:r>
    </w:p>
    <w:p w14:paraId="6533D29D" w14:textId="61BAA229" w:rsidR="00B72EDF" w:rsidRDefault="0027286C" w:rsidP="00B72EDF">
      <w:pPr>
        <w:pStyle w:val="ListParagraph"/>
        <w:numPr>
          <w:ilvl w:val="1"/>
          <w:numId w:val="12"/>
        </w:numPr>
        <w:spacing w:line="240" w:lineRule="auto"/>
        <w:rPr>
          <w:rFonts w:cs="Arial"/>
          <w:sz w:val="24"/>
          <w:szCs w:val="24"/>
        </w:rPr>
      </w:pPr>
      <w:r w:rsidRPr="00B72EDF">
        <w:rPr>
          <w:rFonts w:cs="Arial"/>
          <w:sz w:val="24"/>
          <w:szCs w:val="24"/>
        </w:rPr>
        <w:t>While a local database would be suitable for the application prototype, the final product would require an online database</w:t>
      </w:r>
      <w:r w:rsidR="005D61C7" w:rsidRPr="00B72EDF">
        <w:rPr>
          <w:rFonts w:cs="Arial"/>
          <w:sz w:val="24"/>
          <w:szCs w:val="24"/>
        </w:rPr>
        <w:t xml:space="preserve"> to allow data to be shared </w:t>
      </w:r>
      <w:hyperlink w:anchor="_d)__IEEE" w:history="1">
        <w:r w:rsidR="005D61C7" w:rsidRPr="00B72EDF">
          <w:rPr>
            <w:rStyle w:val="Hyperlink"/>
            <w:rFonts w:cs="Arial"/>
            <w:sz w:val="24"/>
            <w:szCs w:val="24"/>
          </w:rPr>
          <w:t>(Appendix D, section 3.2)</w:t>
        </w:r>
      </w:hyperlink>
      <w:r w:rsidRPr="00B72EDF">
        <w:rPr>
          <w:rFonts w:cs="Arial"/>
          <w:sz w:val="24"/>
          <w:szCs w:val="24"/>
        </w:rPr>
        <w:t xml:space="preserve">. </w:t>
      </w:r>
      <w:r w:rsidR="001C466E" w:rsidRPr="00B72EDF">
        <w:rPr>
          <w:rFonts w:cs="Arial"/>
          <w:sz w:val="24"/>
          <w:szCs w:val="24"/>
        </w:rPr>
        <w:t>Such a feature</w:t>
      </w:r>
      <w:r w:rsidRPr="00B72EDF">
        <w:rPr>
          <w:rFonts w:cs="Arial"/>
          <w:sz w:val="24"/>
          <w:szCs w:val="24"/>
        </w:rPr>
        <w:t xml:space="preserve"> makes a desirable quality to enhance the quality of the prototype.</w:t>
      </w:r>
      <w:r w:rsidR="005D61C7" w:rsidRPr="00B72EDF">
        <w:rPr>
          <w:rFonts w:cs="Arial"/>
          <w:sz w:val="24"/>
          <w:szCs w:val="24"/>
        </w:rPr>
        <w:t xml:space="preserve"> The database used should be secure to meet the security requirements outlined </w:t>
      </w:r>
      <w:hyperlink w:anchor="_d)__IEEE" w:history="1">
        <w:r w:rsidR="005D61C7" w:rsidRPr="00B72EDF">
          <w:rPr>
            <w:rStyle w:val="Hyperlink"/>
            <w:rFonts w:cs="Arial"/>
            <w:sz w:val="24"/>
            <w:szCs w:val="24"/>
          </w:rPr>
          <w:t>(Appendix D, section 4.3)</w:t>
        </w:r>
      </w:hyperlink>
      <w:r w:rsidR="005D61C7" w:rsidRPr="00B72EDF">
        <w:rPr>
          <w:rFonts w:cs="Arial"/>
          <w:sz w:val="24"/>
          <w:szCs w:val="24"/>
        </w:rPr>
        <w:t>.</w:t>
      </w:r>
    </w:p>
    <w:p w14:paraId="20B59B10" w14:textId="77777777" w:rsidR="00B72EDF" w:rsidRPr="00B72EDF" w:rsidRDefault="00B72EDF" w:rsidP="00B72EDF">
      <w:pPr>
        <w:pStyle w:val="ListParagraph"/>
        <w:spacing w:line="240" w:lineRule="auto"/>
        <w:ind w:left="1440"/>
        <w:rPr>
          <w:rFonts w:cs="Arial"/>
          <w:sz w:val="24"/>
          <w:szCs w:val="24"/>
        </w:rPr>
      </w:pPr>
    </w:p>
    <w:p w14:paraId="7F183D22" w14:textId="16B2D220" w:rsidR="0027286C" w:rsidRPr="00B72EDF" w:rsidRDefault="0027286C" w:rsidP="00B72EDF">
      <w:pPr>
        <w:spacing w:line="240" w:lineRule="auto"/>
        <w:rPr>
          <w:rFonts w:cs="Arial"/>
          <w:sz w:val="24"/>
          <w:szCs w:val="24"/>
        </w:rPr>
      </w:pPr>
      <w:r w:rsidRPr="00B72EDF">
        <w:rPr>
          <w:rFonts w:cs="Arial"/>
          <w:b/>
          <w:sz w:val="24"/>
        </w:rPr>
        <w:t>Should</w:t>
      </w:r>
    </w:p>
    <w:p w14:paraId="5FEE3749" w14:textId="40C3F5E4" w:rsidR="0027286C" w:rsidRPr="00B72EDF" w:rsidRDefault="0027286C" w:rsidP="003068D3">
      <w:pPr>
        <w:pStyle w:val="ListParagraph"/>
        <w:numPr>
          <w:ilvl w:val="0"/>
          <w:numId w:val="13"/>
        </w:numPr>
        <w:spacing w:line="240" w:lineRule="auto"/>
        <w:rPr>
          <w:rFonts w:cs="Arial"/>
          <w:sz w:val="24"/>
        </w:rPr>
      </w:pPr>
      <w:r w:rsidRPr="00B72EDF">
        <w:rPr>
          <w:rFonts w:cs="Arial"/>
          <w:sz w:val="24"/>
        </w:rPr>
        <w:t>Allow for concurrency in the database</w:t>
      </w:r>
      <w:r w:rsidR="00C325AF">
        <w:rPr>
          <w:rFonts w:cs="Arial"/>
          <w:sz w:val="24"/>
        </w:rPr>
        <w:t>.</w:t>
      </w:r>
    </w:p>
    <w:p w14:paraId="50CBE820" w14:textId="44F14A48" w:rsidR="0027286C" w:rsidRPr="00B72EDF" w:rsidRDefault="0027286C" w:rsidP="003068D3">
      <w:pPr>
        <w:pStyle w:val="ListParagraph"/>
        <w:numPr>
          <w:ilvl w:val="1"/>
          <w:numId w:val="13"/>
        </w:numPr>
        <w:spacing w:line="240" w:lineRule="auto"/>
        <w:rPr>
          <w:rFonts w:cs="Arial"/>
          <w:sz w:val="24"/>
        </w:rPr>
      </w:pPr>
      <w:r w:rsidRPr="00B72EDF">
        <w:rPr>
          <w:rFonts w:cs="Arial"/>
          <w:sz w:val="24"/>
        </w:rPr>
        <w:t xml:space="preserve">While the application prototype will be able to function </w:t>
      </w:r>
      <w:r w:rsidR="00A67078" w:rsidRPr="00B72EDF">
        <w:rPr>
          <w:rFonts w:cs="Arial"/>
          <w:sz w:val="24"/>
        </w:rPr>
        <w:t>appropriate</w:t>
      </w:r>
      <w:r w:rsidRPr="00B72EDF">
        <w:rPr>
          <w:rFonts w:cs="Arial"/>
          <w:sz w:val="24"/>
        </w:rPr>
        <w:t xml:space="preserve">ly without concurrency, it will be necessary for the application </w:t>
      </w:r>
      <w:r w:rsidR="00AC5DC8" w:rsidRPr="00B72EDF">
        <w:rPr>
          <w:rFonts w:cs="Arial"/>
          <w:sz w:val="24"/>
        </w:rPr>
        <w:t>to make use of such technologies if released</w:t>
      </w:r>
      <w:r w:rsidR="00F657A4">
        <w:rPr>
          <w:rFonts w:cs="Arial"/>
          <w:sz w:val="24"/>
        </w:rPr>
        <w:t>;</w:t>
      </w:r>
      <w:r w:rsidR="00AC5DC8" w:rsidRPr="00B72EDF">
        <w:rPr>
          <w:rFonts w:cs="Arial"/>
          <w:sz w:val="24"/>
        </w:rPr>
        <w:t xml:space="preserve"> otherwise it may prove difficult for users to make simultaneous use of the application</w:t>
      </w:r>
      <w:r w:rsidR="00153346" w:rsidRPr="00B72EDF">
        <w:rPr>
          <w:rFonts w:cs="Arial"/>
          <w:sz w:val="24"/>
        </w:rPr>
        <w:t xml:space="preserve"> </w:t>
      </w:r>
      <w:hyperlink w:anchor="_d)__IEEE" w:history="1">
        <w:r w:rsidR="00153346" w:rsidRPr="00B72EDF">
          <w:rPr>
            <w:rStyle w:val="Hyperlink"/>
            <w:rFonts w:cs="Arial"/>
            <w:sz w:val="24"/>
          </w:rPr>
          <w:t>(Appendix D, section 3.2)</w:t>
        </w:r>
      </w:hyperlink>
      <w:r w:rsidR="00153346" w:rsidRPr="00B72EDF">
        <w:rPr>
          <w:rFonts w:cs="Arial"/>
          <w:sz w:val="24"/>
        </w:rPr>
        <w:t>.</w:t>
      </w:r>
    </w:p>
    <w:p w14:paraId="3994F016" w14:textId="3812B559" w:rsidR="0027286C" w:rsidRPr="00B72EDF" w:rsidRDefault="0027286C" w:rsidP="003068D3">
      <w:pPr>
        <w:pStyle w:val="ListParagraph"/>
        <w:numPr>
          <w:ilvl w:val="0"/>
          <w:numId w:val="13"/>
        </w:numPr>
        <w:spacing w:line="240" w:lineRule="auto"/>
        <w:rPr>
          <w:rFonts w:cs="Arial"/>
          <w:sz w:val="24"/>
        </w:rPr>
      </w:pPr>
      <w:r w:rsidRPr="00B72EDF">
        <w:rPr>
          <w:rFonts w:cs="Arial"/>
          <w:sz w:val="24"/>
        </w:rPr>
        <w:t>Use password encryption techniques to ensure storage within the database is secure</w:t>
      </w:r>
      <w:r w:rsidR="00C325AF">
        <w:rPr>
          <w:rFonts w:cs="Arial"/>
          <w:sz w:val="24"/>
        </w:rPr>
        <w:t>.</w:t>
      </w:r>
    </w:p>
    <w:p w14:paraId="21CB5B61" w14:textId="51B3EB06" w:rsidR="0027286C" w:rsidRPr="00B72EDF" w:rsidRDefault="0027286C" w:rsidP="003068D3">
      <w:pPr>
        <w:pStyle w:val="ListParagraph"/>
        <w:numPr>
          <w:ilvl w:val="1"/>
          <w:numId w:val="13"/>
        </w:numPr>
        <w:spacing w:line="240" w:lineRule="auto"/>
        <w:rPr>
          <w:rFonts w:cs="Arial"/>
          <w:sz w:val="24"/>
        </w:rPr>
      </w:pPr>
      <w:r w:rsidRPr="00B72EDF">
        <w:rPr>
          <w:rFonts w:cs="Arial"/>
          <w:sz w:val="24"/>
        </w:rPr>
        <w:t>Not considered essential in the prototype due to the application not storing any delicate data is stored within the database. However, the feature is desirable to protect users who use the same password for other logins</w:t>
      </w:r>
      <w:r w:rsidR="00B72EDF" w:rsidRPr="00B72EDF">
        <w:rPr>
          <w:rFonts w:cs="Arial"/>
          <w:sz w:val="24"/>
        </w:rPr>
        <w:t xml:space="preserve"> </w:t>
      </w:r>
      <w:hyperlink w:anchor="_d)__IEEE" w:history="1">
        <w:r w:rsidR="00B72EDF" w:rsidRPr="00B72EDF">
          <w:rPr>
            <w:rStyle w:val="Hyperlink"/>
            <w:rFonts w:cs="Arial"/>
            <w:sz w:val="24"/>
          </w:rPr>
          <w:t>(Appendix D, section 4.3)</w:t>
        </w:r>
      </w:hyperlink>
      <w:r w:rsidR="00B72EDF" w:rsidRPr="00B72EDF">
        <w:rPr>
          <w:rFonts w:cs="Arial"/>
          <w:sz w:val="24"/>
        </w:rPr>
        <w:t>.</w:t>
      </w:r>
    </w:p>
    <w:p w14:paraId="7BBC9073" w14:textId="088A2DFB" w:rsidR="00243C09" w:rsidRPr="00B72EDF" w:rsidRDefault="00243C09" w:rsidP="00243C09">
      <w:pPr>
        <w:pStyle w:val="ListParagraph"/>
        <w:numPr>
          <w:ilvl w:val="0"/>
          <w:numId w:val="13"/>
        </w:numPr>
        <w:spacing w:line="240" w:lineRule="auto"/>
        <w:rPr>
          <w:rFonts w:cs="Arial"/>
          <w:sz w:val="24"/>
        </w:rPr>
      </w:pPr>
      <w:r w:rsidRPr="00B72EDF">
        <w:rPr>
          <w:rFonts w:cs="Arial"/>
          <w:sz w:val="24"/>
        </w:rPr>
        <w:t>Allow filtering of markers based on category and score</w:t>
      </w:r>
      <w:r w:rsidR="00C325AF">
        <w:rPr>
          <w:rFonts w:cs="Arial"/>
          <w:sz w:val="24"/>
        </w:rPr>
        <w:t>.</w:t>
      </w:r>
    </w:p>
    <w:p w14:paraId="0BFE7D5F" w14:textId="723E0037" w:rsidR="00243C09" w:rsidRPr="00B72EDF" w:rsidRDefault="00243C09" w:rsidP="00243C09">
      <w:pPr>
        <w:pStyle w:val="ListParagraph"/>
        <w:numPr>
          <w:ilvl w:val="1"/>
          <w:numId w:val="13"/>
        </w:numPr>
        <w:spacing w:line="240" w:lineRule="auto"/>
        <w:rPr>
          <w:rFonts w:cs="Arial"/>
          <w:sz w:val="24"/>
        </w:rPr>
      </w:pPr>
      <w:r w:rsidRPr="00B72EDF">
        <w:rPr>
          <w:rFonts w:cs="Arial"/>
          <w:sz w:val="24"/>
        </w:rPr>
        <w:t>Allowing users to filter by chosen attributes somewhat extends the voting feature discussed in the ‘</w:t>
      </w:r>
      <w:r w:rsidR="00A67078" w:rsidRPr="00B72EDF">
        <w:rPr>
          <w:rFonts w:cs="Arial"/>
          <w:sz w:val="24"/>
        </w:rPr>
        <w:t>could’</w:t>
      </w:r>
      <w:r w:rsidRPr="00B72EDF">
        <w:rPr>
          <w:rFonts w:cs="Arial"/>
          <w:sz w:val="24"/>
        </w:rPr>
        <w:t xml:space="preserve"> section, building upon the literature of </w:t>
      </w:r>
      <w:hyperlink w:anchor="_References" w:history="1">
        <w:r w:rsidRPr="00B72EDF">
          <w:rPr>
            <w:rStyle w:val="Hyperlink"/>
            <w:rFonts w:cs="Arial"/>
            <w:sz w:val="24"/>
          </w:rPr>
          <w:t>Amsterdamer and Milo (2015)</w:t>
        </w:r>
      </w:hyperlink>
      <w:r w:rsidRPr="00B72EDF">
        <w:rPr>
          <w:rFonts w:cs="Arial"/>
          <w:sz w:val="24"/>
        </w:rPr>
        <w:t xml:space="preserve"> allowing </w:t>
      </w:r>
      <w:r w:rsidR="00A67078" w:rsidRPr="00B72EDF">
        <w:rPr>
          <w:rFonts w:cs="Arial"/>
          <w:sz w:val="24"/>
        </w:rPr>
        <w:t>for viewing</w:t>
      </w:r>
      <w:r w:rsidRPr="00B72EDF">
        <w:rPr>
          <w:rFonts w:cs="Arial"/>
          <w:sz w:val="24"/>
        </w:rPr>
        <w:t xml:space="preserve"> content based on its quality as judged by the crowd.</w:t>
      </w:r>
      <w:r w:rsidR="008B072A" w:rsidRPr="00B72EDF">
        <w:rPr>
          <w:rFonts w:cs="Arial"/>
          <w:sz w:val="24"/>
        </w:rPr>
        <w:t xml:space="preserve"> However, even without voting may provide significant convenience to users who are looking only for specific information</w:t>
      </w:r>
      <w:r w:rsidR="00B72EDF">
        <w:rPr>
          <w:rFonts w:cs="Arial"/>
          <w:sz w:val="24"/>
        </w:rPr>
        <w:t xml:space="preserve"> such as markers that fall under a </w:t>
      </w:r>
      <w:r w:rsidR="00F657A4">
        <w:rPr>
          <w:rFonts w:cs="Arial"/>
          <w:sz w:val="24"/>
        </w:rPr>
        <w:t>specified</w:t>
      </w:r>
      <w:r w:rsidR="00B72EDF">
        <w:rPr>
          <w:rFonts w:cs="Arial"/>
          <w:sz w:val="24"/>
        </w:rPr>
        <w:t xml:space="preserve"> category. As such, this has been considered a main functionality of the product </w:t>
      </w:r>
      <w:hyperlink w:anchor="_d)__IEEE" w:history="1">
        <w:r w:rsidR="00B72EDF" w:rsidRPr="00B72EDF">
          <w:rPr>
            <w:rStyle w:val="Hyperlink"/>
            <w:rFonts w:cs="Arial"/>
            <w:sz w:val="24"/>
          </w:rPr>
          <w:t xml:space="preserve">(Appendix D, section </w:t>
        </w:r>
        <w:r w:rsidR="00B72EDF">
          <w:rPr>
            <w:rStyle w:val="Hyperlink"/>
            <w:rFonts w:cs="Arial"/>
            <w:sz w:val="24"/>
          </w:rPr>
          <w:t>2</w:t>
        </w:r>
        <w:r w:rsidR="00B72EDF" w:rsidRPr="00B72EDF">
          <w:rPr>
            <w:rStyle w:val="Hyperlink"/>
            <w:rFonts w:cs="Arial"/>
            <w:sz w:val="24"/>
          </w:rPr>
          <w:t>.2)</w:t>
        </w:r>
      </w:hyperlink>
      <w:r w:rsidR="00B72EDF">
        <w:rPr>
          <w:rFonts w:cs="Arial"/>
          <w:sz w:val="24"/>
        </w:rPr>
        <w:t>, though the level of filtering that the user may perform may vary.</w:t>
      </w:r>
    </w:p>
    <w:p w14:paraId="08D27FC5" w14:textId="77777777" w:rsidR="0027286C" w:rsidRPr="00B72EDF" w:rsidRDefault="0027286C">
      <w:pPr>
        <w:rPr>
          <w:rFonts w:cs="Arial"/>
          <w:b/>
          <w:sz w:val="24"/>
        </w:rPr>
      </w:pPr>
      <w:r w:rsidRPr="00B72EDF">
        <w:rPr>
          <w:rFonts w:cs="Arial"/>
          <w:b/>
          <w:sz w:val="24"/>
        </w:rPr>
        <w:br w:type="page"/>
      </w:r>
    </w:p>
    <w:p w14:paraId="3FBC8AB4" w14:textId="1BC23C7F" w:rsidR="00414DD1" w:rsidRPr="00004823" w:rsidRDefault="0027286C" w:rsidP="00414DD1">
      <w:pPr>
        <w:spacing w:line="240" w:lineRule="auto"/>
        <w:rPr>
          <w:b/>
          <w:sz w:val="24"/>
        </w:rPr>
      </w:pPr>
      <w:r w:rsidRPr="00B72EDF">
        <w:rPr>
          <w:b/>
          <w:sz w:val="24"/>
        </w:rPr>
        <w:t>Could</w:t>
      </w:r>
    </w:p>
    <w:p w14:paraId="3F21F588" w14:textId="77777777" w:rsidR="00414DD1" w:rsidRPr="00B72EDF" w:rsidRDefault="00414DD1" w:rsidP="00414DD1">
      <w:pPr>
        <w:pStyle w:val="ListParagraph"/>
        <w:numPr>
          <w:ilvl w:val="0"/>
          <w:numId w:val="13"/>
        </w:numPr>
        <w:spacing w:line="240" w:lineRule="auto"/>
        <w:rPr>
          <w:sz w:val="24"/>
        </w:rPr>
      </w:pPr>
      <w:r w:rsidRPr="00B72EDF">
        <w:rPr>
          <w:sz w:val="24"/>
        </w:rPr>
        <w:t>Allow users to vote on markers placed by other users, which will impact the user’s overall score.</w:t>
      </w:r>
    </w:p>
    <w:p w14:paraId="1614057B" w14:textId="04659FDD" w:rsidR="0027286C" w:rsidRPr="00004823" w:rsidRDefault="00414DD1" w:rsidP="00004823">
      <w:pPr>
        <w:pStyle w:val="ListParagraph"/>
        <w:numPr>
          <w:ilvl w:val="1"/>
          <w:numId w:val="13"/>
        </w:numPr>
        <w:spacing w:line="240" w:lineRule="auto"/>
        <w:rPr>
          <w:sz w:val="24"/>
        </w:rPr>
      </w:pPr>
      <w:r w:rsidRPr="00B72EDF">
        <w:rPr>
          <w:sz w:val="24"/>
        </w:rPr>
        <w:t xml:space="preserve">Allowing users to vote on markers is inspired by social content sharing websites, such as Reddit and YouTube, as well as from literature by </w:t>
      </w:r>
      <w:hyperlink w:anchor="_References" w:history="1">
        <w:r w:rsidRPr="00B72EDF">
          <w:rPr>
            <w:rStyle w:val="Hyperlink"/>
            <w:sz w:val="24"/>
          </w:rPr>
          <w:t>Amsterdamer and Milo (2015)</w:t>
        </w:r>
      </w:hyperlink>
      <w:r w:rsidRPr="00B72EDF">
        <w:rPr>
          <w:sz w:val="24"/>
        </w:rPr>
        <w:t xml:space="preserve"> as </w:t>
      </w:r>
      <w:r w:rsidR="000148D7" w:rsidRPr="00B72EDF">
        <w:rPr>
          <w:sz w:val="24"/>
        </w:rPr>
        <w:t xml:space="preserve">a </w:t>
      </w:r>
      <w:r w:rsidRPr="00B72EDF">
        <w:rPr>
          <w:sz w:val="24"/>
        </w:rPr>
        <w:t>method to allow the crowd to control the quality of the content sourced.</w:t>
      </w:r>
      <w:r w:rsidR="00002015" w:rsidRPr="00B72EDF">
        <w:rPr>
          <w:b/>
          <w:sz w:val="24"/>
        </w:rPr>
        <w:tab/>
      </w:r>
      <w:r w:rsidR="00002015" w:rsidRPr="00B72EDF">
        <w:rPr>
          <w:b/>
          <w:sz w:val="24"/>
        </w:rPr>
        <w:tab/>
      </w:r>
    </w:p>
    <w:p w14:paraId="43CDD0DC" w14:textId="1BF1F7EE" w:rsidR="0027286C" w:rsidRPr="00B72EDF" w:rsidRDefault="0027286C" w:rsidP="003068D3">
      <w:pPr>
        <w:pStyle w:val="ListParagraph"/>
        <w:numPr>
          <w:ilvl w:val="0"/>
          <w:numId w:val="14"/>
        </w:numPr>
        <w:spacing w:line="240" w:lineRule="auto"/>
        <w:rPr>
          <w:sz w:val="24"/>
        </w:rPr>
      </w:pPr>
      <w:r w:rsidRPr="00B72EDF">
        <w:rPr>
          <w:sz w:val="24"/>
        </w:rPr>
        <w:t xml:space="preserve">Ensure passwords meet a specified criterion to ensure a </w:t>
      </w:r>
      <w:r w:rsidR="000148D7" w:rsidRPr="00B72EDF">
        <w:rPr>
          <w:sz w:val="24"/>
        </w:rPr>
        <w:t>high</w:t>
      </w:r>
      <w:r w:rsidRPr="00B72EDF">
        <w:rPr>
          <w:sz w:val="24"/>
        </w:rPr>
        <w:t>er standard of security</w:t>
      </w:r>
      <w:r w:rsidR="00C325AF">
        <w:rPr>
          <w:sz w:val="24"/>
        </w:rPr>
        <w:t>.</w:t>
      </w:r>
    </w:p>
    <w:p w14:paraId="49D268A7" w14:textId="6D6EE74C" w:rsidR="0027286C" w:rsidRPr="00B72EDF" w:rsidRDefault="0027286C" w:rsidP="003068D3">
      <w:pPr>
        <w:pStyle w:val="ListParagraph"/>
        <w:numPr>
          <w:ilvl w:val="1"/>
          <w:numId w:val="14"/>
        </w:numPr>
        <w:spacing w:line="240" w:lineRule="auto"/>
        <w:rPr>
          <w:sz w:val="24"/>
        </w:rPr>
      </w:pPr>
      <w:r w:rsidRPr="00B72EDF">
        <w:rPr>
          <w:sz w:val="24"/>
        </w:rPr>
        <w:t>This feature would assist in protecting data</w:t>
      </w:r>
      <w:r w:rsidR="000148D7" w:rsidRPr="00B72EDF">
        <w:rPr>
          <w:sz w:val="24"/>
        </w:rPr>
        <w:t>;</w:t>
      </w:r>
      <w:r w:rsidRPr="00B72EDF">
        <w:rPr>
          <w:sz w:val="24"/>
        </w:rPr>
        <w:t xml:space="preserve"> however</w:t>
      </w:r>
      <w:r w:rsidR="000148D7" w:rsidRPr="00B72EDF">
        <w:rPr>
          <w:sz w:val="24"/>
        </w:rPr>
        <w:t>,</w:t>
      </w:r>
      <w:r w:rsidRPr="00B72EDF">
        <w:rPr>
          <w:sz w:val="24"/>
        </w:rPr>
        <w:t xml:space="preserve"> since data is not very sensitive</w:t>
      </w:r>
      <w:r w:rsidR="000148D7" w:rsidRPr="00B72EDF">
        <w:rPr>
          <w:sz w:val="24"/>
        </w:rPr>
        <w:t>,</w:t>
      </w:r>
      <w:r w:rsidRPr="00B72EDF">
        <w:rPr>
          <w:sz w:val="24"/>
        </w:rPr>
        <w:t xml:space="preserve"> it is not considered </w:t>
      </w:r>
      <w:r w:rsidR="000148D7" w:rsidRPr="00B72EDF">
        <w:rPr>
          <w:sz w:val="24"/>
        </w:rPr>
        <w:t>a feature of significant importance</w:t>
      </w:r>
      <w:r w:rsidR="00F449D3">
        <w:rPr>
          <w:sz w:val="24"/>
        </w:rPr>
        <w:t xml:space="preserve"> </w:t>
      </w:r>
      <w:hyperlink w:anchor="_d)__IEEE" w:history="1">
        <w:r w:rsidR="00F449D3" w:rsidRPr="00B72EDF">
          <w:rPr>
            <w:rStyle w:val="Hyperlink"/>
            <w:rFonts w:cs="Arial"/>
            <w:sz w:val="24"/>
          </w:rPr>
          <w:t>(Appendix D, section 4.3)</w:t>
        </w:r>
      </w:hyperlink>
      <w:r w:rsidR="00F449D3" w:rsidRPr="00B72EDF">
        <w:rPr>
          <w:rFonts w:cs="Arial"/>
          <w:sz w:val="24"/>
        </w:rPr>
        <w:t>.</w:t>
      </w:r>
    </w:p>
    <w:p w14:paraId="2805BB9E" w14:textId="405BC71A" w:rsidR="0027286C" w:rsidRPr="00B72EDF" w:rsidRDefault="0027286C" w:rsidP="003068D3">
      <w:pPr>
        <w:pStyle w:val="ListParagraph"/>
        <w:numPr>
          <w:ilvl w:val="0"/>
          <w:numId w:val="14"/>
        </w:numPr>
        <w:spacing w:line="240" w:lineRule="auto"/>
        <w:rPr>
          <w:sz w:val="24"/>
        </w:rPr>
      </w:pPr>
      <w:r w:rsidRPr="00B72EDF">
        <w:rPr>
          <w:sz w:val="24"/>
        </w:rPr>
        <w:t>Suggest that users mark places of interest using their least used categories to provide a better balance across categories</w:t>
      </w:r>
      <w:r w:rsidR="00C325AF">
        <w:rPr>
          <w:sz w:val="24"/>
        </w:rPr>
        <w:t>.</w:t>
      </w:r>
    </w:p>
    <w:p w14:paraId="7EFB53EB" w14:textId="1CC44A10" w:rsidR="0027286C" w:rsidRPr="00B72EDF" w:rsidRDefault="0027286C" w:rsidP="003068D3">
      <w:pPr>
        <w:pStyle w:val="ListParagraph"/>
        <w:numPr>
          <w:ilvl w:val="1"/>
          <w:numId w:val="14"/>
        </w:numPr>
        <w:spacing w:line="240" w:lineRule="auto"/>
        <w:rPr>
          <w:sz w:val="24"/>
        </w:rPr>
      </w:pPr>
      <w:r w:rsidRPr="00B72EDF">
        <w:rPr>
          <w:sz w:val="24"/>
        </w:rPr>
        <w:t xml:space="preserve">Inspired from literature by </w:t>
      </w:r>
      <w:hyperlink w:anchor="_References" w:history="1">
        <w:r w:rsidRPr="00B72EDF">
          <w:rPr>
            <w:rStyle w:val="Hyperlink"/>
            <w:sz w:val="24"/>
          </w:rPr>
          <w:t>Amsterdamer and Milo (2015)</w:t>
        </w:r>
      </w:hyperlink>
      <w:r w:rsidRPr="00B72EDF">
        <w:rPr>
          <w:sz w:val="24"/>
        </w:rPr>
        <w:t xml:space="preserve"> and </w:t>
      </w:r>
      <w:hyperlink w:anchor="_References" w:history="1">
        <w:r w:rsidRPr="00B72EDF">
          <w:rPr>
            <w:rStyle w:val="Hyperlink"/>
            <w:sz w:val="24"/>
          </w:rPr>
          <w:t>Biom et al. (2012)</w:t>
        </w:r>
      </w:hyperlink>
      <w:r w:rsidRPr="00B72EDF">
        <w:rPr>
          <w:sz w:val="24"/>
        </w:rPr>
        <w:t xml:space="preserve"> which outlines the importance of asking the least answered question to ensure that no question lacks sufficient responses. This</w:t>
      </w:r>
      <w:r w:rsidR="00610EA5" w:rsidRPr="00B72EDF">
        <w:rPr>
          <w:sz w:val="24"/>
        </w:rPr>
        <w:t xml:space="preserve"> feature</w:t>
      </w:r>
      <w:r w:rsidRPr="00B72EDF">
        <w:rPr>
          <w:sz w:val="24"/>
        </w:rPr>
        <w:t xml:space="preserve"> has not been considered an essential function within the prototype, as the core functionality of the application would not face considerable impact in its absence.</w:t>
      </w:r>
    </w:p>
    <w:p w14:paraId="0ACF4F11" w14:textId="69F6E929" w:rsidR="00572DD0" w:rsidRPr="00B72EDF" w:rsidRDefault="00572DD0" w:rsidP="003068D3">
      <w:pPr>
        <w:pStyle w:val="ListParagraph"/>
        <w:numPr>
          <w:ilvl w:val="0"/>
          <w:numId w:val="14"/>
        </w:numPr>
        <w:spacing w:line="240" w:lineRule="auto"/>
        <w:rPr>
          <w:sz w:val="24"/>
        </w:rPr>
      </w:pPr>
      <w:r w:rsidRPr="00B72EDF">
        <w:rPr>
          <w:sz w:val="24"/>
        </w:rPr>
        <w:t>Display Adverts in the form of on-screen banners using Google Mobile Ads SDK</w:t>
      </w:r>
      <w:r w:rsidR="00C325AF">
        <w:rPr>
          <w:sz w:val="24"/>
        </w:rPr>
        <w:t>.</w:t>
      </w:r>
    </w:p>
    <w:p w14:paraId="70E6913C" w14:textId="6D4218E7" w:rsidR="006D7290" w:rsidRPr="00004823" w:rsidRDefault="00572DD0" w:rsidP="002A028B">
      <w:pPr>
        <w:pStyle w:val="ListParagraph"/>
        <w:numPr>
          <w:ilvl w:val="1"/>
          <w:numId w:val="14"/>
        </w:numPr>
        <w:spacing w:line="240" w:lineRule="auto"/>
        <w:rPr>
          <w:sz w:val="24"/>
        </w:rPr>
      </w:pPr>
      <w:r w:rsidRPr="00B72EDF">
        <w:rPr>
          <w:sz w:val="24"/>
        </w:rPr>
        <w:t xml:space="preserve">Inspired by the many free applications on the </w:t>
      </w:r>
      <w:r w:rsidR="00AA5D82" w:rsidRPr="00B72EDF">
        <w:rPr>
          <w:sz w:val="24"/>
        </w:rPr>
        <w:t>Play Store that use this technology, as well as r</w:t>
      </w:r>
      <w:r w:rsidR="006370A8" w:rsidRPr="00B72EDF">
        <w:rPr>
          <w:sz w:val="24"/>
        </w:rPr>
        <w:t xml:space="preserve">eviewed literature by </w:t>
      </w:r>
      <w:hyperlink w:anchor="_References" w:history="1">
        <w:r w:rsidR="006370A8" w:rsidRPr="00B72EDF">
          <w:rPr>
            <w:rStyle w:val="Hyperlink"/>
            <w:sz w:val="24"/>
          </w:rPr>
          <w:t>Winkler</w:t>
        </w:r>
        <w:r w:rsidR="00AA5D82" w:rsidRPr="00B72EDF">
          <w:rPr>
            <w:rStyle w:val="Hyperlink"/>
            <w:sz w:val="24"/>
          </w:rPr>
          <w:t xml:space="preserve"> (2013),</w:t>
        </w:r>
      </w:hyperlink>
      <w:r w:rsidR="00AA5D82" w:rsidRPr="00B72EDF">
        <w:rPr>
          <w:sz w:val="24"/>
        </w:rPr>
        <w:t xml:space="preserve"> who discusses how similar crowdsourcing application Waze stays profitable using sponsored locations and pop up adverts.</w:t>
      </w:r>
      <w:r w:rsidR="00C23E0C" w:rsidRPr="00B72EDF">
        <w:rPr>
          <w:sz w:val="24"/>
        </w:rPr>
        <w:t xml:space="preserve"> Not necessary for the prototype, as no users would be present to see the adverts, but it could be implemented to demonstrate the potential to commercialise the product and gain user feedback on how adverts are displayed to see if it negatively </w:t>
      </w:r>
      <w:r w:rsidR="006D7290" w:rsidRPr="00B72EDF">
        <w:rPr>
          <w:sz w:val="24"/>
        </w:rPr>
        <w:t>affects</w:t>
      </w:r>
      <w:r w:rsidR="00C23E0C" w:rsidRPr="00B72EDF">
        <w:rPr>
          <w:sz w:val="24"/>
        </w:rPr>
        <w:t xml:space="preserve"> the user experience.</w:t>
      </w:r>
    </w:p>
    <w:p w14:paraId="7ACBC299" w14:textId="2018067A" w:rsidR="006D7290" w:rsidRPr="00B72EDF" w:rsidRDefault="006D7290" w:rsidP="006D7290">
      <w:pPr>
        <w:pStyle w:val="ListParagraph"/>
        <w:numPr>
          <w:ilvl w:val="0"/>
          <w:numId w:val="14"/>
        </w:numPr>
        <w:spacing w:line="240" w:lineRule="auto"/>
        <w:rPr>
          <w:sz w:val="24"/>
        </w:rPr>
      </w:pPr>
      <w:r w:rsidRPr="00B72EDF">
        <w:rPr>
          <w:sz w:val="24"/>
        </w:rPr>
        <w:t>Allow users to report markers that may be offensive, inappropriate or suspicious to prevent misuse of the application.</w:t>
      </w:r>
    </w:p>
    <w:p w14:paraId="29FB3E54" w14:textId="1287D8FF" w:rsidR="00284F36" w:rsidRPr="00004823" w:rsidRDefault="006D7290" w:rsidP="00004823">
      <w:pPr>
        <w:pStyle w:val="ListParagraph"/>
        <w:numPr>
          <w:ilvl w:val="1"/>
          <w:numId w:val="14"/>
        </w:numPr>
        <w:spacing w:line="240" w:lineRule="auto"/>
        <w:rPr>
          <w:sz w:val="24"/>
        </w:rPr>
      </w:pPr>
      <w:r w:rsidRPr="00B72EDF">
        <w:rPr>
          <w:sz w:val="24"/>
        </w:rPr>
        <w:t xml:space="preserve">It is </w:t>
      </w:r>
      <w:r w:rsidR="00F657A4">
        <w:rPr>
          <w:sz w:val="24"/>
        </w:rPr>
        <w:t>essential</w:t>
      </w:r>
      <w:r w:rsidRPr="00B72EDF">
        <w:rPr>
          <w:sz w:val="24"/>
        </w:rPr>
        <w:t xml:space="preserve"> that offensive, explicit content is not placed on map markers which could offend and disgust users, leading to a negative experience with the application and possibly lead to the </w:t>
      </w:r>
      <w:r w:rsidR="009D6BDC" w:rsidRPr="00B72EDF">
        <w:rPr>
          <w:sz w:val="24"/>
        </w:rPr>
        <w:t>repo</w:t>
      </w:r>
      <w:r w:rsidR="004E65E2" w:rsidRPr="00B72EDF">
        <w:rPr>
          <w:sz w:val="24"/>
        </w:rPr>
        <w:t>r</w:t>
      </w:r>
      <w:r w:rsidR="009D6BDC" w:rsidRPr="00B72EDF">
        <w:rPr>
          <w:sz w:val="24"/>
        </w:rPr>
        <w:t xml:space="preserve">ting of the </w:t>
      </w:r>
      <w:r w:rsidRPr="00B72EDF">
        <w:rPr>
          <w:sz w:val="24"/>
        </w:rPr>
        <w:t xml:space="preserve">application on the Google Play Store. To prevent markers being abused to aid criminal activity, such as arranging meeting places for such activities to occur, it should be possible to </w:t>
      </w:r>
      <w:r w:rsidR="002A028B">
        <w:rPr>
          <w:sz w:val="24"/>
        </w:rPr>
        <w:t xml:space="preserve">flag </w:t>
      </w:r>
      <w:r w:rsidRPr="00B72EDF">
        <w:rPr>
          <w:sz w:val="24"/>
        </w:rPr>
        <w:t>suspicious markers to be reported and removed as a precaution.</w:t>
      </w:r>
      <w:r w:rsidR="002A028B">
        <w:rPr>
          <w:sz w:val="24"/>
        </w:rPr>
        <w:t xml:space="preserve"> If the feature to allow images were to be implemented, as discussed previously in this requirement list, the concern over explicit images would make this feature even more necessary.</w:t>
      </w:r>
      <w:r w:rsidR="00E349EA">
        <w:rPr>
          <w:sz w:val="24"/>
        </w:rPr>
        <w:t xml:space="preserve"> Since a controlled volunteer group will be used for the prototype development, these issues are unlikely to </w:t>
      </w:r>
      <w:r w:rsidR="00F5004C">
        <w:rPr>
          <w:sz w:val="24"/>
        </w:rPr>
        <w:t>occur,</w:t>
      </w:r>
      <w:r w:rsidR="00E349EA">
        <w:rPr>
          <w:sz w:val="24"/>
        </w:rPr>
        <w:t xml:space="preserve"> and this feature is more likely reserved until the possibility of a full release.</w:t>
      </w:r>
    </w:p>
    <w:p w14:paraId="2F35B5ED" w14:textId="5770D2F0" w:rsidR="0027286C" w:rsidRPr="00B72EDF" w:rsidRDefault="0027286C" w:rsidP="002A028B">
      <w:pPr>
        <w:rPr>
          <w:b/>
          <w:sz w:val="24"/>
        </w:rPr>
      </w:pPr>
      <w:r w:rsidRPr="00B72EDF">
        <w:rPr>
          <w:b/>
          <w:sz w:val="24"/>
        </w:rPr>
        <w:t>Won’t</w:t>
      </w:r>
    </w:p>
    <w:p w14:paraId="3A911280" w14:textId="707C41D8" w:rsidR="0027286C" w:rsidRPr="00B72EDF" w:rsidRDefault="0027286C" w:rsidP="003068D3">
      <w:pPr>
        <w:pStyle w:val="ListParagraph"/>
        <w:numPr>
          <w:ilvl w:val="0"/>
          <w:numId w:val="15"/>
        </w:numPr>
        <w:spacing w:line="240" w:lineRule="auto"/>
        <w:rPr>
          <w:sz w:val="24"/>
        </w:rPr>
      </w:pPr>
      <w:r w:rsidRPr="00B72EDF">
        <w:rPr>
          <w:sz w:val="24"/>
        </w:rPr>
        <w:t>Provide recommendations on places based upon previously viewed or visited locations using artificial intelligence techniques</w:t>
      </w:r>
      <w:r w:rsidR="00C325AF">
        <w:rPr>
          <w:sz w:val="24"/>
        </w:rPr>
        <w:t>.</w:t>
      </w:r>
    </w:p>
    <w:p w14:paraId="46F8A69A" w14:textId="45C58F25" w:rsidR="00C42117" w:rsidRPr="00C42117" w:rsidRDefault="0027286C" w:rsidP="00C42117">
      <w:pPr>
        <w:pStyle w:val="ListParagraph"/>
        <w:numPr>
          <w:ilvl w:val="1"/>
          <w:numId w:val="15"/>
        </w:numPr>
        <w:spacing w:line="240" w:lineRule="auto"/>
        <w:rPr>
          <w:sz w:val="24"/>
        </w:rPr>
      </w:pPr>
      <w:r w:rsidRPr="00B72EDF">
        <w:rPr>
          <w:sz w:val="24"/>
        </w:rPr>
        <w:t xml:space="preserve">A feature inspired by </w:t>
      </w:r>
      <w:hyperlink w:anchor="_References" w:history="1">
        <w:r w:rsidRPr="00B72EDF">
          <w:rPr>
            <w:rStyle w:val="Hyperlink"/>
            <w:sz w:val="24"/>
          </w:rPr>
          <w:t>Basiri et al. (2017)</w:t>
        </w:r>
      </w:hyperlink>
      <w:r w:rsidRPr="00B72EDF">
        <w:rPr>
          <w:sz w:val="24"/>
        </w:rPr>
        <w:t xml:space="preserve"> and their investigation into making tourist guidance systems more intelligent using ambient AI. This feature is not intended to be implemented in the prototype application due to its substantial complexity and requirement for a large data set, which will not be available, from which to train the AI recommendation system.</w:t>
      </w:r>
      <w:r w:rsidR="00C42117">
        <w:rPr>
          <w:sz w:val="24"/>
        </w:rPr>
        <w:t xml:space="preserve"> This feature would be more likely to be implemented once the application had gained a substantial user base and held a vast amount of marker data that could be used.</w:t>
      </w:r>
    </w:p>
    <w:p w14:paraId="39045D76" w14:textId="0B8E6318" w:rsidR="000557C4" w:rsidRPr="00B72EDF" w:rsidRDefault="000557C4" w:rsidP="003068D3">
      <w:pPr>
        <w:pStyle w:val="ListParagraph"/>
        <w:numPr>
          <w:ilvl w:val="0"/>
          <w:numId w:val="15"/>
        </w:numPr>
        <w:spacing w:line="240" w:lineRule="auto"/>
        <w:rPr>
          <w:sz w:val="24"/>
        </w:rPr>
      </w:pPr>
      <w:r w:rsidRPr="00B72EDF">
        <w:rPr>
          <w:sz w:val="24"/>
        </w:rPr>
        <w:t>Allow filtering by/following creating user or communities</w:t>
      </w:r>
      <w:r w:rsidR="00C325AF">
        <w:rPr>
          <w:sz w:val="24"/>
        </w:rPr>
        <w:t>.</w:t>
      </w:r>
    </w:p>
    <w:p w14:paraId="778254A0" w14:textId="2F722ADF" w:rsidR="000557C4" w:rsidRPr="00B72EDF" w:rsidRDefault="000557C4" w:rsidP="003068D3">
      <w:pPr>
        <w:pStyle w:val="ListParagraph"/>
        <w:numPr>
          <w:ilvl w:val="1"/>
          <w:numId w:val="15"/>
        </w:numPr>
        <w:spacing w:line="240" w:lineRule="auto"/>
        <w:rPr>
          <w:sz w:val="24"/>
        </w:rPr>
      </w:pPr>
      <w:r w:rsidRPr="00B72EDF">
        <w:rPr>
          <w:sz w:val="24"/>
        </w:rPr>
        <w:t>A concept that comes from the application idea that originally stemmed this project</w:t>
      </w:r>
      <w:r w:rsidR="00F5004C">
        <w:rPr>
          <w:sz w:val="24"/>
        </w:rPr>
        <w:t xml:space="preserve"> </w:t>
      </w:r>
      <w:hyperlink w:anchor="_Project_Terms_of" w:history="1">
        <w:r w:rsidR="00F5004C" w:rsidRPr="00E53F3C">
          <w:rPr>
            <w:rStyle w:val="Hyperlink"/>
            <w:sz w:val="24"/>
          </w:rPr>
          <w:t>(Appendix A)</w:t>
        </w:r>
      </w:hyperlink>
      <w:r w:rsidRPr="00B72EDF">
        <w:rPr>
          <w:sz w:val="24"/>
        </w:rPr>
        <w:t xml:space="preserve">, which would have allowed users </w:t>
      </w:r>
      <w:r w:rsidR="004E65E2" w:rsidRPr="00B72EDF">
        <w:rPr>
          <w:sz w:val="24"/>
        </w:rPr>
        <w:t xml:space="preserve">to </w:t>
      </w:r>
      <w:r w:rsidRPr="00B72EDF">
        <w:rPr>
          <w:sz w:val="24"/>
        </w:rPr>
        <w:t xml:space="preserve">mark street art. </w:t>
      </w:r>
      <w:r w:rsidR="00A51267" w:rsidRPr="00B72EDF">
        <w:rPr>
          <w:sz w:val="24"/>
        </w:rPr>
        <w:t>The feature</w:t>
      </w:r>
      <w:r w:rsidRPr="00B72EDF">
        <w:rPr>
          <w:sz w:val="24"/>
        </w:rPr>
        <w:t xml:space="preserve"> would have allowed users to filter by the user who placed the marker, so in the scenario where an artist marked their work</w:t>
      </w:r>
      <w:r w:rsidR="00BF4342" w:rsidRPr="00B72EDF">
        <w:rPr>
          <w:sz w:val="24"/>
        </w:rPr>
        <w:t xml:space="preserve"> on the map</w:t>
      </w:r>
      <w:r w:rsidR="004E65E2" w:rsidRPr="00B72EDF">
        <w:rPr>
          <w:sz w:val="24"/>
        </w:rPr>
        <w:t>,</w:t>
      </w:r>
      <w:r w:rsidR="00BF4342" w:rsidRPr="00B72EDF">
        <w:rPr>
          <w:sz w:val="24"/>
        </w:rPr>
        <w:t xml:space="preserve"> it would be possible to filter by markers</w:t>
      </w:r>
      <w:r w:rsidR="00EA3804" w:rsidRPr="00B72EDF">
        <w:rPr>
          <w:sz w:val="24"/>
        </w:rPr>
        <w:t xml:space="preserve"> which</w:t>
      </w:r>
      <w:r w:rsidR="00BF4342" w:rsidRPr="00B72EDF">
        <w:rPr>
          <w:sz w:val="24"/>
        </w:rPr>
        <w:t xml:space="preserve"> they had placed to see only their artwork. Similarly, allowing</w:t>
      </w:r>
      <w:r w:rsidR="00A51267" w:rsidRPr="00B72EDF">
        <w:rPr>
          <w:sz w:val="24"/>
        </w:rPr>
        <w:t xml:space="preserve"> users to follow each other would have allowed users to keep up with new works by their favourite artists. While this feature will be considered for the future of the project, it is not going to be present in the prototype application as it does not add much to the core functionality of the application and is not useful until a</w:t>
      </w:r>
      <w:r w:rsidR="002E0B4E">
        <w:rPr>
          <w:sz w:val="24"/>
        </w:rPr>
        <w:t xml:space="preserve"> significant user base is established</w:t>
      </w:r>
      <w:r w:rsidR="00A51267" w:rsidRPr="00B72EDF">
        <w:rPr>
          <w:sz w:val="24"/>
        </w:rPr>
        <w:t>.</w:t>
      </w:r>
    </w:p>
    <w:p w14:paraId="1C54D956" w14:textId="77777777" w:rsidR="00004823" w:rsidRDefault="00004823" w:rsidP="00004823">
      <w:pPr>
        <w:pStyle w:val="ListParagraph"/>
        <w:numPr>
          <w:ilvl w:val="0"/>
          <w:numId w:val="15"/>
        </w:numPr>
        <w:spacing w:line="240" w:lineRule="auto"/>
        <w:rPr>
          <w:sz w:val="24"/>
        </w:rPr>
      </w:pPr>
      <w:r w:rsidRPr="00B72EDF">
        <w:rPr>
          <w:sz w:val="24"/>
        </w:rPr>
        <w:t>Allow pictures of specific file size to be attached to markers to convey what is there visually</w:t>
      </w:r>
      <w:r>
        <w:rPr>
          <w:sz w:val="24"/>
        </w:rPr>
        <w:t>.</w:t>
      </w:r>
    </w:p>
    <w:p w14:paraId="2A2166C0" w14:textId="0A7563D3" w:rsidR="00004823" w:rsidRPr="00004823" w:rsidRDefault="00004823" w:rsidP="00004823">
      <w:pPr>
        <w:pStyle w:val="ListParagraph"/>
        <w:numPr>
          <w:ilvl w:val="1"/>
          <w:numId w:val="15"/>
        </w:numPr>
        <w:spacing w:line="240" w:lineRule="auto"/>
        <w:rPr>
          <w:sz w:val="24"/>
        </w:rPr>
      </w:pPr>
      <w:r w:rsidRPr="00004823">
        <w:rPr>
          <w:sz w:val="24"/>
        </w:rPr>
        <w:t xml:space="preserve">Not considered a necessary feature and will likely be left to the future of the project. Inspiration for the implementation of this feature comes from the street art community to show artwork on a map, partially connected to the origins of the application idea </w:t>
      </w:r>
      <w:hyperlink w:anchor="_Project_Terms_of" w:history="1">
        <w:r w:rsidRPr="00004823">
          <w:rPr>
            <w:rStyle w:val="Hyperlink"/>
            <w:sz w:val="24"/>
          </w:rPr>
          <w:t>(Appendix A)</w:t>
        </w:r>
      </w:hyperlink>
      <w:r w:rsidRPr="00004823">
        <w:rPr>
          <w:sz w:val="24"/>
        </w:rPr>
        <w:t xml:space="preserve">. Such a feature has received support from volunteers who provided feedback on the project, though one volunteer did highlight the potential for misuse of such a feature by which a malicious user may upload explicit content. As a result, this feature may become </w:t>
      </w:r>
      <w:r w:rsidR="00F657A4">
        <w:rPr>
          <w:sz w:val="24"/>
        </w:rPr>
        <w:t>challenging</w:t>
      </w:r>
      <w:r w:rsidRPr="00004823">
        <w:rPr>
          <w:sz w:val="24"/>
        </w:rPr>
        <w:t xml:space="preserve"> to curate in future.</w:t>
      </w:r>
      <w:r w:rsidRPr="00004823">
        <w:rPr>
          <w:sz w:val="24"/>
          <w:szCs w:val="24"/>
        </w:rPr>
        <w:t xml:space="preserve"> The large file size of images would also cause complications with the database as the size requirement would be significantly increased. Cloud Firestore limits the maximum size of a single document to 1 MiB </w:t>
      </w:r>
      <w:hyperlink w:anchor="_References" w:history="1">
        <w:r w:rsidRPr="00004823">
          <w:rPr>
            <w:rStyle w:val="Hyperlink"/>
            <w:sz w:val="24"/>
            <w:szCs w:val="24"/>
          </w:rPr>
          <w:t>(Firebase, 2019b)</w:t>
        </w:r>
      </w:hyperlink>
      <w:r w:rsidRPr="00004823">
        <w:rPr>
          <w:rStyle w:val="selectable"/>
          <w:color w:val="000000"/>
          <w:sz w:val="24"/>
          <w:szCs w:val="24"/>
        </w:rPr>
        <w:t xml:space="preserve"> so such an increase would not be supported by the database used and an alternative method of data storage would have to be found.</w:t>
      </w:r>
    </w:p>
    <w:p w14:paraId="0A7CB8A8" w14:textId="6DC4B74E" w:rsidR="0027286C" w:rsidRPr="00B72EDF" w:rsidRDefault="00004823" w:rsidP="002A028B">
      <w:pPr>
        <w:rPr>
          <w:sz w:val="24"/>
          <w:szCs w:val="24"/>
        </w:rPr>
      </w:pPr>
      <w:r>
        <w:rPr>
          <w:sz w:val="24"/>
          <w:szCs w:val="24"/>
        </w:rPr>
        <w:br w:type="page"/>
      </w:r>
    </w:p>
    <w:p w14:paraId="2D3E76CD" w14:textId="77777777" w:rsidR="0027286C" w:rsidRPr="00B72EDF" w:rsidRDefault="0027286C" w:rsidP="0027286C">
      <w:pPr>
        <w:pStyle w:val="Heading3"/>
        <w:rPr>
          <w:sz w:val="24"/>
          <w:szCs w:val="24"/>
        </w:rPr>
      </w:pPr>
      <w:bookmarkStart w:id="90" w:name="_Toc532675775"/>
      <w:bookmarkStart w:id="91" w:name="_Toc533107400"/>
      <w:bookmarkStart w:id="92" w:name="_Toc7367560"/>
      <w:bookmarkStart w:id="93" w:name="_Toc7469824"/>
      <w:bookmarkStart w:id="94" w:name="_Toc7469990"/>
      <w:r w:rsidRPr="00B72EDF">
        <w:rPr>
          <w:sz w:val="24"/>
          <w:szCs w:val="24"/>
        </w:rPr>
        <w:t>Non-Functional Requirements</w:t>
      </w:r>
      <w:bookmarkEnd w:id="90"/>
      <w:bookmarkEnd w:id="91"/>
      <w:bookmarkEnd w:id="92"/>
      <w:bookmarkEnd w:id="93"/>
      <w:bookmarkEnd w:id="94"/>
    </w:p>
    <w:p w14:paraId="506053EA" w14:textId="77777777" w:rsidR="00AB052F" w:rsidRPr="00B72EDF" w:rsidRDefault="00AB052F" w:rsidP="0027286C">
      <w:pPr>
        <w:spacing w:line="240" w:lineRule="auto"/>
        <w:rPr>
          <w:sz w:val="24"/>
          <w:szCs w:val="24"/>
        </w:rPr>
      </w:pPr>
    </w:p>
    <w:p w14:paraId="1A800FC0" w14:textId="77777777" w:rsidR="00AB052F" w:rsidRPr="00B72EDF" w:rsidRDefault="00AB052F" w:rsidP="009308A4">
      <w:pPr>
        <w:spacing w:line="240" w:lineRule="auto"/>
        <w:rPr>
          <w:b/>
          <w:sz w:val="24"/>
          <w:szCs w:val="24"/>
        </w:rPr>
      </w:pPr>
      <w:r w:rsidRPr="00B72EDF">
        <w:rPr>
          <w:b/>
          <w:sz w:val="24"/>
          <w:szCs w:val="24"/>
        </w:rPr>
        <w:t>Should</w:t>
      </w:r>
    </w:p>
    <w:p w14:paraId="3DE90720" w14:textId="2B35D5AB" w:rsidR="00AB052F" w:rsidRDefault="000E455F" w:rsidP="003068D3">
      <w:pPr>
        <w:pStyle w:val="ListParagraph"/>
        <w:numPr>
          <w:ilvl w:val="0"/>
          <w:numId w:val="13"/>
        </w:numPr>
        <w:spacing w:line="240" w:lineRule="auto"/>
        <w:rPr>
          <w:sz w:val="24"/>
          <w:szCs w:val="24"/>
        </w:rPr>
      </w:pPr>
      <w:r w:rsidRPr="00B72EDF">
        <w:rPr>
          <w:sz w:val="24"/>
          <w:szCs w:val="24"/>
        </w:rPr>
        <w:t xml:space="preserve">Provide a </w:t>
      </w:r>
      <w:r w:rsidR="00F657A4">
        <w:rPr>
          <w:sz w:val="24"/>
          <w:szCs w:val="24"/>
        </w:rPr>
        <w:t>convenient,</w:t>
      </w:r>
      <w:r w:rsidR="00AB052F" w:rsidRPr="00B72EDF">
        <w:rPr>
          <w:sz w:val="24"/>
          <w:szCs w:val="24"/>
        </w:rPr>
        <w:t xml:space="preserve"> aesthetically pleasing and user-friendly interface</w:t>
      </w:r>
      <w:r w:rsidR="00C325AF">
        <w:rPr>
          <w:sz w:val="24"/>
          <w:szCs w:val="24"/>
        </w:rPr>
        <w:t>.</w:t>
      </w:r>
    </w:p>
    <w:p w14:paraId="2D7CF576" w14:textId="3B8775F8" w:rsidR="00F11422" w:rsidRPr="00B72EDF" w:rsidRDefault="00F11422" w:rsidP="00F11422">
      <w:pPr>
        <w:pStyle w:val="ListParagraph"/>
        <w:numPr>
          <w:ilvl w:val="1"/>
          <w:numId w:val="13"/>
        </w:numPr>
        <w:spacing w:line="240" w:lineRule="auto"/>
        <w:rPr>
          <w:sz w:val="24"/>
          <w:szCs w:val="24"/>
        </w:rPr>
      </w:pPr>
      <w:r>
        <w:rPr>
          <w:sz w:val="24"/>
          <w:szCs w:val="24"/>
        </w:rPr>
        <w:t>This will be tested by gathering feedback from volunteers throughout the development phase</w:t>
      </w:r>
      <w:r w:rsidR="00D62497">
        <w:rPr>
          <w:sz w:val="24"/>
          <w:szCs w:val="24"/>
        </w:rPr>
        <w:t xml:space="preserve"> </w:t>
      </w:r>
      <w:hyperlink w:anchor="_d)__IEEE" w:history="1">
        <w:r w:rsidR="00D62497" w:rsidRPr="00B72EDF">
          <w:rPr>
            <w:rStyle w:val="Hyperlink"/>
            <w:rFonts w:cs="Arial"/>
            <w:sz w:val="24"/>
          </w:rPr>
          <w:t>(Appendix D, section 4.</w:t>
        </w:r>
        <w:r w:rsidR="00D62497">
          <w:rPr>
            <w:rStyle w:val="Hyperlink"/>
            <w:rFonts w:cs="Arial"/>
            <w:sz w:val="24"/>
          </w:rPr>
          <w:t>4</w:t>
        </w:r>
        <w:r w:rsidR="00D62497" w:rsidRPr="00B72EDF">
          <w:rPr>
            <w:rStyle w:val="Hyperlink"/>
            <w:rFonts w:cs="Arial"/>
            <w:sz w:val="24"/>
          </w:rPr>
          <w:t>)</w:t>
        </w:r>
      </w:hyperlink>
      <w:r>
        <w:rPr>
          <w:sz w:val="24"/>
          <w:szCs w:val="24"/>
        </w:rPr>
        <w:t>.</w:t>
      </w:r>
    </w:p>
    <w:p w14:paraId="2FC33051" w14:textId="462DA845" w:rsidR="00AB052F" w:rsidRPr="00770C15" w:rsidRDefault="00AB052F" w:rsidP="00770C15">
      <w:pPr>
        <w:pStyle w:val="ListParagraph"/>
        <w:numPr>
          <w:ilvl w:val="0"/>
          <w:numId w:val="13"/>
        </w:numPr>
        <w:spacing w:line="240" w:lineRule="auto"/>
        <w:rPr>
          <w:sz w:val="24"/>
          <w:szCs w:val="24"/>
        </w:rPr>
      </w:pPr>
      <w:r w:rsidRPr="00B72EDF">
        <w:rPr>
          <w:sz w:val="24"/>
          <w:szCs w:val="24"/>
        </w:rPr>
        <w:t>Be reliable, and bug</w:t>
      </w:r>
      <w:r w:rsidR="004E65E2" w:rsidRPr="00B72EDF">
        <w:rPr>
          <w:sz w:val="24"/>
          <w:szCs w:val="24"/>
        </w:rPr>
        <w:t>-</w:t>
      </w:r>
      <w:r w:rsidRPr="00B72EDF">
        <w:rPr>
          <w:sz w:val="24"/>
          <w:szCs w:val="24"/>
        </w:rPr>
        <w:t>free and not encounter any crashes</w:t>
      </w:r>
      <w:r w:rsidR="00C325AF">
        <w:rPr>
          <w:sz w:val="24"/>
          <w:szCs w:val="24"/>
        </w:rPr>
        <w:t>.</w:t>
      </w:r>
    </w:p>
    <w:p w14:paraId="6E215729" w14:textId="5A109FBA" w:rsidR="00AB052F" w:rsidRDefault="00AB052F" w:rsidP="003068D3">
      <w:pPr>
        <w:pStyle w:val="ListParagraph"/>
        <w:numPr>
          <w:ilvl w:val="0"/>
          <w:numId w:val="13"/>
        </w:numPr>
        <w:spacing w:line="240" w:lineRule="auto"/>
        <w:rPr>
          <w:sz w:val="24"/>
          <w:szCs w:val="24"/>
        </w:rPr>
      </w:pPr>
      <w:r w:rsidRPr="00B72EDF">
        <w:rPr>
          <w:sz w:val="24"/>
          <w:szCs w:val="24"/>
        </w:rPr>
        <w:t>Be maintainable, with well structured, commented, and documented code</w:t>
      </w:r>
    </w:p>
    <w:p w14:paraId="4ACC8699" w14:textId="7032B40D" w:rsidR="00770C15" w:rsidRPr="00B72EDF" w:rsidRDefault="00770C15" w:rsidP="00770C15">
      <w:pPr>
        <w:pStyle w:val="ListParagraph"/>
        <w:numPr>
          <w:ilvl w:val="1"/>
          <w:numId w:val="13"/>
        </w:numPr>
        <w:spacing w:line="240" w:lineRule="auto"/>
        <w:rPr>
          <w:sz w:val="24"/>
          <w:szCs w:val="24"/>
        </w:rPr>
      </w:pPr>
      <w:r>
        <w:rPr>
          <w:sz w:val="24"/>
          <w:szCs w:val="24"/>
        </w:rPr>
        <w:t xml:space="preserve">Following good practice and coding standards as well as making use of JavaDoc commenting will allow for code to be understood with greater ease, allowing for </w:t>
      </w:r>
      <w:r w:rsidR="00D017F9">
        <w:rPr>
          <w:sz w:val="24"/>
          <w:szCs w:val="24"/>
        </w:rPr>
        <w:t>simpler</w:t>
      </w:r>
      <w:r>
        <w:rPr>
          <w:sz w:val="24"/>
          <w:szCs w:val="24"/>
        </w:rPr>
        <w:t xml:space="preserve"> maintenance and expansion of the project. </w:t>
      </w:r>
    </w:p>
    <w:p w14:paraId="1019A188" w14:textId="350C345D" w:rsidR="00AB052F" w:rsidRPr="00B72EDF" w:rsidRDefault="00AB052F" w:rsidP="003068D3">
      <w:pPr>
        <w:pStyle w:val="ListParagraph"/>
        <w:numPr>
          <w:ilvl w:val="0"/>
          <w:numId w:val="13"/>
        </w:numPr>
        <w:spacing w:line="240" w:lineRule="auto"/>
        <w:rPr>
          <w:sz w:val="24"/>
          <w:szCs w:val="24"/>
        </w:rPr>
      </w:pPr>
      <w:r w:rsidRPr="00B72EDF">
        <w:rPr>
          <w:sz w:val="24"/>
          <w:szCs w:val="24"/>
        </w:rPr>
        <w:t>Be efficient in storage and querying of data</w:t>
      </w:r>
      <w:r w:rsidR="0022508E">
        <w:rPr>
          <w:sz w:val="24"/>
          <w:szCs w:val="24"/>
        </w:rPr>
        <w:t>.</w:t>
      </w:r>
    </w:p>
    <w:p w14:paraId="26A23A97" w14:textId="6DA00B6B" w:rsidR="000E455F" w:rsidRDefault="000E455F" w:rsidP="003068D3">
      <w:pPr>
        <w:pStyle w:val="ListParagraph"/>
        <w:numPr>
          <w:ilvl w:val="0"/>
          <w:numId w:val="13"/>
        </w:numPr>
        <w:spacing w:line="240" w:lineRule="auto"/>
        <w:rPr>
          <w:sz w:val="24"/>
          <w:szCs w:val="24"/>
        </w:rPr>
      </w:pPr>
      <w:r w:rsidRPr="00B72EDF">
        <w:rPr>
          <w:sz w:val="24"/>
          <w:szCs w:val="24"/>
        </w:rPr>
        <w:t xml:space="preserve">Provide efficient operation </w:t>
      </w:r>
      <w:r w:rsidR="00D91CF0">
        <w:rPr>
          <w:sz w:val="24"/>
          <w:szCs w:val="24"/>
        </w:rPr>
        <w:t>in order</w:t>
      </w:r>
      <w:r w:rsidRPr="00B72EDF">
        <w:rPr>
          <w:sz w:val="24"/>
          <w:szCs w:val="24"/>
        </w:rPr>
        <w:t xml:space="preserve"> conserve battery life of the mobile device</w:t>
      </w:r>
      <w:r w:rsidR="00C325AF">
        <w:rPr>
          <w:sz w:val="24"/>
          <w:szCs w:val="24"/>
        </w:rPr>
        <w:t>.</w:t>
      </w:r>
    </w:p>
    <w:p w14:paraId="75E9E97B" w14:textId="64679D48" w:rsidR="00D62497" w:rsidRPr="00B72EDF" w:rsidRDefault="00E01132" w:rsidP="00D62497">
      <w:pPr>
        <w:pStyle w:val="ListParagraph"/>
        <w:numPr>
          <w:ilvl w:val="1"/>
          <w:numId w:val="13"/>
        </w:numPr>
        <w:spacing w:line="240" w:lineRule="auto"/>
        <w:rPr>
          <w:sz w:val="24"/>
          <w:szCs w:val="24"/>
        </w:rPr>
      </w:pPr>
      <w:r>
        <w:rPr>
          <w:sz w:val="24"/>
          <w:szCs w:val="24"/>
        </w:rPr>
        <w:t xml:space="preserve">As mentioned in the requirement specification </w:t>
      </w:r>
      <w:hyperlink w:anchor="_d)__IEEE" w:history="1">
        <w:r w:rsidRPr="00B72EDF">
          <w:rPr>
            <w:rStyle w:val="Hyperlink"/>
            <w:rFonts w:cs="Arial"/>
            <w:sz w:val="24"/>
          </w:rPr>
          <w:t>(Appendix D, section 4.</w:t>
        </w:r>
        <w:r>
          <w:rPr>
            <w:rStyle w:val="Hyperlink"/>
            <w:rFonts w:cs="Arial"/>
            <w:sz w:val="24"/>
          </w:rPr>
          <w:t>1</w:t>
        </w:r>
        <w:r w:rsidRPr="00B72EDF">
          <w:rPr>
            <w:rStyle w:val="Hyperlink"/>
            <w:rFonts w:cs="Arial"/>
            <w:sz w:val="24"/>
          </w:rPr>
          <w:t>)</w:t>
        </w:r>
      </w:hyperlink>
      <w:r>
        <w:rPr>
          <w:sz w:val="24"/>
          <w:szCs w:val="24"/>
        </w:rPr>
        <w:t>, it is important, particularly for a mobile device, to minimise power consumption where possible</w:t>
      </w:r>
      <w:r w:rsidR="00BF5C49">
        <w:rPr>
          <w:sz w:val="24"/>
          <w:szCs w:val="24"/>
        </w:rPr>
        <w:t xml:space="preserve"> as to preserve the battery life of the device. An unnecessarily draining application may lose its appeal to users and result in the product being </w:t>
      </w:r>
      <w:r w:rsidR="000C2031">
        <w:rPr>
          <w:sz w:val="24"/>
          <w:szCs w:val="24"/>
        </w:rPr>
        <w:t>uninstalled</w:t>
      </w:r>
      <w:r w:rsidR="00BF5C49">
        <w:rPr>
          <w:sz w:val="24"/>
          <w:szCs w:val="24"/>
        </w:rPr>
        <w:t>.</w:t>
      </w:r>
    </w:p>
    <w:p w14:paraId="6DF090C7" w14:textId="5BF7E17B" w:rsidR="000C2031" w:rsidRDefault="000E455F" w:rsidP="00E01132">
      <w:pPr>
        <w:pStyle w:val="ListParagraph"/>
        <w:numPr>
          <w:ilvl w:val="0"/>
          <w:numId w:val="13"/>
        </w:numPr>
        <w:spacing w:line="240" w:lineRule="auto"/>
        <w:rPr>
          <w:sz w:val="24"/>
          <w:szCs w:val="24"/>
        </w:rPr>
      </w:pPr>
      <w:r w:rsidRPr="00B72EDF">
        <w:rPr>
          <w:sz w:val="24"/>
          <w:szCs w:val="24"/>
        </w:rPr>
        <w:t xml:space="preserve">Be available to a </w:t>
      </w:r>
      <w:r w:rsidR="004E65E2" w:rsidRPr="00B72EDF">
        <w:rPr>
          <w:sz w:val="24"/>
          <w:szCs w:val="24"/>
        </w:rPr>
        <w:t>broad</w:t>
      </w:r>
      <w:r w:rsidRPr="00B72EDF">
        <w:rPr>
          <w:sz w:val="24"/>
          <w:szCs w:val="24"/>
        </w:rPr>
        <w:t xml:space="preserve"> audience, by ensuring the application works on a wide range of Android versions</w:t>
      </w:r>
      <w:r w:rsidR="00C325AF">
        <w:rPr>
          <w:sz w:val="24"/>
          <w:szCs w:val="24"/>
        </w:rPr>
        <w:t>.</w:t>
      </w:r>
    </w:p>
    <w:p w14:paraId="4E76342C" w14:textId="2B7CA3B6" w:rsidR="000C2031" w:rsidRDefault="000C2031" w:rsidP="000C2031">
      <w:pPr>
        <w:pStyle w:val="ListParagraph"/>
        <w:numPr>
          <w:ilvl w:val="1"/>
          <w:numId w:val="13"/>
        </w:numPr>
        <w:spacing w:line="240" w:lineRule="auto"/>
        <w:rPr>
          <w:sz w:val="24"/>
          <w:szCs w:val="24"/>
        </w:rPr>
      </w:pPr>
      <w:r>
        <w:rPr>
          <w:sz w:val="24"/>
          <w:szCs w:val="24"/>
        </w:rPr>
        <w:t xml:space="preserve">Application availability </w:t>
      </w:r>
      <w:r w:rsidR="008865F4">
        <w:rPr>
          <w:sz w:val="24"/>
          <w:szCs w:val="24"/>
        </w:rPr>
        <w:t xml:space="preserve">is one of the </w:t>
      </w:r>
      <w:r w:rsidR="00D16EC6">
        <w:rPr>
          <w:sz w:val="24"/>
          <w:szCs w:val="24"/>
        </w:rPr>
        <w:t>essential</w:t>
      </w:r>
      <w:r w:rsidR="008865F4">
        <w:rPr>
          <w:sz w:val="24"/>
          <w:szCs w:val="24"/>
        </w:rPr>
        <w:t xml:space="preserve"> attributes to consider with mobile development, as there is a much larger varie</w:t>
      </w:r>
      <w:r w:rsidR="009018E3">
        <w:rPr>
          <w:sz w:val="24"/>
          <w:szCs w:val="24"/>
        </w:rPr>
        <w:t>t</w:t>
      </w:r>
      <w:r w:rsidR="008865F4">
        <w:rPr>
          <w:sz w:val="24"/>
          <w:szCs w:val="24"/>
        </w:rPr>
        <w:t>y of</w:t>
      </w:r>
      <w:r w:rsidR="009018E3">
        <w:rPr>
          <w:sz w:val="24"/>
          <w:szCs w:val="24"/>
        </w:rPr>
        <w:t xml:space="preserve"> </w:t>
      </w:r>
      <w:r w:rsidR="008865F4">
        <w:rPr>
          <w:sz w:val="24"/>
          <w:szCs w:val="24"/>
        </w:rPr>
        <w:t xml:space="preserve">software versions to consider </w:t>
      </w:r>
      <w:hyperlink w:anchor="_d)__IEEE" w:history="1">
        <w:r w:rsidR="008865F4" w:rsidRPr="00B72EDF">
          <w:rPr>
            <w:rStyle w:val="Hyperlink"/>
            <w:rFonts w:cs="Arial"/>
            <w:sz w:val="24"/>
          </w:rPr>
          <w:t>(Appendix D, section 4.</w:t>
        </w:r>
        <w:r w:rsidR="008865F4">
          <w:rPr>
            <w:rStyle w:val="Hyperlink"/>
            <w:rFonts w:cs="Arial"/>
            <w:sz w:val="24"/>
          </w:rPr>
          <w:t>4</w:t>
        </w:r>
        <w:r w:rsidR="008865F4" w:rsidRPr="00B72EDF">
          <w:rPr>
            <w:rStyle w:val="Hyperlink"/>
            <w:rFonts w:cs="Arial"/>
            <w:sz w:val="24"/>
          </w:rPr>
          <w:t>)</w:t>
        </w:r>
      </w:hyperlink>
      <w:r w:rsidR="008865F4">
        <w:rPr>
          <w:sz w:val="24"/>
          <w:szCs w:val="24"/>
        </w:rPr>
        <w:t xml:space="preserve">.  To ensure the availability of the application to a </w:t>
      </w:r>
      <w:r w:rsidR="00141658">
        <w:rPr>
          <w:sz w:val="24"/>
          <w:szCs w:val="24"/>
        </w:rPr>
        <w:t>broad</w:t>
      </w:r>
      <w:r w:rsidR="008865F4">
        <w:rPr>
          <w:sz w:val="24"/>
          <w:szCs w:val="24"/>
        </w:rPr>
        <w:t xml:space="preserve"> audience, the project will be de</w:t>
      </w:r>
      <w:r w:rsidR="0022508E">
        <w:rPr>
          <w:sz w:val="24"/>
          <w:szCs w:val="24"/>
        </w:rPr>
        <w:t>ve</w:t>
      </w:r>
      <w:r w:rsidR="008865F4">
        <w:rPr>
          <w:sz w:val="24"/>
          <w:szCs w:val="24"/>
        </w:rPr>
        <w:t>loped using Android 4.03 (API 15)</w:t>
      </w:r>
      <w:r w:rsidR="009F1935">
        <w:rPr>
          <w:sz w:val="24"/>
          <w:szCs w:val="24"/>
        </w:rPr>
        <w:t>,</w:t>
      </w:r>
      <w:r w:rsidR="008865F4">
        <w:rPr>
          <w:sz w:val="24"/>
          <w:szCs w:val="24"/>
        </w:rPr>
        <w:t xml:space="preserve"> </w:t>
      </w:r>
      <w:r w:rsidR="009F1935">
        <w:rPr>
          <w:sz w:val="24"/>
          <w:szCs w:val="24"/>
        </w:rPr>
        <w:t>which Android Studio suggests will provide 100% device coverage,</w:t>
      </w:r>
      <w:r w:rsidR="004D590F">
        <w:rPr>
          <w:sz w:val="24"/>
          <w:szCs w:val="24"/>
        </w:rPr>
        <w:t xml:space="preserve"> </w:t>
      </w:r>
      <w:r w:rsidR="008865F4">
        <w:rPr>
          <w:sz w:val="24"/>
          <w:szCs w:val="24"/>
        </w:rPr>
        <w:t>and tested with versions 4.03, 5.0</w:t>
      </w:r>
      <w:r w:rsidR="009018E3">
        <w:rPr>
          <w:sz w:val="24"/>
          <w:szCs w:val="24"/>
        </w:rPr>
        <w:t xml:space="preserve">1 and 9.0 </w:t>
      </w:r>
      <w:hyperlink w:anchor="_d)__IEEE" w:history="1">
        <w:r w:rsidR="009F1935" w:rsidRPr="00B72EDF">
          <w:rPr>
            <w:rStyle w:val="Hyperlink"/>
            <w:rFonts w:cs="Arial"/>
            <w:sz w:val="24"/>
          </w:rPr>
          <w:t xml:space="preserve">(Appendix D, section </w:t>
        </w:r>
        <w:r w:rsidR="00D401F7">
          <w:rPr>
            <w:rStyle w:val="Hyperlink"/>
            <w:rFonts w:cs="Arial"/>
            <w:sz w:val="24"/>
          </w:rPr>
          <w:t>2</w:t>
        </w:r>
        <w:r w:rsidR="009F1935" w:rsidRPr="00B72EDF">
          <w:rPr>
            <w:rStyle w:val="Hyperlink"/>
            <w:rFonts w:cs="Arial"/>
            <w:sz w:val="24"/>
          </w:rPr>
          <w:t>.</w:t>
        </w:r>
        <w:r w:rsidR="009F1935">
          <w:rPr>
            <w:rStyle w:val="Hyperlink"/>
            <w:rFonts w:cs="Arial"/>
            <w:sz w:val="24"/>
          </w:rPr>
          <w:t>4</w:t>
        </w:r>
        <w:r w:rsidR="009F1935" w:rsidRPr="00B72EDF">
          <w:rPr>
            <w:rStyle w:val="Hyperlink"/>
            <w:rFonts w:cs="Arial"/>
            <w:sz w:val="24"/>
          </w:rPr>
          <w:t>)</w:t>
        </w:r>
      </w:hyperlink>
      <w:r w:rsidR="00D401F7">
        <w:rPr>
          <w:rStyle w:val="Hyperlink"/>
          <w:rFonts w:cs="Arial"/>
          <w:sz w:val="24"/>
        </w:rPr>
        <w:t>.</w:t>
      </w:r>
    </w:p>
    <w:p w14:paraId="3BE95DB1" w14:textId="7609B84E" w:rsidR="000B575C" w:rsidRPr="000C2031" w:rsidRDefault="0027286C" w:rsidP="000C2031">
      <w:pPr>
        <w:pStyle w:val="ListParagraph"/>
        <w:numPr>
          <w:ilvl w:val="0"/>
          <w:numId w:val="13"/>
        </w:numPr>
        <w:spacing w:line="240" w:lineRule="auto"/>
        <w:rPr>
          <w:sz w:val="24"/>
          <w:szCs w:val="24"/>
        </w:rPr>
      </w:pPr>
      <w:r w:rsidRPr="000C2031">
        <w:rPr>
          <w:sz w:val="24"/>
          <w:szCs w:val="24"/>
        </w:rPr>
        <w:br w:type="page"/>
      </w:r>
    </w:p>
    <w:p w14:paraId="7B6B65E8" w14:textId="77777777" w:rsidR="00792120" w:rsidRDefault="00792120" w:rsidP="00792120">
      <w:pPr>
        <w:pStyle w:val="Heading2"/>
        <w:spacing w:line="240" w:lineRule="auto"/>
      </w:pPr>
      <w:bookmarkStart w:id="95" w:name="_Toc7469991"/>
      <w:r>
        <w:t>User Interface Designs</w:t>
      </w:r>
      <w:bookmarkEnd w:id="95"/>
    </w:p>
    <w:p w14:paraId="62315C61" w14:textId="77777777" w:rsidR="00792120" w:rsidRPr="00770C15" w:rsidRDefault="00792120" w:rsidP="00792120">
      <w:pPr>
        <w:spacing w:line="240" w:lineRule="auto"/>
        <w:rPr>
          <w:sz w:val="24"/>
          <w:szCs w:val="24"/>
        </w:rPr>
      </w:pPr>
    </w:p>
    <w:p w14:paraId="1AB1F30C" w14:textId="4D838286" w:rsidR="00792120" w:rsidRPr="00770C15" w:rsidRDefault="00792120" w:rsidP="00792120">
      <w:pPr>
        <w:spacing w:line="240" w:lineRule="auto"/>
        <w:rPr>
          <w:sz w:val="24"/>
          <w:szCs w:val="24"/>
        </w:rPr>
      </w:pPr>
      <w:r w:rsidRPr="00770C15">
        <w:rPr>
          <w:sz w:val="24"/>
          <w:szCs w:val="24"/>
        </w:rPr>
        <w:t xml:space="preserve">One of the </w:t>
      </w:r>
      <w:r w:rsidR="00ED7252" w:rsidRPr="00770C15">
        <w:rPr>
          <w:sz w:val="24"/>
          <w:szCs w:val="24"/>
        </w:rPr>
        <w:t>critical</w:t>
      </w:r>
      <w:r w:rsidRPr="00770C15">
        <w:rPr>
          <w:sz w:val="24"/>
          <w:szCs w:val="24"/>
        </w:rPr>
        <w:t xml:space="preserve"> differences in the UI of a mobile application and that of a desktop application is the simplicity; while desktop applications will have tens, maybe hundreds, of buttons on a single screen this is not possible with a mobile device</w:t>
      </w:r>
      <w:r w:rsidR="004E65E2" w:rsidRPr="00770C15">
        <w:rPr>
          <w:sz w:val="24"/>
          <w:szCs w:val="24"/>
        </w:rPr>
        <w:t>.  The reason for this is</w:t>
      </w:r>
      <w:r w:rsidRPr="00770C15">
        <w:rPr>
          <w:sz w:val="24"/>
          <w:szCs w:val="24"/>
        </w:rPr>
        <w:t xml:space="preserve"> due</w:t>
      </w:r>
      <w:r w:rsidR="00ED7252" w:rsidRPr="00770C15">
        <w:rPr>
          <w:sz w:val="24"/>
          <w:szCs w:val="24"/>
        </w:rPr>
        <w:t xml:space="preserve"> to</w:t>
      </w:r>
      <w:r w:rsidRPr="00770C15">
        <w:rPr>
          <w:sz w:val="24"/>
          <w:szCs w:val="24"/>
        </w:rPr>
        <w:t xml:space="preserve"> </w:t>
      </w:r>
      <w:r w:rsidR="004E65E2" w:rsidRPr="00770C15">
        <w:rPr>
          <w:sz w:val="24"/>
          <w:szCs w:val="24"/>
        </w:rPr>
        <w:t>the</w:t>
      </w:r>
      <w:r w:rsidRPr="00770C15">
        <w:rPr>
          <w:sz w:val="24"/>
          <w:szCs w:val="24"/>
        </w:rPr>
        <w:t xml:space="preserve"> significantly smaller form factor and less precise input methods when compared to a mouse and keyboard. </w:t>
      </w:r>
      <w:r w:rsidR="00ED7252" w:rsidRPr="00770C15">
        <w:rPr>
          <w:sz w:val="24"/>
          <w:szCs w:val="24"/>
        </w:rPr>
        <w:t>Such an issue</w:t>
      </w:r>
      <w:r w:rsidRPr="00770C15">
        <w:rPr>
          <w:sz w:val="24"/>
          <w:szCs w:val="24"/>
        </w:rPr>
        <w:t xml:space="preserve"> is not something that has been an issue in any previous projects</w:t>
      </w:r>
      <w:r w:rsidR="002017D1" w:rsidRPr="00770C15">
        <w:rPr>
          <w:sz w:val="24"/>
          <w:szCs w:val="24"/>
        </w:rPr>
        <w:t xml:space="preserve"> due to being developed for desktop computers;</w:t>
      </w:r>
      <w:r w:rsidRPr="00770C15">
        <w:rPr>
          <w:sz w:val="24"/>
          <w:szCs w:val="24"/>
        </w:rPr>
        <w:t xml:space="preserve"> however</w:t>
      </w:r>
      <w:r w:rsidR="002017D1" w:rsidRPr="00770C15">
        <w:rPr>
          <w:sz w:val="24"/>
          <w:szCs w:val="24"/>
        </w:rPr>
        <w:t>,</w:t>
      </w:r>
      <w:r w:rsidRPr="00770C15">
        <w:rPr>
          <w:sz w:val="24"/>
          <w:szCs w:val="24"/>
        </w:rPr>
        <w:t xml:space="preserve"> will need to be considered when designing the interfaces for this project.</w:t>
      </w:r>
    </w:p>
    <w:p w14:paraId="37C5C5DD" w14:textId="20BD978A" w:rsidR="00792120" w:rsidRPr="00770C15" w:rsidRDefault="000C63E0" w:rsidP="00792120">
      <w:pPr>
        <w:spacing w:line="240" w:lineRule="auto"/>
        <w:rPr>
          <w:sz w:val="24"/>
          <w:szCs w:val="24"/>
        </w:rPr>
      </w:pPr>
      <w:r w:rsidRPr="00770C15">
        <w:rPr>
          <w:sz w:val="24"/>
          <w:szCs w:val="24"/>
        </w:rPr>
        <w:t>When u</w:t>
      </w:r>
      <w:r w:rsidR="00792120" w:rsidRPr="00770C15">
        <w:rPr>
          <w:sz w:val="24"/>
          <w:szCs w:val="24"/>
        </w:rPr>
        <w:t>sing a minimal number of buttons on the screen at any one time</w:t>
      </w:r>
      <w:r w:rsidRPr="00770C15">
        <w:rPr>
          <w:sz w:val="24"/>
          <w:szCs w:val="24"/>
        </w:rPr>
        <w:t>,</w:t>
      </w:r>
      <w:r w:rsidR="00792120" w:rsidRPr="00770C15">
        <w:rPr>
          <w:sz w:val="24"/>
          <w:szCs w:val="24"/>
        </w:rPr>
        <w:t xml:space="preserve"> it is possible to make the buttons larger and more decorated to make them easier to recognise and click, especially while on the move. Standardised icons will be used to make the purpose of buttons </w:t>
      </w:r>
      <w:r w:rsidRPr="00770C15">
        <w:rPr>
          <w:sz w:val="24"/>
          <w:szCs w:val="24"/>
        </w:rPr>
        <w:t>prominent</w:t>
      </w:r>
      <w:r w:rsidR="00792120" w:rsidRPr="00770C15">
        <w:rPr>
          <w:sz w:val="24"/>
          <w:szCs w:val="24"/>
        </w:rPr>
        <w:t xml:space="preserve"> without using words</w:t>
      </w:r>
      <w:r w:rsidRPr="00770C15">
        <w:rPr>
          <w:sz w:val="24"/>
          <w:szCs w:val="24"/>
        </w:rPr>
        <w:t>;</w:t>
      </w:r>
      <w:r w:rsidR="00792120" w:rsidRPr="00770C15">
        <w:rPr>
          <w:sz w:val="24"/>
          <w:szCs w:val="24"/>
        </w:rPr>
        <w:t xml:space="preserve"> these icons will be from the Material Design UI kit</w:t>
      </w:r>
      <w:r w:rsidRPr="00770C15">
        <w:rPr>
          <w:sz w:val="24"/>
          <w:szCs w:val="24"/>
        </w:rPr>
        <w:t xml:space="preserve"> and Android Studio</w:t>
      </w:r>
      <w:r w:rsidR="00792120" w:rsidRPr="00770C15">
        <w:rPr>
          <w:sz w:val="24"/>
          <w:szCs w:val="24"/>
        </w:rPr>
        <w:t>, which contain</w:t>
      </w:r>
      <w:r w:rsidR="00CF605B" w:rsidRPr="00770C15">
        <w:rPr>
          <w:sz w:val="24"/>
          <w:szCs w:val="24"/>
        </w:rPr>
        <w:t xml:space="preserve"> </w:t>
      </w:r>
      <w:r w:rsidR="00792120" w:rsidRPr="00770C15">
        <w:rPr>
          <w:sz w:val="24"/>
          <w:szCs w:val="24"/>
        </w:rPr>
        <w:t xml:space="preserve">standardised, recognisable icons and layouts for Android development. </w:t>
      </w:r>
      <w:r w:rsidR="00CF605B" w:rsidRPr="00770C15">
        <w:rPr>
          <w:sz w:val="24"/>
          <w:szCs w:val="24"/>
        </w:rPr>
        <w:t>Use of standardised icons</w:t>
      </w:r>
      <w:r w:rsidR="00792120" w:rsidRPr="00770C15">
        <w:rPr>
          <w:sz w:val="24"/>
          <w:szCs w:val="24"/>
        </w:rPr>
        <w:t xml:space="preserve"> promotes greater synergy between this application and other applications on the user’s device.</w:t>
      </w:r>
    </w:p>
    <w:p w14:paraId="39447319" w14:textId="56D3F1D8" w:rsidR="00792120" w:rsidRPr="00770C15" w:rsidRDefault="00792120" w:rsidP="00792120">
      <w:pPr>
        <w:spacing w:line="240" w:lineRule="auto"/>
        <w:rPr>
          <w:sz w:val="24"/>
          <w:szCs w:val="24"/>
        </w:rPr>
      </w:pPr>
      <w:r w:rsidRPr="00770C15">
        <w:rPr>
          <w:sz w:val="24"/>
          <w:szCs w:val="24"/>
        </w:rPr>
        <w:t xml:space="preserve">A consistent colour scheme is </w:t>
      </w:r>
      <w:r w:rsidR="00771415" w:rsidRPr="00770C15">
        <w:rPr>
          <w:sz w:val="24"/>
          <w:szCs w:val="24"/>
        </w:rPr>
        <w:t>essential</w:t>
      </w:r>
      <w:r w:rsidRPr="00770C15">
        <w:rPr>
          <w:sz w:val="24"/>
          <w:szCs w:val="24"/>
        </w:rPr>
        <w:t xml:space="preserve"> for branding will be used throughout the application to create an identity for the application using its colours (</w:t>
      </w:r>
      <w:hyperlink w:anchor="_References" w:history="1">
        <w:r w:rsidRPr="00770C15">
          <w:rPr>
            <w:rStyle w:val="Hyperlink"/>
            <w:sz w:val="24"/>
            <w:szCs w:val="24"/>
          </w:rPr>
          <w:t>Odgis 2015</w:t>
        </w:r>
      </w:hyperlink>
      <w:r w:rsidRPr="00770C15">
        <w:rPr>
          <w:sz w:val="24"/>
          <w:szCs w:val="24"/>
        </w:rPr>
        <w:t xml:space="preserve">).  </w:t>
      </w:r>
      <w:r w:rsidR="00771415" w:rsidRPr="00770C15">
        <w:rPr>
          <w:sz w:val="24"/>
          <w:szCs w:val="24"/>
        </w:rPr>
        <w:t>Colour schemes such as this have been observed</w:t>
      </w:r>
      <w:r w:rsidRPr="00770C15">
        <w:rPr>
          <w:sz w:val="24"/>
          <w:szCs w:val="24"/>
        </w:rPr>
        <w:t xml:space="preserve"> among many other applications (Waze uses light blue, YouTube uses red, Snapchat uses yellow). This standardised house style will increase the aesthetics of the UI and improve the recognisability of the application.</w:t>
      </w:r>
    </w:p>
    <w:p w14:paraId="4032E441" w14:textId="56C3B19B" w:rsidR="00792120" w:rsidRPr="00770C15" w:rsidRDefault="00792120" w:rsidP="00792120">
      <w:pPr>
        <w:spacing w:line="240" w:lineRule="auto"/>
        <w:rPr>
          <w:sz w:val="24"/>
          <w:szCs w:val="24"/>
        </w:rPr>
      </w:pPr>
      <w:r w:rsidRPr="00770C15">
        <w:rPr>
          <w:sz w:val="24"/>
          <w:szCs w:val="24"/>
        </w:rPr>
        <w:t xml:space="preserve">The colour scheme to be used can be seen in </w:t>
      </w:r>
      <w:hyperlink w:anchor="_e)_User_Interface" w:history="1">
        <w:r w:rsidRPr="00770C15">
          <w:rPr>
            <w:rStyle w:val="Hyperlink"/>
            <w:sz w:val="24"/>
            <w:szCs w:val="24"/>
          </w:rPr>
          <w:t>Appendix E</w:t>
        </w:r>
      </w:hyperlink>
      <w:r w:rsidRPr="00770C15">
        <w:rPr>
          <w:sz w:val="24"/>
          <w:szCs w:val="24"/>
        </w:rPr>
        <w:t xml:space="preserve">. Consideration was taken for the usability of these colours for user’s who are colour blind. Colour filters </w:t>
      </w:r>
      <w:r w:rsidR="00F467C4" w:rsidRPr="00770C15">
        <w:rPr>
          <w:sz w:val="24"/>
          <w:szCs w:val="24"/>
        </w:rPr>
        <w:t>have been</w:t>
      </w:r>
      <w:r w:rsidRPr="00770C15">
        <w:rPr>
          <w:sz w:val="24"/>
          <w:szCs w:val="24"/>
        </w:rPr>
        <w:t xml:space="preserve"> applied to the base colour scheme to simulate how they would appear to people who are colour blind</w:t>
      </w:r>
      <w:r w:rsidR="00F467C4" w:rsidRPr="00770C15">
        <w:rPr>
          <w:sz w:val="24"/>
          <w:szCs w:val="24"/>
        </w:rPr>
        <w:t>;</w:t>
      </w:r>
      <w:r w:rsidRPr="00770C15">
        <w:rPr>
          <w:sz w:val="24"/>
          <w:szCs w:val="24"/>
        </w:rPr>
        <w:t xml:space="preserve"> this can be seen in </w:t>
      </w:r>
      <w:hyperlink w:anchor="_f)_Colour_Palette" w:history="1">
        <w:r w:rsidRPr="00770C15">
          <w:rPr>
            <w:rStyle w:val="Hyperlink"/>
            <w:sz w:val="24"/>
            <w:szCs w:val="24"/>
          </w:rPr>
          <w:t>Appendix F</w:t>
        </w:r>
      </w:hyperlink>
      <w:r w:rsidRPr="00770C15">
        <w:rPr>
          <w:sz w:val="24"/>
          <w:szCs w:val="24"/>
        </w:rPr>
        <w:t xml:space="preserve">. From these filtered views, it was observed that the colours used are significantly different and identifiable in many cases except for users with Achromatopsia. Because of these findings, care will be taken to ensure that the colours ‘Toolbox’ and ‘Fuzzy Wuzzy’ are not placed too close together due to being more difficult to differentiate for these users.  </w:t>
      </w:r>
    </w:p>
    <w:p w14:paraId="574818FD" w14:textId="05C921B4" w:rsidR="00F95A44" w:rsidRPr="00770C15" w:rsidRDefault="00792120" w:rsidP="00792120">
      <w:pPr>
        <w:rPr>
          <w:sz w:val="24"/>
          <w:szCs w:val="24"/>
        </w:rPr>
      </w:pPr>
      <w:r w:rsidRPr="00770C15">
        <w:rPr>
          <w:sz w:val="24"/>
          <w:szCs w:val="24"/>
        </w:rPr>
        <w:br w:type="page"/>
      </w:r>
    </w:p>
    <w:p w14:paraId="37D886CA" w14:textId="3105A93A" w:rsidR="00AB052F" w:rsidRDefault="00265DFC" w:rsidP="009308A4">
      <w:pPr>
        <w:pStyle w:val="Heading1"/>
        <w:spacing w:line="240" w:lineRule="auto"/>
      </w:pPr>
      <w:bookmarkStart w:id="96" w:name="_Toc7469992"/>
      <w:r>
        <w:t>Synthesis</w:t>
      </w:r>
      <w:bookmarkEnd w:id="96"/>
    </w:p>
    <w:p w14:paraId="25115612" w14:textId="42E01074" w:rsidR="008E7F62" w:rsidRDefault="008E7F62" w:rsidP="008E7F62">
      <w:pPr>
        <w:pStyle w:val="Heading2"/>
        <w:spacing w:line="240" w:lineRule="auto"/>
      </w:pPr>
      <w:bookmarkStart w:id="97" w:name="_Toc7469993"/>
      <w:r>
        <w:t>Class Diagram</w:t>
      </w:r>
      <w:bookmarkEnd w:id="97"/>
    </w:p>
    <w:p w14:paraId="1C0FEA7B" w14:textId="77777777" w:rsidR="00621104" w:rsidRDefault="00621104"/>
    <w:p w14:paraId="72563589" w14:textId="3944E4DA" w:rsidR="005D4C42" w:rsidRPr="001761C1" w:rsidRDefault="00E30CA1">
      <w:pPr>
        <w:rPr>
          <w:sz w:val="24"/>
        </w:rPr>
      </w:pPr>
      <w:r w:rsidRPr="001761C1">
        <w:rPr>
          <w:sz w:val="24"/>
        </w:rPr>
        <w:t>Throughout</w:t>
      </w:r>
      <w:r w:rsidR="00621104" w:rsidRPr="001761C1">
        <w:rPr>
          <w:sz w:val="24"/>
        </w:rPr>
        <w:t xml:space="preserve"> the development process, the class diagram has changed several times as an understanding of Android development was formed. Initial designs of the class diagram contained classes for the database and classes to store marker information and information about the logged in user. </w:t>
      </w:r>
      <w:r w:rsidR="004214C8" w:rsidRPr="001761C1">
        <w:rPr>
          <w:sz w:val="24"/>
        </w:rPr>
        <w:t xml:space="preserve">While this initial design provided a good idea of the general classes needed, and structure of the user interface </w:t>
      </w:r>
      <w:r w:rsidR="002A4D43" w:rsidRPr="001761C1">
        <w:rPr>
          <w:sz w:val="24"/>
        </w:rPr>
        <w:t>classes, some</w:t>
      </w:r>
      <w:r w:rsidR="00621104" w:rsidRPr="001761C1">
        <w:rPr>
          <w:sz w:val="24"/>
        </w:rPr>
        <w:t xml:space="preserve"> classes were considered unne</w:t>
      </w:r>
      <w:r w:rsidRPr="001761C1">
        <w:rPr>
          <w:sz w:val="24"/>
        </w:rPr>
        <w:t>ces</w:t>
      </w:r>
      <w:r w:rsidR="00621104" w:rsidRPr="001761C1">
        <w:rPr>
          <w:sz w:val="24"/>
        </w:rPr>
        <w:t>sary</w:t>
      </w:r>
      <w:r w:rsidR="00DD2CBE" w:rsidRPr="00DD2CBE">
        <w:rPr>
          <w:sz w:val="24"/>
        </w:rPr>
        <w:t xml:space="preserve"> </w:t>
      </w:r>
      <w:r w:rsidR="00DD2CBE" w:rsidRPr="001761C1">
        <w:rPr>
          <w:sz w:val="24"/>
        </w:rPr>
        <w:t>throughout development</w:t>
      </w:r>
      <w:r w:rsidR="00621104" w:rsidRPr="001761C1">
        <w:rPr>
          <w:sz w:val="24"/>
        </w:rPr>
        <w:t xml:space="preserve"> and were removed from the diagram or repurposed.</w:t>
      </w:r>
      <w:r w:rsidR="008C7720" w:rsidRPr="001761C1">
        <w:rPr>
          <w:sz w:val="24"/>
        </w:rPr>
        <w:t xml:space="preserve"> The finali</w:t>
      </w:r>
      <w:r w:rsidR="00C24005" w:rsidRPr="001761C1">
        <w:rPr>
          <w:sz w:val="24"/>
        </w:rPr>
        <w:t>s</w:t>
      </w:r>
      <w:r w:rsidR="008C7720" w:rsidRPr="001761C1">
        <w:rPr>
          <w:sz w:val="24"/>
        </w:rPr>
        <w:t xml:space="preserve">ed diagram and class structure can be seen in </w:t>
      </w:r>
      <w:hyperlink w:anchor="_H)_Class_Diagram" w:history="1">
        <w:r w:rsidR="008C7720" w:rsidRPr="001761C1">
          <w:rPr>
            <w:rStyle w:val="Hyperlink"/>
            <w:sz w:val="24"/>
          </w:rPr>
          <w:t>Appendix H</w:t>
        </w:r>
      </w:hyperlink>
      <w:r w:rsidR="000F3EDC" w:rsidRPr="001761C1">
        <w:rPr>
          <w:sz w:val="24"/>
        </w:rPr>
        <w:t>.</w:t>
      </w:r>
      <w:r w:rsidR="008C7720" w:rsidRPr="001761C1">
        <w:rPr>
          <w:sz w:val="24"/>
        </w:rPr>
        <w:t xml:space="preserve"> Rather than a database class acting a medium between the current activity and the cloud database</w:t>
      </w:r>
      <w:r w:rsidR="00384D2D" w:rsidRPr="001761C1">
        <w:rPr>
          <w:sz w:val="24"/>
        </w:rPr>
        <w:t>;</w:t>
      </w:r>
      <w:r w:rsidR="008C7720" w:rsidRPr="001761C1">
        <w:rPr>
          <w:sz w:val="24"/>
        </w:rPr>
        <w:t xml:space="preserve"> it proved more efficient to access the cloud database from the activity class</w:t>
      </w:r>
      <w:r w:rsidR="000F3EDC" w:rsidRPr="001761C1">
        <w:rPr>
          <w:sz w:val="24"/>
        </w:rPr>
        <w:t>.</w:t>
      </w:r>
      <w:r w:rsidR="008C7720" w:rsidRPr="001761C1">
        <w:rPr>
          <w:sz w:val="24"/>
        </w:rPr>
        <w:t xml:space="preserve"> </w:t>
      </w:r>
      <w:r w:rsidR="000F3EDC" w:rsidRPr="001761C1">
        <w:rPr>
          <w:sz w:val="24"/>
        </w:rPr>
        <w:t>A</w:t>
      </w:r>
      <w:r w:rsidR="00384D2D" w:rsidRPr="001761C1">
        <w:rPr>
          <w:sz w:val="24"/>
        </w:rPr>
        <w:t>c</w:t>
      </w:r>
      <w:r w:rsidR="000F3EDC" w:rsidRPr="001761C1">
        <w:rPr>
          <w:sz w:val="24"/>
        </w:rPr>
        <w:t>cessing the database in this way</w:t>
      </w:r>
      <w:r w:rsidR="008C7720" w:rsidRPr="001761C1">
        <w:rPr>
          <w:sz w:val="24"/>
        </w:rPr>
        <w:t xml:space="preserve"> did not require much code as the API allows relatively simple database access</w:t>
      </w:r>
      <w:r w:rsidR="00AB3423" w:rsidRPr="001761C1">
        <w:rPr>
          <w:sz w:val="24"/>
        </w:rPr>
        <w:t xml:space="preserve"> – as a result</w:t>
      </w:r>
      <w:r w:rsidR="000F3EDC" w:rsidRPr="001761C1">
        <w:rPr>
          <w:sz w:val="24"/>
        </w:rPr>
        <w:t>,</w:t>
      </w:r>
      <w:r w:rsidR="00AB3423" w:rsidRPr="001761C1">
        <w:rPr>
          <w:sz w:val="24"/>
        </w:rPr>
        <w:t xml:space="preserve"> the database class was removed</w:t>
      </w:r>
      <w:r w:rsidR="008C7720" w:rsidRPr="001761C1">
        <w:rPr>
          <w:sz w:val="24"/>
        </w:rPr>
        <w:t xml:space="preserve">. Since user details can be accessed easily from the Firebase authentification method in the API, the user class was repurposed for </w:t>
      </w:r>
      <w:r w:rsidR="00D54C53" w:rsidRPr="001761C1">
        <w:rPr>
          <w:sz w:val="24"/>
        </w:rPr>
        <w:t xml:space="preserve">creating an object for </w:t>
      </w:r>
      <w:r w:rsidR="008C7720" w:rsidRPr="001761C1">
        <w:rPr>
          <w:sz w:val="24"/>
        </w:rPr>
        <w:t>insertion of a new user into the</w:t>
      </w:r>
      <w:r w:rsidR="00FC36BD" w:rsidRPr="001761C1">
        <w:rPr>
          <w:sz w:val="24"/>
        </w:rPr>
        <w:t xml:space="preserve"> Firestore</w:t>
      </w:r>
      <w:r w:rsidR="008C7720" w:rsidRPr="001761C1">
        <w:rPr>
          <w:sz w:val="24"/>
        </w:rPr>
        <w:t xml:space="preserve"> database</w:t>
      </w:r>
      <w:r w:rsidR="007B6168" w:rsidRPr="001761C1">
        <w:rPr>
          <w:sz w:val="24"/>
        </w:rPr>
        <w:t>.</w:t>
      </w:r>
    </w:p>
    <w:p w14:paraId="45290EEE" w14:textId="77777777" w:rsidR="005D4C42" w:rsidRPr="001761C1" w:rsidRDefault="00A14B9B">
      <w:pPr>
        <w:rPr>
          <w:sz w:val="24"/>
        </w:rPr>
      </w:pPr>
      <w:r w:rsidRPr="001761C1">
        <w:rPr>
          <w:sz w:val="24"/>
        </w:rPr>
        <w:t>Similarly, rather than using the marker class to store details for each marker retrieved from the database, it was more efficient to add each marker to the map directly. By not storing each marker as a separate object instance, less memory is used by the application at run time which may prove bene</w:t>
      </w:r>
      <w:r w:rsidR="00C0716D" w:rsidRPr="001761C1">
        <w:rPr>
          <w:sz w:val="24"/>
        </w:rPr>
        <w:t>fici</w:t>
      </w:r>
      <w:r w:rsidRPr="001761C1">
        <w:rPr>
          <w:sz w:val="24"/>
        </w:rPr>
        <w:t xml:space="preserve">al on older phones with less memory. </w:t>
      </w:r>
      <w:r w:rsidR="00C0716D" w:rsidRPr="001761C1">
        <w:rPr>
          <w:sz w:val="24"/>
        </w:rPr>
        <w:t>Rather than removing the marker class, it was repurposed for creating a marker object to insert into the database when the user creates a new marker.</w:t>
      </w:r>
      <w:r w:rsidR="005D4C42" w:rsidRPr="001761C1">
        <w:rPr>
          <w:sz w:val="24"/>
        </w:rPr>
        <w:t xml:space="preserve"> </w:t>
      </w:r>
    </w:p>
    <w:p w14:paraId="2DF32F58" w14:textId="77777777" w:rsidR="00335DB7" w:rsidRPr="001761C1" w:rsidRDefault="005D4C42">
      <w:pPr>
        <w:rPr>
          <w:sz w:val="24"/>
        </w:rPr>
      </w:pPr>
      <w:r w:rsidRPr="001761C1">
        <w:rPr>
          <w:sz w:val="24"/>
        </w:rPr>
        <w:t xml:space="preserve">Due to the initial unfamiliarity of some components used, the initial </w:t>
      </w:r>
      <w:r w:rsidR="00AB3423" w:rsidRPr="001761C1">
        <w:rPr>
          <w:sz w:val="24"/>
        </w:rPr>
        <w:t xml:space="preserve">class diagram did not contain classes that would prove necessary in the final product, such as the SettingsFragment and FilterFragment classes. These </w:t>
      </w:r>
      <w:r w:rsidR="00384D2D" w:rsidRPr="001761C1">
        <w:rPr>
          <w:sz w:val="24"/>
        </w:rPr>
        <w:t>classes are necessary to populate the SettingsActivity and FilterActivity screens with preference switches dynamically using values from the strings.xml file.</w:t>
      </w:r>
    </w:p>
    <w:p w14:paraId="2B1E29E7" w14:textId="77777777" w:rsidR="007A6947" w:rsidRPr="001761C1" w:rsidRDefault="00335DB7">
      <w:pPr>
        <w:rPr>
          <w:sz w:val="24"/>
        </w:rPr>
      </w:pPr>
      <w:r w:rsidRPr="001761C1">
        <w:rPr>
          <w:sz w:val="24"/>
        </w:rPr>
        <w:t>Generally, apart from the changes discussed, the finalised diagram follows the same structure as the original having been followed as closely as possible to ensure the final application remained within the general scope and size that was initially expected.</w:t>
      </w:r>
    </w:p>
    <w:p w14:paraId="7DD759E7" w14:textId="4BF155F5" w:rsidR="007A6947" w:rsidRPr="001761C1" w:rsidRDefault="007A6947">
      <w:pPr>
        <w:rPr>
          <w:i/>
          <w:sz w:val="24"/>
        </w:rPr>
      </w:pPr>
      <w:r w:rsidRPr="001761C1">
        <w:rPr>
          <w:sz w:val="24"/>
        </w:rPr>
        <w:t>As a deliverable, this diagram was considered essential to convey the design and structure of the product and to allow a greater understanding of the application</w:t>
      </w:r>
      <w:r w:rsidR="00737C70" w:rsidRPr="001761C1">
        <w:rPr>
          <w:sz w:val="24"/>
        </w:rPr>
        <w:t>.</w:t>
      </w:r>
      <w:r w:rsidRPr="001761C1">
        <w:rPr>
          <w:sz w:val="24"/>
        </w:rPr>
        <w:t xml:space="preserve"> </w:t>
      </w:r>
      <w:r w:rsidR="00737C70" w:rsidRPr="001761C1">
        <w:rPr>
          <w:sz w:val="24"/>
        </w:rPr>
        <w:t>In the future of the product, the class diagram will be highly beneficial for maintenance and further development</w:t>
      </w:r>
      <w:r w:rsidR="00FA1A16" w:rsidRPr="001761C1">
        <w:rPr>
          <w:sz w:val="24"/>
        </w:rPr>
        <w:t xml:space="preserve"> allowing the code to be understood with greater ease.</w:t>
      </w:r>
    </w:p>
    <w:p w14:paraId="3A510756" w14:textId="16B3A31B" w:rsidR="00CD236E" w:rsidRPr="00A1310E" w:rsidRDefault="007A6947" w:rsidP="00A1310E">
      <w:pPr>
        <w:rPr>
          <w:i/>
        </w:rPr>
      </w:pPr>
      <w:r>
        <w:rPr>
          <w:i/>
        </w:rPr>
        <w:br w:type="page"/>
      </w:r>
    </w:p>
    <w:p w14:paraId="0604BCB7" w14:textId="77777777" w:rsidR="007E6E5A" w:rsidRDefault="007E6E5A" w:rsidP="009308A4">
      <w:pPr>
        <w:pStyle w:val="Heading2"/>
        <w:spacing w:line="240" w:lineRule="auto"/>
      </w:pPr>
      <w:bookmarkStart w:id="98" w:name="_Toc7469994"/>
      <w:r>
        <w:t>Database Specification and Design</w:t>
      </w:r>
      <w:bookmarkEnd w:id="98"/>
    </w:p>
    <w:p w14:paraId="7E19A6F8" w14:textId="77777777" w:rsidR="00A1310E" w:rsidRDefault="00A1310E" w:rsidP="004D10D8"/>
    <w:p w14:paraId="797EAA99" w14:textId="44A36FE5" w:rsidR="003160D4" w:rsidRPr="00E06888" w:rsidRDefault="00A1310E" w:rsidP="004D10D8">
      <w:pPr>
        <w:rPr>
          <w:sz w:val="24"/>
          <w:szCs w:val="24"/>
        </w:rPr>
      </w:pPr>
      <w:r w:rsidRPr="00E06888">
        <w:rPr>
          <w:sz w:val="24"/>
          <w:szCs w:val="24"/>
        </w:rPr>
        <w:t xml:space="preserve">Since the application relies heavily on the use of the cloud database, it is </w:t>
      </w:r>
      <w:r w:rsidR="00FC25E2" w:rsidRPr="00E06888">
        <w:rPr>
          <w:sz w:val="24"/>
          <w:szCs w:val="24"/>
        </w:rPr>
        <w:t>crucial</w:t>
      </w:r>
      <w:r w:rsidRPr="00E06888">
        <w:rPr>
          <w:sz w:val="24"/>
          <w:szCs w:val="24"/>
        </w:rPr>
        <w:t xml:space="preserve"> that the database be </w:t>
      </w:r>
      <w:r w:rsidR="00FC25E2" w:rsidRPr="00E06888">
        <w:rPr>
          <w:sz w:val="24"/>
          <w:szCs w:val="24"/>
        </w:rPr>
        <w:t>efficient and straightforward</w:t>
      </w:r>
      <w:r w:rsidRPr="00E06888">
        <w:rPr>
          <w:sz w:val="24"/>
          <w:szCs w:val="24"/>
        </w:rPr>
        <w:t>. Additionally, to allow further development of the database</w:t>
      </w:r>
      <w:r w:rsidR="00FC25E2" w:rsidRPr="00E06888">
        <w:rPr>
          <w:sz w:val="24"/>
          <w:szCs w:val="24"/>
        </w:rPr>
        <w:t>,</w:t>
      </w:r>
      <w:r w:rsidRPr="00E06888">
        <w:rPr>
          <w:sz w:val="24"/>
          <w:szCs w:val="24"/>
        </w:rPr>
        <w:t xml:space="preserve"> it is </w:t>
      </w:r>
      <w:r w:rsidR="00FC25E2" w:rsidRPr="00E06888">
        <w:rPr>
          <w:sz w:val="24"/>
          <w:szCs w:val="24"/>
        </w:rPr>
        <w:t>essential</w:t>
      </w:r>
      <w:r w:rsidRPr="00E06888">
        <w:rPr>
          <w:sz w:val="24"/>
          <w:szCs w:val="24"/>
        </w:rPr>
        <w:t xml:space="preserve"> that the initial structure is sensible as </w:t>
      </w:r>
      <w:r w:rsidR="00FC25E2" w:rsidRPr="00E06888">
        <w:rPr>
          <w:sz w:val="24"/>
          <w:szCs w:val="24"/>
        </w:rPr>
        <w:t>not to</w:t>
      </w:r>
      <w:r w:rsidRPr="00E06888">
        <w:rPr>
          <w:sz w:val="24"/>
          <w:szCs w:val="24"/>
        </w:rPr>
        <w:t xml:space="preserve"> compromise its further usability.</w:t>
      </w:r>
      <w:r w:rsidR="003D5298" w:rsidRPr="00E06888">
        <w:rPr>
          <w:sz w:val="24"/>
          <w:szCs w:val="24"/>
        </w:rPr>
        <w:t xml:space="preserve"> </w:t>
      </w:r>
      <w:r w:rsidR="002944B7" w:rsidRPr="00E06888">
        <w:rPr>
          <w:sz w:val="24"/>
          <w:szCs w:val="24"/>
        </w:rPr>
        <w:t>The two database options recommended and supported by Google and Android are Cloud Firestore and the Firebase Real</w:t>
      </w:r>
      <w:r w:rsidR="003160D4" w:rsidRPr="00E06888">
        <w:rPr>
          <w:sz w:val="24"/>
          <w:szCs w:val="24"/>
        </w:rPr>
        <w:t>-</w:t>
      </w:r>
      <w:r w:rsidR="002944B7" w:rsidRPr="00E06888">
        <w:rPr>
          <w:sz w:val="24"/>
          <w:szCs w:val="24"/>
        </w:rPr>
        <w:t>time Database – these were considered above third-party choices for their ease-of-use and simple integration as well as a vast selection of learning materials. Cloud Firestore was chosen over Real</w:t>
      </w:r>
      <w:r w:rsidR="003160D4" w:rsidRPr="00E06888">
        <w:rPr>
          <w:sz w:val="24"/>
          <w:szCs w:val="24"/>
        </w:rPr>
        <w:t>-</w:t>
      </w:r>
      <w:r w:rsidR="002944B7" w:rsidRPr="00E06888">
        <w:rPr>
          <w:sz w:val="24"/>
          <w:szCs w:val="24"/>
        </w:rPr>
        <w:t>time Database due to its simplicity, more powerful queries and automatic scaling</w:t>
      </w:r>
      <w:r w:rsidR="00B45AA5" w:rsidRPr="00E06888">
        <w:rPr>
          <w:sz w:val="24"/>
          <w:szCs w:val="24"/>
        </w:rPr>
        <w:t xml:space="preserve"> – allowing for greater futureproofing of the application especially when considering a full release of the product.</w:t>
      </w:r>
      <w:r w:rsidR="003160D4" w:rsidRPr="00E06888">
        <w:rPr>
          <w:sz w:val="24"/>
          <w:szCs w:val="24"/>
        </w:rPr>
        <w:t xml:space="preserve"> </w:t>
      </w:r>
    </w:p>
    <w:p w14:paraId="05665ACA" w14:textId="3E553C39" w:rsidR="0025143B" w:rsidRPr="00E06888" w:rsidRDefault="003160D4" w:rsidP="004D10D8">
      <w:pPr>
        <w:rPr>
          <w:sz w:val="24"/>
          <w:szCs w:val="24"/>
        </w:rPr>
      </w:pPr>
      <w:r w:rsidRPr="00E06888">
        <w:rPr>
          <w:sz w:val="24"/>
          <w:szCs w:val="24"/>
        </w:rPr>
        <w:t xml:space="preserve">The entity relationship diagram which represents the structure of the document-based database </w:t>
      </w:r>
      <w:r w:rsidR="00FC25E2" w:rsidRPr="00E06888">
        <w:rPr>
          <w:sz w:val="24"/>
          <w:szCs w:val="24"/>
        </w:rPr>
        <w:t xml:space="preserve">is </w:t>
      </w:r>
      <w:r w:rsidR="00296D35" w:rsidRPr="00E06888">
        <w:rPr>
          <w:sz w:val="24"/>
          <w:szCs w:val="24"/>
        </w:rPr>
        <w:t>available</w:t>
      </w:r>
      <w:r w:rsidR="00FC25E2" w:rsidRPr="00E06888">
        <w:rPr>
          <w:sz w:val="24"/>
          <w:szCs w:val="24"/>
        </w:rPr>
        <w:t xml:space="preserve"> </w:t>
      </w:r>
      <w:r w:rsidRPr="00E06888">
        <w:rPr>
          <w:sz w:val="24"/>
          <w:szCs w:val="24"/>
        </w:rPr>
        <w:t xml:space="preserve">at </w:t>
      </w:r>
      <w:hyperlink w:anchor="_L)_Entity_Relationship" w:history="1">
        <w:r w:rsidRPr="00E06888">
          <w:rPr>
            <w:rStyle w:val="Hyperlink"/>
            <w:sz w:val="24"/>
            <w:szCs w:val="24"/>
          </w:rPr>
          <w:t xml:space="preserve">Appendix </w:t>
        </w:r>
        <w:r w:rsidR="009B7C8D" w:rsidRPr="00E06888">
          <w:rPr>
            <w:rStyle w:val="Hyperlink"/>
            <w:sz w:val="24"/>
            <w:szCs w:val="24"/>
          </w:rPr>
          <w:t>L</w:t>
        </w:r>
      </w:hyperlink>
      <w:r w:rsidR="009B146E" w:rsidRPr="00E06888">
        <w:rPr>
          <w:sz w:val="24"/>
          <w:szCs w:val="24"/>
        </w:rPr>
        <w:t xml:space="preserve">. It should be noted that that Cloud Firestore’s NoSQL document-based structure does not make use of foreign keys hence the exclusion of this key from the </w:t>
      </w:r>
      <w:r w:rsidR="00C01068" w:rsidRPr="00E06888">
        <w:rPr>
          <w:sz w:val="24"/>
          <w:szCs w:val="24"/>
        </w:rPr>
        <w:t>diagram.</w:t>
      </w:r>
      <w:r w:rsidR="00E954A9" w:rsidRPr="00E06888">
        <w:rPr>
          <w:sz w:val="24"/>
          <w:szCs w:val="24"/>
        </w:rPr>
        <w:t xml:space="preserve"> However, the relationship shown in the diagram highlights that a given location will have exactly one user who placed the marker, while a single user may have</w:t>
      </w:r>
      <w:r w:rsidR="0054335F" w:rsidRPr="00E06888">
        <w:rPr>
          <w:sz w:val="24"/>
          <w:szCs w:val="24"/>
        </w:rPr>
        <w:t xml:space="preserve"> created</w:t>
      </w:r>
      <w:r w:rsidR="00E954A9" w:rsidRPr="00E06888">
        <w:rPr>
          <w:sz w:val="24"/>
          <w:szCs w:val="24"/>
        </w:rPr>
        <w:t xml:space="preserve"> </w:t>
      </w:r>
      <w:r w:rsidR="0054335F" w:rsidRPr="00E06888">
        <w:rPr>
          <w:sz w:val="24"/>
          <w:szCs w:val="24"/>
        </w:rPr>
        <w:t>zero to many locations</w:t>
      </w:r>
      <w:r w:rsidR="00F15DFF" w:rsidRPr="00E06888">
        <w:rPr>
          <w:sz w:val="24"/>
          <w:szCs w:val="24"/>
        </w:rPr>
        <w:t>.</w:t>
      </w:r>
      <w:r w:rsidR="00055939" w:rsidRPr="00E06888">
        <w:rPr>
          <w:sz w:val="24"/>
          <w:szCs w:val="24"/>
        </w:rPr>
        <w:t xml:space="preserve"> Example data for this structure can be viewed in the screenshots in </w:t>
      </w:r>
      <w:hyperlink w:anchor="_I)_Cloud_Firestore" w:history="1">
        <w:r w:rsidR="00055939" w:rsidRPr="00E06888">
          <w:rPr>
            <w:rStyle w:val="Hyperlink"/>
            <w:sz w:val="24"/>
            <w:szCs w:val="24"/>
          </w:rPr>
          <w:t>Appendix I</w:t>
        </w:r>
      </w:hyperlink>
      <w:r w:rsidR="00055939" w:rsidRPr="00E06888">
        <w:rPr>
          <w:sz w:val="24"/>
          <w:szCs w:val="24"/>
        </w:rPr>
        <w:t>.</w:t>
      </w:r>
    </w:p>
    <w:p w14:paraId="3A744916" w14:textId="42457C2A" w:rsidR="007E6E5A" w:rsidRPr="00862F09" w:rsidRDefault="0025143B" w:rsidP="004D10D8">
      <w:r w:rsidRPr="00E06888">
        <w:rPr>
          <w:sz w:val="24"/>
          <w:szCs w:val="24"/>
        </w:rPr>
        <w:t>Initially, it was considered that the user table would be used to store the user’s password, preferably hashed using a secure encryption method</w:t>
      </w:r>
      <w:r w:rsidR="00141658">
        <w:rPr>
          <w:sz w:val="24"/>
          <w:szCs w:val="24"/>
        </w:rPr>
        <w:t>;</w:t>
      </w:r>
      <w:r w:rsidR="00E00666" w:rsidRPr="00E06888">
        <w:rPr>
          <w:sz w:val="24"/>
          <w:szCs w:val="24"/>
        </w:rPr>
        <w:t xml:space="preserve"> however</w:t>
      </w:r>
      <w:r w:rsidR="00141658">
        <w:rPr>
          <w:sz w:val="24"/>
          <w:szCs w:val="24"/>
        </w:rPr>
        <w:t>,</w:t>
      </w:r>
      <w:r w:rsidR="00E00666" w:rsidRPr="00E06888">
        <w:rPr>
          <w:sz w:val="24"/>
          <w:szCs w:val="24"/>
        </w:rPr>
        <w:t xml:space="preserve"> i</w:t>
      </w:r>
      <w:r w:rsidR="00141658">
        <w:rPr>
          <w:sz w:val="24"/>
          <w:szCs w:val="24"/>
        </w:rPr>
        <w:t>t</w:t>
      </w:r>
      <w:r w:rsidR="00E00666" w:rsidRPr="00E06888">
        <w:rPr>
          <w:sz w:val="24"/>
          <w:szCs w:val="24"/>
        </w:rPr>
        <w:t xml:space="preserve"> was made apparent that the </w:t>
      </w:r>
      <w:r w:rsidR="00FC25E2" w:rsidRPr="00E06888">
        <w:rPr>
          <w:sz w:val="24"/>
          <w:szCs w:val="24"/>
        </w:rPr>
        <w:t>recommended</w:t>
      </w:r>
      <w:r w:rsidR="00E00666" w:rsidRPr="00E06888">
        <w:rPr>
          <w:sz w:val="24"/>
          <w:szCs w:val="24"/>
        </w:rPr>
        <w:t xml:space="preserve"> method of storage for user login information was </w:t>
      </w:r>
      <w:r w:rsidR="00FC25E2" w:rsidRPr="00E06888">
        <w:rPr>
          <w:sz w:val="24"/>
          <w:szCs w:val="24"/>
        </w:rPr>
        <w:t>using</w:t>
      </w:r>
      <w:r w:rsidR="00E00666" w:rsidRPr="00E06888">
        <w:rPr>
          <w:sz w:val="24"/>
          <w:szCs w:val="24"/>
        </w:rPr>
        <w:t xml:space="preserve"> </w:t>
      </w:r>
      <w:r w:rsidR="00FC25E2" w:rsidRPr="00E06888">
        <w:rPr>
          <w:sz w:val="24"/>
          <w:szCs w:val="24"/>
        </w:rPr>
        <w:t xml:space="preserve">Firebase Authentication </w:t>
      </w:r>
      <w:hyperlink w:anchor="_References" w:history="1">
        <w:r w:rsidR="00FC25E2" w:rsidRPr="00E06888">
          <w:rPr>
            <w:rStyle w:val="Hyperlink"/>
            <w:sz w:val="24"/>
            <w:szCs w:val="24"/>
          </w:rPr>
          <w:t>(Firebase, 2019)</w:t>
        </w:r>
      </w:hyperlink>
      <w:r w:rsidR="00055939" w:rsidRPr="00E06888">
        <w:rPr>
          <w:rStyle w:val="selectable"/>
          <w:color w:val="000000"/>
          <w:sz w:val="24"/>
          <w:szCs w:val="24"/>
        </w:rPr>
        <w:t xml:space="preserve">. This </w:t>
      </w:r>
      <w:r w:rsidR="00862F09" w:rsidRPr="00E06888">
        <w:rPr>
          <w:rStyle w:val="selectable"/>
          <w:color w:val="000000"/>
          <w:sz w:val="24"/>
          <w:szCs w:val="24"/>
        </w:rPr>
        <w:t>led</w:t>
      </w:r>
      <w:r w:rsidR="00055939" w:rsidRPr="00E06888">
        <w:rPr>
          <w:rStyle w:val="selectable"/>
          <w:color w:val="000000"/>
          <w:sz w:val="24"/>
          <w:szCs w:val="24"/>
        </w:rPr>
        <w:t xml:space="preserve"> to the removal of the password field from the user table, and instead</w:t>
      </w:r>
      <w:r w:rsidR="00141658">
        <w:rPr>
          <w:rStyle w:val="selectable"/>
          <w:color w:val="000000"/>
          <w:sz w:val="24"/>
          <w:szCs w:val="24"/>
        </w:rPr>
        <w:t>,</w:t>
      </w:r>
      <w:r w:rsidR="00055939" w:rsidRPr="00E06888">
        <w:rPr>
          <w:rStyle w:val="selectable"/>
          <w:color w:val="000000"/>
          <w:sz w:val="24"/>
          <w:szCs w:val="24"/>
        </w:rPr>
        <w:t xml:space="preserve"> the Firebase Authentication manager is used to store user details. This proves to be beneficial for several reasons, as </w:t>
      </w:r>
      <w:r w:rsidR="00055939" w:rsidRPr="00E06888">
        <w:rPr>
          <w:sz w:val="24"/>
          <w:szCs w:val="24"/>
        </w:rPr>
        <w:t xml:space="preserve">it provides more convenient verification methods through the API allowing for more efficient and secure code. Also, while the </w:t>
      </w:r>
      <w:r w:rsidR="00055939" w:rsidRPr="004600A6">
        <w:rPr>
          <w:sz w:val="24"/>
          <w:szCs w:val="24"/>
        </w:rPr>
        <w:t xml:space="preserve">current application only makes use of the email and password sign in provider, it is possible to allow </w:t>
      </w:r>
      <w:r w:rsidR="00296D35" w:rsidRPr="004600A6">
        <w:rPr>
          <w:sz w:val="24"/>
          <w:szCs w:val="24"/>
        </w:rPr>
        <w:t>users</w:t>
      </w:r>
      <w:r w:rsidR="00055939" w:rsidRPr="004600A6">
        <w:rPr>
          <w:sz w:val="24"/>
          <w:szCs w:val="24"/>
        </w:rPr>
        <w:t xml:space="preserve"> to sign in using a </w:t>
      </w:r>
      <w:r w:rsidR="00296D35" w:rsidRPr="004600A6">
        <w:rPr>
          <w:sz w:val="24"/>
          <w:szCs w:val="24"/>
        </w:rPr>
        <w:t>variety</w:t>
      </w:r>
      <w:r w:rsidR="00055939" w:rsidRPr="004600A6">
        <w:rPr>
          <w:sz w:val="24"/>
          <w:szCs w:val="24"/>
        </w:rPr>
        <w:t xml:space="preserve"> of existing accounts they may have, including their Google, Facebook and Twitter accounts. Allowing users to sign in with existing accounts could prove beneficial in </w:t>
      </w:r>
      <w:r w:rsidR="00141658">
        <w:rPr>
          <w:sz w:val="24"/>
          <w:szCs w:val="24"/>
        </w:rPr>
        <w:t xml:space="preserve">the </w:t>
      </w:r>
      <w:r w:rsidR="00055939" w:rsidRPr="004600A6">
        <w:rPr>
          <w:sz w:val="24"/>
          <w:szCs w:val="24"/>
        </w:rPr>
        <w:t>future</w:t>
      </w:r>
      <w:r w:rsidR="003D31F7" w:rsidRPr="004600A6">
        <w:rPr>
          <w:sz w:val="24"/>
          <w:szCs w:val="24"/>
        </w:rPr>
        <w:t xml:space="preserve"> expansion of the project</w:t>
      </w:r>
      <w:r w:rsidR="00055939" w:rsidRPr="004600A6">
        <w:rPr>
          <w:sz w:val="24"/>
          <w:szCs w:val="24"/>
        </w:rPr>
        <w:t xml:space="preserve"> </w:t>
      </w:r>
      <w:r w:rsidR="00110632" w:rsidRPr="004600A6">
        <w:rPr>
          <w:sz w:val="24"/>
          <w:szCs w:val="24"/>
        </w:rPr>
        <w:t>by</w:t>
      </w:r>
      <w:r w:rsidR="00055939" w:rsidRPr="004600A6">
        <w:rPr>
          <w:sz w:val="24"/>
          <w:szCs w:val="24"/>
        </w:rPr>
        <w:t xml:space="preserve"> providing a more convenient and connected user experience as well as potentially allowing </w:t>
      </w:r>
      <w:r w:rsidR="00141658">
        <w:rPr>
          <w:sz w:val="24"/>
          <w:szCs w:val="24"/>
        </w:rPr>
        <w:t>more significant</w:t>
      </w:r>
      <w:r w:rsidR="00055939" w:rsidRPr="004600A6">
        <w:rPr>
          <w:sz w:val="24"/>
          <w:szCs w:val="24"/>
        </w:rPr>
        <w:t xml:space="preserve"> implementation of social features</w:t>
      </w:r>
      <w:r w:rsidR="003D31F7" w:rsidRPr="004600A6">
        <w:rPr>
          <w:sz w:val="24"/>
          <w:szCs w:val="24"/>
        </w:rPr>
        <w:t xml:space="preserve">. </w:t>
      </w:r>
      <w:r w:rsidR="00862F09" w:rsidRPr="004600A6">
        <w:rPr>
          <w:sz w:val="24"/>
          <w:szCs w:val="24"/>
        </w:rPr>
        <w:t>Firebase stores passwords securely using encryption methods</w:t>
      </w:r>
      <w:r w:rsidR="0086678D">
        <w:rPr>
          <w:sz w:val="24"/>
          <w:szCs w:val="24"/>
        </w:rPr>
        <w:t xml:space="preserve"> </w:t>
      </w:r>
      <w:r w:rsidR="0086678D">
        <w:rPr>
          <w:rStyle w:val="selectable"/>
          <w:color w:val="000000"/>
        </w:rPr>
        <w:t>(Firebase Open Source, 2019)</w:t>
      </w:r>
      <w:r w:rsidR="00862F09" w:rsidRPr="004600A6">
        <w:rPr>
          <w:sz w:val="24"/>
          <w:szCs w:val="24"/>
        </w:rPr>
        <w:t xml:space="preserve"> and hides the hashed values from both users and developers so that even with the correct decryption method it would not be possible for someone to gain access to another user’s password.</w:t>
      </w:r>
      <w:r w:rsidR="004D10D8">
        <w:br w:type="page"/>
      </w:r>
    </w:p>
    <w:p w14:paraId="6A750114" w14:textId="77777777" w:rsidR="007E6E5A" w:rsidRDefault="007E6E5A" w:rsidP="009308A4">
      <w:pPr>
        <w:pStyle w:val="Heading2"/>
        <w:spacing w:line="240" w:lineRule="auto"/>
      </w:pPr>
      <w:bookmarkStart w:id="99" w:name="_Toc7469995"/>
      <w:r>
        <w:t>Product Code</w:t>
      </w:r>
      <w:bookmarkEnd w:id="99"/>
    </w:p>
    <w:p w14:paraId="3DD316B1" w14:textId="77777777" w:rsidR="00A95338" w:rsidRPr="004600A6" w:rsidRDefault="00A95338" w:rsidP="004D10D8">
      <w:pPr>
        <w:rPr>
          <w:sz w:val="24"/>
        </w:rPr>
      </w:pPr>
    </w:p>
    <w:p w14:paraId="27D91869" w14:textId="40EBEAF5" w:rsidR="00135E1A" w:rsidRPr="004600A6" w:rsidRDefault="00A95338" w:rsidP="004D10D8">
      <w:pPr>
        <w:rPr>
          <w:sz w:val="24"/>
        </w:rPr>
      </w:pPr>
      <w:r w:rsidRPr="004600A6">
        <w:rPr>
          <w:sz w:val="24"/>
        </w:rPr>
        <w:t xml:space="preserve">Throughout the development process, when faced with various choices on how to implement a feature the Google recommended solutions were chosen where possible to provide a product that makes use of </w:t>
      </w:r>
      <w:r w:rsidR="00CC3DF0" w:rsidRPr="004600A6">
        <w:rPr>
          <w:sz w:val="24"/>
        </w:rPr>
        <w:t xml:space="preserve">the </w:t>
      </w:r>
      <w:r w:rsidRPr="004600A6">
        <w:rPr>
          <w:sz w:val="24"/>
        </w:rPr>
        <w:t>best practice.</w:t>
      </w:r>
      <w:r w:rsidR="006E17D6" w:rsidRPr="004600A6">
        <w:rPr>
          <w:sz w:val="24"/>
        </w:rPr>
        <w:t xml:space="preserve"> One example of this is the user login, which could have been manually coded to extract a hashed value from the database and decrypt this value on the device, but instead is handled by API as discussed in the previous section.</w:t>
      </w:r>
      <w:r w:rsidR="00135E1A" w:rsidRPr="004600A6">
        <w:rPr>
          <w:sz w:val="24"/>
        </w:rPr>
        <w:t xml:space="preserve"> To stick to good coding practice, Java documentation has been used throughout the project to provide clarity to any methods as well as their parameters and returns.</w:t>
      </w:r>
    </w:p>
    <w:p w14:paraId="19BD96ED" w14:textId="69420970" w:rsidR="00317CCC" w:rsidRPr="004600A6" w:rsidRDefault="00DF4156" w:rsidP="004D10D8">
      <w:pPr>
        <w:rPr>
          <w:sz w:val="24"/>
        </w:rPr>
      </w:pPr>
      <w:r w:rsidRPr="004600A6">
        <w:rPr>
          <w:sz w:val="24"/>
        </w:rPr>
        <w:t xml:space="preserve">Creation </w:t>
      </w:r>
      <w:r w:rsidR="00A623BD" w:rsidRPr="004600A6">
        <w:rPr>
          <w:sz w:val="24"/>
        </w:rPr>
        <w:t xml:space="preserve">of </w:t>
      </w:r>
      <w:r w:rsidR="00CC3DF0" w:rsidRPr="004600A6">
        <w:rPr>
          <w:sz w:val="24"/>
        </w:rPr>
        <w:t>user interfaces</w:t>
      </w:r>
      <w:r w:rsidR="00A623BD" w:rsidRPr="004600A6">
        <w:rPr>
          <w:sz w:val="24"/>
        </w:rPr>
        <w:t xml:space="preserve"> was initially expected to be done using java classes, as has been practi</w:t>
      </w:r>
      <w:r w:rsidR="00CC3DF0" w:rsidRPr="004600A6">
        <w:rPr>
          <w:sz w:val="24"/>
        </w:rPr>
        <w:t>s</w:t>
      </w:r>
      <w:r w:rsidR="00A623BD" w:rsidRPr="004600A6">
        <w:rPr>
          <w:sz w:val="24"/>
        </w:rPr>
        <w:t xml:space="preserve">ed throughout academic studies and other projects, however Android Studio makes use of </w:t>
      </w:r>
      <w:r w:rsidR="00CC3DF0" w:rsidRPr="004600A6">
        <w:rPr>
          <w:sz w:val="24"/>
        </w:rPr>
        <w:t>XML</w:t>
      </w:r>
      <w:r w:rsidR="00A623BD" w:rsidRPr="004600A6">
        <w:rPr>
          <w:sz w:val="24"/>
        </w:rPr>
        <w:t xml:space="preserve"> files for user interface construction. </w:t>
      </w:r>
      <w:r w:rsidR="00D04F58" w:rsidRPr="004600A6">
        <w:rPr>
          <w:sz w:val="24"/>
        </w:rPr>
        <w:t>The use of XML</w:t>
      </w:r>
      <w:r w:rsidR="00317CCC" w:rsidRPr="004600A6">
        <w:rPr>
          <w:sz w:val="24"/>
        </w:rPr>
        <w:t xml:space="preserve"> presented a</w:t>
      </w:r>
      <w:r w:rsidR="00C00336" w:rsidRPr="004600A6">
        <w:rPr>
          <w:sz w:val="24"/>
        </w:rPr>
        <w:t xml:space="preserve"> requirement for an</w:t>
      </w:r>
      <w:r w:rsidR="00317CCC" w:rsidRPr="004600A6">
        <w:rPr>
          <w:sz w:val="24"/>
        </w:rPr>
        <w:t xml:space="preserve"> unexpected new language</w:t>
      </w:r>
      <w:r w:rsidR="00512133" w:rsidRPr="004600A6">
        <w:rPr>
          <w:sz w:val="24"/>
        </w:rPr>
        <w:t>,</w:t>
      </w:r>
      <w:r w:rsidR="00317CCC" w:rsidRPr="004600A6">
        <w:rPr>
          <w:sz w:val="24"/>
        </w:rPr>
        <w:t xml:space="preserve"> </w:t>
      </w:r>
      <w:r w:rsidR="00512133" w:rsidRPr="004600A6">
        <w:rPr>
          <w:sz w:val="24"/>
        </w:rPr>
        <w:t>which</w:t>
      </w:r>
      <w:r w:rsidR="00317CCC" w:rsidRPr="004600A6">
        <w:rPr>
          <w:sz w:val="24"/>
        </w:rPr>
        <w:t xml:space="preserve"> had never seen use throughout studies thus far</w:t>
      </w:r>
      <w:r w:rsidR="00512133" w:rsidRPr="004600A6">
        <w:rPr>
          <w:sz w:val="24"/>
        </w:rPr>
        <w:t>.</w:t>
      </w:r>
      <w:r w:rsidR="00B311EB" w:rsidRPr="004600A6">
        <w:rPr>
          <w:sz w:val="24"/>
        </w:rPr>
        <w:t xml:space="preserve"> While the drag</w:t>
      </w:r>
      <w:r w:rsidR="00DD2CBE">
        <w:rPr>
          <w:sz w:val="24"/>
        </w:rPr>
        <w:t>-</w:t>
      </w:r>
      <w:r w:rsidR="00B311EB" w:rsidRPr="004600A6">
        <w:rPr>
          <w:sz w:val="24"/>
        </w:rPr>
        <w:t>and</w:t>
      </w:r>
      <w:r w:rsidR="00DD2CBE">
        <w:rPr>
          <w:sz w:val="24"/>
        </w:rPr>
        <w:t>-</w:t>
      </w:r>
      <w:r w:rsidR="00B311EB" w:rsidRPr="004600A6">
        <w:rPr>
          <w:sz w:val="24"/>
        </w:rPr>
        <w:t xml:space="preserve">drop </w:t>
      </w:r>
      <w:r w:rsidR="00DD2CBE" w:rsidRPr="004600A6">
        <w:rPr>
          <w:sz w:val="24"/>
        </w:rPr>
        <w:t>design</w:t>
      </w:r>
      <w:r w:rsidR="00B311EB" w:rsidRPr="004600A6">
        <w:rPr>
          <w:sz w:val="24"/>
        </w:rPr>
        <w:t xml:space="preserve"> view provided a simple solution, it became ne</w:t>
      </w:r>
      <w:r w:rsidR="00CC3DF0" w:rsidRPr="004600A6">
        <w:rPr>
          <w:sz w:val="24"/>
        </w:rPr>
        <w:t>c</w:t>
      </w:r>
      <w:r w:rsidR="00B311EB" w:rsidRPr="004600A6">
        <w:rPr>
          <w:sz w:val="24"/>
        </w:rPr>
        <w:t xml:space="preserve">essary to </w:t>
      </w:r>
      <w:r w:rsidR="004D7151" w:rsidRPr="004600A6">
        <w:rPr>
          <w:sz w:val="24"/>
        </w:rPr>
        <w:t>edit code in this unfamiliar language directly</w:t>
      </w:r>
      <w:r w:rsidR="00B311EB" w:rsidRPr="004600A6">
        <w:rPr>
          <w:sz w:val="24"/>
        </w:rPr>
        <w:t>. As a result, it was necessary to do some research into the different methods</w:t>
      </w:r>
      <w:r w:rsidR="002A0EB1" w:rsidRPr="004600A6">
        <w:rPr>
          <w:sz w:val="24"/>
        </w:rPr>
        <w:t xml:space="preserve"> layout types</w:t>
      </w:r>
      <w:r w:rsidR="00B311EB" w:rsidRPr="004600A6">
        <w:rPr>
          <w:sz w:val="24"/>
        </w:rPr>
        <w:t xml:space="preserve"> available in </w:t>
      </w:r>
      <w:r w:rsidR="00CC3DF0" w:rsidRPr="004600A6">
        <w:rPr>
          <w:sz w:val="24"/>
        </w:rPr>
        <w:t>XML</w:t>
      </w:r>
      <w:r w:rsidR="00B311EB" w:rsidRPr="004600A6">
        <w:rPr>
          <w:sz w:val="24"/>
        </w:rPr>
        <w:t>, especially in the context of Android development.</w:t>
      </w:r>
      <w:r w:rsidR="002A0EB1" w:rsidRPr="004600A6">
        <w:rPr>
          <w:sz w:val="24"/>
        </w:rPr>
        <w:t xml:space="preserve"> Luckily, the similarities between XML and HTML, which </w:t>
      </w:r>
      <w:r w:rsidR="004D7151" w:rsidRPr="004600A6">
        <w:rPr>
          <w:sz w:val="24"/>
        </w:rPr>
        <w:t>was</w:t>
      </w:r>
      <w:r w:rsidR="002A0EB1" w:rsidRPr="004600A6">
        <w:rPr>
          <w:sz w:val="24"/>
        </w:rPr>
        <w:t xml:space="preserve"> extensively covered in previous academic work, are </w:t>
      </w:r>
      <w:r w:rsidR="00CC3DF0" w:rsidRPr="004600A6">
        <w:rPr>
          <w:sz w:val="24"/>
        </w:rPr>
        <w:t>relative</w:t>
      </w:r>
      <w:r w:rsidR="002A0EB1" w:rsidRPr="004600A6">
        <w:rPr>
          <w:sz w:val="24"/>
        </w:rPr>
        <w:t xml:space="preserve">ly significant and lead to </w:t>
      </w:r>
      <w:r w:rsidR="00154D94" w:rsidRPr="004600A6">
        <w:rPr>
          <w:sz w:val="24"/>
        </w:rPr>
        <w:t xml:space="preserve">the language being picked up </w:t>
      </w:r>
      <w:r w:rsidR="00D2668D" w:rsidRPr="004600A6">
        <w:rPr>
          <w:sz w:val="24"/>
        </w:rPr>
        <w:t>quickly</w:t>
      </w:r>
      <w:r w:rsidR="00154D94" w:rsidRPr="004600A6">
        <w:rPr>
          <w:sz w:val="24"/>
        </w:rPr>
        <w:t>.</w:t>
      </w:r>
      <w:r w:rsidR="00343241" w:rsidRPr="004600A6">
        <w:rPr>
          <w:sz w:val="24"/>
        </w:rPr>
        <w:t xml:space="preserve"> Other than creating the UI, XML files were also used for the storage of resources, such as values for colours frequently used strings and application styles that were used for reference in other code, as it is considered</w:t>
      </w:r>
      <w:r w:rsidR="00445225">
        <w:rPr>
          <w:sz w:val="24"/>
        </w:rPr>
        <w:t xml:space="preserve"> </w:t>
      </w:r>
      <w:r w:rsidR="007C23CF" w:rsidRPr="004600A6">
        <w:rPr>
          <w:sz w:val="24"/>
        </w:rPr>
        <w:t>poor</w:t>
      </w:r>
      <w:r w:rsidR="007D05F1">
        <w:rPr>
          <w:sz w:val="24"/>
        </w:rPr>
        <w:t>-</w:t>
      </w:r>
      <w:r w:rsidR="00343241" w:rsidRPr="004600A6">
        <w:rPr>
          <w:sz w:val="24"/>
        </w:rPr>
        <w:t>practice to hard code such values.</w:t>
      </w:r>
    </w:p>
    <w:p w14:paraId="5C850906" w14:textId="2570F3E4" w:rsidR="00EA0538" w:rsidRPr="004600A6" w:rsidRDefault="00436868" w:rsidP="004D10D8">
      <w:pPr>
        <w:rPr>
          <w:sz w:val="24"/>
        </w:rPr>
      </w:pPr>
      <w:r w:rsidRPr="004600A6">
        <w:rPr>
          <w:sz w:val="24"/>
        </w:rPr>
        <w:t>Overall, the prototype contains fourteen java classes, of which ten are activities responsible for displaying the user interface and handling user actions. Of the other four, two are used for populating user preferences</w:t>
      </w:r>
      <w:r w:rsidR="007D05F1">
        <w:rPr>
          <w:sz w:val="24"/>
        </w:rPr>
        <w:t>,</w:t>
      </w:r>
      <w:r w:rsidRPr="004600A6">
        <w:rPr>
          <w:sz w:val="24"/>
        </w:rPr>
        <w:t xml:space="preserve"> and two are used as objects for insertion into the database.</w:t>
      </w:r>
      <w:r w:rsidR="00EA0538" w:rsidRPr="004600A6">
        <w:rPr>
          <w:sz w:val="24"/>
        </w:rPr>
        <w:t xml:space="preserve"> Fourteen XML files are present, responsible mostly for the design of user interface and storage of strings and arrays. Four JSON files are used for the styling of the map, including a </w:t>
      </w:r>
      <w:r w:rsidR="00953193" w:rsidRPr="004600A6">
        <w:rPr>
          <w:sz w:val="24"/>
        </w:rPr>
        <w:t>‘</w:t>
      </w:r>
      <w:r w:rsidR="00EA0538" w:rsidRPr="004600A6">
        <w:rPr>
          <w:sz w:val="24"/>
        </w:rPr>
        <w:t>dark mode</w:t>
      </w:r>
      <w:r w:rsidR="00953193" w:rsidRPr="004600A6">
        <w:rPr>
          <w:sz w:val="24"/>
        </w:rPr>
        <w:t>’</w:t>
      </w:r>
      <w:r w:rsidR="00DC5904" w:rsidRPr="004600A6">
        <w:rPr>
          <w:sz w:val="24"/>
        </w:rPr>
        <w:t xml:space="preserve"> style.</w:t>
      </w:r>
    </w:p>
    <w:p w14:paraId="0A8440D5" w14:textId="77777777" w:rsidR="007D05F1" w:rsidRDefault="00CB68FF" w:rsidP="004D10D8">
      <w:pPr>
        <w:rPr>
          <w:sz w:val="24"/>
        </w:rPr>
      </w:pPr>
      <w:r w:rsidRPr="004600A6">
        <w:rPr>
          <w:sz w:val="24"/>
        </w:rPr>
        <w:t xml:space="preserve">One of the significant features that </w:t>
      </w:r>
      <w:r w:rsidR="00407BFE" w:rsidRPr="004600A6">
        <w:rPr>
          <w:sz w:val="24"/>
        </w:rPr>
        <w:t>has not been</w:t>
      </w:r>
      <w:r w:rsidRPr="004600A6">
        <w:rPr>
          <w:sz w:val="24"/>
        </w:rPr>
        <w:t xml:space="preserve"> implemented is the ability for users to vote on markers</w:t>
      </w:r>
      <w:r w:rsidR="00913052" w:rsidRPr="004600A6">
        <w:rPr>
          <w:sz w:val="24"/>
        </w:rPr>
        <w:t>,</w:t>
      </w:r>
      <w:r w:rsidR="000307EE" w:rsidRPr="004600A6">
        <w:rPr>
          <w:sz w:val="24"/>
        </w:rPr>
        <w:t xml:space="preserve"> </w:t>
      </w:r>
      <w:r w:rsidRPr="004600A6">
        <w:rPr>
          <w:sz w:val="24"/>
        </w:rPr>
        <w:t>due to the unforeseen complexity of recording which users had voted on which posts. It was considered that a solution in which the</w:t>
      </w:r>
      <w:r w:rsidR="00271C0E" w:rsidRPr="004600A6">
        <w:rPr>
          <w:sz w:val="24"/>
        </w:rPr>
        <w:t xml:space="preserve"> only</w:t>
      </w:r>
      <w:r w:rsidRPr="004600A6">
        <w:rPr>
          <w:sz w:val="24"/>
        </w:rPr>
        <w:t xml:space="preserve"> marker stores the score, but </w:t>
      </w:r>
      <w:r w:rsidR="00271C0E" w:rsidRPr="004600A6">
        <w:rPr>
          <w:sz w:val="24"/>
        </w:rPr>
        <w:t xml:space="preserve">no information is stored about which specific user voted on the marker, was flawed. The reasoning behind this </w:t>
      </w:r>
      <w:r w:rsidR="00913052" w:rsidRPr="004600A6">
        <w:rPr>
          <w:sz w:val="24"/>
        </w:rPr>
        <w:t>is that</w:t>
      </w:r>
      <w:r w:rsidR="00BE38D7" w:rsidRPr="004600A6">
        <w:rPr>
          <w:sz w:val="24"/>
        </w:rPr>
        <w:t xml:space="preserve"> a</w:t>
      </w:r>
      <w:r w:rsidR="00271C0E" w:rsidRPr="004600A6">
        <w:rPr>
          <w:sz w:val="24"/>
        </w:rPr>
        <w:t xml:space="preserve"> user would be able to upvote a marker, click off the marker, click back on the marker, then upvote it again</w:t>
      </w:r>
      <w:r w:rsidR="008F7A1C" w:rsidRPr="004600A6">
        <w:rPr>
          <w:sz w:val="24"/>
        </w:rPr>
        <w:t xml:space="preserve"> -</w:t>
      </w:r>
      <w:r w:rsidR="00AD0467" w:rsidRPr="004600A6">
        <w:rPr>
          <w:sz w:val="24"/>
        </w:rPr>
        <w:t xml:space="preserve"> thus falsely inflating the score for the marker. Likewise, it would allow a single user to produce infinite down votes on a marker</w:t>
      </w:r>
      <w:r w:rsidR="008F7A1C" w:rsidRPr="004600A6">
        <w:rPr>
          <w:sz w:val="24"/>
        </w:rPr>
        <w:t xml:space="preserve"> maliciously,</w:t>
      </w:r>
      <w:r w:rsidR="00AD0467" w:rsidRPr="004600A6">
        <w:rPr>
          <w:sz w:val="24"/>
        </w:rPr>
        <w:t xml:space="preserve"> which would jeopardise the entire purpose of the feature</w:t>
      </w:r>
      <w:r w:rsidR="00D539DB" w:rsidRPr="004600A6">
        <w:rPr>
          <w:sz w:val="24"/>
        </w:rPr>
        <w:t xml:space="preserve"> –</w:t>
      </w:r>
      <w:r w:rsidR="00336495" w:rsidRPr="004600A6">
        <w:rPr>
          <w:sz w:val="24"/>
        </w:rPr>
        <w:t xml:space="preserve"> hence it was decided that the feature was better omitted than poorly implemented.</w:t>
      </w:r>
      <w:r w:rsidR="00AD0467" w:rsidRPr="004600A6">
        <w:rPr>
          <w:sz w:val="24"/>
        </w:rPr>
        <w:t xml:space="preserve"> The workaround that was conceived was to store an array for upvoted markers and an array for downvoted markers in the user table. However, this would produce problems in situations where markers were deleted as the array would now point to a null value. Significant increase in the number of queries required </w:t>
      </w:r>
      <w:r w:rsidR="00CC5228" w:rsidRPr="004600A6">
        <w:rPr>
          <w:sz w:val="24"/>
        </w:rPr>
        <w:t>to implement such a feature lead to the implementation being put on hold until further development of the project, as it was considered the development time could be better spent implementing more pressing features.</w:t>
      </w:r>
    </w:p>
    <w:p w14:paraId="6B408DEF" w14:textId="49CBB87D" w:rsidR="007E6E5A" w:rsidRDefault="007D05F1" w:rsidP="004D10D8">
      <w:r w:rsidRPr="007D05F1">
        <w:rPr>
          <w:sz w:val="24"/>
        </w:rPr>
        <w:t>Due to the deprecation of the Places SDK for Android</w:t>
      </w:r>
      <w:r>
        <w:rPr>
          <w:sz w:val="24"/>
        </w:rPr>
        <w:t xml:space="preserve"> part way through the project development</w:t>
      </w:r>
      <w:r w:rsidRPr="007D05F1">
        <w:rPr>
          <w:sz w:val="24"/>
        </w:rPr>
        <w:t xml:space="preserve">, </w:t>
      </w:r>
      <w:r>
        <w:rPr>
          <w:sz w:val="24"/>
        </w:rPr>
        <w:t>the autocomplete feature has been implemented in a way that, while functional, does not quite meet the quality that was initially hoped for. Originally, it was hoped that the autocomplete would</w:t>
      </w:r>
      <w:r w:rsidR="00141658">
        <w:rPr>
          <w:sz w:val="24"/>
        </w:rPr>
        <w:t xml:space="preserve"> provide</w:t>
      </w:r>
      <w:r>
        <w:rPr>
          <w:sz w:val="24"/>
        </w:rPr>
        <w:t xml:space="preserve"> </w:t>
      </w:r>
      <w:r w:rsidR="000B4ECE">
        <w:rPr>
          <w:sz w:val="24"/>
        </w:rPr>
        <w:t xml:space="preserve">location </w:t>
      </w:r>
      <w:r>
        <w:rPr>
          <w:sz w:val="24"/>
        </w:rPr>
        <w:t xml:space="preserve">suggestions dynamically based upon their relevance as determined by their proximity to the user. However, the tutorials followed to implement such a feature no longer produce functional code due to the deprecation of the SDK – and no tutorials had been published at the time of implementation that would allow the same functionality with the succeeding SDK. A workaround was found by reading suggestion values from a text file using a buffered reader, as was taught in university studies, and populating the autocomplete suggestions with values from this list. The result was satisfactory, and for the prototype conveys the functionality well. This method may see re-consideration in the future, however, when more information is available regarding the implementation of this feature using the </w:t>
      </w:r>
      <w:r w:rsidR="001B349D">
        <w:rPr>
          <w:sz w:val="24"/>
        </w:rPr>
        <w:t>replacement Places</w:t>
      </w:r>
      <w:r>
        <w:rPr>
          <w:sz w:val="24"/>
        </w:rPr>
        <w:t xml:space="preserve"> SDK.</w:t>
      </w:r>
      <w:r w:rsidR="00317CCC">
        <w:br w:type="page"/>
      </w:r>
    </w:p>
    <w:p w14:paraId="0394999A" w14:textId="77777777" w:rsidR="007E6E5A" w:rsidRDefault="007E6E5A" w:rsidP="009308A4">
      <w:pPr>
        <w:pStyle w:val="Heading2"/>
        <w:spacing w:line="240" w:lineRule="auto"/>
      </w:pPr>
      <w:bookmarkStart w:id="100" w:name="_Toc7469996"/>
      <w:r>
        <w:t>Testing</w:t>
      </w:r>
      <w:bookmarkEnd w:id="100"/>
    </w:p>
    <w:p w14:paraId="0C3FA6A4" w14:textId="2E9E2925" w:rsidR="00F80DE3" w:rsidRPr="00F10F35" w:rsidRDefault="00223E81" w:rsidP="00F80DE3">
      <w:pPr>
        <w:pStyle w:val="Heading3"/>
        <w:spacing w:line="240" w:lineRule="auto"/>
        <w:rPr>
          <w:rFonts w:asciiTheme="minorHAnsi" w:hAnsiTheme="minorHAnsi"/>
          <w:sz w:val="24"/>
        </w:rPr>
      </w:pPr>
      <w:bookmarkStart w:id="101" w:name="_Toc532675782"/>
      <w:bookmarkStart w:id="102" w:name="_Toc533107407"/>
      <w:bookmarkStart w:id="103" w:name="_Toc7367567"/>
      <w:bookmarkStart w:id="104" w:name="_Toc7469831"/>
      <w:bookmarkStart w:id="105" w:name="_Toc7469997"/>
      <w:r w:rsidRPr="00F10F35">
        <w:rPr>
          <w:rFonts w:asciiTheme="minorHAnsi" w:hAnsiTheme="minorHAnsi"/>
          <w:sz w:val="24"/>
        </w:rPr>
        <w:t>Test</w:t>
      </w:r>
      <w:r w:rsidR="007E6E5A" w:rsidRPr="00F10F35">
        <w:rPr>
          <w:rFonts w:asciiTheme="minorHAnsi" w:hAnsiTheme="minorHAnsi"/>
          <w:sz w:val="24"/>
        </w:rPr>
        <w:t xml:space="preserve"> Plan</w:t>
      </w:r>
      <w:r w:rsidRPr="00F10F35">
        <w:rPr>
          <w:rFonts w:asciiTheme="minorHAnsi" w:hAnsiTheme="minorHAnsi"/>
          <w:sz w:val="24"/>
        </w:rPr>
        <w:t xml:space="preserve"> and Strategy</w:t>
      </w:r>
      <w:bookmarkEnd w:id="101"/>
      <w:bookmarkEnd w:id="102"/>
      <w:bookmarkEnd w:id="103"/>
      <w:bookmarkEnd w:id="104"/>
      <w:bookmarkEnd w:id="105"/>
    </w:p>
    <w:p w14:paraId="75725DB3" w14:textId="005CA436" w:rsidR="00F80DE3" w:rsidRPr="00F10F35" w:rsidRDefault="00F80DE3" w:rsidP="00F80DE3">
      <w:pPr>
        <w:pStyle w:val="Heading4"/>
        <w:rPr>
          <w:rFonts w:asciiTheme="minorHAnsi" w:hAnsiTheme="minorHAnsi"/>
          <w:sz w:val="24"/>
        </w:rPr>
      </w:pPr>
      <w:r w:rsidRPr="00F10F35">
        <w:rPr>
          <w:rFonts w:asciiTheme="minorHAnsi" w:hAnsiTheme="minorHAnsi"/>
          <w:sz w:val="24"/>
        </w:rPr>
        <w:t>Scope</w:t>
      </w:r>
    </w:p>
    <w:p w14:paraId="7D1449A9" w14:textId="77777777" w:rsidR="00785862" w:rsidRPr="00F10F35" w:rsidRDefault="00785862" w:rsidP="00785862">
      <w:pPr>
        <w:rPr>
          <w:sz w:val="24"/>
        </w:rPr>
      </w:pPr>
    </w:p>
    <w:p w14:paraId="3077360B" w14:textId="799E4A4D" w:rsidR="009123AB" w:rsidRPr="00F10F35" w:rsidRDefault="009123AB" w:rsidP="00F80DE3">
      <w:pPr>
        <w:rPr>
          <w:sz w:val="24"/>
        </w:rPr>
      </w:pPr>
      <w:r w:rsidRPr="00F10F35">
        <w:rPr>
          <w:sz w:val="24"/>
        </w:rPr>
        <w:t>The testing plan aims to ensure the robustness of the application when subject to user interaction, to prevent possible crashes that may be caused by unexpected interaction. Interfaces will be tested to ensure that all buttons function correctl</w:t>
      </w:r>
      <w:r w:rsidR="00C077EA" w:rsidRPr="00F10F35">
        <w:rPr>
          <w:sz w:val="24"/>
        </w:rPr>
        <w:t>y</w:t>
      </w:r>
      <w:r w:rsidRPr="00F10F35">
        <w:rPr>
          <w:sz w:val="24"/>
        </w:rPr>
        <w:t xml:space="preserve"> and that at no point will the application crash upon clicking any interactable item on the screen. All buttons should perform their intended </w:t>
      </w:r>
      <w:r w:rsidR="00C077EA" w:rsidRPr="00F10F35">
        <w:rPr>
          <w:sz w:val="24"/>
        </w:rPr>
        <w:t>action and</w:t>
      </w:r>
      <w:r w:rsidRPr="00F10F35">
        <w:rPr>
          <w:sz w:val="24"/>
        </w:rPr>
        <w:t xml:space="preserve"> provide responsive feedback to the user </w:t>
      </w:r>
      <w:r w:rsidR="00C077EA" w:rsidRPr="00F10F35">
        <w:rPr>
          <w:sz w:val="24"/>
        </w:rPr>
        <w:t>using</w:t>
      </w:r>
      <w:r w:rsidRPr="00F10F35">
        <w:rPr>
          <w:sz w:val="24"/>
        </w:rPr>
        <w:t xml:space="preserve"> button animations and progress bars to indicate an action is taking place.</w:t>
      </w:r>
      <w:r w:rsidR="00C077EA" w:rsidRPr="00F10F35">
        <w:rPr>
          <w:sz w:val="24"/>
        </w:rPr>
        <w:t xml:space="preserve"> All inputs must also be thoroughly</w:t>
      </w:r>
      <w:r w:rsidR="003E125B" w:rsidRPr="00F10F35">
        <w:rPr>
          <w:sz w:val="24"/>
        </w:rPr>
        <w:t xml:space="preserve"> tested to ensure that there are no inputs that will result in the application crashing and that all </w:t>
      </w:r>
      <w:r w:rsidR="00142596" w:rsidRPr="00F10F35">
        <w:rPr>
          <w:sz w:val="24"/>
        </w:rPr>
        <w:t>invalid input attemp</w:t>
      </w:r>
      <w:r w:rsidR="00AC1E29" w:rsidRPr="00F10F35">
        <w:rPr>
          <w:sz w:val="24"/>
        </w:rPr>
        <w:t xml:space="preserve">ts </w:t>
      </w:r>
      <w:r w:rsidR="003E125B" w:rsidRPr="00F10F35">
        <w:rPr>
          <w:sz w:val="24"/>
        </w:rPr>
        <w:t>will inform the user what they must change to make their input valid.</w:t>
      </w:r>
    </w:p>
    <w:p w14:paraId="6C5768C4" w14:textId="0FEF6042" w:rsidR="00785862" w:rsidRPr="00F10F35" w:rsidRDefault="00F467C4" w:rsidP="00F80DE3">
      <w:pPr>
        <w:rPr>
          <w:sz w:val="24"/>
        </w:rPr>
      </w:pPr>
      <w:r w:rsidRPr="00F10F35">
        <w:rPr>
          <w:sz w:val="24"/>
        </w:rPr>
        <w:t>The p</w:t>
      </w:r>
      <w:r w:rsidR="00760E49" w:rsidRPr="00F10F35">
        <w:rPr>
          <w:sz w:val="24"/>
        </w:rPr>
        <w:t>erformance will be tested to measure the use of computational resource</w:t>
      </w:r>
      <w:r w:rsidR="00151340" w:rsidRPr="00F10F35">
        <w:rPr>
          <w:sz w:val="24"/>
        </w:rPr>
        <w:t>s</w:t>
      </w:r>
      <w:r w:rsidR="00760E49" w:rsidRPr="00F10F35">
        <w:rPr>
          <w:sz w:val="24"/>
        </w:rPr>
        <w:t xml:space="preserve"> by the application at run time such to ensure that the application makes efficient use of available resources to improve performance on older, less powerful, devices and reduce the consumption of battery power on all devices. This testing is especially </w:t>
      </w:r>
      <w:r w:rsidRPr="00F10F35">
        <w:rPr>
          <w:sz w:val="24"/>
        </w:rPr>
        <w:t>crucial</w:t>
      </w:r>
      <w:r w:rsidR="00760E49" w:rsidRPr="00F10F35">
        <w:rPr>
          <w:sz w:val="24"/>
        </w:rPr>
        <w:t xml:space="preserve"> due to the mobile nature of the application, as unnecessarily draining the battery of the host device would deter people from continuing to use the application d</w:t>
      </w:r>
      <w:r w:rsidR="00F12C89" w:rsidRPr="00F10F35">
        <w:rPr>
          <w:sz w:val="24"/>
        </w:rPr>
        <w:t>ue</w:t>
      </w:r>
      <w:r w:rsidR="00760E49" w:rsidRPr="00F10F35">
        <w:rPr>
          <w:sz w:val="24"/>
        </w:rPr>
        <w:t xml:space="preserve"> to the inconvenience it causes to users. Ensuring the responsiveness of the application is also </w:t>
      </w:r>
      <w:r w:rsidRPr="00F10F35">
        <w:rPr>
          <w:sz w:val="24"/>
        </w:rPr>
        <w:t>essential</w:t>
      </w:r>
      <w:r w:rsidR="00760E49" w:rsidRPr="00F10F35">
        <w:rPr>
          <w:sz w:val="24"/>
        </w:rPr>
        <w:t xml:space="preserve">, as an unresponsive application may lead to unsatisfactory user experience and increase </w:t>
      </w:r>
      <w:r w:rsidRPr="00F10F35">
        <w:rPr>
          <w:sz w:val="24"/>
        </w:rPr>
        <w:t xml:space="preserve">the </w:t>
      </w:r>
      <w:r w:rsidR="00760E49" w:rsidRPr="00F10F35">
        <w:rPr>
          <w:sz w:val="24"/>
        </w:rPr>
        <w:t>likeliness of the application crashing.</w:t>
      </w:r>
      <w:r w:rsidR="00A91275" w:rsidRPr="00F10F35">
        <w:rPr>
          <w:sz w:val="24"/>
        </w:rPr>
        <w:t xml:space="preserve"> Internet bandwidth can also be monitored to measure the impact of the application on mobile data usage, as excessive data transferring will prove costly to users who have limited mobile bandwidth.</w:t>
      </w:r>
    </w:p>
    <w:p w14:paraId="4570ED45" w14:textId="4793C352" w:rsidR="000B7295" w:rsidRDefault="00954994" w:rsidP="00F80DE3">
      <w:pPr>
        <w:rPr>
          <w:rStyle w:val="selectable"/>
          <w:color w:val="000000"/>
          <w:sz w:val="24"/>
        </w:rPr>
      </w:pPr>
      <w:r w:rsidRPr="00F10F35">
        <w:rPr>
          <w:sz w:val="24"/>
        </w:rPr>
        <w:t xml:space="preserve">Testing will be carried out using </w:t>
      </w:r>
      <w:r w:rsidR="000A6F66" w:rsidRPr="00F10F35">
        <w:rPr>
          <w:sz w:val="24"/>
        </w:rPr>
        <w:t xml:space="preserve">the Android Studio Android Emulator for devices using Android 9.0, the latest version of the Android operating system released on August 6th, 2018 </w:t>
      </w:r>
      <w:hyperlink w:anchor="_References" w:history="1">
        <w:r w:rsidR="00E07530" w:rsidRPr="00F10F35">
          <w:rPr>
            <w:rStyle w:val="Hyperlink"/>
            <w:sz w:val="24"/>
          </w:rPr>
          <w:t>(Android, 2019)</w:t>
        </w:r>
      </w:hyperlink>
      <w:r w:rsidR="00E07530" w:rsidRPr="00F10F35">
        <w:rPr>
          <w:rStyle w:val="selectable"/>
          <w:color w:val="000000"/>
          <w:sz w:val="24"/>
        </w:rPr>
        <w:t xml:space="preserve"> as well as for version 4.0.3 (API 15), the version used for development. A physical Android device will be used to </w:t>
      </w:r>
      <w:r w:rsidR="00963FC8" w:rsidRPr="00F10F35">
        <w:rPr>
          <w:rStyle w:val="selectable"/>
          <w:color w:val="000000"/>
          <w:sz w:val="24"/>
        </w:rPr>
        <w:t>test the usability of the device with participants, as well as allowing testing to be carried out on a native Android device. The device used is a Samsung Galaxy S4 model number GT-19505 running Android version 5.0.1</w:t>
      </w:r>
      <w:r w:rsidR="004F45B4" w:rsidRPr="00F10F35">
        <w:rPr>
          <w:rStyle w:val="selectable"/>
          <w:color w:val="000000"/>
          <w:sz w:val="24"/>
        </w:rPr>
        <w:t>.</w:t>
      </w:r>
    </w:p>
    <w:p w14:paraId="0D386552" w14:textId="0C0F56FB" w:rsidR="00954994" w:rsidRPr="00886836" w:rsidRDefault="000B7295" w:rsidP="00F80DE3">
      <w:pPr>
        <w:rPr>
          <w:color w:val="000000"/>
          <w:sz w:val="24"/>
        </w:rPr>
      </w:pPr>
      <w:r>
        <w:rPr>
          <w:rStyle w:val="selectable"/>
          <w:color w:val="000000"/>
          <w:sz w:val="24"/>
        </w:rPr>
        <w:br w:type="page"/>
      </w:r>
    </w:p>
    <w:p w14:paraId="7E187B1D" w14:textId="77777777" w:rsidR="00F80DE3" w:rsidRPr="00F10F35" w:rsidRDefault="00F80DE3" w:rsidP="00F80DE3">
      <w:pPr>
        <w:pStyle w:val="Heading4"/>
        <w:rPr>
          <w:rFonts w:asciiTheme="minorHAnsi" w:hAnsiTheme="minorHAnsi"/>
          <w:sz w:val="24"/>
        </w:rPr>
      </w:pPr>
      <w:r w:rsidRPr="00F10F35">
        <w:rPr>
          <w:rFonts w:asciiTheme="minorHAnsi" w:hAnsiTheme="minorHAnsi"/>
          <w:sz w:val="24"/>
        </w:rPr>
        <w:t>Test Approach</w:t>
      </w:r>
    </w:p>
    <w:p w14:paraId="7960F1D3" w14:textId="77777777" w:rsidR="00F80DE3" w:rsidRPr="00F10F35" w:rsidRDefault="00F80DE3" w:rsidP="00F80DE3">
      <w:pPr>
        <w:rPr>
          <w:sz w:val="24"/>
        </w:rPr>
      </w:pPr>
    </w:p>
    <w:p w14:paraId="093FD9EB" w14:textId="6F17751F" w:rsidR="00F80DE3" w:rsidRPr="00F10F35" w:rsidRDefault="00BB108A" w:rsidP="00F80DE3">
      <w:pPr>
        <w:rPr>
          <w:sz w:val="24"/>
        </w:rPr>
      </w:pPr>
      <w:r w:rsidRPr="00F10F35">
        <w:rPr>
          <w:sz w:val="24"/>
        </w:rPr>
        <w:t>To test validation of user inputs, automated testing will be carried out</w:t>
      </w:r>
      <w:r w:rsidR="005A1B63" w:rsidRPr="00F10F35">
        <w:rPr>
          <w:sz w:val="24"/>
        </w:rPr>
        <w:t xml:space="preserve"> using JUnit</w:t>
      </w:r>
      <w:r w:rsidRPr="00F10F35">
        <w:rPr>
          <w:sz w:val="24"/>
        </w:rPr>
        <w:t xml:space="preserve"> </w:t>
      </w:r>
      <w:r w:rsidR="005A1B63" w:rsidRPr="00F10F35">
        <w:rPr>
          <w:sz w:val="24"/>
        </w:rPr>
        <w:t xml:space="preserve">test classes </w:t>
      </w:r>
      <w:r w:rsidRPr="00F10F35">
        <w:rPr>
          <w:sz w:val="24"/>
        </w:rPr>
        <w:t xml:space="preserve">to ensure that all valid inputs are correctly </w:t>
      </w:r>
      <w:r w:rsidR="00D568A0" w:rsidRPr="00F10F35">
        <w:rPr>
          <w:sz w:val="24"/>
        </w:rPr>
        <w:t>accepted,</w:t>
      </w:r>
      <w:r w:rsidRPr="00F10F35">
        <w:rPr>
          <w:sz w:val="24"/>
        </w:rPr>
        <w:t xml:space="preserve"> and all invalid inputs are correctly denie</w:t>
      </w:r>
      <w:r w:rsidR="006A400A" w:rsidRPr="00F10F35">
        <w:rPr>
          <w:sz w:val="24"/>
        </w:rPr>
        <w:t xml:space="preserve">d – and identify the reasoning for any issues that arise. </w:t>
      </w:r>
      <w:r w:rsidR="00D568A0" w:rsidRPr="00F10F35">
        <w:rPr>
          <w:sz w:val="24"/>
        </w:rPr>
        <w:t xml:space="preserve">Automated testing </w:t>
      </w:r>
      <w:r w:rsidR="00AE7F75" w:rsidRPr="00F10F35">
        <w:rPr>
          <w:sz w:val="24"/>
        </w:rPr>
        <w:t xml:space="preserve">can quickly and easily replay pre-defined tests and compare the results to expected outcomes. Since testing will occur continuously throughout the development cycle, automating testing will save </w:t>
      </w:r>
      <w:r w:rsidR="00186BE0" w:rsidRPr="00F10F35">
        <w:rPr>
          <w:sz w:val="24"/>
        </w:rPr>
        <w:t>significant</w:t>
      </w:r>
      <w:r w:rsidR="00AE7F75" w:rsidRPr="00F10F35">
        <w:rPr>
          <w:sz w:val="24"/>
        </w:rPr>
        <w:t xml:space="preserve"> time when re-testing classes after changes have been made to code after a sprint</w:t>
      </w:r>
      <w:r w:rsidR="00F21B1A" w:rsidRPr="00F10F35">
        <w:rPr>
          <w:sz w:val="24"/>
        </w:rPr>
        <w:t>,</w:t>
      </w:r>
      <w:r w:rsidR="00186BE0" w:rsidRPr="00F10F35">
        <w:rPr>
          <w:sz w:val="24"/>
        </w:rPr>
        <w:t xml:space="preserve"> ensuring no errors </w:t>
      </w:r>
      <w:r w:rsidR="00F467C4" w:rsidRPr="00F10F35">
        <w:rPr>
          <w:sz w:val="24"/>
        </w:rPr>
        <w:t>are</w:t>
      </w:r>
      <w:r w:rsidR="00186BE0" w:rsidRPr="00F10F35">
        <w:rPr>
          <w:sz w:val="24"/>
        </w:rPr>
        <w:t xml:space="preserve"> created when editing code. </w:t>
      </w:r>
      <w:r w:rsidR="00610686" w:rsidRPr="00F10F35">
        <w:rPr>
          <w:sz w:val="24"/>
        </w:rPr>
        <w:t xml:space="preserve">Using such testing also adheres to the modern professional practice of larger </w:t>
      </w:r>
      <w:r w:rsidR="00785862" w:rsidRPr="00F10F35">
        <w:rPr>
          <w:sz w:val="24"/>
        </w:rPr>
        <w:t>compan</w:t>
      </w:r>
      <w:r w:rsidR="00E623B4" w:rsidRPr="00F10F35">
        <w:rPr>
          <w:sz w:val="24"/>
        </w:rPr>
        <w:t>ies</w:t>
      </w:r>
      <w:r w:rsidR="00785862" w:rsidRPr="00F10F35">
        <w:rPr>
          <w:sz w:val="24"/>
        </w:rPr>
        <w:t xml:space="preserve"> and</w:t>
      </w:r>
      <w:r w:rsidR="00610686" w:rsidRPr="00F10F35">
        <w:rPr>
          <w:sz w:val="24"/>
        </w:rPr>
        <w:t xml:space="preserve"> will aid the maintenance and future development of the application.</w:t>
      </w:r>
      <w:r w:rsidR="00DF0C0B" w:rsidRPr="00F10F35">
        <w:rPr>
          <w:sz w:val="24"/>
        </w:rPr>
        <w:t xml:space="preserve"> Values used for input validation will include null and empty values, to ensure blank data cannot be entered into the database, values each side of the upper and lower boundaries will be used to test input length is correctly limited</w:t>
      </w:r>
      <w:r w:rsidR="00E9039A" w:rsidRPr="00F10F35">
        <w:rPr>
          <w:sz w:val="24"/>
        </w:rPr>
        <w:t>. Non-traditional and problematic values will be used to observe how the system handles such inputs, including the use of special characters, quotation marks that may break strings, and emoji which are a data type not traditionally considered outside of mobile development.</w:t>
      </w:r>
    </w:p>
    <w:p w14:paraId="452A59F4" w14:textId="65A39B1A" w:rsidR="00BB108A" w:rsidRPr="00F10F35" w:rsidRDefault="00D3253D" w:rsidP="00F80DE3">
      <w:pPr>
        <w:rPr>
          <w:sz w:val="24"/>
        </w:rPr>
      </w:pPr>
      <w:r w:rsidRPr="00F10F35">
        <w:rPr>
          <w:sz w:val="24"/>
        </w:rPr>
        <w:t xml:space="preserve">Integration testing </w:t>
      </w:r>
      <w:r w:rsidR="00CA3AAD" w:rsidRPr="00F10F35">
        <w:rPr>
          <w:sz w:val="24"/>
        </w:rPr>
        <w:t xml:space="preserve">will be used to ensure that each component of the application is functional before connecting it to another component, to ensure that errors are not carried forward from one class into another making it more </w:t>
      </w:r>
      <w:r w:rsidR="001B4EEC" w:rsidRPr="00F10F35">
        <w:rPr>
          <w:sz w:val="24"/>
        </w:rPr>
        <w:t>challenging</w:t>
      </w:r>
      <w:r w:rsidR="00CA3AAD" w:rsidRPr="00F10F35">
        <w:rPr>
          <w:sz w:val="24"/>
        </w:rPr>
        <w:t xml:space="preserve"> to identify the source of an error.</w:t>
      </w:r>
    </w:p>
    <w:p w14:paraId="6AA8AF36" w14:textId="2314DC46" w:rsidR="008466A5" w:rsidRPr="00F10F35" w:rsidRDefault="00785862" w:rsidP="00F80DE3">
      <w:pPr>
        <w:rPr>
          <w:sz w:val="24"/>
        </w:rPr>
      </w:pPr>
      <w:r w:rsidRPr="00F10F35">
        <w:rPr>
          <w:sz w:val="24"/>
        </w:rPr>
        <w:t>Performance testing tools will be used within the</w:t>
      </w:r>
      <w:r w:rsidR="006E4A0D" w:rsidRPr="00F10F35">
        <w:rPr>
          <w:sz w:val="24"/>
        </w:rPr>
        <w:t xml:space="preserve"> Android Studio</w:t>
      </w:r>
      <w:r w:rsidRPr="00F10F35">
        <w:rPr>
          <w:sz w:val="24"/>
        </w:rPr>
        <w:t xml:space="preserve"> IDE to </w:t>
      </w:r>
      <w:r w:rsidR="00A91275" w:rsidRPr="00F10F35">
        <w:rPr>
          <w:sz w:val="24"/>
        </w:rPr>
        <w:t>measure the application</w:t>
      </w:r>
      <w:r w:rsidR="006E4A0D" w:rsidRPr="00F10F35">
        <w:rPr>
          <w:sz w:val="24"/>
        </w:rPr>
        <w:t>s use on various resources</w:t>
      </w:r>
      <w:r w:rsidR="001B4EEC" w:rsidRPr="00F10F35">
        <w:rPr>
          <w:sz w:val="24"/>
        </w:rPr>
        <w:t>.</w:t>
      </w:r>
      <w:r w:rsidR="00117917" w:rsidRPr="00F10F35">
        <w:rPr>
          <w:sz w:val="24"/>
        </w:rPr>
        <w:t xml:space="preserve"> CPU profile</w:t>
      </w:r>
      <w:r w:rsidR="00812623" w:rsidRPr="00F10F35">
        <w:rPr>
          <w:sz w:val="24"/>
        </w:rPr>
        <w:t>r</w:t>
      </w:r>
      <w:r w:rsidR="00117917" w:rsidRPr="00F10F35">
        <w:rPr>
          <w:sz w:val="24"/>
        </w:rPr>
        <w:t xml:space="preserve"> will measure processor activity to gauge the</w:t>
      </w:r>
      <w:r w:rsidR="00812623" w:rsidRPr="00F10F35">
        <w:rPr>
          <w:sz w:val="24"/>
        </w:rPr>
        <w:t xml:space="preserve"> optimisation of code computation; memory profiler allows inspection of the Java heap and memory allocations; network profiler allows network traffic to be inspected to see which processes require internet access and the data usage of these processes; energy profiler monitors various components and sensors to identify unnecessary use</w:t>
      </w:r>
      <w:r w:rsidR="001B4EEC" w:rsidRPr="00F10F35">
        <w:rPr>
          <w:sz w:val="24"/>
        </w:rPr>
        <w:t xml:space="preserve"> of</w:t>
      </w:r>
      <w:r w:rsidR="00812623" w:rsidRPr="00F10F35">
        <w:rPr>
          <w:sz w:val="24"/>
        </w:rPr>
        <w:t xml:space="preserve"> </w:t>
      </w:r>
      <w:r w:rsidR="004D623A" w:rsidRPr="00F10F35">
        <w:rPr>
          <w:sz w:val="24"/>
        </w:rPr>
        <w:t>energy</w:t>
      </w:r>
      <w:r w:rsidR="00812623" w:rsidRPr="00F10F35">
        <w:rPr>
          <w:sz w:val="24"/>
        </w:rPr>
        <w:t>.</w:t>
      </w:r>
    </w:p>
    <w:p w14:paraId="5A7F8D86" w14:textId="48BADCD1" w:rsidR="00BA597F" w:rsidRPr="00F10F35" w:rsidRDefault="00BA597F" w:rsidP="00F80DE3">
      <w:pPr>
        <w:rPr>
          <w:sz w:val="24"/>
        </w:rPr>
      </w:pPr>
      <w:r w:rsidRPr="00F10F35">
        <w:rPr>
          <w:sz w:val="24"/>
        </w:rPr>
        <w:t>White</w:t>
      </w:r>
      <w:r w:rsidR="005E6279" w:rsidRPr="00F10F35">
        <w:rPr>
          <w:sz w:val="24"/>
        </w:rPr>
        <w:t xml:space="preserve"> </w:t>
      </w:r>
      <w:r w:rsidRPr="00F10F35">
        <w:rPr>
          <w:sz w:val="24"/>
        </w:rPr>
        <w:t>box testing will be performed frequently throughout the development after each section of code is added</w:t>
      </w:r>
      <w:r w:rsidR="0024707F" w:rsidRPr="00F10F35">
        <w:rPr>
          <w:sz w:val="24"/>
        </w:rPr>
        <w:t xml:space="preserve"> to ensure </w:t>
      </w:r>
      <w:r w:rsidR="00735A97" w:rsidRPr="00F10F35">
        <w:rPr>
          <w:sz w:val="24"/>
        </w:rPr>
        <w:t>its</w:t>
      </w:r>
      <w:r w:rsidR="0024707F" w:rsidRPr="00F10F35">
        <w:rPr>
          <w:sz w:val="24"/>
        </w:rPr>
        <w:t xml:space="preserve"> functionality</w:t>
      </w:r>
      <w:r w:rsidRPr="00F10F35">
        <w:rPr>
          <w:sz w:val="24"/>
        </w:rPr>
        <w:t>, so errors can be spotted early, and often, to prevent them causing issues later down the line when they are harder to spot</w:t>
      </w:r>
      <w:r w:rsidR="00735A97" w:rsidRPr="00F10F35">
        <w:rPr>
          <w:sz w:val="24"/>
        </w:rPr>
        <w:t xml:space="preserve"> and resolve.</w:t>
      </w:r>
    </w:p>
    <w:p w14:paraId="5B342258" w14:textId="7E8A691A" w:rsidR="00735A97" w:rsidRPr="00F10F35" w:rsidRDefault="000006F8" w:rsidP="00F80DE3">
      <w:pPr>
        <w:rPr>
          <w:sz w:val="24"/>
        </w:rPr>
      </w:pPr>
      <w:r w:rsidRPr="00F10F35">
        <w:rPr>
          <w:sz w:val="24"/>
        </w:rPr>
        <w:t>Black box testing will be performed less frequently by a selection of volunteers at their convenience</w:t>
      </w:r>
      <w:r w:rsidR="00603288" w:rsidRPr="00F10F35">
        <w:rPr>
          <w:sz w:val="24"/>
        </w:rPr>
        <w:t>. V</w:t>
      </w:r>
      <w:r w:rsidR="00075F33" w:rsidRPr="00F10F35">
        <w:rPr>
          <w:sz w:val="24"/>
        </w:rPr>
        <w:t>olunteers will have little to no knowledge of the programming or implementation of the application</w:t>
      </w:r>
      <w:r w:rsidR="00603288" w:rsidRPr="00F10F35">
        <w:rPr>
          <w:sz w:val="24"/>
        </w:rPr>
        <w:t xml:space="preserve">, </w:t>
      </w:r>
      <w:r w:rsidR="00DB2F6A" w:rsidRPr="00F10F35">
        <w:rPr>
          <w:sz w:val="24"/>
        </w:rPr>
        <w:t xml:space="preserve">so trial and error </w:t>
      </w:r>
      <w:r w:rsidR="0096308F" w:rsidRPr="00F10F35">
        <w:rPr>
          <w:sz w:val="24"/>
        </w:rPr>
        <w:t xml:space="preserve">may be present and will highlight </w:t>
      </w:r>
      <w:r w:rsidR="00FB54ED" w:rsidRPr="00F10F35">
        <w:rPr>
          <w:sz w:val="24"/>
        </w:rPr>
        <w:t xml:space="preserve">any usability issues, such as difficulty navigating the application or </w:t>
      </w:r>
      <w:r w:rsidR="00485F24" w:rsidRPr="00F10F35">
        <w:rPr>
          <w:sz w:val="24"/>
        </w:rPr>
        <w:t>vagueness</w:t>
      </w:r>
      <w:r w:rsidR="00FF4C97" w:rsidRPr="00F10F35">
        <w:rPr>
          <w:sz w:val="24"/>
        </w:rPr>
        <w:t xml:space="preserve"> and </w:t>
      </w:r>
      <w:r w:rsidR="00FB54ED" w:rsidRPr="00F10F35">
        <w:rPr>
          <w:sz w:val="24"/>
        </w:rPr>
        <w:t>lack of guidance on how features work, as well as</w:t>
      </w:r>
      <w:r w:rsidR="00F01540" w:rsidRPr="00F10F35">
        <w:rPr>
          <w:sz w:val="24"/>
        </w:rPr>
        <w:t xml:space="preserve"> uncovering</w:t>
      </w:r>
      <w:r w:rsidR="00FB54ED" w:rsidRPr="00F10F35">
        <w:rPr>
          <w:sz w:val="24"/>
        </w:rPr>
        <w:t xml:space="preserve"> potential functional issues</w:t>
      </w:r>
      <w:r w:rsidR="001A1132" w:rsidRPr="00F10F35">
        <w:rPr>
          <w:sz w:val="24"/>
        </w:rPr>
        <w:t>.</w:t>
      </w:r>
      <w:r w:rsidR="00A65C9C" w:rsidRPr="00F10F35">
        <w:rPr>
          <w:sz w:val="24"/>
        </w:rPr>
        <w:t xml:space="preserve"> </w:t>
      </w:r>
      <w:r w:rsidR="00FF45AF" w:rsidRPr="00F10F35">
        <w:rPr>
          <w:sz w:val="24"/>
        </w:rPr>
        <w:t>Usability testing will be performed by v</w:t>
      </w:r>
      <w:r w:rsidR="00A65C9C" w:rsidRPr="00F10F35">
        <w:rPr>
          <w:sz w:val="24"/>
        </w:rPr>
        <w:t>olunteers</w:t>
      </w:r>
      <w:r w:rsidR="00FF45AF" w:rsidRPr="00F10F35">
        <w:rPr>
          <w:sz w:val="24"/>
        </w:rPr>
        <w:t>, who</w:t>
      </w:r>
      <w:r w:rsidR="00A65C9C" w:rsidRPr="00F10F35">
        <w:rPr>
          <w:sz w:val="24"/>
        </w:rPr>
        <w:t xml:space="preserve"> will be asked to carry out tasks without guidance to see if they </w:t>
      </w:r>
      <w:r w:rsidR="00DD6763" w:rsidRPr="00F10F35">
        <w:rPr>
          <w:sz w:val="24"/>
        </w:rPr>
        <w:t>can</w:t>
      </w:r>
      <w:r w:rsidR="00A65C9C" w:rsidRPr="00F10F35">
        <w:rPr>
          <w:sz w:val="24"/>
        </w:rPr>
        <w:t xml:space="preserve"> navigate the application independently, such tasks may incl</w:t>
      </w:r>
      <w:r w:rsidR="00DD6763" w:rsidRPr="00F10F35">
        <w:rPr>
          <w:sz w:val="24"/>
        </w:rPr>
        <w:t>u</w:t>
      </w:r>
      <w:r w:rsidR="00A65C9C" w:rsidRPr="00F10F35">
        <w:rPr>
          <w:sz w:val="24"/>
        </w:rPr>
        <w:t>de changing their password, adding a marker to the map and deleting a marker which they have previously pla</w:t>
      </w:r>
      <w:r w:rsidR="00DD6763" w:rsidRPr="00F10F35">
        <w:rPr>
          <w:sz w:val="24"/>
        </w:rPr>
        <w:t>c</w:t>
      </w:r>
      <w:r w:rsidR="00A65C9C" w:rsidRPr="00F10F35">
        <w:rPr>
          <w:sz w:val="24"/>
        </w:rPr>
        <w:t>e</w:t>
      </w:r>
      <w:r w:rsidR="00525367" w:rsidRPr="00F10F35">
        <w:rPr>
          <w:sz w:val="24"/>
        </w:rPr>
        <w:t>d.</w:t>
      </w:r>
    </w:p>
    <w:p w14:paraId="25D73AD5" w14:textId="24CD5DE1" w:rsidR="00477D70" w:rsidRPr="00F10F35" w:rsidRDefault="00E12388" w:rsidP="00F80DE3">
      <w:pPr>
        <w:rPr>
          <w:sz w:val="24"/>
        </w:rPr>
      </w:pPr>
      <w:r w:rsidRPr="00F10F35">
        <w:rPr>
          <w:sz w:val="24"/>
        </w:rPr>
        <w:t xml:space="preserve">Validation of code will be carried out where possible using online validators, such as those offered by W3 Schools, to ensure that no errors </w:t>
      </w:r>
      <w:r w:rsidR="003F42ED" w:rsidRPr="00F10F35">
        <w:rPr>
          <w:sz w:val="24"/>
        </w:rPr>
        <w:t>are</w:t>
      </w:r>
      <w:r w:rsidRPr="00F10F35">
        <w:rPr>
          <w:sz w:val="24"/>
        </w:rPr>
        <w:t xml:space="preserve"> overlooked throughout </w:t>
      </w:r>
      <w:r w:rsidR="00C2210D" w:rsidRPr="00F10F35">
        <w:rPr>
          <w:sz w:val="24"/>
        </w:rPr>
        <w:t xml:space="preserve">the </w:t>
      </w:r>
      <w:r w:rsidRPr="00F10F35">
        <w:rPr>
          <w:sz w:val="24"/>
        </w:rPr>
        <w:t>development</w:t>
      </w:r>
      <w:r w:rsidR="00C2210D" w:rsidRPr="00F10F35">
        <w:rPr>
          <w:sz w:val="24"/>
        </w:rPr>
        <w:t xml:space="preserve"> processes.</w:t>
      </w:r>
    </w:p>
    <w:p w14:paraId="71617740" w14:textId="16B46DE5" w:rsidR="004156A9" w:rsidRPr="00F10F35" w:rsidRDefault="007E6E5A" w:rsidP="009308A4">
      <w:pPr>
        <w:pStyle w:val="Heading3"/>
        <w:spacing w:line="240" w:lineRule="auto"/>
        <w:rPr>
          <w:rFonts w:asciiTheme="minorHAnsi" w:hAnsiTheme="minorHAnsi"/>
          <w:sz w:val="24"/>
        </w:rPr>
      </w:pPr>
      <w:bookmarkStart w:id="106" w:name="_Toc532675783"/>
      <w:bookmarkStart w:id="107" w:name="_Toc533107408"/>
      <w:bookmarkStart w:id="108" w:name="_Toc7367568"/>
      <w:bookmarkStart w:id="109" w:name="_Toc7469832"/>
      <w:bookmarkStart w:id="110" w:name="_Toc7469998"/>
      <w:r w:rsidRPr="00F10F35">
        <w:rPr>
          <w:rFonts w:asciiTheme="minorHAnsi" w:hAnsiTheme="minorHAnsi"/>
          <w:sz w:val="24"/>
        </w:rPr>
        <w:t>Test Results</w:t>
      </w:r>
      <w:bookmarkEnd w:id="106"/>
      <w:bookmarkEnd w:id="107"/>
      <w:bookmarkEnd w:id="108"/>
      <w:bookmarkEnd w:id="109"/>
      <w:bookmarkEnd w:id="110"/>
    </w:p>
    <w:p w14:paraId="2D973770" w14:textId="77777777" w:rsidR="009729CD" w:rsidRPr="00F10F35" w:rsidRDefault="009729CD" w:rsidP="004156A9">
      <w:pPr>
        <w:rPr>
          <w:sz w:val="24"/>
        </w:rPr>
      </w:pPr>
    </w:p>
    <w:p w14:paraId="6955AC00" w14:textId="40C7E1F5" w:rsidR="008049CA" w:rsidRPr="00F10F35" w:rsidRDefault="00BC0456" w:rsidP="004156A9">
      <w:pPr>
        <w:rPr>
          <w:sz w:val="24"/>
        </w:rPr>
      </w:pPr>
      <w:r w:rsidRPr="00F10F35">
        <w:rPr>
          <w:sz w:val="24"/>
        </w:rPr>
        <w:t xml:space="preserve">Testing was performed on all activity classes for both the user interface and </w:t>
      </w:r>
      <w:r w:rsidR="00357F4B" w:rsidRPr="00F10F35">
        <w:rPr>
          <w:sz w:val="24"/>
        </w:rPr>
        <w:t>J</w:t>
      </w:r>
      <w:r w:rsidRPr="00F10F35">
        <w:rPr>
          <w:sz w:val="24"/>
        </w:rPr>
        <w:t>ava code</w:t>
      </w:r>
      <w:r w:rsidR="00CE00AE" w:rsidRPr="00F10F35">
        <w:rPr>
          <w:sz w:val="24"/>
        </w:rPr>
        <w:t xml:space="preserve"> using both manual testing, performed both personally and through the assistance of volunteers, as well as using J</w:t>
      </w:r>
      <w:r w:rsidR="00357F4B" w:rsidRPr="00F10F35">
        <w:rPr>
          <w:sz w:val="24"/>
        </w:rPr>
        <w:t>U</w:t>
      </w:r>
      <w:r w:rsidR="00CE00AE" w:rsidRPr="00F10F35">
        <w:rPr>
          <w:sz w:val="24"/>
        </w:rPr>
        <w:t xml:space="preserve">nit testing on activities containing input validation. The complete results of these tests can be found </w:t>
      </w:r>
      <w:r w:rsidR="00357F4B" w:rsidRPr="00F10F35">
        <w:rPr>
          <w:sz w:val="24"/>
        </w:rPr>
        <w:t>in</w:t>
      </w:r>
      <w:r w:rsidR="00CE00AE" w:rsidRPr="00F10F35">
        <w:rPr>
          <w:sz w:val="24"/>
        </w:rPr>
        <w:t xml:space="preserve"> </w:t>
      </w:r>
      <w:hyperlink w:anchor="_J)_Testing_Plan" w:history="1">
        <w:r w:rsidR="00BE7B77" w:rsidRPr="00F10F35">
          <w:rPr>
            <w:rStyle w:val="Hyperlink"/>
            <w:sz w:val="24"/>
          </w:rPr>
          <w:t>Ap</w:t>
        </w:r>
        <w:r w:rsidR="00CE00AE" w:rsidRPr="00F10F35">
          <w:rPr>
            <w:rStyle w:val="Hyperlink"/>
            <w:sz w:val="24"/>
          </w:rPr>
          <w:t xml:space="preserve">pendix </w:t>
        </w:r>
        <w:r w:rsidR="00A1310E" w:rsidRPr="00F10F35">
          <w:rPr>
            <w:rStyle w:val="Hyperlink"/>
            <w:sz w:val="24"/>
          </w:rPr>
          <w:t>J</w:t>
        </w:r>
      </w:hyperlink>
      <w:r w:rsidR="007946B7" w:rsidRPr="00F10F35">
        <w:rPr>
          <w:sz w:val="24"/>
        </w:rPr>
        <w:t xml:space="preserve"> – throughout this section reference will be made to the </w:t>
      </w:r>
      <w:r w:rsidR="00775203" w:rsidRPr="00F10F35">
        <w:rPr>
          <w:sz w:val="24"/>
        </w:rPr>
        <w:t>tests and results in the appendix.</w:t>
      </w:r>
    </w:p>
    <w:p w14:paraId="362BA440" w14:textId="45F016D8" w:rsidR="009E15A1" w:rsidRPr="00F10F35" w:rsidRDefault="009E15A1" w:rsidP="004156A9">
      <w:pPr>
        <w:rPr>
          <w:sz w:val="24"/>
        </w:rPr>
      </w:pPr>
      <w:r w:rsidRPr="00F10F35">
        <w:rPr>
          <w:sz w:val="24"/>
        </w:rPr>
        <w:t xml:space="preserve">Early in the development, it was decided that the Samsung mobile phone would </w:t>
      </w:r>
      <w:r w:rsidR="00B20A1A" w:rsidRPr="00F10F35">
        <w:rPr>
          <w:sz w:val="24"/>
        </w:rPr>
        <w:t>become</w:t>
      </w:r>
      <w:r w:rsidRPr="00F10F35">
        <w:rPr>
          <w:sz w:val="24"/>
        </w:rPr>
        <w:t xml:space="preserve"> the primary testing device, as the Android Studio emulator faced many stability issues which caused the host computer to fre</w:t>
      </w:r>
      <w:r w:rsidR="00357F4B" w:rsidRPr="00F10F35">
        <w:rPr>
          <w:sz w:val="24"/>
        </w:rPr>
        <w:t>eze frequently</w:t>
      </w:r>
      <w:r w:rsidRPr="00F10F35">
        <w:rPr>
          <w:sz w:val="24"/>
        </w:rPr>
        <w:t xml:space="preserve"> and the application to crash despite the code being correct.</w:t>
      </w:r>
      <w:r w:rsidR="00FC224C" w:rsidRPr="00F10F35">
        <w:rPr>
          <w:sz w:val="24"/>
        </w:rPr>
        <w:t xml:space="preserve"> Using an external Android native device also provided testing benefits, as performance statistics could be measured while testing and computational resources were limited to those available on the phone – where the emulator would take resources from the far more computationally-powerful host computer.</w:t>
      </w:r>
    </w:p>
    <w:p w14:paraId="42EE435A" w14:textId="176E74D2" w:rsidR="00C64BC7" w:rsidRPr="00F10F35" w:rsidRDefault="00E00E8F" w:rsidP="004156A9">
      <w:pPr>
        <w:rPr>
          <w:sz w:val="24"/>
        </w:rPr>
      </w:pPr>
      <w:r w:rsidRPr="00F10F35">
        <w:rPr>
          <w:sz w:val="24"/>
        </w:rPr>
        <w:t xml:space="preserve">Throughout development, one of the key challenges was the use of new technologies, libraries and application programming interfaces (API) which resulted in some compatibility issues early on. Test LA-1 was the </w:t>
      </w:r>
      <w:r w:rsidR="00357F4B" w:rsidRPr="00F10F35">
        <w:rPr>
          <w:sz w:val="24"/>
        </w:rPr>
        <w:t>crucial first</w:t>
      </w:r>
      <w:r w:rsidRPr="00F10F35">
        <w:rPr>
          <w:sz w:val="24"/>
        </w:rPr>
        <w:t xml:space="preserve"> example of this, in which </w:t>
      </w:r>
      <w:r w:rsidR="00AE7FA7" w:rsidRPr="00F10F35">
        <w:rPr>
          <w:sz w:val="24"/>
        </w:rPr>
        <w:t xml:space="preserve">the Firebase User Authentication library produced errors in the </w:t>
      </w:r>
      <w:r w:rsidR="00357F4B" w:rsidRPr="00F10F35">
        <w:rPr>
          <w:sz w:val="24"/>
        </w:rPr>
        <w:t>‘</w:t>
      </w:r>
      <w:r w:rsidR="00AE7FA7" w:rsidRPr="00F10F35">
        <w:rPr>
          <w:sz w:val="24"/>
        </w:rPr>
        <w:t>build.gradle</w:t>
      </w:r>
      <w:r w:rsidR="00357F4B" w:rsidRPr="00F10F35">
        <w:rPr>
          <w:sz w:val="24"/>
        </w:rPr>
        <w:t>’</w:t>
      </w:r>
      <w:r w:rsidR="00AE7FA7" w:rsidRPr="00F10F35">
        <w:rPr>
          <w:sz w:val="24"/>
        </w:rPr>
        <w:t xml:space="preserve"> file due to various other libraries also attempting to access the library </w:t>
      </w:r>
      <w:r w:rsidR="00357F4B" w:rsidRPr="00F10F35">
        <w:rPr>
          <w:sz w:val="24"/>
        </w:rPr>
        <w:t>‘</w:t>
      </w:r>
      <w:r w:rsidR="00AE7FA7" w:rsidRPr="00F10F35">
        <w:rPr>
          <w:sz w:val="24"/>
        </w:rPr>
        <w:t>com.google.android.gms:play-services-base</w:t>
      </w:r>
      <w:r w:rsidR="00357F4B" w:rsidRPr="00F10F35">
        <w:rPr>
          <w:sz w:val="24"/>
        </w:rPr>
        <w:t>’</w:t>
      </w:r>
      <w:r w:rsidR="00AE7FA7" w:rsidRPr="00F10F35">
        <w:rPr>
          <w:sz w:val="24"/>
        </w:rPr>
        <w:t xml:space="preserve"> </w:t>
      </w:r>
      <w:r w:rsidR="00D81DF5" w:rsidRPr="00F10F35">
        <w:rPr>
          <w:sz w:val="24"/>
        </w:rPr>
        <w:t>at the same time, resulting in conflicts.</w:t>
      </w:r>
      <w:r w:rsidR="00C64BC7" w:rsidRPr="00F10F35">
        <w:rPr>
          <w:sz w:val="24"/>
        </w:rPr>
        <w:t xml:space="preserve"> Similarly, test LA-2 produced similar issues because of mismatched and missing libraries which caused the application to crash upon attempting to open the map activity. </w:t>
      </w:r>
      <w:r w:rsidR="00121C77" w:rsidRPr="00F10F35">
        <w:rPr>
          <w:sz w:val="24"/>
        </w:rPr>
        <w:t xml:space="preserve">Both issues were solved by altering the version numbers of implemented libraries in the </w:t>
      </w:r>
      <w:r w:rsidR="00357F4B" w:rsidRPr="00F10F35">
        <w:rPr>
          <w:sz w:val="24"/>
        </w:rPr>
        <w:t>‘</w:t>
      </w:r>
      <w:r w:rsidR="00121C77" w:rsidRPr="00F10F35">
        <w:rPr>
          <w:sz w:val="24"/>
        </w:rPr>
        <w:t>build.gradle</w:t>
      </w:r>
      <w:r w:rsidR="00357F4B" w:rsidRPr="00F10F35">
        <w:rPr>
          <w:sz w:val="24"/>
        </w:rPr>
        <w:t>’</w:t>
      </w:r>
      <w:r w:rsidR="00121C77" w:rsidRPr="00F10F35">
        <w:rPr>
          <w:sz w:val="24"/>
        </w:rPr>
        <w:t xml:space="preserve"> file as well as adding missing libraries.</w:t>
      </w:r>
    </w:p>
    <w:p w14:paraId="0ED92ECB" w14:textId="4533BCC4" w:rsidR="00F77471" w:rsidRPr="00F10F35" w:rsidRDefault="008F1F40" w:rsidP="004156A9">
      <w:pPr>
        <w:rPr>
          <w:sz w:val="24"/>
        </w:rPr>
      </w:pPr>
      <w:r w:rsidRPr="00F10F35">
        <w:rPr>
          <w:sz w:val="24"/>
        </w:rPr>
        <w:t>Unfamiliarity with the setup of Google API services led to issues, as can be seen in tests LA-1.2</w:t>
      </w:r>
      <w:r w:rsidR="00ED7D8B" w:rsidRPr="00F10F35">
        <w:rPr>
          <w:sz w:val="24"/>
        </w:rPr>
        <w:t>, MAC-1 and MAC-1.2</w:t>
      </w:r>
      <w:r w:rsidR="007B107C" w:rsidRPr="00F10F35">
        <w:rPr>
          <w:sz w:val="24"/>
        </w:rPr>
        <w:t>.</w:t>
      </w:r>
      <w:r w:rsidR="00D64F47" w:rsidRPr="00F10F35">
        <w:rPr>
          <w:sz w:val="24"/>
        </w:rPr>
        <w:t xml:space="preserve"> Failure of test MAC-1 was a result of the Google API key being incorrect and being unable to authenticate the application services</w:t>
      </w:r>
      <w:r w:rsidR="00FA62DF" w:rsidRPr="00F10F35">
        <w:rPr>
          <w:sz w:val="24"/>
        </w:rPr>
        <w:t xml:space="preserve">. Failures </w:t>
      </w:r>
      <w:r w:rsidR="006E0C86" w:rsidRPr="00F10F35">
        <w:rPr>
          <w:sz w:val="24"/>
        </w:rPr>
        <w:t>LA-1.2 and MAC-1.2 were the result</w:t>
      </w:r>
      <w:r w:rsidR="005459D9" w:rsidRPr="00F10F35">
        <w:rPr>
          <w:sz w:val="24"/>
        </w:rPr>
        <w:t>s</w:t>
      </w:r>
      <w:r w:rsidR="006E0C86" w:rsidRPr="00F10F35">
        <w:rPr>
          <w:sz w:val="24"/>
        </w:rPr>
        <w:t xml:space="preserve"> of services not being activated on the </w:t>
      </w:r>
      <w:r w:rsidR="008D684B" w:rsidRPr="00F10F35">
        <w:rPr>
          <w:sz w:val="24"/>
        </w:rPr>
        <w:t>Firebase console settings</w:t>
      </w:r>
      <w:r w:rsidR="00AC71C4" w:rsidRPr="00F10F35">
        <w:rPr>
          <w:sz w:val="24"/>
        </w:rPr>
        <w:t xml:space="preserve">. Having gained a greater understanding of the Google Play services integration, these types of issue are ones that are less likely to cause </w:t>
      </w:r>
      <w:r w:rsidR="003A277A" w:rsidRPr="00F10F35">
        <w:rPr>
          <w:sz w:val="24"/>
        </w:rPr>
        <w:t xml:space="preserve">an </w:t>
      </w:r>
      <w:r w:rsidR="00AC71C4" w:rsidRPr="00F10F35">
        <w:rPr>
          <w:sz w:val="24"/>
        </w:rPr>
        <w:t>issue in the future</w:t>
      </w:r>
      <w:r w:rsidR="009B6A57" w:rsidRPr="00F10F35">
        <w:rPr>
          <w:sz w:val="24"/>
        </w:rPr>
        <w:t>.</w:t>
      </w:r>
    </w:p>
    <w:p w14:paraId="27AB5CF7" w14:textId="119DC21A" w:rsidR="003432FA" w:rsidRPr="00F10F35" w:rsidRDefault="00D21772" w:rsidP="004156A9">
      <w:pPr>
        <w:rPr>
          <w:sz w:val="24"/>
        </w:rPr>
      </w:pPr>
      <w:r w:rsidRPr="00F10F35">
        <w:rPr>
          <w:sz w:val="24"/>
        </w:rPr>
        <w:t xml:space="preserve">One major issue caused by </w:t>
      </w:r>
      <w:r w:rsidR="00094E42" w:rsidRPr="00F10F35">
        <w:rPr>
          <w:sz w:val="24"/>
        </w:rPr>
        <w:t>using</w:t>
      </w:r>
      <w:r w:rsidRPr="00F10F35">
        <w:rPr>
          <w:sz w:val="24"/>
        </w:rPr>
        <w:t xml:space="preserve"> external libraries was the implementation of the autocomplete feature in the search text box; this was due to the deprecation of the Google Places SDK for Android midway through the development process on the 29</w:t>
      </w:r>
      <w:r w:rsidRPr="00F10F35">
        <w:rPr>
          <w:sz w:val="24"/>
          <w:vertAlign w:val="superscript"/>
        </w:rPr>
        <w:t>th</w:t>
      </w:r>
      <w:r w:rsidRPr="00F10F35">
        <w:rPr>
          <w:sz w:val="24"/>
        </w:rPr>
        <w:t xml:space="preserve"> of January 2019. Initially, this SDK was to be used to predict entered location names based upon the user’s current location to enable greater relevance of search results, however, due to the service’s deactivation</w:t>
      </w:r>
      <w:r w:rsidR="00215C1F" w:rsidRPr="00F10F35">
        <w:rPr>
          <w:sz w:val="24"/>
        </w:rPr>
        <w:t>,</w:t>
      </w:r>
      <w:r w:rsidRPr="00F10F35">
        <w:rPr>
          <w:sz w:val="24"/>
        </w:rPr>
        <w:t xml:space="preserve"> the code provided in learning materials for such a feature became obsolete and non-functional – as can be seen in test MAS-1</w:t>
      </w:r>
      <w:r w:rsidR="002716BD" w:rsidRPr="00F10F35">
        <w:rPr>
          <w:sz w:val="24"/>
        </w:rPr>
        <w:t>.</w:t>
      </w:r>
      <w:r w:rsidRPr="00F10F35">
        <w:rPr>
          <w:sz w:val="24"/>
        </w:rPr>
        <w:t xml:space="preserve"> </w:t>
      </w:r>
      <w:r w:rsidR="00215C1F" w:rsidRPr="00F10F35">
        <w:rPr>
          <w:sz w:val="24"/>
        </w:rPr>
        <w:t>Attempting to use the newer Places API in conjunction with the Google-powered search bar within the app also produced errors, as the search bar would continuously encounter an error for which a fix was unable to be found as can be seen in test MAS-1.2.</w:t>
      </w:r>
      <w:r w:rsidR="0062685F" w:rsidRPr="00F10F35">
        <w:rPr>
          <w:sz w:val="24"/>
        </w:rPr>
        <w:t xml:space="preserve"> As a workaround for this issue, a file containing approximately 23,000 major global cities was located online and converted into a text document containing only the city names. After a failed attempt to read this file using a file reader (test MAS-1.3), a solution was eventually found in which a buffered reader is used to read the contents of the text file into an array of strings from which the text view locates its suggestion results.</w:t>
      </w:r>
    </w:p>
    <w:p w14:paraId="6C2C0BE0" w14:textId="00BC719A" w:rsidR="003432FA" w:rsidRPr="00F10F35" w:rsidRDefault="00E7195D" w:rsidP="004156A9">
      <w:pPr>
        <w:rPr>
          <w:sz w:val="24"/>
        </w:rPr>
      </w:pPr>
      <w:r w:rsidRPr="00F10F35">
        <w:rPr>
          <w:sz w:val="24"/>
        </w:rPr>
        <w:t>Custom markers are a design aspect that had to be reconsidered during testing, as the custom markers that were initially intended for use in the project produced visual errors when added to the map in the form of unsightly black boxes around the image (test MAMC-1)</w:t>
      </w:r>
      <w:r w:rsidR="002B5763" w:rsidRPr="00F10F35">
        <w:rPr>
          <w:sz w:val="24"/>
        </w:rPr>
        <w:t xml:space="preserve">. </w:t>
      </w:r>
      <w:r w:rsidR="00A32CC7">
        <w:rPr>
          <w:sz w:val="24"/>
        </w:rPr>
        <w:t>Initi</w:t>
      </w:r>
      <w:r w:rsidR="002B5763" w:rsidRPr="00F10F35">
        <w:rPr>
          <w:sz w:val="24"/>
        </w:rPr>
        <w:t>ally, it was believed this was due to the nature of bitmap images not supporting alpha channels in most image editors, but eventually</w:t>
      </w:r>
      <w:r w:rsidR="00DD6763" w:rsidRPr="00F10F35">
        <w:rPr>
          <w:sz w:val="24"/>
        </w:rPr>
        <w:t>,</w:t>
      </w:r>
      <w:r w:rsidR="002B5763" w:rsidRPr="00F10F35">
        <w:rPr>
          <w:sz w:val="24"/>
        </w:rPr>
        <w:t xml:space="preserve"> a way to produce alpha-supported bitmap images was found in Pixelmator. However, even with the new images</w:t>
      </w:r>
      <w:r w:rsidR="00DD6763" w:rsidRPr="00F10F35">
        <w:rPr>
          <w:sz w:val="24"/>
        </w:rPr>
        <w:t>,</w:t>
      </w:r>
      <w:r w:rsidR="002B5763" w:rsidRPr="00F10F35">
        <w:rPr>
          <w:sz w:val="24"/>
        </w:rPr>
        <w:t xml:space="preserve"> the issue continued to occur as it appears that the Google Maps API does not support alpha channels on the marker images. Instead, it was discovered that it was possible to change the default marker type to a range of different colours, although somewhat </w:t>
      </w:r>
      <w:r w:rsidR="00DD2CBE" w:rsidRPr="00F10F35">
        <w:rPr>
          <w:sz w:val="24"/>
        </w:rPr>
        <w:t>limited, to</w:t>
      </w:r>
      <w:r w:rsidR="002B5763" w:rsidRPr="00F10F35">
        <w:rPr>
          <w:sz w:val="24"/>
        </w:rPr>
        <w:t xml:space="preserve"> differen</w:t>
      </w:r>
      <w:r w:rsidR="00FD4834" w:rsidRPr="00F10F35">
        <w:rPr>
          <w:sz w:val="24"/>
        </w:rPr>
        <w:t>t</w:t>
      </w:r>
      <w:r w:rsidR="002B5763" w:rsidRPr="00F10F35">
        <w:rPr>
          <w:sz w:val="24"/>
        </w:rPr>
        <w:t xml:space="preserve">iate categories, which resulted in a </w:t>
      </w:r>
      <w:r w:rsidR="00A32CC7">
        <w:rPr>
          <w:sz w:val="24"/>
        </w:rPr>
        <w:t>more straightforward</w:t>
      </w:r>
      <w:r w:rsidR="002B5763" w:rsidRPr="00F10F35">
        <w:rPr>
          <w:sz w:val="24"/>
        </w:rPr>
        <w:t xml:space="preserve"> implementation of this feature. Since marker design is tied to the API, not custom assets, markers will not require </w:t>
      </w:r>
      <w:r w:rsidR="00FD4834" w:rsidRPr="00F10F35">
        <w:rPr>
          <w:sz w:val="24"/>
        </w:rPr>
        <w:t xml:space="preserve">a </w:t>
      </w:r>
      <w:r w:rsidR="002B5763" w:rsidRPr="00F10F35">
        <w:rPr>
          <w:sz w:val="24"/>
        </w:rPr>
        <w:t>redesign in the future for modernisation of the GUI, making the product more maintainable in the future.</w:t>
      </w:r>
    </w:p>
    <w:p w14:paraId="1CF3A994" w14:textId="564B349C" w:rsidR="007946B7" w:rsidRPr="00F10F35" w:rsidRDefault="00F77471" w:rsidP="004156A9">
      <w:pPr>
        <w:rPr>
          <w:sz w:val="24"/>
        </w:rPr>
      </w:pPr>
      <w:r w:rsidRPr="00F10F35">
        <w:rPr>
          <w:sz w:val="24"/>
        </w:rPr>
        <w:t>While the un</w:t>
      </w:r>
      <w:r w:rsidR="00A4468C" w:rsidRPr="00F10F35">
        <w:rPr>
          <w:sz w:val="24"/>
        </w:rPr>
        <w:t>-</w:t>
      </w:r>
      <w:r w:rsidRPr="00F10F35">
        <w:rPr>
          <w:sz w:val="24"/>
        </w:rPr>
        <w:t xml:space="preserve">conventional no-SQL database structure also </w:t>
      </w:r>
      <w:r w:rsidR="007946B7" w:rsidRPr="00F10F35">
        <w:rPr>
          <w:sz w:val="24"/>
        </w:rPr>
        <w:t xml:space="preserve">posed unfamiliarity, its ease of use produced very little in the way of errors. </w:t>
      </w:r>
      <w:r w:rsidR="008C7402" w:rsidRPr="00F10F35">
        <w:rPr>
          <w:sz w:val="24"/>
        </w:rPr>
        <w:t xml:space="preserve">The only tests in which the database </w:t>
      </w:r>
      <w:r w:rsidR="00A571B3" w:rsidRPr="00F10F35">
        <w:rPr>
          <w:sz w:val="24"/>
        </w:rPr>
        <w:t>is</w:t>
      </w:r>
      <w:r w:rsidR="008C7402" w:rsidRPr="00F10F35">
        <w:rPr>
          <w:sz w:val="24"/>
        </w:rPr>
        <w:t xml:space="preserve"> connected to failure were </w:t>
      </w:r>
      <w:r w:rsidR="007946B7" w:rsidRPr="00F10F35">
        <w:rPr>
          <w:sz w:val="24"/>
        </w:rPr>
        <w:t>CAA-</w:t>
      </w:r>
      <w:r w:rsidR="00DD2CBE" w:rsidRPr="00F10F35">
        <w:rPr>
          <w:sz w:val="24"/>
        </w:rPr>
        <w:t>1, NMA</w:t>
      </w:r>
      <w:r w:rsidR="008C7402" w:rsidRPr="00F10F35">
        <w:rPr>
          <w:sz w:val="24"/>
        </w:rPr>
        <w:t>-2</w:t>
      </w:r>
      <w:r w:rsidR="00A571B3" w:rsidRPr="00F10F35">
        <w:rPr>
          <w:sz w:val="24"/>
        </w:rPr>
        <w:t xml:space="preserve"> and CAAT-13</w:t>
      </w:r>
      <w:r w:rsidR="008C7402" w:rsidRPr="00F10F35">
        <w:rPr>
          <w:sz w:val="24"/>
        </w:rPr>
        <w:t xml:space="preserve">. However, </w:t>
      </w:r>
      <w:r w:rsidR="00425459" w:rsidRPr="00F10F35">
        <w:rPr>
          <w:sz w:val="24"/>
        </w:rPr>
        <w:t>the first two</w:t>
      </w:r>
      <w:r w:rsidR="008C7402" w:rsidRPr="00F10F35">
        <w:rPr>
          <w:sz w:val="24"/>
        </w:rPr>
        <w:t xml:space="preserve"> issues were due to incorrectly inserting data into the database through the </w:t>
      </w:r>
      <w:r w:rsidR="00583EBF" w:rsidRPr="00F10F35">
        <w:rPr>
          <w:sz w:val="24"/>
        </w:rPr>
        <w:t xml:space="preserve">application meaning the data was stored incorrectly. </w:t>
      </w:r>
      <w:r w:rsidR="00D815BF" w:rsidRPr="00F10F35">
        <w:rPr>
          <w:sz w:val="24"/>
        </w:rPr>
        <w:t>The third issue, CAAT-13, was caused by Firestore database refusing to accept a password less than six characters in length, which at the time was a requirement that was not known</w:t>
      </w:r>
      <w:r w:rsidR="00D5642D" w:rsidRPr="00F10F35">
        <w:rPr>
          <w:sz w:val="24"/>
        </w:rPr>
        <w:t xml:space="preserve"> but </w:t>
      </w:r>
      <w:r w:rsidR="00B20A1A" w:rsidRPr="00F10F35">
        <w:rPr>
          <w:sz w:val="24"/>
        </w:rPr>
        <w:t>quick</w:t>
      </w:r>
      <w:r w:rsidR="00D5642D" w:rsidRPr="00F10F35">
        <w:rPr>
          <w:sz w:val="24"/>
        </w:rPr>
        <w:t>ly rectified through the addition of extended</w:t>
      </w:r>
      <w:r w:rsidR="00991279" w:rsidRPr="00F10F35">
        <w:rPr>
          <w:sz w:val="24"/>
        </w:rPr>
        <w:t xml:space="preserve"> input</w:t>
      </w:r>
      <w:r w:rsidR="00D5642D" w:rsidRPr="00F10F35">
        <w:rPr>
          <w:sz w:val="24"/>
        </w:rPr>
        <w:t xml:space="preserve"> validation. </w:t>
      </w:r>
      <w:r w:rsidR="00583EBF" w:rsidRPr="00F10F35">
        <w:rPr>
          <w:sz w:val="24"/>
        </w:rPr>
        <w:t xml:space="preserve">The application performance test also indicated that the network usage incurred because of querying the cloud database was minimal, with typical peaks of a maximum of 2MB/s or less. </w:t>
      </w:r>
      <w:r w:rsidR="00D827A5" w:rsidRPr="00F10F35">
        <w:rPr>
          <w:sz w:val="24"/>
        </w:rPr>
        <w:t>Observation of performance metrics showed</w:t>
      </w:r>
      <w:r w:rsidR="00583EBF" w:rsidRPr="00F10F35">
        <w:rPr>
          <w:sz w:val="24"/>
        </w:rPr>
        <w:t xml:space="preserve"> that the most </w:t>
      </w:r>
      <w:r w:rsidR="00B86ABD" w:rsidRPr="00F10F35">
        <w:rPr>
          <w:sz w:val="24"/>
        </w:rPr>
        <w:t xml:space="preserve">resource </w:t>
      </w:r>
      <w:r w:rsidR="003A277A" w:rsidRPr="00F10F35">
        <w:rPr>
          <w:sz w:val="24"/>
        </w:rPr>
        <w:t>consuming</w:t>
      </w:r>
      <w:r w:rsidR="00B86ABD" w:rsidRPr="00F10F35">
        <w:rPr>
          <w:sz w:val="24"/>
        </w:rPr>
        <w:t xml:space="preserve"> action performed using the database was retrieving all markers from the database and placing them on the map, although this had a negligible impact on the performance of the test device. </w:t>
      </w:r>
    </w:p>
    <w:p w14:paraId="3B405429" w14:textId="676B4BDC" w:rsidR="00023B54" w:rsidRPr="00F10F35" w:rsidRDefault="00DF0C0B" w:rsidP="004156A9">
      <w:pPr>
        <w:rPr>
          <w:sz w:val="24"/>
        </w:rPr>
      </w:pPr>
      <w:r w:rsidRPr="00F10F35">
        <w:rPr>
          <w:sz w:val="24"/>
        </w:rPr>
        <w:t>Thorough use of a</w:t>
      </w:r>
      <w:r w:rsidR="0026356D" w:rsidRPr="00F10F35">
        <w:rPr>
          <w:sz w:val="24"/>
        </w:rPr>
        <w:t xml:space="preserve">utomated validation testing highlighted many mistakes in the logic of the code and revealed oversights in the </w:t>
      </w:r>
      <w:r w:rsidR="00A571B3" w:rsidRPr="00F10F35">
        <w:rPr>
          <w:sz w:val="24"/>
        </w:rPr>
        <w:t xml:space="preserve">initial implementation of validation methods. Primarily, failures were the result of the inability </w:t>
      </w:r>
      <w:r w:rsidR="002C4FAD" w:rsidRPr="00F10F35">
        <w:rPr>
          <w:sz w:val="24"/>
        </w:rPr>
        <w:t>for validation methods to detect null inputs</w:t>
      </w:r>
      <w:r w:rsidR="002028BE" w:rsidRPr="00F10F35">
        <w:rPr>
          <w:sz w:val="24"/>
        </w:rPr>
        <w:t xml:space="preserve"> (as seen in tests LAT-3, CAAT-20)</w:t>
      </w:r>
      <w:r w:rsidR="002C4FAD" w:rsidRPr="00F10F35">
        <w:rPr>
          <w:sz w:val="24"/>
        </w:rPr>
        <w:t xml:space="preserve"> which resulted in several failures on all forms that accept</w:t>
      </w:r>
      <w:r w:rsidR="002028BE" w:rsidRPr="00F10F35">
        <w:rPr>
          <w:sz w:val="24"/>
        </w:rPr>
        <w:t>ed user input</w:t>
      </w:r>
      <w:r w:rsidR="002C4FAD" w:rsidRPr="00F10F35">
        <w:rPr>
          <w:sz w:val="24"/>
        </w:rPr>
        <w:t>.</w:t>
      </w:r>
      <w:r w:rsidR="00023B54" w:rsidRPr="00F10F35">
        <w:rPr>
          <w:sz w:val="24"/>
        </w:rPr>
        <w:t xml:space="preserve"> </w:t>
      </w:r>
      <w:r w:rsidR="00BE30AB" w:rsidRPr="00F10F35">
        <w:rPr>
          <w:sz w:val="24"/>
        </w:rPr>
        <w:t>Automated testing aided in</w:t>
      </w:r>
      <w:r w:rsidR="001172CE" w:rsidRPr="00F10F35">
        <w:rPr>
          <w:sz w:val="24"/>
        </w:rPr>
        <w:t xml:space="preserve"> u</w:t>
      </w:r>
      <w:r w:rsidR="007D7695" w:rsidRPr="00F10F35">
        <w:rPr>
          <w:sz w:val="24"/>
        </w:rPr>
        <w:t>ncovering of several logical issues</w:t>
      </w:r>
      <w:r w:rsidR="00023B54" w:rsidRPr="00F10F35">
        <w:rPr>
          <w:sz w:val="24"/>
        </w:rPr>
        <w:t>, in which usernames and passwords that were not within the allowed length boundaries would be considered valid due to missing return statements in several places</w:t>
      </w:r>
      <w:r w:rsidR="002028BE" w:rsidRPr="00F10F35">
        <w:rPr>
          <w:sz w:val="24"/>
        </w:rPr>
        <w:t>; examples of tests that failed due to this issue include CAAT-29</w:t>
      </w:r>
      <w:r w:rsidR="005A032A" w:rsidRPr="00F10F35">
        <w:rPr>
          <w:sz w:val="24"/>
        </w:rPr>
        <w:t xml:space="preserve"> and CPAT-7</w:t>
      </w:r>
      <w:r w:rsidR="00023B54" w:rsidRPr="00F10F35">
        <w:rPr>
          <w:sz w:val="24"/>
        </w:rPr>
        <w:t xml:space="preserve">. </w:t>
      </w:r>
      <w:r w:rsidR="007D7695" w:rsidRPr="00F10F35">
        <w:rPr>
          <w:sz w:val="24"/>
        </w:rPr>
        <w:t xml:space="preserve">Despite the convenience of automated testing, some </w:t>
      </w:r>
      <w:r w:rsidR="006C5DEB" w:rsidRPr="00F10F35">
        <w:rPr>
          <w:sz w:val="24"/>
        </w:rPr>
        <w:t xml:space="preserve">known </w:t>
      </w:r>
      <w:r w:rsidR="007D7695" w:rsidRPr="00F10F35">
        <w:rPr>
          <w:sz w:val="24"/>
        </w:rPr>
        <w:t>compat</w:t>
      </w:r>
      <w:r w:rsidR="002E7BC8" w:rsidRPr="00F10F35">
        <w:rPr>
          <w:sz w:val="24"/>
        </w:rPr>
        <w:t>i</w:t>
      </w:r>
      <w:r w:rsidR="007D7695" w:rsidRPr="00F10F35">
        <w:rPr>
          <w:sz w:val="24"/>
        </w:rPr>
        <w:t xml:space="preserve">bility issues </w:t>
      </w:r>
      <w:r w:rsidR="002E7BC8" w:rsidRPr="00F10F35">
        <w:rPr>
          <w:sz w:val="24"/>
        </w:rPr>
        <w:t>occu</w:t>
      </w:r>
      <w:r w:rsidR="001172CE" w:rsidRPr="00F10F35">
        <w:rPr>
          <w:sz w:val="24"/>
        </w:rPr>
        <w:t>r</w:t>
      </w:r>
      <w:r w:rsidR="002E7BC8" w:rsidRPr="00F10F35">
        <w:rPr>
          <w:sz w:val="24"/>
        </w:rPr>
        <w:t>red</w:t>
      </w:r>
      <w:r w:rsidR="007D7695" w:rsidRPr="00F10F35">
        <w:rPr>
          <w:sz w:val="24"/>
        </w:rPr>
        <w:t xml:space="preserve"> when combining J</w:t>
      </w:r>
      <w:r w:rsidR="002E7BC8" w:rsidRPr="00F10F35">
        <w:rPr>
          <w:sz w:val="24"/>
        </w:rPr>
        <w:t>U</w:t>
      </w:r>
      <w:r w:rsidR="007D7695" w:rsidRPr="00F10F35">
        <w:rPr>
          <w:sz w:val="24"/>
        </w:rPr>
        <w:t>nit testing with the ‘TextUtils’ library. This compat</w:t>
      </w:r>
      <w:r w:rsidR="002E7BC8" w:rsidRPr="00F10F35">
        <w:rPr>
          <w:sz w:val="24"/>
        </w:rPr>
        <w:t>ibilit</w:t>
      </w:r>
      <w:r w:rsidR="007D7695" w:rsidRPr="00F10F35">
        <w:rPr>
          <w:sz w:val="24"/>
        </w:rPr>
        <w:t xml:space="preserve">y issue </w:t>
      </w:r>
      <w:r w:rsidR="001172CE" w:rsidRPr="00F10F35">
        <w:rPr>
          <w:sz w:val="24"/>
        </w:rPr>
        <w:t>caused the production of false negatives when checking if an input string was empty, as can be seen in test NMAT-5, NMAT-7 and NMAT-9</w:t>
      </w:r>
      <w:r w:rsidR="00B428AB" w:rsidRPr="00F10F35">
        <w:rPr>
          <w:sz w:val="24"/>
        </w:rPr>
        <w:t>.</w:t>
      </w:r>
    </w:p>
    <w:p w14:paraId="2859E666" w14:textId="0A228B06" w:rsidR="00D21772" w:rsidRPr="00F10F35" w:rsidRDefault="00343461" w:rsidP="004156A9">
      <w:pPr>
        <w:rPr>
          <w:sz w:val="24"/>
        </w:rPr>
      </w:pPr>
      <w:r w:rsidRPr="00F10F35">
        <w:rPr>
          <w:sz w:val="24"/>
        </w:rPr>
        <w:t>Performance evaluation of the application concluded that the most computationa</w:t>
      </w:r>
      <w:r w:rsidR="00A65C9C" w:rsidRPr="00F10F35">
        <w:rPr>
          <w:sz w:val="24"/>
        </w:rPr>
        <w:t>l</w:t>
      </w:r>
      <w:r w:rsidRPr="00F10F35">
        <w:rPr>
          <w:sz w:val="24"/>
        </w:rPr>
        <w:t xml:space="preserve">ly intensive aspect of the program, and therefore the one that will have the </w:t>
      </w:r>
      <w:r w:rsidR="00A65C9C" w:rsidRPr="00F10F35">
        <w:rPr>
          <w:sz w:val="24"/>
        </w:rPr>
        <w:t>most significan</w:t>
      </w:r>
      <w:r w:rsidRPr="00F10F35">
        <w:rPr>
          <w:sz w:val="24"/>
        </w:rPr>
        <w:t xml:space="preserve">t impact on power consumption, is the map component. Due to </w:t>
      </w:r>
      <w:r w:rsidR="00A65C9C" w:rsidRPr="00F10F35">
        <w:rPr>
          <w:sz w:val="24"/>
        </w:rPr>
        <w:t>a</w:t>
      </w:r>
      <w:r w:rsidRPr="00F10F35">
        <w:rPr>
          <w:sz w:val="24"/>
        </w:rPr>
        <w:t xml:space="preserve"> large amount of data required, especially on satellite mode, this component incurred the highest network usage at </w:t>
      </w:r>
      <w:r w:rsidR="00A65C9C" w:rsidRPr="00F10F35">
        <w:rPr>
          <w:sz w:val="24"/>
        </w:rPr>
        <w:t>the</w:t>
      </w:r>
      <w:r w:rsidRPr="00F10F35">
        <w:rPr>
          <w:sz w:val="24"/>
        </w:rPr>
        <w:t xml:space="preserve"> peak of 4.8MB/s when loading a location on the map. Due to the graphical nature of the map, it also proved to be the most strenuous activity on the CPU and memory as it rendered the map</w:t>
      </w:r>
      <w:r w:rsidR="00091E7F" w:rsidRPr="00F10F35">
        <w:rPr>
          <w:sz w:val="24"/>
        </w:rPr>
        <w:t>, with CPU usage peaking at 64.9% and peak memory usage at 202.4MB (approximately 10% of the test device’s memory)</w:t>
      </w:r>
      <w:r w:rsidRPr="00F10F35">
        <w:rPr>
          <w:sz w:val="24"/>
        </w:rPr>
        <w:t xml:space="preserve">. No way was found to reduce the polling rate of the GPS location, as was previously discussed in an earlier chapter as this is known to be severely draining on battery life. However, it was not possible to measure </w:t>
      </w:r>
      <w:r w:rsidR="00A65C9C" w:rsidRPr="00F10F35">
        <w:rPr>
          <w:sz w:val="24"/>
        </w:rPr>
        <w:t>precise</w:t>
      </w:r>
      <w:r w:rsidRPr="00F10F35">
        <w:rPr>
          <w:sz w:val="24"/>
        </w:rPr>
        <w:t>ly how much effect this had on the battery life of the test device, as the energy profiler is only available on devices that use Android version 8.0 (API level 26) and higher, while the test device uses Android version 5.0.1 (API level 21).</w:t>
      </w:r>
      <w:r w:rsidR="00F42B47" w:rsidRPr="00F10F35">
        <w:rPr>
          <w:sz w:val="24"/>
        </w:rPr>
        <w:t xml:space="preserve"> Overall, no performance issues were highlighted by the profiler and all readings were within </w:t>
      </w:r>
      <w:r w:rsidR="00A65C9C" w:rsidRPr="00F10F35">
        <w:rPr>
          <w:sz w:val="24"/>
        </w:rPr>
        <w:t xml:space="preserve">a </w:t>
      </w:r>
      <w:r w:rsidR="00F42B47" w:rsidRPr="00F10F35">
        <w:rPr>
          <w:sz w:val="24"/>
        </w:rPr>
        <w:t>reasonable limit, with all volunteers stating that the application performance was adequate and within their expectations.</w:t>
      </w:r>
    </w:p>
    <w:p w14:paraId="1093CB92" w14:textId="6B6F0C96" w:rsidR="009646E3" w:rsidRPr="00F10F35" w:rsidRDefault="00201827" w:rsidP="004156A9">
      <w:pPr>
        <w:rPr>
          <w:sz w:val="24"/>
        </w:rPr>
      </w:pPr>
      <w:r w:rsidRPr="00F10F35">
        <w:rPr>
          <w:sz w:val="24"/>
        </w:rPr>
        <w:t>Us</w:t>
      </w:r>
      <w:r w:rsidR="00DD6763" w:rsidRPr="00F10F35">
        <w:rPr>
          <w:sz w:val="24"/>
        </w:rPr>
        <w:t>ability</w:t>
      </w:r>
      <w:r w:rsidRPr="00F10F35">
        <w:rPr>
          <w:sz w:val="24"/>
        </w:rPr>
        <w:t xml:space="preserve"> testing</w:t>
      </w:r>
      <w:r w:rsidR="00DD6763" w:rsidRPr="00F10F35">
        <w:rPr>
          <w:sz w:val="24"/>
        </w:rPr>
        <w:t xml:space="preserve"> carried out by volunteers</w:t>
      </w:r>
      <w:r w:rsidR="00917CCD">
        <w:rPr>
          <w:sz w:val="24"/>
        </w:rPr>
        <w:t xml:space="preserve"> was done at a time and place of their convenience and consisted of an introduction to the prototype application and a hands-on test of the prototype. To test usability, volunteers were asked to perform tasks without guidance to check if the design of the application was straightforward and intuitive enough for them to perform tasks without guidance. Informal discussions took place to discuss design choices and volunteers were given to opportunity to provide constructive criticism on the application. </w:t>
      </w:r>
      <w:r w:rsidR="00DD2CBE">
        <w:rPr>
          <w:sz w:val="24"/>
        </w:rPr>
        <w:t>Volunteers</w:t>
      </w:r>
      <w:r w:rsidR="00DD6763" w:rsidRPr="00F10F35">
        <w:rPr>
          <w:sz w:val="24"/>
        </w:rPr>
        <w:t xml:space="preserve"> </w:t>
      </w:r>
      <w:r w:rsidRPr="00F10F35">
        <w:rPr>
          <w:sz w:val="24"/>
        </w:rPr>
        <w:t xml:space="preserve">provided generally positive feedback although it was made clear that there needed to be more guidance given on how to add a marker to the map as without being explicitly told, users were not aware on how to perform this action. </w:t>
      </w:r>
      <w:r w:rsidR="00917CCD" w:rsidRPr="00F10F35">
        <w:rPr>
          <w:sz w:val="24"/>
        </w:rPr>
        <w:t>Because of</w:t>
      </w:r>
      <w:r w:rsidRPr="00F10F35">
        <w:rPr>
          <w:sz w:val="24"/>
        </w:rPr>
        <w:t xml:space="preserve"> this feedback, a message was added upon opening the map reading “press and hold to add new marker”, which volunteers agreed as a </w:t>
      </w:r>
      <w:r w:rsidR="00225663" w:rsidRPr="00F10F35">
        <w:rPr>
          <w:sz w:val="24"/>
        </w:rPr>
        <w:t>favourable</w:t>
      </w:r>
      <w:r w:rsidRPr="00F10F35">
        <w:rPr>
          <w:sz w:val="24"/>
        </w:rPr>
        <w:t xml:space="preserve"> way to provide guidance</w:t>
      </w:r>
      <w:r w:rsidR="00B10F5D" w:rsidRPr="00F10F35">
        <w:rPr>
          <w:sz w:val="24"/>
        </w:rPr>
        <w:t xml:space="preserve"> and improved clarity</w:t>
      </w:r>
      <w:r w:rsidR="00263260" w:rsidRPr="00F10F35">
        <w:rPr>
          <w:sz w:val="24"/>
        </w:rPr>
        <w:t xml:space="preserve"> on the feature.</w:t>
      </w:r>
      <w:r w:rsidR="00A65C9C" w:rsidRPr="00F10F35">
        <w:rPr>
          <w:sz w:val="24"/>
        </w:rPr>
        <w:t xml:space="preserve"> </w:t>
      </w:r>
      <w:r w:rsidR="00800F3D" w:rsidRPr="00F10F35">
        <w:rPr>
          <w:sz w:val="24"/>
        </w:rPr>
        <w:t>When given other tasks to perform, all users were able to carry out their task independently, which indicated good overall usability and clarity</w:t>
      </w:r>
      <w:r w:rsidR="007D06D7" w:rsidRPr="00F10F35">
        <w:rPr>
          <w:sz w:val="24"/>
        </w:rPr>
        <w:t>.</w:t>
      </w:r>
      <w:r w:rsidR="00800F3D" w:rsidRPr="00F10F35">
        <w:rPr>
          <w:sz w:val="24"/>
        </w:rPr>
        <w:t xml:space="preserve"> </w:t>
      </w:r>
    </w:p>
    <w:p w14:paraId="22D64C37" w14:textId="51EC6F01" w:rsidR="00A95338" w:rsidRDefault="009646E3" w:rsidP="004156A9">
      <w:pPr>
        <w:rPr>
          <w:sz w:val="24"/>
        </w:rPr>
      </w:pPr>
      <w:r w:rsidRPr="00F10F35">
        <w:rPr>
          <w:sz w:val="24"/>
        </w:rPr>
        <w:t>Unfortunately, not all errors uncovered by testing were able to be rectified</w:t>
      </w:r>
      <w:r w:rsidR="00DD6763" w:rsidRPr="00F10F35">
        <w:rPr>
          <w:sz w:val="24"/>
        </w:rPr>
        <w:t>,</w:t>
      </w:r>
      <w:r w:rsidRPr="00F10F35">
        <w:rPr>
          <w:sz w:val="24"/>
        </w:rPr>
        <w:t xml:space="preserve"> and one specific error is still known to exist within the system. The error in question is an issue with the validation of email inputs, as can be seen in tests LAT-9 and CAAT-11. Validation of emails within the application is performed using the JavaMail API</w:t>
      </w:r>
      <w:r w:rsidR="00DD6763" w:rsidRPr="00F10F35">
        <w:rPr>
          <w:sz w:val="24"/>
        </w:rPr>
        <w:t>. H</w:t>
      </w:r>
      <w:r w:rsidRPr="00F10F35">
        <w:rPr>
          <w:sz w:val="24"/>
        </w:rPr>
        <w:t>owever</w:t>
      </w:r>
      <w:r w:rsidR="00DD6763" w:rsidRPr="00F10F35">
        <w:rPr>
          <w:sz w:val="24"/>
        </w:rPr>
        <w:t>,</w:t>
      </w:r>
      <w:r w:rsidRPr="00F10F35">
        <w:rPr>
          <w:sz w:val="24"/>
        </w:rPr>
        <w:t xml:space="preserve"> it has been made apparent that emails that follow a structure similar or identical to “foo@</w:t>
      </w:r>
      <w:r w:rsidR="00DD2CBE" w:rsidRPr="00F10F35">
        <w:rPr>
          <w:sz w:val="24"/>
        </w:rPr>
        <w:t>bar“will</w:t>
      </w:r>
      <w:r w:rsidR="00E424CC" w:rsidRPr="00F10F35">
        <w:rPr>
          <w:sz w:val="24"/>
        </w:rPr>
        <w:t xml:space="preserve"> be considered valid despite missing a top level domain (TLD).</w:t>
      </w:r>
      <w:r w:rsidR="00002350" w:rsidRPr="00F10F35">
        <w:rPr>
          <w:sz w:val="24"/>
        </w:rPr>
        <w:t xml:space="preserve"> This issue is unable to be fixed as the API code cannot be altered</w:t>
      </w:r>
      <w:r w:rsidR="00DD6763" w:rsidRPr="00F10F35">
        <w:rPr>
          <w:sz w:val="24"/>
        </w:rPr>
        <w:t>. H</w:t>
      </w:r>
      <w:r w:rsidR="00002350" w:rsidRPr="00F10F35">
        <w:rPr>
          <w:sz w:val="24"/>
        </w:rPr>
        <w:t>owever</w:t>
      </w:r>
      <w:r w:rsidR="00F31E16" w:rsidRPr="00F10F35">
        <w:rPr>
          <w:sz w:val="24"/>
        </w:rPr>
        <w:t>,</w:t>
      </w:r>
      <w:r w:rsidR="00002350" w:rsidRPr="00F10F35">
        <w:rPr>
          <w:sz w:val="24"/>
        </w:rPr>
        <w:t xml:space="preserve"> if the API is updated to fix this issue</w:t>
      </w:r>
      <w:r w:rsidR="00DD6763" w:rsidRPr="00F10F35">
        <w:rPr>
          <w:sz w:val="24"/>
        </w:rPr>
        <w:t>,</w:t>
      </w:r>
      <w:r w:rsidR="00002350" w:rsidRPr="00F10F35">
        <w:rPr>
          <w:sz w:val="24"/>
        </w:rPr>
        <w:t xml:space="preserve"> it may eventually be </w:t>
      </w:r>
      <w:r w:rsidR="007C7041" w:rsidRPr="00F10F35">
        <w:rPr>
          <w:sz w:val="24"/>
        </w:rPr>
        <w:t xml:space="preserve">solved. </w:t>
      </w:r>
      <w:r w:rsidR="00C32C21" w:rsidRPr="00F10F35">
        <w:rPr>
          <w:sz w:val="24"/>
        </w:rPr>
        <w:t>One method that could be used to prevent user’s exploiting this error to use fake email addresses would be to prevent access from the application until the user verifies their email address using the verification email which is sent upon account creation. This feature will not be added to the prototype</w:t>
      </w:r>
      <w:r w:rsidR="00DD6763" w:rsidRPr="00F10F35">
        <w:rPr>
          <w:sz w:val="24"/>
        </w:rPr>
        <w:t>;</w:t>
      </w:r>
      <w:r w:rsidR="00C32C21" w:rsidRPr="00F10F35">
        <w:rPr>
          <w:sz w:val="24"/>
        </w:rPr>
        <w:t xml:space="preserve"> </w:t>
      </w:r>
      <w:r w:rsidR="00993C74" w:rsidRPr="00F10F35">
        <w:rPr>
          <w:sz w:val="24"/>
        </w:rPr>
        <w:t>however,</w:t>
      </w:r>
      <w:r w:rsidR="00C32C21" w:rsidRPr="00F10F35">
        <w:rPr>
          <w:sz w:val="24"/>
        </w:rPr>
        <w:t xml:space="preserve"> as it is considered </w:t>
      </w:r>
      <w:r w:rsidR="00B07140" w:rsidRPr="00F10F35">
        <w:rPr>
          <w:sz w:val="24"/>
        </w:rPr>
        <w:t>unnecessary</w:t>
      </w:r>
      <w:r w:rsidR="00C32C21" w:rsidRPr="00F10F35">
        <w:rPr>
          <w:sz w:val="24"/>
        </w:rPr>
        <w:t xml:space="preserve"> and would </w:t>
      </w:r>
      <w:r w:rsidR="00B07140" w:rsidRPr="00F10F35">
        <w:rPr>
          <w:sz w:val="24"/>
        </w:rPr>
        <w:t>inconvenience</w:t>
      </w:r>
      <w:r w:rsidR="00C32C21" w:rsidRPr="00F10F35">
        <w:rPr>
          <w:sz w:val="24"/>
        </w:rPr>
        <w:t xml:space="preserve"> users</w:t>
      </w:r>
      <w:r w:rsidR="00E072A6" w:rsidRPr="00F10F35">
        <w:rPr>
          <w:sz w:val="24"/>
        </w:rPr>
        <w:t xml:space="preserve"> if implemented.</w:t>
      </w:r>
    </w:p>
    <w:p w14:paraId="394AD062" w14:textId="798DBF4A" w:rsidR="007E6E5A" w:rsidRPr="00F10F35" w:rsidRDefault="00A95338" w:rsidP="004156A9">
      <w:pPr>
        <w:rPr>
          <w:sz w:val="24"/>
        </w:rPr>
      </w:pPr>
      <w:r>
        <w:rPr>
          <w:sz w:val="24"/>
        </w:rPr>
        <w:br w:type="page"/>
      </w:r>
    </w:p>
    <w:p w14:paraId="0DBD194F" w14:textId="77777777" w:rsidR="00265DFC" w:rsidRDefault="00265DFC" w:rsidP="009308A4">
      <w:pPr>
        <w:pStyle w:val="Heading1"/>
        <w:spacing w:line="240" w:lineRule="auto"/>
      </w:pPr>
      <w:bookmarkStart w:id="111" w:name="_Toc7469999"/>
      <w:r>
        <w:t>Evaluation and Conclusions</w:t>
      </w:r>
      <w:bookmarkEnd w:id="111"/>
    </w:p>
    <w:p w14:paraId="5B1EA191" w14:textId="1E38BBA3" w:rsidR="00033806" w:rsidRDefault="00033806" w:rsidP="00033806">
      <w:pPr>
        <w:pStyle w:val="Heading2"/>
        <w:spacing w:line="240" w:lineRule="auto"/>
      </w:pPr>
      <w:bookmarkStart w:id="112" w:name="_Toc7470000"/>
      <w:r>
        <w:t>Evaluation of Product</w:t>
      </w:r>
      <w:bookmarkEnd w:id="112"/>
    </w:p>
    <w:p w14:paraId="01831E02" w14:textId="1E22D246" w:rsidR="004A645C" w:rsidRDefault="004A645C" w:rsidP="004A645C"/>
    <w:p w14:paraId="71FE40DD" w14:textId="6850D76A" w:rsidR="004A645C" w:rsidRPr="00471F82" w:rsidRDefault="004A645C" w:rsidP="004A645C">
      <w:pPr>
        <w:pStyle w:val="Heading3"/>
        <w:rPr>
          <w:sz w:val="24"/>
          <w:szCs w:val="24"/>
        </w:rPr>
      </w:pPr>
      <w:bookmarkStart w:id="113" w:name="_Toc7469835"/>
      <w:bookmarkStart w:id="114" w:name="_Toc7470001"/>
      <w:r w:rsidRPr="00471F82">
        <w:rPr>
          <w:sz w:val="24"/>
          <w:szCs w:val="24"/>
        </w:rPr>
        <w:t>Project</w:t>
      </w:r>
      <w:r w:rsidR="00A50860">
        <w:rPr>
          <w:sz w:val="24"/>
          <w:szCs w:val="24"/>
        </w:rPr>
        <w:t xml:space="preserve"> Aims and</w:t>
      </w:r>
      <w:r w:rsidRPr="00471F82">
        <w:rPr>
          <w:sz w:val="24"/>
          <w:szCs w:val="24"/>
        </w:rPr>
        <w:t xml:space="preserve"> </w:t>
      </w:r>
      <w:r w:rsidR="00A50860">
        <w:rPr>
          <w:sz w:val="24"/>
          <w:szCs w:val="24"/>
        </w:rPr>
        <w:t>O</w:t>
      </w:r>
      <w:r w:rsidRPr="00471F82">
        <w:rPr>
          <w:sz w:val="24"/>
          <w:szCs w:val="24"/>
        </w:rPr>
        <w:t>bjectives</w:t>
      </w:r>
      <w:bookmarkEnd w:id="113"/>
      <w:bookmarkEnd w:id="114"/>
    </w:p>
    <w:p w14:paraId="38E98CF7" w14:textId="67816BA8" w:rsidR="004A645C" w:rsidRDefault="004A645C" w:rsidP="004A645C">
      <w:pPr>
        <w:rPr>
          <w:sz w:val="24"/>
          <w:szCs w:val="24"/>
        </w:rPr>
      </w:pPr>
    </w:p>
    <w:p w14:paraId="7DB4CBC1" w14:textId="77777777" w:rsidR="00271C86" w:rsidRDefault="003073AB" w:rsidP="004A645C">
      <w:pPr>
        <w:rPr>
          <w:sz w:val="24"/>
          <w:szCs w:val="24"/>
        </w:rPr>
      </w:pPr>
      <w:r>
        <w:rPr>
          <w:sz w:val="24"/>
          <w:szCs w:val="24"/>
        </w:rPr>
        <w:t xml:space="preserve">The project aims, as outlined in the terms of reference </w:t>
      </w:r>
      <w:hyperlink w:anchor="_Project_Terms_of" w:history="1">
        <w:r w:rsidRPr="003073AB">
          <w:rPr>
            <w:rStyle w:val="Hyperlink"/>
            <w:sz w:val="24"/>
            <w:szCs w:val="24"/>
          </w:rPr>
          <w:t>(Appendix A)</w:t>
        </w:r>
      </w:hyperlink>
      <w:r>
        <w:rPr>
          <w:sz w:val="24"/>
          <w:szCs w:val="24"/>
        </w:rPr>
        <w:t>, have been successfully fulfilled.</w:t>
      </w:r>
    </w:p>
    <w:p w14:paraId="225F16E1" w14:textId="5347EC5E" w:rsidR="003073AB" w:rsidRDefault="00271C86" w:rsidP="004A645C">
      <w:pPr>
        <w:rPr>
          <w:sz w:val="24"/>
          <w:szCs w:val="24"/>
        </w:rPr>
      </w:pPr>
      <w:r>
        <w:rPr>
          <w:sz w:val="24"/>
          <w:szCs w:val="24"/>
        </w:rPr>
        <w:t>M</w:t>
      </w:r>
      <w:r w:rsidR="003073AB">
        <w:rPr>
          <w:sz w:val="24"/>
          <w:szCs w:val="24"/>
        </w:rPr>
        <w:t>uch was learned about the design an implementation of Android mobile applications throughout the process of development</w:t>
      </w:r>
      <w:r w:rsidR="00B13B16">
        <w:rPr>
          <w:sz w:val="24"/>
          <w:szCs w:val="24"/>
        </w:rPr>
        <w:t>. Unfamiliar coding practices, such as referring to external resources in code rather than hard-coding, were adhered to as was recommended in official tutorials. Significant use of recommended technologies is present throughout the project, making use of the Maps SDK for Android, as well as a Cloud Firestore database and Firestore Authentication man</w:t>
      </w:r>
      <w:r w:rsidR="00E852DE">
        <w:rPr>
          <w:sz w:val="24"/>
          <w:szCs w:val="24"/>
        </w:rPr>
        <w:t>a</w:t>
      </w:r>
      <w:r w:rsidR="00B13B16">
        <w:rPr>
          <w:sz w:val="24"/>
          <w:szCs w:val="24"/>
        </w:rPr>
        <w:t>ger.</w:t>
      </w:r>
    </w:p>
    <w:p w14:paraId="5FC5CE16" w14:textId="52640788" w:rsidR="00830330" w:rsidRDefault="00271C86" w:rsidP="004A645C">
      <w:pPr>
        <w:rPr>
          <w:sz w:val="24"/>
          <w:szCs w:val="24"/>
        </w:rPr>
      </w:pPr>
      <w:r>
        <w:rPr>
          <w:sz w:val="24"/>
          <w:szCs w:val="24"/>
        </w:rPr>
        <w:t xml:space="preserve">As intended, the product built </w:t>
      </w:r>
      <w:r w:rsidR="00FD0F57">
        <w:rPr>
          <w:sz w:val="24"/>
          <w:szCs w:val="24"/>
        </w:rPr>
        <w:t>can</w:t>
      </w:r>
      <w:r>
        <w:rPr>
          <w:sz w:val="24"/>
          <w:szCs w:val="24"/>
        </w:rPr>
        <w:t xml:space="preserve"> collect and display crowdsourced data in a way that</w:t>
      </w:r>
      <w:r w:rsidR="00FD0F57">
        <w:rPr>
          <w:sz w:val="24"/>
          <w:szCs w:val="24"/>
        </w:rPr>
        <w:t xml:space="preserve"> volunteers to this project have agreed</w:t>
      </w:r>
      <w:r>
        <w:rPr>
          <w:sz w:val="24"/>
          <w:szCs w:val="24"/>
        </w:rPr>
        <w:t xml:space="preserve"> is simple, intuitive</w:t>
      </w:r>
      <w:r w:rsidR="00DB55B4">
        <w:rPr>
          <w:sz w:val="24"/>
          <w:szCs w:val="24"/>
        </w:rPr>
        <w:t>,</w:t>
      </w:r>
      <w:r>
        <w:rPr>
          <w:sz w:val="24"/>
          <w:szCs w:val="24"/>
        </w:rPr>
        <w:t xml:space="preserve"> and useful</w:t>
      </w:r>
      <w:r w:rsidR="000C16C1">
        <w:rPr>
          <w:sz w:val="24"/>
          <w:szCs w:val="24"/>
        </w:rPr>
        <w:t xml:space="preserve"> w</w:t>
      </w:r>
      <w:r w:rsidR="00277CCF">
        <w:rPr>
          <w:sz w:val="24"/>
          <w:szCs w:val="24"/>
        </w:rPr>
        <w:t>hich testing suggests contains</w:t>
      </w:r>
      <w:r w:rsidR="000C16C1">
        <w:rPr>
          <w:sz w:val="24"/>
          <w:szCs w:val="24"/>
        </w:rPr>
        <w:t xml:space="preserve"> minimal bugs or performance issues </w:t>
      </w:r>
      <w:hyperlink w:anchor="_J)_Testing_Plan" w:history="1">
        <w:r w:rsidR="00BD18DF" w:rsidRPr="002E193E">
          <w:rPr>
            <w:rStyle w:val="Hyperlink"/>
            <w:rFonts w:cs="Arial"/>
            <w:sz w:val="24"/>
            <w:szCs w:val="24"/>
          </w:rPr>
          <w:t>(Appendix J)</w:t>
        </w:r>
      </w:hyperlink>
      <w:r w:rsidR="000C28D5">
        <w:rPr>
          <w:rStyle w:val="Hyperlink"/>
          <w:rFonts w:cs="Arial"/>
          <w:sz w:val="24"/>
          <w:szCs w:val="24"/>
        </w:rPr>
        <w:t>.</w:t>
      </w:r>
    </w:p>
    <w:p w14:paraId="211298C0" w14:textId="77777777" w:rsidR="00A50860" w:rsidRPr="00471F82" w:rsidRDefault="00A50860" w:rsidP="004A645C">
      <w:pPr>
        <w:rPr>
          <w:sz w:val="24"/>
          <w:szCs w:val="24"/>
        </w:rPr>
      </w:pPr>
    </w:p>
    <w:p w14:paraId="2A093D57" w14:textId="450355C3" w:rsidR="00FE46A5" w:rsidRDefault="00FE46A5" w:rsidP="00FE46A5">
      <w:pPr>
        <w:pStyle w:val="Heading3"/>
        <w:rPr>
          <w:sz w:val="24"/>
          <w:szCs w:val="24"/>
        </w:rPr>
      </w:pPr>
      <w:bookmarkStart w:id="115" w:name="_Toc7469836"/>
      <w:bookmarkStart w:id="116" w:name="_Toc7470002"/>
      <w:r w:rsidRPr="00471F82">
        <w:rPr>
          <w:sz w:val="24"/>
          <w:szCs w:val="24"/>
        </w:rPr>
        <w:t>Comparison of project performance against</w:t>
      </w:r>
      <w:r w:rsidR="00BB09D6">
        <w:rPr>
          <w:sz w:val="24"/>
          <w:szCs w:val="24"/>
        </w:rPr>
        <w:t xml:space="preserve"> functional</w:t>
      </w:r>
      <w:r w:rsidRPr="00471F82">
        <w:rPr>
          <w:sz w:val="24"/>
          <w:szCs w:val="24"/>
        </w:rPr>
        <w:t xml:space="preserve"> requirements</w:t>
      </w:r>
      <w:bookmarkEnd w:id="115"/>
      <w:bookmarkEnd w:id="116"/>
    </w:p>
    <w:p w14:paraId="7C3C2B16" w14:textId="31A2C61B" w:rsidR="00AC1369" w:rsidRPr="00AC1369" w:rsidRDefault="00AC1369" w:rsidP="00AC1369"/>
    <w:p w14:paraId="58003FE7" w14:textId="515DF1F8" w:rsidR="005209A0" w:rsidRPr="00471F82" w:rsidRDefault="00720BB7" w:rsidP="005209A0">
      <w:pPr>
        <w:rPr>
          <w:sz w:val="24"/>
          <w:szCs w:val="24"/>
        </w:rPr>
      </w:pPr>
      <w:r>
        <w:rPr>
          <w:sz w:val="24"/>
          <w:szCs w:val="24"/>
        </w:rPr>
        <w:t>The following requirements are taken from the MoSCoW analysis available in section 2.5 of this report</w:t>
      </w:r>
      <w:r w:rsidR="00645AA2">
        <w:rPr>
          <w:sz w:val="24"/>
          <w:szCs w:val="24"/>
        </w:rPr>
        <w:t>. H</w:t>
      </w:r>
      <w:r>
        <w:rPr>
          <w:sz w:val="24"/>
          <w:szCs w:val="24"/>
        </w:rPr>
        <w:t>owever</w:t>
      </w:r>
      <w:r w:rsidR="00645AA2">
        <w:rPr>
          <w:sz w:val="24"/>
          <w:szCs w:val="24"/>
        </w:rPr>
        <w:t>,</w:t>
      </w:r>
      <w:r>
        <w:rPr>
          <w:sz w:val="24"/>
          <w:szCs w:val="24"/>
        </w:rPr>
        <w:t xml:space="preserve"> requirements listed under the ‘won’t’ </w:t>
      </w:r>
      <w:r w:rsidR="00B4740A">
        <w:rPr>
          <w:sz w:val="24"/>
          <w:szCs w:val="24"/>
        </w:rPr>
        <w:t>have not been included as their inclusion in the project has been previously om</w:t>
      </w:r>
      <w:r w:rsidR="00645AA2">
        <w:rPr>
          <w:sz w:val="24"/>
          <w:szCs w:val="24"/>
        </w:rPr>
        <w:t>it</w:t>
      </w:r>
      <w:r w:rsidR="00B4740A">
        <w:rPr>
          <w:sz w:val="24"/>
          <w:szCs w:val="24"/>
        </w:rPr>
        <w:t>ted.</w:t>
      </w:r>
    </w:p>
    <w:p w14:paraId="72B38EEB" w14:textId="5161EAA9" w:rsidR="003B567E" w:rsidRPr="00471F82" w:rsidRDefault="00720D4B" w:rsidP="003B567E">
      <w:pPr>
        <w:pStyle w:val="Heading4"/>
        <w:rPr>
          <w:sz w:val="24"/>
          <w:szCs w:val="24"/>
        </w:rPr>
      </w:pPr>
      <w:r w:rsidRPr="00471F82">
        <w:rPr>
          <w:sz w:val="24"/>
          <w:szCs w:val="24"/>
        </w:rPr>
        <w:t>Requirement</w:t>
      </w:r>
      <w:r w:rsidR="003B567E" w:rsidRPr="00471F82">
        <w:rPr>
          <w:sz w:val="24"/>
          <w:szCs w:val="24"/>
        </w:rPr>
        <w:t>: MUST Provide a functioning log-in and account creation interface</w:t>
      </w:r>
    </w:p>
    <w:p w14:paraId="272EDC7E" w14:textId="5FB676BE" w:rsidR="003B567E" w:rsidRPr="00471F82" w:rsidRDefault="003B567E" w:rsidP="003B567E">
      <w:pPr>
        <w:spacing w:line="240" w:lineRule="auto"/>
        <w:rPr>
          <w:rFonts w:cs="Arial"/>
          <w:sz w:val="24"/>
          <w:szCs w:val="24"/>
        </w:rPr>
      </w:pPr>
      <w:r w:rsidRPr="00471F82">
        <w:rPr>
          <w:rFonts w:cs="Arial"/>
          <w:sz w:val="24"/>
          <w:szCs w:val="24"/>
        </w:rPr>
        <w:t xml:space="preserve">This objective has been met successfully </w:t>
      </w:r>
      <w:r w:rsidR="003C7B82" w:rsidRPr="00471F82">
        <w:rPr>
          <w:rFonts w:cs="Arial"/>
          <w:sz w:val="24"/>
          <w:szCs w:val="24"/>
        </w:rPr>
        <w:t>using</w:t>
      </w:r>
      <w:r w:rsidRPr="00471F82">
        <w:rPr>
          <w:rFonts w:cs="Arial"/>
          <w:sz w:val="24"/>
          <w:szCs w:val="24"/>
        </w:rPr>
        <w:t xml:space="preserve"> Firebase Authentication methods to create accounts using </w:t>
      </w:r>
      <w:r w:rsidR="006445C9" w:rsidRPr="00471F82">
        <w:rPr>
          <w:rFonts w:cs="Arial"/>
          <w:sz w:val="24"/>
          <w:szCs w:val="24"/>
        </w:rPr>
        <w:t xml:space="preserve">an </w:t>
      </w:r>
      <w:r w:rsidRPr="00471F82">
        <w:rPr>
          <w:rFonts w:cs="Arial"/>
          <w:sz w:val="24"/>
          <w:szCs w:val="24"/>
        </w:rPr>
        <w:t xml:space="preserve">email address and password and store these values securely in the online database. Once an account is created, the user can log in on any device with the application installed – meaning they will be able to transfer this account to a new phone where necessary. Use of validation ensures </w:t>
      </w:r>
      <w:r w:rsidR="006445C9" w:rsidRPr="00471F82">
        <w:rPr>
          <w:rFonts w:cs="Arial"/>
          <w:sz w:val="24"/>
          <w:szCs w:val="24"/>
        </w:rPr>
        <w:t xml:space="preserve">the </w:t>
      </w:r>
      <w:r w:rsidRPr="00471F82">
        <w:rPr>
          <w:rFonts w:cs="Arial"/>
          <w:sz w:val="24"/>
          <w:szCs w:val="24"/>
        </w:rPr>
        <w:t xml:space="preserve">validity of email addresses </w:t>
      </w:r>
      <w:r w:rsidR="006445C9" w:rsidRPr="00471F82">
        <w:rPr>
          <w:rFonts w:cs="Arial"/>
          <w:sz w:val="24"/>
          <w:szCs w:val="24"/>
        </w:rPr>
        <w:t>before</w:t>
      </w:r>
      <w:r w:rsidRPr="00471F82">
        <w:rPr>
          <w:rFonts w:cs="Arial"/>
          <w:sz w:val="24"/>
          <w:szCs w:val="24"/>
        </w:rPr>
        <w:t xml:space="preserve"> attempting account creation</w:t>
      </w:r>
      <w:r w:rsidR="006445C9" w:rsidRPr="00471F82">
        <w:rPr>
          <w:rFonts w:cs="Arial"/>
          <w:sz w:val="24"/>
          <w:szCs w:val="24"/>
        </w:rPr>
        <w:t>. Upon account creation,</w:t>
      </w:r>
      <w:r w:rsidRPr="00471F82">
        <w:rPr>
          <w:rFonts w:cs="Arial"/>
          <w:sz w:val="24"/>
          <w:szCs w:val="24"/>
        </w:rPr>
        <w:t xml:space="preserve"> a validation email is sent to the email provided to ensure that the email address belongs to the user </w:t>
      </w:r>
      <w:r w:rsidR="00D3767E" w:rsidRPr="00471F82">
        <w:rPr>
          <w:rFonts w:cs="Arial"/>
          <w:sz w:val="24"/>
          <w:szCs w:val="24"/>
        </w:rPr>
        <w:t>using it</w:t>
      </w:r>
      <w:r w:rsidR="00BA70A8" w:rsidRPr="00471F82">
        <w:rPr>
          <w:rFonts w:cs="Arial"/>
          <w:sz w:val="24"/>
          <w:szCs w:val="24"/>
        </w:rPr>
        <w:t xml:space="preserve"> within the application.</w:t>
      </w:r>
      <w:r w:rsidR="00720D4B" w:rsidRPr="00471F82">
        <w:rPr>
          <w:rFonts w:cs="Arial"/>
          <w:sz w:val="24"/>
          <w:szCs w:val="24"/>
        </w:rPr>
        <w:t xml:space="preserve"> In this sense, the implemented functionality exceeds the initial requirement.</w:t>
      </w:r>
      <w:r w:rsidR="002E193E">
        <w:rPr>
          <w:rFonts w:cs="Arial"/>
          <w:sz w:val="24"/>
          <w:szCs w:val="24"/>
        </w:rPr>
        <w:t xml:space="preserve"> Results of testing show that this functionality works as intended, except a minor issue allowing some invalid emails to make it through validation </w:t>
      </w:r>
      <w:hyperlink w:anchor="_J)_Testing_Plan" w:history="1">
        <w:r w:rsidR="00BD18DF" w:rsidRPr="002E193E">
          <w:rPr>
            <w:rStyle w:val="Hyperlink"/>
            <w:rFonts w:cs="Arial"/>
            <w:sz w:val="24"/>
            <w:szCs w:val="24"/>
          </w:rPr>
          <w:t>(Appendix J)</w:t>
        </w:r>
      </w:hyperlink>
      <w:r w:rsidR="002E193E">
        <w:rPr>
          <w:rFonts w:cs="Arial"/>
          <w:sz w:val="24"/>
          <w:szCs w:val="24"/>
        </w:rPr>
        <w:t>.</w:t>
      </w:r>
    </w:p>
    <w:p w14:paraId="7EB136B9" w14:textId="15999E72" w:rsidR="00720D4B" w:rsidRPr="00471F82" w:rsidRDefault="00720D4B" w:rsidP="00720D4B">
      <w:pPr>
        <w:pStyle w:val="Heading4"/>
        <w:rPr>
          <w:sz w:val="24"/>
          <w:szCs w:val="24"/>
        </w:rPr>
      </w:pPr>
      <w:r w:rsidRPr="00471F82">
        <w:rPr>
          <w:sz w:val="24"/>
          <w:szCs w:val="24"/>
        </w:rPr>
        <w:t>Requirement: MUST show a map containing locations near the user’s current location</w:t>
      </w:r>
    </w:p>
    <w:p w14:paraId="0CADBC66" w14:textId="74C306CD" w:rsidR="00720D4B" w:rsidRPr="00471F82" w:rsidRDefault="00587BDA" w:rsidP="003B567E">
      <w:pPr>
        <w:spacing w:line="240" w:lineRule="auto"/>
        <w:rPr>
          <w:rFonts w:cs="Arial"/>
          <w:sz w:val="24"/>
          <w:szCs w:val="24"/>
        </w:rPr>
      </w:pPr>
      <w:r w:rsidRPr="00471F82">
        <w:rPr>
          <w:rFonts w:cs="Arial"/>
          <w:sz w:val="24"/>
          <w:szCs w:val="24"/>
        </w:rPr>
        <w:t xml:space="preserve">Upon opening the map activity, the user’s current location will be centralised on the screen showing nearby markers. In that sense, this requirement has is met. However, markers that appear on the map are not limited to those nearby to the user – all existing markers are presented on the map. By placing all markers on the map, users </w:t>
      </w:r>
      <w:r w:rsidR="00471F82" w:rsidRPr="00471F82">
        <w:rPr>
          <w:rFonts w:cs="Arial"/>
          <w:sz w:val="24"/>
          <w:szCs w:val="24"/>
        </w:rPr>
        <w:t>can</w:t>
      </w:r>
      <w:r w:rsidRPr="00471F82">
        <w:rPr>
          <w:rFonts w:cs="Arial"/>
          <w:sz w:val="24"/>
          <w:szCs w:val="24"/>
        </w:rPr>
        <w:t xml:space="preserve"> search the entire map for markers</w:t>
      </w:r>
      <w:r w:rsidR="00FB4E8A" w:rsidRPr="00471F82">
        <w:rPr>
          <w:rFonts w:cs="Arial"/>
          <w:sz w:val="24"/>
          <w:szCs w:val="24"/>
        </w:rPr>
        <w:t>, not just nearby area</w:t>
      </w:r>
      <w:r w:rsidR="00471F82" w:rsidRPr="00471F82">
        <w:rPr>
          <w:rFonts w:cs="Arial"/>
          <w:sz w:val="24"/>
          <w:szCs w:val="24"/>
        </w:rPr>
        <w:t>s.</w:t>
      </w:r>
    </w:p>
    <w:p w14:paraId="78E8EA0B" w14:textId="19AA580E" w:rsidR="00471F82" w:rsidRPr="00471F82" w:rsidRDefault="00471F82" w:rsidP="00471F82">
      <w:pPr>
        <w:pStyle w:val="Heading4"/>
        <w:rPr>
          <w:sz w:val="24"/>
          <w:szCs w:val="24"/>
        </w:rPr>
      </w:pPr>
      <w:r w:rsidRPr="00471F82">
        <w:rPr>
          <w:sz w:val="24"/>
          <w:szCs w:val="24"/>
        </w:rPr>
        <w:t>Requirement: MUST Allow users to add a new marker, allowing them to choose a category and add a description</w:t>
      </w:r>
    </w:p>
    <w:p w14:paraId="3700CE61" w14:textId="2F25E6AE" w:rsidR="00471F82" w:rsidRPr="00681350" w:rsidRDefault="003C7B82" w:rsidP="00471F82">
      <w:pPr>
        <w:rPr>
          <w:sz w:val="24"/>
          <w:szCs w:val="24"/>
        </w:rPr>
      </w:pPr>
      <w:r>
        <w:rPr>
          <w:sz w:val="24"/>
          <w:szCs w:val="24"/>
        </w:rPr>
        <w:t xml:space="preserve">Holding down on the map will create a marker which is able to be added to the map by the user. </w:t>
      </w:r>
      <w:r w:rsidR="00CC74C4">
        <w:rPr>
          <w:sz w:val="24"/>
          <w:szCs w:val="24"/>
        </w:rPr>
        <w:t>The add marker activity allows users to enter a title and description for their marker as well as choosing from nine pre-determined categories</w:t>
      </w:r>
      <w:r w:rsidR="00431439">
        <w:rPr>
          <w:sz w:val="24"/>
          <w:szCs w:val="24"/>
        </w:rPr>
        <w:t>.</w:t>
      </w:r>
      <w:r w:rsidR="000A6D22">
        <w:rPr>
          <w:sz w:val="24"/>
          <w:szCs w:val="24"/>
        </w:rPr>
        <w:t xml:space="preserve"> Validation requires that neither the title or category are left blank, which safeguards against empty values being entered into the database. </w:t>
      </w:r>
      <w:r w:rsidR="007D72A5">
        <w:rPr>
          <w:sz w:val="24"/>
          <w:szCs w:val="24"/>
        </w:rPr>
        <w:t>Upon marker creation</w:t>
      </w:r>
      <w:r w:rsidR="00AD4255">
        <w:rPr>
          <w:sz w:val="24"/>
          <w:szCs w:val="24"/>
        </w:rPr>
        <w:t>,</w:t>
      </w:r>
      <w:r w:rsidR="007D72A5">
        <w:rPr>
          <w:sz w:val="24"/>
          <w:szCs w:val="24"/>
        </w:rPr>
        <w:t xml:space="preserve"> the entered values are stored in the location table alongside the username of the user and the geopoint coordinates of the marker. When viewing a marker, these details are </w:t>
      </w:r>
      <w:r w:rsidR="002E193E">
        <w:rPr>
          <w:sz w:val="24"/>
          <w:szCs w:val="24"/>
        </w:rPr>
        <w:t>presented</w:t>
      </w:r>
      <w:r w:rsidR="007D72A5">
        <w:rPr>
          <w:sz w:val="24"/>
          <w:szCs w:val="24"/>
        </w:rPr>
        <w:t xml:space="preserve"> </w:t>
      </w:r>
      <w:r w:rsidR="00390194">
        <w:rPr>
          <w:sz w:val="24"/>
          <w:szCs w:val="24"/>
        </w:rPr>
        <w:t xml:space="preserve">to </w:t>
      </w:r>
      <w:r w:rsidR="007D72A5">
        <w:rPr>
          <w:sz w:val="24"/>
          <w:szCs w:val="24"/>
        </w:rPr>
        <w:t>the user.</w:t>
      </w:r>
      <w:r w:rsidR="002E193E">
        <w:rPr>
          <w:sz w:val="24"/>
          <w:szCs w:val="24"/>
        </w:rPr>
        <w:t xml:space="preserve"> Testing had ensured validation </w:t>
      </w:r>
      <w:r w:rsidR="002E193E" w:rsidRPr="00681350">
        <w:rPr>
          <w:sz w:val="24"/>
          <w:szCs w:val="24"/>
        </w:rPr>
        <w:t xml:space="preserve">and marker creation work as intended </w:t>
      </w:r>
      <w:hyperlink w:anchor="_J)_Testing_Plan" w:history="1">
        <w:r w:rsidR="002E193E" w:rsidRPr="00681350">
          <w:rPr>
            <w:rStyle w:val="Hyperlink"/>
            <w:rFonts w:cs="Arial"/>
            <w:sz w:val="24"/>
            <w:szCs w:val="24"/>
          </w:rPr>
          <w:t>(Appendix J)</w:t>
        </w:r>
      </w:hyperlink>
      <w:r w:rsidR="002E193E" w:rsidRPr="00681350">
        <w:rPr>
          <w:rFonts w:cs="Arial"/>
          <w:sz w:val="24"/>
          <w:szCs w:val="24"/>
        </w:rPr>
        <w:t>.</w:t>
      </w:r>
      <w:r w:rsidR="002E193E" w:rsidRPr="00681350">
        <w:rPr>
          <w:sz w:val="24"/>
          <w:szCs w:val="24"/>
        </w:rPr>
        <w:t xml:space="preserve"> </w:t>
      </w:r>
      <w:r w:rsidR="007D72A5" w:rsidRPr="00681350">
        <w:rPr>
          <w:sz w:val="24"/>
          <w:szCs w:val="24"/>
        </w:rPr>
        <w:t>This requirement is therefore considered to be met.</w:t>
      </w:r>
    </w:p>
    <w:p w14:paraId="17FF1C4B" w14:textId="2369038B" w:rsidR="004A645C" w:rsidRPr="00681350" w:rsidRDefault="006404D8" w:rsidP="006404D8">
      <w:pPr>
        <w:pStyle w:val="Heading4"/>
        <w:rPr>
          <w:sz w:val="24"/>
          <w:szCs w:val="24"/>
        </w:rPr>
      </w:pPr>
      <w:r w:rsidRPr="00681350">
        <w:rPr>
          <w:sz w:val="24"/>
          <w:szCs w:val="24"/>
        </w:rPr>
        <w:t>Requirement: MUST Allow users to remove markers that they have made themselves</w:t>
      </w:r>
    </w:p>
    <w:p w14:paraId="0EB9B022" w14:textId="76AB79DB" w:rsidR="006404D8" w:rsidRPr="00681350" w:rsidRDefault="006404D8" w:rsidP="006404D8">
      <w:pPr>
        <w:rPr>
          <w:rFonts w:cs="Arial"/>
          <w:sz w:val="24"/>
          <w:szCs w:val="24"/>
        </w:rPr>
      </w:pPr>
      <w:r w:rsidRPr="00681350">
        <w:rPr>
          <w:sz w:val="24"/>
          <w:szCs w:val="24"/>
        </w:rPr>
        <w:t>When viewing a marker on the account used to place the marker, a delete marker button will be visible beneath the marker details. When viewing a marker placed by another user, this button will not appear preventing users from deleting each</w:t>
      </w:r>
      <w:r w:rsidR="00255853" w:rsidRPr="00681350">
        <w:rPr>
          <w:sz w:val="24"/>
          <w:szCs w:val="24"/>
        </w:rPr>
        <w:t xml:space="preserve"> </w:t>
      </w:r>
      <w:r w:rsidRPr="00681350">
        <w:rPr>
          <w:sz w:val="24"/>
          <w:szCs w:val="24"/>
        </w:rPr>
        <w:t>other</w:t>
      </w:r>
      <w:r w:rsidR="00AD4255">
        <w:rPr>
          <w:sz w:val="24"/>
          <w:szCs w:val="24"/>
        </w:rPr>
        <w:t>'</w:t>
      </w:r>
      <w:r w:rsidRPr="00681350">
        <w:rPr>
          <w:sz w:val="24"/>
          <w:szCs w:val="24"/>
        </w:rPr>
        <w:t xml:space="preserve">s markers.  The success of testing this functionality </w:t>
      </w:r>
      <w:hyperlink w:anchor="_J)_Testing_Plan" w:history="1">
        <w:r w:rsidRPr="00681350">
          <w:rPr>
            <w:rStyle w:val="Hyperlink"/>
            <w:rFonts w:cs="Arial"/>
            <w:sz w:val="24"/>
            <w:szCs w:val="24"/>
          </w:rPr>
          <w:t>(Appendix J)</w:t>
        </w:r>
      </w:hyperlink>
      <w:r w:rsidRPr="00681350">
        <w:rPr>
          <w:rFonts w:cs="Arial"/>
          <w:sz w:val="24"/>
          <w:szCs w:val="24"/>
        </w:rPr>
        <w:t xml:space="preserve"> means this requirement is met</w:t>
      </w:r>
      <w:r w:rsidR="00A24928" w:rsidRPr="00681350">
        <w:rPr>
          <w:rFonts w:cs="Arial"/>
          <w:sz w:val="24"/>
          <w:szCs w:val="24"/>
        </w:rPr>
        <w:t>.</w:t>
      </w:r>
    </w:p>
    <w:p w14:paraId="7B9E1C06" w14:textId="132C28F0" w:rsidR="00255853" w:rsidRPr="00681350" w:rsidRDefault="00255853" w:rsidP="00255853">
      <w:pPr>
        <w:pStyle w:val="Heading4"/>
        <w:rPr>
          <w:sz w:val="24"/>
          <w:szCs w:val="24"/>
        </w:rPr>
      </w:pPr>
      <w:r w:rsidRPr="00681350">
        <w:rPr>
          <w:sz w:val="24"/>
          <w:szCs w:val="24"/>
        </w:rPr>
        <w:t>Requirement: MUST Allow user to change account details such as password</w:t>
      </w:r>
    </w:p>
    <w:p w14:paraId="202B3CEE" w14:textId="2B6EB382" w:rsidR="00255853" w:rsidRPr="00681350" w:rsidRDefault="00255853" w:rsidP="00255853">
      <w:pPr>
        <w:rPr>
          <w:rFonts w:cs="Arial"/>
          <w:sz w:val="24"/>
          <w:szCs w:val="24"/>
        </w:rPr>
      </w:pPr>
      <w:r w:rsidRPr="00681350">
        <w:rPr>
          <w:sz w:val="24"/>
          <w:szCs w:val="24"/>
        </w:rPr>
        <w:t xml:space="preserve">Through the settings activity, it is possible for the user to change their password providing they </w:t>
      </w:r>
      <w:r w:rsidR="00830330" w:rsidRPr="00681350">
        <w:rPr>
          <w:sz w:val="24"/>
          <w:szCs w:val="24"/>
        </w:rPr>
        <w:t>can</w:t>
      </w:r>
      <w:r w:rsidRPr="00681350">
        <w:rPr>
          <w:sz w:val="24"/>
          <w:szCs w:val="24"/>
        </w:rPr>
        <w:t xml:space="preserve"> provide their current password for security purposes. Testing of this functionality has shown that validation correctly prevents users from entering invalid passwords and does not allow the user to change their new password to their current password. It has also been tested to ensure that the password is successfully changed </w:t>
      </w:r>
      <w:hyperlink w:anchor="_J)_Testing_Plan" w:history="1">
        <w:r w:rsidRPr="00681350">
          <w:rPr>
            <w:rStyle w:val="Hyperlink"/>
            <w:rFonts w:cs="Arial"/>
            <w:sz w:val="24"/>
            <w:szCs w:val="24"/>
          </w:rPr>
          <w:t>(Appendix J)</w:t>
        </w:r>
      </w:hyperlink>
      <w:r w:rsidRPr="00681350">
        <w:rPr>
          <w:rFonts w:cs="Arial"/>
          <w:sz w:val="24"/>
          <w:szCs w:val="24"/>
        </w:rPr>
        <w:t xml:space="preserve">. It is also possible for a user to change their password by using the forgot password functionality to send a password reset email to their email address from the login screen. It is not possible for users to change their email or username, as changing email addresses may cause complication with login and changing username would require every change marker to be edited. For simplicity, it was decided these values would be fixed. In some ways, it is considered this requirement has been exceeded for the extra security and ability to reset </w:t>
      </w:r>
      <w:r w:rsidR="00413E82" w:rsidRPr="00681350">
        <w:rPr>
          <w:rFonts w:cs="Arial"/>
          <w:sz w:val="24"/>
          <w:szCs w:val="24"/>
        </w:rPr>
        <w:t xml:space="preserve">a </w:t>
      </w:r>
      <w:r w:rsidRPr="00681350">
        <w:rPr>
          <w:rFonts w:cs="Arial"/>
          <w:sz w:val="24"/>
          <w:szCs w:val="24"/>
        </w:rPr>
        <w:t>password via email – however</w:t>
      </w:r>
      <w:r w:rsidR="00AD4255">
        <w:rPr>
          <w:rFonts w:cs="Arial"/>
          <w:sz w:val="24"/>
          <w:szCs w:val="24"/>
        </w:rPr>
        <w:t>,</w:t>
      </w:r>
      <w:r w:rsidRPr="00681350">
        <w:rPr>
          <w:rFonts w:cs="Arial"/>
          <w:sz w:val="24"/>
          <w:szCs w:val="24"/>
        </w:rPr>
        <w:t xml:space="preserve"> the ability to change other details may have been desirable</w:t>
      </w:r>
      <w:r w:rsidR="00B56132" w:rsidRPr="00681350">
        <w:rPr>
          <w:rFonts w:cs="Arial"/>
          <w:sz w:val="24"/>
          <w:szCs w:val="24"/>
        </w:rPr>
        <w:t xml:space="preserve"> to some.</w:t>
      </w:r>
    </w:p>
    <w:p w14:paraId="0D91F677" w14:textId="5EAE0EF6" w:rsidR="00E16936" w:rsidRPr="008E72AE" w:rsidRDefault="00E16936" w:rsidP="00E16936">
      <w:pPr>
        <w:pStyle w:val="Heading4"/>
        <w:rPr>
          <w:sz w:val="24"/>
          <w:szCs w:val="24"/>
        </w:rPr>
      </w:pPr>
      <w:r w:rsidRPr="008E72AE">
        <w:rPr>
          <w:sz w:val="24"/>
          <w:szCs w:val="24"/>
        </w:rPr>
        <w:t>Requirement: MUST Safeguard against potential errors in data entry.</w:t>
      </w:r>
    </w:p>
    <w:p w14:paraId="5680D2AD" w14:textId="50E939E6" w:rsidR="00E16936" w:rsidRPr="008E72AE" w:rsidRDefault="00830330" w:rsidP="00E16936">
      <w:pPr>
        <w:rPr>
          <w:sz w:val="24"/>
          <w:szCs w:val="24"/>
        </w:rPr>
      </w:pPr>
      <w:r w:rsidRPr="008E72AE">
        <w:rPr>
          <w:sz w:val="24"/>
          <w:szCs w:val="24"/>
        </w:rPr>
        <w:t xml:space="preserve">JUnit testing </w:t>
      </w:r>
      <w:r w:rsidR="00292F56" w:rsidRPr="008E72AE">
        <w:rPr>
          <w:sz w:val="24"/>
          <w:szCs w:val="24"/>
        </w:rPr>
        <w:t>has been carried out on all classes that allow for user input, to ensure that nothing the user enters will cause the application to encounter an error.</w:t>
      </w:r>
      <w:r w:rsidR="001B790F" w:rsidRPr="008E72AE">
        <w:rPr>
          <w:sz w:val="24"/>
          <w:szCs w:val="24"/>
        </w:rPr>
        <w:t xml:space="preserve"> This testing has been generally successful except for email addresses missing a top-level domain being able to make it through validation – however</w:t>
      </w:r>
      <w:r w:rsidR="00AD4255" w:rsidRPr="008E72AE">
        <w:rPr>
          <w:sz w:val="24"/>
          <w:szCs w:val="24"/>
        </w:rPr>
        <w:t>,</w:t>
      </w:r>
      <w:r w:rsidR="001B790F" w:rsidRPr="008E72AE">
        <w:rPr>
          <w:sz w:val="24"/>
          <w:szCs w:val="24"/>
        </w:rPr>
        <w:t xml:space="preserve"> the issue lies with the external API used for email validation </w:t>
      </w:r>
      <w:hyperlink w:anchor="_J)_Testing_Plan" w:history="1">
        <w:r w:rsidR="001B790F" w:rsidRPr="008E72AE">
          <w:rPr>
            <w:rStyle w:val="Hyperlink"/>
            <w:rFonts w:cs="Arial"/>
            <w:sz w:val="24"/>
            <w:szCs w:val="24"/>
          </w:rPr>
          <w:t>(Appendix J)</w:t>
        </w:r>
      </w:hyperlink>
      <w:r w:rsidR="001B790F" w:rsidRPr="008E72AE">
        <w:rPr>
          <w:rFonts w:cs="Arial"/>
          <w:sz w:val="24"/>
          <w:szCs w:val="24"/>
        </w:rPr>
        <w:t xml:space="preserve">. Since this exception will not cause any errors with the application functionality, this requirement </w:t>
      </w:r>
      <w:r w:rsidR="004B192F" w:rsidRPr="008E72AE">
        <w:rPr>
          <w:rFonts w:cs="Arial"/>
          <w:sz w:val="24"/>
          <w:szCs w:val="24"/>
        </w:rPr>
        <w:t>is</w:t>
      </w:r>
      <w:r w:rsidR="001B790F" w:rsidRPr="008E72AE">
        <w:rPr>
          <w:rFonts w:cs="Arial"/>
          <w:sz w:val="24"/>
          <w:szCs w:val="24"/>
        </w:rPr>
        <w:t xml:space="preserve"> mostly </w:t>
      </w:r>
      <w:r w:rsidR="004B192F" w:rsidRPr="008E72AE">
        <w:rPr>
          <w:rFonts w:cs="Arial"/>
          <w:sz w:val="24"/>
          <w:szCs w:val="24"/>
        </w:rPr>
        <w:t>satisfied. If an update to the JavaMail API removes this issue, the requirement will become fully satisfied.</w:t>
      </w:r>
    </w:p>
    <w:p w14:paraId="3CADA0B3" w14:textId="3BD56A89" w:rsidR="00E16936" w:rsidRPr="008E72AE" w:rsidRDefault="00E16936" w:rsidP="00E16936">
      <w:pPr>
        <w:pStyle w:val="Heading4"/>
        <w:rPr>
          <w:sz w:val="24"/>
          <w:szCs w:val="24"/>
        </w:rPr>
      </w:pPr>
      <w:r w:rsidRPr="008E72AE">
        <w:rPr>
          <w:sz w:val="24"/>
          <w:szCs w:val="24"/>
        </w:rPr>
        <w:t>Requirement: MUST Store data securely within an online database.</w:t>
      </w:r>
    </w:p>
    <w:p w14:paraId="2F0993FB" w14:textId="7C5A6F78" w:rsidR="00E16936" w:rsidRPr="008E72AE" w:rsidRDefault="00947423" w:rsidP="00E16936">
      <w:pPr>
        <w:rPr>
          <w:sz w:val="24"/>
          <w:szCs w:val="24"/>
        </w:rPr>
      </w:pPr>
      <w:r w:rsidRPr="008E72AE">
        <w:rPr>
          <w:sz w:val="24"/>
          <w:szCs w:val="24"/>
        </w:rPr>
        <w:t xml:space="preserve">The </w:t>
      </w:r>
      <w:r w:rsidR="00AD4255" w:rsidRPr="008E72AE">
        <w:rPr>
          <w:sz w:val="24"/>
          <w:szCs w:val="24"/>
        </w:rPr>
        <w:t>primary</w:t>
      </w:r>
      <w:r w:rsidRPr="008E72AE">
        <w:rPr>
          <w:sz w:val="24"/>
          <w:szCs w:val="24"/>
        </w:rPr>
        <w:t xml:space="preserve"> purpose of the product is to allow users to share data with each</w:t>
      </w:r>
      <w:r w:rsidR="00552B9D" w:rsidRPr="008E72AE">
        <w:rPr>
          <w:sz w:val="24"/>
          <w:szCs w:val="24"/>
        </w:rPr>
        <w:t xml:space="preserve"> </w:t>
      </w:r>
      <w:r w:rsidRPr="008E72AE">
        <w:rPr>
          <w:sz w:val="24"/>
          <w:szCs w:val="24"/>
        </w:rPr>
        <w:t>other, which would not be possible without an online database</w:t>
      </w:r>
      <w:r w:rsidR="00677547" w:rsidRPr="008E72AE">
        <w:rPr>
          <w:sz w:val="24"/>
          <w:szCs w:val="24"/>
        </w:rPr>
        <w:t xml:space="preserve">. </w:t>
      </w:r>
      <w:r w:rsidR="00F67AC8" w:rsidRPr="008E72AE">
        <w:rPr>
          <w:sz w:val="24"/>
          <w:szCs w:val="24"/>
        </w:rPr>
        <w:t>Since data is stored securely within databases recommended and hosted by Google and is only accessed through recommended methods using the official API</w:t>
      </w:r>
      <w:r w:rsidR="00AD4255" w:rsidRPr="008E72AE">
        <w:rPr>
          <w:sz w:val="24"/>
          <w:szCs w:val="24"/>
        </w:rPr>
        <w:t>,</w:t>
      </w:r>
      <w:r w:rsidR="00F67AC8" w:rsidRPr="008E72AE">
        <w:rPr>
          <w:sz w:val="24"/>
          <w:szCs w:val="24"/>
        </w:rPr>
        <w:t xml:space="preserve"> it can be assumed all data transfers will be secure.</w:t>
      </w:r>
      <w:r w:rsidR="00677547" w:rsidRPr="008E72AE">
        <w:rPr>
          <w:sz w:val="24"/>
          <w:szCs w:val="24"/>
        </w:rPr>
        <w:t xml:space="preserve"> As mentioned in the requirement specification </w:t>
      </w:r>
      <w:hyperlink w:anchor="_d)__IEEE" w:history="1">
        <w:r w:rsidR="00677547" w:rsidRPr="008E72AE">
          <w:rPr>
            <w:rStyle w:val="Hyperlink"/>
            <w:sz w:val="24"/>
            <w:szCs w:val="24"/>
          </w:rPr>
          <w:t>(Appendix D)</w:t>
        </w:r>
      </w:hyperlink>
      <w:r w:rsidR="00677547" w:rsidRPr="008E72AE">
        <w:rPr>
          <w:sz w:val="24"/>
          <w:szCs w:val="24"/>
        </w:rPr>
        <w:t>, testing was done using separate devices which were all able to access the database as intended</w:t>
      </w:r>
      <w:r w:rsidR="00AD4255" w:rsidRPr="008E72AE">
        <w:rPr>
          <w:sz w:val="24"/>
          <w:szCs w:val="24"/>
        </w:rPr>
        <w:t>;</w:t>
      </w:r>
      <w:r w:rsidR="00D34F13" w:rsidRPr="008E72AE">
        <w:rPr>
          <w:sz w:val="24"/>
          <w:szCs w:val="24"/>
        </w:rPr>
        <w:t xml:space="preserve"> hence this requirement is satisfied.</w:t>
      </w:r>
    </w:p>
    <w:p w14:paraId="3418FD58" w14:textId="2C7F7FB4" w:rsidR="00E16936" w:rsidRPr="008E72AE" w:rsidRDefault="00E16936" w:rsidP="00E16936">
      <w:pPr>
        <w:pStyle w:val="Heading4"/>
        <w:rPr>
          <w:sz w:val="24"/>
          <w:szCs w:val="24"/>
        </w:rPr>
      </w:pPr>
      <w:r w:rsidRPr="008E72AE">
        <w:rPr>
          <w:sz w:val="24"/>
          <w:szCs w:val="24"/>
        </w:rPr>
        <w:t>Requirement: SHOULD Allow for concurrency in the database.</w:t>
      </w:r>
    </w:p>
    <w:p w14:paraId="6D06ECD8" w14:textId="4A6C74DF" w:rsidR="002C0504" w:rsidRPr="008E72AE" w:rsidRDefault="002C0504" w:rsidP="00E16936">
      <w:pPr>
        <w:rPr>
          <w:sz w:val="24"/>
          <w:szCs w:val="24"/>
        </w:rPr>
      </w:pPr>
      <w:r w:rsidRPr="008E72AE">
        <w:rPr>
          <w:sz w:val="24"/>
          <w:szCs w:val="24"/>
        </w:rPr>
        <w:t>While a cloud database allow</w:t>
      </w:r>
      <w:r w:rsidR="00552B9D" w:rsidRPr="008E72AE">
        <w:rPr>
          <w:sz w:val="24"/>
          <w:szCs w:val="24"/>
        </w:rPr>
        <w:t>s</w:t>
      </w:r>
      <w:r w:rsidRPr="008E72AE">
        <w:rPr>
          <w:sz w:val="24"/>
          <w:szCs w:val="24"/>
        </w:rPr>
        <w:t xml:space="preserve"> users to share data across various devices, without database concurrency</w:t>
      </w:r>
      <w:r w:rsidR="00AD4255" w:rsidRPr="008E72AE">
        <w:rPr>
          <w:sz w:val="24"/>
          <w:szCs w:val="24"/>
        </w:rPr>
        <w:t>,</w:t>
      </w:r>
      <w:r w:rsidRPr="008E72AE">
        <w:rPr>
          <w:sz w:val="24"/>
          <w:szCs w:val="24"/>
        </w:rPr>
        <w:t xml:space="preserve"> they would not be able to do so while simultaneously using the application as the database access would be exclusive to the user who is currently connected </w:t>
      </w:r>
      <w:hyperlink w:anchor="_References" w:history="1">
        <w:r w:rsidRPr="008E72AE">
          <w:rPr>
            <w:rStyle w:val="Hyperlink"/>
            <w:sz w:val="24"/>
            <w:szCs w:val="24"/>
          </w:rPr>
          <w:t>(Docs.oracle.com, 2019)</w:t>
        </w:r>
      </w:hyperlink>
      <w:r w:rsidRPr="008E72AE">
        <w:rPr>
          <w:sz w:val="24"/>
          <w:szCs w:val="24"/>
        </w:rPr>
        <w:t xml:space="preserve">. Therefore, while it is acceptable for the prototype </w:t>
      </w:r>
      <w:r w:rsidR="00A32CC7">
        <w:rPr>
          <w:sz w:val="24"/>
          <w:szCs w:val="24"/>
        </w:rPr>
        <w:t>not to</w:t>
      </w:r>
      <w:r w:rsidRPr="008E72AE">
        <w:rPr>
          <w:sz w:val="24"/>
          <w:szCs w:val="24"/>
        </w:rPr>
        <w:t xml:space="preserve"> meet this requirement, it is vital that a release version of the application must have this capability</w:t>
      </w:r>
      <w:r w:rsidR="00AD4255" w:rsidRPr="008E72AE">
        <w:rPr>
          <w:sz w:val="24"/>
          <w:szCs w:val="24"/>
        </w:rPr>
        <w:t>;</w:t>
      </w:r>
      <w:r w:rsidRPr="008E72AE">
        <w:rPr>
          <w:sz w:val="24"/>
          <w:szCs w:val="24"/>
        </w:rPr>
        <w:t xml:space="preserve"> otherwise</w:t>
      </w:r>
      <w:r w:rsidR="00EA2BA6" w:rsidRPr="008E72AE">
        <w:rPr>
          <w:sz w:val="24"/>
          <w:szCs w:val="24"/>
        </w:rPr>
        <w:t>,</w:t>
      </w:r>
      <w:r w:rsidRPr="008E72AE">
        <w:rPr>
          <w:sz w:val="24"/>
          <w:szCs w:val="24"/>
        </w:rPr>
        <w:t xml:space="preserve"> the entire project could be considered a failure.</w:t>
      </w:r>
      <w:r w:rsidR="007D1EF3" w:rsidRPr="008E72AE">
        <w:rPr>
          <w:sz w:val="24"/>
          <w:szCs w:val="24"/>
        </w:rPr>
        <w:t xml:space="preserve"> The databases implemented,</w:t>
      </w:r>
      <w:r w:rsidRPr="008E72AE">
        <w:rPr>
          <w:sz w:val="24"/>
          <w:szCs w:val="24"/>
        </w:rPr>
        <w:t xml:space="preserve"> Cloud Firestore and Firebase Authentication</w:t>
      </w:r>
      <w:r w:rsidR="007D1EF3" w:rsidRPr="008E72AE">
        <w:rPr>
          <w:sz w:val="24"/>
          <w:szCs w:val="24"/>
        </w:rPr>
        <w:t>,</w:t>
      </w:r>
      <w:r w:rsidRPr="008E72AE">
        <w:rPr>
          <w:sz w:val="24"/>
          <w:szCs w:val="24"/>
        </w:rPr>
        <w:t xml:space="preserve"> allow concurrent access for up to 1,000,000 users per database and posse</w:t>
      </w:r>
      <w:r w:rsidR="007D1EF3" w:rsidRPr="008E72AE">
        <w:rPr>
          <w:sz w:val="24"/>
          <w:szCs w:val="24"/>
        </w:rPr>
        <w:t>s</w:t>
      </w:r>
      <w:r w:rsidRPr="008E72AE">
        <w:rPr>
          <w:sz w:val="24"/>
          <w:szCs w:val="24"/>
        </w:rPr>
        <w:t>ses a maximum write limit of 10,000 writes per second (10 MiB per second)</w:t>
      </w:r>
      <w:r w:rsidRPr="008E72AE">
        <w:rPr>
          <w:rStyle w:val="selectable"/>
          <w:color w:val="000000"/>
          <w:sz w:val="24"/>
          <w:szCs w:val="24"/>
        </w:rPr>
        <w:t xml:space="preserve"> </w:t>
      </w:r>
      <w:hyperlink w:anchor="_References" w:history="1">
        <w:r w:rsidRPr="008E72AE">
          <w:rPr>
            <w:rStyle w:val="Hyperlink"/>
            <w:sz w:val="24"/>
            <w:szCs w:val="24"/>
          </w:rPr>
          <w:t>(Firebase, 2019b)</w:t>
        </w:r>
      </w:hyperlink>
      <w:r w:rsidRPr="008E72AE">
        <w:rPr>
          <w:rStyle w:val="selectable"/>
          <w:color w:val="000000"/>
          <w:sz w:val="24"/>
          <w:szCs w:val="24"/>
        </w:rPr>
        <w:t>.</w:t>
      </w:r>
      <w:r w:rsidR="007D1EF3" w:rsidRPr="008E72AE">
        <w:rPr>
          <w:rStyle w:val="selectable"/>
          <w:color w:val="000000"/>
          <w:sz w:val="24"/>
          <w:szCs w:val="24"/>
        </w:rPr>
        <w:t xml:space="preserve"> </w:t>
      </w:r>
      <w:r w:rsidR="00F434F3" w:rsidRPr="008E72AE">
        <w:rPr>
          <w:rStyle w:val="selectable"/>
          <w:color w:val="000000"/>
          <w:sz w:val="24"/>
          <w:szCs w:val="24"/>
        </w:rPr>
        <w:t>These usage limits far exceed the requirements of the product, and therefore this requirement has been exceeded.</w:t>
      </w:r>
    </w:p>
    <w:p w14:paraId="77B94C54" w14:textId="4160420C" w:rsidR="00E16936" w:rsidRPr="008E72AE" w:rsidRDefault="00E16936" w:rsidP="00E16936">
      <w:pPr>
        <w:pStyle w:val="Heading4"/>
        <w:rPr>
          <w:sz w:val="24"/>
          <w:szCs w:val="24"/>
        </w:rPr>
      </w:pPr>
      <w:r w:rsidRPr="008E72AE">
        <w:rPr>
          <w:sz w:val="24"/>
          <w:szCs w:val="24"/>
        </w:rPr>
        <w:t>Requirement: SHOULD Use password encryption techniques to ensure storage within the database is secure.</w:t>
      </w:r>
    </w:p>
    <w:p w14:paraId="633BF0CE" w14:textId="13697F69" w:rsidR="00E16936" w:rsidRPr="008E72AE" w:rsidRDefault="002A10B9" w:rsidP="00255853">
      <w:pPr>
        <w:rPr>
          <w:rFonts w:cs="Arial"/>
          <w:sz w:val="24"/>
          <w:szCs w:val="24"/>
        </w:rPr>
      </w:pPr>
      <w:r w:rsidRPr="008E72AE">
        <w:rPr>
          <w:rFonts w:cs="Arial"/>
          <w:sz w:val="24"/>
          <w:szCs w:val="24"/>
        </w:rPr>
        <w:t xml:space="preserve">As has been mentioned in previous sections, passwords are </w:t>
      </w:r>
      <w:r w:rsidR="00EF5020" w:rsidRPr="008E72AE">
        <w:rPr>
          <w:rFonts w:cs="Arial"/>
          <w:sz w:val="24"/>
          <w:szCs w:val="24"/>
        </w:rPr>
        <w:t xml:space="preserve">hashed when entered into the Firebase Authentication database. Encryption is carried out using </w:t>
      </w:r>
      <w:r w:rsidR="00AD4255" w:rsidRPr="008E72AE">
        <w:rPr>
          <w:rFonts w:cs="Arial"/>
          <w:sz w:val="24"/>
          <w:szCs w:val="24"/>
        </w:rPr>
        <w:t xml:space="preserve">a </w:t>
      </w:r>
      <w:r w:rsidR="00EF5020" w:rsidRPr="008E72AE">
        <w:rPr>
          <w:rFonts w:cs="Arial"/>
          <w:sz w:val="24"/>
          <w:szCs w:val="24"/>
        </w:rPr>
        <w:t xml:space="preserve">modified version of scrypt </w:t>
      </w:r>
      <w:hyperlink w:anchor="_References" w:history="1">
        <w:r w:rsidR="00EF5020" w:rsidRPr="008E72AE">
          <w:rPr>
            <w:rStyle w:val="Hyperlink"/>
            <w:sz w:val="24"/>
            <w:szCs w:val="24"/>
          </w:rPr>
          <w:t>(Firebase Open Source, 2019).</w:t>
        </w:r>
      </w:hyperlink>
      <w:r w:rsidR="00D1019D" w:rsidRPr="008E72AE">
        <w:rPr>
          <w:rStyle w:val="selectable"/>
          <w:color w:val="000000"/>
          <w:sz w:val="24"/>
          <w:szCs w:val="24"/>
        </w:rPr>
        <w:t xml:space="preserve"> The requirement is therefore satisfied.</w:t>
      </w:r>
    </w:p>
    <w:p w14:paraId="404CEB35" w14:textId="23042C2E" w:rsidR="00E16936" w:rsidRPr="008E72AE" w:rsidRDefault="00E16936" w:rsidP="00E16936">
      <w:pPr>
        <w:pStyle w:val="Heading4"/>
        <w:rPr>
          <w:sz w:val="24"/>
          <w:szCs w:val="24"/>
        </w:rPr>
      </w:pPr>
      <w:r w:rsidRPr="008E72AE">
        <w:rPr>
          <w:sz w:val="24"/>
          <w:szCs w:val="24"/>
        </w:rPr>
        <w:t>Requirement: SHOULD Allow filtering of markers based on category and score.</w:t>
      </w:r>
    </w:p>
    <w:p w14:paraId="6A4A2A3A" w14:textId="6A445B1E" w:rsidR="0008679D" w:rsidRPr="008E72AE" w:rsidRDefault="00834D7D" w:rsidP="00255853">
      <w:pPr>
        <w:rPr>
          <w:sz w:val="24"/>
          <w:szCs w:val="24"/>
        </w:rPr>
      </w:pPr>
      <w:r w:rsidRPr="008E72AE">
        <w:rPr>
          <w:sz w:val="24"/>
          <w:szCs w:val="24"/>
        </w:rPr>
        <w:t xml:space="preserve">Filtering of categories is possible through the filter </w:t>
      </w:r>
      <w:r w:rsidR="008628B8" w:rsidRPr="008E72AE">
        <w:rPr>
          <w:sz w:val="24"/>
          <w:szCs w:val="24"/>
        </w:rPr>
        <w:t>activity;</w:t>
      </w:r>
      <w:r w:rsidRPr="008E72AE">
        <w:rPr>
          <w:sz w:val="24"/>
          <w:szCs w:val="24"/>
        </w:rPr>
        <w:t xml:space="preserve"> the user can </w:t>
      </w:r>
      <w:r w:rsidR="00B04786" w:rsidRPr="008E72AE">
        <w:rPr>
          <w:sz w:val="24"/>
          <w:szCs w:val="24"/>
        </w:rPr>
        <w:t>choose</w:t>
      </w:r>
      <w:r w:rsidRPr="008E72AE">
        <w:rPr>
          <w:sz w:val="24"/>
          <w:szCs w:val="24"/>
        </w:rPr>
        <w:t xml:space="preserve"> to filter using any combination of the nine pre-determined categories. Testing of this functionality has shown the feature now works as </w:t>
      </w:r>
      <w:r w:rsidR="00584CD1" w:rsidRPr="008E72AE">
        <w:rPr>
          <w:sz w:val="24"/>
          <w:szCs w:val="24"/>
        </w:rPr>
        <w:t>intended</w:t>
      </w:r>
      <w:r w:rsidRPr="008E72AE">
        <w:rPr>
          <w:sz w:val="24"/>
          <w:szCs w:val="24"/>
        </w:rPr>
        <w:t xml:space="preserve"> </w:t>
      </w:r>
      <w:hyperlink w:anchor="_J)_Testing_Plan" w:history="1">
        <w:r w:rsidRPr="008E72AE">
          <w:rPr>
            <w:rStyle w:val="Hyperlink"/>
            <w:rFonts w:cs="Arial"/>
            <w:sz w:val="24"/>
            <w:szCs w:val="24"/>
          </w:rPr>
          <w:t>(Appendix J)</w:t>
        </w:r>
      </w:hyperlink>
      <w:r w:rsidRPr="008E72AE">
        <w:rPr>
          <w:rFonts w:cs="Arial"/>
          <w:sz w:val="24"/>
          <w:szCs w:val="24"/>
        </w:rPr>
        <w:t>. However, since the feature to allow users to vote on markers has not been implemented, there is no way to filter markers by score</w:t>
      </w:r>
      <w:r w:rsidR="00AD4255" w:rsidRPr="008E72AE">
        <w:rPr>
          <w:rFonts w:cs="Arial"/>
          <w:sz w:val="24"/>
          <w:szCs w:val="24"/>
        </w:rPr>
        <w:t>. T</w:t>
      </w:r>
      <w:r w:rsidRPr="008E72AE">
        <w:rPr>
          <w:rFonts w:cs="Arial"/>
          <w:sz w:val="24"/>
          <w:szCs w:val="24"/>
        </w:rPr>
        <w:t>herefore</w:t>
      </w:r>
      <w:r w:rsidR="005A1D08">
        <w:rPr>
          <w:rFonts w:cs="Arial"/>
          <w:sz w:val="24"/>
          <w:szCs w:val="24"/>
        </w:rPr>
        <w:t>,</w:t>
      </w:r>
      <w:r w:rsidRPr="008E72AE">
        <w:rPr>
          <w:rFonts w:cs="Arial"/>
          <w:sz w:val="24"/>
          <w:szCs w:val="24"/>
        </w:rPr>
        <w:t xml:space="preserve"> this requirement has only been somewhat met.</w:t>
      </w:r>
      <w:r w:rsidR="005874A9" w:rsidRPr="008E72AE">
        <w:rPr>
          <w:rFonts w:cs="Arial"/>
          <w:sz w:val="24"/>
          <w:szCs w:val="24"/>
        </w:rPr>
        <w:t xml:space="preserve"> </w:t>
      </w:r>
    </w:p>
    <w:p w14:paraId="7B7F284F" w14:textId="2591D729" w:rsidR="00086DE5" w:rsidRPr="008E72AE" w:rsidRDefault="00086DE5" w:rsidP="00086DE5">
      <w:pPr>
        <w:pStyle w:val="Heading4"/>
        <w:rPr>
          <w:sz w:val="24"/>
          <w:szCs w:val="24"/>
        </w:rPr>
      </w:pPr>
      <w:r w:rsidRPr="008E72AE">
        <w:rPr>
          <w:sz w:val="24"/>
          <w:szCs w:val="24"/>
        </w:rPr>
        <w:t>Requirement: COULD Allow users to vote on markers placed by other users, which will impact the user’s overall score.</w:t>
      </w:r>
    </w:p>
    <w:p w14:paraId="145D43FE" w14:textId="411F8305" w:rsidR="00086DE5" w:rsidRPr="008E72AE" w:rsidRDefault="007A35BF" w:rsidP="00255853">
      <w:pPr>
        <w:rPr>
          <w:sz w:val="24"/>
          <w:szCs w:val="24"/>
        </w:rPr>
      </w:pPr>
      <w:r w:rsidRPr="008E72AE">
        <w:rPr>
          <w:sz w:val="24"/>
          <w:szCs w:val="24"/>
        </w:rPr>
        <w:t xml:space="preserve">This requirement was not met, as has been discussed in the </w:t>
      </w:r>
      <w:r w:rsidR="00584CD1" w:rsidRPr="008E72AE">
        <w:rPr>
          <w:sz w:val="24"/>
          <w:szCs w:val="24"/>
        </w:rPr>
        <w:t>synthe</w:t>
      </w:r>
      <w:r w:rsidR="009D4FB9" w:rsidRPr="008E72AE">
        <w:rPr>
          <w:sz w:val="24"/>
          <w:szCs w:val="24"/>
        </w:rPr>
        <w:t>si</w:t>
      </w:r>
      <w:r w:rsidR="00584CD1" w:rsidRPr="008E72AE">
        <w:rPr>
          <w:sz w:val="24"/>
          <w:szCs w:val="24"/>
        </w:rPr>
        <w:t>s</w:t>
      </w:r>
      <w:r w:rsidRPr="008E72AE">
        <w:rPr>
          <w:sz w:val="24"/>
          <w:szCs w:val="24"/>
        </w:rPr>
        <w:t xml:space="preserve"> chapter, due to the complexity it would add to the database and view marker activity. Without storing all markers that a user has voted on in an array and checking this array each time a marker is viewed, it would be possible for a user to vote on a marker an infinite amount of times. However, implementing the feature in this way would be very time consuming and was put on hold as a result as it was considered a better use of time to work on features that had a </w:t>
      </w:r>
      <w:r w:rsidR="00AD4255" w:rsidRPr="008E72AE">
        <w:rPr>
          <w:sz w:val="24"/>
          <w:szCs w:val="24"/>
        </w:rPr>
        <w:t>more significant</w:t>
      </w:r>
      <w:r w:rsidRPr="008E72AE">
        <w:rPr>
          <w:sz w:val="24"/>
          <w:szCs w:val="24"/>
        </w:rPr>
        <w:t xml:space="preserve"> effect on core functionality.</w:t>
      </w:r>
    </w:p>
    <w:p w14:paraId="0C5896DA" w14:textId="19C0CA64" w:rsidR="00086DE5" w:rsidRPr="008E72AE" w:rsidRDefault="00086DE5" w:rsidP="0031562A">
      <w:pPr>
        <w:pStyle w:val="Heading4"/>
      </w:pPr>
      <w:r w:rsidRPr="008E72AE">
        <w:t>Requirement: COULD Ensure passwords meet a specified criterion to ensure a higher standard of security.</w:t>
      </w:r>
    </w:p>
    <w:p w14:paraId="6E2B408F" w14:textId="3DCE66C2" w:rsidR="00086DE5" w:rsidRPr="008E72AE" w:rsidRDefault="00860B6D" w:rsidP="006404D8">
      <w:pPr>
        <w:rPr>
          <w:sz w:val="24"/>
          <w:szCs w:val="24"/>
        </w:rPr>
      </w:pPr>
      <w:r w:rsidRPr="008E72AE">
        <w:rPr>
          <w:sz w:val="24"/>
          <w:szCs w:val="24"/>
        </w:rPr>
        <w:t xml:space="preserve">It was uncovered during the testing process that Firebase Authentication requires that passwords are a minimum of six characters long  </w:t>
      </w:r>
      <w:hyperlink w:anchor="_J)_Testing_Plan" w:history="1">
        <w:r w:rsidRPr="008E72AE">
          <w:rPr>
            <w:rStyle w:val="Hyperlink"/>
            <w:rFonts w:cs="Arial"/>
            <w:sz w:val="24"/>
            <w:szCs w:val="24"/>
          </w:rPr>
          <w:t>(Appendix J, test CAAT-13)</w:t>
        </w:r>
      </w:hyperlink>
      <w:r w:rsidRPr="008E72AE">
        <w:rPr>
          <w:rFonts w:cs="Arial"/>
          <w:sz w:val="24"/>
          <w:szCs w:val="24"/>
        </w:rPr>
        <w:t>. Validation was implemented to ensure passwords are therefore between 6 and 20 characters long.</w:t>
      </w:r>
      <w:r w:rsidR="00EB4F05" w:rsidRPr="008E72AE">
        <w:rPr>
          <w:rFonts w:cs="Arial"/>
          <w:sz w:val="24"/>
          <w:szCs w:val="24"/>
        </w:rPr>
        <w:t xml:space="preserve"> While stricter validation requirements could be implemented to ensure inputs contain mixed case or special characters, this would inconvenience users hoping to use an existing password that does not</w:t>
      </w:r>
      <w:r w:rsidR="00533D20">
        <w:rPr>
          <w:rFonts w:cs="Arial"/>
          <w:sz w:val="24"/>
          <w:szCs w:val="24"/>
        </w:rPr>
        <w:t xml:space="preserve"> satisfy</w:t>
      </w:r>
      <w:r w:rsidR="00A32CC7">
        <w:rPr>
          <w:rFonts w:cs="Arial"/>
          <w:sz w:val="24"/>
          <w:szCs w:val="24"/>
        </w:rPr>
        <w:t xml:space="preserve"> </w:t>
      </w:r>
      <w:r w:rsidR="00EB4F05" w:rsidRPr="008E72AE">
        <w:rPr>
          <w:rFonts w:cs="Arial"/>
          <w:sz w:val="24"/>
          <w:szCs w:val="24"/>
        </w:rPr>
        <w:t>these requirements. Since stored data is not sensitive</w:t>
      </w:r>
      <w:r w:rsidR="00667D67" w:rsidRPr="008E72AE">
        <w:rPr>
          <w:rFonts w:cs="Arial"/>
          <w:sz w:val="24"/>
          <w:szCs w:val="24"/>
        </w:rPr>
        <w:t>,</w:t>
      </w:r>
      <w:r w:rsidR="00EB4F05" w:rsidRPr="008E72AE">
        <w:rPr>
          <w:rFonts w:cs="Arial"/>
          <w:sz w:val="24"/>
          <w:szCs w:val="24"/>
        </w:rPr>
        <w:t xml:space="preserve"> it did not seem worth inconveniencing the user for this reason.</w:t>
      </w:r>
      <w:r w:rsidR="003929BA" w:rsidRPr="008E72AE">
        <w:rPr>
          <w:rFonts w:cs="Arial"/>
          <w:sz w:val="24"/>
          <w:szCs w:val="24"/>
        </w:rPr>
        <w:t xml:space="preserve"> Therefore, this requirement has only somewhat been satisfied.</w:t>
      </w:r>
    </w:p>
    <w:p w14:paraId="25953A86" w14:textId="47E73F5C" w:rsidR="00086DE5" w:rsidRPr="008E72AE" w:rsidRDefault="00086DE5" w:rsidP="00086DE5">
      <w:pPr>
        <w:pStyle w:val="Heading4"/>
        <w:rPr>
          <w:sz w:val="24"/>
          <w:szCs w:val="24"/>
        </w:rPr>
      </w:pPr>
      <w:r w:rsidRPr="008E72AE">
        <w:rPr>
          <w:sz w:val="24"/>
          <w:szCs w:val="24"/>
        </w:rPr>
        <w:t>Requirement: COULD Suggest that users mark places of interest using their least used categories to provide a better balance across categories.</w:t>
      </w:r>
    </w:p>
    <w:p w14:paraId="4E29C578" w14:textId="4D9F8BBC" w:rsidR="00086DE5" w:rsidRPr="008E72AE" w:rsidRDefault="00681350" w:rsidP="00033806">
      <w:pPr>
        <w:rPr>
          <w:sz w:val="24"/>
          <w:szCs w:val="24"/>
        </w:rPr>
      </w:pPr>
      <w:r w:rsidRPr="008E72AE">
        <w:rPr>
          <w:sz w:val="24"/>
          <w:szCs w:val="24"/>
        </w:rPr>
        <w:t>This requirement has not been met, as implementation w</w:t>
      </w:r>
      <w:r w:rsidR="00D22FCB" w:rsidRPr="008E72AE">
        <w:rPr>
          <w:sz w:val="24"/>
          <w:szCs w:val="24"/>
        </w:rPr>
        <w:t>as considered unnecessary for the prototype and may prove challenging. Since not enough data will be present, it will not be possible to accurately suggest categories that significantly lack data – as all categories would have very little data.</w:t>
      </w:r>
      <w:r w:rsidR="00F24749" w:rsidRPr="008E72AE">
        <w:rPr>
          <w:sz w:val="24"/>
          <w:szCs w:val="24"/>
        </w:rPr>
        <w:t xml:space="preserve"> </w:t>
      </w:r>
      <w:r w:rsidR="00D22FCB" w:rsidRPr="008E72AE">
        <w:rPr>
          <w:sz w:val="24"/>
          <w:szCs w:val="24"/>
        </w:rPr>
        <w:t xml:space="preserve"> </w:t>
      </w:r>
    </w:p>
    <w:p w14:paraId="27117830" w14:textId="050D9AD5" w:rsidR="00086DE5" w:rsidRPr="008E72AE" w:rsidRDefault="00086DE5" w:rsidP="00086DE5">
      <w:pPr>
        <w:pStyle w:val="Heading4"/>
        <w:rPr>
          <w:sz w:val="24"/>
          <w:szCs w:val="24"/>
        </w:rPr>
      </w:pPr>
      <w:r w:rsidRPr="008E72AE">
        <w:rPr>
          <w:sz w:val="24"/>
          <w:szCs w:val="24"/>
        </w:rPr>
        <w:t>Requirement: COULD Display Adverts in the form of on-screen banners using Google Mobile Ads SDK.</w:t>
      </w:r>
    </w:p>
    <w:p w14:paraId="75F9A109" w14:textId="08208CEF" w:rsidR="00D062EE" w:rsidRPr="008E72AE" w:rsidRDefault="00D062EE" w:rsidP="00D062EE">
      <w:pPr>
        <w:rPr>
          <w:sz w:val="24"/>
          <w:szCs w:val="24"/>
        </w:rPr>
      </w:pPr>
      <w:r w:rsidRPr="008E72AE">
        <w:rPr>
          <w:sz w:val="24"/>
          <w:szCs w:val="24"/>
        </w:rPr>
        <w:t>This requirement was not met</w:t>
      </w:r>
      <w:r w:rsidR="00667D67" w:rsidRPr="008E72AE">
        <w:rPr>
          <w:sz w:val="24"/>
          <w:szCs w:val="24"/>
        </w:rPr>
        <w:t>;</w:t>
      </w:r>
      <w:r w:rsidRPr="008E72AE">
        <w:rPr>
          <w:sz w:val="24"/>
          <w:szCs w:val="24"/>
        </w:rPr>
        <w:t xml:space="preserve"> however</w:t>
      </w:r>
      <w:r w:rsidR="00667D67" w:rsidRPr="008E72AE">
        <w:rPr>
          <w:sz w:val="24"/>
          <w:szCs w:val="24"/>
        </w:rPr>
        <w:t>,</w:t>
      </w:r>
      <w:r w:rsidRPr="008E72AE">
        <w:rPr>
          <w:sz w:val="24"/>
          <w:szCs w:val="24"/>
        </w:rPr>
        <w:t xml:space="preserve"> user feedback was gained on visual</w:t>
      </w:r>
      <w:r w:rsidR="000C76A0" w:rsidRPr="008E72AE">
        <w:rPr>
          <w:sz w:val="24"/>
          <w:szCs w:val="24"/>
        </w:rPr>
        <w:t xml:space="preserve"> a</w:t>
      </w:r>
      <w:r w:rsidRPr="008E72AE">
        <w:rPr>
          <w:sz w:val="24"/>
          <w:szCs w:val="24"/>
        </w:rPr>
        <w:t xml:space="preserve"> </w:t>
      </w:r>
      <w:r w:rsidR="000C76A0" w:rsidRPr="008E72AE">
        <w:rPr>
          <w:sz w:val="24"/>
          <w:szCs w:val="24"/>
        </w:rPr>
        <w:t xml:space="preserve">mock-up </w:t>
      </w:r>
      <w:hyperlink w:anchor="_M)_Mock_Advert" w:history="1">
        <w:r w:rsidR="000C76A0" w:rsidRPr="008E72AE">
          <w:rPr>
            <w:rStyle w:val="Hyperlink"/>
            <w:sz w:val="24"/>
            <w:szCs w:val="24"/>
          </w:rPr>
          <w:t>(Appendix M)</w:t>
        </w:r>
      </w:hyperlink>
      <w:r w:rsidRPr="008E72AE">
        <w:rPr>
          <w:sz w:val="24"/>
          <w:szCs w:val="24"/>
        </w:rPr>
        <w:t xml:space="preserve"> and potential ideas for using </w:t>
      </w:r>
      <w:r w:rsidR="008F384E" w:rsidRPr="008E72AE">
        <w:rPr>
          <w:sz w:val="24"/>
          <w:szCs w:val="24"/>
        </w:rPr>
        <w:t>advertisements</w:t>
      </w:r>
      <w:r w:rsidRPr="008E72AE">
        <w:rPr>
          <w:sz w:val="24"/>
          <w:szCs w:val="24"/>
        </w:rPr>
        <w:t xml:space="preserve"> within the applications.</w:t>
      </w:r>
      <w:r w:rsidR="000C76A0" w:rsidRPr="008E72AE">
        <w:rPr>
          <w:sz w:val="24"/>
          <w:szCs w:val="24"/>
        </w:rPr>
        <w:t xml:space="preserve"> As can be seen in the mock</w:t>
      </w:r>
      <w:r w:rsidR="00E852DE">
        <w:rPr>
          <w:sz w:val="24"/>
          <w:szCs w:val="24"/>
        </w:rPr>
        <w:t>-</w:t>
      </w:r>
      <w:r w:rsidR="000C76A0" w:rsidRPr="008E72AE">
        <w:rPr>
          <w:sz w:val="24"/>
          <w:szCs w:val="24"/>
        </w:rPr>
        <w:t xml:space="preserve">up, the banner would not cover the buttons added to the map as to not hinder usability and does not cover the Google logo, which would breach the Google Maps Platform terms of service </w:t>
      </w:r>
      <w:hyperlink w:anchor="_References" w:history="1">
        <w:r w:rsidR="000C76A0" w:rsidRPr="008E72AE">
          <w:rPr>
            <w:rStyle w:val="Hyperlink"/>
            <w:sz w:val="24"/>
            <w:szCs w:val="24"/>
          </w:rPr>
          <w:t>(Google Cloud, 2019).</w:t>
        </w:r>
      </w:hyperlink>
      <w:r w:rsidR="000C76A0" w:rsidRPr="008E72AE">
        <w:rPr>
          <w:sz w:val="24"/>
          <w:szCs w:val="24"/>
        </w:rPr>
        <w:t xml:space="preserve"> </w:t>
      </w:r>
      <w:r w:rsidR="00A17C5C" w:rsidRPr="008E72AE">
        <w:rPr>
          <w:sz w:val="24"/>
          <w:szCs w:val="24"/>
        </w:rPr>
        <w:t>Two users expressed that they would not mind such adverts, while the other four expressed such banner-based adverts negatively impacted the application experience.</w:t>
      </w:r>
      <w:r w:rsidR="00D71A4D" w:rsidRPr="008E72AE">
        <w:rPr>
          <w:sz w:val="24"/>
          <w:szCs w:val="24"/>
        </w:rPr>
        <w:t xml:space="preserve"> In the analysis section, an alternative method of advertising was considered in the form of sponsored markers, inspired by the satellite navigation application, Waze</w:t>
      </w:r>
      <w:r w:rsidR="00C5632F" w:rsidRPr="008E72AE">
        <w:rPr>
          <w:sz w:val="24"/>
          <w:szCs w:val="24"/>
        </w:rPr>
        <w:t>.</w:t>
      </w:r>
      <w:r w:rsidR="00D71A4D" w:rsidRPr="008E72AE">
        <w:rPr>
          <w:sz w:val="24"/>
          <w:szCs w:val="24"/>
        </w:rPr>
        <w:t xml:space="preserve"> </w:t>
      </w:r>
      <w:r w:rsidR="000B656A" w:rsidRPr="008E72AE">
        <w:rPr>
          <w:sz w:val="24"/>
          <w:szCs w:val="24"/>
        </w:rPr>
        <w:t xml:space="preserve">The idea of sponsored markers was explored with volunteers in discussion to which all six volunteers agreed that this method of advertising would provide a less invasive form of commercialisation for the application. Neither method was implemented as the product is, for now, just a prototype and therefore would not be able to generate any income from displayed advertisements. While banner adverts would be able to be generated automatically by the Google AdMob </w:t>
      </w:r>
      <w:hyperlink w:anchor="_References" w:history="1">
        <w:r w:rsidR="000B656A" w:rsidRPr="008E72AE">
          <w:rPr>
            <w:rStyle w:val="Hyperlink"/>
            <w:sz w:val="24"/>
            <w:szCs w:val="24"/>
          </w:rPr>
          <w:t>(Admob.google.com, 2019)</w:t>
        </w:r>
      </w:hyperlink>
      <w:r w:rsidR="000B656A" w:rsidRPr="008E72AE">
        <w:rPr>
          <w:rStyle w:val="selectable"/>
          <w:color w:val="000000"/>
          <w:sz w:val="24"/>
          <w:szCs w:val="24"/>
        </w:rPr>
        <w:t>, sponsors would have to be located manually for the implementation of paid markers.</w:t>
      </w:r>
    </w:p>
    <w:p w14:paraId="01C60700" w14:textId="3553D092" w:rsidR="00086DE5" w:rsidRPr="008E72AE" w:rsidRDefault="00086DE5" w:rsidP="00086DE5">
      <w:pPr>
        <w:pStyle w:val="Heading4"/>
        <w:rPr>
          <w:sz w:val="24"/>
          <w:szCs w:val="24"/>
        </w:rPr>
      </w:pPr>
      <w:r w:rsidRPr="008E72AE">
        <w:rPr>
          <w:sz w:val="24"/>
          <w:szCs w:val="24"/>
        </w:rPr>
        <w:t>Requirement: COULD Allow users to report markers that may be offensive, inappropriate or suspicious to prevent misuse of the application.</w:t>
      </w:r>
    </w:p>
    <w:p w14:paraId="3CDFD41B" w14:textId="77777777" w:rsidR="00627EB4" w:rsidRPr="008E72AE" w:rsidRDefault="00A56CD2" w:rsidP="00033806">
      <w:pPr>
        <w:rPr>
          <w:sz w:val="24"/>
          <w:szCs w:val="24"/>
        </w:rPr>
      </w:pPr>
      <w:r w:rsidRPr="008E72AE">
        <w:rPr>
          <w:sz w:val="24"/>
          <w:szCs w:val="24"/>
        </w:rPr>
        <w:t>This requirement has not been met, as the prototype application will only be used by a group of trusted volunteers who are unlikely to produce any data that could be considered inappropriate. However, this requirement is likely to be implemented within the future of the product before a possible release can be considered</w:t>
      </w:r>
      <w:r w:rsidR="00AD0CDF" w:rsidRPr="008E72AE">
        <w:rPr>
          <w:sz w:val="24"/>
          <w:szCs w:val="24"/>
        </w:rPr>
        <w:t xml:space="preserve"> as it is important that an effort is made to prevent such content from being contained within the application.</w:t>
      </w:r>
    </w:p>
    <w:p w14:paraId="25FBFFD8" w14:textId="77777777" w:rsidR="00627EB4" w:rsidRPr="008E72AE" w:rsidRDefault="00627EB4" w:rsidP="00033806">
      <w:pPr>
        <w:rPr>
          <w:sz w:val="24"/>
          <w:szCs w:val="24"/>
        </w:rPr>
      </w:pPr>
    </w:p>
    <w:p w14:paraId="4F92D8E9" w14:textId="264E7F73" w:rsidR="00627EB4" w:rsidRPr="008E72AE" w:rsidRDefault="00627EB4" w:rsidP="00627EB4">
      <w:pPr>
        <w:pStyle w:val="Heading3"/>
        <w:rPr>
          <w:sz w:val="24"/>
          <w:szCs w:val="24"/>
        </w:rPr>
      </w:pPr>
      <w:bookmarkStart w:id="117" w:name="_Toc7469837"/>
      <w:bookmarkStart w:id="118" w:name="_Toc7470003"/>
      <w:r w:rsidRPr="008E72AE">
        <w:rPr>
          <w:sz w:val="24"/>
          <w:szCs w:val="24"/>
        </w:rPr>
        <w:t>Comparison of project performance against non-functional requirements</w:t>
      </w:r>
      <w:bookmarkEnd w:id="117"/>
      <w:bookmarkEnd w:id="118"/>
    </w:p>
    <w:p w14:paraId="155BBAF0" w14:textId="44AF7C81" w:rsidR="005C31D3" w:rsidRPr="008E72AE" w:rsidRDefault="005C31D3" w:rsidP="005C31D3">
      <w:pPr>
        <w:pStyle w:val="Heading4"/>
        <w:rPr>
          <w:sz w:val="24"/>
          <w:szCs w:val="24"/>
        </w:rPr>
      </w:pPr>
      <w:r w:rsidRPr="008E72AE">
        <w:rPr>
          <w:sz w:val="24"/>
          <w:szCs w:val="24"/>
        </w:rPr>
        <w:t>Requirement: SHOULD Provide a usable</w:t>
      </w:r>
      <w:r w:rsidR="00E852DE">
        <w:rPr>
          <w:sz w:val="24"/>
          <w:szCs w:val="24"/>
        </w:rPr>
        <w:t>,</w:t>
      </w:r>
      <w:r w:rsidRPr="008E72AE">
        <w:rPr>
          <w:sz w:val="24"/>
          <w:szCs w:val="24"/>
        </w:rPr>
        <w:t xml:space="preserve"> aesthetically pleasing and user-friendly interface.</w:t>
      </w:r>
    </w:p>
    <w:p w14:paraId="3A7F9FDA" w14:textId="0C9ED71F" w:rsidR="005C31D3" w:rsidRPr="008E72AE" w:rsidRDefault="005C31D3" w:rsidP="005C31D3">
      <w:pPr>
        <w:rPr>
          <w:sz w:val="24"/>
          <w:szCs w:val="24"/>
        </w:rPr>
      </w:pPr>
      <w:r w:rsidRPr="008E72AE">
        <w:rPr>
          <w:sz w:val="24"/>
          <w:szCs w:val="24"/>
        </w:rPr>
        <w:t>Usability testing and volunteer feedback imply the application provides a user-friendly experience, with test users managing to complete tasks with ease. The one usability issue that was encountered was the lack of guidance on placing markers, which proved an issue with all volunteers. This issue has now been rectified by adding an additional informative message to the map activity</w:t>
      </w:r>
      <w:r w:rsidR="00E22503" w:rsidRPr="008E72AE">
        <w:rPr>
          <w:sz w:val="24"/>
          <w:szCs w:val="24"/>
        </w:rPr>
        <w:t>, which appears upon starting the activity,</w:t>
      </w:r>
      <w:r w:rsidRPr="008E72AE">
        <w:rPr>
          <w:sz w:val="24"/>
          <w:szCs w:val="24"/>
        </w:rPr>
        <w:t xml:space="preserve"> informing the user on how to add a marker to the map</w:t>
      </w:r>
      <w:r w:rsidR="005D7719" w:rsidRPr="008E72AE">
        <w:rPr>
          <w:sz w:val="24"/>
          <w:szCs w:val="24"/>
        </w:rPr>
        <w:t>.</w:t>
      </w:r>
      <w:r w:rsidR="000C16C8" w:rsidRPr="008E72AE">
        <w:rPr>
          <w:sz w:val="24"/>
          <w:szCs w:val="24"/>
        </w:rPr>
        <w:t xml:space="preserve"> Volunteers were questioned as to whether they believed the application satisfied this requirement, all six considered the requirement ha</w:t>
      </w:r>
      <w:r w:rsidR="00E852DE">
        <w:rPr>
          <w:sz w:val="24"/>
          <w:szCs w:val="24"/>
        </w:rPr>
        <w:t>d</w:t>
      </w:r>
      <w:r w:rsidR="000C16C8" w:rsidRPr="008E72AE">
        <w:rPr>
          <w:sz w:val="24"/>
          <w:szCs w:val="24"/>
        </w:rPr>
        <w:t xml:space="preserve"> been met.</w:t>
      </w:r>
    </w:p>
    <w:p w14:paraId="7B1F4EF1" w14:textId="205F91CE" w:rsidR="005C31D3" w:rsidRPr="008E72AE" w:rsidRDefault="005C31D3" w:rsidP="005C31D3">
      <w:pPr>
        <w:pStyle w:val="Heading4"/>
        <w:rPr>
          <w:sz w:val="24"/>
          <w:szCs w:val="24"/>
        </w:rPr>
      </w:pPr>
      <w:r w:rsidRPr="008E72AE">
        <w:rPr>
          <w:sz w:val="24"/>
          <w:szCs w:val="24"/>
        </w:rPr>
        <w:t>Requirement: SHOULD Be reliable, and bug-free and not encounter any crashes.</w:t>
      </w:r>
    </w:p>
    <w:p w14:paraId="226852A2" w14:textId="2CD0A447" w:rsidR="000C16C8" w:rsidRPr="00EA2BA6" w:rsidRDefault="00317AC9" w:rsidP="000C16C8">
      <w:pPr>
        <w:rPr>
          <w:sz w:val="24"/>
          <w:szCs w:val="24"/>
        </w:rPr>
      </w:pPr>
      <w:r w:rsidRPr="008E72AE">
        <w:rPr>
          <w:sz w:val="24"/>
          <w:szCs w:val="24"/>
        </w:rPr>
        <w:t xml:space="preserve">The results of testing </w:t>
      </w:r>
      <w:hyperlink w:anchor="_J)_Testing_Plan" w:history="1">
        <w:r w:rsidRPr="008E72AE">
          <w:rPr>
            <w:rStyle w:val="Hyperlink"/>
            <w:rFonts w:cs="Arial"/>
            <w:sz w:val="24"/>
            <w:szCs w:val="24"/>
          </w:rPr>
          <w:t>(Appendix J)</w:t>
        </w:r>
      </w:hyperlink>
      <w:r w:rsidRPr="008E72AE">
        <w:rPr>
          <w:sz w:val="24"/>
          <w:szCs w:val="24"/>
        </w:rPr>
        <w:t xml:space="preserve"> show that the application only has one known-bug with email validation, as has been mentioned in section 3.4.2 of this report. However, this bug</w:t>
      </w:r>
      <w:r w:rsidRPr="00EA2BA6">
        <w:rPr>
          <w:sz w:val="24"/>
          <w:szCs w:val="24"/>
        </w:rPr>
        <w:t xml:space="preserve"> does not result in the instability of the application.</w:t>
      </w:r>
      <w:r w:rsidR="00626F66" w:rsidRPr="00EA2BA6">
        <w:rPr>
          <w:sz w:val="24"/>
          <w:szCs w:val="24"/>
        </w:rPr>
        <w:t xml:space="preserve"> Therefore, this requirement can be considered mostly satisfied.</w:t>
      </w:r>
    </w:p>
    <w:p w14:paraId="7B2477DF" w14:textId="5B3B0A10" w:rsidR="005C31D3" w:rsidRPr="00EA2BA6" w:rsidRDefault="005C31D3" w:rsidP="005C31D3">
      <w:pPr>
        <w:pStyle w:val="Heading4"/>
        <w:rPr>
          <w:sz w:val="24"/>
          <w:szCs w:val="24"/>
        </w:rPr>
      </w:pPr>
      <w:r w:rsidRPr="00EA2BA6">
        <w:rPr>
          <w:sz w:val="24"/>
          <w:szCs w:val="24"/>
        </w:rPr>
        <w:t>Requirement: SHOULD Be maintainable, with well structured, commented, and documented code</w:t>
      </w:r>
    </w:p>
    <w:p w14:paraId="02FDF297" w14:textId="7D8A2289" w:rsidR="00626F66" w:rsidRPr="00EA2BA6" w:rsidRDefault="00626F66" w:rsidP="00626F66">
      <w:pPr>
        <w:rPr>
          <w:sz w:val="24"/>
          <w:szCs w:val="24"/>
        </w:rPr>
      </w:pPr>
      <w:r w:rsidRPr="00EA2BA6">
        <w:rPr>
          <w:sz w:val="24"/>
          <w:szCs w:val="24"/>
        </w:rPr>
        <w:t>JavaDoc commenting has been used throughout the code to improve the clarity of methods and the parameters they use, along with regular comments describing various sections of the code that may be considered complicated.</w:t>
      </w:r>
      <w:r w:rsidR="00DC1819" w:rsidRPr="00EA2BA6">
        <w:rPr>
          <w:sz w:val="24"/>
          <w:szCs w:val="24"/>
        </w:rPr>
        <w:t xml:space="preserve"> Validation of XML and JSON files indicate</w:t>
      </w:r>
      <w:r w:rsidR="008E72AE">
        <w:rPr>
          <w:sz w:val="24"/>
          <w:szCs w:val="24"/>
        </w:rPr>
        <w:t>s</w:t>
      </w:r>
      <w:r w:rsidR="00DC1819" w:rsidRPr="00EA2BA6">
        <w:rPr>
          <w:sz w:val="24"/>
          <w:szCs w:val="24"/>
        </w:rPr>
        <w:t xml:space="preserve"> that no errors have been found in the non-java code</w:t>
      </w:r>
      <w:r w:rsidR="006D3042" w:rsidRPr="00EA2BA6">
        <w:rPr>
          <w:sz w:val="24"/>
          <w:szCs w:val="24"/>
        </w:rPr>
        <w:t xml:space="preserve"> </w:t>
      </w:r>
      <w:hyperlink w:anchor="_J)_Testing_Plan" w:history="1">
        <w:r w:rsidR="006D3042" w:rsidRPr="00EA2BA6">
          <w:rPr>
            <w:rStyle w:val="Hyperlink"/>
            <w:rFonts w:cs="Arial"/>
            <w:sz w:val="24"/>
            <w:szCs w:val="24"/>
          </w:rPr>
          <w:t>(Appendix J)</w:t>
        </w:r>
      </w:hyperlink>
      <w:r w:rsidR="00DC1819" w:rsidRPr="00EA2BA6">
        <w:rPr>
          <w:sz w:val="24"/>
          <w:szCs w:val="24"/>
        </w:rPr>
        <w:t xml:space="preserve">. </w:t>
      </w:r>
      <w:r w:rsidR="006D3042" w:rsidRPr="00EA2BA6">
        <w:rPr>
          <w:sz w:val="24"/>
          <w:szCs w:val="24"/>
        </w:rPr>
        <w:t xml:space="preserve">While every effort has been made to produce maintainable code, this criterion is difficult to judge until maintenance is carried out in the </w:t>
      </w:r>
      <w:r w:rsidR="008E72AE">
        <w:rPr>
          <w:sz w:val="24"/>
          <w:szCs w:val="24"/>
        </w:rPr>
        <w:t>future of the project</w:t>
      </w:r>
      <w:r w:rsidR="006D3042" w:rsidRPr="00EA2BA6">
        <w:rPr>
          <w:sz w:val="24"/>
          <w:szCs w:val="24"/>
        </w:rPr>
        <w:t>.</w:t>
      </w:r>
      <w:r w:rsidR="00BA5631" w:rsidRPr="00EA2BA6">
        <w:rPr>
          <w:sz w:val="24"/>
          <w:szCs w:val="24"/>
        </w:rPr>
        <w:t xml:space="preserve"> Since it is not possible to completely confirm the satisfaction of this requirement, It will only be considered somewhat satisfied.</w:t>
      </w:r>
    </w:p>
    <w:p w14:paraId="41179DD3" w14:textId="2F76A42C" w:rsidR="005C31D3" w:rsidRDefault="005C31D3" w:rsidP="005C31D3">
      <w:pPr>
        <w:pStyle w:val="Heading4"/>
        <w:rPr>
          <w:sz w:val="24"/>
        </w:rPr>
      </w:pPr>
      <w:r w:rsidRPr="005C31D3">
        <w:rPr>
          <w:sz w:val="24"/>
        </w:rPr>
        <w:t>Requirement: SHOULD Be efficient in storage and querying of data.</w:t>
      </w:r>
    </w:p>
    <w:p w14:paraId="7584F410" w14:textId="5000E77C" w:rsidR="00EA2BA6" w:rsidRDefault="00EA2BA6" w:rsidP="00EA2BA6">
      <w:pPr>
        <w:rPr>
          <w:rStyle w:val="Hyperlink"/>
          <w:rFonts w:cs="Arial"/>
          <w:color w:val="auto"/>
          <w:sz w:val="24"/>
          <w:szCs w:val="24"/>
          <w:u w:val="none"/>
        </w:rPr>
      </w:pPr>
      <w:r>
        <w:rPr>
          <w:sz w:val="24"/>
        </w:rPr>
        <w:t>As can be seen in the entity relation</w:t>
      </w:r>
      <w:r w:rsidR="008E72AE">
        <w:rPr>
          <w:sz w:val="24"/>
        </w:rPr>
        <w:t>ship</w:t>
      </w:r>
      <w:r>
        <w:rPr>
          <w:sz w:val="24"/>
        </w:rPr>
        <w:t xml:space="preserve"> diagram produced for the Cloud Firestore database </w:t>
      </w:r>
      <w:hyperlink w:anchor="_L)_Entity_Relationship" w:history="1">
        <w:r w:rsidRPr="00EA2BA6">
          <w:rPr>
            <w:rStyle w:val="Hyperlink"/>
            <w:sz w:val="24"/>
          </w:rPr>
          <w:t>(Appendix L)</w:t>
        </w:r>
      </w:hyperlink>
      <w:r>
        <w:rPr>
          <w:sz w:val="24"/>
        </w:rPr>
        <w:t xml:space="preserve">, the produced database stores only the minimal amount of required data. Database connections are only established when necessary for queries and closed once the containing method is complete, as to reduce the </w:t>
      </w:r>
      <w:r w:rsidR="008E72AE">
        <w:rPr>
          <w:sz w:val="24"/>
        </w:rPr>
        <w:t>number</w:t>
      </w:r>
      <w:r>
        <w:rPr>
          <w:sz w:val="24"/>
        </w:rPr>
        <w:t xml:space="preserve"> of concurrent connections at any single time.</w:t>
      </w:r>
      <w:r w:rsidR="0028517E">
        <w:rPr>
          <w:sz w:val="24"/>
        </w:rPr>
        <w:t xml:space="preserve"> Performance testing </w:t>
      </w:r>
      <w:hyperlink w:anchor="_J)_Testing_Plan" w:history="1">
        <w:r w:rsidR="0028517E" w:rsidRPr="00EA2BA6">
          <w:rPr>
            <w:rStyle w:val="Hyperlink"/>
            <w:rFonts w:cs="Arial"/>
            <w:sz w:val="24"/>
            <w:szCs w:val="24"/>
          </w:rPr>
          <w:t>(Appendix J)</w:t>
        </w:r>
      </w:hyperlink>
      <w:r w:rsidR="0028517E">
        <w:rPr>
          <w:rStyle w:val="Hyperlink"/>
          <w:rFonts w:cs="Arial"/>
          <w:color w:val="auto"/>
          <w:sz w:val="24"/>
          <w:szCs w:val="24"/>
          <w:u w:val="none"/>
        </w:rPr>
        <w:t xml:space="preserve"> did not highlight any abnormal metrics that may have suggested the querying of data was inefficient in any way. The requirement is considered to be </w:t>
      </w:r>
      <w:r w:rsidR="008E0C1C">
        <w:rPr>
          <w:rStyle w:val="Hyperlink"/>
          <w:rFonts w:cs="Arial"/>
          <w:color w:val="auto"/>
          <w:sz w:val="24"/>
          <w:szCs w:val="24"/>
          <w:u w:val="none"/>
        </w:rPr>
        <w:t>satisfied</w:t>
      </w:r>
      <w:r w:rsidR="0028517E">
        <w:rPr>
          <w:rStyle w:val="Hyperlink"/>
          <w:rFonts w:cs="Arial"/>
          <w:color w:val="auto"/>
          <w:sz w:val="24"/>
          <w:szCs w:val="24"/>
          <w:u w:val="none"/>
        </w:rPr>
        <w:t>.</w:t>
      </w:r>
    </w:p>
    <w:p w14:paraId="4DBD5B02" w14:textId="77777777" w:rsidR="0031562A" w:rsidRPr="0028517E" w:rsidRDefault="0031562A" w:rsidP="00EA2BA6">
      <w:pPr>
        <w:rPr>
          <w:sz w:val="24"/>
        </w:rPr>
      </w:pPr>
    </w:p>
    <w:p w14:paraId="420E6C36" w14:textId="4C96D30C" w:rsidR="005C31D3" w:rsidRDefault="005C31D3" w:rsidP="005C31D3">
      <w:pPr>
        <w:pStyle w:val="Heading4"/>
        <w:rPr>
          <w:sz w:val="24"/>
        </w:rPr>
      </w:pPr>
      <w:r w:rsidRPr="005C31D3">
        <w:rPr>
          <w:sz w:val="24"/>
        </w:rPr>
        <w:t>Requirement: SHOULD Provide efficient operation in order conserve battery life of the mobile device.</w:t>
      </w:r>
    </w:p>
    <w:p w14:paraId="3D333D9C" w14:textId="62AE33AA" w:rsidR="006A6A55" w:rsidRDefault="00B330E6">
      <w:pPr>
        <w:rPr>
          <w:rStyle w:val="selectable"/>
          <w:color w:val="000000"/>
          <w:sz w:val="24"/>
          <w:szCs w:val="24"/>
        </w:rPr>
      </w:pPr>
      <w:r w:rsidRPr="00B330E6">
        <w:rPr>
          <w:sz w:val="24"/>
          <w:szCs w:val="24"/>
        </w:rPr>
        <w:t xml:space="preserve">Performance testing </w:t>
      </w:r>
      <w:hyperlink w:anchor="_J)_Testing_Plan" w:history="1">
        <w:r w:rsidRPr="00B330E6">
          <w:rPr>
            <w:rStyle w:val="Hyperlink"/>
            <w:rFonts w:cs="Arial"/>
            <w:sz w:val="24"/>
            <w:szCs w:val="24"/>
          </w:rPr>
          <w:t>(Appendix J)</w:t>
        </w:r>
      </w:hyperlink>
      <w:r w:rsidRPr="00B330E6">
        <w:rPr>
          <w:rStyle w:val="Hyperlink"/>
          <w:rFonts w:cs="Arial"/>
          <w:color w:val="auto"/>
          <w:sz w:val="24"/>
          <w:szCs w:val="24"/>
          <w:u w:val="none"/>
        </w:rPr>
        <w:t xml:space="preserve"> </w:t>
      </w:r>
      <w:r w:rsidRPr="00B330E6">
        <w:rPr>
          <w:sz w:val="24"/>
          <w:szCs w:val="24"/>
        </w:rPr>
        <w:t>did not indicate the product cause</w:t>
      </w:r>
      <w:r>
        <w:rPr>
          <w:sz w:val="24"/>
          <w:szCs w:val="24"/>
        </w:rPr>
        <w:t xml:space="preserve">s any unexpected performance issues. It was deduced that the component that consumed the most power was the map. This is due to the map requiring a large amount of data, </w:t>
      </w:r>
      <w:r w:rsidR="008E72AE">
        <w:rPr>
          <w:sz w:val="24"/>
          <w:szCs w:val="24"/>
        </w:rPr>
        <w:t>primari</w:t>
      </w:r>
      <w:r>
        <w:rPr>
          <w:sz w:val="24"/>
          <w:szCs w:val="24"/>
        </w:rPr>
        <w:t xml:space="preserve">ly when used in </w:t>
      </w:r>
      <w:r w:rsidR="008E72AE">
        <w:rPr>
          <w:sz w:val="24"/>
          <w:szCs w:val="24"/>
        </w:rPr>
        <w:t xml:space="preserve">the </w:t>
      </w:r>
      <w:r>
        <w:rPr>
          <w:sz w:val="24"/>
          <w:szCs w:val="24"/>
        </w:rPr>
        <w:t xml:space="preserve">satellite view, and being the most graphically intensive component in the entire application. Powering the display </w:t>
      </w:r>
      <w:r w:rsidR="008E72AE">
        <w:rPr>
          <w:sz w:val="24"/>
          <w:szCs w:val="24"/>
        </w:rPr>
        <w:t xml:space="preserve">is </w:t>
      </w:r>
      <w:r>
        <w:rPr>
          <w:sz w:val="24"/>
          <w:szCs w:val="24"/>
        </w:rPr>
        <w:t xml:space="preserve">one of </w:t>
      </w:r>
      <w:r w:rsidR="008E72AE">
        <w:rPr>
          <w:sz w:val="24"/>
          <w:szCs w:val="24"/>
        </w:rPr>
        <w:t xml:space="preserve">the </w:t>
      </w:r>
      <w:r w:rsidR="00E852DE">
        <w:rPr>
          <w:sz w:val="24"/>
          <w:szCs w:val="24"/>
        </w:rPr>
        <w:t>significant</w:t>
      </w:r>
      <w:r w:rsidR="008E72AE">
        <w:rPr>
          <w:sz w:val="24"/>
          <w:szCs w:val="24"/>
        </w:rPr>
        <w:t xml:space="preserve"> contributions to</w:t>
      </w:r>
      <w:r>
        <w:rPr>
          <w:sz w:val="24"/>
          <w:szCs w:val="24"/>
        </w:rPr>
        <w:t xml:space="preserve"> battery drain in </w:t>
      </w:r>
      <w:r w:rsidRPr="006A6A55">
        <w:rPr>
          <w:sz w:val="24"/>
          <w:szCs w:val="24"/>
        </w:rPr>
        <w:t xml:space="preserve">mobile devices, and research has suggested one way to combat this issue to provide a dark mode in applications </w:t>
      </w:r>
      <w:hyperlink w:anchor="_References" w:history="1">
        <w:r w:rsidRPr="006A6A55">
          <w:rPr>
            <w:rStyle w:val="Hyperlink"/>
            <w:sz w:val="24"/>
            <w:szCs w:val="24"/>
          </w:rPr>
          <w:t>(xda-developers, 2019)</w:t>
        </w:r>
      </w:hyperlink>
      <w:r w:rsidRPr="006A6A55">
        <w:rPr>
          <w:rStyle w:val="selectable"/>
          <w:color w:val="000000"/>
          <w:sz w:val="24"/>
          <w:szCs w:val="24"/>
        </w:rPr>
        <w:t xml:space="preserve">. Taking this research into account, a dark mode was added to the application to the application, changing the colour of the map component to elongate potential battery life. </w:t>
      </w:r>
      <w:r w:rsidR="00F67429" w:rsidRPr="006A6A55">
        <w:rPr>
          <w:rStyle w:val="selectable"/>
          <w:color w:val="000000"/>
          <w:sz w:val="24"/>
          <w:szCs w:val="24"/>
        </w:rPr>
        <w:t xml:space="preserve">The effect of this feature on battery life is not able to be measured, as energy consumption statistics are not available on the test device. Attempts to reduce the polling rate of the GPS were unsuccessful as no method could be found to perform such an action. </w:t>
      </w:r>
      <w:r w:rsidR="000C0B6B" w:rsidRPr="006A6A55">
        <w:rPr>
          <w:rStyle w:val="selectable"/>
          <w:color w:val="000000"/>
          <w:sz w:val="24"/>
          <w:szCs w:val="24"/>
        </w:rPr>
        <w:t xml:space="preserve">Overall, this requirement </w:t>
      </w:r>
      <w:r w:rsidR="00DD2CBE" w:rsidRPr="006A6A55">
        <w:rPr>
          <w:rStyle w:val="selectable"/>
          <w:color w:val="000000"/>
          <w:sz w:val="24"/>
          <w:szCs w:val="24"/>
        </w:rPr>
        <w:t>is</w:t>
      </w:r>
      <w:r w:rsidR="000C0B6B" w:rsidRPr="006A6A55">
        <w:rPr>
          <w:rStyle w:val="selectable"/>
          <w:color w:val="000000"/>
          <w:sz w:val="24"/>
          <w:szCs w:val="24"/>
        </w:rPr>
        <w:t xml:space="preserve"> satisfied.</w:t>
      </w:r>
    </w:p>
    <w:p w14:paraId="1871CC86" w14:textId="77777777" w:rsidR="00B330E6" w:rsidRPr="00B330E6" w:rsidRDefault="00B330E6" w:rsidP="00B330E6">
      <w:pPr>
        <w:rPr>
          <w:sz w:val="24"/>
          <w:szCs w:val="24"/>
        </w:rPr>
      </w:pPr>
    </w:p>
    <w:p w14:paraId="3E5A352D" w14:textId="6988559C" w:rsidR="005C31D3" w:rsidRPr="005C31D3" w:rsidRDefault="005C31D3" w:rsidP="005C31D3">
      <w:pPr>
        <w:pStyle w:val="Heading4"/>
        <w:rPr>
          <w:sz w:val="24"/>
        </w:rPr>
      </w:pPr>
      <w:r w:rsidRPr="005C31D3">
        <w:rPr>
          <w:sz w:val="24"/>
        </w:rPr>
        <w:t>Requirement: SHOULD Be available to a broad audience, by ensuring the application works on a wide range of Android versions.</w:t>
      </w:r>
    </w:p>
    <w:p w14:paraId="3D1901D2" w14:textId="64218211" w:rsidR="00086DE5" w:rsidRPr="00086DE5" w:rsidRDefault="00DD2CBE" w:rsidP="00033806">
      <w:pPr>
        <w:rPr>
          <w:sz w:val="24"/>
        </w:rPr>
      </w:pPr>
      <w:r>
        <w:rPr>
          <w:sz w:val="24"/>
        </w:rPr>
        <w:t xml:space="preserve">As mentioned in the requirement specification </w:t>
      </w:r>
      <w:hyperlink w:anchor="_d)__IEEE" w:history="1">
        <w:r w:rsidR="00C92B51" w:rsidRPr="00B72EDF">
          <w:rPr>
            <w:rStyle w:val="Hyperlink"/>
            <w:rFonts w:cs="Arial"/>
            <w:sz w:val="24"/>
          </w:rPr>
          <w:t xml:space="preserve">(Appendix D, section </w:t>
        </w:r>
        <w:r w:rsidR="00C92B51">
          <w:rPr>
            <w:rStyle w:val="Hyperlink"/>
            <w:rFonts w:cs="Arial"/>
            <w:sz w:val="24"/>
          </w:rPr>
          <w:t>2</w:t>
        </w:r>
        <w:r w:rsidR="00C92B51" w:rsidRPr="00B72EDF">
          <w:rPr>
            <w:rStyle w:val="Hyperlink"/>
            <w:rFonts w:cs="Arial"/>
            <w:sz w:val="24"/>
          </w:rPr>
          <w:t>.</w:t>
        </w:r>
        <w:r w:rsidR="00C92B51">
          <w:rPr>
            <w:rStyle w:val="Hyperlink"/>
            <w:rFonts w:cs="Arial"/>
            <w:sz w:val="24"/>
          </w:rPr>
          <w:t>4</w:t>
        </w:r>
        <w:r w:rsidR="00C92B51" w:rsidRPr="00B72EDF">
          <w:rPr>
            <w:rStyle w:val="Hyperlink"/>
            <w:rFonts w:cs="Arial"/>
            <w:sz w:val="24"/>
          </w:rPr>
          <w:t>)</w:t>
        </w:r>
      </w:hyperlink>
      <w:r w:rsidR="00C92B51">
        <w:rPr>
          <w:rStyle w:val="Hyperlink"/>
          <w:rFonts w:cs="Arial"/>
          <w:color w:val="auto"/>
          <w:sz w:val="24"/>
          <w:u w:val="none"/>
        </w:rPr>
        <w:t>, the Android version used for development is version 4.0.</w:t>
      </w:r>
      <w:r w:rsidR="00C92B51" w:rsidRPr="00C92B51">
        <w:rPr>
          <w:rStyle w:val="Hyperlink"/>
          <w:rFonts w:cs="Arial"/>
          <w:color w:val="auto"/>
          <w:sz w:val="24"/>
          <w:u w:val="none"/>
        </w:rPr>
        <w:t>3</w:t>
      </w:r>
      <w:r w:rsidR="00C92B51">
        <w:rPr>
          <w:rStyle w:val="Hyperlink"/>
          <w:rFonts w:cs="Arial"/>
          <w:color w:val="auto"/>
          <w:sz w:val="24"/>
          <w:u w:val="none"/>
        </w:rPr>
        <w:t>,</w:t>
      </w:r>
      <w:r w:rsidR="00C92B51" w:rsidRPr="00C92B51">
        <w:rPr>
          <w:rStyle w:val="Hyperlink"/>
          <w:rFonts w:cs="Arial"/>
          <w:sz w:val="24"/>
          <w:u w:val="none"/>
        </w:rPr>
        <w:t xml:space="preserve"> </w:t>
      </w:r>
      <w:r w:rsidR="00C92B51" w:rsidRPr="00C92B51">
        <w:rPr>
          <w:rStyle w:val="Hyperlink"/>
          <w:rFonts w:cs="Arial"/>
          <w:color w:val="auto"/>
          <w:sz w:val="24"/>
          <w:u w:val="none"/>
        </w:rPr>
        <w:t>which</w:t>
      </w:r>
      <w:r w:rsidR="00C92B51">
        <w:rPr>
          <w:rStyle w:val="Hyperlink"/>
          <w:rFonts w:cs="Arial"/>
          <w:color w:val="auto"/>
          <w:sz w:val="24"/>
          <w:u w:val="none"/>
        </w:rPr>
        <w:t xml:space="preserve"> Android Studio suggests will provide coverage to approximately 100% of Android phones in use.</w:t>
      </w:r>
      <w:r w:rsidR="000F31E3">
        <w:rPr>
          <w:rStyle w:val="Hyperlink"/>
          <w:rFonts w:cs="Arial"/>
          <w:color w:val="auto"/>
          <w:sz w:val="24"/>
          <w:u w:val="none"/>
        </w:rPr>
        <w:t xml:space="preserve"> Testing </w:t>
      </w:r>
      <w:hyperlink w:anchor="_J)_Testing_Plan" w:history="1">
        <w:r w:rsidR="000F31E3" w:rsidRPr="00B330E6">
          <w:rPr>
            <w:rStyle w:val="Hyperlink"/>
            <w:rFonts w:cs="Arial"/>
            <w:sz w:val="24"/>
            <w:szCs w:val="24"/>
          </w:rPr>
          <w:t>(Appendix J)</w:t>
        </w:r>
      </w:hyperlink>
      <w:r w:rsidR="000F31E3" w:rsidRPr="00B330E6">
        <w:rPr>
          <w:rStyle w:val="Hyperlink"/>
          <w:rFonts w:cs="Arial"/>
          <w:color w:val="auto"/>
          <w:sz w:val="24"/>
          <w:szCs w:val="24"/>
          <w:u w:val="none"/>
        </w:rPr>
        <w:t xml:space="preserve"> </w:t>
      </w:r>
      <w:r w:rsidR="000F31E3">
        <w:rPr>
          <w:rStyle w:val="Hyperlink"/>
          <w:rFonts w:cs="Arial"/>
          <w:color w:val="auto"/>
          <w:sz w:val="24"/>
          <w:u w:val="none"/>
        </w:rPr>
        <w:t>was performed across versions 4.0.3, 5.0.1 and 9.0 and it was observed that the application performed identically on all versions</w:t>
      </w:r>
      <w:r w:rsidR="007469B8">
        <w:rPr>
          <w:rStyle w:val="Hyperlink"/>
          <w:rFonts w:cs="Arial"/>
          <w:color w:val="auto"/>
          <w:sz w:val="24"/>
          <w:u w:val="none"/>
        </w:rPr>
        <w:t>;</w:t>
      </w:r>
      <w:r w:rsidR="000F31E3">
        <w:rPr>
          <w:rStyle w:val="Hyperlink"/>
          <w:rFonts w:cs="Arial"/>
          <w:color w:val="auto"/>
          <w:sz w:val="24"/>
          <w:u w:val="none"/>
        </w:rPr>
        <w:t xml:space="preserve"> </w:t>
      </w:r>
      <w:r w:rsidR="00D30221">
        <w:rPr>
          <w:rStyle w:val="Hyperlink"/>
          <w:rFonts w:cs="Arial"/>
          <w:color w:val="auto"/>
          <w:sz w:val="24"/>
          <w:u w:val="none"/>
        </w:rPr>
        <w:t xml:space="preserve">the </w:t>
      </w:r>
      <w:r w:rsidR="000F31E3">
        <w:rPr>
          <w:rStyle w:val="Hyperlink"/>
          <w:rFonts w:cs="Arial"/>
          <w:color w:val="auto"/>
          <w:sz w:val="24"/>
          <w:u w:val="none"/>
        </w:rPr>
        <w:t>requirement is therefore considered to be met.</w:t>
      </w:r>
      <w:r w:rsidR="00A56CD2">
        <w:rPr>
          <w:sz w:val="24"/>
        </w:rPr>
        <w:br w:type="page"/>
      </w:r>
    </w:p>
    <w:p w14:paraId="4B61DE02" w14:textId="0C29C91E" w:rsidR="00033806" w:rsidRDefault="00033806" w:rsidP="00033806">
      <w:pPr>
        <w:pStyle w:val="Heading2"/>
        <w:spacing w:line="240" w:lineRule="auto"/>
      </w:pPr>
      <w:bookmarkStart w:id="119" w:name="_Toc7470004"/>
      <w:r>
        <w:t>Evaluation of Project Process</w:t>
      </w:r>
      <w:bookmarkEnd w:id="119"/>
    </w:p>
    <w:p w14:paraId="6D9CC646" w14:textId="77777777" w:rsidR="00BF2A3E" w:rsidRPr="001029CA" w:rsidRDefault="00BF2A3E">
      <w:pPr>
        <w:rPr>
          <w:sz w:val="24"/>
          <w:szCs w:val="24"/>
        </w:rPr>
      </w:pPr>
    </w:p>
    <w:p w14:paraId="587EB8C8" w14:textId="77777777" w:rsidR="00645AA2" w:rsidRPr="001029CA" w:rsidRDefault="00BF2A3E">
      <w:pPr>
        <w:rPr>
          <w:sz w:val="24"/>
          <w:szCs w:val="24"/>
        </w:rPr>
      </w:pPr>
      <w:r w:rsidRPr="001029CA">
        <w:rPr>
          <w:sz w:val="24"/>
          <w:szCs w:val="24"/>
        </w:rPr>
        <w:t xml:space="preserve">The tailored agile methodology used throughout the development process proved to support the development of the application, allowing familiarisation with the new technologies to be implemented into </w:t>
      </w:r>
      <w:r w:rsidR="00645AA2" w:rsidRPr="001029CA">
        <w:rPr>
          <w:sz w:val="24"/>
          <w:szCs w:val="24"/>
        </w:rPr>
        <w:t xml:space="preserve">the </w:t>
      </w:r>
      <w:r w:rsidRPr="001029CA">
        <w:rPr>
          <w:sz w:val="24"/>
          <w:szCs w:val="24"/>
        </w:rPr>
        <w:t xml:space="preserve">development process, rather than learned as a prerequisite to the application development. Carrying out testing frequently also allowed any errors in the code to spotted early and often, which helped mitigate potential risks further down the line. Generally, this method of development allowed the </w:t>
      </w:r>
      <w:r w:rsidR="00F92C59" w:rsidRPr="001029CA">
        <w:rPr>
          <w:sz w:val="24"/>
          <w:szCs w:val="24"/>
        </w:rPr>
        <w:t xml:space="preserve">project plan to be </w:t>
      </w:r>
      <w:r w:rsidR="00645AA2" w:rsidRPr="001029CA">
        <w:rPr>
          <w:sz w:val="24"/>
          <w:szCs w:val="24"/>
        </w:rPr>
        <w:t>strict</w:t>
      </w:r>
      <w:r w:rsidR="00F92C59" w:rsidRPr="001029CA">
        <w:rPr>
          <w:sz w:val="24"/>
          <w:szCs w:val="24"/>
        </w:rPr>
        <w:t>ly followed throughout most of the project</w:t>
      </w:r>
      <w:r w:rsidR="00904DFE" w:rsidRPr="001029CA">
        <w:rPr>
          <w:sz w:val="24"/>
          <w:szCs w:val="24"/>
        </w:rPr>
        <w:t>.</w:t>
      </w:r>
      <w:r w:rsidR="00F92C59" w:rsidRPr="001029CA">
        <w:rPr>
          <w:sz w:val="24"/>
          <w:szCs w:val="24"/>
        </w:rPr>
        <w:t xml:space="preserve"> </w:t>
      </w:r>
      <w:r w:rsidR="00904DFE" w:rsidRPr="001029CA">
        <w:rPr>
          <w:sz w:val="24"/>
          <w:szCs w:val="24"/>
        </w:rPr>
        <w:t>However,</w:t>
      </w:r>
      <w:r w:rsidR="00F92C59" w:rsidRPr="001029CA">
        <w:rPr>
          <w:sz w:val="24"/>
          <w:szCs w:val="24"/>
        </w:rPr>
        <w:t xml:space="preserve"> complications arose towards the end of the project when </w:t>
      </w:r>
      <w:r w:rsidR="00904DFE" w:rsidRPr="001029CA">
        <w:rPr>
          <w:sz w:val="24"/>
          <w:szCs w:val="24"/>
        </w:rPr>
        <w:t>commitments to other projects and assignments meant falling behind on the planned schedule</w:t>
      </w:r>
      <w:r w:rsidR="002A3ACE" w:rsidRPr="001029CA">
        <w:rPr>
          <w:sz w:val="24"/>
          <w:szCs w:val="24"/>
        </w:rPr>
        <w:t xml:space="preserve">, causing some work </w:t>
      </w:r>
      <w:r w:rsidR="00645AA2" w:rsidRPr="001029CA">
        <w:rPr>
          <w:sz w:val="24"/>
          <w:szCs w:val="24"/>
        </w:rPr>
        <w:t xml:space="preserve">to </w:t>
      </w:r>
      <w:r w:rsidR="002A3ACE" w:rsidRPr="001029CA">
        <w:rPr>
          <w:sz w:val="24"/>
          <w:szCs w:val="24"/>
        </w:rPr>
        <w:t>become more rushed than would have been preferable.</w:t>
      </w:r>
      <w:r w:rsidR="00645AA2" w:rsidRPr="001029CA">
        <w:rPr>
          <w:sz w:val="24"/>
          <w:szCs w:val="24"/>
        </w:rPr>
        <w:t xml:space="preserve"> </w:t>
      </w:r>
    </w:p>
    <w:p w14:paraId="692679DD" w14:textId="16A7889A" w:rsidR="00AA3DA9" w:rsidRDefault="00645AA2">
      <w:pPr>
        <w:rPr>
          <w:rStyle w:val="Hyperlink"/>
          <w:rFonts w:cs="Arial"/>
          <w:color w:val="auto"/>
          <w:sz w:val="24"/>
          <w:szCs w:val="24"/>
          <w:u w:val="none"/>
        </w:rPr>
      </w:pPr>
      <w:r w:rsidRPr="001029CA">
        <w:rPr>
          <w:sz w:val="24"/>
          <w:szCs w:val="24"/>
        </w:rPr>
        <w:t xml:space="preserve">Android Studio and the official tutorials, as well as reviewed literature by </w:t>
      </w:r>
      <w:hyperlink w:anchor="_References" w:history="1">
        <w:r w:rsidRPr="001029CA">
          <w:rPr>
            <w:rStyle w:val="Hyperlink"/>
            <w:rFonts w:cs="Arial"/>
            <w:sz w:val="24"/>
            <w:szCs w:val="24"/>
          </w:rPr>
          <w:t>Hoisington (2015)</w:t>
        </w:r>
      </w:hyperlink>
      <w:r w:rsidRPr="001029CA">
        <w:rPr>
          <w:rFonts w:cs="Arial"/>
          <w:sz w:val="24"/>
          <w:szCs w:val="24"/>
        </w:rPr>
        <w:t xml:space="preserve"> and </w:t>
      </w:r>
      <w:hyperlink w:anchor="_References" w:history="1">
        <w:r w:rsidR="00F53D6B" w:rsidRPr="001029CA">
          <w:rPr>
            <w:rStyle w:val="Hyperlink"/>
            <w:rFonts w:cs="Arial"/>
            <w:sz w:val="24"/>
            <w:szCs w:val="24"/>
          </w:rPr>
          <w:t>Clifton (2013)</w:t>
        </w:r>
      </w:hyperlink>
      <w:r w:rsidR="00F53D6B" w:rsidRPr="001029CA">
        <w:rPr>
          <w:rStyle w:val="Hyperlink"/>
          <w:rFonts w:cs="Arial"/>
          <w:color w:val="auto"/>
          <w:sz w:val="24"/>
          <w:szCs w:val="24"/>
          <w:u w:val="none"/>
        </w:rPr>
        <w:t xml:space="preserve">, provided insightful information into how to get started with the development of the project, including setting up the IDE and required libraries. However, the tutorials offered by reviewed literature did not offer much information on the map component, which is central to the application so were used less in the later parts of </w:t>
      </w:r>
      <w:r w:rsidR="00AA3DA9" w:rsidRPr="001029CA">
        <w:rPr>
          <w:rStyle w:val="Hyperlink"/>
          <w:rFonts w:cs="Arial"/>
          <w:color w:val="auto"/>
          <w:sz w:val="24"/>
          <w:szCs w:val="24"/>
          <w:u w:val="none"/>
        </w:rPr>
        <w:t xml:space="preserve">the </w:t>
      </w:r>
      <w:r w:rsidR="00F53D6B" w:rsidRPr="001029CA">
        <w:rPr>
          <w:rStyle w:val="Hyperlink"/>
          <w:rFonts w:cs="Arial"/>
          <w:color w:val="auto"/>
          <w:sz w:val="24"/>
          <w:szCs w:val="24"/>
          <w:u w:val="none"/>
        </w:rPr>
        <w:t>development</w:t>
      </w:r>
      <w:r w:rsidR="00AA3DA9" w:rsidRPr="001029CA">
        <w:rPr>
          <w:rStyle w:val="Hyperlink"/>
          <w:rFonts w:cs="Arial"/>
          <w:color w:val="auto"/>
          <w:sz w:val="24"/>
          <w:szCs w:val="24"/>
          <w:u w:val="none"/>
        </w:rPr>
        <w:t xml:space="preserve"> process.</w:t>
      </w:r>
      <w:r w:rsidR="001029CA">
        <w:rPr>
          <w:rStyle w:val="Hyperlink"/>
          <w:rFonts w:cs="Arial"/>
          <w:color w:val="auto"/>
          <w:sz w:val="24"/>
          <w:szCs w:val="24"/>
          <w:u w:val="none"/>
        </w:rPr>
        <w:t xml:space="preserve"> For many of the issues faced </w:t>
      </w:r>
      <w:r w:rsidR="00BB56AC">
        <w:rPr>
          <w:rStyle w:val="Hyperlink"/>
          <w:rFonts w:cs="Arial"/>
          <w:color w:val="auto"/>
          <w:sz w:val="24"/>
          <w:szCs w:val="24"/>
          <w:u w:val="none"/>
        </w:rPr>
        <w:t>because of</w:t>
      </w:r>
      <w:r w:rsidR="001029CA">
        <w:rPr>
          <w:rStyle w:val="Hyperlink"/>
          <w:rFonts w:cs="Arial"/>
          <w:color w:val="auto"/>
          <w:sz w:val="24"/>
          <w:szCs w:val="24"/>
          <w:u w:val="none"/>
        </w:rPr>
        <w:t xml:space="preserve"> testing failures, various forums were used to browse solutions that had been submitted to users who faced similar, and in sometimes identical, problems, as tutorial literature often lacked such information. In some respects, the problems faced throughout development and testing </w:t>
      </w:r>
      <w:r w:rsidR="00BB56AC">
        <w:rPr>
          <w:rStyle w:val="Hyperlink"/>
          <w:rFonts w:cs="Arial"/>
          <w:color w:val="auto"/>
          <w:sz w:val="24"/>
          <w:szCs w:val="24"/>
          <w:u w:val="none"/>
        </w:rPr>
        <w:t>because of</w:t>
      </w:r>
      <w:r w:rsidR="001029CA">
        <w:rPr>
          <w:rStyle w:val="Hyperlink"/>
          <w:rFonts w:cs="Arial"/>
          <w:color w:val="auto"/>
          <w:sz w:val="24"/>
          <w:szCs w:val="24"/>
          <w:u w:val="none"/>
        </w:rPr>
        <w:t xml:space="preserve"> </w:t>
      </w:r>
      <w:r w:rsidR="00636F60">
        <w:rPr>
          <w:rStyle w:val="Hyperlink"/>
          <w:rFonts w:cs="Arial"/>
          <w:color w:val="auto"/>
          <w:sz w:val="24"/>
          <w:szCs w:val="24"/>
          <w:u w:val="none"/>
        </w:rPr>
        <w:t xml:space="preserve">the </w:t>
      </w:r>
      <w:r w:rsidR="001029CA">
        <w:rPr>
          <w:rStyle w:val="Hyperlink"/>
          <w:rFonts w:cs="Arial"/>
          <w:color w:val="auto"/>
          <w:sz w:val="24"/>
          <w:szCs w:val="24"/>
          <w:u w:val="none"/>
        </w:rPr>
        <w:t xml:space="preserve">lack of knowledge on the new technologies </w:t>
      </w:r>
      <w:r w:rsidR="00BB56AC">
        <w:rPr>
          <w:rStyle w:val="Hyperlink"/>
          <w:rFonts w:cs="Arial"/>
          <w:color w:val="auto"/>
          <w:sz w:val="24"/>
          <w:szCs w:val="24"/>
          <w:u w:val="none"/>
        </w:rPr>
        <w:t>required</w:t>
      </w:r>
      <w:r w:rsidR="001029CA">
        <w:rPr>
          <w:rStyle w:val="Hyperlink"/>
          <w:rFonts w:cs="Arial"/>
          <w:color w:val="auto"/>
          <w:sz w:val="24"/>
          <w:szCs w:val="24"/>
          <w:u w:val="none"/>
        </w:rPr>
        <w:t xml:space="preserve"> significantly improved the understanding of these technologies compared to if everything had worked the first time. Having initially knew nothing about the development of mobile applications, confidence and understanding has been built significantly to the point where creating another product for the same platform would be considered far less challenging and in</w:t>
      </w:r>
      <w:r w:rsidR="00BB56AC">
        <w:rPr>
          <w:rStyle w:val="Hyperlink"/>
          <w:rFonts w:cs="Arial"/>
          <w:color w:val="auto"/>
          <w:sz w:val="24"/>
          <w:szCs w:val="24"/>
          <w:u w:val="none"/>
        </w:rPr>
        <w:t>t</w:t>
      </w:r>
      <w:r w:rsidR="001029CA">
        <w:rPr>
          <w:rStyle w:val="Hyperlink"/>
          <w:rFonts w:cs="Arial"/>
          <w:color w:val="auto"/>
          <w:sz w:val="24"/>
          <w:szCs w:val="24"/>
          <w:u w:val="none"/>
        </w:rPr>
        <w:t>imidati</w:t>
      </w:r>
      <w:r w:rsidR="006C66F9">
        <w:rPr>
          <w:rStyle w:val="Hyperlink"/>
          <w:rFonts w:cs="Arial"/>
          <w:color w:val="auto"/>
          <w:sz w:val="24"/>
          <w:szCs w:val="24"/>
          <w:u w:val="none"/>
        </w:rPr>
        <w:t>ng</w:t>
      </w:r>
      <w:r w:rsidR="001029CA">
        <w:rPr>
          <w:rStyle w:val="Hyperlink"/>
          <w:rFonts w:cs="Arial"/>
          <w:color w:val="auto"/>
          <w:sz w:val="24"/>
          <w:szCs w:val="24"/>
          <w:u w:val="none"/>
        </w:rPr>
        <w:t xml:space="preserve"> than was initially the case.</w:t>
      </w:r>
      <w:r w:rsidR="006C66F9">
        <w:rPr>
          <w:rStyle w:val="Hyperlink"/>
          <w:rFonts w:cs="Arial"/>
          <w:color w:val="auto"/>
          <w:sz w:val="24"/>
          <w:szCs w:val="24"/>
          <w:u w:val="none"/>
        </w:rPr>
        <w:t xml:space="preserve"> While previously honed skills with Java were beneficial through development, the way in which the language is used in the context of Android development shows significant differences to what has been observed in other projects</w:t>
      </w:r>
      <w:r w:rsidR="00A310D7">
        <w:rPr>
          <w:rStyle w:val="Hyperlink"/>
          <w:rFonts w:cs="Arial"/>
          <w:color w:val="auto"/>
          <w:sz w:val="24"/>
          <w:szCs w:val="24"/>
          <w:u w:val="none"/>
        </w:rPr>
        <w:t>. For</w:t>
      </w:r>
      <w:r w:rsidR="00EB3EA2">
        <w:rPr>
          <w:rStyle w:val="Hyperlink"/>
          <w:rFonts w:cs="Arial"/>
          <w:color w:val="auto"/>
          <w:sz w:val="24"/>
          <w:szCs w:val="24"/>
          <w:u w:val="none"/>
        </w:rPr>
        <w:t xml:space="preserve"> example</w:t>
      </w:r>
      <w:r w:rsidR="00723E1B">
        <w:rPr>
          <w:rStyle w:val="Hyperlink"/>
          <w:rFonts w:cs="Arial"/>
          <w:color w:val="auto"/>
          <w:sz w:val="24"/>
          <w:szCs w:val="24"/>
          <w:u w:val="none"/>
        </w:rPr>
        <w:t>,</w:t>
      </w:r>
      <w:r w:rsidR="00A917D4">
        <w:rPr>
          <w:rStyle w:val="Hyperlink"/>
          <w:rFonts w:cs="Arial"/>
          <w:color w:val="auto"/>
          <w:sz w:val="24"/>
          <w:szCs w:val="24"/>
          <w:u w:val="none"/>
        </w:rPr>
        <w:t xml:space="preserve"> tasks such as displaying messages to the user and creating new UIs use very different code compared to development for Windows</w:t>
      </w:r>
      <w:r w:rsidR="006C66F9">
        <w:rPr>
          <w:rStyle w:val="Hyperlink"/>
          <w:rFonts w:cs="Arial"/>
          <w:color w:val="auto"/>
          <w:sz w:val="24"/>
          <w:szCs w:val="24"/>
          <w:u w:val="none"/>
        </w:rPr>
        <w:t>.</w:t>
      </w:r>
      <w:r w:rsidR="00767E6F">
        <w:rPr>
          <w:rStyle w:val="Hyperlink"/>
          <w:rFonts w:cs="Arial"/>
          <w:color w:val="auto"/>
          <w:sz w:val="24"/>
          <w:szCs w:val="24"/>
          <w:u w:val="none"/>
        </w:rPr>
        <w:t xml:space="preserve"> Prior to this project, XML was a language that had gone untouched</w:t>
      </w:r>
      <w:r w:rsidR="00BB56AC">
        <w:rPr>
          <w:rStyle w:val="Hyperlink"/>
          <w:rFonts w:cs="Arial"/>
          <w:color w:val="auto"/>
          <w:sz w:val="24"/>
          <w:szCs w:val="24"/>
          <w:u w:val="none"/>
        </w:rPr>
        <w:t>,</w:t>
      </w:r>
      <w:r w:rsidR="00767E6F">
        <w:rPr>
          <w:rStyle w:val="Hyperlink"/>
          <w:rFonts w:cs="Arial"/>
          <w:color w:val="auto"/>
          <w:sz w:val="24"/>
          <w:szCs w:val="24"/>
          <w:u w:val="none"/>
        </w:rPr>
        <w:t xml:space="preserve"> but its use in this project for the development of user interfaces has greatly improved knowledge of this language. Skills gained in HTML through academic studies were of great use when editing XML files, as the two languages have a lot in common in terms of code structure and styling. </w:t>
      </w:r>
    </w:p>
    <w:p w14:paraId="3430392A" w14:textId="6D94E8F4" w:rsidR="00652690" w:rsidRPr="001029CA" w:rsidRDefault="00652690">
      <w:pPr>
        <w:rPr>
          <w:rStyle w:val="Hyperlink"/>
          <w:rFonts w:cs="Arial"/>
          <w:color w:val="auto"/>
          <w:sz w:val="24"/>
          <w:szCs w:val="24"/>
          <w:u w:val="none"/>
        </w:rPr>
      </w:pPr>
      <w:r>
        <w:rPr>
          <w:rStyle w:val="Hyperlink"/>
          <w:rFonts w:cs="Arial"/>
          <w:color w:val="auto"/>
          <w:sz w:val="24"/>
          <w:szCs w:val="24"/>
          <w:u w:val="none"/>
        </w:rPr>
        <w:t>I</w:t>
      </w:r>
      <w:r w:rsidR="00B17817">
        <w:rPr>
          <w:rStyle w:val="Hyperlink"/>
          <w:rFonts w:cs="Arial"/>
          <w:color w:val="auto"/>
          <w:sz w:val="24"/>
          <w:szCs w:val="24"/>
          <w:u w:val="none"/>
        </w:rPr>
        <w:t>n</w:t>
      </w:r>
      <w:r>
        <w:rPr>
          <w:rStyle w:val="Hyperlink"/>
          <w:rFonts w:cs="Arial"/>
          <w:color w:val="auto"/>
          <w:sz w:val="24"/>
          <w:szCs w:val="24"/>
          <w:u w:val="none"/>
        </w:rPr>
        <w:t xml:space="preserve"> terms of what would be done differently, if the project were to be done again, a more significant effort would be made to increase the number of volunteers participating in the study by widening the search for participants. This would allow for an increase in the amount of user testing that could be performed throughout the project and widen the range of opinions offered. One issue faced by using volunteers who are friends and/or fellow students is the potential for bias opinions to lead to legitimate criticism not being provided from the test group.</w:t>
      </w:r>
    </w:p>
    <w:p w14:paraId="7CF562E0" w14:textId="44FE6786" w:rsidR="001029CA" w:rsidRDefault="00E852DE">
      <w:pPr>
        <w:rPr>
          <w:sz w:val="24"/>
          <w:szCs w:val="24"/>
        </w:rPr>
      </w:pPr>
      <w:r w:rsidRPr="001029CA">
        <w:rPr>
          <w:sz w:val="24"/>
          <w:szCs w:val="24"/>
        </w:rPr>
        <w:t>Chosen tools were overall useful; however, in some cases, alternatives were used. For the design of some graphical elements, for example, Pixelmator was used as an alternative to the Adobe Creative Cloud suite due to its availability at the time of use – as the Adobe suite is only available through university computers. GitKraken had initially been planned for use in version control management</w:t>
      </w:r>
      <w:r w:rsidR="00B243FE" w:rsidRPr="001029CA">
        <w:rPr>
          <w:sz w:val="24"/>
          <w:szCs w:val="24"/>
        </w:rPr>
        <w:t>;</w:t>
      </w:r>
      <w:r w:rsidRPr="001029CA">
        <w:rPr>
          <w:sz w:val="24"/>
          <w:szCs w:val="24"/>
        </w:rPr>
        <w:t xml:space="preserve"> </w:t>
      </w:r>
      <w:r w:rsidR="00B243FE" w:rsidRPr="001029CA">
        <w:rPr>
          <w:sz w:val="24"/>
          <w:szCs w:val="24"/>
        </w:rPr>
        <w:t>however,</w:t>
      </w:r>
      <w:r w:rsidRPr="001029CA">
        <w:rPr>
          <w:sz w:val="24"/>
          <w:szCs w:val="24"/>
        </w:rPr>
        <w:t xml:space="preserve"> the version control system built into the Android Studio IDE proved to be more convenient at performing this task and replaced </w:t>
      </w:r>
      <w:r w:rsidR="008C0A32" w:rsidRPr="001029CA">
        <w:rPr>
          <w:sz w:val="24"/>
          <w:szCs w:val="24"/>
        </w:rPr>
        <w:t>GitKraken</w:t>
      </w:r>
      <w:r w:rsidRPr="001029CA">
        <w:rPr>
          <w:sz w:val="24"/>
          <w:szCs w:val="24"/>
        </w:rPr>
        <w:t>.</w:t>
      </w:r>
      <w:r w:rsidR="001029CA">
        <w:rPr>
          <w:sz w:val="24"/>
          <w:szCs w:val="24"/>
        </w:rPr>
        <w:t xml:space="preserve"> </w:t>
      </w:r>
    </w:p>
    <w:p w14:paraId="6ED650E6" w14:textId="5D24DD1D" w:rsidR="001029CA" w:rsidRPr="001029CA" w:rsidRDefault="001029CA">
      <w:pPr>
        <w:rPr>
          <w:sz w:val="24"/>
          <w:szCs w:val="24"/>
        </w:rPr>
      </w:pPr>
      <w:r>
        <w:rPr>
          <w:sz w:val="24"/>
          <w:szCs w:val="24"/>
        </w:rPr>
        <w:t xml:space="preserve">The database used in the project </w:t>
      </w:r>
      <w:r w:rsidR="00722C8F">
        <w:rPr>
          <w:sz w:val="24"/>
          <w:szCs w:val="24"/>
        </w:rPr>
        <w:t>was initially one of the more intimidating requirements, as previous projects have all used non-concurrent local databases – this would be a f</w:t>
      </w:r>
      <w:r w:rsidR="00636F60">
        <w:rPr>
          <w:sz w:val="24"/>
          <w:szCs w:val="24"/>
        </w:rPr>
        <w:t xml:space="preserve">irst experience using an online database with </w:t>
      </w:r>
      <w:r w:rsidR="00F627B6">
        <w:rPr>
          <w:sz w:val="24"/>
          <w:szCs w:val="24"/>
        </w:rPr>
        <w:t>J</w:t>
      </w:r>
      <w:r w:rsidR="00636F60">
        <w:rPr>
          <w:sz w:val="24"/>
          <w:szCs w:val="24"/>
        </w:rPr>
        <w:t>ava.</w:t>
      </w:r>
      <w:r w:rsidR="00111D62">
        <w:rPr>
          <w:sz w:val="24"/>
          <w:szCs w:val="24"/>
        </w:rPr>
        <w:t xml:space="preserve"> However, the chosen tool proved to be very beneficial, as many of the complexities that require lengthy code in local databases are carried out in the back end of the Firestore API – such as</w:t>
      </w:r>
      <w:r w:rsidR="007E3172">
        <w:rPr>
          <w:sz w:val="24"/>
          <w:szCs w:val="24"/>
        </w:rPr>
        <w:t xml:space="preserve"> intricacies of complex SQL queries. As a result, the switch to using an online database was far smoother than expected and has </w:t>
      </w:r>
      <w:r w:rsidR="00652690">
        <w:rPr>
          <w:sz w:val="24"/>
          <w:szCs w:val="24"/>
        </w:rPr>
        <w:t>dramatical</w:t>
      </w:r>
      <w:r w:rsidR="007E3172">
        <w:rPr>
          <w:sz w:val="24"/>
          <w:szCs w:val="24"/>
        </w:rPr>
        <w:t>ly increased confidence with the use of cloud storage for future projects where this feature may prove beneficial.</w:t>
      </w:r>
    </w:p>
    <w:p w14:paraId="52EC395F" w14:textId="70475E31" w:rsidR="00033806" w:rsidRDefault="00033806">
      <w:r>
        <w:br w:type="page"/>
      </w:r>
    </w:p>
    <w:p w14:paraId="3E5C86D9" w14:textId="5E55F2C4" w:rsidR="00033806" w:rsidRDefault="00033806" w:rsidP="00033806">
      <w:pPr>
        <w:pStyle w:val="Heading2"/>
        <w:spacing w:line="240" w:lineRule="auto"/>
      </w:pPr>
      <w:bookmarkStart w:id="120" w:name="_Toc7470005"/>
      <w:r>
        <w:t>Conclusion and Recommendations</w:t>
      </w:r>
      <w:bookmarkEnd w:id="120"/>
    </w:p>
    <w:p w14:paraId="7561A74F" w14:textId="77777777" w:rsidR="00033806" w:rsidRPr="00033806" w:rsidRDefault="00033806" w:rsidP="00033806"/>
    <w:p w14:paraId="2A809D01" w14:textId="15A842A2" w:rsidR="005A1D08" w:rsidRDefault="005A1D08" w:rsidP="009308A4">
      <w:pPr>
        <w:spacing w:line="240" w:lineRule="auto"/>
        <w:rPr>
          <w:sz w:val="24"/>
        </w:rPr>
      </w:pPr>
      <w:r>
        <w:rPr>
          <w:sz w:val="24"/>
        </w:rPr>
        <w:t>Overall,</w:t>
      </w:r>
      <w:r w:rsidR="00F904DB">
        <w:rPr>
          <w:sz w:val="24"/>
        </w:rPr>
        <w:t xml:space="preserve"> the </w:t>
      </w:r>
      <w:r w:rsidR="002E0D92">
        <w:rPr>
          <w:sz w:val="24"/>
        </w:rPr>
        <w:t xml:space="preserve">primary aims of the project outlined in the terms of reference </w:t>
      </w:r>
      <w:hyperlink w:anchor="_Project_Terms_of" w:history="1">
        <w:r w:rsidR="002E0D92" w:rsidRPr="00F5793D">
          <w:rPr>
            <w:rStyle w:val="Hyperlink"/>
            <w:sz w:val="24"/>
          </w:rPr>
          <w:t>(Appendix A)</w:t>
        </w:r>
      </w:hyperlink>
      <w:r w:rsidR="002E0D92">
        <w:rPr>
          <w:rStyle w:val="Hyperlink"/>
          <w:sz w:val="24"/>
        </w:rPr>
        <w:t xml:space="preserve"> </w:t>
      </w:r>
      <w:r w:rsidR="002E0D92">
        <w:rPr>
          <w:sz w:val="24"/>
        </w:rPr>
        <w:t>have been met.</w:t>
      </w:r>
      <w:r>
        <w:rPr>
          <w:sz w:val="24"/>
        </w:rPr>
        <w:t xml:space="preserve"> </w:t>
      </w:r>
      <w:r w:rsidR="002E0D92">
        <w:rPr>
          <w:sz w:val="24"/>
        </w:rPr>
        <w:t>The</w:t>
      </w:r>
      <w:r>
        <w:rPr>
          <w:sz w:val="24"/>
        </w:rPr>
        <w:t xml:space="preserve"> final product has met all critical (must) functional requirements and has mostly met all preferable (should) </w:t>
      </w:r>
      <w:r w:rsidR="00111D27">
        <w:rPr>
          <w:sz w:val="24"/>
        </w:rPr>
        <w:t xml:space="preserve">functional and non-functional </w:t>
      </w:r>
      <w:r>
        <w:rPr>
          <w:sz w:val="24"/>
        </w:rPr>
        <w:t xml:space="preserve">requirements, although the filtering system could be expanded to add a </w:t>
      </w:r>
      <w:r w:rsidR="00081E37">
        <w:rPr>
          <w:sz w:val="24"/>
        </w:rPr>
        <w:t>broa</w:t>
      </w:r>
      <w:r>
        <w:rPr>
          <w:sz w:val="24"/>
        </w:rPr>
        <w:t>der range of filters</w:t>
      </w:r>
      <w:r w:rsidR="009C4D09">
        <w:rPr>
          <w:sz w:val="24"/>
        </w:rPr>
        <w:t xml:space="preserve"> to improve its usefulness; such filters may include </w:t>
      </w:r>
      <w:r w:rsidR="001F7B36">
        <w:rPr>
          <w:sz w:val="24"/>
        </w:rPr>
        <w:t xml:space="preserve">the </w:t>
      </w:r>
      <w:r w:rsidR="009C4D09">
        <w:rPr>
          <w:sz w:val="24"/>
        </w:rPr>
        <w:t xml:space="preserve">distance from </w:t>
      </w:r>
      <w:r w:rsidR="001F7B36">
        <w:rPr>
          <w:sz w:val="24"/>
        </w:rPr>
        <w:t xml:space="preserve">the </w:t>
      </w:r>
      <w:r w:rsidR="009C4D09">
        <w:rPr>
          <w:sz w:val="24"/>
        </w:rPr>
        <w:t xml:space="preserve">user or the user who placed the marker. </w:t>
      </w:r>
      <w:r w:rsidR="007E7741">
        <w:rPr>
          <w:sz w:val="24"/>
        </w:rPr>
        <w:t>Generally, requirements listed under the ‘could’ section have not been met, the only one that has somewhat been met is a password criterion that ensures passwords are greater than the minimum length of 6 characters. Many of these requirements were, admittedly, unrealistic for the scope of the prototype</w:t>
      </w:r>
      <w:r w:rsidR="001F7B36">
        <w:rPr>
          <w:sz w:val="24"/>
        </w:rPr>
        <w:t>,</w:t>
      </w:r>
      <w:r w:rsidR="007E7741">
        <w:rPr>
          <w:sz w:val="24"/>
        </w:rPr>
        <w:t xml:space="preserve"> and listing so many of these requirements under the ‘could’ category was overly optimistic</w:t>
      </w:r>
      <w:r w:rsidR="00AA2061">
        <w:rPr>
          <w:sz w:val="24"/>
        </w:rPr>
        <w:t>. Instead, more of these features should have been ruled out earlier on to reduce any uncertainty about the final product throughout the development phase.</w:t>
      </w:r>
    </w:p>
    <w:p w14:paraId="17E7C5B6" w14:textId="5F21F938" w:rsidR="00F61389" w:rsidRDefault="00F61389" w:rsidP="009308A4">
      <w:pPr>
        <w:spacing w:line="240" w:lineRule="auto"/>
        <w:rPr>
          <w:sz w:val="24"/>
        </w:rPr>
      </w:pPr>
      <w:r>
        <w:rPr>
          <w:sz w:val="24"/>
        </w:rPr>
        <w:t xml:space="preserve">The approach taken to development, and the tailored agile methodology used were beneficial to the project, by learning unfamiliar technologies alongside the development </w:t>
      </w:r>
      <w:r w:rsidR="005E5F83">
        <w:rPr>
          <w:sz w:val="24"/>
        </w:rPr>
        <w:t>crucial time was saved. While difficulty was met keeping to</w:t>
      </w:r>
      <w:r w:rsidR="0048369D">
        <w:rPr>
          <w:sz w:val="24"/>
        </w:rPr>
        <w:t xml:space="preserve"> the pre-determined</w:t>
      </w:r>
      <w:r w:rsidR="005E5F83">
        <w:rPr>
          <w:sz w:val="24"/>
        </w:rPr>
        <w:t xml:space="preserve"> schedule near the end of the project, an alternative methodology may likely have worsened this issue and resulted in a less than adequate product. </w:t>
      </w:r>
    </w:p>
    <w:p w14:paraId="0E60F917" w14:textId="6E1F0B72" w:rsidR="00043E72" w:rsidRDefault="00043E72" w:rsidP="009308A4">
      <w:pPr>
        <w:spacing w:line="240" w:lineRule="auto"/>
        <w:rPr>
          <w:rStyle w:val="Hyperlink"/>
          <w:rFonts w:cs="Arial"/>
          <w:color w:val="auto"/>
          <w:sz w:val="24"/>
          <w:u w:val="none"/>
        </w:rPr>
      </w:pPr>
      <w:r>
        <w:rPr>
          <w:sz w:val="24"/>
        </w:rPr>
        <w:t xml:space="preserve">In the future development of the project, the unmet requirements should be considered and implemented where possible. The feature that would be most beneficial to add would be the scoring system, which was omitted due to complications. </w:t>
      </w:r>
      <w:r w:rsidR="00010E97">
        <w:rPr>
          <w:sz w:val="24"/>
        </w:rPr>
        <w:t>Taking inspiration from</w:t>
      </w:r>
      <w:r>
        <w:rPr>
          <w:sz w:val="24"/>
        </w:rPr>
        <w:t xml:space="preserve"> literature by </w:t>
      </w:r>
      <w:hyperlink w:anchor="_References" w:history="1">
        <w:r w:rsidR="00010E97" w:rsidRPr="00B72EDF">
          <w:rPr>
            <w:rStyle w:val="Hyperlink"/>
            <w:rFonts w:cs="Arial"/>
            <w:sz w:val="24"/>
          </w:rPr>
          <w:t>Amsterdamer and Milo (2015)</w:t>
        </w:r>
      </w:hyperlink>
      <w:r w:rsidR="00010E97">
        <w:rPr>
          <w:rStyle w:val="Hyperlink"/>
          <w:rFonts w:cs="Arial"/>
          <w:color w:val="auto"/>
          <w:sz w:val="24"/>
          <w:u w:val="none"/>
        </w:rPr>
        <w:t>, this feature would add an engaging method of crowd curation to data as well</w:t>
      </w:r>
      <w:r w:rsidR="007D1B92">
        <w:rPr>
          <w:rStyle w:val="Hyperlink"/>
          <w:rFonts w:cs="Arial"/>
          <w:color w:val="auto"/>
          <w:sz w:val="24"/>
          <w:u w:val="none"/>
        </w:rPr>
        <w:t xml:space="preserve"> as</w:t>
      </w:r>
      <w:r w:rsidR="00010E97">
        <w:rPr>
          <w:rStyle w:val="Hyperlink"/>
          <w:rFonts w:cs="Arial"/>
          <w:color w:val="auto"/>
          <w:sz w:val="24"/>
          <w:u w:val="none"/>
        </w:rPr>
        <w:t xml:space="preserve"> </w:t>
      </w:r>
      <w:r w:rsidR="002D674E">
        <w:rPr>
          <w:rStyle w:val="Hyperlink"/>
          <w:rFonts w:cs="Arial"/>
          <w:color w:val="auto"/>
          <w:sz w:val="24"/>
          <w:u w:val="none"/>
        </w:rPr>
        <w:t>measuring</w:t>
      </w:r>
      <w:r w:rsidR="00010E97">
        <w:rPr>
          <w:rStyle w:val="Hyperlink"/>
          <w:rFonts w:cs="Arial"/>
          <w:color w:val="auto"/>
          <w:sz w:val="24"/>
          <w:u w:val="none"/>
        </w:rPr>
        <w:t xml:space="preserve"> data usefulness.</w:t>
      </w:r>
      <w:r w:rsidR="00691631">
        <w:rPr>
          <w:rStyle w:val="Hyperlink"/>
          <w:rFonts w:cs="Arial"/>
          <w:color w:val="auto"/>
          <w:sz w:val="24"/>
          <w:u w:val="none"/>
        </w:rPr>
        <w:t xml:space="preserve"> With a scoring system in place, it would then be possible for users to filter markers based on their usefulness as determined by the crowd. By prioritising useful data, the application itself may become more useful to users; as mentioned by </w:t>
      </w:r>
      <w:hyperlink w:anchor="_References" w:history="1">
        <w:r w:rsidR="00691631" w:rsidRPr="00B72EDF">
          <w:rPr>
            <w:rStyle w:val="Hyperlink"/>
            <w:rFonts w:cs="Arial"/>
            <w:sz w:val="24"/>
          </w:rPr>
          <w:t>Winkler (2013)</w:t>
        </w:r>
      </w:hyperlink>
      <w:r w:rsidR="00691631">
        <w:rPr>
          <w:rStyle w:val="Hyperlink"/>
          <w:rFonts w:cs="Arial"/>
          <w:color w:val="auto"/>
          <w:sz w:val="24"/>
          <w:u w:val="none"/>
        </w:rPr>
        <w:t>, the application is only as useful as the information it provides.</w:t>
      </w:r>
    </w:p>
    <w:p w14:paraId="1DF9359C" w14:textId="640C8E3F" w:rsidR="003F1D5D" w:rsidRDefault="00F5793D" w:rsidP="009308A4">
      <w:pPr>
        <w:spacing w:line="240" w:lineRule="auto"/>
        <w:rPr>
          <w:sz w:val="24"/>
        </w:rPr>
      </w:pPr>
      <w:r>
        <w:rPr>
          <w:sz w:val="24"/>
        </w:rPr>
        <w:t>Taking inspiration from the origins of the project</w:t>
      </w:r>
      <w:r w:rsidR="002D674E">
        <w:rPr>
          <w:sz w:val="24"/>
        </w:rPr>
        <w:t>'</w:t>
      </w:r>
      <w:r>
        <w:rPr>
          <w:sz w:val="24"/>
        </w:rPr>
        <w:t xml:space="preserve">s conceptualisation, as disused in the terms of reference </w:t>
      </w:r>
      <w:hyperlink w:anchor="_Project_Terms_of" w:history="1">
        <w:r w:rsidRPr="00F5793D">
          <w:rPr>
            <w:rStyle w:val="Hyperlink"/>
            <w:sz w:val="24"/>
          </w:rPr>
          <w:t>(Appendix A)</w:t>
        </w:r>
      </w:hyperlink>
      <w:r>
        <w:rPr>
          <w:sz w:val="24"/>
        </w:rPr>
        <w:t>, more research should be done into the addition of images to markers for the sharing of artwork. Currently</w:t>
      </w:r>
      <w:r w:rsidR="002D674E">
        <w:rPr>
          <w:sz w:val="24"/>
        </w:rPr>
        <w:t>,</w:t>
      </w:r>
      <w:r>
        <w:rPr>
          <w:sz w:val="24"/>
        </w:rPr>
        <w:t xml:space="preserve"> such a feature is limited by database file-size requirements, however</w:t>
      </w:r>
      <w:r w:rsidR="002D674E">
        <w:rPr>
          <w:sz w:val="24"/>
        </w:rPr>
        <w:t>,</w:t>
      </w:r>
      <w:r>
        <w:rPr>
          <w:sz w:val="24"/>
        </w:rPr>
        <w:t xml:space="preserve"> if an alternate storage method could be determined, this feature could add considera</w:t>
      </w:r>
      <w:r w:rsidR="0022439A">
        <w:rPr>
          <w:sz w:val="24"/>
        </w:rPr>
        <w:t>b</w:t>
      </w:r>
      <w:r>
        <w:rPr>
          <w:sz w:val="24"/>
        </w:rPr>
        <w:t>l</w:t>
      </w:r>
      <w:r w:rsidR="0022439A">
        <w:rPr>
          <w:sz w:val="24"/>
        </w:rPr>
        <w:t>e</w:t>
      </w:r>
      <w:r>
        <w:rPr>
          <w:sz w:val="24"/>
        </w:rPr>
        <w:t xml:space="preserve"> substance to</w:t>
      </w:r>
      <w:r w:rsidR="0022439A">
        <w:rPr>
          <w:sz w:val="24"/>
        </w:rPr>
        <w:t xml:space="preserve"> the product and increase its usefulness with the art community. </w:t>
      </w:r>
      <w:r w:rsidR="00726E10">
        <w:rPr>
          <w:sz w:val="24"/>
        </w:rPr>
        <w:t xml:space="preserve">Similarly, the addition of social aspects, such as viewing markers filtered by </w:t>
      </w:r>
      <w:r w:rsidR="007448BB">
        <w:rPr>
          <w:sz w:val="24"/>
        </w:rPr>
        <w:t>the user who placed them</w:t>
      </w:r>
      <w:r w:rsidR="00ED7AFA">
        <w:rPr>
          <w:sz w:val="24"/>
        </w:rPr>
        <w:t>,</w:t>
      </w:r>
      <w:r w:rsidR="00726E10">
        <w:rPr>
          <w:sz w:val="24"/>
        </w:rPr>
        <w:t xml:space="preserve"> and the ability to </w:t>
      </w:r>
      <w:r w:rsidR="00855B71">
        <w:rPr>
          <w:sz w:val="24"/>
        </w:rPr>
        <w:t>‘</w:t>
      </w:r>
      <w:r w:rsidR="00726E10">
        <w:rPr>
          <w:sz w:val="24"/>
        </w:rPr>
        <w:t>follow</w:t>
      </w:r>
      <w:r w:rsidR="00855B71">
        <w:rPr>
          <w:sz w:val="24"/>
        </w:rPr>
        <w:t>’</w:t>
      </w:r>
      <w:r w:rsidR="00726E10">
        <w:rPr>
          <w:sz w:val="24"/>
        </w:rPr>
        <w:t xml:space="preserve"> users</w:t>
      </w:r>
      <w:r w:rsidR="00855B71">
        <w:rPr>
          <w:sz w:val="24"/>
        </w:rPr>
        <w:t xml:space="preserve"> (similarly to Twitter or Instagram)</w:t>
      </w:r>
      <w:r w:rsidR="00726E10">
        <w:rPr>
          <w:sz w:val="24"/>
        </w:rPr>
        <w:t xml:space="preserve">, could see a shift to the applications use as a more creative platform </w:t>
      </w:r>
      <w:r w:rsidR="00BF6797">
        <w:rPr>
          <w:sz w:val="24"/>
        </w:rPr>
        <w:t>-</w:t>
      </w:r>
      <w:r w:rsidR="00726E10">
        <w:rPr>
          <w:sz w:val="24"/>
        </w:rPr>
        <w:t>encourag</w:t>
      </w:r>
      <w:r w:rsidR="00BF6797">
        <w:rPr>
          <w:sz w:val="24"/>
        </w:rPr>
        <w:t>ing</w:t>
      </w:r>
      <w:r w:rsidR="00726E10">
        <w:rPr>
          <w:sz w:val="24"/>
        </w:rPr>
        <w:t xml:space="preserve"> social exploration</w:t>
      </w:r>
      <w:r w:rsidR="00DE1EB4">
        <w:rPr>
          <w:sz w:val="24"/>
        </w:rPr>
        <w:t xml:space="preserve"> and sharing of unique experiences.</w:t>
      </w:r>
    </w:p>
    <w:p w14:paraId="50B9E05A" w14:textId="47491EDD" w:rsidR="00DC3427" w:rsidRPr="00691631" w:rsidRDefault="00DC3427" w:rsidP="009308A4">
      <w:pPr>
        <w:spacing w:line="240" w:lineRule="auto"/>
        <w:rPr>
          <w:sz w:val="24"/>
        </w:rPr>
      </w:pPr>
      <w:r>
        <w:rPr>
          <w:sz w:val="24"/>
        </w:rPr>
        <w:t xml:space="preserve">To improve application accessibility to those who require </w:t>
      </w:r>
      <w:r w:rsidR="00081E37">
        <w:rPr>
          <w:sz w:val="24"/>
        </w:rPr>
        <w:t>additional</w:t>
      </w:r>
      <w:r>
        <w:rPr>
          <w:sz w:val="24"/>
        </w:rPr>
        <w:t xml:space="preserve"> aid, features including a screen reader and colour blind options could be added to the application. Screen reading could either be activated in the settings or appear as a loud-speaker icon on the view marker screen that users could press to enable dictation.</w:t>
      </w:r>
    </w:p>
    <w:p w14:paraId="3737E847" w14:textId="1DDCB9F1" w:rsidR="00C7317B" w:rsidRDefault="00F6727A" w:rsidP="009308A4">
      <w:pPr>
        <w:spacing w:line="240" w:lineRule="auto"/>
        <w:rPr>
          <w:sz w:val="24"/>
        </w:rPr>
      </w:pPr>
      <w:r>
        <w:rPr>
          <w:sz w:val="24"/>
        </w:rPr>
        <w:t xml:space="preserve">Availability of the application is </w:t>
      </w:r>
      <w:r w:rsidR="001F7B36">
        <w:rPr>
          <w:sz w:val="24"/>
        </w:rPr>
        <w:t xml:space="preserve">a </w:t>
      </w:r>
      <w:r>
        <w:rPr>
          <w:sz w:val="24"/>
        </w:rPr>
        <w:t xml:space="preserve">non-functional requirement of significant importance to this project, and while </w:t>
      </w:r>
      <w:r w:rsidR="00135EF2">
        <w:rPr>
          <w:sz w:val="24"/>
        </w:rPr>
        <w:t>steps were taken to ensure the maximum availab</w:t>
      </w:r>
      <w:r w:rsidR="001F7B36">
        <w:rPr>
          <w:sz w:val="24"/>
        </w:rPr>
        <w:t>ility</w:t>
      </w:r>
      <w:r w:rsidR="00135EF2">
        <w:rPr>
          <w:sz w:val="24"/>
        </w:rPr>
        <w:t xml:space="preserve"> of the project </w:t>
      </w:r>
      <w:r w:rsidR="00D52A26">
        <w:rPr>
          <w:sz w:val="24"/>
        </w:rPr>
        <w:t>o</w:t>
      </w:r>
      <w:r w:rsidR="00135EF2">
        <w:rPr>
          <w:sz w:val="24"/>
        </w:rPr>
        <w:t xml:space="preserve">n Android devices, further research will be required into </w:t>
      </w:r>
      <w:r w:rsidR="001F7B36">
        <w:rPr>
          <w:sz w:val="24"/>
        </w:rPr>
        <w:t xml:space="preserve">the </w:t>
      </w:r>
      <w:r w:rsidR="00135EF2">
        <w:rPr>
          <w:sz w:val="24"/>
        </w:rPr>
        <w:t>development of an iOS version. Due to the significant architectural and design differences between operating systems</w:t>
      </w:r>
      <w:r w:rsidR="00A23EAA">
        <w:rPr>
          <w:sz w:val="24"/>
        </w:rPr>
        <w:t xml:space="preserve">, this recommendation is the most significant; as it may require an entire overhaul of the user interface and code. </w:t>
      </w:r>
      <w:r w:rsidR="002203CD">
        <w:rPr>
          <w:sz w:val="24"/>
        </w:rPr>
        <w:t xml:space="preserve">Research will be conducted into various cross-platform development options and techniques for porting software to various </w:t>
      </w:r>
      <w:r w:rsidR="003551C9">
        <w:rPr>
          <w:sz w:val="24"/>
        </w:rPr>
        <w:t>platforms</w:t>
      </w:r>
      <w:r w:rsidR="00AE704F">
        <w:rPr>
          <w:sz w:val="24"/>
        </w:rPr>
        <w:t xml:space="preserve"> to determine the feasibility of this process.</w:t>
      </w:r>
      <w:r w:rsidR="00DB38D5">
        <w:rPr>
          <w:sz w:val="24"/>
        </w:rPr>
        <w:t xml:space="preserve"> By making the product available on a second major platform, the number of potential users is increased – which in turn means the amount of sourced data has potential to grow thus improving the usefulness of the application.</w:t>
      </w:r>
      <w:r w:rsidR="00D65603">
        <w:rPr>
          <w:sz w:val="24"/>
        </w:rPr>
        <w:t xml:space="preserve"> Due to the increased maintenance that would be required for two separate versions of the application, an iOS version of the application will not be attempted until the implementation of other future recommendations is complete.</w:t>
      </w:r>
    </w:p>
    <w:p w14:paraId="10E02BC7" w14:textId="2A2A9B46" w:rsidR="00265DFC" w:rsidRPr="005A1D08" w:rsidRDefault="00AE704F" w:rsidP="00DC3427">
      <w:pPr>
        <w:spacing w:line="240" w:lineRule="auto"/>
        <w:rPr>
          <w:sz w:val="24"/>
        </w:rPr>
      </w:pPr>
      <w:r>
        <w:rPr>
          <w:sz w:val="24"/>
        </w:rPr>
        <w:t xml:space="preserve">Funding of future development may be made possible through the implementation of </w:t>
      </w:r>
      <w:r w:rsidR="00577E24">
        <w:rPr>
          <w:sz w:val="24"/>
        </w:rPr>
        <w:t>advertainment</w:t>
      </w:r>
      <w:r>
        <w:rPr>
          <w:sz w:val="24"/>
        </w:rPr>
        <w:t xml:space="preserve">, as was discussed in the requirements. Further research should be completed into this feature in ways that are not obtrusive to the user – such as the possibility of sponsored markers. Locating sponsors to fund such markers is likely to prove to be a more </w:t>
      </w:r>
      <w:r w:rsidR="001F7B36">
        <w:rPr>
          <w:sz w:val="24"/>
        </w:rPr>
        <w:t>challenging</w:t>
      </w:r>
      <w:r>
        <w:rPr>
          <w:sz w:val="24"/>
        </w:rPr>
        <w:t xml:space="preserve"> route than using banner advertisement, so this feature may have to be put on hold until a sponsor could be located.</w:t>
      </w:r>
      <w:r w:rsidR="00CE338F">
        <w:rPr>
          <w:sz w:val="24"/>
        </w:rPr>
        <w:t xml:space="preserve"> Until then, banner advertisements with similar proportion the mock-up used to gauge user reaction </w:t>
      </w:r>
      <w:hyperlink w:anchor="_M)_Mock_Advert" w:history="1">
        <w:r w:rsidR="00CE338F" w:rsidRPr="008E72AE">
          <w:rPr>
            <w:rStyle w:val="Hyperlink"/>
            <w:sz w:val="24"/>
            <w:szCs w:val="24"/>
          </w:rPr>
          <w:t>(Appendix M)</w:t>
        </w:r>
      </w:hyperlink>
      <w:r w:rsidR="00CE338F">
        <w:rPr>
          <w:rStyle w:val="Hyperlink"/>
          <w:color w:val="auto"/>
          <w:sz w:val="24"/>
          <w:szCs w:val="24"/>
          <w:u w:val="none"/>
        </w:rPr>
        <w:t xml:space="preserve"> may have to be used as a compromise to ensure the commercial viability of the application.</w:t>
      </w:r>
      <w:r w:rsidR="005A1D08">
        <w:rPr>
          <w:sz w:val="24"/>
        </w:rPr>
        <w:br w:type="page"/>
      </w:r>
    </w:p>
    <w:p w14:paraId="2313F6C6" w14:textId="77777777" w:rsidR="00265DFC" w:rsidRDefault="00265DFC" w:rsidP="009308A4">
      <w:pPr>
        <w:pStyle w:val="Heading1"/>
        <w:spacing w:line="240" w:lineRule="auto"/>
      </w:pPr>
      <w:bookmarkStart w:id="121" w:name="_References"/>
      <w:bookmarkStart w:id="122" w:name="_Toc7470006"/>
      <w:bookmarkEnd w:id="121"/>
      <w:r>
        <w:t>References</w:t>
      </w:r>
      <w:bookmarkEnd w:id="122"/>
    </w:p>
    <w:p w14:paraId="4FEEC160" w14:textId="77777777" w:rsidR="00D27B59" w:rsidRDefault="00D27B59" w:rsidP="009308A4">
      <w:pPr>
        <w:spacing w:line="240" w:lineRule="auto"/>
      </w:pPr>
    </w:p>
    <w:p w14:paraId="4AEDD1FA" w14:textId="77777777" w:rsidR="00F35395" w:rsidRDefault="00F35395" w:rsidP="0072264A">
      <w:pPr>
        <w:rPr>
          <w:sz w:val="24"/>
          <w:szCs w:val="24"/>
        </w:rPr>
      </w:pPr>
      <w:r w:rsidRPr="00A56CD2">
        <w:rPr>
          <w:rStyle w:val="selectable"/>
          <w:color w:val="000000"/>
          <w:sz w:val="24"/>
          <w:szCs w:val="24"/>
        </w:rPr>
        <w:t xml:space="preserve">Admob.google.com. (2019). </w:t>
      </w:r>
      <w:r w:rsidRPr="00A56CD2">
        <w:rPr>
          <w:rStyle w:val="selectable"/>
          <w:i/>
          <w:iCs/>
          <w:color w:val="000000"/>
          <w:sz w:val="24"/>
          <w:szCs w:val="24"/>
        </w:rPr>
        <w:t>Google AdMob - Mobile App Monetization</w:t>
      </w:r>
      <w:r w:rsidRPr="00A56CD2">
        <w:rPr>
          <w:rStyle w:val="selectable"/>
          <w:color w:val="000000"/>
          <w:sz w:val="24"/>
          <w:szCs w:val="24"/>
        </w:rPr>
        <w:t>. [online] Available at: https://admob.google.com/home/ [Accessed 13 Apr. 2019].</w:t>
      </w:r>
      <w:r>
        <w:rPr>
          <w:sz w:val="24"/>
          <w:szCs w:val="24"/>
        </w:rPr>
        <w:t xml:space="preserve"> </w:t>
      </w:r>
    </w:p>
    <w:p w14:paraId="209D38F1" w14:textId="77777777" w:rsidR="00F35395" w:rsidRPr="0072264A" w:rsidRDefault="00F35395" w:rsidP="009308A4">
      <w:pPr>
        <w:spacing w:line="240" w:lineRule="auto"/>
        <w:rPr>
          <w:sz w:val="24"/>
          <w:szCs w:val="24"/>
        </w:rPr>
      </w:pPr>
      <w:r w:rsidRPr="0072264A">
        <w:rPr>
          <w:sz w:val="24"/>
          <w:szCs w:val="24"/>
        </w:rPr>
        <w:t>Amarilli, A., Amsterdamer, Y. and Milo, T., 2014, April. Uncertainty in crowd data sourcing under structural constraints. In International Conference on Database Systems for Advanced Applications (pp. 351-359). Springer, Berlin, Heidelberg.</w:t>
      </w:r>
    </w:p>
    <w:p w14:paraId="4A9E3637" w14:textId="77777777" w:rsidR="00F35395" w:rsidRPr="0072264A" w:rsidRDefault="00F35395" w:rsidP="009308A4">
      <w:pPr>
        <w:spacing w:line="240" w:lineRule="auto"/>
        <w:rPr>
          <w:sz w:val="24"/>
          <w:szCs w:val="24"/>
        </w:rPr>
      </w:pPr>
      <w:r w:rsidRPr="0072264A">
        <w:rPr>
          <w:sz w:val="24"/>
          <w:szCs w:val="24"/>
        </w:rPr>
        <w:t>Amsterdamer, Y. and Milo, T., 2015. Foundations of crowd data sourcing. ACM SIGMOD Record, 43(4), pp.5-14.</w:t>
      </w:r>
    </w:p>
    <w:p w14:paraId="3292AC74" w14:textId="77777777" w:rsidR="00F35395" w:rsidRPr="0072264A" w:rsidRDefault="00F35395" w:rsidP="00E06888">
      <w:pPr>
        <w:rPr>
          <w:rStyle w:val="selectable"/>
          <w:color w:val="000000"/>
          <w:sz w:val="24"/>
          <w:szCs w:val="24"/>
        </w:rPr>
      </w:pPr>
      <w:r w:rsidRPr="0072264A">
        <w:rPr>
          <w:rStyle w:val="selectable"/>
          <w:color w:val="000000"/>
          <w:sz w:val="24"/>
          <w:szCs w:val="24"/>
        </w:rPr>
        <w:t xml:space="preserve">Android. (2019). </w:t>
      </w:r>
      <w:r w:rsidRPr="0072264A">
        <w:rPr>
          <w:rStyle w:val="selectable"/>
          <w:i/>
          <w:iCs/>
          <w:color w:val="000000"/>
          <w:sz w:val="24"/>
          <w:szCs w:val="24"/>
        </w:rPr>
        <w:t>Android 9 Pie</w:t>
      </w:r>
      <w:r w:rsidRPr="0072264A">
        <w:rPr>
          <w:rStyle w:val="selectable"/>
          <w:color w:val="000000"/>
          <w:sz w:val="24"/>
          <w:szCs w:val="24"/>
        </w:rPr>
        <w:t>. [online] Available at: https://www.android.com/versions/pie-9-0/ [Accessed 6 Apr. 2019].</w:t>
      </w:r>
    </w:p>
    <w:p w14:paraId="3FEEBB21" w14:textId="77777777" w:rsidR="00F35395" w:rsidRPr="0072264A" w:rsidRDefault="00F35395" w:rsidP="009308A4">
      <w:pPr>
        <w:spacing w:line="240" w:lineRule="auto"/>
        <w:rPr>
          <w:sz w:val="24"/>
          <w:szCs w:val="24"/>
        </w:rPr>
      </w:pPr>
      <w:r w:rsidRPr="0072264A">
        <w:rPr>
          <w:sz w:val="24"/>
          <w:szCs w:val="24"/>
        </w:rPr>
        <w:t>Basiri, A., Amirian, P., Winstanley, A. and Moore, T., 2017. Making tourist guidance systems more intelligent, adaptive and personalised using crowd sourced movement data. Journal of Ambient Intelligence and Humanized Computing, pp.1-15.</w:t>
      </w:r>
    </w:p>
    <w:p w14:paraId="448DA46C" w14:textId="77777777" w:rsidR="00F35395" w:rsidRPr="0072264A" w:rsidRDefault="00F35395" w:rsidP="009308A4">
      <w:pPr>
        <w:spacing w:line="240" w:lineRule="auto"/>
        <w:rPr>
          <w:sz w:val="24"/>
          <w:szCs w:val="24"/>
        </w:rPr>
      </w:pPr>
      <w:r w:rsidRPr="0072264A">
        <w:rPr>
          <w:sz w:val="24"/>
          <w:szCs w:val="24"/>
        </w:rPr>
        <w:t>Boim, R., Greenshpan, O., Milo, T., Novgorodov, S., Polyzotis, N. and Tan, W.C., 2012, April. Asking the right questions in crowd data sourcing. In 2012 IEEE 28th International Conference on Data Engineering (pp. 1261-1264). IEEE.</w:t>
      </w:r>
    </w:p>
    <w:p w14:paraId="08E9AF5C" w14:textId="77777777" w:rsidR="00F35395" w:rsidRPr="0072264A" w:rsidRDefault="00F35395" w:rsidP="009308A4">
      <w:pPr>
        <w:spacing w:line="240" w:lineRule="auto"/>
        <w:rPr>
          <w:sz w:val="24"/>
          <w:szCs w:val="24"/>
        </w:rPr>
      </w:pPr>
      <w:r w:rsidRPr="0072264A">
        <w:rPr>
          <w:sz w:val="24"/>
          <w:szCs w:val="24"/>
        </w:rPr>
        <w:t>Clifton, I.G., 2013. Android user interface design: turning ideas and sketches into beautifully designed apps. Addison-Wesley.</w:t>
      </w:r>
    </w:p>
    <w:p w14:paraId="07F91406" w14:textId="77777777" w:rsidR="00F35395" w:rsidRPr="0072264A" w:rsidRDefault="00F35395" w:rsidP="009308A4">
      <w:pPr>
        <w:spacing w:line="240" w:lineRule="auto"/>
        <w:rPr>
          <w:sz w:val="24"/>
          <w:szCs w:val="24"/>
        </w:rPr>
      </w:pPr>
      <w:r w:rsidRPr="0072264A">
        <w:rPr>
          <w:sz w:val="24"/>
          <w:szCs w:val="24"/>
        </w:rPr>
        <w:t>Cressie, N. and Wikle, C.K., 2015. Statistics for spatio-temporal data. John Wiley &amp; Sons.</w:t>
      </w:r>
    </w:p>
    <w:p w14:paraId="7981D51C" w14:textId="77777777" w:rsidR="00F35395" w:rsidRPr="0072264A" w:rsidRDefault="00F35395" w:rsidP="009308A4">
      <w:pPr>
        <w:spacing w:line="240" w:lineRule="auto"/>
        <w:rPr>
          <w:rStyle w:val="selectable"/>
          <w:color w:val="000000"/>
          <w:sz w:val="24"/>
          <w:szCs w:val="24"/>
        </w:rPr>
      </w:pPr>
      <w:r w:rsidRPr="0072264A">
        <w:rPr>
          <w:rStyle w:val="selectable"/>
          <w:color w:val="000000"/>
          <w:sz w:val="24"/>
          <w:szCs w:val="24"/>
        </w:rPr>
        <w:t>Datanyze.com. (2018). [online] Available at: https://www.datanyze.com/market-share/mapping-and-gis/google-maps-api-market-share [Accessed 20 Dec. 2018].</w:t>
      </w:r>
    </w:p>
    <w:p w14:paraId="04D99673" w14:textId="77777777" w:rsidR="00F35395" w:rsidRPr="0072264A" w:rsidRDefault="00F35395" w:rsidP="009308A4">
      <w:pPr>
        <w:spacing w:line="240" w:lineRule="auto"/>
        <w:rPr>
          <w:sz w:val="24"/>
          <w:szCs w:val="24"/>
        </w:rPr>
      </w:pPr>
      <w:r w:rsidRPr="0072264A">
        <w:rPr>
          <w:rStyle w:val="selectable"/>
          <w:color w:val="000000"/>
          <w:sz w:val="24"/>
          <w:szCs w:val="24"/>
        </w:rPr>
        <w:t xml:space="preserve">Docs.oracle.com. (2019). </w:t>
      </w:r>
      <w:r w:rsidRPr="0072264A">
        <w:rPr>
          <w:rStyle w:val="selectable"/>
          <w:i/>
          <w:iCs/>
          <w:color w:val="000000"/>
          <w:sz w:val="24"/>
          <w:szCs w:val="24"/>
        </w:rPr>
        <w:t>Data Concurrency and Consistency</w:t>
      </w:r>
      <w:r w:rsidRPr="0072264A">
        <w:rPr>
          <w:rStyle w:val="selectable"/>
          <w:color w:val="000000"/>
          <w:sz w:val="24"/>
          <w:szCs w:val="24"/>
        </w:rPr>
        <w:t>. [online] Available at: https://docs.oracle.com/cd/B19306_01/server.102/b14220/consist.htm [Accessed 13 Apr. 2019].</w:t>
      </w:r>
    </w:p>
    <w:p w14:paraId="2A6D763F" w14:textId="77777777" w:rsidR="00F35395" w:rsidRPr="0072264A" w:rsidRDefault="00F35395" w:rsidP="00E16936">
      <w:pPr>
        <w:rPr>
          <w:rStyle w:val="selectable"/>
          <w:color w:val="000000"/>
          <w:sz w:val="24"/>
          <w:szCs w:val="24"/>
        </w:rPr>
      </w:pPr>
      <w:r w:rsidRPr="0072264A">
        <w:rPr>
          <w:rStyle w:val="selectable"/>
          <w:color w:val="000000"/>
          <w:sz w:val="24"/>
          <w:szCs w:val="24"/>
        </w:rPr>
        <w:t xml:space="preserve">Firebase Open Source. (2019). </w:t>
      </w:r>
      <w:r w:rsidRPr="0072264A">
        <w:rPr>
          <w:rStyle w:val="selectable"/>
          <w:i/>
          <w:iCs/>
          <w:color w:val="000000"/>
          <w:sz w:val="24"/>
          <w:szCs w:val="24"/>
        </w:rPr>
        <w:t>Firebase Authentication Password Hashing</w:t>
      </w:r>
      <w:r w:rsidRPr="0072264A">
        <w:rPr>
          <w:rStyle w:val="selectable"/>
          <w:color w:val="000000"/>
          <w:sz w:val="24"/>
          <w:szCs w:val="24"/>
        </w:rPr>
        <w:t>. [online] Available at: https://firebaseopensource.com/projects/firebase/scrypt/ [Accessed 4 Apr. 2019].</w:t>
      </w:r>
    </w:p>
    <w:p w14:paraId="445E18C4" w14:textId="77777777" w:rsidR="00F35395" w:rsidRPr="0072264A" w:rsidRDefault="00F35395" w:rsidP="00E16936">
      <w:pPr>
        <w:rPr>
          <w:rStyle w:val="selectable"/>
          <w:color w:val="000000"/>
          <w:sz w:val="24"/>
          <w:szCs w:val="24"/>
        </w:rPr>
      </w:pPr>
      <w:r w:rsidRPr="0072264A">
        <w:rPr>
          <w:rStyle w:val="selectable"/>
          <w:color w:val="000000"/>
          <w:sz w:val="24"/>
          <w:szCs w:val="24"/>
        </w:rPr>
        <w:t xml:space="preserve">Firebase. (2019). </w:t>
      </w:r>
      <w:r w:rsidRPr="0072264A">
        <w:rPr>
          <w:rStyle w:val="selectable"/>
          <w:i/>
          <w:iCs/>
          <w:color w:val="000000"/>
          <w:sz w:val="24"/>
          <w:szCs w:val="24"/>
        </w:rPr>
        <w:t>Firebase Authentication  |  Firebase</w:t>
      </w:r>
      <w:r w:rsidRPr="0072264A">
        <w:rPr>
          <w:rStyle w:val="selectable"/>
          <w:color w:val="000000"/>
          <w:sz w:val="24"/>
          <w:szCs w:val="24"/>
        </w:rPr>
        <w:t xml:space="preserve">. [online] Available at: https://firebase.google.com/docs/auth/ [Accessed 13 Apr. 2019]. </w:t>
      </w:r>
    </w:p>
    <w:p w14:paraId="68E8F4C9" w14:textId="77777777" w:rsidR="00F35395" w:rsidRPr="0072264A" w:rsidRDefault="00F35395" w:rsidP="00E16936">
      <w:pPr>
        <w:rPr>
          <w:rStyle w:val="selectable"/>
          <w:color w:val="000000"/>
          <w:sz w:val="24"/>
          <w:szCs w:val="24"/>
        </w:rPr>
      </w:pPr>
      <w:r w:rsidRPr="0072264A">
        <w:rPr>
          <w:rStyle w:val="selectable"/>
          <w:color w:val="000000"/>
          <w:sz w:val="24"/>
          <w:szCs w:val="24"/>
        </w:rPr>
        <w:t xml:space="preserve">Firebase. (2019b). </w:t>
      </w:r>
      <w:r w:rsidRPr="0072264A">
        <w:rPr>
          <w:rStyle w:val="selectable"/>
          <w:i/>
          <w:iCs/>
          <w:color w:val="000000"/>
          <w:sz w:val="24"/>
          <w:szCs w:val="24"/>
        </w:rPr>
        <w:t>Usage and limits  |  Firebase</w:t>
      </w:r>
      <w:r w:rsidRPr="0072264A">
        <w:rPr>
          <w:rStyle w:val="selectable"/>
          <w:color w:val="000000"/>
          <w:sz w:val="24"/>
          <w:szCs w:val="24"/>
        </w:rPr>
        <w:t>. [online] Available at: https://firebase.google.com/docs/firestore/quotas [Accessed 11 Apr. 2019].</w:t>
      </w:r>
    </w:p>
    <w:p w14:paraId="4C03BE34" w14:textId="77777777" w:rsidR="00F35395" w:rsidRPr="00E06888" w:rsidRDefault="00F35395" w:rsidP="00E16936">
      <w:pPr>
        <w:rPr>
          <w:sz w:val="24"/>
        </w:rPr>
      </w:pPr>
      <w:r w:rsidRPr="0072264A">
        <w:rPr>
          <w:rStyle w:val="selectable"/>
          <w:color w:val="000000"/>
          <w:sz w:val="24"/>
          <w:szCs w:val="24"/>
        </w:rPr>
        <w:t xml:space="preserve">Google Cloud. (2019). </w:t>
      </w:r>
      <w:r w:rsidRPr="0072264A">
        <w:rPr>
          <w:rStyle w:val="selectable"/>
          <w:i/>
          <w:iCs/>
          <w:color w:val="000000"/>
          <w:sz w:val="24"/>
          <w:szCs w:val="24"/>
        </w:rPr>
        <w:t>Google Maps Platform Terms of Service  |  Google Maps Platform  |  Google Cloud</w:t>
      </w:r>
      <w:r w:rsidRPr="0072264A">
        <w:rPr>
          <w:rStyle w:val="selectable"/>
          <w:color w:val="000000"/>
          <w:sz w:val="24"/>
          <w:szCs w:val="24"/>
        </w:rPr>
        <w:t>. [online] Available at: https://cloud.google.com/maps-platform/terms/ [Accessed 11 Apr. 2019].</w:t>
      </w:r>
      <w:r>
        <w:rPr>
          <w:sz w:val="24"/>
        </w:rPr>
        <w:t xml:space="preserve"> </w:t>
      </w:r>
      <w:r>
        <w:rPr>
          <w:sz w:val="24"/>
        </w:rPr>
        <w:br w:type="page"/>
      </w:r>
    </w:p>
    <w:p w14:paraId="46A49C0B" w14:textId="77777777" w:rsidR="00F35395" w:rsidRPr="0072264A" w:rsidRDefault="00F35395" w:rsidP="00E16936">
      <w:pPr>
        <w:rPr>
          <w:color w:val="000000"/>
          <w:sz w:val="24"/>
          <w:szCs w:val="24"/>
        </w:rPr>
      </w:pPr>
      <w:r w:rsidRPr="0072264A">
        <w:rPr>
          <w:sz w:val="24"/>
          <w:szCs w:val="24"/>
        </w:rPr>
        <w:t>Hoisington, C., 2015. Android Boot Camp for Developers Using Java: A Guide to Creating Your First Android Apps. Cengage Learning.</w:t>
      </w:r>
    </w:p>
    <w:p w14:paraId="340332F4" w14:textId="77777777" w:rsidR="00F35395" w:rsidRPr="0072264A" w:rsidRDefault="00F35395" w:rsidP="009308A4">
      <w:pPr>
        <w:spacing w:line="240" w:lineRule="auto"/>
        <w:rPr>
          <w:sz w:val="24"/>
          <w:szCs w:val="24"/>
        </w:rPr>
      </w:pPr>
      <w:r w:rsidRPr="0072264A">
        <w:rPr>
          <w:sz w:val="24"/>
          <w:szCs w:val="24"/>
        </w:rPr>
        <w:t xml:space="preserve">Kalnis P, Ghinita G, Mouratidis K, Papadias D (2007) Preventing location-based identity inference in anonymous spatial queries. IEEE Trans Knowl Data Eng 19(12):1719–1733 </w:t>
      </w:r>
    </w:p>
    <w:p w14:paraId="79C69620" w14:textId="77777777" w:rsidR="00F35395" w:rsidRPr="0072264A" w:rsidRDefault="00F35395" w:rsidP="009308A4">
      <w:pPr>
        <w:spacing w:line="240" w:lineRule="auto"/>
        <w:rPr>
          <w:rStyle w:val="selectable"/>
          <w:color w:val="000000"/>
          <w:sz w:val="24"/>
          <w:szCs w:val="24"/>
        </w:rPr>
      </w:pPr>
      <w:r w:rsidRPr="0072264A">
        <w:rPr>
          <w:rStyle w:val="selectable"/>
          <w:color w:val="000000"/>
          <w:sz w:val="24"/>
          <w:szCs w:val="24"/>
        </w:rPr>
        <w:t xml:space="preserve">Odgis, J. (2015). </w:t>
      </w:r>
      <w:r w:rsidRPr="0072264A">
        <w:rPr>
          <w:rStyle w:val="selectable"/>
          <w:i/>
          <w:iCs/>
          <w:color w:val="000000"/>
          <w:sz w:val="24"/>
          <w:szCs w:val="24"/>
        </w:rPr>
        <w:t>Keeping Color Consistent Is a Vital Element of Branding</w:t>
      </w:r>
      <w:r w:rsidRPr="0072264A">
        <w:rPr>
          <w:rStyle w:val="selectable"/>
          <w:color w:val="000000"/>
          <w:sz w:val="24"/>
          <w:szCs w:val="24"/>
        </w:rPr>
        <w:t>. [online] HuffPost. Available at: https://www.huffingtonpost.com/janet-odgis/keeping-color-consistent-_b_8749334.html [Accessed 20 Dec. 2018].</w:t>
      </w:r>
    </w:p>
    <w:p w14:paraId="527A4182" w14:textId="77777777" w:rsidR="00F35395" w:rsidRPr="0072264A" w:rsidRDefault="00F35395" w:rsidP="009308A4">
      <w:pPr>
        <w:spacing w:line="240" w:lineRule="auto"/>
        <w:rPr>
          <w:rStyle w:val="selectable"/>
          <w:color w:val="000000"/>
          <w:sz w:val="24"/>
          <w:szCs w:val="24"/>
        </w:rPr>
      </w:pPr>
      <w:r w:rsidRPr="0072264A">
        <w:rPr>
          <w:rStyle w:val="selectable"/>
          <w:color w:val="000000"/>
          <w:sz w:val="24"/>
          <w:szCs w:val="24"/>
        </w:rPr>
        <w:t xml:space="preserve">Panko, R. (2018). </w:t>
      </w:r>
      <w:r w:rsidRPr="0072264A">
        <w:rPr>
          <w:rStyle w:val="selectable"/>
          <w:i/>
          <w:iCs/>
          <w:color w:val="000000"/>
          <w:sz w:val="24"/>
          <w:szCs w:val="24"/>
        </w:rPr>
        <w:t>The Popularity of Google Maps: Trends in Navigation Apps in 2018 | The Manifest</w:t>
      </w:r>
      <w:r w:rsidRPr="0072264A">
        <w:rPr>
          <w:rStyle w:val="selectable"/>
          <w:color w:val="000000"/>
          <w:sz w:val="24"/>
          <w:szCs w:val="24"/>
        </w:rPr>
        <w:t>. [online] Themanifest.com. Available at: https://themanifest.com/app-development/popularity-google-maps-trends-navigation-apps-2018 [Accessed 20 Dec. 2018].</w:t>
      </w:r>
    </w:p>
    <w:p w14:paraId="37300A0B" w14:textId="77777777" w:rsidR="00F35395" w:rsidRPr="0072264A" w:rsidRDefault="00F35395" w:rsidP="009308A4">
      <w:pPr>
        <w:spacing w:line="240" w:lineRule="auto"/>
        <w:rPr>
          <w:sz w:val="24"/>
          <w:szCs w:val="24"/>
        </w:rPr>
      </w:pPr>
      <w:r w:rsidRPr="0072264A">
        <w:rPr>
          <w:sz w:val="24"/>
          <w:szCs w:val="24"/>
        </w:rPr>
        <w:t>Rollins, M., 2011. The business of Android apps development: making and marketing apps that succeed. Apress.</w:t>
      </w:r>
    </w:p>
    <w:p w14:paraId="48FE1E77" w14:textId="77777777" w:rsidR="00F35395" w:rsidRPr="00A56CD2" w:rsidRDefault="00F35395" w:rsidP="00433386">
      <w:pPr>
        <w:rPr>
          <w:sz w:val="24"/>
          <w:szCs w:val="24"/>
        </w:rPr>
      </w:pPr>
      <w:r w:rsidRPr="00A56CD2">
        <w:rPr>
          <w:sz w:val="24"/>
          <w:szCs w:val="24"/>
        </w:rPr>
        <w:t>StatCounter Global Stats. (2018). </w:t>
      </w:r>
      <w:r w:rsidRPr="00A56CD2">
        <w:rPr>
          <w:i/>
          <w:iCs/>
          <w:sz w:val="24"/>
          <w:szCs w:val="24"/>
        </w:rPr>
        <w:t>Mobile Operating System Market Share Worldwide | StatCounter Global Stats</w:t>
      </w:r>
      <w:r w:rsidRPr="00A56CD2">
        <w:rPr>
          <w:sz w:val="24"/>
          <w:szCs w:val="24"/>
        </w:rPr>
        <w:t>. [online] Available at: http://gs.statcounter.com/os-market-share/mobile/worldwide [Accessed 20 Oct. 2018].</w:t>
      </w:r>
    </w:p>
    <w:p w14:paraId="57E3863C" w14:textId="77777777" w:rsidR="00F35395" w:rsidRPr="00A56CD2" w:rsidRDefault="00F35395" w:rsidP="009308A4">
      <w:pPr>
        <w:spacing w:line="240" w:lineRule="auto"/>
        <w:rPr>
          <w:sz w:val="24"/>
          <w:szCs w:val="24"/>
        </w:rPr>
      </w:pPr>
      <w:r w:rsidRPr="00A56CD2">
        <w:rPr>
          <w:sz w:val="24"/>
          <w:szCs w:val="24"/>
        </w:rPr>
        <w:t>Winkler, R. (2013). Mapping the Hazy Way Forward for Waze. [online] Wall Street Journal. Available at: https://www.wsj.com/articles/SB10001424127887324682204578517200613837078 [Accessed 11 Nov. 2018].</w:t>
      </w:r>
    </w:p>
    <w:p w14:paraId="4EA17ED1" w14:textId="77777777" w:rsidR="00F35395" w:rsidRPr="00461FFA" w:rsidRDefault="00F35395" w:rsidP="0072264A">
      <w:pPr>
        <w:rPr>
          <w:sz w:val="24"/>
          <w:szCs w:val="24"/>
        </w:rPr>
      </w:pPr>
      <w:r w:rsidRPr="00461FFA">
        <w:rPr>
          <w:rStyle w:val="selectable"/>
          <w:color w:val="000000"/>
          <w:sz w:val="24"/>
          <w:szCs w:val="24"/>
        </w:rPr>
        <w:t xml:space="preserve">xda-developers. (2019). </w:t>
      </w:r>
      <w:r w:rsidRPr="00461FFA">
        <w:rPr>
          <w:rStyle w:val="selectable"/>
          <w:i/>
          <w:iCs/>
          <w:color w:val="000000"/>
          <w:sz w:val="24"/>
          <w:szCs w:val="24"/>
        </w:rPr>
        <w:t>Google wants developers to add dark themes to save battery life</w:t>
      </w:r>
      <w:r w:rsidRPr="00461FFA">
        <w:rPr>
          <w:rStyle w:val="selectable"/>
          <w:color w:val="000000"/>
          <w:sz w:val="24"/>
          <w:szCs w:val="24"/>
        </w:rPr>
        <w:t>. [online] Available at: https://www.xda-developers.com/google-wants-developers-to-add-dark-themes-to-save-battery-life/ [Accessed 9 Apr. 2019].</w:t>
      </w:r>
    </w:p>
    <w:p w14:paraId="795644AA" w14:textId="77777777" w:rsidR="00461FFA" w:rsidRDefault="00461FFA">
      <w:pPr>
        <w:rPr>
          <w:rStyle w:val="selectable"/>
          <w:color w:val="000000"/>
          <w:sz w:val="24"/>
          <w:szCs w:val="24"/>
        </w:rPr>
      </w:pPr>
      <w:r>
        <w:rPr>
          <w:rStyle w:val="selectable"/>
          <w:color w:val="000000"/>
          <w:sz w:val="24"/>
          <w:szCs w:val="24"/>
        </w:rPr>
        <w:br w:type="page"/>
      </w:r>
    </w:p>
    <w:p w14:paraId="37CA10CF" w14:textId="315613A8" w:rsidR="00461FFA" w:rsidRDefault="00461FFA" w:rsidP="00461FFA">
      <w:pPr>
        <w:pStyle w:val="Heading1"/>
        <w:spacing w:line="240" w:lineRule="auto"/>
      </w:pPr>
      <w:bookmarkStart w:id="123" w:name="_Toc7470007"/>
      <w:r>
        <w:t>Glossary</w:t>
      </w:r>
      <w:bookmarkEnd w:id="123"/>
    </w:p>
    <w:p w14:paraId="3BE5C689" w14:textId="77777777" w:rsidR="00991583" w:rsidRDefault="00991583" w:rsidP="00991583">
      <w:pPr>
        <w:rPr>
          <w:rStyle w:val="selectable"/>
          <w:color w:val="000000"/>
          <w:sz w:val="24"/>
          <w:szCs w:val="24"/>
        </w:rPr>
      </w:pPr>
    </w:p>
    <w:p w14:paraId="76812308" w14:textId="77777777" w:rsidR="00F35395" w:rsidRPr="00991583" w:rsidRDefault="00F35395" w:rsidP="00991583">
      <w:pPr>
        <w:rPr>
          <w:rStyle w:val="selectable"/>
          <w:b/>
          <w:color w:val="000000"/>
          <w:sz w:val="24"/>
          <w:szCs w:val="24"/>
        </w:rPr>
      </w:pPr>
      <w:r w:rsidRPr="00991583">
        <w:rPr>
          <w:rStyle w:val="selectable"/>
          <w:b/>
          <w:color w:val="000000"/>
          <w:sz w:val="24"/>
          <w:szCs w:val="24"/>
        </w:rPr>
        <w:t xml:space="preserve">AI: </w:t>
      </w:r>
      <w:r>
        <w:rPr>
          <w:rStyle w:val="selectable"/>
          <w:b/>
          <w:color w:val="000000"/>
          <w:sz w:val="24"/>
          <w:szCs w:val="24"/>
        </w:rPr>
        <w:tab/>
      </w:r>
      <w:r w:rsidRPr="00991583">
        <w:rPr>
          <w:rStyle w:val="selectable"/>
          <w:i/>
          <w:color w:val="000000"/>
          <w:sz w:val="24"/>
          <w:szCs w:val="24"/>
        </w:rPr>
        <w:t>Artificial Intelligence</w:t>
      </w:r>
    </w:p>
    <w:p w14:paraId="5329EFBA" w14:textId="77777777" w:rsidR="00F35395" w:rsidRPr="00991583" w:rsidRDefault="00F35395" w:rsidP="00991583">
      <w:pPr>
        <w:rPr>
          <w:rStyle w:val="selectable"/>
          <w:i/>
          <w:color w:val="000000"/>
          <w:sz w:val="24"/>
          <w:szCs w:val="24"/>
        </w:rPr>
      </w:pPr>
      <w:r w:rsidRPr="00991583">
        <w:rPr>
          <w:rStyle w:val="selectable"/>
          <w:b/>
          <w:color w:val="000000"/>
          <w:sz w:val="24"/>
          <w:szCs w:val="24"/>
        </w:rPr>
        <w:t xml:space="preserve">API: </w:t>
      </w:r>
      <w:r>
        <w:rPr>
          <w:rStyle w:val="selectable"/>
          <w:b/>
          <w:color w:val="000000"/>
          <w:sz w:val="24"/>
          <w:szCs w:val="24"/>
        </w:rPr>
        <w:tab/>
      </w:r>
      <w:r w:rsidRPr="00991583">
        <w:rPr>
          <w:rStyle w:val="selectable"/>
          <w:i/>
          <w:color w:val="000000"/>
          <w:sz w:val="24"/>
          <w:szCs w:val="24"/>
        </w:rPr>
        <w:t>Application Programming Interface</w:t>
      </w:r>
    </w:p>
    <w:p w14:paraId="0ADE9C4C" w14:textId="77777777" w:rsidR="00F35395" w:rsidRPr="00991583" w:rsidRDefault="00F35395" w:rsidP="00991583">
      <w:pPr>
        <w:rPr>
          <w:rStyle w:val="selectable"/>
          <w:b/>
          <w:color w:val="000000"/>
          <w:sz w:val="24"/>
          <w:szCs w:val="24"/>
        </w:rPr>
      </w:pPr>
      <w:r w:rsidRPr="00991583">
        <w:rPr>
          <w:rStyle w:val="selectable"/>
          <w:b/>
          <w:color w:val="000000"/>
          <w:sz w:val="24"/>
          <w:szCs w:val="24"/>
        </w:rPr>
        <w:t xml:space="preserve">CCTV: </w:t>
      </w:r>
      <w:r>
        <w:rPr>
          <w:rStyle w:val="selectable"/>
          <w:b/>
          <w:color w:val="000000"/>
          <w:sz w:val="24"/>
          <w:szCs w:val="24"/>
        </w:rPr>
        <w:tab/>
      </w:r>
      <w:r w:rsidRPr="00991583">
        <w:rPr>
          <w:rStyle w:val="selectable"/>
          <w:i/>
          <w:color w:val="000000"/>
          <w:sz w:val="24"/>
          <w:szCs w:val="24"/>
        </w:rPr>
        <w:t>Closed Circuit TV</w:t>
      </w:r>
    </w:p>
    <w:p w14:paraId="191ECE67" w14:textId="77777777" w:rsidR="00F35395" w:rsidRPr="00991583" w:rsidRDefault="00F35395" w:rsidP="00991583">
      <w:pPr>
        <w:rPr>
          <w:rStyle w:val="selectable"/>
          <w:i/>
          <w:color w:val="000000"/>
          <w:sz w:val="24"/>
          <w:szCs w:val="24"/>
        </w:rPr>
      </w:pPr>
      <w:r w:rsidRPr="00991583">
        <w:rPr>
          <w:rStyle w:val="selectable"/>
          <w:b/>
          <w:color w:val="000000"/>
          <w:sz w:val="24"/>
          <w:szCs w:val="24"/>
        </w:rPr>
        <w:t>CF:</w:t>
      </w:r>
      <w:r>
        <w:rPr>
          <w:rStyle w:val="selectable"/>
          <w:b/>
          <w:color w:val="000000"/>
          <w:sz w:val="24"/>
          <w:szCs w:val="24"/>
        </w:rPr>
        <w:tab/>
      </w:r>
      <w:r w:rsidRPr="00991583">
        <w:rPr>
          <w:rStyle w:val="selectable"/>
          <w:i/>
          <w:color w:val="000000"/>
          <w:sz w:val="24"/>
          <w:szCs w:val="24"/>
        </w:rPr>
        <w:t>Collaborative Filtering</w:t>
      </w:r>
    </w:p>
    <w:p w14:paraId="4DE10123" w14:textId="77777777" w:rsidR="00F35395" w:rsidRPr="00991583" w:rsidRDefault="00F35395" w:rsidP="00991583">
      <w:pPr>
        <w:rPr>
          <w:rStyle w:val="selectable"/>
          <w:b/>
          <w:color w:val="000000"/>
          <w:sz w:val="24"/>
          <w:szCs w:val="24"/>
        </w:rPr>
      </w:pPr>
      <w:r w:rsidRPr="00991583">
        <w:rPr>
          <w:rStyle w:val="selectable"/>
          <w:b/>
          <w:color w:val="000000"/>
          <w:sz w:val="24"/>
          <w:szCs w:val="24"/>
        </w:rPr>
        <w:t xml:space="preserve">CPU: </w:t>
      </w:r>
      <w:r>
        <w:rPr>
          <w:rStyle w:val="selectable"/>
          <w:b/>
          <w:color w:val="000000"/>
          <w:sz w:val="24"/>
          <w:szCs w:val="24"/>
        </w:rPr>
        <w:tab/>
      </w:r>
      <w:r w:rsidRPr="00991583">
        <w:rPr>
          <w:rStyle w:val="selectable"/>
          <w:i/>
          <w:color w:val="000000"/>
          <w:sz w:val="24"/>
          <w:szCs w:val="24"/>
        </w:rPr>
        <w:t>Central Processing Unit</w:t>
      </w:r>
    </w:p>
    <w:p w14:paraId="4BF56CA3" w14:textId="77777777" w:rsidR="00F35395" w:rsidRPr="00991583" w:rsidRDefault="00F35395" w:rsidP="00991583">
      <w:pPr>
        <w:rPr>
          <w:rStyle w:val="selectable"/>
          <w:i/>
          <w:color w:val="000000"/>
          <w:sz w:val="24"/>
          <w:szCs w:val="24"/>
        </w:rPr>
      </w:pPr>
      <w:r w:rsidRPr="00991583">
        <w:rPr>
          <w:rStyle w:val="selectable"/>
          <w:b/>
          <w:color w:val="000000"/>
          <w:sz w:val="24"/>
          <w:szCs w:val="24"/>
        </w:rPr>
        <w:t xml:space="preserve">GPS: </w:t>
      </w:r>
      <w:r>
        <w:rPr>
          <w:rStyle w:val="selectable"/>
          <w:b/>
          <w:color w:val="000000"/>
          <w:sz w:val="24"/>
          <w:szCs w:val="24"/>
        </w:rPr>
        <w:tab/>
      </w:r>
      <w:r w:rsidRPr="00991583">
        <w:rPr>
          <w:rStyle w:val="selectable"/>
          <w:i/>
          <w:color w:val="000000"/>
          <w:sz w:val="24"/>
          <w:szCs w:val="24"/>
        </w:rPr>
        <w:t>Global Postioning System</w:t>
      </w:r>
    </w:p>
    <w:p w14:paraId="215589A6" w14:textId="77777777" w:rsidR="00F35395" w:rsidRPr="00991583" w:rsidRDefault="00F35395" w:rsidP="00991583">
      <w:pPr>
        <w:rPr>
          <w:rStyle w:val="selectable"/>
          <w:b/>
          <w:color w:val="000000"/>
          <w:sz w:val="24"/>
          <w:szCs w:val="24"/>
        </w:rPr>
      </w:pPr>
      <w:r w:rsidRPr="00991583">
        <w:rPr>
          <w:rStyle w:val="selectable"/>
          <w:b/>
          <w:color w:val="000000"/>
          <w:sz w:val="24"/>
          <w:szCs w:val="24"/>
        </w:rPr>
        <w:t xml:space="preserve">GUI: </w:t>
      </w:r>
      <w:r>
        <w:rPr>
          <w:rStyle w:val="selectable"/>
          <w:b/>
          <w:color w:val="000000"/>
          <w:sz w:val="24"/>
          <w:szCs w:val="24"/>
        </w:rPr>
        <w:tab/>
      </w:r>
      <w:r w:rsidRPr="00991583">
        <w:rPr>
          <w:rStyle w:val="selectable"/>
          <w:i/>
          <w:color w:val="000000"/>
          <w:sz w:val="24"/>
          <w:szCs w:val="24"/>
        </w:rPr>
        <w:t>Graphical User Interface</w:t>
      </w:r>
    </w:p>
    <w:p w14:paraId="698E7660" w14:textId="77777777" w:rsidR="00F35395" w:rsidRPr="00991583" w:rsidRDefault="00F35395" w:rsidP="00991583">
      <w:pPr>
        <w:rPr>
          <w:rStyle w:val="selectable"/>
          <w:b/>
          <w:color w:val="000000"/>
          <w:sz w:val="24"/>
          <w:szCs w:val="24"/>
        </w:rPr>
      </w:pPr>
      <w:r w:rsidRPr="00991583">
        <w:rPr>
          <w:rStyle w:val="selectable"/>
          <w:b/>
          <w:color w:val="000000"/>
          <w:sz w:val="24"/>
          <w:szCs w:val="24"/>
        </w:rPr>
        <w:t xml:space="preserve">HTML: </w:t>
      </w:r>
      <w:r>
        <w:rPr>
          <w:rStyle w:val="selectable"/>
          <w:b/>
          <w:color w:val="000000"/>
          <w:sz w:val="24"/>
          <w:szCs w:val="24"/>
        </w:rPr>
        <w:tab/>
      </w:r>
      <w:r w:rsidRPr="00991583">
        <w:rPr>
          <w:rStyle w:val="selectable"/>
          <w:i/>
          <w:color w:val="000000"/>
          <w:sz w:val="24"/>
          <w:szCs w:val="24"/>
        </w:rPr>
        <w:t>Hypertext Markup Language</w:t>
      </w:r>
    </w:p>
    <w:p w14:paraId="19602F3F" w14:textId="77777777" w:rsidR="00F35395" w:rsidRPr="00991583" w:rsidRDefault="00F35395" w:rsidP="00991583">
      <w:pPr>
        <w:rPr>
          <w:rStyle w:val="selectable"/>
          <w:b/>
          <w:color w:val="000000"/>
          <w:sz w:val="24"/>
          <w:szCs w:val="24"/>
        </w:rPr>
      </w:pPr>
      <w:r w:rsidRPr="00991583">
        <w:rPr>
          <w:rStyle w:val="selectable"/>
          <w:b/>
          <w:color w:val="000000"/>
          <w:sz w:val="24"/>
          <w:szCs w:val="24"/>
        </w:rPr>
        <w:t>ID:</w:t>
      </w:r>
      <w:r w:rsidRPr="00991583">
        <w:rPr>
          <w:rStyle w:val="selectable"/>
          <w:i/>
          <w:color w:val="000000"/>
          <w:sz w:val="24"/>
          <w:szCs w:val="24"/>
        </w:rPr>
        <w:t xml:space="preserve"> </w:t>
      </w:r>
      <w:r>
        <w:rPr>
          <w:rStyle w:val="selectable"/>
          <w:i/>
          <w:color w:val="000000"/>
          <w:sz w:val="24"/>
          <w:szCs w:val="24"/>
        </w:rPr>
        <w:tab/>
      </w:r>
      <w:r w:rsidRPr="00991583">
        <w:rPr>
          <w:rStyle w:val="selectable"/>
          <w:i/>
          <w:color w:val="000000"/>
          <w:sz w:val="24"/>
          <w:szCs w:val="24"/>
        </w:rPr>
        <w:t>Identity</w:t>
      </w:r>
    </w:p>
    <w:p w14:paraId="1A014CB8" w14:textId="77777777" w:rsidR="00F35395" w:rsidRPr="00991583" w:rsidRDefault="00F35395" w:rsidP="00991583">
      <w:pPr>
        <w:rPr>
          <w:rStyle w:val="selectable"/>
          <w:b/>
          <w:color w:val="000000"/>
          <w:sz w:val="24"/>
          <w:szCs w:val="24"/>
        </w:rPr>
      </w:pPr>
      <w:r w:rsidRPr="00991583">
        <w:rPr>
          <w:rStyle w:val="selectable"/>
          <w:b/>
          <w:color w:val="000000"/>
          <w:sz w:val="24"/>
          <w:szCs w:val="24"/>
        </w:rPr>
        <w:t>IDE</w:t>
      </w:r>
      <w:r>
        <w:rPr>
          <w:rStyle w:val="selectable"/>
          <w:b/>
          <w:color w:val="000000"/>
          <w:sz w:val="24"/>
          <w:szCs w:val="24"/>
        </w:rPr>
        <w:t>:</w:t>
      </w:r>
      <w:r>
        <w:rPr>
          <w:rStyle w:val="selectable"/>
          <w:b/>
          <w:color w:val="000000"/>
          <w:sz w:val="24"/>
          <w:szCs w:val="24"/>
        </w:rPr>
        <w:tab/>
      </w:r>
      <w:r w:rsidRPr="00991583">
        <w:rPr>
          <w:rStyle w:val="selectable"/>
          <w:i/>
          <w:color w:val="000000"/>
          <w:sz w:val="24"/>
          <w:szCs w:val="24"/>
        </w:rPr>
        <w:t xml:space="preserve"> Integrated Development Environment</w:t>
      </w:r>
    </w:p>
    <w:p w14:paraId="3EE8F799" w14:textId="77777777" w:rsidR="00F35395" w:rsidRPr="00991583" w:rsidRDefault="00F35395" w:rsidP="00991583">
      <w:pPr>
        <w:rPr>
          <w:rStyle w:val="selectable"/>
          <w:i/>
          <w:color w:val="000000"/>
          <w:sz w:val="24"/>
          <w:szCs w:val="24"/>
        </w:rPr>
      </w:pPr>
      <w:r w:rsidRPr="00991583">
        <w:rPr>
          <w:rStyle w:val="selectable"/>
          <w:b/>
          <w:color w:val="000000"/>
          <w:sz w:val="24"/>
          <w:szCs w:val="24"/>
        </w:rPr>
        <w:t>IEEE:</w:t>
      </w:r>
      <w:r>
        <w:rPr>
          <w:rStyle w:val="selectable"/>
          <w:b/>
          <w:color w:val="000000"/>
          <w:sz w:val="24"/>
          <w:szCs w:val="24"/>
        </w:rPr>
        <w:tab/>
      </w:r>
      <w:r w:rsidRPr="00991583">
        <w:rPr>
          <w:rStyle w:val="selectable"/>
          <w:b/>
          <w:color w:val="000000"/>
          <w:sz w:val="24"/>
          <w:szCs w:val="24"/>
        </w:rPr>
        <w:t xml:space="preserve"> </w:t>
      </w:r>
      <w:r w:rsidRPr="00991583">
        <w:rPr>
          <w:rStyle w:val="selectable"/>
          <w:i/>
          <w:color w:val="000000"/>
          <w:sz w:val="24"/>
          <w:szCs w:val="24"/>
        </w:rPr>
        <w:t>Institute of Electrical and Electronics Engineers</w:t>
      </w:r>
    </w:p>
    <w:p w14:paraId="0A6F90BC" w14:textId="77777777" w:rsidR="00F35395" w:rsidRPr="00991583" w:rsidRDefault="00F35395" w:rsidP="00991583">
      <w:pPr>
        <w:rPr>
          <w:rStyle w:val="selectable"/>
          <w:i/>
          <w:color w:val="000000"/>
          <w:sz w:val="24"/>
          <w:szCs w:val="24"/>
        </w:rPr>
      </w:pPr>
      <w:r w:rsidRPr="00991583">
        <w:rPr>
          <w:rStyle w:val="selectable"/>
          <w:b/>
          <w:color w:val="000000"/>
          <w:sz w:val="24"/>
          <w:szCs w:val="24"/>
        </w:rPr>
        <w:t xml:space="preserve">JDK: </w:t>
      </w:r>
      <w:r>
        <w:rPr>
          <w:rStyle w:val="selectable"/>
          <w:b/>
          <w:color w:val="000000"/>
          <w:sz w:val="24"/>
          <w:szCs w:val="24"/>
        </w:rPr>
        <w:tab/>
      </w:r>
      <w:r w:rsidRPr="00991583">
        <w:rPr>
          <w:rStyle w:val="selectable"/>
          <w:i/>
          <w:color w:val="000000"/>
          <w:sz w:val="24"/>
          <w:szCs w:val="24"/>
        </w:rPr>
        <w:t>Java Development Kit</w:t>
      </w:r>
    </w:p>
    <w:p w14:paraId="75104234" w14:textId="77777777" w:rsidR="00F35395" w:rsidRPr="00991583" w:rsidRDefault="00F35395" w:rsidP="00991583">
      <w:pPr>
        <w:rPr>
          <w:rStyle w:val="selectable"/>
          <w:b/>
          <w:color w:val="000000"/>
          <w:sz w:val="24"/>
          <w:szCs w:val="24"/>
        </w:rPr>
      </w:pPr>
      <w:r w:rsidRPr="00991583">
        <w:rPr>
          <w:rStyle w:val="selectable"/>
          <w:b/>
          <w:color w:val="000000"/>
          <w:sz w:val="24"/>
          <w:szCs w:val="24"/>
        </w:rPr>
        <w:t xml:space="preserve">JSON: </w:t>
      </w:r>
      <w:r>
        <w:rPr>
          <w:rStyle w:val="selectable"/>
          <w:b/>
          <w:color w:val="000000"/>
          <w:sz w:val="24"/>
          <w:szCs w:val="24"/>
        </w:rPr>
        <w:tab/>
      </w:r>
      <w:r w:rsidRPr="00991583">
        <w:rPr>
          <w:rStyle w:val="selectable"/>
          <w:i/>
          <w:color w:val="000000"/>
          <w:sz w:val="24"/>
          <w:szCs w:val="24"/>
        </w:rPr>
        <w:t>JavaScript Object Notation</w:t>
      </w:r>
    </w:p>
    <w:p w14:paraId="0BC8B0CA" w14:textId="77777777" w:rsidR="00F35395" w:rsidRPr="00991583" w:rsidRDefault="00F35395" w:rsidP="00991583">
      <w:pPr>
        <w:rPr>
          <w:rStyle w:val="selectable"/>
          <w:b/>
          <w:color w:val="000000"/>
          <w:sz w:val="24"/>
          <w:szCs w:val="24"/>
        </w:rPr>
      </w:pPr>
      <w:r w:rsidRPr="00991583">
        <w:rPr>
          <w:rStyle w:val="selectable"/>
          <w:b/>
          <w:color w:val="000000"/>
          <w:sz w:val="24"/>
          <w:szCs w:val="24"/>
        </w:rPr>
        <w:t>OSX:</w:t>
      </w:r>
      <w:r>
        <w:rPr>
          <w:rStyle w:val="selectable"/>
          <w:b/>
          <w:color w:val="000000"/>
          <w:sz w:val="24"/>
          <w:szCs w:val="24"/>
        </w:rPr>
        <w:tab/>
      </w:r>
      <w:r w:rsidRPr="00991583">
        <w:rPr>
          <w:rStyle w:val="selectable"/>
          <w:b/>
          <w:color w:val="000000"/>
          <w:sz w:val="24"/>
          <w:szCs w:val="24"/>
        </w:rPr>
        <w:t xml:space="preserve"> </w:t>
      </w:r>
      <w:r w:rsidRPr="00991583">
        <w:rPr>
          <w:rStyle w:val="selectable"/>
          <w:i/>
          <w:color w:val="000000"/>
          <w:sz w:val="24"/>
          <w:szCs w:val="24"/>
        </w:rPr>
        <w:t>Macintosh Operating System X</w:t>
      </w:r>
    </w:p>
    <w:p w14:paraId="2D32FE70" w14:textId="77777777" w:rsidR="00F35395" w:rsidRPr="00991583" w:rsidRDefault="00F35395" w:rsidP="00991583">
      <w:pPr>
        <w:rPr>
          <w:rStyle w:val="selectable"/>
          <w:b/>
          <w:color w:val="000000"/>
          <w:sz w:val="24"/>
          <w:szCs w:val="24"/>
        </w:rPr>
      </w:pPr>
      <w:r w:rsidRPr="00991583">
        <w:rPr>
          <w:rStyle w:val="selectable"/>
          <w:b/>
          <w:color w:val="000000"/>
          <w:sz w:val="24"/>
          <w:szCs w:val="24"/>
        </w:rPr>
        <w:t xml:space="preserve">SDK: </w:t>
      </w:r>
      <w:r>
        <w:rPr>
          <w:rStyle w:val="selectable"/>
          <w:b/>
          <w:color w:val="000000"/>
          <w:sz w:val="24"/>
          <w:szCs w:val="24"/>
        </w:rPr>
        <w:tab/>
      </w:r>
      <w:r w:rsidRPr="00991583">
        <w:rPr>
          <w:rStyle w:val="selectable"/>
          <w:i/>
          <w:color w:val="000000"/>
          <w:sz w:val="24"/>
          <w:szCs w:val="24"/>
        </w:rPr>
        <w:t>Software Development Kit</w:t>
      </w:r>
    </w:p>
    <w:p w14:paraId="1857EC5A" w14:textId="36B0BA8C" w:rsidR="00F35395" w:rsidRPr="00991583" w:rsidRDefault="00F35395" w:rsidP="00991583">
      <w:pPr>
        <w:rPr>
          <w:b/>
        </w:rPr>
      </w:pPr>
      <w:r w:rsidRPr="00991583">
        <w:rPr>
          <w:rStyle w:val="selectable"/>
          <w:b/>
          <w:color w:val="000000"/>
          <w:sz w:val="24"/>
          <w:szCs w:val="24"/>
        </w:rPr>
        <w:t xml:space="preserve">SQL: </w:t>
      </w:r>
      <w:r>
        <w:rPr>
          <w:rStyle w:val="selectable"/>
          <w:b/>
          <w:color w:val="000000"/>
          <w:sz w:val="24"/>
          <w:szCs w:val="24"/>
        </w:rPr>
        <w:tab/>
      </w:r>
      <w:r w:rsidRPr="00991583">
        <w:rPr>
          <w:rStyle w:val="selectable"/>
          <w:i/>
          <w:color w:val="000000"/>
          <w:sz w:val="24"/>
          <w:szCs w:val="24"/>
        </w:rPr>
        <w:t>Structured Query Language</w:t>
      </w:r>
      <w:r w:rsidRPr="00991583">
        <w:rPr>
          <w:rStyle w:val="selectable"/>
          <w:b/>
          <w:color w:val="000000"/>
          <w:sz w:val="24"/>
          <w:szCs w:val="24"/>
        </w:rPr>
        <w:t xml:space="preserve"> </w:t>
      </w:r>
    </w:p>
    <w:p w14:paraId="0012EE20" w14:textId="77777777" w:rsidR="00F35395" w:rsidRPr="00991583" w:rsidRDefault="00F35395" w:rsidP="00991583">
      <w:pPr>
        <w:rPr>
          <w:rStyle w:val="selectable"/>
          <w:i/>
          <w:color w:val="000000"/>
          <w:sz w:val="24"/>
          <w:szCs w:val="24"/>
        </w:rPr>
      </w:pPr>
      <w:r w:rsidRPr="00991583">
        <w:rPr>
          <w:rStyle w:val="selectable"/>
          <w:b/>
          <w:color w:val="000000"/>
          <w:sz w:val="24"/>
          <w:szCs w:val="24"/>
        </w:rPr>
        <w:t xml:space="preserve">SRS: </w:t>
      </w:r>
      <w:r>
        <w:rPr>
          <w:rStyle w:val="selectable"/>
          <w:b/>
          <w:color w:val="000000"/>
          <w:sz w:val="24"/>
          <w:szCs w:val="24"/>
        </w:rPr>
        <w:tab/>
      </w:r>
      <w:r w:rsidRPr="00991583">
        <w:rPr>
          <w:rStyle w:val="selectable"/>
          <w:i/>
          <w:color w:val="000000"/>
          <w:sz w:val="24"/>
          <w:szCs w:val="24"/>
        </w:rPr>
        <w:t>Software Requirements Specification</w:t>
      </w:r>
    </w:p>
    <w:p w14:paraId="7145E24B" w14:textId="77777777" w:rsidR="00F35395" w:rsidRPr="00991583" w:rsidRDefault="00F35395" w:rsidP="00991583">
      <w:pPr>
        <w:rPr>
          <w:rStyle w:val="selectable"/>
          <w:i/>
          <w:color w:val="000000"/>
          <w:sz w:val="24"/>
          <w:szCs w:val="24"/>
        </w:rPr>
      </w:pPr>
      <w:r w:rsidRPr="00991583">
        <w:rPr>
          <w:rStyle w:val="selectable"/>
          <w:b/>
          <w:color w:val="000000"/>
          <w:sz w:val="24"/>
          <w:szCs w:val="24"/>
        </w:rPr>
        <w:t xml:space="preserve">UI: </w:t>
      </w:r>
      <w:r>
        <w:rPr>
          <w:rStyle w:val="selectable"/>
          <w:b/>
          <w:color w:val="000000"/>
          <w:sz w:val="24"/>
          <w:szCs w:val="24"/>
        </w:rPr>
        <w:tab/>
      </w:r>
      <w:r w:rsidRPr="00991583">
        <w:rPr>
          <w:rStyle w:val="selectable"/>
          <w:i/>
          <w:color w:val="000000"/>
          <w:sz w:val="24"/>
          <w:szCs w:val="24"/>
        </w:rPr>
        <w:t>User Interface</w:t>
      </w:r>
    </w:p>
    <w:p w14:paraId="21073895" w14:textId="77777777" w:rsidR="00F35395" w:rsidRPr="00991583" w:rsidRDefault="00F35395" w:rsidP="00991583">
      <w:pPr>
        <w:rPr>
          <w:rStyle w:val="selectable"/>
          <w:b/>
          <w:color w:val="000000"/>
          <w:sz w:val="24"/>
          <w:szCs w:val="24"/>
        </w:rPr>
      </w:pPr>
      <w:r w:rsidRPr="00991583">
        <w:rPr>
          <w:rStyle w:val="selectable"/>
          <w:b/>
          <w:color w:val="000000"/>
          <w:sz w:val="24"/>
          <w:szCs w:val="24"/>
        </w:rPr>
        <w:t xml:space="preserve">UML: </w:t>
      </w:r>
      <w:r>
        <w:rPr>
          <w:rStyle w:val="selectable"/>
          <w:b/>
          <w:color w:val="000000"/>
          <w:sz w:val="24"/>
          <w:szCs w:val="24"/>
        </w:rPr>
        <w:tab/>
      </w:r>
      <w:r w:rsidRPr="00991583">
        <w:rPr>
          <w:rStyle w:val="selectable"/>
          <w:i/>
          <w:color w:val="000000"/>
          <w:sz w:val="24"/>
          <w:szCs w:val="24"/>
        </w:rPr>
        <w:t>Unified Modeling Language</w:t>
      </w:r>
    </w:p>
    <w:p w14:paraId="2D126B72" w14:textId="30F0A58B" w:rsidR="00F35395" w:rsidRDefault="00F35395" w:rsidP="00991583">
      <w:pPr>
        <w:rPr>
          <w:rStyle w:val="selectable"/>
          <w:i/>
          <w:color w:val="000000"/>
          <w:sz w:val="24"/>
          <w:szCs w:val="24"/>
        </w:rPr>
      </w:pPr>
      <w:r w:rsidRPr="00991583">
        <w:rPr>
          <w:rStyle w:val="selectable"/>
          <w:b/>
          <w:color w:val="000000"/>
          <w:sz w:val="24"/>
          <w:szCs w:val="24"/>
        </w:rPr>
        <w:t xml:space="preserve">XML: </w:t>
      </w:r>
      <w:r>
        <w:rPr>
          <w:rStyle w:val="selectable"/>
          <w:b/>
          <w:color w:val="000000"/>
          <w:sz w:val="24"/>
          <w:szCs w:val="24"/>
        </w:rPr>
        <w:tab/>
      </w:r>
      <w:r w:rsidRPr="00991583">
        <w:rPr>
          <w:rStyle w:val="selectable"/>
          <w:i/>
          <w:color w:val="000000"/>
          <w:sz w:val="24"/>
          <w:szCs w:val="24"/>
        </w:rPr>
        <w:t>eXtensible Markup Language</w:t>
      </w:r>
    </w:p>
    <w:p w14:paraId="2C14B1AB" w14:textId="26A1E6CA" w:rsidR="00F35395" w:rsidRPr="00991583" w:rsidRDefault="00F35395" w:rsidP="00991583">
      <w:pPr>
        <w:rPr>
          <w:rStyle w:val="selectable"/>
          <w:i/>
          <w:color w:val="000000"/>
          <w:sz w:val="24"/>
          <w:szCs w:val="24"/>
        </w:rPr>
      </w:pPr>
      <w:r>
        <w:rPr>
          <w:rStyle w:val="selectable"/>
          <w:i/>
          <w:color w:val="000000"/>
          <w:sz w:val="24"/>
          <w:szCs w:val="24"/>
        </w:rPr>
        <w:br w:type="page"/>
      </w:r>
    </w:p>
    <w:p w14:paraId="6B437E4F" w14:textId="5EDF74E0" w:rsidR="00611F3F" w:rsidRDefault="00265DFC" w:rsidP="001430F7">
      <w:pPr>
        <w:pStyle w:val="Heading1"/>
        <w:numPr>
          <w:ilvl w:val="0"/>
          <w:numId w:val="117"/>
        </w:numPr>
        <w:spacing w:line="240" w:lineRule="auto"/>
      </w:pPr>
      <w:bookmarkStart w:id="124" w:name="_Toc7470008"/>
      <w:r>
        <w:t>Appendix</w:t>
      </w:r>
      <w:bookmarkEnd w:id="124"/>
    </w:p>
    <w:p w14:paraId="17517FC2" w14:textId="77777777" w:rsidR="00265DFC" w:rsidRDefault="00265DFC" w:rsidP="003068D3">
      <w:pPr>
        <w:pStyle w:val="Heading2"/>
        <w:numPr>
          <w:ilvl w:val="0"/>
          <w:numId w:val="10"/>
        </w:numPr>
        <w:spacing w:line="240" w:lineRule="auto"/>
      </w:pPr>
      <w:bookmarkStart w:id="125" w:name="_Project_Terms_of"/>
      <w:bookmarkStart w:id="126" w:name="_Toc533107412"/>
      <w:bookmarkStart w:id="127" w:name="_Toc7367575"/>
      <w:bookmarkStart w:id="128" w:name="_Toc7469843"/>
      <w:bookmarkStart w:id="129" w:name="_Toc7470009"/>
      <w:bookmarkEnd w:id="125"/>
      <w:r>
        <w:t>Project Terms of Reference</w:t>
      </w:r>
      <w:bookmarkEnd w:id="126"/>
      <w:bookmarkEnd w:id="127"/>
      <w:bookmarkEnd w:id="128"/>
      <w:bookmarkEnd w:id="129"/>
      <w:r>
        <w:t xml:space="preserve"> </w:t>
      </w:r>
    </w:p>
    <w:p w14:paraId="2C9EEE0D" w14:textId="77777777" w:rsidR="00265DFC" w:rsidRPr="005630A0" w:rsidRDefault="00265DFC" w:rsidP="009308A4">
      <w:pPr>
        <w:spacing w:line="240" w:lineRule="auto"/>
        <w:rPr>
          <w:sz w:val="24"/>
        </w:rPr>
      </w:pPr>
    </w:p>
    <w:p w14:paraId="681F2184" w14:textId="77777777" w:rsidR="005B7528" w:rsidRPr="005630A0" w:rsidRDefault="005B7528" w:rsidP="009308A4">
      <w:pPr>
        <w:pStyle w:val="Heading4"/>
        <w:numPr>
          <w:ilvl w:val="0"/>
          <w:numId w:val="0"/>
        </w:numPr>
        <w:spacing w:line="240" w:lineRule="auto"/>
        <w:ind w:left="720" w:hanging="720"/>
        <w:rPr>
          <w:rFonts w:asciiTheme="minorHAnsi" w:hAnsiTheme="minorHAnsi"/>
          <w:sz w:val="24"/>
        </w:rPr>
      </w:pPr>
      <w:bookmarkStart w:id="130" w:name="_Toc531883860"/>
      <w:bookmarkStart w:id="131" w:name="_Toc531884321"/>
      <w:bookmarkStart w:id="132" w:name="_Toc531887540"/>
      <w:r w:rsidRPr="005630A0">
        <w:rPr>
          <w:rFonts w:asciiTheme="minorHAnsi" w:hAnsiTheme="minorHAnsi"/>
          <w:sz w:val="24"/>
        </w:rPr>
        <w:t>A Mapping Application to Collect and Visualise Crowdsourced GPS Data</w:t>
      </w:r>
      <w:bookmarkEnd w:id="130"/>
      <w:bookmarkEnd w:id="131"/>
      <w:bookmarkEnd w:id="132"/>
      <w:r w:rsidRPr="005630A0">
        <w:rPr>
          <w:rFonts w:asciiTheme="minorHAnsi" w:hAnsiTheme="minorHAnsi"/>
          <w:sz w:val="24"/>
        </w:rPr>
        <w:t xml:space="preserve"> </w:t>
      </w:r>
    </w:p>
    <w:p w14:paraId="0D55B905" w14:textId="77777777" w:rsidR="005B7528" w:rsidRPr="005630A0" w:rsidRDefault="005B7528" w:rsidP="009308A4">
      <w:pPr>
        <w:spacing w:line="240" w:lineRule="auto"/>
        <w:rPr>
          <w:sz w:val="24"/>
        </w:rPr>
      </w:pPr>
    </w:p>
    <w:p w14:paraId="2CA7B628" w14:textId="77777777" w:rsidR="005B7528" w:rsidRPr="005630A0" w:rsidRDefault="005B7528" w:rsidP="00BF6C47">
      <w:pPr>
        <w:pStyle w:val="Heading5"/>
        <w:numPr>
          <w:ilvl w:val="0"/>
          <w:numId w:val="0"/>
        </w:numPr>
        <w:spacing w:line="360" w:lineRule="auto"/>
        <w:ind w:left="864" w:hanging="864"/>
        <w:rPr>
          <w:rFonts w:asciiTheme="minorHAnsi" w:hAnsiTheme="minorHAnsi"/>
          <w:sz w:val="24"/>
        </w:rPr>
      </w:pPr>
      <w:r w:rsidRPr="005630A0">
        <w:rPr>
          <w:rFonts w:asciiTheme="minorHAnsi" w:hAnsiTheme="minorHAnsi"/>
          <w:sz w:val="24"/>
        </w:rPr>
        <w:t xml:space="preserve">Background to Project </w:t>
      </w:r>
    </w:p>
    <w:p w14:paraId="3903DEFE" w14:textId="77777777" w:rsidR="005B7528" w:rsidRPr="005630A0" w:rsidRDefault="005B7528" w:rsidP="009308A4">
      <w:pPr>
        <w:spacing w:line="240" w:lineRule="auto"/>
        <w:rPr>
          <w:sz w:val="24"/>
        </w:rPr>
      </w:pPr>
      <w:r w:rsidRPr="005630A0">
        <w:rPr>
          <w:sz w:val="24"/>
        </w:rPr>
        <w:t>Upon completion, the project aims to produce a mobile application that combines GPS maps with crowdsourced data with social aspects. The application will present users with a map in which they mark the location of anything they desire, and other users will be able to see these marked locations on their own devices. The application will suggest some categories for users to choose from, such as facilities (i.e. toilets, bins), points of interest or locations of events. However, the user can choose to mark miscellaneous points on the map for whatever they wish. Icons for the different categories will appear differently on the map, for easy identification, and will show more detail about the marker when pressed. Filtering of categories will also help a user when they need to find something specific. Users will be able to vote on whether a marker is helpful or not, and the user who created the marker will receive points for their contribution.</w:t>
      </w:r>
    </w:p>
    <w:p w14:paraId="648E9488" w14:textId="0C758A29" w:rsidR="005B7528" w:rsidRPr="005630A0" w:rsidRDefault="005B7528" w:rsidP="009308A4">
      <w:pPr>
        <w:spacing w:line="240" w:lineRule="auto"/>
        <w:rPr>
          <w:sz w:val="24"/>
        </w:rPr>
      </w:pPr>
      <w:r w:rsidRPr="005630A0">
        <w:rPr>
          <w:sz w:val="24"/>
        </w:rPr>
        <w:t xml:space="preserve">The reason this project was chosen is to fill a gap in the market for a crowd-sourced mapping application which offers users with freedom over what they mark. While there are applications that exist to inform users of points of interest, the information provided is often </w:t>
      </w:r>
      <w:r w:rsidR="00C50E4B" w:rsidRPr="005630A0">
        <w:rPr>
          <w:sz w:val="24"/>
        </w:rPr>
        <w:t>picked</w:t>
      </w:r>
      <w:r w:rsidRPr="005630A0">
        <w:rPr>
          <w:sz w:val="24"/>
        </w:rPr>
        <w:t xml:space="preserve"> by the developer and not the users. This can lead to a lack of information, or misinformation, regarding points of interest, particularly in rural areas where the application developer may be less informed than local residents. </w:t>
      </w:r>
      <w:r w:rsidR="00C50E4B" w:rsidRPr="005630A0">
        <w:rPr>
          <w:sz w:val="24"/>
        </w:rPr>
        <w:t>Related</w:t>
      </w:r>
      <w:r w:rsidRPr="005630A0">
        <w:rPr>
          <w:sz w:val="24"/>
        </w:rPr>
        <w:t xml:space="preserve"> applications, such as satellite navigation application WAZE allow users to mark from a selection of categories</w:t>
      </w:r>
      <w:r w:rsidR="00C50E4B" w:rsidRPr="005630A0">
        <w:rPr>
          <w:sz w:val="24"/>
        </w:rPr>
        <w:t>;</w:t>
      </w:r>
      <w:r w:rsidRPr="005630A0">
        <w:rPr>
          <w:sz w:val="24"/>
        </w:rPr>
        <w:t xml:space="preserve"> however</w:t>
      </w:r>
      <w:r w:rsidR="00C50E4B" w:rsidRPr="005630A0">
        <w:rPr>
          <w:sz w:val="24"/>
        </w:rPr>
        <w:t>,</w:t>
      </w:r>
      <w:r w:rsidRPr="005630A0">
        <w:rPr>
          <w:sz w:val="24"/>
        </w:rPr>
        <w:t xml:space="preserve"> all of the categories relate to road hazards and traffic. This is an example of providing the user with the ability to choose what is marked but limiting their choices for a specific purpose. The proposed application will have no such limitations.</w:t>
      </w:r>
    </w:p>
    <w:p w14:paraId="4CE51294" w14:textId="4C39A1F2" w:rsidR="005B7528" w:rsidRPr="005630A0" w:rsidRDefault="005B7528" w:rsidP="009308A4">
      <w:pPr>
        <w:spacing w:line="240" w:lineRule="auto"/>
        <w:rPr>
          <w:sz w:val="24"/>
        </w:rPr>
      </w:pPr>
      <w:r w:rsidRPr="005630A0">
        <w:rPr>
          <w:sz w:val="24"/>
        </w:rPr>
        <w:t xml:space="preserve">Personally, I have experienced difficulties while abroad with locating facilities, such as toilets, in large unfamiliar cities and a struggle to find places to dispose of waste in rural areas where bins are scarce. As well as this, the passing of many points of interest that would only be known by stumbling across them, such as street art, </w:t>
      </w:r>
      <w:r w:rsidR="006A7777" w:rsidRPr="005630A0">
        <w:rPr>
          <w:sz w:val="24"/>
        </w:rPr>
        <w:t>exci</w:t>
      </w:r>
      <w:r w:rsidRPr="005630A0">
        <w:rPr>
          <w:sz w:val="24"/>
        </w:rPr>
        <w:t xml:space="preserve">ting sculptures or local events that many will miss as they are unmarked on most maps. </w:t>
      </w:r>
    </w:p>
    <w:p w14:paraId="0B068432" w14:textId="71135861" w:rsidR="005B7528" w:rsidRPr="005630A0" w:rsidRDefault="005B7528" w:rsidP="009308A4">
      <w:pPr>
        <w:spacing w:line="240" w:lineRule="auto"/>
        <w:rPr>
          <w:sz w:val="24"/>
        </w:rPr>
      </w:pPr>
      <w:r w:rsidRPr="005630A0">
        <w:rPr>
          <w:sz w:val="24"/>
        </w:rPr>
        <w:t>I first thought of the idea for a similar application in early January 2018 while helping a friend locate street art in Newcastle for a project she was working on. However, there was no online sources or maps which provided any kind of information as to where this artwork could be found. Instead</w:t>
      </w:r>
      <w:r w:rsidR="006A7777" w:rsidRPr="005630A0">
        <w:rPr>
          <w:sz w:val="24"/>
        </w:rPr>
        <w:t>,</w:t>
      </w:r>
      <w:r w:rsidRPr="005630A0">
        <w:rPr>
          <w:sz w:val="24"/>
        </w:rPr>
        <w:t xml:space="preserve"> we resorted to using Google Maps and its street view feature to check streets for any artwork that could be useful, as well as recalling areas which we had previously noticed while walking around the city. From there, it was a case of planning a </w:t>
      </w:r>
      <w:r w:rsidR="003D25D6" w:rsidRPr="005630A0">
        <w:rPr>
          <w:sz w:val="24"/>
        </w:rPr>
        <w:t>primary</w:t>
      </w:r>
      <w:r w:rsidRPr="005630A0">
        <w:rPr>
          <w:sz w:val="24"/>
        </w:rPr>
        <w:t xml:space="preserve"> route and exploring, sometimes to find hidden gems, others to end up in the </w:t>
      </w:r>
      <w:r w:rsidR="003D25D6" w:rsidRPr="005630A0">
        <w:rPr>
          <w:sz w:val="24"/>
        </w:rPr>
        <w:t>entir</w:t>
      </w:r>
      <w:r w:rsidRPr="005630A0">
        <w:rPr>
          <w:sz w:val="24"/>
        </w:rPr>
        <w:t>e</w:t>
      </w:r>
      <w:r w:rsidR="006A7777" w:rsidRPr="005630A0">
        <w:rPr>
          <w:sz w:val="24"/>
        </w:rPr>
        <w:t>ly</w:t>
      </w:r>
      <w:r w:rsidRPr="005630A0">
        <w:rPr>
          <w:sz w:val="24"/>
        </w:rPr>
        <w:t xml:space="preserve"> wrong direction. This led to the initial idea of an application which would allow users to take pictures, and mark the GPS location, of street art to share with a </w:t>
      </w:r>
      <w:r w:rsidR="003D25D6" w:rsidRPr="005630A0">
        <w:rPr>
          <w:sz w:val="24"/>
        </w:rPr>
        <w:t>broa</w:t>
      </w:r>
      <w:r w:rsidRPr="005630A0">
        <w:rPr>
          <w:sz w:val="24"/>
        </w:rPr>
        <w:t>der community and allow others to visit the artwork in person. Since then, I decided that user’s contributions should</w:t>
      </w:r>
      <w:r w:rsidR="006A7777" w:rsidRPr="005630A0">
        <w:rPr>
          <w:sz w:val="24"/>
        </w:rPr>
        <w:t xml:space="preserve"> no</w:t>
      </w:r>
      <w:r w:rsidRPr="005630A0">
        <w:rPr>
          <w:sz w:val="24"/>
        </w:rPr>
        <w:t xml:space="preserve">t be limited to just one thing and that they should be given even more freedom to provide usefulness to a </w:t>
      </w:r>
      <w:r w:rsidR="003D25D6" w:rsidRPr="005630A0">
        <w:rPr>
          <w:sz w:val="24"/>
        </w:rPr>
        <w:t>broa</w:t>
      </w:r>
      <w:r w:rsidRPr="005630A0">
        <w:rPr>
          <w:sz w:val="24"/>
        </w:rPr>
        <w:t>der range of communities and individuals.</w:t>
      </w:r>
    </w:p>
    <w:p w14:paraId="140A3022" w14:textId="76AA6D53" w:rsidR="005B7528" w:rsidRPr="005630A0" w:rsidRDefault="005B7528" w:rsidP="009308A4">
      <w:pPr>
        <w:spacing w:line="240" w:lineRule="auto"/>
        <w:rPr>
          <w:sz w:val="24"/>
        </w:rPr>
      </w:pPr>
      <w:r w:rsidRPr="005630A0">
        <w:rPr>
          <w:sz w:val="24"/>
        </w:rPr>
        <w:t xml:space="preserve">This app will provide a solution to these several dilemmas in a single place, providing users with useful information they otherwise would not have known. In some cases, this information may save them </w:t>
      </w:r>
      <w:r w:rsidR="000C5ABA" w:rsidRPr="005630A0">
        <w:rPr>
          <w:sz w:val="24"/>
        </w:rPr>
        <w:t>much</w:t>
      </w:r>
      <w:r w:rsidRPr="005630A0">
        <w:rPr>
          <w:sz w:val="24"/>
        </w:rPr>
        <w:t xml:space="preserve"> time wandering around aimlessly to locate something, or </w:t>
      </w:r>
      <w:r w:rsidR="006A7777" w:rsidRPr="005630A0">
        <w:rPr>
          <w:sz w:val="24"/>
        </w:rPr>
        <w:t>simply</w:t>
      </w:r>
      <w:r w:rsidRPr="005630A0">
        <w:rPr>
          <w:sz w:val="24"/>
        </w:rPr>
        <w:t xml:space="preserve"> give them something to do and see. </w:t>
      </w:r>
    </w:p>
    <w:p w14:paraId="65E54424" w14:textId="7E269712" w:rsidR="005B7528" w:rsidRPr="005630A0" w:rsidRDefault="005B7528" w:rsidP="009308A4">
      <w:pPr>
        <w:spacing w:line="240" w:lineRule="auto"/>
        <w:rPr>
          <w:sz w:val="24"/>
        </w:rPr>
      </w:pPr>
      <w:r w:rsidRPr="005630A0">
        <w:rPr>
          <w:sz w:val="24"/>
        </w:rPr>
        <w:t xml:space="preserve">I imagine the application will be most useful to those who </w:t>
      </w:r>
      <w:r w:rsidR="000C5ABA" w:rsidRPr="005630A0">
        <w:rPr>
          <w:sz w:val="24"/>
        </w:rPr>
        <w:t>frequently travel</w:t>
      </w:r>
      <w:r w:rsidRPr="005630A0">
        <w:rPr>
          <w:sz w:val="24"/>
        </w:rPr>
        <w:t xml:space="preserve"> to new, unfamiliar locations, or communities who wish to share points of interest.</w:t>
      </w:r>
    </w:p>
    <w:p w14:paraId="27741756" w14:textId="26BFF727" w:rsidR="005B7528" w:rsidRPr="005630A0" w:rsidRDefault="005B7528" w:rsidP="009308A4">
      <w:pPr>
        <w:spacing w:line="240" w:lineRule="auto"/>
        <w:rPr>
          <w:sz w:val="24"/>
        </w:rPr>
      </w:pPr>
      <w:r w:rsidRPr="005630A0">
        <w:rPr>
          <w:sz w:val="24"/>
        </w:rPr>
        <w:t xml:space="preserve">This project has a </w:t>
      </w:r>
      <w:r w:rsidR="000C5ABA" w:rsidRPr="005630A0">
        <w:rPr>
          <w:sz w:val="24"/>
        </w:rPr>
        <w:t>healthy</w:t>
      </w:r>
      <w:r w:rsidRPr="005630A0">
        <w:rPr>
          <w:sz w:val="24"/>
        </w:rPr>
        <w:t xml:space="preserve"> mix of research potential as well as a variety of methods for implementation. To create a working prototype should be reasonably complex and should consist of several well-thought-out features to improve </w:t>
      </w:r>
      <w:r w:rsidR="006A7777" w:rsidRPr="005630A0">
        <w:rPr>
          <w:sz w:val="24"/>
        </w:rPr>
        <w:t xml:space="preserve">the </w:t>
      </w:r>
      <w:r w:rsidRPr="005630A0">
        <w:rPr>
          <w:sz w:val="24"/>
        </w:rPr>
        <w:t>usability of the product.</w:t>
      </w:r>
    </w:p>
    <w:p w14:paraId="2BAFF431" w14:textId="72162040" w:rsidR="005B7528" w:rsidRPr="005630A0" w:rsidRDefault="005B7528" w:rsidP="009308A4">
      <w:pPr>
        <w:spacing w:line="240" w:lineRule="auto"/>
        <w:rPr>
          <w:sz w:val="24"/>
        </w:rPr>
      </w:pPr>
      <w:r w:rsidRPr="005630A0">
        <w:rPr>
          <w:sz w:val="24"/>
        </w:rPr>
        <w:t xml:space="preserve">Domains of this project will be social media and application design and development. I have previous experience developing simple applications for Android using a </w:t>
      </w:r>
      <w:r w:rsidR="006A7777" w:rsidRPr="005630A0">
        <w:rPr>
          <w:sz w:val="24"/>
        </w:rPr>
        <w:t>reasonab</w:t>
      </w:r>
      <w:r w:rsidRPr="005630A0">
        <w:rPr>
          <w:sz w:val="24"/>
        </w:rPr>
        <w:t xml:space="preserve">ly </w:t>
      </w:r>
      <w:r w:rsidR="004539CA" w:rsidRPr="005630A0">
        <w:rPr>
          <w:sz w:val="24"/>
        </w:rPr>
        <w:t>necessary</w:t>
      </w:r>
      <w:r w:rsidRPr="005630A0">
        <w:rPr>
          <w:sz w:val="24"/>
        </w:rPr>
        <w:t xml:space="preserve"> development environment, most notably a simple drawing application. This simple application was made in an IDE that required little to no code. I have no experience with the design or creation of a social platform or with the use of GPS mapping and am unfamiliar with more complex, mainstream development environments for mobile applications. As a result, this project will provide several problems which will need to be overc</w:t>
      </w:r>
      <w:r w:rsidR="004539CA" w:rsidRPr="005630A0">
        <w:rPr>
          <w:sz w:val="24"/>
        </w:rPr>
        <w:t>o</w:t>
      </w:r>
      <w:r w:rsidRPr="005630A0">
        <w:rPr>
          <w:sz w:val="24"/>
        </w:rPr>
        <w:t>me throughout the development process, in the form of unfamiliar technologies, development environments and languages. As well as the front end of the application, a back-end will require development to store the crowdsourced data and communicate with the application allowing queries to display correct and relevant data within the application based upon the user’s location and applied filters. Ideally, the majority of data will be stored externally on the database to ensure the application has a minimal footprint on the device on which it is installed.</w:t>
      </w:r>
    </w:p>
    <w:p w14:paraId="1837CD40" w14:textId="3E7DAD30" w:rsidR="005B7528" w:rsidRPr="005630A0" w:rsidRDefault="005B7528" w:rsidP="009308A4">
      <w:pPr>
        <w:spacing w:line="240" w:lineRule="auto"/>
        <w:rPr>
          <w:sz w:val="24"/>
        </w:rPr>
      </w:pPr>
      <w:r w:rsidRPr="005630A0">
        <w:rPr>
          <w:sz w:val="24"/>
        </w:rPr>
        <w:t>The most important feature of this application is the ability to mark a location and have it shared with other users, however for the application to become frequently used it must have a simple</w:t>
      </w:r>
      <w:r w:rsidR="004539CA" w:rsidRPr="005630A0">
        <w:rPr>
          <w:sz w:val="24"/>
        </w:rPr>
        <w:t>,</w:t>
      </w:r>
      <w:r w:rsidRPr="005630A0">
        <w:rPr>
          <w:sz w:val="24"/>
        </w:rPr>
        <w:t xml:space="preserve"> intuitive design and easy-to-use, aesthetically pleasing interfaces, additional features as well as good branding. People are unlikely to download an application that is poorly branded on the app store, and shows unattractive user interfaces, and are likely to stop using one that does not provide </w:t>
      </w:r>
      <w:r w:rsidR="003D25D6" w:rsidRPr="005630A0">
        <w:rPr>
          <w:sz w:val="24"/>
        </w:rPr>
        <w:t>excellent</w:t>
      </w:r>
      <w:r w:rsidRPr="005630A0">
        <w:rPr>
          <w:sz w:val="24"/>
        </w:rPr>
        <w:t xml:space="preserve"> usability. </w:t>
      </w:r>
    </w:p>
    <w:p w14:paraId="6CF30AE2" w14:textId="7327645C" w:rsidR="005B7528" w:rsidRDefault="005B7528" w:rsidP="005630A0">
      <w:pPr>
        <w:spacing w:line="240" w:lineRule="auto"/>
        <w:rPr>
          <w:sz w:val="24"/>
        </w:rPr>
      </w:pPr>
      <w:r w:rsidRPr="005630A0">
        <w:rPr>
          <w:sz w:val="24"/>
        </w:rPr>
        <w:t xml:space="preserve">While there are many desirable features to implement that could benefit the application overall, it is crucial to stick to the time-constraint and ensure the core functionality of the application is fully functional without allowing scope creep to significantly change the application or result in poor implementation of its features. To ensure the management of the projects scope, IEEE Software Requirement Specification will be used to clearly outline all possible features based on importance to functionality and difficulty of implementation as well as other criterion so there is never any doubt as to which features can and must </w:t>
      </w:r>
      <w:r w:rsidR="004539CA" w:rsidRPr="005630A0">
        <w:rPr>
          <w:sz w:val="24"/>
        </w:rPr>
        <w:t xml:space="preserve">be </w:t>
      </w:r>
      <w:r w:rsidRPr="005630A0">
        <w:rPr>
          <w:sz w:val="24"/>
        </w:rPr>
        <w:t>implemented within the timeframe, and which are out of scope. This ensure</w:t>
      </w:r>
      <w:r w:rsidR="004539CA" w:rsidRPr="005630A0">
        <w:rPr>
          <w:sz w:val="24"/>
        </w:rPr>
        <w:t>s</w:t>
      </w:r>
      <w:r w:rsidRPr="005630A0">
        <w:rPr>
          <w:sz w:val="24"/>
        </w:rPr>
        <w:t xml:space="preserve"> the creation of the application follows a structured and efficient process to maximise time.  </w:t>
      </w:r>
    </w:p>
    <w:p w14:paraId="49421DC6" w14:textId="77777777" w:rsidR="005630A0" w:rsidRPr="005630A0" w:rsidRDefault="005630A0" w:rsidP="005630A0">
      <w:pPr>
        <w:spacing w:line="240" w:lineRule="auto"/>
        <w:rPr>
          <w:sz w:val="24"/>
        </w:rPr>
      </w:pPr>
    </w:p>
    <w:p w14:paraId="42F57118" w14:textId="77777777" w:rsidR="00830E22" w:rsidRPr="005630A0" w:rsidRDefault="005B7528" w:rsidP="005630A0">
      <w:pPr>
        <w:pStyle w:val="Heading5"/>
        <w:numPr>
          <w:ilvl w:val="0"/>
          <w:numId w:val="0"/>
        </w:numPr>
        <w:spacing w:line="360" w:lineRule="auto"/>
        <w:ind w:left="1008" w:hanging="1008"/>
        <w:rPr>
          <w:rFonts w:asciiTheme="minorHAnsi" w:hAnsiTheme="minorHAnsi"/>
          <w:sz w:val="24"/>
        </w:rPr>
      </w:pPr>
      <w:r w:rsidRPr="005630A0">
        <w:rPr>
          <w:rFonts w:asciiTheme="minorHAnsi" w:hAnsiTheme="minorHAnsi"/>
          <w:sz w:val="24"/>
        </w:rPr>
        <w:t>Proposed Work</w:t>
      </w:r>
    </w:p>
    <w:p w14:paraId="5D007C42" w14:textId="54061064" w:rsidR="005B7528" w:rsidRPr="005630A0" w:rsidRDefault="005B7528" w:rsidP="009308A4">
      <w:pPr>
        <w:spacing w:line="240" w:lineRule="auto"/>
        <w:rPr>
          <w:sz w:val="24"/>
        </w:rPr>
      </w:pPr>
      <w:r w:rsidRPr="005630A0">
        <w:rPr>
          <w:sz w:val="24"/>
        </w:rPr>
        <w:t xml:space="preserve">Proposed work for this project is primarily the development of a </w:t>
      </w:r>
      <w:r w:rsidR="003D25D6" w:rsidRPr="005630A0">
        <w:rPr>
          <w:sz w:val="24"/>
        </w:rPr>
        <w:t>usefu</w:t>
      </w:r>
      <w:r w:rsidRPr="005630A0">
        <w:rPr>
          <w:sz w:val="24"/>
        </w:rPr>
        <w:t>l mobile application for Android devices that allows users to log on and mark points of interest on an interactive map, and view markers placed by other users, based on GPS location and categorical filters.</w:t>
      </w:r>
    </w:p>
    <w:p w14:paraId="76ABE84F" w14:textId="77777777" w:rsidR="005B7528" w:rsidRPr="005630A0" w:rsidRDefault="005B7528" w:rsidP="009308A4">
      <w:pPr>
        <w:spacing w:line="240" w:lineRule="auto"/>
        <w:rPr>
          <w:sz w:val="24"/>
        </w:rPr>
      </w:pPr>
      <w:r w:rsidRPr="005630A0">
        <w:rPr>
          <w:sz w:val="24"/>
        </w:rPr>
        <w:t xml:space="preserve">Application development will be completed using Android Studio, the official Integrated Development Environment for Android application development due to its extensive features and support. Use of Android Studios fast emulator also allows for faster testing and alleviates the need for an android device to be present. </w:t>
      </w:r>
    </w:p>
    <w:p w14:paraId="3BFC13F6" w14:textId="5DE418DB" w:rsidR="005B7528" w:rsidRPr="005630A0" w:rsidRDefault="005B7528" w:rsidP="009308A4">
      <w:pPr>
        <w:spacing w:line="240" w:lineRule="auto"/>
        <w:rPr>
          <w:sz w:val="24"/>
        </w:rPr>
      </w:pPr>
      <w:r w:rsidRPr="005630A0">
        <w:rPr>
          <w:sz w:val="24"/>
        </w:rPr>
        <w:t>Java will be the language of choice throughout development</w:t>
      </w:r>
      <w:r w:rsidR="004539CA" w:rsidRPr="005630A0">
        <w:rPr>
          <w:sz w:val="24"/>
        </w:rPr>
        <w:t>;</w:t>
      </w:r>
      <w:r w:rsidRPr="005630A0">
        <w:rPr>
          <w:sz w:val="24"/>
        </w:rPr>
        <w:t xml:space="preserve"> as the official language of Android development</w:t>
      </w:r>
      <w:r w:rsidR="004539CA" w:rsidRPr="005630A0">
        <w:rPr>
          <w:sz w:val="24"/>
        </w:rPr>
        <w:t>,</w:t>
      </w:r>
      <w:r w:rsidRPr="005630A0">
        <w:rPr>
          <w:sz w:val="24"/>
        </w:rPr>
        <w:t xml:space="preserve"> it will have the </w:t>
      </w:r>
      <w:r w:rsidR="004539CA" w:rsidRPr="005630A0">
        <w:rPr>
          <w:sz w:val="24"/>
        </w:rPr>
        <w:t>most significan</w:t>
      </w:r>
      <w:r w:rsidRPr="005630A0">
        <w:rPr>
          <w:sz w:val="24"/>
        </w:rPr>
        <w:t>t availability of learning resources as well as being a programming language that I am familiar with through university teaching and projects.</w:t>
      </w:r>
    </w:p>
    <w:p w14:paraId="5096A88C" w14:textId="458484D5" w:rsidR="005B7528" w:rsidRPr="005630A0" w:rsidRDefault="005B7528" w:rsidP="009308A4">
      <w:pPr>
        <w:spacing w:line="240" w:lineRule="auto"/>
        <w:rPr>
          <w:sz w:val="24"/>
        </w:rPr>
      </w:pPr>
      <w:r w:rsidRPr="005630A0">
        <w:rPr>
          <w:sz w:val="24"/>
        </w:rPr>
        <w:t xml:space="preserve">For map functionality, Google Maps SDK for Android will be used as it is the most popular, therefore </w:t>
      </w:r>
      <w:r w:rsidR="003D25D6" w:rsidRPr="005630A0">
        <w:rPr>
          <w:sz w:val="24"/>
        </w:rPr>
        <w:t>straightforward</w:t>
      </w:r>
      <w:r w:rsidRPr="005630A0">
        <w:rPr>
          <w:sz w:val="24"/>
        </w:rPr>
        <w:t>, mapping software with extensive and frequently updated mapping information and satellite imaging. The SDK also allows for the anchoring of icons to specific positions on the map, which is fundamental to the functionality of the proposed application. As well as this, the integration of Google Maps with Android will be simpler than other mapping solutions due to both being products of Google LLC.</w:t>
      </w:r>
    </w:p>
    <w:p w14:paraId="3ECCD714" w14:textId="12CECFEB" w:rsidR="005B7528" w:rsidRPr="005630A0" w:rsidRDefault="005B7528" w:rsidP="009308A4">
      <w:pPr>
        <w:spacing w:line="240" w:lineRule="auto"/>
        <w:rPr>
          <w:sz w:val="24"/>
        </w:rPr>
      </w:pPr>
      <w:r w:rsidRPr="005630A0">
        <w:rPr>
          <w:sz w:val="24"/>
        </w:rPr>
        <w:t xml:space="preserve">Throughout development, it will be ensured that the application adheres to the Google Play policies and guidelines to ensure the app </w:t>
      </w:r>
      <w:r w:rsidR="004539CA" w:rsidRPr="005630A0">
        <w:rPr>
          <w:sz w:val="24"/>
        </w:rPr>
        <w:t>can</w:t>
      </w:r>
      <w:r w:rsidRPr="005630A0">
        <w:rPr>
          <w:sz w:val="24"/>
        </w:rPr>
        <w:t xml:space="preserve"> be submitted to and remain available on the Google Play store. Otherwise, the development off the app would be redundant as it would be unusable. </w:t>
      </w:r>
    </w:p>
    <w:p w14:paraId="5363FA66" w14:textId="3B30FCE0" w:rsidR="005B7528" w:rsidRPr="005630A0" w:rsidRDefault="005B7528" w:rsidP="009308A4">
      <w:pPr>
        <w:spacing w:line="240" w:lineRule="auto"/>
        <w:rPr>
          <w:sz w:val="24"/>
        </w:rPr>
      </w:pPr>
      <w:r w:rsidRPr="005630A0">
        <w:rPr>
          <w:sz w:val="24"/>
        </w:rPr>
        <w:t xml:space="preserve">Android’s greater availability as an open source operating system, being available </w:t>
      </w:r>
      <w:r w:rsidR="004539CA" w:rsidRPr="005630A0">
        <w:rPr>
          <w:sz w:val="24"/>
        </w:rPr>
        <w:t>in a broa</w:t>
      </w:r>
      <w:r w:rsidRPr="005630A0">
        <w:rPr>
          <w:sz w:val="24"/>
        </w:rPr>
        <w:t xml:space="preserve">der variety of devices, lead to the decision for using this as the primary operating system for development. Android’s </w:t>
      </w:r>
      <w:r w:rsidR="00043F53" w:rsidRPr="005630A0">
        <w:rPr>
          <w:sz w:val="24"/>
        </w:rPr>
        <w:t>high</w:t>
      </w:r>
      <w:r w:rsidRPr="005630A0">
        <w:rPr>
          <w:sz w:val="24"/>
        </w:rPr>
        <w:t xml:space="preserve">er market share worldwide also provides </w:t>
      </w:r>
      <w:r w:rsidR="004539CA" w:rsidRPr="005630A0">
        <w:rPr>
          <w:sz w:val="24"/>
        </w:rPr>
        <w:t>more significant</w:t>
      </w:r>
      <w:r w:rsidRPr="005630A0">
        <w:rPr>
          <w:sz w:val="24"/>
        </w:rPr>
        <w:t xml:space="preserve"> potential for the application to be used in a greater range of foreign territories where Apple phones are less common. This would aid the generation of crowdsourced content globally. While the future of the project could see </w:t>
      </w:r>
      <w:r w:rsidR="004539CA" w:rsidRPr="005630A0">
        <w:rPr>
          <w:sz w:val="24"/>
        </w:rPr>
        <w:t xml:space="preserve">the </w:t>
      </w:r>
      <w:r w:rsidRPr="005630A0">
        <w:rPr>
          <w:sz w:val="24"/>
        </w:rPr>
        <w:t>potential for an iOS counterpart of the application, this is out of scope for the permitted time.</w:t>
      </w:r>
    </w:p>
    <w:p w14:paraId="3D89F69E" w14:textId="77777777" w:rsidR="005B7528" w:rsidRDefault="005B7528" w:rsidP="009308A4">
      <w:pPr>
        <w:spacing w:line="240" w:lineRule="auto"/>
      </w:pPr>
      <w:r>
        <w:rPr>
          <w:noProof/>
          <w:lang w:eastAsia="en-GB"/>
        </w:rPr>
        <w:drawing>
          <wp:inline distT="0" distB="0" distL="0" distR="0" wp14:anchorId="758F0024" wp14:editId="0A056A28">
            <wp:extent cx="5915608" cy="3327693"/>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tCounter-os_combined-ww-monthly-201709-201809-2.png"/>
                    <pic:cNvPicPr/>
                  </pic:nvPicPr>
                  <pic:blipFill>
                    <a:blip r:embed="rId20">
                      <a:extLst>
                        <a:ext uri="{28A0092B-C50C-407E-A947-70E740481C1C}">
                          <a14:useLocalDpi xmlns:a14="http://schemas.microsoft.com/office/drawing/2010/main" val="0"/>
                        </a:ext>
                      </a:extLst>
                    </a:blip>
                    <a:stretch>
                      <a:fillRect/>
                    </a:stretch>
                  </pic:blipFill>
                  <pic:spPr>
                    <a:xfrm>
                      <a:off x="0" y="0"/>
                      <a:ext cx="5948817" cy="3346374"/>
                    </a:xfrm>
                    <a:prstGeom prst="rect">
                      <a:avLst/>
                    </a:prstGeom>
                  </pic:spPr>
                </pic:pic>
              </a:graphicData>
            </a:graphic>
          </wp:inline>
        </w:drawing>
      </w:r>
    </w:p>
    <w:p w14:paraId="70C6E3E3" w14:textId="77777777" w:rsidR="005B7528" w:rsidRPr="005630A0" w:rsidRDefault="005B7528" w:rsidP="009308A4">
      <w:pPr>
        <w:spacing w:line="240" w:lineRule="auto"/>
        <w:rPr>
          <w:sz w:val="24"/>
        </w:rPr>
      </w:pPr>
      <w:r w:rsidRPr="005630A0">
        <w:rPr>
          <w:sz w:val="24"/>
        </w:rPr>
        <w:t>Figure 1 – Mobile Operating System Market Share Worldwide (gs.statcounter.com, 2018)</w:t>
      </w:r>
    </w:p>
    <w:p w14:paraId="1921692A" w14:textId="77777777" w:rsidR="005B7528" w:rsidRPr="005630A0" w:rsidRDefault="005B7528" w:rsidP="009308A4">
      <w:pPr>
        <w:spacing w:line="240" w:lineRule="auto"/>
        <w:rPr>
          <w:sz w:val="24"/>
        </w:rPr>
      </w:pPr>
    </w:p>
    <w:p w14:paraId="31CC20BD" w14:textId="080AB700" w:rsidR="005B7528" w:rsidRPr="005630A0" w:rsidRDefault="005B7528" w:rsidP="009308A4">
      <w:pPr>
        <w:spacing w:line="240" w:lineRule="auto"/>
        <w:rPr>
          <w:sz w:val="24"/>
        </w:rPr>
      </w:pPr>
      <w:r w:rsidRPr="005630A0">
        <w:rPr>
          <w:sz w:val="24"/>
        </w:rPr>
        <w:t xml:space="preserve">While the application will be developed in English, crowdsourced content can be entered in the user’s native or preferred language and will be displayed to other users as it was </w:t>
      </w:r>
      <w:r w:rsidR="00043F53" w:rsidRPr="005630A0">
        <w:rPr>
          <w:sz w:val="24"/>
        </w:rPr>
        <w:t>initi</w:t>
      </w:r>
      <w:r w:rsidRPr="005630A0">
        <w:rPr>
          <w:sz w:val="24"/>
        </w:rPr>
        <w:t>ally entered. However, the user interface will be mostly visual with minimal text, so it should not impede the user’s ability to make use of the app if they do not understand English. Extended language support and the ability to translate user’s markers, most likely using Google Translate, are both features that could be implemented in the future of the project however are out of scope within the development process.</w:t>
      </w:r>
    </w:p>
    <w:p w14:paraId="7F10BA23" w14:textId="2E7578D9" w:rsidR="005B7528" w:rsidRPr="005630A0" w:rsidRDefault="005B7528" w:rsidP="009308A4">
      <w:pPr>
        <w:spacing w:line="240" w:lineRule="auto"/>
        <w:rPr>
          <w:sz w:val="24"/>
        </w:rPr>
      </w:pPr>
      <w:r w:rsidRPr="005630A0">
        <w:rPr>
          <w:sz w:val="24"/>
        </w:rPr>
        <w:t xml:space="preserve">Design and implementation of an SQL database to hold user information and marker information will be required. Data stored for users will include usernames, passwords and scores. Marker data will include the marker id, location, title, description, score and the user who created the marker. This will be implemented by using a university-based MySQL web server. The database will be frequently queried and edited in a live version of the application so should be scalable and able to handle </w:t>
      </w:r>
      <w:r w:rsidR="004539CA" w:rsidRPr="005630A0">
        <w:rPr>
          <w:sz w:val="24"/>
        </w:rPr>
        <w:t>significant</w:t>
      </w:r>
      <w:r w:rsidRPr="005630A0">
        <w:rPr>
          <w:sz w:val="24"/>
        </w:rPr>
        <w:t xml:space="preserve"> frequencies of simultaneous queries</w:t>
      </w:r>
      <w:r w:rsidR="004539CA" w:rsidRPr="005630A0">
        <w:rPr>
          <w:sz w:val="24"/>
        </w:rPr>
        <w:t>;</w:t>
      </w:r>
      <w:r w:rsidRPr="005630A0">
        <w:rPr>
          <w:sz w:val="24"/>
        </w:rPr>
        <w:t xml:space="preserve"> however</w:t>
      </w:r>
      <w:r w:rsidR="004539CA" w:rsidRPr="005630A0">
        <w:rPr>
          <w:sz w:val="24"/>
        </w:rPr>
        <w:t>,</w:t>
      </w:r>
      <w:r w:rsidRPr="005630A0">
        <w:rPr>
          <w:sz w:val="24"/>
        </w:rPr>
        <w:t xml:space="preserve"> this is not required during the initial development and testing of the prototype. Communications will need to be established using the mobile application to connect to and query the database. Data returned will need to be accurate and relevant to the query and displayed in a clear and useful fashion within the application. </w:t>
      </w:r>
    </w:p>
    <w:p w14:paraId="08037911" w14:textId="2E09B016" w:rsidR="005B7528" w:rsidRPr="005B1DC7" w:rsidRDefault="005B7528" w:rsidP="005B1DC7">
      <w:pPr>
        <w:spacing w:line="240" w:lineRule="auto"/>
        <w:rPr>
          <w:sz w:val="24"/>
        </w:rPr>
      </w:pPr>
      <w:r w:rsidRPr="005630A0">
        <w:rPr>
          <w:sz w:val="24"/>
        </w:rPr>
        <w:t>Areas of investigation will consist of the design and development of mobile applications on Android, including good practices of design and implementation, mobile interface design and HCI, integration of Google Maps interface and use of Maps SDK for Android, design and implementation of SQL web server for use with a mobile application.</w:t>
      </w:r>
    </w:p>
    <w:p w14:paraId="56BF584B" w14:textId="77777777" w:rsidR="005B7528" w:rsidRPr="005630A0" w:rsidRDefault="005B7528" w:rsidP="005630A0">
      <w:pPr>
        <w:pStyle w:val="Heading5"/>
        <w:numPr>
          <w:ilvl w:val="0"/>
          <w:numId w:val="0"/>
        </w:numPr>
        <w:spacing w:line="240" w:lineRule="auto"/>
        <w:ind w:left="864" w:hanging="864"/>
        <w:rPr>
          <w:rFonts w:asciiTheme="minorHAnsi" w:hAnsiTheme="minorHAnsi"/>
          <w:sz w:val="24"/>
          <w:szCs w:val="24"/>
        </w:rPr>
      </w:pPr>
      <w:r w:rsidRPr="005630A0">
        <w:rPr>
          <w:rFonts w:asciiTheme="minorHAnsi" w:hAnsiTheme="minorHAnsi"/>
          <w:sz w:val="24"/>
          <w:szCs w:val="24"/>
        </w:rPr>
        <w:t xml:space="preserve">Aims of the Project </w:t>
      </w:r>
    </w:p>
    <w:p w14:paraId="05AB0FB0" w14:textId="77777777" w:rsidR="005B7528" w:rsidRPr="005630A0" w:rsidRDefault="005B7528" w:rsidP="005630A0">
      <w:pPr>
        <w:spacing w:line="240" w:lineRule="auto"/>
        <w:rPr>
          <w:sz w:val="24"/>
          <w:szCs w:val="24"/>
        </w:rPr>
      </w:pPr>
      <w:r w:rsidRPr="005630A0">
        <w:rPr>
          <w:sz w:val="24"/>
          <w:szCs w:val="24"/>
        </w:rPr>
        <w:t>The aims of the project are:</w:t>
      </w:r>
    </w:p>
    <w:p w14:paraId="0E858FA2" w14:textId="77777777" w:rsidR="005B7528" w:rsidRPr="005630A0" w:rsidRDefault="005B7528" w:rsidP="005630A0">
      <w:pPr>
        <w:pStyle w:val="ListParagraph"/>
        <w:numPr>
          <w:ilvl w:val="0"/>
          <w:numId w:val="1"/>
        </w:numPr>
        <w:spacing w:after="0" w:line="240" w:lineRule="auto"/>
        <w:rPr>
          <w:sz w:val="24"/>
          <w:szCs w:val="24"/>
        </w:rPr>
      </w:pPr>
      <w:r w:rsidRPr="005630A0">
        <w:rPr>
          <w:sz w:val="24"/>
          <w:szCs w:val="24"/>
        </w:rPr>
        <w:t>Investigate the design and implementation of Android applications that adhere to the Google Play policies and guidelines, making use of good practices and well-designed user interfaces and additional SDKs.</w:t>
      </w:r>
    </w:p>
    <w:p w14:paraId="34E3F246" w14:textId="77777777" w:rsidR="005B7528" w:rsidRPr="005630A0" w:rsidRDefault="005B7528" w:rsidP="005630A0">
      <w:pPr>
        <w:pStyle w:val="ListParagraph"/>
        <w:numPr>
          <w:ilvl w:val="0"/>
          <w:numId w:val="1"/>
        </w:numPr>
        <w:spacing w:after="0" w:line="240" w:lineRule="auto"/>
        <w:rPr>
          <w:sz w:val="24"/>
          <w:szCs w:val="24"/>
        </w:rPr>
      </w:pPr>
      <w:r w:rsidRPr="005630A0">
        <w:rPr>
          <w:sz w:val="24"/>
          <w:szCs w:val="24"/>
        </w:rPr>
        <w:t>Design and build an Android application that collects and displays crowdsourced data submitted by users using GPS and Google Maps SDK in a simple, intuitive, functional way.</w:t>
      </w:r>
    </w:p>
    <w:p w14:paraId="27D238A7" w14:textId="77777777" w:rsidR="005B7528" w:rsidRPr="005630A0" w:rsidRDefault="005B7528" w:rsidP="005630A0">
      <w:pPr>
        <w:spacing w:line="240" w:lineRule="auto"/>
        <w:rPr>
          <w:sz w:val="24"/>
          <w:szCs w:val="24"/>
        </w:rPr>
      </w:pPr>
    </w:p>
    <w:p w14:paraId="46D4349C" w14:textId="77777777" w:rsidR="005B7528" w:rsidRPr="005630A0" w:rsidRDefault="005B7528" w:rsidP="005630A0">
      <w:pPr>
        <w:pStyle w:val="Heading5"/>
        <w:numPr>
          <w:ilvl w:val="0"/>
          <w:numId w:val="0"/>
        </w:numPr>
        <w:spacing w:line="240" w:lineRule="auto"/>
        <w:ind w:left="864" w:hanging="864"/>
        <w:rPr>
          <w:rFonts w:asciiTheme="minorHAnsi" w:hAnsiTheme="minorHAnsi"/>
          <w:sz w:val="24"/>
          <w:szCs w:val="24"/>
        </w:rPr>
      </w:pPr>
      <w:r w:rsidRPr="005630A0">
        <w:rPr>
          <w:rFonts w:asciiTheme="minorHAnsi" w:hAnsiTheme="minorHAnsi"/>
          <w:sz w:val="24"/>
          <w:szCs w:val="24"/>
        </w:rPr>
        <w:t>Objectives</w:t>
      </w:r>
    </w:p>
    <w:p w14:paraId="55F32B9F" w14:textId="77777777" w:rsidR="005B7528" w:rsidRPr="005630A0" w:rsidRDefault="005B7528" w:rsidP="005630A0">
      <w:pPr>
        <w:spacing w:line="240" w:lineRule="auto"/>
        <w:rPr>
          <w:sz w:val="24"/>
          <w:szCs w:val="24"/>
        </w:rPr>
      </w:pPr>
      <w:r w:rsidRPr="005630A0">
        <w:rPr>
          <w:sz w:val="24"/>
          <w:szCs w:val="24"/>
        </w:rPr>
        <w:t>1.</w:t>
      </w:r>
      <w:r w:rsidRPr="005630A0">
        <w:rPr>
          <w:sz w:val="24"/>
          <w:szCs w:val="24"/>
        </w:rPr>
        <w:tab/>
        <w:t>Write a literature review and construct a Requirements Specification (Analysis)</w:t>
      </w:r>
    </w:p>
    <w:p w14:paraId="6CDD62A1" w14:textId="6BA9D613" w:rsidR="005B7528" w:rsidRPr="005630A0" w:rsidRDefault="005B7528" w:rsidP="005630A0">
      <w:pPr>
        <w:spacing w:line="240" w:lineRule="auto"/>
        <w:ind w:left="1440" w:hanging="720"/>
        <w:rPr>
          <w:sz w:val="24"/>
          <w:szCs w:val="24"/>
        </w:rPr>
      </w:pPr>
      <w:r w:rsidRPr="005630A0">
        <w:rPr>
          <w:sz w:val="24"/>
          <w:szCs w:val="24"/>
        </w:rPr>
        <w:t>a)</w:t>
      </w:r>
      <w:r w:rsidRPr="005630A0">
        <w:rPr>
          <w:sz w:val="24"/>
          <w:szCs w:val="24"/>
        </w:rPr>
        <w:tab/>
        <w:t>GPS and crowd-source</w:t>
      </w:r>
      <w:r w:rsidR="004539CA" w:rsidRPr="005630A0">
        <w:rPr>
          <w:sz w:val="24"/>
          <w:szCs w:val="24"/>
        </w:rPr>
        <w:t>d</w:t>
      </w:r>
      <w:r w:rsidRPr="005630A0">
        <w:rPr>
          <w:sz w:val="24"/>
          <w:szCs w:val="24"/>
        </w:rPr>
        <w:t xml:space="preserve"> support utilisation techniques and tools (Section in Chapter 2)</w:t>
      </w:r>
    </w:p>
    <w:p w14:paraId="041D9B99" w14:textId="77777777" w:rsidR="005B7528" w:rsidRPr="005630A0" w:rsidRDefault="005B7528" w:rsidP="005630A0">
      <w:pPr>
        <w:spacing w:line="240" w:lineRule="auto"/>
        <w:rPr>
          <w:sz w:val="24"/>
          <w:szCs w:val="24"/>
        </w:rPr>
      </w:pPr>
      <w:r w:rsidRPr="005630A0">
        <w:rPr>
          <w:sz w:val="24"/>
          <w:szCs w:val="24"/>
        </w:rPr>
        <w:tab/>
        <w:t>b)</w:t>
      </w:r>
      <w:r w:rsidRPr="005630A0">
        <w:rPr>
          <w:sz w:val="24"/>
          <w:szCs w:val="24"/>
        </w:rPr>
        <w:tab/>
        <w:t>Usability and accessibility tools and techniques (Section in Chapter 2)</w:t>
      </w:r>
    </w:p>
    <w:p w14:paraId="7EE6FFA4" w14:textId="77777777" w:rsidR="005B7528" w:rsidRPr="005630A0" w:rsidRDefault="005B7528" w:rsidP="005630A0">
      <w:pPr>
        <w:spacing w:line="240" w:lineRule="auto"/>
        <w:ind w:left="1440" w:hanging="720"/>
        <w:rPr>
          <w:sz w:val="24"/>
          <w:szCs w:val="24"/>
        </w:rPr>
      </w:pPr>
      <w:r w:rsidRPr="005630A0">
        <w:rPr>
          <w:sz w:val="24"/>
          <w:szCs w:val="24"/>
        </w:rPr>
        <w:t>c)</w:t>
      </w:r>
      <w:r w:rsidRPr="005630A0">
        <w:rPr>
          <w:sz w:val="24"/>
          <w:szCs w:val="24"/>
        </w:rPr>
        <w:tab/>
        <w:t>Construct a summary of tools and techniques to be used in the project and tools and techniques to be carried forward to future recommendations (Section in Chapter 2)</w:t>
      </w:r>
    </w:p>
    <w:p w14:paraId="7EEA2638" w14:textId="77777777" w:rsidR="005B7528" w:rsidRPr="005630A0" w:rsidRDefault="005B7528" w:rsidP="005630A0">
      <w:pPr>
        <w:spacing w:line="240" w:lineRule="auto"/>
        <w:ind w:left="1440" w:hanging="720"/>
        <w:rPr>
          <w:sz w:val="24"/>
          <w:szCs w:val="24"/>
        </w:rPr>
      </w:pPr>
      <w:r w:rsidRPr="005630A0">
        <w:rPr>
          <w:sz w:val="24"/>
          <w:szCs w:val="24"/>
        </w:rPr>
        <w:t>d)</w:t>
      </w:r>
      <w:r w:rsidRPr="005630A0">
        <w:rPr>
          <w:sz w:val="24"/>
          <w:szCs w:val="24"/>
        </w:rPr>
        <w:tab/>
        <w:t xml:space="preserve">Construct a Requirements Specification using IEEE Template (Section in Chapter 2/3 and appendix document </w:t>
      </w:r>
    </w:p>
    <w:p w14:paraId="77C9250E" w14:textId="77777777" w:rsidR="005B7528" w:rsidRPr="005630A0" w:rsidRDefault="005B7528" w:rsidP="005630A0">
      <w:pPr>
        <w:spacing w:line="240" w:lineRule="auto"/>
        <w:ind w:firstLine="720"/>
        <w:rPr>
          <w:sz w:val="24"/>
          <w:szCs w:val="24"/>
        </w:rPr>
      </w:pPr>
      <w:r w:rsidRPr="005630A0">
        <w:rPr>
          <w:sz w:val="24"/>
          <w:szCs w:val="24"/>
        </w:rPr>
        <w:t>Deliverable: - Chapter 2 in the report, and one appendix</w:t>
      </w:r>
    </w:p>
    <w:p w14:paraId="7A9F8DE2" w14:textId="77777777" w:rsidR="005B7528" w:rsidRPr="005630A0" w:rsidRDefault="005B7528" w:rsidP="005630A0">
      <w:pPr>
        <w:spacing w:line="240" w:lineRule="auto"/>
        <w:ind w:firstLine="720"/>
        <w:rPr>
          <w:sz w:val="24"/>
          <w:szCs w:val="24"/>
        </w:rPr>
      </w:pPr>
    </w:p>
    <w:p w14:paraId="5613046C" w14:textId="2E7D4D87" w:rsidR="005B7528" w:rsidRPr="005630A0" w:rsidRDefault="005B7528" w:rsidP="005630A0">
      <w:pPr>
        <w:spacing w:line="240" w:lineRule="auto"/>
        <w:ind w:left="720" w:hanging="720"/>
        <w:rPr>
          <w:sz w:val="24"/>
          <w:szCs w:val="24"/>
        </w:rPr>
      </w:pPr>
      <w:r w:rsidRPr="005630A0">
        <w:rPr>
          <w:sz w:val="24"/>
          <w:szCs w:val="24"/>
        </w:rPr>
        <w:t>2.</w:t>
      </w:r>
      <w:r w:rsidRPr="005630A0">
        <w:rPr>
          <w:sz w:val="24"/>
          <w:szCs w:val="24"/>
        </w:rPr>
        <w:tab/>
      </w:r>
      <w:r w:rsidR="00296D35" w:rsidRPr="005630A0">
        <w:rPr>
          <w:sz w:val="24"/>
          <w:szCs w:val="24"/>
        </w:rPr>
        <w:t>Complete tutorials</w:t>
      </w:r>
      <w:r w:rsidR="00296D35">
        <w:rPr>
          <w:sz w:val="24"/>
          <w:szCs w:val="24"/>
        </w:rPr>
        <w:t>,</w:t>
      </w:r>
      <w:r w:rsidRPr="005630A0">
        <w:rPr>
          <w:sz w:val="24"/>
          <w:szCs w:val="24"/>
        </w:rPr>
        <w:t xml:space="preserve"> read literature and make use of other resources to improve knowledge and familiarity with (Analysis):</w:t>
      </w:r>
    </w:p>
    <w:p w14:paraId="329D7DAD" w14:textId="77777777" w:rsidR="005B7528" w:rsidRPr="005630A0" w:rsidRDefault="005B7528" w:rsidP="005630A0">
      <w:pPr>
        <w:spacing w:line="240" w:lineRule="auto"/>
        <w:ind w:left="720"/>
        <w:rPr>
          <w:sz w:val="24"/>
          <w:szCs w:val="24"/>
        </w:rPr>
      </w:pPr>
      <w:r w:rsidRPr="005630A0">
        <w:rPr>
          <w:sz w:val="24"/>
          <w:szCs w:val="24"/>
        </w:rPr>
        <w:t>a)</w:t>
      </w:r>
      <w:r w:rsidRPr="005630A0">
        <w:rPr>
          <w:sz w:val="24"/>
          <w:szCs w:val="24"/>
        </w:rPr>
        <w:tab/>
        <w:t>Android Studio IDE</w:t>
      </w:r>
    </w:p>
    <w:p w14:paraId="5EEB128A" w14:textId="77777777" w:rsidR="005B7528" w:rsidRPr="005630A0" w:rsidRDefault="005B7528" w:rsidP="005630A0">
      <w:pPr>
        <w:spacing w:line="240" w:lineRule="auto"/>
        <w:ind w:left="720"/>
        <w:rPr>
          <w:sz w:val="24"/>
          <w:szCs w:val="24"/>
        </w:rPr>
      </w:pPr>
      <w:r w:rsidRPr="005630A0">
        <w:rPr>
          <w:sz w:val="24"/>
          <w:szCs w:val="24"/>
        </w:rPr>
        <w:t>b)</w:t>
      </w:r>
      <w:r w:rsidRPr="005630A0">
        <w:rPr>
          <w:sz w:val="24"/>
          <w:szCs w:val="24"/>
        </w:rPr>
        <w:tab/>
        <w:t xml:space="preserve">Google Maps SDK </w:t>
      </w:r>
    </w:p>
    <w:p w14:paraId="7B3316EA" w14:textId="77777777" w:rsidR="005B7528" w:rsidRPr="005630A0" w:rsidRDefault="005B7528" w:rsidP="005630A0">
      <w:pPr>
        <w:spacing w:line="240" w:lineRule="auto"/>
        <w:ind w:left="720"/>
        <w:rPr>
          <w:sz w:val="24"/>
          <w:szCs w:val="24"/>
        </w:rPr>
      </w:pPr>
      <w:r w:rsidRPr="005630A0">
        <w:rPr>
          <w:sz w:val="24"/>
          <w:szCs w:val="24"/>
        </w:rPr>
        <w:t>c)</w:t>
      </w:r>
      <w:r w:rsidRPr="005630A0">
        <w:rPr>
          <w:sz w:val="24"/>
          <w:szCs w:val="24"/>
        </w:rPr>
        <w:tab/>
        <w:t>Using Java for mobile applications</w:t>
      </w:r>
    </w:p>
    <w:p w14:paraId="72030697" w14:textId="77777777" w:rsidR="005B7528" w:rsidRPr="005630A0" w:rsidRDefault="005B7528" w:rsidP="005630A0">
      <w:pPr>
        <w:spacing w:line="240" w:lineRule="auto"/>
        <w:rPr>
          <w:sz w:val="24"/>
          <w:szCs w:val="24"/>
        </w:rPr>
      </w:pPr>
    </w:p>
    <w:p w14:paraId="7920CB29" w14:textId="77777777" w:rsidR="005B7528" w:rsidRPr="005630A0" w:rsidRDefault="005B7528" w:rsidP="005630A0">
      <w:pPr>
        <w:spacing w:line="240" w:lineRule="auto"/>
        <w:rPr>
          <w:sz w:val="24"/>
          <w:szCs w:val="24"/>
        </w:rPr>
      </w:pPr>
      <w:r w:rsidRPr="005630A0">
        <w:rPr>
          <w:sz w:val="24"/>
          <w:szCs w:val="24"/>
        </w:rPr>
        <w:t>3.</w:t>
      </w:r>
      <w:r w:rsidRPr="005630A0">
        <w:rPr>
          <w:sz w:val="24"/>
          <w:szCs w:val="24"/>
        </w:rPr>
        <w:tab/>
        <w:t>Design, build and test the Product (Synthesis)</w:t>
      </w:r>
      <w:r w:rsidRPr="005630A0">
        <w:rPr>
          <w:sz w:val="24"/>
          <w:szCs w:val="24"/>
        </w:rPr>
        <w:tab/>
      </w:r>
    </w:p>
    <w:p w14:paraId="7A1ECAEB" w14:textId="77777777" w:rsidR="005B7528" w:rsidRPr="005630A0" w:rsidRDefault="005B7528" w:rsidP="005630A0">
      <w:pPr>
        <w:spacing w:line="240" w:lineRule="auto"/>
        <w:ind w:left="1440" w:hanging="720"/>
        <w:rPr>
          <w:sz w:val="24"/>
          <w:szCs w:val="24"/>
        </w:rPr>
      </w:pPr>
      <w:r w:rsidRPr="005630A0">
        <w:rPr>
          <w:sz w:val="24"/>
          <w:szCs w:val="24"/>
        </w:rPr>
        <w:t>a)</w:t>
      </w:r>
      <w:r w:rsidRPr="005630A0">
        <w:rPr>
          <w:sz w:val="24"/>
          <w:szCs w:val="24"/>
        </w:rPr>
        <w:tab/>
        <w:t>Analyse the Requirements, using Use Case Diagrams, Descriptions and Class diagrams and any other relevant UML tools.</w:t>
      </w:r>
    </w:p>
    <w:p w14:paraId="0A5B9049" w14:textId="77777777" w:rsidR="005B7528" w:rsidRPr="005630A0" w:rsidRDefault="005B7528" w:rsidP="005630A0">
      <w:pPr>
        <w:spacing w:line="240" w:lineRule="auto"/>
        <w:ind w:left="1440" w:hanging="720"/>
        <w:rPr>
          <w:sz w:val="24"/>
          <w:szCs w:val="24"/>
        </w:rPr>
      </w:pPr>
      <w:r w:rsidRPr="005630A0">
        <w:rPr>
          <w:sz w:val="24"/>
          <w:szCs w:val="24"/>
        </w:rPr>
        <w:t>b)</w:t>
      </w:r>
      <w:r w:rsidRPr="005630A0">
        <w:rPr>
          <w:sz w:val="24"/>
          <w:szCs w:val="24"/>
        </w:rPr>
        <w:tab/>
        <w:t>Design the product, using wireframes, storyboards and any other relevant UML tools. Incorporate good practice from the literature review</w:t>
      </w:r>
    </w:p>
    <w:p w14:paraId="75BAFE2F" w14:textId="77777777" w:rsidR="005B7528" w:rsidRPr="005630A0" w:rsidRDefault="005B7528" w:rsidP="005630A0">
      <w:pPr>
        <w:spacing w:line="240" w:lineRule="auto"/>
        <w:rPr>
          <w:sz w:val="24"/>
          <w:szCs w:val="24"/>
        </w:rPr>
      </w:pPr>
      <w:r w:rsidRPr="005630A0">
        <w:rPr>
          <w:sz w:val="24"/>
          <w:szCs w:val="24"/>
        </w:rPr>
        <w:tab/>
        <w:t>c)</w:t>
      </w:r>
      <w:r w:rsidRPr="005630A0">
        <w:rPr>
          <w:sz w:val="24"/>
          <w:szCs w:val="24"/>
        </w:rPr>
        <w:tab/>
        <w:t>Create a test strategy and implement through testing.</w:t>
      </w:r>
    </w:p>
    <w:p w14:paraId="21B63DB9" w14:textId="77777777" w:rsidR="005B7528" w:rsidRPr="005630A0" w:rsidRDefault="005B7528" w:rsidP="005630A0">
      <w:pPr>
        <w:spacing w:line="240" w:lineRule="auto"/>
        <w:rPr>
          <w:sz w:val="24"/>
          <w:szCs w:val="24"/>
        </w:rPr>
      </w:pPr>
      <w:r w:rsidRPr="005630A0">
        <w:rPr>
          <w:sz w:val="24"/>
          <w:szCs w:val="24"/>
        </w:rPr>
        <w:tab/>
        <w:t>d)</w:t>
      </w:r>
      <w:r w:rsidRPr="005630A0">
        <w:rPr>
          <w:sz w:val="24"/>
          <w:szCs w:val="24"/>
        </w:rPr>
        <w:tab/>
        <w:t>Build and user test the product.</w:t>
      </w:r>
    </w:p>
    <w:p w14:paraId="676AA45E" w14:textId="77777777" w:rsidR="005B7528" w:rsidRPr="005630A0" w:rsidRDefault="005B7528" w:rsidP="005630A0">
      <w:pPr>
        <w:spacing w:line="240" w:lineRule="auto"/>
        <w:rPr>
          <w:sz w:val="24"/>
          <w:szCs w:val="24"/>
        </w:rPr>
      </w:pPr>
    </w:p>
    <w:p w14:paraId="013092E7" w14:textId="77777777" w:rsidR="005B7528" w:rsidRPr="005630A0" w:rsidRDefault="005B7528" w:rsidP="005630A0">
      <w:pPr>
        <w:spacing w:line="240" w:lineRule="auto"/>
        <w:ind w:left="720" w:hanging="720"/>
        <w:rPr>
          <w:sz w:val="24"/>
          <w:szCs w:val="24"/>
        </w:rPr>
      </w:pPr>
      <w:r w:rsidRPr="005630A0">
        <w:rPr>
          <w:sz w:val="24"/>
          <w:szCs w:val="24"/>
        </w:rPr>
        <w:t>4.</w:t>
      </w:r>
      <w:r w:rsidRPr="005630A0">
        <w:rPr>
          <w:sz w:val="24"/>
          <w:szCs w:val="24"/>
        </w:rPr>
        <w:tab/>
        <w:t>Evaluate the project and make recommendations for the future of the product (Evaluation and Conclusions).</w:t>
      </w:r>
    </w:p>
    <w:p w14:paraId="3F8058D9" w14:textId="77777777" w:rsidR="005B7528" w:rsidRPr="005630A0" w:rsidRDefault="005B7528" w:rsidP="005630A0">
      <w:pPr>
        <w:spacing w:line="240" w:lineRule="auto"/>
        <w:ind w:left="1440" w:hanging="720"/>
        <w:rPr>
          <w:sz w:val="24"/>
          <w:szCs w:val="24"/>
        </w:rPr>
      </w:pPr>
      <w:r w:rsidRPr="005630A0">
        <w:rPr>
          <w:sz w:val="24"/>
          <w:szCs w:val="24"/>
        </w:rPr>
        <w:t>a)</w:t>
      </w:r>
      <w:r w:rsidRPr="005630A0">
        <w:rPr>
          <w:sz w:val="24"/>
          <w:szCs w:val="24"/>
        </w:rPr>
        <w:tab/>
        <w:t>Evaluate the product against the requirement specifications and using feedback from volunteer users.</w:t>
      </w:r>
    </w:p>
    <w:p w14:paraId="39DD47C3" w14:textId="77777777" w:rsidR="005B7528" w:rsidRPr="005630A0" w:rsidRDefault="005B7528" w:rsidP="005630A0">
      <w:pPr>
        <w:spacing w:line="240" w:lineRule="auto"/>
        <w:rPr>
          <w:sz w:val="24"/>
          <w:szCs w:val="24"/>
        </w:rPr>
      </w:pPr>
      <w:r w:rsidRPr="005630A0">
        <w:rPr>
          <w:sz w:val="24"/>
          <w:szCs w:val="24"/>
        </w:rPr>
        <w:tab/>
        <w:t>b)</w:t>
      </w:r>
      <w:r w:rsidRPr="005630A0">
        <w:rPr>
          <w:sz w:val="24"/>
          <w:szCs w:val="24"/>
        </w:rPr>
        <w:tab/>
        <w:t>Evaluate the process, time, tools, methods and skills used.</w:t>
      </w:r>
    </w:p>
    <w:p w14:paraId="7916DB5A" w14:textId="77777777" w:rsidR="005B7528" w:rsidRPr="005630A0" w:rsidRDefault="005B7528" w:rsidP="005630A0">
      <w:pPr>
        <w:spacing w:line="240" w:lineRule="auto"/>
        <w:ind w:left="1440" w:hanging="720"/>
        <w:rPr>
          <w:sz w:val="24"/>
          <w:szCs w:val="24"/>
        </w:rPr>
      </w:pPr>
      <w:r w:rsidRPr="005630A0">
        <w:rPr>
          <w:sz w:val="24"/>
          <w:szCs w:val="24"/>
        </w:rPr>
        <w:t>c)</w:t>
      </w:r>
      <w:r w:rsidRPr="005630A0">
        <w:rPr>
          <w:sz w:val="24"/>
          <w:szCs w:val="24"/>
        </w:rPr>
        <w:tab/>
        <w:t>Conclude if the aim and if each objective has been met and how well each one has been met.</w:t>
      </w:r>
    </w:p>
    <w:p w14:paraId="7CEA11E3" w14:textId="77777777" w:rsidR="005B7528" w:rsidRPr="005630A0" w:rsidRDefault="005B7528" w:rsidP="005630A0">
      <w:pPr>
        <w:spacing w:line="240" w:lineRule="auto"/>
        <w:rPr>
          <w:sz w:val="24"/>
          <w:szCs w:val="24"/>
        </w:rPr>
      </w:pPr>
      <w:r w:rsidRPr="005630A0">
        <w:rPr>
          <w:sz w:val="24"/>
          <w:szCs w:val="24"/>
        </w:rPr>
        <w:tab/>
        <w:t>d)</w:t>
      </w:r>
      <w:r w:rsidRPr="005630A0">
        <w:rPr>
          <w:sz w:val="24"/>
          <w:szCs w:val="24"/>
        </w:rPr>
        <w:tab/>
        <w:t>Make recommendations for the future of the product.</w:t>
      </w:r>
    </w:p>
    <w:p w14:paraId="3ABD3DF5" w14:textId="77777777" w:rsidR="005B7528" w:rsidRPr="005630A0" w:rsidRDefault="005B7528" w:rsidP="005630A0">
      <w:pPr>
        <w:spacing w:line="240" w:lineRule="auto"/>
        <w:rPr>
          <w:sz w:val="24"/>
          <w:szCs w:val="24"/>
        </w:rPr>
      </w:pPr>
    </w:p>
    <w:p w14:paraId="08FEA9A9" w14:textId="77777777" w:rsidR="005B7528" w:rsidRPr="005630A0" w:rsidRDefault="005B7528" w:rsidP="005630A0">
      <w:pPr>
        <w:spacing w:line="240" w:lineRule="auto"/>
        <w:rPr>
          <w:sz w:val="24"/>
          <w:szCs w:val="24"/>
        </w:rPr>
      </w:pPr>
      <w:r w:rsidRPr="005630A0">
        <w:rPr>
          <w:sz w:val="24"/>
          <w:szCs w:val="24"/>
        </w:rPr>
        <w:t>5.</w:t>
      </w:r>
      <w:r w:rsidRPr="005630A0">
        <w:rPr>
          <w:sz w:val="24"/>
          <w:szCs w:val="24"/>
        </w:rPr>
        <w:tab/>
        <w:t>Write Abstract and Introduction (Abstract and Introduction)</w:t>
      </w:r>
    </w:p>
    <w:p w14:paraId="2CBF8114" w14:textId="77777777" w:rsidR="005B7528" w:rsidRPr="005630A0" w:rsidRDefault="005B7528" w:rsidP="005630A0">
      <w:pPr>
        <w:spacing w:line="240" w:lineRule="auto"/>
        <w:rPr>
          <w:sz w:val="24"/>
          <w:szCs w:val="24"/>
        </w:rPr>
      </w:pPr>
      <w:r w:rsidRPr="005630A0">
        <w:rPr>
          <w:sz w:val="24"/>
          <w:szCs w:val="24"/>
        </w:rPr>
        <w:tab/>
        <w:t>Deliverable: - Abstract and Chapter 1 in the report</w:t>
      </w:r>
    </w:p>
    <w:p w14:paraId="49C79716" w14:textId="77777777" w:rsidR="005B7528" w:rsidRPr="005630A0" w:rsidRDefault="005B7528" w:rsidP="005630A0">
      <w:pPr>
        <w:spacing w:line="240" w:lineRule="auto"/>
        <w:rPr>
          <w:sz w:val="24"/>
          <w:szCs w:val="24"/>
        </w:rPr>
      </w:pPr>
      <w:r w:rsidRPr="005630A0">
        <w:rPr>
          <w:sz w:val="24"/>
          <w:szCs w:val="24"/>
        </w:rPr>
        <w:br w:type="page"/>
      </w:r>
    </w:p>
    <w:p w14:paraId="08FBF106" w14:textId="77777777" w:rsidR="005B7528" w:rsidRPr="005630A0" w:rsidRDefault="005B7528" w:rsidP="00830E22">
      <w:pPr>
        <w:pStyle w:val="Heading5"/>
        <w:numPr>
          <w:ilvl w:val="0"/>
          <w:numId w:val="0"/>
        </w:numPr>
        <w:spacing w:line="360" w:lineRule="auto"/>
        <w:ind w:left="864" w:hanging="864"/>
        <w:rPr>
          <w:rFonts w:asciiTheme="minorHAnsi" w:hAnsiTheme="minorHAnsi"/>
          <w:sz w:val="24"/>
          <w:szCs w:val="24"/>
        </w:rPr>
      </w:pPr>
      <w:r w:rsidRPr="005630A0">
        <w:rPr>
          <w:rFonts w:asciiTheme="minorHAnsi" w:hAnsiTheme="minorHAnsi"/>
          <w:sz w:val="24"/>
          <w:szCs w:val="24"/>
        </w:rPr>
        <w:t>Skills</w:t>
      </w:r>
    </w:p>
    <w:p w14:paraId="54302E2E" w14:textId="7E5004B3" w:rsidR="005B7528" w:rsidRPr="005630A0" w:rsidRDefault="005B7528" w:rsidP="009308A4">
      <w:pPr>
        <w:spacing w:line="240" w:lineRule="auto"/>
        <w:rPr>
          <w:sz w:val="24"/>
          <w:szCs w:val="24"/>
        </w:rPr>
      </w:pPr>
      <w:r w:rsidRPr="005630A0">
        <w:rPr>
          <w:sz w:val="24"/>
          <w:szCs w:val="24"/>
        </w:rPr>
        <w:t>Throughout this project</w:t>
      </w:r>
      <w:r w:rsidR="004539CA" w:rsidRPr="005630A0">
        <w:rPr>
          <w:sz w:val="24"/>
          <w:szCs w:val="24"/>
        </w:rPr>
        <w:t>,</w:t>
      </w:r>
      <w:r w:rsidRPr="005630A0">
        <w:rPr>
          <w:sz w:val="24"/>
          <w:szCs w:val="24"/>
        </w:rPr>
        <w:t xml:space="preserve"> I will make use of several skills I have learned previously as well as being required to learn new skills, particularly within the development aspect of the project. Some of the skills previously attained were done so in a different context but are transferable to this project.</w:t>
      </w:r>
    </w:p>
    <w:p w14:paraId="57688CFA" w14:textId="77777777" w:rsidR="005B7528" w:rsidRPr="005630A0" w:rsidRDefault="005B7528" w:rsidP="009308A4">
      <w:pPr>
        <w:spacing w:line="240" w:lineRule="auto"/>
        <w:rPr>
          <w:sz w:val="24"/>
          <w:szCs w:val="24"/>
        </w:rPr>
      </w:pPr>
      <w:r w:rsidRPr="005630A0">
        <w:rPr>
          <w:sz w:val="24"/>
          <w:szCs w:val="24"/>
        </w:rPr>
        <w:t>Most of the skills required are more focused on the development stage of the project, with some lesser focus on the design and testing phases. To gain these new skills I will use online resources, such as tutorials and guides, as well as making use the university and public libraries for relevant books regarding the listed topics.</w:t>
      </w:r>
    </w:p>
    <w:p w14:paraId="60F52CBC" w14:textId="77777777" w:rsidR="005B7528" w:rsidRPr="005630A0" w:rsidRDefault="005B7528" w:rsidP="009308A4">
      <w:pPr>
        <w:spacing w:line="240" w:lineRule="auto"/>
        <w:rPr>
          <w:sz w:val="24"/>
          <w:szCs w:val="24"/>
        </w:rPr>
      </w:pPr>
    </w:p>
    <w:p w14:paraId="38C200F0" w14:textId="77777777" w:rsidR="005B7528" w:rsidRPr="005630A0" w:rsidRDefault="005B7528" w:rsidP="00830E22">
      <w:pPr>
        <w:pStyle w:val="Heading6"/>
        <w:numPr>
          <w:ilvl w:val="0"/>
          <w:numId w:val="0"/>
        </w:numPr>
        <w:spacing w:line="360" w:lineRule="auto"/>
        <w:ind w:left="1008" w:hanging="1008"/>
        <w:rPr>
          <w:rFonts w:asciiTheme="minorHAnsi" w:hAnsiTheme="minorHAnsi"/>
          <w:sz w:val="24"/>
          <w:szCs w:val="24"/>
        </w:rPr>
      </w:pPr>
      <w:r w:rsidRPr="005630A0">
        <w:rPr>
          <w:rFonts w:asciiTheme="minorHAnsi" w:hAnsiTheme="minorHAnsi"/>
          <w:sz w:val="24"/>
          <w:szCs w:val="24"/>
        </w:rPr>
        <w:t>Existing Skills</w:t>
      </w:r>
    </w:p>
    <w:p w14:paraId="05AACC76" w14:textId="77777777" w:rsidR="005B7528" w:rsidRPr="005630A0" w:rsidRDefault="005B7528" w:rsidP="003068D3">
      <w:pPr>
        <w:pStyle w:val="ListParagraph"/>
        <w:numPr>
          <w:ilvl w:val="0"/>
          <w:numId w:val="2"/>
        </w:numPr>
        <w:spacing w:after="0" w:line="240" w:lineRule="auto"/>
        <w:rPr>
          <w:sz w:val="24"/>
          <w:szCs w:val="24"/>
        </w:rPr>
      </w:pPr>
      <w:r w:rsidRPr="005630A0">
        <w:rPr>
          <w:sz w:val="24"/>
          <w:szCs w:val="24"/>
        </w:rPr>
        <w:t>Simple Android application development</w:t>
      </w:r>
    </w:p>
    <w:p w14:paraId="0472731C" w14:textId="5E12478E" w:rsidR="005B7528" w:rsidRPr="005630A0" w:rsidRDefault="005B7528" w:rsidP="009308A4">
      <w:pPr>
        <w:pStyle w:val="ListParagraph"/>
        <w:spacing w:line="240" w:lineRule="auto"/>
        <w:rPr>
          <w:sz w:val="24"/>
          <w:szCs w:val="24"/>
        </w:rPr>
      </w:pPr>
      <w:r w:rsidRPr="005630A0">
        <w:rPr>
          <w:sz w:val="24"/>
          <w:szCs w:val="24"/>
        </w:rPr>
        <w:t>Through studies at GCSE computing, I gained a brief introduction into mobile development using MIT’s App Inventor for Android, a basic, code-minimal IDE.  I can build upon these through this project by becoming familiar with an IDE of greater complexity.</w:t>
      </w:r>
    </w:p>
    <w:p w14:paraId="35B69B0A" w14:textId="77777777" w:rsidR="005B7528" w:rsidRPr="005630A0" w:rsidRDefault="005B7528" w:rsidP="009308A4">
      <w:pPr>
        <w:pStyle w:val="ListParagraph"/>
        <w:spacing w:line="240" w:lineRule="auto"/>
        <w:rPr>
          <w:sz w:val="24"/>
          <w:szCs w:val="24"/>
        </w:rPr>
      </w:pPr>
    </w:p>
    <w:p w14:paraId="3966AC5E" w14:textId="77777777" w:rsidR="005B7528" w:rsidRPr="005630A0" w:rsidRDefault="005B7528" w:rsidP="003068D3">
      <w:pPr>
        <w:pStyle w:val="ListParagraph"/>
        <w:numPr>
          <w:ilvl w:val="0"/>
          <w:numId w:val="2"/>
        </w:numPr>
        <w:spacing w:after="0" w:line="240" w:lineRule="auto"/>
        <w:rPr>
          <w:sz w:val="24"/>
          <w:szCs w:val="24"/>
        </w:rPr>
      </w:pPr>
      <w:r w:rsidRPr="005630A0">
        <w:rPr>
          <w:sz w:val="24"/>
          <w:szCs w:val="24"/>
        </w:rPr>
        <w:t>Mock user interface designs and wireframing</w:t>
      </w:r>
    </w:p>
    <w:p w14:paraId="32EF74E8" w14:textId="77777777" w:rsidR="005B7528" w:rsidRPr="005630A0" w:rsidRDefault="005B7528" w:rsidP="009308A4">
      <w:pPr>
        <w:pStyle w:val="ListParagraph"/>
        <w:spacing w:line="240" w:lineRule="auto"/>
        <w:rPr>
          <w:sz w:val="24"/>
          <w:szCs w:val="24"/>
        </w:rPr>
      </w:pPr>
      <w:r w:rsidRPr="005630A0">
        <w:rPr>
          <w:sz w:val="24"/>
          <w:szCs w:val="24"/>
        </w:rPr>
        <w:t>Through previous software engineering projects at A-Level, as well as through university modules, such as Web Programming, Program Design and Development, and Software Engineering Practice I have had previous experience with modelling interface designs.</w:t>
      </w:r>
    </w:p>
    <w:p w14:paraId="2764AB32" w14:textId="77777777" w:rsidR="005B7528" w:rsidRPr="005630A0" w:rsidRDefault="005B7528" w:rsidP="009308A4">
      <w:pPr>
        <w:pStyle w:val="ListParagraph"/>
        <w:spacing w:line="240" w:lineRule="auto"/>
        <w:rPr>
          <w:sz w:val="24"/>
          <w:szCs w:val="24"/>
        </w:rPr>
      </w:pPr>
      <w:r w:rsidRPr="005630A0">
        <w:rPr>
          <w:sz w:val="24"/>
          <w:szCs w:val="24"/>
        </w:rPr>
        <w:t xml:space="preserve">This skill will be used throughout the design phase of my project, to design an appropriate user interface for the application, ensuring that an interface is made for all possible screens to avoid ambiguity during the construction of the application. While these skills were learned in the context of desktop applications and website designs, they will be transferable to my project. </w:t>
      </w:r>
    </w:p>
    <w:p w14:paraId="5C085882" w14:textId="77777777" w:rsidR="005B7528" w:rsidRPr="005630A0" w:rsidRDefault="005B7528" w:rsidP="009308A4">
      <w:pPr>
        <w:pStyle w:val="ListParagraph"/>
        <w:spacing w:line="240" w:lineRule="auto"/>
        <w:rPr>
          <w:sz w:val="24"/>
          <w:szCs w:val="24"/>
        </w:rPr>
      </w:pPr>
    </w:p>
    <w:p w14:paraId="473847AC" w14:textId="77777777" w:rsidR="005B7528" w:rsidRPr="005630A0" w:rsidRDefault="005B7528" w:rsidP="003068D3">
      <w:pPr>
        <w:pStyle w:val="ListParagraph"/>
        <w:numPr>
          <w:ilvl w:val="0"/>
          <w:numId w:val="2"/>
        </w:numPr>
        <w:spacing w:after="0" w:line="240" w:lineRule="auto"/>
        <w:rPr>
          <w:sz w:val="24"/>
          <w:szCs w:val="24"/>
        </w:rPr>
      </w:pPr>
      <w:r w:rsidRPr="005630A0">
        <w:rPr>
          <w:sz w:val="24"/>
          <w:szCs w:val="24"/>
        </w:rPr>
        <w:t>Database design and integration</w:t>
      </w:r>
    </w:p>
    <w:p w14:paraId="55226028" w14:textId="1558EDAD" w:rsidR="005B7528" w:rsidRPr="005630A0" w:rsidRDefault="005B7528" w:rsidP="009308A4">
      <w:pPr>
        <w:pStyle w:val="ListParagraph"/>
        <w:spacing w:line="240" w:lineRule="auto"/>
        <w:rPr>
          <w:sz w:val="24"/>
          <w:szCs w:val="24"/>
        </w:rPr>
      </w:pPr>
      <w:r w:rsidRPr="005630A0">
        <w:rPr>
          <w:sz w:val="24"/>
          <w:szCs w:val="24"/>
        </w:rPr>
        <w:t xml:space="preserve">Learning basic SQL at A-Level, then furthering this knowledge at university through the Relational Databases module, as well as implementing a MySQL database with a simple website in the Web Technologies module. I have gained skills with SQL queries and designing databases that have been correctly normalised using Entity Relationship Diagrams (ERDs). These skills will be used in both the design and implementation of the application, to ensure that the database is functional, efficient and </w:t>
      </w:r>
      <w:r w:rsidR="00471F82">
        <w:rPr>
          <w:sz w:val="24"/>
          <w:szCs w:val="24"/>
        </w:rPr>
        <w:t>adequate</w:t>
      </w:r>
      <w:r w:rsidRPr="005630A0">
        <w:rPr>
          <w:sz w:val="24"/>
          <w:szCs w:val="24"/>
        </w:rPr>
        <w:t xml:space="preserve">ly normalised, to ensure robust implementation. </w:t>
      </w:r>
    </w:p>
    <w:p w14:paraId="22CFD419" w14:textId="77777777" w:rsidR="005B7528" w:rsidRPr="005630A0" w:rsidRDefault="005B7528" w:rsidP="009308A4">
      <w:pPr>
        <w:pStyle w:val="ListParagraph"/>
        <w:spacing w:line="240" w:lineRule="auto"/>
        <w:rPr>
          <w:sz w:val="24"/>
          <w:szCs w:val="24"/>
        </w:rPr>
      </w:pPr>
    </w:p>
    <w:p w14:paraId="1A087656" w14:textId="77777777" w:rsidR="005B7528" w:rsidRPr="005630A0" w:rsidRDefault="005B7528" w:rsidP="003068D3">
      <w:pPr>
        <w:pStyle w:val="ListParagraph"/>
        <w:numPr>
          <w:ilvl w:val="0"/>
          <w:numId w:val="2"/>
        </w:numPr>
        <w:spacing w:after="0" w:line="240" w:lineRule="auto"/>
        <w:rPr>
          <w:sz w:val="24"/>
          <w:szCs w:val="24"/>
        </w:rPr>
      </w:pPr>
      <w:r w:rsidRPr="005630A0">
        <w:rPr>
          <w:sz w:val="24"/>
          <w:szCs w:val="24"/>
        </w:rPr>
        <w:t>Program design using UML and good practice</w:t>
      </w:r>
    </w:p>
    <w:p w14:paraId="51B07E02" w14:textId="7352D84D" w:rsidR="005B7528" w:rsidRPr="005630A0" w:rsidRDefault="005B7528" w:rsidP="009308A4">
      <w:pPr>
        <w:pStyle w:val="ListParagraph"/>
        <w:spacing w:line="240" w:lineRule="auto"/>
        <w:rPr>
          <w:sz w:val="24"/>
          <w:szCs w:val="24"/>
        </w:rPr>
      </w:pPr>
      <w:r w:rsidRPr="005630A0">
        <w:rPr>
          <w:sz w:val="24"/>
          <w:szCs w:val="24"/>
        </w:rPr>
        <w:t xml:space="preserve">Gaining the required skills to </w:t>
      </w:r>
      <w:r w:rsidR="00471F82">
        <w:rPr>
          <w:sz w:val="24"/>
          <w:szCs w:val="24"/>
        </w:rPr>
        <w:t>analyse the requirements of a system properly</w:t>
      </w:r>
      <w:r w:rsidRPr="005630A0">
        <w:rPr>
          <w:sz w:val="24"/>
          <w:szCs w:val="24"/>
        </w:rPr>
        <w:t xml:space="preserve">, and represent findings using appropriate UML was learned initially through the Systems Analysis module and was reinforced throughout the Program Design and Development and Software Engineering Practice modules. These skills will be used during the planning and design phase of the project to ensure that the application is well thought out and functional as well as operating in a useful way before implementation. </w:t>
      </w:r>
    </w:p>
    <w:p w14:paraId="7ADEF87A" w14:textId="77777777" w:rsidR="005B7528" w:rsidRPr="005630A0" w:rsidRDefault="005B7528" w:rsidP="009308A4">
      <w:pPr>
        <w:pStyle w:val="ListParagraph"/>
        <w:spacing w:line="240" w:lineRule="auto"/>
        <w:rPr>
          <w:sz w:val="24"/>
          <w:szCs w:val="24"/>
        </w:rPr>
      </w:pPr>
    </w:p>
    <w:p w14:paraId="56EF53C9" w14:textId="77777777" w:rsidR="005B7528" w:rsidRPr="005630A0" w:rsidRDefault="005B7528" w:rsidP="003068D3">
      <w:pPr>
        <w:pStyle w:val="ListParagraph"/>
        <w:numPr>
          <w:ilvl w:val="0"/>
          <w:numId w:val="2"/>
        </w:numPr>
        <w:spacing w:after="0" w:line="240" w:lineRule="auto"/>
        <w:rPr>
          <w:sz w:val="24"/>
          <w:szCs w:val="24"/>
        </w:rPr>
      </w:pPr>
      <w:r w:rsidRPr="005630A0">
        <w:rPr>
          <w:sz w:val="24"/>
          <w:szCs w:val="24"/>
        </w:rPr>
        <w:t xml:space="preserve">Procedural and object-oriented programming skills and good coding practice </w:t>
      </w:r>
    </w:p>
    <w:p w14:paraId="366E1C6A" w14:textId="719325D6" w:rsidR="005B7528" w:rsidRPr="005630A0" w:rsidRDefault="005B7528" w:rsidP="009308A4">
      <w:pPr>
        <w:pStyle w:val="ListParagraph"/>
        <w:spacing w:line="240" w:lineRule="auto"/>
        <w:rPr>
          <w:sz w:val="24"/>
          <w:szCs w:val="24"/>
        </w:rPr>
      </w:pPr>
      <w:r w:rsidRPr="005630A0">
        <w:rPr>
          <w:sz w:val="24"/>
          <w:szCs w:val="24"/>
        </w:rPr>
        <w:t>Basic procedural programming skills from GSCE computing, advancing through A-Level computing and the Procedural Programming module in university. Object</w:t>
      </w:r>
      <w:r w:rsidR="004539CA" w:rsidRPr="005630A0">
        <w:rPr>
          <w:sz w:val="24"/>
          <w:szCs w:val="24"/>
        </w:rPr>
        <w:t>-</w:t>
      </w:r>
      <w:r w:rsidRPr="005630A0">
        <w:rPr>
          <w:sz w:val="24"/>
          <w:szCs w:val="24"/>
        </w:rPr>
        <w:t>oriented programming skills gained from university teachings in Object</w:t>
      </w:r>
      <w:r w:rsidR="004539CA" w:rsidRPr="005630A0">
        <w:rPr>
          <w:sz w:val="24"/>
          <w:szCs w:val="24"/>
        </w:rPr>
        <w:t>-</w:t>
      </w:r>
      <w:r w:rsidRPr="005630A0">
        <w:rPr>
          <w:sz w:val="24"/>
          <w:szCs w:val="24"/>
        </w:rPr>
        <w:t xml:space="preserve">Oriented Programming modules and reinforced in Software Engineering Practice modules. Good coding practice, especially </w:t>
      </w:r>
      <w:r w:rsidR="00296D35" w:rsidRPr="005630A0">
        <w:rPr>
          <w:sz w:val="24"/>
          <w:szCs w:val="24"/>
        </w:rPr>
        <w:t>regarding</w:t>
      </w:r>
      <w:r w:rsidRPr="005630A0">
        <w:rPr>
          <w:sz w:val="24"/>
          <w:szCs w:val="24"/>
        </w:rPr>
        <w:t xml:space="preserve"> layout and commenting has been reinforced through all stages of learning. During the implementation phase of the project these skills will be critical, as Android development will be done in Java, the object orientated programming language of choice throughout my university studies. Good coding practice, including layout and thorough commenting</w:t>
      </w:r>
      <w:r w:rsidR="004539CA" w:rsidRPr="005630A0">
        <w:rPr>
          <w:sz w:val="24"/>
          <w:szCs w:val="24"/>
        </w:rPr>
        <w:t>,</w:t>
      </w:r>
      <w:r w:rsidRPr="005630A0">
        <w:rPr>
          <w:sz w:val="24"/>
          <w:szCs w:val="24"/>
        </w:rPr>
        <w:t xml:space="preserve"> will also aid the development of the product as well as future-proofing it, allowing for code to be easily understood when adding further features in the future of the project.</w:t>
      </w:r>
    </w:p>
    <w:p w14:paraId="3944D28B" w14:textId="77777777" w:rsidR="005B7528" w:rsidRPr="005630A0" w:rsidRDefault="005B7528" w:rsidP="009308A4">
      <w:pPr>
        <w:pStyle w:val="ListParagraph"/>
        <w:spacing w:line="240" w:lineRule="auto"/>
        <w:rPr>
          <w:sz w:val="24"/>
          <w:szCs w:val="24"/>
        </w:rPr>
      </w:pPr>
    </w:p>
    <w:p w14:paraId="204DF5A4" w14:textId="77777777" w:rsidR="005B7528" w:rsidRPr="005630A0" w:rsidRDefault="005B7528" w:rsidP="003068D3">
      <w:pPr>
        <w:pStyle w:val="ListParagraph"/>
        <w:numPr>
          <w:ilvl w:val="0"/>
          <w:numId w:val="2"/>
        </w:numPr>
        <w:spacing w:after="0" w:line="240" w:lineRule="auto"/>
        <w:rPr>
          <w:sz w:val="24"/>
          <w:szCs w:val="24"/>
        </w:rPr>
      </w:pPr>
      <w:r w:rsidRPr="005630A0">
        <w:rPr>
          <w:sz w:val="24"/>
          <w:szCs w:val="24"/>
        </w:rPr>
        <w:t>Project management skills</w:t>
      </w:r>
    </w:p>
    <w:p w14:paraId="69D55191" w14:textId="72E6A225" w:rsidR="005B7528" w:rsidRPr="005630A0" w:rsidRDefault="005B7528" w:rsidP="009308A4">
      <w:pPr>
        <w:pStyle w:val="ListParagraph"/>
        <w:spacing w:line="240" w:lineRule="auto"/>
        <w:rPr>
          <w:sz w:val="24"/>
          <w:szCs w:val="24"/>
        </w:rPr>
      </w:pPr>
      <w:r w:rsidRPr="005630A0">
        <w:rPr>
          <w:sz w:val="24"/>
          <w:szCs w:val="24"/>
        </w:rPr>
        <w:t xml:space="preserve">Being responsible for managing an A-Level computing project, including communications and meetings with a client, has given me </w:t>
      </w:r>
      <w:r w:rsidR="004539CA" w:rsidRPr="005630A0">
        <w:rPr>
          <w:sz w:val="24"/>
          <w:szCs w:val="24"/>
        </w:rPr>
        <w:t xml:space="preserve">the </w:t>
      </w:r>
      <w:r w:rsidRPr="005630A0">
        <w:rPr>
          <w:sz w:val="24"/>
          <w:szCs w:val="24"/>
        </w:rPr>
        <w:t xml:space="preserve">skills to oversee an individual project. Through Software Engineering Practice I learned how to structure a team project, as well as the various software development methodologies, as well as putting one into practice in the team project assignment. Time management skills were required to ensure elements of the project were functioning and were on time. Project management skills will be crucial throughout the entirety of the project to ensure deadlines are met with work meeting a high standard and ensuring that all core features can be </w:t>
      </w:r>
      <w:r w:rsidR="00471F82">
        <w:rPr>
          <w:sz w:val="24"/>
          <w:szCs w:val="24"/>
        </w:rPr>
        <w:t>implemented appropriately</w:t>
      </w:r>
      <w:r w:rsidRPr="005630A0">
        <w:rPr>
          <w:sz w:val="24"/>
          <w:szCs w:val="24"/>
        </w:rPr>
        <w:t xml:space="preserve"> within the permitted time.  </w:t>
      </w:r>
    </w:p>
    <w:p w14:paraId="37A72256" w14:textId="77777777" w:rsidR="005B7528" w:rsidRPr="005630A0" w:rsidRDefault="005B7528" w:rsidP="009308A4">
      <w:pPr>
        <w:pStyle w:val="ListParagraph"/>
        <w:spacing w:line="240" w:lineRule="auto"/>
        <w:rPr>
          <w:sz w:val="24"/>
          <w:szCs w:val="24"/>
        </w:rPr>
      </w:pPr>
    </w:p>
    <w:p w14:paraId="21DCFDFB" w14:textId="77777777" w:rsidR="005B7528" w:rsidRPr="005630A0" w:rsidRDefault="005B7528" w:rsidP="003068D3">
      <w:pPr>
        <w:pStyle w:val="ListParagraph"/>
        <w:numPr>
          <w:ilvl w:val="0"/>
          <w:numId w:val="2"/>
        </w:numPr>
        <w:spacing w:after="0" w:line="240" w:lineRule="auto"/>
        <w:rPr>
          <w:sz w:val="24"/>
          <w:szCs w:val="24"/>
        </w:rPr>
      </w:pPr>
      <w:r w:rsidRPr="005630A0">
        <w:rPr>
          <w:sz w:val="24"/>
          <w:szCs w:val="24"/>
        </w:rPr>
        <w:t>Creating and carrying out precise testing plans</w:t>
      </w:r>
    </w:p>
    <w:p w14:paraId="36085DA0" w14:textId="77777777" w:rsidR="005B7528" w:rsidRPr="005630A0" w:rsidRDefault="005B7528" w:rsidP="009308A4">
      <w:pPr>
        <w:pStyle w:val="ListParagraph"/>
        <w:spacing w:line="240" w:lineRule="auto"/>
        <w:rPr>
          <w:sz w:val="24"/>
          <w:szCs w:val="24"/>
        </w:rPr>
      </w:pPr>
      <w:r w:rsidRPr="005630A0">
        <w:rPr>
          <w:sz w:val="24"/>
          <w:szCs w:val="24"/>
        </w:rPr>
        <w:t xml:space="preserve">Demonstrating this skill in my A-Level project to ensure the provided solution was functional before being delivered to the client, then again in the Software Engineering Practice module to ensure that the program was fully functional and was free of bugs before being demonstrated to the marking lecturer. This skill will be carried out throughout both the development stage and the dedicated testing stage of the application, to ensure the application is robust and functional. </w:t>
      </w:r>
    </w:p>
    <w:p w14:paraId="79FC9BFD" w14:textId="77777777" w:rsidR="005B7528" w:rsidRPr="005630A0" w:rsidRDefault="005B7528" w:rsidP="009308A4">
      <w:pPr>
        <w:pStyle w:val="ListParagraph"/>
        <w:spacing w:line="240" w:lineRule="auto"/>
        <w:rPr>
          <w:sz w:val="24"/>
          <w:szCs w:val="24"/>
        </w:rPr>
      </w:pPr>
    </w:p>
    <w:p w14:paraId="6AF92315" w14:textId="77777777" w:rsidR="005B7528" w:rsidRPr="005630A0" w:rsidRDefault="005B7528" w:rsidP="009308A4">
      <w:pPr>
        <w:pStyle w:val="Heading6"/>
        <w:numPr>
          <w:ilvl w:val="0"/>
          <w:numId w:val="0"/>
        </w:numPr>
        <w:spacing w:line="240" w:lineRule="auto"/>
        <w:ind w:left="1008" w:hanging="1008"/>
        <w:rPr>
          <w:rFonts w:asciiTheme="minorHAnsi" w:hAnsiTheme="minorHAnsi"/>
          <w:sz w:val="24"/>
          <w:szCs w:val="24"/>
        </w:rPr>
      </w:pPr>
      <w:r w:rsidRPr="005630A0">
        <w:rPr>
          <w:rFonts w:asciiTheme="minorHAnsi" w:hAnsiTheme="minorHAnsi"/>
          <w:sz w:val="24"/>
          <w:szCs w:val="24"/>
        </w:rPr>
        <w:t>New Skills Required</w:t>
      </w:r>
    </w:p>
    <w:p w14:paraId="72C3C54D" w14:textId="77777777" w:rsidR="005B7528" w:rsidRPr="005630A0" w:rsidRDefault="005B7528" w:rsidP="009308A4">
      <w:pPr>
        <w:spacing w:line="240" w:lineRule="auto"/>
        <w:rPr>
          <w:sz w:val="24"/>
          <w:szCs w:val="24"/>
        </w:rPr>
      </w:pPr>
    </w:p>
    <w:p w14:paraId="5B7511BC" w14:textId="77777777" w:rsidR="005B7528" w:rsidRPr="005630A0" w:rsidRDefault="005B7528" w:rsidP="003068D3">
      <w:pPr>
        <w:pStyle w:val="ListParagraph"/>
        <w:numPr>
          <w:ilvl w:val="0"/>
          <w:numId w:val="2"/>
        </w:numPr>
        <w:spacing w:after="0" w:line="240" w:lineRule="auto"/>
        <w:rPr>
          <w:sz w:val="24"/>
          <w:szCs w:val="24"/>
        </w:rPr>
      </w:pPr>
      <w:r w:rsidRPr="005630A0">
        <w:rPr>
          <w:sz w:val="24"/>
          <w:szCs w:val="24"/>
        </w:rPr>
        <w:t>Developing more complex mobile applications using Android Studio IDE</w:t>
      </w:r>
    </w:p>
    <w:p w14:paraId="35362F64" w14:textId="07486186" w:rsidR="005B7528" w:rsidRPr="005630A0" w:rsidRDefault="005B7528" w:rsidP="009308A4">
      <w:pPr>
        <w:pStyle w:val="ListParagraph"/>
        <w:spacing w:line="240" w:lineRule="auto"/>
        <w:rPr>
          <w:sz w:val="24"/>
          <w:szCs w:val="24"/>
        </w:rPr>
      </w:pPr>
      <w:r w:rsidRPr="005630A0">
        <w:rPr>
          <w:sz w:val="24"/>
          <w:szCs w:val="24"/>
        </w:rPr>
        <w:t>As discussed in the existing skills section, the previous experience with Android application development was done using a simple IDE and little to no coding. Throughout the project</w:t>
      </w:r>
      <w:r w:rsidR="004539CA" w:rsidRPr="005630A0">
        <w:rPr>
          <w:sz w:val="24"/>
          <w:szCs w:val="24"/>
        </w:rPr>
        <w:t>,</w:t>
      </w:r>
      <w:r w:rsidRPr="005630A0">
        <w:rPr>
          <w:sz w:val="24"/>
          <w:szCs w:val="24"/>
        </w:rPr>
        <w:t xml:space="preserve"> I will be required to use Android Studio, the official IDE of Android Application Development, alongside Java to create an application of higher complexity than previously experienced.</w:t>
      </w:r>
    </w:p>
    <w:p w14:paraId="7AC4DDDA" w14:textId="77777777" w:rsidR="005B7528" w:rsidRPr="005630A0" w:rsidRDefault="005B7528" w:rsidP="009308A4">
      <w:pPr>
        <w:pStyle w:val="ListParagraph"/>
        <w:spacing w:line="240" w:lineRule="auto"/>
        <w:rPr>
          <w:sz w:val="24"/>
          <w:szCs w:val="24"/>
        </w:rPr>
      </w:pPr>
    </w:p>
    <w:p w14:paraId="6D7FDBD2" w14:textId="77777777" w:rsidR="005B7528" w:rsidRPr="005630A0" w:rsidRDefault="005B7528" w:rsidP="003068D3">
      <w:pPr>
        <w:pStyle w:val="ListParagraph"/>
        <w:numPr>
          <w:ilvl w:val="0"/>
          <w:numId w:val="2"/>
        </w:numPr>
        <w:spacing w:after="0" w:line="240" w:lineRule="auto"/>
        <w:rPr>
          <w:sz w:val="24"/>
          <w:szCs w:val="24"/>
        </w:rPr>
      </w:pPr>
      <w:r w:rsidRPr="005630A0">
        <w:rPr>
          <w:sz w:val="24"/>
          <w:szCs w:val="24"/>
        </w:rPr>
        <w:t>Using the Google Maps SDK for Android</w:t>
      </w:r>
    </w:p>
    <w:p w14:paraId="5D20E938" w14:textId="14E76B6B" w:rsidR="005B7528" w:rsidRPr="005630A0" w:rsidRDefault="005B7528" w:rsidP="00830E22">
      <w:pPr>
        <w:pStyle w:val="ListParagraph"/>
        <w:spacing w:line="240" w:lineRule="auto"/>
        <w:rPr>
          <w:sz w:val="24"/>
          <w:szCs w:val="24"/>
        </w:rPr>
      </w:pPr>
      <w:r w:rsidRPr="005630A0">
        <w:rPr>
          <w:sz w:val="24"/>
          <w:szCs w:val="24"/>
        </w:rPr>
        <w:t>To provide the core functionality of the application</w:t>
      </w:r>
      <w:r w:rsidR="00471F82">
        <w:rPr>
          <w:sz w:val="24"/>
          <w:szCs w:val="24"/>
        </w:rPr>
        <w:t>,</w:t>
      </w:r>
      <w:r w:rsidRPr="005630A0">
        <w:rPr>
          <w:sz w:val="24"/>
          <w:szCs w:val="24"/>
        </w:rPr>
        <w:t xml:space="preserve"> I will be required to use the Google Maps SDK for Android to provide users with an interactive map on which they can see markers displayed in a clear and useful way, as well having the ability to add their own markers to the map. The program will have to query the database to find markers near to the user’s location and add them as markers to the map.</w:t>
      </w:r>
    </w:p>
    <w:p w14:paraId="529FF2C4" w14:textId="77777777" w:rsidR="00830E22" w:rsidRPr="005630A0" w:rsidRDefault="00830E22" w:rsidP="00830E22">
      <w:pPr>
        <w:pStyle w:val="ListParagraph"/>
        <w:spacing w:line="240" w:lineRule="auto"/>
        <w:rPr>
          <w:sz w:val="24"/>
          <w:szCs w:val="24"/>
        </w:rPr>
      </w:pPr>
    </w:p>
    <w:p w14:paraId="5D3138D8" w14:textId="77777777" w:rsidR="005B7528" w:rsidRPr="005630A0" w:rsidRDefault="005B7528" w:rsidP="003068D3">
      <w:pPr>
        <w:pStyle w:val="ListParagraph"/>
        <w:numPr>
          <w:ilvl w:val="0"/>
          <w:numId w:val="2"/>
        </w:numPr>
        <w:spacing w:after="0" w:line="240" w:lineRule="auto"/>
        <w:rPr>
          <w:sz w:val="24"/>
          <w:szCs w:val="24"/>
        </w:rPr>
      </w:pPr>
      <w:r w:rsidRPr="005630A0">
        <w:rPr>
          <w:sz w:val="24"/>
          <w:szCs w:val="24"/>
        </w:rPr>
        <w:t>Testing mobile applications</w:t>
      </w:r>
    </w:p>
    <w:p w14:paraId="445EA909" w14:textId="77777777" w:rsidR="005B7528" w:rsidRPr="005630A0" w:rsidRDefault="005B7528" w:rsidP="009308A4">
      <w:pPr>
        <w:spacing w:line="240" w:lineRule="auto"/>
        <w:ind w:left="720"/>
        <w:rPr>
          <w:sz w:val="24"/>
          <w:szCs w:val="24"/>
        </w:rPr>
      </w:pPr>
      <w:r w:rsidRPr="005630A0">
        <w:rPr>
          <w:sz w:val="24"/>
          <w:szCs w:val="24"/>
        </w:rPr>
        <w:t>While I have experience with testing plans and testing software created for use on a desktop environment, I have little experience with testing applications specifically tailored to a mobile platform, and the additional tests that may be required due to the hardware and software differences of the target operating system/device.</w:t>
      </w:r>
    </w:p>
    <w:p w14:paraId="7E878DB1" w14:textId="77777777" w:rsidR="00830E22" w:rsidRPr="005630A0" w:rsidRDefault="00830E22" w:rsidP="009308A4">
      <w:pPr>
        <w:spacing w:line="240" w:lineRule="auto"/>
        <w:ind w:left="720"/>
        <w:rPr>
          <w:sz w:val="24"/>
          <w:szCs w:val="24"/>
        </w:rPr>
      </w:pPr>
    </w:p>
    <w:p w14:paraId="3153ADD2" w14:textId="77777777" w:rsidR="00830E22" w:rsidRPr="005630A0" w:rsidRDefault="00830E22" w:rsidP="009308A4">
      <w:pPr>
        <w:spacing w:line="240" w:lineRule="auto"/>
        <w:ind w:left="720"/>
        <w:rPr>
          <w:sz w:val="24"/>
          <w:szCs w:val="24"/>
        </w:rPr>
      </w:pPr>
    </w:p>
    <w:p w14:paraId="72402821" w14:textId="77777777" w:rsidR="005B7528" w:rsidRPr="005630A0" w:rsidRDefault="005B7528" w:rsidP="003068D3">
      <w:pPr>
        <w:pStyle w:val="ListParagraph"/>
        <w:numPr>
          <w:ilvl w:val="0"/>
          <w:numId w:val="2"/>
        </w:numPr>
        <w:spacing w:after="0" w:line="240" w:lineRule="auto"/>
        <w:rPr>
          <w:sz w:val="24"/>
          <w:szCs w:val="24"/>
        </w:rPr>
      </w:pPr>
      <w:r w:rsidRPr="005630A0">
        <w:rPr>
          <w:sz w:val="24"/>
          <w:szCs w:val="24"/>
        </w:rPr>
        <w:t>Designing and implementing a database for use with a mobile application</w:t>
      </w:r>
    </w:p>
    <w:p w14:paraId="225067D6" w14:textId="77777777" w:rsidR="005B7528" w:rsidRPr="005630A0" w:rsidRDefault="005B7528" w:rsidP="009308A4">
      <w:pPr>
        <w:pStyle w:val="ListParagraph"/>
        <w:spacing w:line="240" w:lineRule="auto"/>
        <w:rPr>
          <w:sz w:val="24"/>
          <w:szCs w:val="24"/>
        </w:rPr>
      </w:pPr>
      <w:r w:rsidRPr="005630A0">
        <w:rPr>
          <w:sz w:val="24"/>
          <w:szCs w:val="24"/>
        </w:rPr>
        <w:t xml:space="preserve">While I have experience with designing and implementing a MySQL database for use in local databases for desktop applications, as well as web server-based databases for use on a website, I have no experience with databases accessed from mobile platform or using a database alongside an application to display data in a visual manner, such as on an interactive map. </w:t>
      </w:r>
    </w:p>
    <w:p w14:paraId="01AC3B50" w14:textId="77777777" w:rsidR="005B7528" w:rsidRPr="005630A0" w:rsidRDefault="005B7528" w:rsidP="009308A4">
      <w:pPr>
        <w:pStyle w:val="ListParagraph"/>
        <w:spacing w:line="240" w:lineRule="auto"/>
        <w:rPr>
          <w:sz w:val="24"/>
          <w:szCs w:val="24"/>
        </w:rPr>
      </w:pPr>
    </w:p>
    <w:p w14:paraId="476C12E0" w14:textId="77777777" w:rsidR="005B7528" w:rsidRPr="005630A0" w:rsidRDefault="005B7528" w:rsidP="009308A4">
      <w:pPr>
        <w:pStyle w:val="Heading5"/>
        <w:numPr>
          <w:ilvl w:val="0"/>
          <w:numId w:val="0"/>
        </w:numPr>
        <w:spacing w:line="240" w:lineRule="auto"/>
        <w:ind w:left="864" w:hanging="864"/>
        <w:rPr>
          <w:rFonts w:asciiTheme="minorHAnsi" w:hAnsiTheme="minorHAnsi"/>
          <w:sz w:val="24"/>
          <w:szCs w:val="24"/>
        </w:rPr>
      </w:pPr>
      <w:r w:rsidRPr="005630A0">
        <w:rPr>
          <w:rFonts w:asciiTheme="minorHAnsi" w:hAnsiTheme="minorHAnsi"/>
          <w:sz w:val="24"/>
          <w:szCs w:val="24"/>
        </w:rPr>
        <w:t>Sources of Information</w:t>
      </w:r>
    </w:p>
    <w:p w14:paraId="181CF8AA" w14:textId="77777777" w:rsidR="005B7528" w:rsidRPr="005630A0" w:rsidRDefault="005B7528" w:rsidP="009308A4">
      <w:pPr>
        <w:spacing w:line="240" w:lineRule="auto"/>
        <w:rPr>
          <w:sz w:val="24"/>
          <w:szCs w:val="24"/>
        </w:rPr>
      </w:pPr>
    </w:p>
    <w:p w14:paraId="00BD2F54" w14:textId="470CBCBD" w:rsidR="005B7528" w:rsidRPr="005630A0" w:rsidRDefault="005B7528" w:rsidP="009308A4">
      <w:pPr>
        <w:spacing w:line="240" w:lineRule="auto"/>
        <w:rPr>
          <w:sz w:val="24"/>
          <w:szCs w:val="24"/>
        </w:rPr>
      </w:pPr>
      <w:r w:rsidRPr="005630A0">
        <w:rPr>
          <w:sz w:val="24"/>
          <w:szCs w:val="24"/>
        </w:rPr>
        <w:t>Android Developers. (2018). </w:t>
      </w:r>
      <w:r w:rsidRPr="005630A0">
        <w:rPr>
          <w:i/>
          <w:iCs/>
          <w:sz w:val="24"/>
          <w:szCs w:val="24"/>
        </w:rPr>
        <w:t>Meet Android Studio  |  Android Developers</w:t>
      </w:r>
      <w:r w:rsidRPr="005630A0">
        <w:rPr>
          <w:sz w:val="24"/>
          <w:szCs w:val="24"/>
        </w:rPr>
        <w:t>. [online] Available at: https://developer.android.com/studio/</w:t>
      </w:r>
      <w:r w:rsidR="004D10D8" w:rsidRPr="005630A0">
        <w:rPr>
          <w:sz w:val="24"/>
          <w:szCs w:val="24"/>
        </w:rPr>
        <w:t>intro/ [Accessed 20 Oct. 2018].</w:t>
      </w:r>
    </w:p>
    <w:p w14:paraId="74CD636F" w14:textId="77777777" w:rsidR="005B7528" w:rsidRPr="005630A0" w:rsidRDefault="005B7528" w:rsidP="009308A4">
      <w:pPr>
        <w:spacing w:line="240" w:lineRule="auto"/>
        <w:rPr>
          <w:sz w:val="24"/>
          <w:szCs w:val="24"/>
        </w:rPr>
      </w:pPr>
      <w:r w:rsidRPr="005630A0">
        <w:rPr>
          <w:sz w:val="24"/>
          <w:szCs w:val="24"/>
        </w:rPr>
        <w:t>StatCounter Global Stats. (2018). </w:t>
      </w:r>
      <w:r w:rsidRPr="005630A0">
        <w:rPr>
          <w:i/>
          <w:iCs/>
          <w:sz w:val="24"/>
          <w:szCs w:val="24"/>
        </w:rPr>
        <w:t>Mobile Operating System Market Share Worldwide | StatCounter Global Stats</w:t>
      </w:r>
      <w:r w:rsidRPr="005630A0">
        <w:rPr>
          <w:sz w:val="24"/>
          <w:szCs w:val="24"/>
        </w:rPr>
        <w:t>. [online] Available at: http://gs.statcounter.com/os-market-share/mobile/worldwide [Accessed 20 Oct. 2018].</w:t>
      </w:r>
    </w:p>
    <w:p w14:paraId="066C82D4" w14:textId="77777777" w:rsidR="005B7528" w:rsidRPr="005630A0" w:rsidRDefault="005B7528" w:rsidP="009308A4">
      <w:pPr>
        <w:spacing w:line="240" w:lineRule="auto"/>
        <w:rPr>
          <w:sz w:val="24"/>
          <w:szCs w:val="24"/>
        </w:rPr>
      </w:pPr>
    </w:p>
    <w:p w14:paraId="0BE3B471" w14:textId="77777777" w:rsidR="005B7528" w:rsidRPr="005630A0" w:rsidRDefault="005B7528" w:rsidP="009308A4">
      <w:pPr>
        <w:pStyle w:val="Heading5"/>
        <w:numPr>
          <w:ilvl w:val="0"/>
          <w:numId w:val="0"/>
        </w:numPr>
        <w:spacing w:line="240" w:lineRule="auto"/>
        <w:ind w:left="864" w:hanging="864"/>
        <w:rPr>
          <w:rFonts w:asciiTheme="minorHAnsi" w:hAnsiTheme="minorHAnsi"/>
          <w:sz w:val="24"/>
          <w:szCs w:val="24"/>
        </w:rPr>
      </w:pPr>
      <w:r w:rsidRPr="005630A0">
        <w:rPr>
          <w:rFonts w:asciiTheme="minorHAnsi" w:hAnsiTheme="minorHAnsi"/>
          <w:sz w:val="24"/>
          <w:szCs w:val="24"/>
        </w:rPr>
        <w:t>Resources</w:t>
      </w:r>
    </w:p>
    <w:p w14:paraId="398E1A15" w14:textId="77777777" w:rsidR="005B7528" w:rsidRPr="005630A0" w:rsidRDefault="005B7528" w:rsidP="009308A4">
      <w:pPr>
        <w:spacing w:line="240" w:lineRule="auto"/>
        <w:rPr>
          <w:sz w:val="24"/>
          <w:szCs w:val="24"/>
        </w:rPr>
      </w:pPr>
    </w:p>
    <w:p w14:paraId="1B8B78F7" w14:textId="595929FF" w:rsidR="005B7528" w:rsidRPr="005630A0" w:rsidRDefault="004539CA" w:rsidP="003068D3">
      <w:pPr>
        <w:pStyle w:val="ListParagraph"/>
        <w:numPr>
          <w:ilvl w:val="0"/>
          <w:numId w:val="2"/>
        </w:numPr>
        <w:spacing w:after="0" w:line="240" w:lineRule="auto"/>
        <w:rPr>
          <w:sz w:val="24"/>
          <w:szCs w:val="24"/>
        </w:rPr>
      </w:pPr>
      <w:r w:rsidRPr="005630A0">
        <w:rPr>
          <w:sz w:val="24"/>
          <w:szCs w:val="24"/>
        </w:rPr>
        <w:t>A s</w:t>
      </w:r>
      <w:r w:rsidR="005B7528" w:rsidRPr="005630A0">
        <w:rPr>
          <w:sz w:val="24"/>
          <w:szCs w:val="24"/>
        </w:rPr>
        <w:t>uitable computer for application development</w:t>
      </w:r>
    </w:p>
    <w:p w14:paraId="50AC4D55" w14:textId="4CAD00DD" w:rsidR="005B7528" w:rsidRPr="005630A0" w:rsidRDefault="005B7528" w:rsidP="009308A4">
      <w:pPr>
        <w:pStyle w:val="ListParagraph"/>
        <w:spacing w:line="240" w:lineRule="auto"/>
        <w:rPr>
          <w:sz w:val="24"/>
          <w:szCs w:val="24"/>
        </w:rPr>
      </w:pPr>
      <w:r w:rsidRPr="005630A0">
        <w:rPr>
          <w:sz w:val="24"/>
          <w:szCs w:val="24"/>
        </w:rPr>
        <w:t xml:space="preserve">An up to date Windows 10 or OSX computer with decent performance will be needed for application development to ensure the project goes smoothly, and the tools used are not out of date. I will make use of my own laptop and desktop, as well as university computers where necessary. Use of a laptop or university provided computer would also allow for </w:t>
      </w:r>
      <w:r w:rsidR="004539CA" w:rsidRPr="005630A0">
        <w:rPr>
          <w:sz w:val="24"/>
          <w:szCs w:val="24"/>
        </w:rPr>
        <w:t xml:space="preserve">the </w:t>
      </w:r>
      <w:r w:rsidRPr="005630A0">
        <w:rPr>
          <w:sz w:val="24"/>
          <w:szCs w:val="24"/>
        </w:rPr>
        <w:t>demonstration of the product within the university.</w:t>
      </w:r>
    </w:p>
    <w:p w14:paraId="7D1F9928" w14:textId="77777777" w:rsidR="005B7528" w:rsidRPr="005630A0" w:rsidRDefault="005B7528" w:rsidP="009308A4">
      <w:pPr>
        <w:pStyle w:val="ListParagraph"/>
        <w:spacing w:line="240" w:lineRule="auto"/>
        <w:rPr>
          <w:sz w:val="24"/>
          <w:szCs w:val="24"/>
        </w:rPr>
      </w:pPr>
    </w:p>
    <w:p w14:paraId="40438739" w14:textId="77777777" w:rsidR="005B7528" w:rsidRPr="005630A0" w:rsidRDefault="005B7528" w:rsidP="003068D3">
      <w:pPr>
        <w:pStyle w:val="ListParagraph"/>
        <w:numPr>
          <w:ilvl w:val="0"/>
          <w:numId w:val="2"/>
        </w:numPr>
        <w:spacing w:after="0" w:line="240" w:lineRule="auto"/>
        <w:rPr>
          <w:sz w:val="24"/>
          <w:szCs w:val="24"/>
        </w:rPr>
      </w:pPr>
      <w:r w:rsidRPr="005630A0">
        <w:rPr>
          <w:sz w:val="24"/>
          <w:szCs w:val="24"/>
        </w:rPr>
        <w:t>Android Studio IDE</w:t>
      </w:r>
    </w:p>
    <w:p w14:paraId="79A75A90" w14:textId="48A474D1" w:rsidR="005B7528" w:rsidRPr="005630A0" w:rsidRDefault="005B7528" w:rsidP="009308A4">
      <w:pPr>
        <w:pStyle w:val="ListParagraph"/>
        <w:spacing w:line="240" w:lineRule="auto"/>
        <w:rPr>
          <w:sz w:val="24"/>
          <w:szCs w:val="24"/>
        </w:rPr>
      </w:pPr>
      <w:r w:rsidRPr="005630A0">
        <w:rPr>
          <w:sz w:val="24"/>
          <w:szCs w:val="24"/>
        </w:rPr>
        <w:t xml:space="preserve">The official integrated development environment of Android applications, which is free to download from the software’s official website. While alternatives are available, this IDE offers the </w:t>
      </w:r>
      <w:r w:rsidR="00471F82">
        <w:rPr>
          <w:sz w:val="24"/>
          <w:szCs w:val="24"/>
        </w:rPr>
        <w:t>most exceptional</w:t>
      </w:r>
      <w:r w:rsidRPr="005630A0">
        <w:rPr>
          <w:sz w:val="24"/>
          <w:szCs w:val="24"/>
        </w:rPr>
        <w:t xml:space="preserve"> support of features and has a </w:t>
      </w:r>
      <w:r w:rsidR="00471F82">
        <w:rPr>
          <w:sz w:val="24"/>
          <w:szCs w:val="24"/>
        </w:rPr>
        <w:t>broa</w:t>
      </w:r>
      <w:r w:rsidRPr="005630A0">
        <w:rPr>
          <w:sz w:val="24"/>
          <w:szCs w:val="24"/>
        </w:rPr>
        <w:t>der range of learning resources which may be require</w:t>
      </w:r>
      <w:r w:rsidR="004539CA" w:rsidRPr="005630A0">
        <w:rPr>
          <w:sz w:val="24"/>
          <w:szCs w:val="24"/>
        </w:rPr>
        <w:t>d</w:t>
      </w:r>
      <w:r w:rsidRPr="005630A0">
        <w:rPr>
          <w:sz w:val="24"/>
          <w:szCs w:val="24"/>
        </w:rPr>
        <w:t xml:space="preserve"> when starting to use the software.</w:t>
      </w:r>
    </w:p>
    <w:p w14:paraId="244A43BF" w14:textId="77777777" w:rsidR="005B7528" w:rsidRPr="005630A0" w:rsidRDefault="005B7528" w:rsidP="009308A4">
      <w:pPr>
        <w:pStyle w:val="ListParagraph"/>
        <w:spacing w:line="240" w:lineRule="auto"/>
        <w:rPr>
          <w:sz w:val="24"/>
          <w:szCs w:val="24"/>
        </w:rPr>
      </w:pPr>
      <w:r w:rsidRPr="005630A0">
        <w:rPr>
          <w:sz w:val="24"/>
          <w:szCs w:val="24"/>
        </w:rPr>
        <w:t>Simulation of an android phone is also possible within the IDE so alleviates the need for additional hardware or simulation software.</w:t>
      </w:r>
    </w:p>
    <w:p w14:paraId="5015AC8F" w14:textId="77777777" w:rsidR="005B7528" w:rsidRPr="005630A0" w:rsidRDefault="005B7528" w:rsidP="009308A4">
      <w:pPr>
        <w:pStyle w:val="ListParagraph"/>
        <w:spacing w:line="240" w:lineRule="auto"/>
        <w:rPr>
          <w:sz w:val="24"/>
          <w:szCs w:val="24"/>
        </w:rPr>
      </w:pPr>
    </w:p>
    <w:p w14:paraId="6A89D04D" w14:textId="77777777" w:rsidR="005B7528" w:rsidRPr="005630A0" w:rsidRDefault="005B7528" w:rsidP="003068D3">
      <w:pPr>
        <w:pStyle w:val="ListParagraph"/>
        <w:numPr>
          <w:ilvl w:val="0"/>
          <w:numId w:val="2"/>
        </w:numPr>
        <w:spacing w:after="0" w:line="240" w:lineRule="auto"/>
        <w:rPr>
          <w:sz w:val="24"/>
          <w:szCs w:val="24"/>
        </w:rPr>
      </w:pPr>
      <w:r w:rsidRPr="005630A0">
        <w:rPr>
          <w:sz w:val="24"/>
          <w:szCs w:val="24"/>
        </w:rPr>
        <w:t>Google Maps SDK for Android</w:t>
      </w:r>
    </w:p>
    <w:p w14:paraId="4408F875" w14:textId="77777777" w:rsidR="005B7528" w:rsidRPr="005630A0" w:rsidRDefault="005B7528" w:rsidP="009308A4">
      <w:pPr>
        <w:pStyle w:val="ListParagraph"/>
        <w:spacing w:line="240" w:lineRule="auto"/>
        <w:rPr>
          <w:sz w:val="24"/>
          <w:szCs w:val="24"/>
        </w:rPr>
      </w:pPr>
      <w:r w:rsidRPr="005630A0">
        <w:rPr>
          <w:sz w:val="24"/>
          <w:szCs w:val="24"/>
        </w:rPr>
        <w:t>Necessary for the integration of Google Maps within the application. Will require a project to be registered for testing in the Google Cloud Platform Console to receive an unrestricted API key.</w:t>
      </w:r>
    </w:p>
    <w:p w14:paraId="27307C38" w14:textId="77777777" w:rsidR="005B7528" w:rsidRPr="005630A0" w:rsidRDefault="005B7528" w:rsidP="009308A4">
      <w:pPr>
        <w:pStyle w:val="ListParagraph"/>
        <w:spacing w:line="240" w:lineRule="auto"/>
        <w:rPr>
          <w:sz w:val="24"/>
          <w:szCs w:val="24"/>
        </w:rPr>
      </w:pPr>
    </w:p>
    <w:p w14:paraId="0A1A3069" w14:textId="77777777" w:rsidR="005B7528" w:rsidRPr="005630A0" w:rsidRDefault="005B7528" w:rsidP="003068D3">
      <w:pPr>
        <w:pStyle w:val="ListParagraph"/>
        <w:numPr>
          <w:ilvl w:val="0"/>
          <w:numId w:val="2"/>
        </w:numPr>
        <w:spacing w:after="0" w:line="240" w:lineRule="auto"/>
        <w:rPr>
          <w:sz w:val="24"/>
          <w:szCs w:val="24"/>
        </w:rPr>
      </w:pPr>
      <w:r w:rsidRPr="005630A0">
        <w:rPr>
          <w:sz w:val="24"/>
          <w:szCs w:val="24"/>
        </w:rPr>
        <w:t>Microsoft Office Suite</w:t>
      </w:r>
    </w:p>
    <w:p w14:paraId="29BFEB3C" w14:textId="2D6488CE" w:rsidR="005B7528" w:rsidRPr="005630A0" w:rsidRDefault="005B7528" w:rsidP="009308A4">
      <w:pPr>
        <w:pStyle w:val="ListParagraph"/>
        <w:spacing w:line="240" w:lineRule="auto"/>
        <w:rPr>
          <w:sz w:val="24"/>
          <w:szCs w:val="24"/>
        </w:rPr>
      </w:pPr>
      <w:r w:rsidRPr="005630A0">
        <w:rPr>
          <w:sz w:val="24"/>
          <w:szCs w:val="24"/>
        </w:rPr>
        <w:t>The preferred software suite for word processing, Microsoft Word will be used to write up all reports and compile all documentation regarding this project.  Microsoft Visio will be used to create the database ERD and UML diagrams. All necessary Microsoft Office applications are available for use on university</w:t>
      </w:r>
      <w:r w:rsidR="004539CA" w:rsidRPr="005630A0">
        <w:rPr>
          <w:sz w:val="24"/>
          <w:szCs w:val="24"/>
        </w:rPr>
        <w:t>-</w:t>
      </w:r>
      <w:r w:rsidRPr="005630A0">
        <w:rPr>
          <w:sz w:val="24"/>
          <w:szCs w:val="24"/>
        </w:rPr>
        <w:t>provided computers, with some software being accessible from personal computers using a university log</w:t>
      </w:r>
      <w:r w:rsidR="004539CA" w:rsidRPr="005630A0">
        <w:rPr>
          <w:sz w:val="24"/>
          <w:szCs w:val="24"/>
        </w:rPr>
        <w:t xml:space="preserve"> </w:t>
      </w:r>
      <w:r w:rsidRPr="005630A0">
        <w:rPr>
          <w:sz w:val="24"/>
          <w:szCs w:val="24"/>
        </w:rPr>
        <w:t>in. Free alternatives are also available online if necessary, such as Google Documents.</w:t>
      </w:r>
    </w:p>
    <w:p w14:paraId="42B03463" w14:textId="77777777" w:rsidR="005B7528" w:rsidRPr="005630A0" w:rsidRDefault="005B7528" w:rsidP="009308A4">
      <w:pPr>
        <w:pStyle w:val="ListParagraph"/>
        <w:spacing w:line="240" w:lineRule="auto"/>
        <w:rPr>
          <w:sz w:val="24"/>
          <w:szCs w:val="24"/>
        </w:rPr>
      </w:pPr>
    </w:p>
    <w:p w14:paraId="7CD6A0C3" w14:textId="77777777" w:rsidR="00830E22" w:rsidRPr="005630A0" w:rsidRDefault="00830E22" w:rsidP="009308A4">
      <w:pPr>
        <w:pStyle w:val="ListParagraph"/>
        <w:spacing w:line="240" w:lineRule="auto"/>
        <w:rPr>
          <w:sz w:val="24"/>
          <w:szCs w:val="24"/>
        </w:rPr>
      </w:pPr>
    </w:p>
    <w:p w14:paraId="50E26122" w14:textId="77777777" w:rsidR="005B7528" w:rsidRPr="005630A0" w:rsidRDefault="005B7528" w:rsidP="003068D3">
      <w:pPr>
        <w:pStyle w:val="ListParagraph"/>
        <w:numPr>
          <w:ilvl w:val="0"/>
          <w:numId w:val="2"/>
        </w:numPr>
        <w:spacing w:after="0" w:line="240" w:lineRule="auto"/>
        <w:rPr>
          <w:sz w:val="24"/>
          <w:szCs w:val="24"/>
        </w:rPr>
      </w:pPr>
      <w:r w:rsidRPr="005630A0">
        <w:rPr>
          <w:sz w:val="24"/>
          <w:szCs w:val="24"/>
        </w:rPr>
        <w:t xml:space="preserve">Adobe Creative Cloud Suite </w:t>
      </w:r>
    </w:p>
    <w:p w14:paraId="17B53EC7" w14:textId="4A760C9E" w:rsidR="005B7528" w:rsidRPr="005630A0" w:rsidRDefault="005B7528" w:rsidP="009308A4">
      <w:pPr>
        <w:pStyle w:val="ListParagraph"/>
        <w:spacing w:line="240" w:lineRule="auto"/>
        <w:rPr>
          <w:sz w:val="24"/>
          <w:szCs w:val="24"/>
        </w:rPr>
      </w:pPr>
      <w:r w:rsidRPr="005630A0">
        <w:rPr>
          <w:sz w:val="24"/>
          <w:szCs w:val="24"/>
        </w:rPr>
        <w:t>For any graphic design, and some of the user interface design, Adobe’s creative cloud suite of products offers several products that may come in useful. Photoshop and Illustrator are useful for creating graphics for use in the user interface and creating detailed mock-ups. Adobe XD is an application for designing and prototyping websites and mobile applications, so could be used to draft the user interface for my application. The Adobe suite of products is available on university</w:t>
      </w:r>
      <w:r w:rsidR="004539CA" w:rsidRPr="005630A0">
        <w:rPr>
          <w:sz w:val="24"/>
          <w:szCs w:val="24"/>
        </w:rPr>
        <w:t>-</w:t>
      </w:r>
      <w:r w:rsidRPr="005630A0">
        <w:rPr>
          <w:sz w:val="24"/>
          <w:szCs w:val="24"/>
        </w:rPr>
        <w:t>provided computers and can be accessed from home with a valid Adobe Creative Cloud subscription. Alternative image manipulation software is available, such as GIMP, which is free, and Pixelmator which is a paid application available on the Mac App Store.</w:t>
      </w:r>
    </w:p>
    <w:p w14:paraId="1F362193" w14:textId="77777777" w:rsidR="005B7528" w:rsidRPr="005630A0" w:rsidRDefault="005B7528" w:rsidP="009308A4">
      <w:pPr>
        <w:pStyle w:val="ListParagraph"/>
        <w:spacing w:line="240" w:lineRule="auto"/>
        <w:rPr>
          <w:sz w:val="24"/>
          <w:szCs w:val="24"/>
        </w:rPr>
      </w:pPr>
    </w:p>
    <w:p w14:paraId="7AB2D09A" w14:textId="77777777" w:rsidR="005B7528" w:rsidRPr="005630A0" w:rsidRDefault="005B7528" w:rsidP="003068D3">
      <w:pPr>
        <w:pStyle w:val="ListParagraph"/>
        <w:numPr>
          <w:ilvl w:val="0"/>
          <w:numId w:val="2"/>
        </w:numPr>
        <w:spacing w:after="0" w:line="240" w:lineRule="auto"/>
        <w:rPr>
          <w:sz w:val="24"/>
          <w:szCs w:val="24"/>
        </w:rPr>
      </w:pPr>
      <w:r w:rsidRPr="005630A0">
        <w:rPr>
          <w:sz w:val="24"/>
          <w:szCs w:val="24"/>
        </w:rPr>
        <w:t>StarUML</w:t>
      </w:r>
    </w:p>
    <w:p w14:paraId="38F999BC" w14:textId="08F8D141" w:rsidR="005B7528" w:rsidRPr="005630A0" w:rsidRDefault="005B7528" w:rsidP="009308A4">
      <w:pPr>
        <w:pStyle w:val="ListParagraph"/>
        <w:spacing w:line="240" w:lineRule="auto"/>
        <w:rPr>
          <w:sz w:val="24"/>
          <w:szCs w:val="24"/>
        </w:rPr>
      </w:pPr>
      <w:r w:rsidRPr="005630A0">
        <w:rPr>
          <w:sz w:val="24"/>
          <w:szCs w:val="24"/>
        </w:rPr>
        <w:t xml:space="preserve">A free tool for creating UML diagrams, which will be particularly useful through the design phase of the project for </w:t>
      </w:r>
      <w:r w:rsidR="00471F82">
        <w:rPr>
          <w:sz w:val="24"/>
          <w:szCs w:val="24"/>
        </w:rPr>
        <w:t>specific</w:t>
      </w:r>
      <w:r w:rsidRPr="005630A0">
        <w:rPr>
          <w:sz w:val="24"/>
          <w:szCs w:val="24"/>
        </w:rPr>
        <w:t xml:space="preserve"> UML diagrams. This is available on university computers and on personal computers.</w:t>
      </w:r>
    </w:p>
    <w:p w14:paraId="5A8B8974" w14:textId="77777777" w:rsidR="005B7528" w:rsidRPr="005630A0" w:rsidRDefault="005B7528" w:rsidP="009308A4">
      <w:pPr>
        <w:spacing w:line="240" w:lineRule="auto"/>
        <w:ind w:left="360"/>
        <w:rPr>
          <w:sz w:val="24"/>
          <w:szCs w:val="24"/>
        </w:rPr>
      </w:pPr>
    </w:p>
    <w:p w14:paraId="3624FDE9" w14:textId="77777777" w:rsidR="005B7528" w:rsidRPr="005630A0" w:rsidRDefault="005B7528" w:rsidP="003068D3">
      <w:pPr>
        <w:pStyle w:val="ListParagraph"/>
        <w:numPr>
          <w:ilvl w:val="0"/>
          <w:numId w:val="2"/>
        </w:numPr>
        <w:spacing w:after="0" w:line="240" w:lineRule="auto"/>
        <w:rPr>
          <w:sz w:val="24"/>
          <w:szCs w:val="24"/>
        </w:rPr>
      </w:pPr>
      <w:r w:rsidRPr="005630A0">
        <w:rPr>
          <w:sz w:val="24"/>
          <w:szCs w:val="24"/>
        </w:rPr>
        <w:t>GitKraken</w:t>
      </w:r>
    </w:p>
    <w:p w14:paraId="442D9428" w14:textId="76A307A0" w:rsidR="005B7528" w:rsidRPr="005630A0" w:rsidRDefault="005B7528" w:rsidP="009308A4">
      <w:pPr>
        <w:spacing w:line="240" w:lineRule="auto"/>
        <w:ind w:left="720"/>
        <w:rPr>
          <w:sz w:val="24"/>
          <w:szCs w:val="24"/>
        </w:rPr>
      </w:pPr>
      <w:r w:rsidRPr="005630A0">
        <w:rPr>
          <w:sz w:val="24"/>
          <w:szCs w:val="24"/>
        </w:rPr>
        <w:t xml:space="preserve">A free desktop client that acts as an alternative for the official GitHub client, GitKraken will be used to upload all documentation to GitHub so that it can be accessed anywhere, if necessary. This also provides a convenient method to back up my project as it progresses, to prevent any possible data loss and provide a helpful timeline to check which work was done and when to allow me to </w:t>
      </w:r>
      <w:r w:rsidR="00471F82">
        <w:rPr>
          <w:sz w:val="24"/>
          <w:szCs w:val="24"/>
        </w:rPr>
        <w:t>manage my project better</w:t>
      </w:r>
      <w:r w:rsidRPr="005630A0">
        <w:rPr>
          <w:sz w:val="24"/>
          <w:szCs w:val="24"/>
        </w:rPr>
        <w:t>. Alternatively, the official GitHub desktop app can be used on university computers.</w:t>
      </w:r>
    </w:p>
    <w:p w14:paraId="2399AB6F" w14:textId="77777777" w:rsidR="005B7528" w:rsidRPr="005630A0" w:rsidRDefault="005B7528" w:rsidP="009308A4">
      <w:pPr>
        <w:spacing w:line="240" w:lineRule="auto"/>
        <w:ind w:left="360"/>
        <w:rPr>
          <w:sz w:val="24"/>
          <w:szCs w:val="24"/>
        </w:rPr>
      </w:pPr>
    </w:p>
    <w:p w14:paraId="59528030" w14:textId="2DCED7A0" w:rsidR="005B7528" w:rsidRPr="005630A0" w:rsidRDefault="005B7528" w:rsidP="009308A4">
      <w:pPr>
        <w:pStyle w:val="Heading5"/>
        <w:numPr>
          <w:ilvl w:val="0"/>
          <w:numId w:val="0"/>
        </w:numPr>
        <w:spacing w:line="240" w:lineRule="auto"/>
        <w:ind w:left="864" w:hanging="864"/>
        <w:rPr>
          <w:rFonts w:asciiTheme="minorHAnsi" w:hAnsiTheme="minorHAnsi"/>
          <w:sz w:val="24"/>
          <w:szCs w:val="24"/>
        </w:rPr>
      </w:pPr>
      <w:r w:rsidRPr="005630A0">
        <w:rPr>
          <w:rFonts w:asciiTheme="minorHAnsi" w:hAnsiTheme="minorHAnsi"/>
          <w:sz w:val="24"/>
          <w:szCs w:val="24"/>
        </w:rPr>
        <w:t xml:space="preserve">Structure and Contents of </w:t>
      </w:r>
      <w:r w:rsidR="004539CA" w:rsidRPr="005630A0">
        <w:rPr>
          <w:rFonts w:asciiTheme="minorHAnsi" w:hAnsiTheme="minorHAnsi"/>
          <w:sz w:val="24"/>
          <w:szCs w:val="24"/>
        </w:rPr>
        <w:t xml:space="preserve">the </w:t>
      </w:r>
      <w:r w:rsidRPr="005630A0">
        <w:rPr>
          <w:rFonts w:asciiTheme="minorHAnsi" w:hAnsiTheme="minorHAnsi"/>
          <w:sz w:val="24"/>
          <w:szCs w:val="24"/>
        </w:rPr>
        <w:t>Project Report</w:t>
      </w:r>
    </w:p>
    <w:p w14:paraId="4D0C9A7D" w14:textId="77777777" w:rsidR="005B7528" w:rsidRPr="005630A0" w:rsidRDefault="005B7528" w:rsidP="009308A4">
      <w:pPr>
        <w:spacing w:line="240" w:lineRule="auto"/>
        <w:rPr>
          <w:sz w:val="24"/>
          <w:szCs w:val="24"/>
        </w:rPr>
      </w:pPr>
    </w:p>
    <w:p w14:paraId="778F7A35" w14:textId="77777777" w:rsidR="005B7528" w:rsidRPr="005630A0" w:rsidRDefault="005B7528" w:rsidP="009308A4">
      <w:pPr>
        <w:pStyle w:val="Heading5"/>
        <w:numPr>
          <w:ilvl w:val="0"/>
          <w:numId w:val="0"/>
        </w:numPr>
        <w:spacing w:line="240" w:lineRule="auto"/>
        <w:ind w:left="864" w:hanging="864"/>
        <w:rPr>
          <w:rFonts w:asciiTheme="minorHAnsi" w:hAnsiTheme="minorHAnsi"/>
          <w:sz w:val="24"/>
          <w:szCs w:val="24"/>
        </w:rPr>
      </w:pPr>
      <w:r w:rsidRPr="005630A0">
        <w:rPr>
          <w:rFonts w:asciiTheme="minorHAnsi" w:hAnsiTheme="minorHAnsi"/>
          <w:sz w:val="24"/>
          <w:szCs w:val="24"/>
        </w:rPr>
        <w:t>Abstract (Objective 5)</w:t>
      </w:r>
    </w:p>
    <w:p w14:paraId="56504A6C" w14:textId="77777777" w:rsidR="005B7528" w:rsidRPr="005630A0" w:rsidRDefault="005B7528" w:rsidP="009308A4">
      <w:pPr>
        <w:pStyle w:val="Heading5"/>
        <w:numPr>
          <w:ilvl w:val="0"/>
          <w:numId w:val="0"/>
        </w:numPr>
        <w:spacing w:line="240" w:lineRule="auto"/>
        <w:ind w:left="864" w:hanging="864"/>
        <w:rPr>
          <w:rFonts w:asciiTheme="minorHAnsi" w:hAnsiTheme="minorHAnsi"/>
          <w:sz w:val="24"/>
          <w:szCs w:val="24"/>
        </w:rPr>
      </w:pPr>
      <w:r w:rsidRPr="005630A0">
        <w:rPr>
          <w:rFonts w:asciiTheme="minorHAnsi" w:hAnsiTheme="minorHAnsi"/>
          <w:sz w:val="24"/>
          <w:szCs w:val="24"/>
        </w:rPr>
        <w:t>Introduction (Objective 5)</w:t>
      </w:r>
    </w:p>
    <w:p w14:paraId="61440526" w14:textId="77777777" w:rsidR="005B7528" w:rsidRPr="005630A0" w:rsidRDefault="005B7528" w:rsidP="003068D3">
      <w:pPr>
        <w:pStyle w:val="ListParagraph"/>
        <w:numPr>
          <w:ilvl w:val="0"/>
          <w:numId w:val="2"/>
        </w:numPr>
        <w:spacing w:after="0" w:line="240" w:lineRule="auto"/>
        <w:rPr>
          <w:sz w:val="24"/>
          <w:szCs w:val="24"/>
        </w:rPr>
      </w:pPr>
      <w:r w:rsidRPr="005630A0">
        <w:rPr>
          <w:sz w:val="24"/>
          <w:szCs w:val="24"/>
        </w:rPr>
        <w:t xml:space="preserve">Aims and objectives </w:t>
      </w:r>
    </w:p>
    <w:p w14:paraId="09865C93" w14:textId="7332E0E0" w:rsidR="005B7528" w:rsidRPr="005630A0" w:rsidRDefault="005B7528" w:rsidP="003068D3">
      <w:pPr>
        <w:pStyle w:val="ListParagraph"/>
        <w:numPr>
          <w:ilvl w:val="0"/>
          <w:numId w:val="2"/>
        </w:numPr>
        <w:spacing w:after="0" w:line="240" w:lineRule="auto"/>
        <w:rPr>
          <w:sz w:val="24"/>
          <w:szCs w:val="24"/>
        </w:rPr>
      </w:pPr>
      <w:r w:rsidRPr="005630A0">
        <w:rPr>
          <w:sz w:val="24"/>
          <w:szCs w:val="24"/>
        </w:rPr>
        <w:t>Overv</w:t>
      </w:r>
      <w:r w:rsidR="00801CCC" w:rsidRPr="005630A0">
        <w:rPr>
          <w:sz w:val="24"/>
          <w:szCs w:val="24"/>
        </w:rPr>
        <w:t xml:space="preserve">iew of </w:t>
      </w:r>
      <w:r w:rsidR="004539CA" w:rsidRPr="005630A0">
        <w:rPr>
          <w:sz w:val="24"/>
          <w:szCs w:val="24"/>
        </w:rPr>
        <w:t xml:space="preserve">the </w:t>
      </w:r>
      <w:r w:rsidR="00801CCC" w:rsidRPr="005630A0">
        <w:rPr>
          <w:sz w:val="24"/>
          <w:szCs w:val="24"/>
        </w:rPr>
        <w:t>proposed product and work</w:t>
      </w:r>
    </w:p>
    <w:p w14:paraId="029A17BF" w14:textId="77777777" w:rsidR="005B7528" w:rsidRPr="005630A0" w:rsidRDefault="005B7528" w:rsidP="003068D3">
      <w:pPr>
        <w:pStyle w:val="ListParagraph"/>
        <w:numPr>
          <w:ilvl w:val="0"/>
          <w:numId w:val="2"/>
        </w:numPr>
        <w:spacing w:after="0" w:line="240" w:lineRule="auto"/>
        <w:rPr>
          <w:sz w:val="24"/>
          <w:szCs w:val="24"/>
        </w:rPr>
      </w:pPr>
      <w:r w:rsidRPr="005630A0">
        <w:rPr>
          <w:sz w:val="24"/>
          <w:szCs w:val="24"/>
        </w:rPr>
        <w:t>Reason for choosing and undertaking this project</w:t>
      </w:r>
    </w:p>
    <w:p w14:paraId="6C8DB188" w14:textId="77777777" w:rsidR="005B7528" w:rsidRPr="005630A0" w:rsidRDefault="005B7528" w:rsidP="003068D3">
      <w:pPr>
        <w:pStyle w:val="ListParagraph"/>
        <w:numPr>
          <w:ilvl w:val="0"/>
          <w:numId w:val="2"/>
        </w:numPr>
        <w:spacing w:after="0" w:line="240" w:lineRule="auto"/>
        <w:rPr>
          <w:sz w:val="24"/>
          <w:szCs w:val="24"/>
        </w:rPr>
      </w:pPr>
      <w:r w:rsidRPr="005630A0">
        <w:rPr>
          <w:sz w:val="24"/>
          <w:szCs w:val="24"/>
        </w:rPr>
        <w:t>Tools and resources required, and reason for choosing</w:t>
      </w:r>
    </w:p>
    <w:p w14:paraId="12E0A2A0" w14:textId="77777777" w:rsidR="005B7528" w:rsidRPr="005630A0" w:rsidRDefault="005B7528" w:rsidP="003068D3">
      <w:pPr>
        <w:pStyle w:val="ListParagraph"/>
        <w:numPr>
          <w:ilvl w:val="0"/>
          <w:numId w:val="2"/>
        </w:numPr>
        <w:spacing w:after="0" w:line="240" w:lineRule="auto"/>
        <w:rPr>
          <w:sz w:val="24"/>
          <w:szCs w:val="24"/>
        </w:rPr>
      </w:pPr>
      <w:r w:rsidRPr="005630A0">
        <w:rPr>
          <w:sz w:val="24"/>
          <w:szCs w:val="24"/>
        </w:rPr>
        <w:t>Overview of the planned approach to the project</w:t>
      </w:r>
    </w:p>
    <w:p w14:paraId="4ECB940A" w14:textId="77777777" w:rsidR="005B7528" w:rsidRPr="005630A0" w:rsidRDefault="005B7528" w:rsidP="009308A4">
      <w:pPr>
        <w:pStyle w:val="Heading5"/>
        <w:numPr>
          <w:ilvl w:val="0"/>
          <w:numId w:val="0"/>
        </w:numPr>
        <w:spacing w:line="240" w:lineRule="auto"/>
        <w:ind w:left="864" w:hanging="864"/>
        <w:rPr>
          <w:rFonts w:asciiTheme="minorHAnsi" w:hAnsiTheme="minorHAnsi"/>
          <w:sz w:val="24"/>
          <w:szCs w:val="24"/>
        </w:rPr>
      </w:pPr>
      <w:r w:rsidRPr="005630A0">
        <w:rPr>
          <w:rFonts w:asciiTheme="minorHAnsi" w:hAnsiTheme="minorHAnsi"/>
          <w:sz w:val="24"/>
          <w:szCs w:val="24"/>
        </w:rPr>
        <w:t>Analysis (Objective 1)</w:t>
      </w:r>
    </w:p>
    <w:p w14:paraId="72FB1B25" w14:textId="77777777" w:rsidR="005B7528" w:rsidRPr="005630A0" w:rsidRDefault="005B7528" w:rsidP="003068D3">
      <w:pPr>
        <w:pStyle w:val="ListParagraph"/>
        <w:numPr>
          <w:ilvl w:val="0"/>
          <w:numId w:val="3"/>
        </w:numPr>
        <w:spacing w:after="0" w:line="240" w:lineRule="auto"/>
        <w:rPr>
          <w:sz w:val="24"/>
          <w:szCs w:val="24"/>
        </w:rPr>
      </w:pPr>
      <w:r w:rsidRPr="005630A0">
        <w:rPr>
          <w:sz w:val="24"/>
          <w:szCs w:val="24"/>
        </w:rPr>
        <w:t>Review of literature relevant to the proposed project</w:t>
      </w:r>
    </w:p>
    <w:p w14:paraId="264D60A4" w14:textId="77777777" w:rsidR="005B7528" w:rsidRPr="005630A0" w:rsidRDefault="005B7528" w:rsidP="003068D3">
      <w:pPr>
        <w:pStyle w:val="ListParagraph"/>
        <w:numPr>
          <w:ilvl w:val="0"/>
          <w:numId w:val="4"/>
        </w:numPr>
        <w:spacing w:after="0" w:line="240" w:lineRule="auto"/>
        <w:rPr>
          <w:sz w:val="24"/>
          <w:szCs w:val="24"/>
        </w:rPr>
      </w:pPr>
      <w:r w:rsidRPr="005630A0">
        <w:rPr>
          <w:sz w:val="24"/>
          <w:szCs w:val="24"/>
        </w:rPr>
        <w:t>GPS integration and tools</w:t>
      </w:r>
    </w:p>
    <w:p w14:paraId="01813359" w14:textId="01E9E3B8" w:rsidR="005B7528" w:rsidRPr="005630A0" w:rsidRDefault="005B7528" w:rsidP="003068D3">
      <w:pPr>
        <w:pStyle w:val="ListParagraph"/>
        <w:numPr>
          <w:ilvl w:val="0"/>
          <w:numId w:val="4"/>
        </w:numPr>
        <w:spacing w:after="0" w:line="240" w:lineRule="auto"/>
        <w:rPr>
          <w:sz w:val="24"/>
          <w:szCs w:val="24"/>
        </w:rPr>
      </w:pPr>
      <w:r w:rsidRPr="005630A0">
        <w:rPr>
          <w:sz w:val="24"/>
          <w:szCs w:val="24"/>
        </w:rPr>
        <w:t>Use of crowdsourced data</w:t>
      </w:r>
    </w:p>
    <w:p w14:paraId="549B808C" w14:textId="77777777" w:rsidR="005B7528" w:rsidRPr="005630A0" w:rsidRDefault="005B7528" w:rsidP="003068D3">
      <w:pPr>
        <w:pStyle w:val="ListParagraph"/>
        <w:numPr>
          <w:ilvl w:val="0"/>
          <w:numId w:val="3"/>
        </w:numPr>
        <w:spacing w:after="0" w:line="240" w:lineRule="auto"/>
        <w:rPr>
          <w:sz w:val="24"/>
          <w:szCs w:val="24"/>
        </w:rPr>
      </w:pPr>
      <w:r w:rsidRPr="005630A0">
        <w:rPr>
          <w:sz w:val="24"/>
          <w:szCs w:val="24"/>
        </w:rPr>
        <w:t>Tools and resources required, and reason for choosing</w:t>
      </w:r>
    </w:p>
    <w:p w14:paraId="6C9F62EF" w14:textId="77777777" w:rsidR="005B7528" w:rsidRPr="005630A0" w:rsidRDefault="005B7528" w:rsidP="003068D3">
      <w:pPr>
        <w:pStyle w:val="ListParagraph"/>
        <w:numPr>
          <w:ilvl w:val="0"/>
          <w:numId w:val="3"/>
        </w:numPr>
        <w:spacing w:after="0" w:line="240" w:lineRule="auto"/>
        <w:rPr>
          <w:sz w:val="24"/>
          <w:szCs w:val="24"/>
        </w:rPr>
      </w:pPr>
      <w:r w:rsidRPr="005630A0">
        <w:rPr>
          <w:sz w:val="24"/>
          <w:szCs w:val="24"/>
        </w:rPr>
        <w:t>Overview of the planned approach to the project</w:t>
      </w:r>
    </w:p>
    <w:p w14:paraId="39A35B98" w14:textId="77777777" w:rsidR="005B7528" w:rsidRPr="005630A0" w:rsidRDefault="005B7528" w:rsidP="003068D3">
      <w:pPr>
        <w:pStyle w:val="ListParagraph"/>
        <w:numPr>
          <w:ilvl w:val="0"/>
          <w:numId w:val="3"/>
        </w:numPr>
        <w:spacing w:after="0" w:line="240" w:lineRule="auto"/>
        <w:rPr>
          <w:sz w:val="24"/>
          <w:szCs w:val="24"/>
        </w:rPr>
      </w:pPr>
      <w:r w:rsidRPr="005630A0">
        <w:rPr>
          <w:sz w:val="24"/>
          <w:szCs w:val="24"/>
        </w:rPr>
        <w:t>Requirement specification</w:t>
      </w:r>
    </w:p>
    <w:p w14:paraId="4AFD97EE" w14:textId="77777777" w:rsidR="005B7528" w:rsidRPr="005630A0" w:rsidRDefault="005B7528" w:rsidP="009308A4">
      <w:pPr>
        <w:pStyle w:val="Heading5"/>
        <w:numPr>
          <w:ilvl w:val="0"/>
          <w:numId w:val="0"/>
        </w:numPr>
        <w:spacing w:line="240" w:lineRule="auto"/>
        <w:ind w:left="864" w:hanging="864"/>
        <w:rPr>
          <w:rFonts w:asciiTheme="minorHAnsi" w:hAnsiTheme="minorHAnsi"/>
          <w:sz w:val="24"/>
          <w:szCs w:val="24"/>
        </w:rPr>
      </w:pPr>
      <w:r w:rsidRPr="005630A0">
        <w:rPr>
          <w:rFonts w:asciiTheme="minorHAnsi" w:hAnsiTheme="minorHAnsi"/>
          <w:sz w:val="24"/>
          <w:szCs w:val="24"/>
        </w:rPr>
        <w:t>Synthesis (Objective 3)</w:t>
      </w:r>
    </w:p>
    <w:p w14:paraId="7DBA6AC3" w14:textId="77777777" w:rsidR="005B7528" w:rsidRPr="005630A0" w:rsidRDefault="005B7528" w:rsidP="003068D3">
      <w:pPr>
        <w:pStyle w:val="ListParagraph"/>
        <w:numPr>
          <w:ilvl w:val="0"/>
          <w:numId w:val="6"/>
        </w:numPr>
        <w:spacing w:after="0" w:line="240" w:lineRule="auto"/>
        <w:rPr>
          <w:sz w:val="24"/>
          <w:szCs w:val="24"/>
        </w:rPr>
      </w:pPr>
      <w:r w:rsidRPr="005630A0">
        <w:rPr>
          <w:sz w:val="24"/>
          <w:szCs w:val="24"/>
        </w:rPr>
        <w:t>MoSCoW analysis of requirements</w:t>
      </w:r>
    </w:p>
    <w:p w14:paraId="739EAADB" w14:textId="77777777" w:rsidR="005B7528" w:rsidRPr="005630A0" w:rsidRDefault="005B7528" w:rsidP="003068D3">
      <w:pPr>
        <w:pStyle w:val="ListParagraph"/>
        <w:numPr>
          <w:ilvl w:val="0"/>
          <w:numId w:val="5"/>
        </w:numPr>
        <w:spacing w:after="0" w:line="240" w:lineRule="auto"/>
        <w:rPr>
          <w:sz w:val="24"/>
          <w:szCs w:val="24"/>
        </w:rPr>
      </w:pPr>
      <w:r w:rsidRPr="005630A0">
        <w:rPr>
          <w:sz w:val="24"/>
          <w:szCs w:val="24"/>
        </w:rPr>
        <w:t>Application user interface designs</w:t>
      </w:r>
    </w:p>
    <w:p w14:paraId="290D82AE" w14:textId="7E6CB80B" w:rsidR="005B7528" w:rsidRPr="005630A0" w:rsidRDefault="004539CA" w:rsidP="003068D3">
      <w:pPr>
        <w:pStyle w:val="ListParagraph"/>
        <w:numPr>
          <w:ilvl w:val="1"/>
          <w:numId w:val="5"/>
        </w:numPr>
        <w:spacing w:after="0" w:line="240" w:lineRule="auto"/>
        <w:rPr>
          <w:sz w:val="24"/>
          <w:szCs w:val="24"/>
        </w:rPr>
      </w:pPr>
      <w:r w:rsidRPr="005630A0">
        <w:rPr>
          <w:sz w:val="24"/>
          <w:szCs w:val="24"/>
        </w:rPr>
        <w:t>The r</w:t>
      </w:r>
      <w:r w:rsidR="005B7528" w:rsidRPr="005630A0">
        <w:rPr>
          <w:sz w:val="24"/>
          <w:szCs w:val="24"/>
        </w:rPr>
        <w:t>easoning for design choices</w:t>
      </w:r>
    </w:p>
    <w:p w14:paraId="065B0F14" w14:textId="77777777" w:rsidR="005B7528" w:rsidRPr="005630A0" w:rsidRDefault="005B7528" w:rsidP="003068D3">
      <w:pPr>
        <w:pStyle w:val="ListParagraph"/>
        <w:numPr>
          <w:ilvl w:val="0"/>
          <w:numId w:val="5"/>
        </w:numPr>
        <w:spacing w:after="0" w:line="240" w:lineRule="auto"/>
        <w:rPr>
          <w:sz w:val="24"/>
          <w:szCs w:val="24"/>
        </w:rPr>
      </w:pPr>
      <w:r w:rsidRPr="005630A0">
        <w:rPr>
          <w:sz w:val="24"/>
          <w:szCs w:val="24"/>
        </w:rPr>
        <w:t>Application code and assets</w:t>
      </w:r>
    </w:p>
    <w:p w14:paraId="6E5E18C7" w14:textId="77777777" w:rsidR="005B7528" w:rsidRPr="005630A0" w:rsidRDefault="005B7528" w:rsidP="003068D3">
      <w:pPr>
        <w:pStyle w:val="ListParagraph"/>
        <w:numPr>
          <w:ilvl w:val="0"/>
          <w:numId w:val="5"/>
        </w:numPr>
        <w:spacing w:after="0" w:line="240" w:lineRule="auto"/>
        <w:rPr>
          <w:sz w:val="24"/>
          <w:szCs w:val="24"/>
        </w:rPr>
      </w:pPr>
      <w:r w:rsidRPr="005630A0">
        <w:rPr>
          <w:sz w:val="24"/>
          <w:szCs w:val="24"/>
        </w:rPr>
        <w:t>Use Case Diagrams</w:t>
      </w:r>
    </w:p>
    <w:p w14:paraId="2AE97212" w14:textId="77777777" w:rsidR="005B7528" w:rsidRPr="005630A0" w:rsidRDefault="005B7528" w:rsidP="003068D3">
      <w:pPr>
        <w:pStyle w:val="ListParagraph"/>
        <w:numPr>
          <w:ilvl w:val="0"/>
          <w:numId w:val="5"/>
        </w:numPr>
        <w:spacing w:after="0" w:line="240" w:lineRule="auto"/>
        <w:rPr>
          <w:sz w:val="24"/>
          <w:szCs w:val="24"/>
        </w:rPr>
      </w:pPr>
      <w:r w:rsidRPr="005630A0">
        <w:rPr>
          <w:sz w:val="24"/>
          <w:szCs w:val="24"/>
        </w:rPr>
        <w:t>Class Diagrams</w:t>
      </w:r>
    </w:p>
    <w:p w14:paraId="58C9E60B" w14:textId="77777777" w:rsidR="005B7528" w:rsidRPr="005630A0" w:rsidRDefault="005B7528" w:rsidP="003068D3">
      <w:pPr>
        <w:pStyle w:val="ListParagraph"/>
        <w:numPr>
          <w:ilvl w:val="0"/>
          <w:numId w:val="5"/>
        </w:numPr>
        <w:spacing w:after="0" w:line="240" w:lineRule="auto"/>
        <w:rPr>
          <w:sz w:val="24"/>
          <w:szCs w:val="24"/>
        </w:rPr>
      </w:pPr>
      <w:r w:rsidRPr="005630A0">
        <w:rPr>
          <w:sz w:val="24"/>
          <w:szCs w:val="24"/>
        </w:rPr>
        <w:t>Database design</w:t>
      </w:r>
    </w:p>
    <w:p w14:paraId="548B151A" w14:textId="77777777" w:rsidR="005B7528" w:rsidRPr="005630A0" w:rsidRDefault="005B7528" w:rsidP="003068D3">
      <w:pPr>
        <w:pStyle w:val="ListParagraph"/>
        <w:numPr>
          <w:ilvl w:val="1"/>
          <w:numId w:val="5"/>
        </w:numPr>
        <w:spacing w:after="0" w:line="240" w:lineRule="auto"/>
        <w:rPr>
          <w:sz w:val="24"/>
          <w:szCs w:val="24"/>
        </w:rPr>
      </w:pPr>
      <w:r w:rsidRPr="005630A0">
        <w:rPr>
          <w:sz w:val="24"/>
          <w:szCs w:val="24"/>
        </w:rPr>
        <w:t>Normalisation</w:t>
      </w:r>
    </w:p>
    <w:p w14:paraId="76B56FDE" w14:textId="77777777" w:rsidR="005B7528" w:rsidRPr="005630A0" w:rsidRDefault="005B7528" w:rsidP="003068D3">
      <w:pPr>
        <w:pStyle w:val="ListParagraph"/>
        <w:numPr>
          <w:ilvl w:val="1"/>
          <w:numId w:val="5"/>
        </w:numPr>
        <w:spacing w:after="0" w:line="240" w:lineRule="auto"/>
        <w:rPr>
          <w:sz w:val="24"/>
          <w:szCs w:val="24"/>
        </w:rPr>
      </w:pPr>
      <w:r w:rsidRPr="005630A0">
        <w:rPr>
          <w:sz w:val="24"/>
          <w:szCs w:val="24"/>
        </w:rPr>
        <w:t>Entity Relationship Diagrams</w:t>
      </w:r>
    </w:p>
    <w:p w14:paraId="2991874B" w14:textId="77777777" w:rsidR="005B7528" w:rsidRPr="005630A0" w:rsidRDefault="005B7528" w:rsidP="003068D3">
      <w:pPr>
        <w:pStyle w:val="ListParagraph"/>
        <w:numPr>
          <w:ilvl w:val="0"/>
          <w:numId w:val="7"/>
        </w:numPr>
        <w:spacing w:after="0" w:line="240" w:lineRule="auto"/>
        <w:rPr>
          <w:sz w:val="24"/>
          <w:szCs w:val="24"/>
        </w:rPr>
      </w:pPr>
      <w:r w:rsidRPr="005630A0">
        <w:rPr>
          <w:sz w:val="24"/>
          <w:szCs w:val="24"/>
        </w:rPr>
        <w:t>Database SQL Code</w:t>
      </w:r>
    </w:p>
    <w:p w14:paraId="4F001499" w14:textId="77777777" w:rsidR="005B7528" w:rsidRPr="005630A0" w:rsidRDefault="005B7528" w:rsidP="003068D3">
      <w:pPr>
        <w:pStyle w:val="ListParagraph"/>
        <w:numPr>
          <w:ilvl w:val="0"/>
          <w:numId w:val="7"/>
        </w:numPr>
        <w:spacing w:after="0" w:line="240" w:lineRule="auto"/>
        <w:rPr>
          <w:sz w:val="24"/>
          <w:szCs w:val="24"/>
        </w:rPr>
      </w:pPr>
      <w:r w:rsidRPr="005630A0">
        <w:rPr>
          <w:sz w:val="24"/>
          <w:szCs w:val="24"/>
        </w:rPr>
        <w:t>Testing</w:t>
      </w:r>
    </w:p>
    <w:p w14:paraId="51230EF1" w14:textId="77777777" w:rsidR="005B7528" w:rsidRPr="005630A0" w:rsidRDefault="005B7528" w:rsidP="003068D3">
      <w:pPr>
        <w:pStyle w:val="ListParagraph"/>
        <w:numPr>
          <w:ilvl w:val="1"/>
          <w:numId w:val="7"/>
        </w:numPr>
        <w:spacing w:after="0" w:line="240" w:lineRule="auto"/>
        <w:rPr>
          <w:sz w:val="24"/>
          <w:szCs w:val="24"/>
        </w:rPr>
      </w:pPr>
      <w:r w:rsidRPr="005630A0">
        <w:rPr>
          <w:sz w:val="24"/>
          <w:szCs w:val="24"/>
        </w:rPr>
        <w:t>Test Plan and Strategy</w:t>
      </w:r>
    </w:p>
    <w:p w14:paraId="490119D4" w14:textId="77777777" w:rsidR="005B7528" w:rsidRPr="005630A0" w:rsidRDefault="005B7528" w:rsidP="003068D3">
      <w:pPr>
        <w:pStyle w:val="ListParagraph"/>
        <w:numPr>
          <w:ilvl w:val="1"/>
          <w:numId w:val="7"/>
        </w:numPr>
        <w:spacing w:after="0" w:line="240" w:lineRule="auto"/>
        <w:rPr>
          <w:sz w:val="24"/>
          <w:szCs w:val="24"/>
        </w:rPr>
      </w:pPr>
      <w:r w:rsidRPr="005630A0">
        <w:rPr>
          <w:sz w:val="24"/>
          <w:szCs w:val="24"/>
        </w:rPr>
        <w:t>Results</w:t>
      </w:r>
    </w:p>
    <w:p w14:paraId="4A48B188" w14:textId="77777777" w:rsidR="005B7528" w:rsidRPr="005630A0" w:rsidRDefault="005B7528" w:rsidP="009308A4">
      <w:pPr>
        <w:pStyle w:val="Heading5"/>
        <w:numPr>
          <w:ilvl w:val="0"/>
          <w:numId w:val="0"/>
        </w:numPr>
        <w:spacing w:line="240" w:lineRule="auto"/>
        <w:ind w:left="864" w:hanging="864"/>
        <w:rPr>
          <w:rFonts w:asciiTheme="minorHAnsi" w:hAnsiTheme="minorHAnsi"/>
          <w:sz w:val="24"/>
          <w:szCs w:val="24"/>
        </w:rPr>
      </w:pPr>
      <w:r w:rsidRPr="005630A0">
        <w:rPr>
          <w:rFonts w:asciiTheme="minorHAnsi" w:hAnsiTheme="minorHAnsi"/>
          <w:sz w:val="24"/>
          <w:szCs w:val="24"/>
        </w:rPr>
        <w:t>Evaluation and Conclusions (Objective 4)</w:t>
      </w:r>
    </w:p>
    <w:p w14:paraId="61CF8E3D" w14:textId="77777777" w:rsidR="005B7528" w:rsidRPr="005630A0" w:rsidRDefault="005B7528" w:rsidP="003068D3">
      <w:pPr>
        <w:numPr>
          <w:ilvl w:val="0"/>
          <w:numId w:val="8"/>
        </w:numPr>
        <w:spacing w:after="0" w:line="240" w:lineRule="auto"/>
        <w:rPr>
          <w:sz w:val="24"/>
          <w:szCs w:val="24"/>
        </w:rPr>
      </w:pPr>
      <w:r w:rsidRPr="005630A0">
        <w:rPr>
          <w:sz w:val="24"/>
          <w:szCs w:val="24"/>
        </w:rPr>
        <w:t>Evaluate the product against the requirement specifications and using feedback from volunteer users</w:t>
      </w:r>
    </w:p>
    <w:p w14:paraId="7290A036" w14:textId="77777777" w:rsidR="005B7528" w:rsidRPr="005630A0" w:rsidRDefault="005B7528" w:rsidP="003068D3">
      <w:pPr>
        <w:numPr>
          <w:ilvl w:val="0"/>
          <w:numId w:val="8"/>
        </w:numPr>
        <w:spacing w:after="0" w:line="240" w:lineRule="auto"/>
        <w:rPr>
          <w:sz w:val="24"/>
          <w:szCs w:val="24"/>
        </w:rPr>
      </w:pPr>
      <w:r w:rsidRPr="005630A0">
        <w:rPr>
          <w:sz w:val="24"/>
          <w:szCs w:val="24"/>
        </w:rPr>
        <w:t>Evaluate the process, time, tools, methods and skills used</w:t>
      </w:r>
    </w:p>
    <w:p w14:paraId="315F2098" w14:textId="77777777" w:rsidR="005B7528" w:rsidRPr="005630A0" w:rsidRDefault="005B7528" w:rsidP="003068D3">
      <w:pPr>
        <w:numPr>
          <w:ilvl w:val="1"/>
          <w:numId w:val="8"/>
        </w:numPr>
        <w:spacing w:after="0" w:line="240" w:lineRule="auto"/>
        <w:rPr>
          <w:sz w:val="24"/>
          <w:szCs w:val="24"/>
        </w:rPr>
      </w:pPr>
      <w:r w:rsidRPr="005630A0">
        <w:rPr>
          <w:sz w:val="24"/>
          <w:szCs w:val="24"/>
        </w:rPr>
        <w:t>How suitable were the processes and tools used?</w:t>
      </w:r>
    </w:p>
    <w:p w14:paraId="29722D21" w14:textId="77777777" w:rsidR="005B7528" w:rsidRPr="005630A0" w:rsidRDefault="005B7528" w:rsidP="003068D3">
      <w:pPr>
        <w:numPr>
          <w:ilvl w:val="1"/>
          <w:numId w:val="8"/>
        </w:numPr>
        <w:spacing w:after="0" w:line="240" w:lineRule="auto"/>
        <w:rPr>
          <w:sz w:val="24"/>
          <w:szCs w:val="24"/>
        </w:rPr>
      </w:pPr>
      <w:r w:rsidRPr="005630A0">
        <w:rPr>
          <w:sz w:val="24"/>
          <w:szCs w:val="24"/>
        </w:rPr>
        <w:t>Would alternatives have been better?</w:t>
      </w:r>
    </w:p>
    <w:p w14:paraId="1C3A1086" w14:textId="77777777" w:rsidR="005B7528" w:rsidRPr="005630A0" w:rsidRDefault="005B7528" w:rsidP="003068D3">
      <w:pPr>
        <w:numPr>
          <w:ilvl w:val="0"/>
          <w:numId w:val="8"/>
        </w:numPr>
        <w:spacing w:after="0" w:line="240" w:lineRule="auto"/>
        <w:rPr>
          <w:sz w:val="24"/>
          <w:szCs w:val="24"/>
        </w:rPr>
      </w:pPr>
      <w:r w:rsidRPr="005630A0">
        <w:rPr>
          <w:sz w:val="24"/>
          <w:szCs w:val="24"/>
        </w:rPr>
        <w:t>Discussion of any issues that arose throughout the project</w:t>
      </w:r>
    </w:p>
    <w:p w14:paraId="7A98ADBB" w14:textId="77777777" w:rsidR="005B7528" w:rsidRPr="005630A0" w:rsidRDefault="005B7528" w:rsidP="003068D3">
      <w:pPr>
        <w:numPr>
          <w:ilvl w:val="0"/>
          <w:numId w:val="8"/>
        </w:numPr>
        <w:spacing w:after="0" w:line="240" w:lineRule="auto"/>
        <w:rPr>
          <w:sz w:val="24"/>
          <w:szCs w:val="24"/>
        </w:rPr>
      </w:pPr>
      <w:r w:rsidRPr="005630A0">
        <w:rPr>
          <w:sz w:val="24"/>
          <w:szCs w:val="24"/>
        </w:rPr>
        <w:t>Evaluation of which objectives have been met, and to what extent</w:t>
      </w:r>
    </w:p>
    <w:p w14:paraId="4E4DE2F5" w14:textId="77777777" w:rsidR="005B7528" w:rsidRPr="005630A0" w:rsidRDefault="005B7528" w:rsidP="003068D3">
      <w:pPr>
        <w:pStyle w:val="ListParagraph"/>
        <w:numPr>
          <w:ilvl w:val="0"/>
          <w:numId w:val="8"/>
        </w:numPr>
        <w:spacing w:after="0" w:line="240" w:lineRule="auto"/>
        <w:rPr>
          <w:sz w:val="24"/>
          <w:szCs w:val="24"/>
        </w:rPr>
      </w:pPr>
      <w:r w:rsidRPr="005630A0">
        <w:rPr>
          <w:sz w:val="24"/>
          <w:szCs w:val="24"/>
        </w:rPr>
        <w:t>Discussion of recommendations for the future of the project</w:t>
      </w:r>
    </w:p>
    <w:p w14:paraId="1D08ACF2" w14:textId="77777777" w:rsidR="005B7528" w:rsidRPr="005630A0" w:rsidRDefault="005B7528" w:rsidP="009308A4">
      <w:pPr>
        <w:pStyle w:val="ListParagraph"/>
        <w:spacing w:line="240" w:lineRule="auto"/>
        <w:rPr>
          <w:sz w:val="24"/>
          <w:szCs w:val="24"/>
        </w:rPr>
      </w:pPr>
    </w:p>
    <w:p w14:paraId="70DF6E84" w14:textId="77777777" w:rsidR="005B7528" w:rsidRPr="005630A0" w:rsidRDefault="005B7528" w:rsidP="009308A4">
      <w:pPr>
        <w:pStyle w:val="Heading5"/>
        <w:numPr>
          <w:ilvl w:val="0"/>
          <w:numId w:val="0"/>
        </w:numPr>
        <w:spacing w:line="240" w:lineRule="auto"/>
        <w:ind w:left="864" w:hanging="864"/>
        <w:rPr>
          <w:rFonts w:asciiTheme="minorHAnsi" w:hAnsiTheme="minorHAnsi"/>
          <w:sz w:val="24"/>
          <w:szCs w:val="24"/>
        </w:rPr>
      </w:pPr>
      <w:r w:rsidRPr="005630A0">
        <w:rPr>
          <w:rFonts w:asciiTheme="minorHAnsi" w:hAnsiTheme="minorHAnsi"/>
          <w:sz w:val="24"/>
          <w:szCs w:val="24"/>
        </w:rPr>
        <w:t>Marking Scheme</w:t>
      </w:r>
    </w:p>
    <w:p w14:paraId="469FBD68" w14:textId="77777777" w:rsidR="005B7528" w:rsidRPr="005630A0" w:rsidRDefault="005B7528" w:rsidP="009308A4">
      <w:pPr>
        <w:spacing w:line="240" w:lineRule="auto"/>
        <w:rPr>
          <w:sz w:val="24"/>
          <w:szCs w:val="24"/>
        </w:rPr>
      </w:pPr>
      <w:r w:rsidRPr="005630A0">
        <w:rPr>
          <w:sz w:val="24"/>
          <w:szCs w:val="24"/>
        </w:rPr>
        <w:t>Software Engineering Pr</w:t>
      </w:r>
      <w:r w:rsidR="00E33D51" w:rsidRPr="005630A0">
        <w:rPr>
          <w:sz w:val="24"/>
          <w:szCs w:val="24"/>
        </w:rPr>
        <w:t>oject</w:t>
      </w:r>
    </w:p>
    <w:p w14:paraId="79321791" w14:textId="77777777" w:rsidR="005B7528" w:rsidRPr="005630A0" w:rsidRDefault="005B7528" w:rsidP="009308A4">
      <w:pPr>
        <w:pStyle w:val="Heading7"/>
        <w:numPr>
          <w:ilvl w:val="0"/>
          <w:numId w:val="0"/>
        </w:numPr>
        <w:spacing w:line="240" w:lineRule="auto"/>
        <w:ind w:left="1152" w:hanging="1152"/>
        <w:rPr>
          <w:rFonts w:asciiTheme="minorHAnsi" w:hAnsiTheme="minorHAnsi"/>
          <w:sz w:val="24"/>
          <w:szCs w:val="24"/>
        </w:rPr>
      </w:pPr>
      <w:r w:rsidRPr="005630A0">
        <w:rPr>
          <w:rFonts w:asciiTheme="minorHAnsi" w:hAnsiTheme="minorHAnsi"/>
          <w:sz w:val="24"/>
          <w:szCs w:val="24"/>
        </w:rPr>
        <w:t>Overview</w:t>
      </w:r>
    </w:p>
    <w:p w14:paraId="11BF1F3F" w14:textId="77777777" w:rsidR="005B7528" w:rsidRPr="005630A0" w:rsidRDefault="005B7528" w:rsidP="009308A4">
      <w:pPr>
        <w:pStyle w:val="BodyText"/>
        <w:rPr>
          <w:rFonts w:asciiTheme="minorHAnsi" w:hAnsiTheme="minorHAnsi"/>
          <w:sz w:val="24"/>
          <w:szCs w:val="24"/>
        </w:rPr>
      </w:pPr>
      <w:r w:rsidRPr="005630A0">
        <w:rPr>
          <w:rFonts w:asciiTheme="minorHAnsi" w:hAnsiTheme="minorHAnsi"/>
          <w:sz w:val="24"/>
          <w:szCs w:val="24"/>
        </w:rPr>
        <w:t>Report: 40%</w:t>
      </w:r>
    </w:p>
    <w:p w14:paraId="6C1E7A3E" w14:textId="77777777" w:rsidR="005B7528" w:rsidRPr="005630A0" w:rsidRDefault="005B7528" w:rsidP="009308A4">
      <w:pPr>
        <w:pStyle w:val="BodyText"/>
        <w:spacing w:after="60"/>
        <w:ind w:left="1440"/>
        <w:rPr>
          <w:rFonts w:asciiTheme="minorHAnsi" w:hAnsiTheme="minorHAnsi"/>
          <w:sz w:val="24"/>
          <w:szCs w:val="24"/>
        </w:rPr>
      </w:pPr>
      <w:r w:rsidRPr="005630A0">
        <w:rPr>
          <w:rFonts w:asciiTheme="minorHAnsi" w:hAnsiTheme="minorHAnsi"/>
          <w:sz w:val="24"/>
          <w:szCs w:val="24"/>
        </w:rPr>
        <w:t xml:space="preserve">Abstract &amp; Introduction </w:t>
      </w:r>
      <w:r w:rsidRPr="005630A0">
        <w:rPr>
          <w:rFonts w:asciiTheme="minorHAnsi" w:hAnsiTheme="minorHAnsi"/>
          <w:sz w:val="24"/>
          <w:szCs w:val="24"/>
        </w:rPr>
        <w:tab/>
        <w:t>5%</w:t>
      </w:r>
    </w:p>
    <w:p w14:paraId="68448BDD" w14:textId="77777777" w:rsidR="005B7528" w:rsidRPr="005630A0" w:rsidRDefault="005B7528" w:rsidP="009308A4">
      <w:pPr>
        <w:pStyle w:val="BodyText"/>
        <w:spacing w:after="60"/>
        <w:ind w:left="1440"/>
        <w:rPr>
          <w:rFonts w:asciiTheme="minorHAnsi" w:hAnsiTheme="minorHAnsi"/>
          <w:sz w:val="24"/>
          <w:szCs w:val="24"/>
        </w:rPr>
      </w:pPr>
      <w:r w:rsidRPr="005630A0">
        <w:rPr>
          <w:rFonts w:asciiTheme="minorHAnsi" w:hAnsiTheme="minorHAnsi"/>
          <w:sz w:val="24"/>
          <w:szCs w:val="24"/>
        </w:rPr>
        <w:t xml:space="preserve">Analysis </w:t>
      </w:r>
      <w:r w:rsidRPr="005630A0">
        <w:rPr>
          <w:rFonts w:asciiTheme="minorHAnsi" w:hAnsiTheme="minorHAnsi"/>
          <w:sz w:val="24"/>
          <w:szCs w:val="24"/>
        </w:rPr>
        <w:tab/>
      </w:r>
      <w:r w:rsidRPr="005630A0">
        <w:rPr>
          <w:rFonts w:asciiTheme="minorHAnsi" w:hAnsiTheme="minorHAnsi"/>
          <w:sz w:val="24"/>
          <w:szCs w:val="24"/>
        </w:rPr>
        <w:tab/>
      </w:r>
      <w:r w:rsidRPr="005630A0">
        <w:rPr>
          <w:rFonts w:asciiTheme="minorHAnsi" w:hAnsiTheme="minorHAnsi"/>
          <w:sz w:val="24"/>
          <w:szCs w:val="24"/>
        </w:rPr>
        <w:tab/>
        <w:t>30%</w:t>
      </w:r>
    </w:p>
    <w:p w14:paraId="28B69A7E" w14:textId="77777777" w:rsidR="005B7528" w:rsidRPr="005630A0" w:rsidRDefault="005B7528" w:rsidP="009308A4">
      <w:pPr>
        <w:pStyle w:val="BodyText"/>
        <w:spacing w:after="60"/>
        <w:ind w:left="1440"/>
        <w:rPr>
          <w:rFonts w:asciiTheme="minorHAnsi" w:hAnsiTheme="minorHAnsi"/>
          <w:sz w:val="24"/>
          <w:szCs w:val="24"/>
        </w:rPr>
      </w:pPr>
      <w:r w:rsidRPr="005630A0">
        <w:rPr>
          <w:rFonts w:asciiTheme="minorHAnsi" w:hAnsiTheme="minorHAnsi"/>
          <w:sz w:val="24"/>
          <w:szCs w:val="24"/>
        </w:rPr>
        <w:t xml:space="preserve">Synthesis </w:t>
      </w:r>
      <w:r w:rsidRPr="005630A0">
        <w:rPr>
          <w:rFonts w:asciiTheme="minorHAnsi" w:hAnsiTheme="minorHAnsi"/>
          <w:sz w:val="24"/>
          <w:szCs w:val="24"/>
        </w:rPr>
        <w:tab/>
      </w:r>
      <w:r w:rsidRPr="005630A0">
        <w:rPr>
          <w:rFonts w:asciiTheme="minorHAnsi" w:hAnsiTheme="minorHAnsi"/>
          <w:sz w:val="24"/>
          <w:szCs w:val="24"/>
        </w:rPr>
        <w:tab/>
      </w:r>
      <w:r w:rsidRPr="005630A0">
        <w:rPr>
          <w:rFonts w:asciiTheme="minorHAnsi" w:hAnsiTheme="minorHAnsi"/>
          <w:sz w:val="24"/>
          <w:szCs w:val="24"/>
        </w:rPr>
        <w:tab/>
        <w:t>30%</w:t>
      </w:r>
    </w:p>
    <w:p w14:paraId="00519B42" w14:textId="77777777" w:rsidR="005B7528" w:rsidRPr="005630A0" w:rsidRDefault="005B7528" w:rsidP="009308A4">
      <w:pPr>
        <w:pStyle w:val="BodyText"/>
        <w:spacing w:after="60"/>
        <w:ind w:left="1440"/>
        <w:rPr>
          <w:rFonts w:asciiTheme="minorHAnsi" w:hAnsiTheme="minorHAnsi"/>
          <w:sz w:val="24"/>
          <w:szCs w:val="24"/>
        </w:rPr>
      </w:pPr>
      <w:r w:rsidRPr="005630A0">
        <w:rPr>
          <w:rFonts w:asciiTheme="minorHAnsi" w:hAnsiTheme="minorHAnsi"/>
          <w:sz w:val="24"/>
          <w:szCs w:val="24"/>
        </w:rPr>
        <w:t xml:space="preserve">Evaluation &amp; Conclusions </w:t>
      </w:r>
      <w:r w:rsidRPr="005630A0">
        <w:rPr>
          <w:rFonts w:asciiTheme="minorHAnsi" w:hAnsiTheme="minorHAnsi"/>
          <w:sz w:val="24"/>
          <w:szCs w:val="24"/>
        </w:rPr>
        <w:tab/>
        <w:t>30%</w:t>
      </w:r>
    </w:p>
    <w:p w14:paraId="55BDF164" w14:textId="77777777" w:rsidR="005B7528" w:rsidRPr="005630A0" w:rsidRDefault="005B7528" w:rsidP="009308A4">
      <w:pPr>
        <w:pStyle w:val="BodyText"/>
        <w:ind w:left="1440"/>
        <w:rPr>
          <w:rFonts w:asciiTheme="minorHAnsi" w:hAnsiTheme="minorHAnsi"/>
          <w:sz w:val="24"/>
          <w:szCs w:val="24"/>
        </w:rPr>
      </w:pPr>
      <w:r w:rsidRPr="005630A0">
        <w:rPr>
          <w:rFonts w:asciiTheme="minorHAnsi" w:hAnsiTheme="minorHAnsi"/>
          <w:sz w:val="24"/>
          <w:szCs w:val="24"/>
        </w:rPr>
        <w:t xml:space="preserve">Presentation </w:t>
      </w:r>
      <w:r w:rsidRPr="005630A0">
        <w:rPr>
          <w:rFonts w:asciiTheme="minorHAnsi" w:hAnsiTheme="minorHAnsi"/>
          <w:sz w:val="24"/>
          <w:szCs w:val="24"/>
        </w:rPr>
        <w:tab/>
      </w:r>
      <w:r w:rsidRPr="005630A0">
        <w:rPr>
          <w:rFonts w:asciiTheme="minorHAnsi" w:hAnsiTheme="minorHAnsi"/>
          <w:sz w:val="24"/>
          <w:szCs w:val="24"/>
        </w:rPr>
        <w:tab/>
      </w:r>
      <w:r w:rsidRPr="005630A0">
        <w:rPr>
          <w:rFonts w:asciiTheme="minorHAnsi" w:hAnsiTheme="minorHAnsi"/>
          <w:sz w:val="24"/>
          <w:szCs w:val="24"/>
        </w:rPr>
        <w:tab/>
        <w:t>5%</w:t>
      </w:r>
    </w:p>
    <w:p w14:paraId="72E26EEE" w14:textId="77777777" w:rsidR="005B7528" w:rsidRPr="005630A0" w:rsidRDefault="005B7528" w:rsidP="009308A4">
      <w:pPr>
        <w:pStyle w:val="BodyText"/>
        <w:rPr>
          <w:rFonts w:asciiTheme="minorHAnsi" w:hAnsiTheme="minorHAnsi"/>
          <w:sz w:val="24"/>
          <w:szCs w:val="24"/>
        </w:rPr>
      </w:pPr>
      <w:r w:rsidRPr="005630A0">
        <w:rPr>
          <w:rFonts w:asciiTheme="minorHAnsi" w:hAnsiTheme="minorHAnsi"/>
          <w:sz w:val="24"/>
          <w:szCs w:val="24"/>
        </w:rPr>
        <w:t>Product 50%</w:t>
      </w:r>
    </w:p>
    <w:p w14:paraId="73C6945F" w14:textId="77777777" w:rsidR="005B7528" w:rsidRPr="005630A0" w:rsidRDefault="005B7528" w:rsidP="009308A4">
      <w:pPr>
        <w:pStyle w:val="BodyText"/>
        <w:spacing w:after="60"/>
        <w:ind w:left="1440"/>
        <w:rPr>
          <w:rFonts w:asciiTheme="minorHAnsi" w:hAnsiTheme="minorHAnsi"/>
          <w:sz w:val="24"/>
          <w:szCs w:val="24"/>
        </w:rPr>
      </w:pPr>
      <w:r w:rsidRPr="005630A0">
        <w:rPr>
          <w:rFonts w:asciiTheme="minorHAnsi" w:hAnsiTheme="minorHAnsi"/>
          <w:sz w:val="24"/>
          <w:szCs w:val="24"/>
        </w:rPr>
        <w:t xml:space="preserve">Fitness for Purpose </w:t>
      </w:r>
      <w:r w:rsidRPr="005630A0">
        <w:rPr>
          <w:rFonts w:asciiTheme="minorHAnsi" w:hAnsiTheme="minorHAnsi"/>
          <w:sz w:val="24"/>
          <w:szCs w:val="24"/>
        </w:rPr>
        <w:tab/>
      </w:r>
      <w:r w:rsidRPr="005630A0">
        <w:rPr>
          <w:rFonts w:asciiTheme="minorHAnsi" w:hAnsiTheme="minorHAnsi"/>
          <w:sz w:val="24"/>
          <w:szCs w:val="24"/>
        </w:rPr>
        <w:tab/>
        <w:t>40%</w:t>
      </w:r>
    </w:p>
    <w:p w14:paraId="243700B7" w14:textId="77777777" w:rsidR="005B7528" w:rsidRPr="005630A0" w:rsidRDefault="005B7528" w:rsidP="009308A4">
      <w:pPr>
        <w:pStyle w:val="BodyText"/>
        <w:ind w:left="1440"/>
        <w:rPr>
          <w:rFonts w:asciiTheme="minorHAnsi" w:hAnsiTheme="minorHAnsi"/>
          <w:sz w:val="24"/>
          <w:szCs w:val="24"/>
        </w:rPr>
      </w:pPr>
      <w:r w:rsidRPr="005630A0">
        <w:rPr>
          <w:rFonts w:asciiTheme="minorHAnsi" w:hAnsiTheme="minorHAnsi"/>
          <w:sz w:val="24"/>
          <w:szCs w:val="24"/>
        </w:rPr>
        <w:t xml:space="preserve">Build Quality </w:t>
      </w:r>
      <w:r w:rsidRPr="005630A0">
        <w:rPr>
          <w:rFonts w:asciiTheme="minorHAnsi" w:hAnsiTheme="minorHAnsi"/>
          <w:sz w:val="24"/>
          <w:szCs w:val="24"/>
        </w:rPr>
        <w:tab/>
      </w:r>
      <w:r w:rsidRPr="005630A0">
        <w:rPr>
          <w:rFonts w:asciiTheme="minorHAnsi" w:hAnsiTheme="minorHAnsi"/>
          <w:sz w:val="24"/>
          <w:szCs w:val="24"/>
        </w:rPr>
        <w:tab/>
      </w:r>
      <w:r w:rsidRPr="005630A0">
        <w:rPr>
          <w:rFonts w:asciiTheme="minorHAnsi" w:hAnsiTheme="minorHAnsi"/>
          <w:sz w:val="24"/>
          <w:szCs w:val="24"/>
        </w:rPr>
        <w:tab/>
        <w:t>60%</w:t>
      </w:r>
    </w:p>
    <w:p w14:paraId="6D233E3A" w14:textId="77777777" w:rsidR="005B7528" w:rsidRPr="005630A0" w:rsidRDefault="005B7528" w:rsidP="009308A4">
      <w:pPr>
        <w:pStyle w:val="BodyText"/>
        <w:rPr>
          <w:rFonts w:asciiTheme="minorHAnsi" w:hAnsiTheme="minorHAnsi"/>
          <w:sz w:val="24"/>
          <w:szCs w:val="24"/>
        </w:rPr>
      </w:pPr>
      <w:r w:rsidRPr="005630A0">
        <w:rPr>
          <w:rFonts w:asciiTheme="minorHAnsi" w:hAnsiTheme="minorHAnsi"/>
          <w:sz w:val="24"/>
          <w:szCs w:val="24"/>
        </w:rPr>
        <w:t>Viva 10%</w:t>
      </w:r>
    </w:p>
    <w:p w14:paraId="7C17176D" w14:textId="5222EBCE" w:rsidR="007F693B" w:rsidRDefault="007F693B">
      <w:r>
        <w:br w:type="page"/>
      </w:r>
    </w:p>
    <w:p w14:paraId="20BD2DEE" w14:textId="77777777" w:rsidR="00024660" w:rsidRDefault="00024660" w:rsidP="009308A4">
      <w:pPr>
        <w:spacing w:line="240" w:lineRule="auto"/>
      </w:pPr>
    </w:p>
    <w:p w14:paraId="1CEAA138" w14:textId="77777777" w:rsidR="005B7528" w:rsidRPr="005630A0" w:rsidRDefault="005B7528" w:rsidP="009308A4">
      <w:pPr>
        <w:pStyle w:val="Heading5"/>
        <w:numPr>
          <w:ilvl w:val="0"/>
          <w:numId w:val="0"/>
        </w:numPr>
        <w:spacing w:line="240" w:lineRule="auto"/>
        <w:ind w:left="864" w:hanging="864"/>
        <w:rPr>
          <w:rFonts w:asciiTheme="minorHAnsi" w:hAnsiTheme="minorHAnsi"/>
          <w:sz w:val="24"/>
        </w:rPr>
      </w:pPr>
      <w:r w:rsidRPr="005630A0">
        <w:rPr>
          <w:rFonts w:asciiTheme="minorHAnsi" w:hAnsiTheme="minorHAnsi"/>
          <w:sz w:val="24"/>
        </w:rPr>
        <w:t>Project Plan</w:t>
      </w:r>
    </w:p>
    <w:p w14:paraId="7037951E" w14:textId="77777777" w:rsidR="005B7528" w:rsidRPr="005630A0" w:rsidRDefault="005B7528" w:rsidP="009308A4">
      <w:pPr>
        <w:spacing w:line="240" w:lineRule="auto"/>
        <w:rPr>
          <w:sz w:val="24"/>
        </w:rPr>
      </w:pPr>
    </w:p>
    <w:p w14:paraId="1F608D72" w14:textId="6CD42E1A" w:rsidR="005B7528" w:rsidRPr="005630A0" w:rsidRDefault="005B7528" w:rsidP="009308A4">
      <w:pPr>
        <w:spacing w:line="240" w:lineRule="auto"/>
        <w:rPr>
          <w:sz w:val="24"/>
        </w:rPr>
      </w:pPr>
      <w:r w:rsidRPr="005630A0">
        <w:rPr>
          <w:sz w:val="24"/>
        </w:rPr>
        <w:t>Below is a Gantt chart representing the initial plan for project timings. This may change throughout the project, as some things may take more</w:t>
      </w:r>
      <w:r w:rsidR="002B5124" w:rsidRPr="005630A0">
        <w:rPr>
          <w:sz w:val="24"/>
        </w:rPr>
        <w:t>,</w:t>
      </w:r>
      <w:r w:rsidRPr="005630A0">
        <w:rPr>
          <w:sz w:val="24"/>
        </w:rPr>
        <w:t xml:space="preserve"> or less</w:t>
      </w:r>
      <w:r w:rsidR="002B5124" w:rsidRPr="005630A0">
        <w:rPr>
          <w:sz w:val="24"/>
        </w:rPr>
        <w:t>,</w:t>
      </w:r>
      <w:r w:rsidRPr="005630A0">
        <w:rPr>
          <w:sz w:val="24"/>
        </w:rPr>
        <w:t xml:space="preserve"> time than initially expected however provides an in</w:t>
      </w:r>
      <w:r w:rsidR="004539CA" w:rsidRPr="005630A0">
        <w:rPr>
          <w:sz w:val="24"/>
        </w:rPr>
        <w:t>troductory</w:t>
      </w:r>
      <w:r w:rsidRPr="005630A0">
        <w:rPr>
          <w:sz w:val="24"/>
        </w:rPr>
        <w:t xml:space="preserve"> guide to when I should expect to work on specific aspects of the project ensuring it will stay on schedule within the time constraint of this project.</w:t>
      </w:r>
    </w:p>
    <w:p w14:paraId="561F1778" w14:textId="77777777" w:rsidR="005B7528" w:rsidRPr="005630A0" w:rsidRDefault="005B7528" w:rsidP="009308A4">
      <w:pPr>
        <w:spacing w:line="240" w:lineRule="auto"/>
        <w:rPr>
          <w:sz w:val="24"/>
        </w:rPr>
      </w:pPr>
    </w:p>
    <w:p w14:paraId="01D43442" w14:textId="77777777" w:rsidR="005B7528" w:rsidRPr="005630A0" w:rsidRDefault="005B7528" w:rsidP="009308A4">
      <w:pPr>
        <w:spacing w:line="240" w:lineRule="auto"/>
        <w:rPr>
          <w:sz w:val="24"/>
        </w:rPr>
      </w:pPr>
      <w:r w:rsidRPr="005630A0">
        <w:rPr>
          <w:sz w:val="24"/>
        </w:rPr>
        <w:t>Building the application is expected to be the most time-consuming process, as it requires the most learning and will produce the most problems which will need to be solved and overcome.</w:t>
      </w:r>
    </w:p>
    <w:p w14:paraId="44E57D67" w14:textId="77777777" w:rsidR="005B7528" w:rsidRPr="00866DB5" w:rsidRDefault="005B7528" w:rsidP="009308A4">
      <w:pPr>
        <w:spacing w:line="240" w:lineRule="auto"/>
      </w:pPr>
    </w:p>
    <w:p w14:paraId="33089F74" w14:textId="77777777" w:rsidR="005B7528" w:rsidRDefault="005B7528" w:rsidP="009308A4">
      <w:pPr>
        <w:spacing w:line="240" w:lineRule="auto"/>
      </w:pPr>
      <w:r>
        <w:rPr>
          <w:noProof/>
          <w:lang w:eastAsia="en-GB"/>
        </w:rPr>
        <w:drawing>
          <wp:inline distT="0" distB="0" distL="0" distR="0" wp14:anchorId="0CC6246D" wp14:editId="28701D4D">
            <wp:extent cx="5995872" cy="1703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18-11-04 at 21.15.38.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07367" cy="1706971"/>
                    </a:xfrm>
                    <a:prstGeom prst="rect">
                      <a:avLst/>
                    </a:prstGeom>
                  </pic:spPr>
                </pic:pic>
              </a:graphicData>
            </a:graphic>
          </wp:inline>
        </w:drawing>
      </w:r>
    </w:p>
    <w:p w14:paraId="6CD9F71C" w14:textId="77777777" w:rsidR="005B7528" w:rsidRDefault="005B7528" w:rsidP="009308A4">
      <w:pPr>
        <w:spacing w:line="240" w:lineRule="auto"/>
      </w:pPr>
    </w:p>
    <w:p w14:paraId="00E9E270" w14:textId="77777777" w:rsidR="005B7528" w:rsidRPr="005630A0" w:rsidRDefault="005B7528" w:rsidP="009308A4">
      <w:pPr>
        <w:pStyle w:val="Heading5"/>
        <w:numPr>
          <w:ilvl w:val="0"/>
          <w:numId w:val="0"/>
        </w:numPr>
        <w:spacing w:line="240" w:lineRule="auto"/>
        <w:ind w:left="864" w:hanging="864"/>
        <w:rPr>
          <w:rFonts w:asciiTheme="minorHAnsi" w:hAnsiTheme="minorHAnsi"/>
          <w:sz w:val="24"/>
          <w:szCs w:val="24"/>
        </w:rPr>
      </w:pPr>
      <w:r w:rsidRPr="005630A0">
        <w:rPr>
          <w:rFonts w:asciiTheme="minorHAnsi" w:hAnsiTheme="minorHAnsi"/>
          <w:sz w:val="24"/>
          <w:szCs w:val="24"/>
        </w:rPr>
        <w:t xml:space="preserve">Appendix </w:t>
      </w:r>
    </w:p>
    <w:p w14:paraId="27A0A081" w14:textId="77777777" w:rsidR="005B7528" w:rsidRPr="005630A0" w:rsidRDefault="005B7528" w:rsidP="009308A4">
      <w:pPr>
        <w:spacing w:line="240" w:lineRule="auto"/>
        <w:rPr>
          <w:sz w:val="24"/>
          <w:szCs w:val="24"/>
        </w:rPr>
      </w:pPr>
    </w:p>
    <w:p w14:paraId="583A4915" w14:textId="77777777" w:rsidR="005B7528" w:rsidRPr="005630A0" w:rsidRDefault="005B7528" w:rsidP="003068D3">
      <w:pPr>
        <w:pStyle w:val="ListParagraph"/>
        <w:numPr>
          <w:ilvl w:val="0"/>
          <w:numId w:val="9"/>
        </w:numPr>
        <w:spacing w:after="0" w:line="240" w:lineRule="auto"/>
        <w:rPr>
          <w:sz w:val="24"/>
          <w:szCs w:val="24"/>
        </w:rPr>
      </w:pPr>
      <w:r w:rsidRPr="005630A0">
        <w:rPr>
          <w:sz w:val="24"/>
          <w:szCs w:val="24"/>
        </w:rPr>
        <w:t xml:space="preserve">Usability and accessibility criteria </w:t>
      </w:r>
    </w:p>
    <w:p w14:paraId="4F129643" w14:textId="77777777" w:rsidR="005B7528" w:rsidRPr="005630A0" w:rsidRDefault="005B7528" w:rsidP="003068D3">
      <w:pPr>
        <w:pStyle w:val="ListParagraph"/>
        <w:numPr>
          <w:ilvl w:val="0"/>
          <w:numId w:val="9"/>
        </w:numPr>
        <w:spacing w:after="0" w:line="240" w:lineRule="auto"/>
        <w:rPr>
          <w:sz w:val="24"/>
          <w:szCs w:val="24"/>
        </w:rPr>
      </w:pPr>
      <w:r w:rsidRPr="005630A0">
        <w:rPr>
          <w:sz w:val="24"/>
          <w:szCs w:val="24"/>
        </w:rPr>
        <w:t xml:space="preserve">Requirement Specification </w:t>
      </w:r>
    </w:p>
    <w:p w14:paraId="171B7297" w14:textId="77777777" w:rsidR="005B7528" w:rsidRPr="005630A0" w:rsidRDefault="005B7528" w:rsidP="003068D3">
      <w:pPr>
        <w:pStyle w:val="ListParagraph"/>
        <w:numPr>
          <w:ilvl w:val="0"/>
          <w:numId w:val="9"/>
        </w:numPr>
        <w:spacing w:after="0" w:line="240" w:lineRule="auto"/>
        <w:rPr>
          <w:sz w:val="24"/>
          <w:szCs w:val="24"/>
        </w:rPr>
      </w:pPr>
      <w:r w:rsidRPr="005630A0">
        <w:rPr>
          <w:sz w:val="24"/>
          <w:szCs w:val="24"/>
        </w:rPr>
        <w:t>Use case diagrams</w:t>
      </w:r>
    </w:p>
    <w:p w14:paraId="1307D410" w14:textId="77777777" w:rsidR="005B7528" w:rsidRPr="005630A0" w:rsidRDefault="005B7528" w:rsidP="003068D3">
      <w:pPr>
        <w:pStyle w:val="ListParagraph"/>
        <w:numPr>
          <w:ilvl w:val="0"/>
          <w:numId w:val="9"/>
        </w:numPr>
        <w:spacing w:after="0" w:line="240" w:lineRule="auto"/>
        <w:rPr>
          <w:sz w:val="24"/>
          <w:szCs w:val="24"/>
        </w:rPr>
      </w:pPr>
      <w:r w:rsidRPr="005630A0">
        <w:rPr>
          <w:sz w:val="24"/>
          <w:szCs w:val="24"/>
        </w:rPr>
        <w:t>Use case descriptions</w:t>
      </w:r>
    </w:p>
    <w:p w14:paraId="2E5F2F0C" w14:textId="77777777" w:rsidR="005B7528" w:rsidRPr="005630A0" w:rsidRDefault="005B7528" w:rsidP="003068D3">
      <w:pPr>
        <w:pStyle w:val="ListParagraph"/>
        <w:numPr>
          <w:ilvl w:val="0"/>
          <w:numId w:val="9"/>
        </w:numPr>
        <w:spacing w:after="0" w:line="240" w:lineRule="auto"/>
        <w:rPr>
          <w:sz w:val="24"/>
          <w:szCs w:val="24"/>
        </w:rPr>
      </w:pPr>
      <w:r w:rsidRPr="005630A0">
        <w:rPr>
          <w:sz w:val="24"/>
          <w:szCs w:val="24"/>
        </w:rPr>
        <w:t>Class diagram</w:t>
      </w:r>
    </w:p>
    <w:p w14:paraId="149CB2E8" w14:textId="77777777" w:rsidR="005B7528" w:rsidRPr="005630A0" w:rsidRDefault="005B7528" w:rsidP="003068D3">
      <w:pPr>
        <w:pStyle w:val="ListParagraph"/>
        <w:numPr>
          <w:ilvl w:val="0"/>
          <w:numId w:val="9"/>
        </w:numPr>
        <w:spacing w:after="0" w:line="240" w:lineRule="auto"/>
        <w:rPr>
          <w:sz w:val="24"/>
          <w:szCs w:val="24"/>
        </w:rPr>
      </w:pPr>
      <w:r w:rsidRPr="005630A0">
        <w:rPr>
          <w:sz w:val="24"/>
          <w:szCs w:val="24"/>
        </w:rPr>
        <w:t>Wireframes</w:t>
      </w:r>
    </w:p>
    <w:p w14:paraId="5A883610" w14:textId="77777777" w:rsidR="005B7528" w:rsidRPr="005630A0" w:rsidRDefault="005B7528" w:rsidP="003068D3">
      <w:pPr>
        <w:pStyle w:val="ListParagraph"/>
        <w:numPr>
          <w:ilvl w:val="0"/>
          <w:numId w:val="9"/>
        </w:numPr>
        <w:spacing w:after="0" w:line="240" w:lineRule="auto"/>
        <w:rPr>
          <w:sz w:val="24"/>
          <w:szCs w:val="24"/>
        </w:rPr>
      </w:pPr>
      <w:r w:rsidRPr="005630A0">
        <w:rPr>
          <w:sz w:val="24"/>
          <w:szCs w:val="24"/>
        </w:rPr>
        <w:t>Storyboards</w:t>
      </w:r>
    </w:p>
    <w:p w14:paraId="368EDE1A" w14:textId="77777777" w:rsidR="005B7528" w:rsidRPr="005630A0" w:rsidRDefault="005B7528" w:rsidP="003068D3">
      <w:pPr>
        <w:pStyle w:val="ListParagraph"/>
        <w:numPr>
          <w:ilvl w:val="0"/>
          <w:numId w:val="9"/>
        </w:numPr>
        <w:spacing w:after="0" w:line="240" w:lineRule="auto"/>
        <w:rPr>
          <w:sz w:val="24"/>
          <w:szCs w:val="24"/>
        </w:rPr>
      </w:pPr>
      <w:r w:rsidRPr="005630A0">
        <w:rPr>
          <w:sz w:val="24"/>
          <w:szCs w:val="24"/>
        </w:rPr>
        <w:t>Test Results</w:t>
      </w:r>
    </w:p>
    <w:p w14:paraId="21EB6091" w14:textId="77777777" w:rsidR="005B7528" w:rsidRPr="005630A0" w:rsidRDefault="005B7528" w:rsidP="003068D3">
      <w:pPr>
        <w:pStyle w:val="ListParagraph"/>
        <w:numPr>
          <w:ilvl w:val="0"/>
          <w:numId w:val="9"/>
        </w:numPr>
        <w:spacing w:after="0" w:line="240" w:lineRule="auto"/>
        <w:rPr>
          <w:sz w:val="24"/>
          <w:szCs w:val="24"/>
        </w:rPr>
      </w:pPr>
      <w:r w:rsidRPr="005630A0">
        <w:rPr>
          <w:sz w:val="24"/>
          <w:szCs w:val="24"/>
        </w:rPr>
        <w:t>User Feedback</w:t>
      </w:r>
    </w:p>
    <w:p w14:paraId="5DE45B56" w14:textId="77777777" w:rsidR="005B7528" w:rsidRPr="005630A0" w:rsidRDefault="005B7528" w:rsidP="009308A4">
      <w:pPr>
        <w:spacing w:line="240" w:lineRule="auto"/>
        <w:rPr>
          <w:sz w:val="24"/>
          <w:szCs w:val="24"/>
        </w:rPr>
      </w:pPr>
    </w:p>
    <w:p w14:paraId="1C90E915" w14:textId="77777777" w:rsidR="005B7528" w:rsidRPr="005630A0" w:rsidRDefault="005B7528" w:rsidP="00E8372A">
      <w:pPr>
        <w:pStyle w:val="Heading6"/>
        <w:numPr>
          <w:ilvl w:val="0"/>
          <w:numId w:val="0"/>
        </w:numPr>
        <w:spacing w:line="240" w:lineRule="auto"/>
        <w:ind w:left="1008" w:hanging="1008"/>
        <w:rPr>
          <w:rFonts w:asciiTheme="minorHAnsi" w:hAnsiTheme="minorHAnsi"/>
          <w:sz w:val="24"/>
          <w:szCs w:val="24"/>
        </w:rPr>
      </w:pPr>
      <w:r w:rsidRPr="005630A0">
        <w:rPr>
          <w:rFonts w:asciiTheme="minorHAnsi" w:hAnsiTheme="minorHAnsi"/>
          <w:sz w:val="24"/>
          <w:szCs w:val="24"/>
        </w:rPr>
        <w:t>Ethics Form</w:t>
      </w:r>
    </w:p>
    <w:p w14:paraId="7E4A8140" w14:textId="77777777" w:rsidR="00E8372A" w:rsidRPr="005630A0" w:rsidRDefault="00E8372A" w:rsidP="00E8372A">
      <w:pPr>
        <w:rPr>
          <w:sz w:val="24"/>
          <w:szCs w:val="24"/>
        </w:rPr>
      </w:pPr>
    </w:p>
    <w:p w14:paraId="0B4D5E0D" w14:textId="10ED61C6" w:rsidR="005B7528" w:rsidRPr="005630A0" w:rsidRDefault="005B7528" w:rsidP="009308A4">
      <w:pPr>
        <w:spacing w:line="240" w:lineRule="auto"/>
        <w:rPr>
          <w:sz w:val="24"/>
          <w:szCs w:val="24"/>
        </w:rPr>
      </w:pPr>
      <w:r w:rsidRPr="005630A0">
        <w:rPr>
          <w:sz w:val="24"/>
          <w:szCs w:val="24"/>
        </w:rPr>
        <w:t xml:space="preserve">To be confirmed when further instructions are received, but this project will include people to inform requirements and to test prototype products – Amber.  To ensure </w:t>
      </w:r>
      <w:r w:rsidR="004539CA" w:rsidRPr="005630A0">
        <w:rPr>
          <w:sz w:val="24"/>
          <w:szCs w:val="24"/>
        </w:rPr>
        <w:t xml:space="preserve">the </w:t>
      </w:r>
      <w:r w:rsidRPr="005630A0">
        <w:rPr>
          <w:sz w:val="24"/>
          <w:szCs w:val="24"/>
        </w:rPr>
        <w:t>protection of personal data, all participants will be given an information sheet and asked to sign a consent form.  No personal data will be store</w:t>
      </w:r>
      <w:r w:rsidR="004539CA" w:rsidRPr="005630A0">
        <w:rPr>
          <w:sz w:val="24"/>
          <w:szCs w:val="24"/>
        </w:rPr>
        <w:t>d</w:t>
      </w:r>
      <w:r w:rsidRPr="005630A0">
        <w:rPr>
          <w:sz w:val="24"/>
          <w:szCs w:val="24"/>
        </w:rPr>
        <w:t xml:space="preserve"> at any time.  Any communications will be done via Northumbria email</w:t>
      </w:r>
      <w:r w:rsidR="004539CA" w:rsidRPr="005630A0">
        <w:rPr>
          <w:sz w:val="24"/>
          <w:szCs w:val="24"/>
        </w:rPr>
        <w:t>,</w:t>
      </w:r>
      <w:r w:rsidRPr="005630A0">
        <w:rPr>
          <w:sz w:val="24"/>
          <w:szCs w:val="24"/>
        </w:rPr>
        <w:t xml:space="preserve"> and if meeting in person, no data will be taken at the time of the meeting.</w:t>
      </w:r>
    </w:p>
    <w:p w14:paraId="321DDE7B" w14:textId="77777777" w:rsidR="005B7528" w:rsidRPr="005630A0" w:rsidRDefault="005B7528" w:rsidP="009308A4">
      <w:pPr>
        <w:pStyle w:val="Heading6"/>
        <w:numPr>
          <w:ilvl w:val="0"/>
          <w:numId w:val="0"/>
        </w:numPr>
        <w:spacing w:line="240" w:lineRule="auto"/>
        <w:ind w:left="1008" w:hanging="1008"/>
        <w:rPr>
          <w:rFonts w:asciiTheme="minorHAnsi" w:hAnsiTheme="minorHAnsi"/>
          <w:sz w:val="24"/>
          <w:szCs w:val="24"/>
        </w:rPr>
      </w:pPr>
      <w:r w:rsidRPr="005630A0">
        <w:rPr>
          <w:rFonts w:asciiTheme="minorHAnsi" w:hAnsiTheme="minorHAnsi"/>
          <w:sz w:val="24"/>
          <w:szCs w:val="24"/>
        </w:rPr>
        <w:t>Risk Assessment Form</w:t>
      </w:r>
    </w:p>
    <w:p w14:paraId="3EECF2A5" w14:textId="77777777" w:rsidR="005B7528" w:rsidRPr="005630A0" w:rsidRDefault="005B7528" w:rsidP="009308A4">
      <w:pPr>
        <w:spacing w:line="240" w:lineRule="auto"/>
        <w:rPr>
          <w:sz w:val="24"/>
          <w:szCs w:val="24"/>
        </w:rPr>
      </w:pPr>
    </w:p>
    <w:p w14:paraId="2325753E" w14:textId="77777777" w:rsidR="005B7528" w:rsidRPr="005630A0" w:rsidRDefault="005B7528" w:rsidP="009308A4">
      <w:pPr>
        <w:spacing w:line="240" w:lineRule="auto"/>
        <w:rPr>
          <w:sz w:val="24"/>
          <w:szCs w:val="24"/>
        </w:rPr>
      </w:pPr>
      <w:r w:rsidRPr="005630A0">
        <w:rPr>
          <w:sz w:val="24"/>
          <w:szCs w:val="24"/>
        </w:rPr>
        <w:t>No health and safety issues are anticipated.  At no time will the researcher be in a situation with strangers, all participants will be friends or fellow students.</w:t>
      </w:r>
    </w:p>
    <w:p w14:paraId="6F0F8212" w14:textId="77777777" w:rsidR="005B7528" w:rsidRPr="005630A0" w:rsidRDefault="005B7528" w:rsidP="009308A4">
      <w:pPr>
        <w:spacing w:line="240" w:lineRule="auto"/>
        <w:rPr>
          <w:sz w:val="24"/>
          <w:szCs w:val="24"/>
        </w:rPr>
      </w:pPr>
      <w:r w:rsidRPr="005630A0">
        <w:rPr>
          <w:sz w:val="24"/>
          <w:szCs w:val="24"/>
        </w:rPr>
        <w:br w:type="page"/>
      </w:r>
    </w:p>
    <w:p w14:paraId="40FDCF5F" w14:textId="77777777" w:rsidR="00EF2372" w:rsidRPr="005D26B4" w:rsidRDefault="005F4772" w:rsidP="005D26B4">
      <w:pPr>
        <w:pStyle w:val="Heading2"/>
        <w:numPr>
          <w:ilvl w:val="0"/>
          <w:numId w:val="10"/>
        </w:numPr>
        <w:spacing w:line="240" w:lineRule="auto"/>
        <w:rPr>
          <w:b w:val="0"/>
          <w:bCs w:val="0"/>
          <w:smallCaps w:val="0"/>
        </w:rPr>
      </w:pPr>
      <w:bookmarkStart w:id="133" w:name="_Toc533107413"/>
      <w:bookmarkStart w:id="134" w:name="_Toc7367576"/>
      <w:bookmarkStart w:id="135" w:name="_Toc7469844"/>
      <w:bookmarkStart w:id="136" w:name="_Toc7470010"/>
      <w:r>
        <w:rPr>
          <w:noProof/>
          <w:lang w:eastAsia="en-GB"/>
        </w:rPr>
        <w:drawing>
          <wp:anchor distT="0" distB="0" distL="114300" distR="114300" simplePos="0" relativeHeight="251658240" behindDoc="0" locked="0" layoutInCell="1" allowOverlap="1" wp14:anchorId="7020D32F" wp14:editId="3652A577">
            <wp:simplePos x="0" y="0"/>
            <wp:positionH relativeFrom="column">
              <wp:posOffset>81886</wp:posOffset>
            </wp:positionH>
            <wp:positionV relativeFrom="paragraph">
              <wp:posOffset>368489</wp:posOffset>
            </wp:positionV>
            <wp:extent cx="5732145" cy="8107045"/>
            <wp:effectExtent l="0" t="0" r="1905"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2145" cy="8107045"/>
                    </a:xfrm>
                    <a:prstGeom prst="rect">
                      <a:avLst/>
                    </a:prstGeom>
                    <a:noFill/>
                    <a:ln>
                      <a:noFill/>
                    </a:ln>
                  </pic:spPr>
                </pic:pic>
              </a:graphicData>
            </a:graphic>
          </wp:anchor>
        </w:drawing>
      </w:r>
      <w:r w:rsidR="00EF2372" w:rsidRPr="00EF2372">
        <w:rPr>
          <w:rStyle w:val="Heading2Char"/>
        </w:rPr>
        <w:t>Ethics Form</w:t>
      </w:r>
      <w:bookmarkEnd w:id="133"/>
      <w:bookmarkEnd w:id="134"/>
      <w:bookmarkEnd w:id="135"/>
      <w:bookmarkEnd w:id="136"/>
    </w:p>
    <w:p w14:paraId="64093977" w14:textId="77777777" w:rsidR="005554B1" w:rsidRDefault="005F4772" w:rsidP="009308A4">
      <w:pPr>
        <w:spacing w:line="240" w:lineRule="auto"/>
      </w:pPr>
      <w:r>
        <w:rPr>
          <w:noProof/>
          <w:lang w:eastAsia="en-GB"/>
        </w:rPr>
        <w:drawing>
          <wp:inline distT="0" distB="0" distL="0" distR="0" wp14:anchorId="1BA29595" wp14:editId="47513651">
            <wp:extent cx="5732145" cy="8107045"/>
            <wp:effectExtent l="0" t="0" r="190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2145" cy="8107045"/>
                    </a:xfrm>
                    <a:prstGeom prst="rect">
                      <a:avLst/>
                    </a:prstGeom>
                    <a:noFill/>
                    <a:ln>
                      <a:noFill/>
                    </a:ln>
                  </pic:spPr>
                </pic:pic>
              </a:graphicData>
            </a:graphic>
          </wp:inline>
        </w:drawing>
      </w:r>
      <w:r>
        <w:rPr>
          <w:noProof/>
          <w:lang w:eastAsia="en-GB"/>
        </w:rPr>
        <w:drawing>
          <wp:inline distT="0" distB="0" distL="0" distR="0" wp14:anchorId="119D9C51" wp14:editId="66828F90">
            <wp:extent cx="5732145" cy="8107045"/>
            <wp:effectExtent l="0" t="0" r="190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2145" cy="8107045"/>
                    </a:xfrm>
                    <a:prstGeom prst="rect">
                      <a:avLst/>
                    </a:prstGeom>
                    <a:noFill/>
                    <a:ln>
                      <a:noFill/>
                    </a:ln>
                  </pic:spPr>
                </pic:pic>
              </a:graphicData>
            </a:graphic>
          </wp:inline>
        </w:drawing>
      </w:r>
      <w:r>
        <w:rPr>
          <w:noProof/>
          <w:lang w:eastAsia="en-GB"/>
        </w:rPr>
        <w:drawing>
          <wp:inline distT="0" distB="0" distL="0" distR="0" wp14:anchorId="39CA73BC" wp14:editId="26C6C6C5">
            <wp:extent cx="5732145" cy="8107045"/>
            <wp:effectExtent l="0" t="0" r="190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2145" cy="8107045"/>
                    </a:xfrm>
                    <a:prstGeom prst="rect">
                      <a:avLst/>
                    </a:prstGeom>
                    <a:noFill/>
                    <a:ln>
                      <a:noFill/>
                    </a:ln>
                  </pic:spPr>
                </pic:pic>
              </a:graphicData>
            </a:graphic>
          </wp:inline>
        </w:drawing>
      </w:r>
      <w:r>
        <w:rPr>
          <w:noProof/>
          <w:lang w:eastAsia="en-GB"/>
        </w:rPr>
        <w:drawing>
          <wp:inline distT="0" distB="0" distL="0" distR="0" wp14:anchorId="32C43461" wp14:editId="2C1A4BA6">
            <wp:extent cx="5732145" cy="8107045"/>
            <wp:effectExtent l="0" t="0" r="190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2145" cy="8107045"/>
                    </a:xfrm>
                    <a:prstGeom prst="rect">
                      <a:avLst/>
                    </a:prstGeom>
                    <a:noFill/>
                    <a:ln>
                      <a:noFill/>
                    </a:ln>
                  </pic:spPr>
                </pic:pic>
              </a:graphicData>
            </a:graphic>
          </wp:inline>
        </w:drawing>
      </w:r>
      <w:r>
        <w:rPr>
          <w:noProof/>
          <w:lang w:eastAsia="en-GB"/>
        </w:rPr>
        <w:drawing>
          <wp:inline distT="0" distB="0" distL="0" distR="0" wp14:anchorId="07D4F40D" wp14:editId="0FA35AE9">
            <wp:extent cx="5732145" cy="8107045"/>
            <wp:effectExtent l="0" t="0" r="190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2145" cy="8107045"/>
                    </a:xfrm>
                    <a:prstGeom prst="rect">
                      <a:avLst/>
                    </a:prstGeom>
                    <a:noFill/>
                    <a:ln>
                      <a:noFill/>
                    </a:ln>
                  </pic:spPr>
                </pic:pic>
              </a:graphicData>
            </a:graphic>
          </wp:inline>
        </w:drawing>
      </w:r>
      <w:r>
        <w:rPr>
          <w:noProof/>
          <w:lang w:eastAsia="en-GB"/>
        </w:rPr>
        <w:drawing>
          <wp:inline distT="0" distB="0" distL="0" distR="0" wp14:anchorId="08E35B5D" wp14:editId="1534B38A">
            <wp:extent cx="5732145" cy="8107045"/>
            <wp:effectExtent l="0" t="0" r="190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2145" cy="8107045"/>
                    </a:xfrm>
                    <a:prstGeom prst="rect">
                      <a:avLst/>
                    </a:prstGeom>
                    <a:noFill/>
                    <a:ln>
                      <a:noFill/>
                    </a:ln>
                  </pic:spPr>
                </pic:pic>
              </a:graphicData>
            </a:graphic>
          </wp:inline>
        </w:drawing>
      </w:r>
      <w:r>
        <w:rPr>
          <w:noProof/>
          <w:lang w:eastAsia="en-GB"/>
        </w:rPr>
        <w:drawing>
          <wp:inline distT="0" distB="0" distL="0" distR="0" wp14:anchorId="21D863D1" wp14:editId="057A02A0">
            <wp:extent cx="5732145" cy="8107045"/>
            <wp:effectExtent l="0" t="0" r="190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2145" cy="8107045"/>
                    </a:xfrm>
                    <a:prstGeom prst="rect">
                      <a:avLst/>
                    </a:prstGeom>
                    <a:noFill/>
                    <a:ln>
                      <a:noFill/>
                    </a:ln>
                  </pic:spPr>
                </pic:pic>
              </a:graphicData>
            </a:graphic>
          </wp:inline>
        </w:drawing>
      </w:r>
      <w:r>
        <w:rPr>
          <w:noProof/>
          <w:lang w:eastAsia="en-GB"/>
        </w:rPr>
        <w:drawing>
          <wp:inline distT="0" distB="0" distL="0" distR="0" wp14:anchorId="34C3625B" wp14:editId="46A119AB">
            <wp:extent cx="5732145" cy="8107045"/>
            <wp:effectExtent l="0" t="0" r="1905"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2145" cy="8107045"/>
                    </a:xfrm>
                    <a:prstGeom prst="rect">
                      <a:avLst/>
                    </a:prstGeom>
                    <a:noFill/>
                    <a:ln>
                      <a:noFill/>
                    </a:ln>
                  </pic:spPr>
                </pic:pic>
              </a:graphicData>
            </a:graphic>
          </wp:inline>
        </w:drawing>
      </w:r>
      <w:r>
        <w:rPr>
          <w:noProof/>
          <w:lang w:eastAsia="en-GB"/>
        </w:rPr>
        <w:drawing>
          <wp:inline distT="0" distB="0" distL="0" distR="0" wp14:anchorId="2D62A271" wp14:editId="3BFEA36A">
            <wp:extent cx="5732145" cy="8107045"/>
            <wp:effectExtent l="0" t="0" r="190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2145" cy="8107045"/>
                    </a:xfrm>
                    <a:prstGeom prst="rect">
                      <a:avLst/>
                    </a:prstGeom>
                    <a:noFill/>
                    <a:ln>
                      <a:noFill/>
                    </a:ln>
                  </pic:spPr>
                </pic:pic>
              </a:graphicData>
            </a:graphic>
          </wp:inline>
        </w:drawing>
      </w:r>
    </w:p>
    <w:p w14:paraId="50EE6EC9" w14:textId="77777777" w:rsidR="005554B1" w:rsidRDefault="005554B1" w:rsidP="003068D3">
      <w:pPr>
        <w:pStyle w:val="Heading2"/>
        <w:numPr>
          <w:ilvl w:val="0"/>
          <w:numId w:val="10"/>
        </w:numPr>
        <w:spacing w:line="240" w:lineRule="auto"/>
      </w:pPr>
      <w:bookmarkStart w:id="137" w:name="_Toc533107414"/>
      <w:bookmarkStart w:id="138" w:name="_Toc7367577"/>
      <w:bookmarkStart w:id="139" w:name="_Toc7469845"/>
      <w:bookmarkStart w:id="140" w:name="_Toc7470011"/>
      <w:r>
        <w:t>Consent Form Template</w:t>
      </w:r>
      <w:bookmarkEnd w:id="137"/>
      <w:bookmarkEnd w:id="138"/>
      <w:bookmarkEnd w:id="139"/>
      <w:bookmarkEnd w:id="140"/>
    </w:p>
    <w:p w14:paraId="661CE5B7" w14:textId="77777777" w:rsidR="005554B1" w:rsidRDefault="005554B1" w:rsidP="009308A4">
      <w:pPr>
        <w:spacing w:line="240" w:lineRule="auto"/>
      </w:pPr>
    </w:p>
    <w:p w14:paraId="7DA58F5E" w14:textId="77777777" w:rsidR="005554B1" w:rsidRPr="005554B1" w:rsidRDefault="005554B1" w:rsidP="009308A4">
      <w:pPr>
        <w:spacing w:line="240" w:lineRule="auto"/>
        <w:rPr>
          <w:rFonts w:ascii="Arial" w:hAnsi="Arial" w:cs="Arial"/>
          <w:b/>
          <w:u w:val="single"/>
        </w:rPr>
      </w:pPr>
      <w:r w:rsidRPr="005554B1">
        <w:rPr>
          <w:rFonts w:ascii="Arial" w:hAnsi="Arial" w:cs="Arial"/>
          <w:b/>
          <w:u w:val="single"/>
        </w:rPr>
        <w:t>Research Project Statement of Information, Intent and Confidentiality</w:t>
      </w:r>
    </w:p>
    <w:p w14:paraId="537A0CF2" w14:textId="77777777" w:rsidR="005554B1" w:rsidRPr="005554B1" w:rsidRDefault="005554B1" w:rsidP="009308A4">
      <w:pPr>
        <w:spacing w:line="240" w:lineRule="auto"/>
      </w:pPr>
    </w:p>
    <w:p w14:paraId="0C4F8D3D" w14:textId="65A59844" w:rsidR="005554B1" w:rsidRPr="003E0272" w:rsidRDefault="005554B1" w:rsidP="009308A4">
      <w:pPr>
        <w:spacing w:line="240" w:lineRule="auto"/>
        <w:rPr>
          <w:rFonts w:ascii="Arial" w:hAnsi="Arial" w:cs="Arial"/>
        </w:rPr>
      </w:pPr>
      <w:r w:rsidRPr="003E0272">
        <w:rPr>
          <w:rFonts w:ascii="Arial" w:hAnsi="Arial" w:cs="Arial"/>
        </w:rPr>
        <w:t>Thank you for agreeing to participate in this study, to produce a user</w:t>
      </w:r>
      <w:r w:rsidR="004539CA">
        <w:rPr>
          <w:rFonts w:ascii="Arial" w:hAnsi="Arial" w:cs="Arial"/>
        </w:rPr>
        <w:t>-</w:t>
      </w:r>
      <w:r w:rsidRPr="003E0272">
        <w:rPr>
          <w:rFonts w:ascii="Arial" w:hAnsi="Arial" w:cs="Arial"/>
        </w:rPr>
        <w:t>friendly and useful crowd</w:t>
      </w:r>
      <w:r w:rsidR="004539CA">
        <w:rPr>
          <w:rFonts w:ascii="Arial" w:hAnsi="Arial" w:cs="Arial"/>
        </w:rPr>
        <w:t>-</w:t>
      </w:r>
      <w:r w:rsidRPr="003E0272">
        <w:rPr>
          <w:rFonts w:ascii="Arial" w:hAnsi="Arial" w:cs="Arial"/>
        </w:rPr>
        <w:t xml:space="preserve">sourced mapping application. </w:t>
      </w:r>
    </w:p>
    <w:p w14:paraId="62EA1129" w14:textId="77777777" w:rsidR="005554B1" w:rsidRPr="003E0272" w:rsidRDefault="005554B1" w:rsidP="009308A4">
      <w:pPr>
        <w:spacing w:line="240" w:lineRule="auto"/>
        <w:rPr>
          <w:rFonts w:ascii="Arial" w:hAnsi="Arial" w:cs="Arial"/>
        </w:rPr>
      </w:pPr>
      <w:r w:rsidRPr="003E0272">
        <w:rPr>
          <w:rFonts w:ascii="Arial" w:hAnsi="Arial" w:cs="Arial"/>
        </w:rPr>
        <w:t xml:space="preserve">I (Michael Buglass, </w:t>
      </w:r>
      <w:hyperlink r:id="rId32" w:history="1">
        <w:r w:rsidRPr="003E0272">
          <w:rPr>
            <w:rStyle w:val="Hyperlink"/>
            <w:rFonts w:ascii="Arial" w:hAnsi="Arial" w:cs="Arial"/>
          </w:rPr>
          <w:t>michael.buglass@northumbria.ac.uk</w:t>
        </w:r>
      </w:hyperlink>
      <w:r w:rsidRPr="003E0272">
        <w:rPr>
          <w:rFonts w:ascii="Arial" w:hAnsi="Arial" w:cs="Arial"/>
        </w:rPr>
        <w:t>) am the sole researcher on this project.</w:t>
      </w:r>
    </w:p>
    <w:p w14:paraId="48A12DFB" w14:textId="77777777" w:rsidR="005554B1" w:rsidRPr="003E0272" w:rsidRDefault="005554B1" w:rsidP="009308A4">
      <w:pPr>
        <w:spacing w:line="240" w:lineRule="auto"/>
        <w:rPr>
          <w:rFonts w:ascii="Arial" w:hAnsi="Arial" w:cs="Arial"/>
        </w:rPr>
      </w:pPr>
      <w:r w:rsidRPr="003E0272">
        <w:rPr>
          <w:rFonts w:ascii="Arial" w:hAnsi="Arial" w:cs="Arial"/>
        </w:rPr>
        <w:t>The aims of this project are:</w:t>
      </w:r>
    </w:p>
    <w:p w14:paraId="6A6DD916" w14:textId="77777777" w:rsidR="005554B1" w:rsidRPr="003E0272" w:rsidRDefault="005554B1" w:rsidP="003068D3">
      <w:pPr>
        <w:pStyle w:val="ListParagraph"/>
        <w:numPr>
          <w:ilvl w:val="0"/>
          <w:numId w:val="11"/>
        </w:numPr>
        <w:spacing w:line="240" w:lineRule="auto"/>
        <w:rPr>
          <w:rFonts w:ascii="Arial" w:hAnsi="Arial" w:cs="Arial"/>
        </w:rPr>
      </w:pPr>
      <w:r w:rsidRPr="003E0272">
        <w:rPr>
          <w:rFonts w:ascii="Arial" w:hAnsi="Arial" w:cs="Arial"/>
        </w:rPr>
        <w:t>Investigate the design and implementation of Android applications that adhere to the Google Play policies and guidelines, making use of good practices and well-designed user interfaces and additional SDKs.</w:t>
      </w:r>
    </w:p>
    <w:p w14:paraId="132E1835" w14:textId="77777777" w:rsidR="005554B1" w:rsidRPr="003E0272" w:rsidRDefault="005554B1" w:rsidP="009308A4">
      <w:pPr>
        <w:pStyle w:val="ListParagraph"/>
        <w:spacing w:line="240" w:lineRule="auto"/>
        <w:ind w:left="502"/>
        <w:rPr>
          <w:rFonts w:ascii="Arial" w:hAnsi="Arial" w:cs="Arial"/>
        </w:rPr>
      </w:pPr>
    </w:p>
    <w:p w14:paraId="6A635C5A" w14:textId="77777777" w:rsidR="005554B1" w:rsidRPr="003E0272" w:rsidRDefault="005554B1" w:rsidP="003068D3">
      <w:pPr>
        <w:pStyle w:val="ListParagraph"/>
        <w:numPr>
          <w:ilvl w:val="0"/>
          <w:numId w:val="11"/>
        </w:numPr>
        <w:spacing w:line="240" w:lineRule="auto"/>
        <w:rPr>
          <w:rFonts w:ascii="Arial" w:hAnsi="Arial" w:cs="Arial"/>
        </w:rPr>
      </w:pPr>
      <w:r w:rsidRPr="003E0272">
        <w:rPr>
          <w:rFonts w:ascii="Arial" w:hAnsi="Arial" w:cs="Arial"/>
        </w:rPr>
        <w:t>Design and build an Android application that collects and displays crowdsourced data submitted by users using GPS and Google Maps SDK in a simple, intuitive, functional way.</w:t>
      </w:r>
    </w:p>
    <w:p w14:paraId="00DAE442" w14:textId="77777777" w:rsidR="005554B1" w:rsidRPr="003E0272" w:rsidRDefault="005554B1" w:rsidP="009308A4">
      <w:pPr>
        <w:pStyle w:val="ListParagraph"/>
        <w:spacing w:line="240" w:lineRule="auto"/>
        <w:rPr>
          <w:rFonts w:ascii="Arial" w:hAnsi="Arial" w:cs="Arial"/>
        </w:rPr>
      </w:pPr>
    </w:p>
    <w:p w14:paraId="6873593E" w14:textId="77777777" w:rsidR="005554B1" w:rsidRPr="003E0272" w:rsidRDefault="005554B1" w:rsidP="009308A4">
      <w:pPr>
        <w:spacing w:line="240" w:lineRule="auto"/>
        <w:rPr>
          <w:rFonts w:ascii="Arial" w:hAnsi="Arial" w:cs="Arial"/>
        </w:rPr>
      </w:pPr>
      <w:r w:rsidRPr="003E0272">
        <w:rPr>
          <w:rFonts w:ascii="Arial" w:hAnsi="Arial" w:cs="Arial"/>
        </w:rPr>
        <w:t>Participants in the study would be required to provide feedback on application designs, and usability of the application prototype to support development. Any participation would be at your own convenience and times will be agreed in advance.</w:t>
      </w:r>
    </w:p>
    <w:p w14:paraId="2C33923E" w14:textId="77777777" w:rsidR="005554B1" w:rsidRPr="003E0272" w:rsidRDefault="005554B1" w:rsidP="009308A4">
      <w:pPr>
        <w:spacing w:line="240" w:lineRule="auto"/>
        <w:rPr>
          <w:rFonts w:ascii="Arial" w:hAnsi="Arial" w:cs="Arial"/>
        </w:rPr>
      </w:pPr>
      <w:r w:rsidRPr="003E0272">
        <w:rPr>
          <w:rFonts w:ascii="Arial" w:hAnsi="Arial" w:cs="Arial"/>
        </w:rPr>
        <w:t xml:space="preserve"> It will be possible to withdraw from participation at any point during this project should you change your mind. All information will be securely stored, and password protected. </w:t>
      </w:r>
    </w:p>
    <w:p w14:paraId="517E16FC" w14:textId="77777777" w:rsidR="005554B1" w:rsidRPr="003E0272" w:rsidRDefault="005554B1" w:rsidP="009308A4">
      <w:pPr>
        <w:spacing w:line="240" w:lineRule="auto"/>
        <w:rPr>
          <w:rFonts w:ascii="Arial" w:hAnsi="Arial" w:cs="Arial"/>
        </w:rPr>
      </w:pPr>
      <w:r w:rsidRPr="003E0272">
        <w:rPr>
          <w:rFonts w:ascii="Arial" w:hAnsi="Arial" w:cs="Arial"/>
        </w:rPr>
        <w:t>All data will be anonymous and at no point will responses be linked to any personal data.</w:t>
      </w:r>
    </w:p>
    <w:p w14:paraId="6D449FCE" w14:textId="77777777" w:rsidR="005554B1" w:rsidRPr="003E0272" w:rsidRDefault="005554B1" w:rsidP="009308A4">
      <w:pPr>
        <w:spacing w:line="240" w:lineRule="auto"/>
        <w:rPr>
          <w:rFonts w:ascii="Arial" w:hAnsi="Arial" w:cs="Arial"/>
        </w:rPr>
      </w:pPr>
    </w:p>
    <w:p w14:paraId="7CB38F01" w14:textId="77777777" w:rsidR="005554B1" w:rsidRPr="003E0272" w:rsidRDefault="005554B1" w:rsidP="009308A4">
      <w:pPr>
        <w:spacing w:line="240" w:lineRule="auto"/>
        <w:rPr>
          <w:rFonts w:ascii="Arial" w:hAnsi="Arial" w:cs="Arial"/>
          <w:u w:val="single"/>
        </w:rPr>
      </w:pPr>
      <w:r w:rsidRPr="003E0272">
        <w:rPr>
          <w:rFonts w:ascii="Arial" w:hAnsi="Arial" w:cs="Arial"/>
          <w:b/>
          <w:u w:val="single"/>
        </w:rPr>
        <w:t>Consent Section</w:t>
      </w:r>
    </w:p>
    <w:p w14:paraId="0F820C3B" w14:textId="77777777" w:rsidR="005554B1" w:rsidRPr="003E0272" w:rsidRDefault="005554B1" w:rsidP="009308A4">
      <w:pPr>
        <w:pStyle w:val="NormalWeb"/>
        <w:rPr>
          <w:rFonts w:ascii="Arial" w:hAnsi="Arial" w:cs="Arial"/>
          <w:sz w:val="22"/>
          <w:szCs w:val="22"/>
        </w:rPr>
      </w:pPr>
      <w:r w:rsidRPr="003E0272">
        <w:rPr>
          <w:rFonts w:ascii="Arial" w:hAnsi="Arial" w:cs="Arial"/>
          <w:sz w:val="22"/>
          <w:szCs w:val="22"/>
        </w:rPr>
        <w:t xml:space="preserve">I consent to the University of Northumbria recording and processing information resulting from my responses to the questions set in the above research project. I understand that this information will be used for the purposes set out in the information sheet and consent is conditional upon Northumbria University complying with the obligations under the Data Protection Act 1998. </w:t>
      </w:r>
    </w:p>
    <w:p w14:paraId="0B1BF872" w14:textId="77777777" w:rsidR="005554B1" w:rsidRPr="003E0272" w:rsidRDefault="005554B1" w:rsidP="009308A4">
      <w:pPr>
        <w:pStyle w:val="NormalWeb"/>
        <w:rPr>
          <w:rFonts w:ascii="Arial" w:hAnsi="Arial" w:cs="Arial"/>
          <w:sz w:val="22"/>
          <w:szCs w:val="22"/>
        </w:rPr>
      </w:pPr>
      <w:r w:rsidRPr="003E0272">
        <w:rPr>
          <w:rFonts w:ascii="Arial" w:hAnsi="Arial" w:cs="Arial"/>
          <w:sz w:val="22"/>
          <w:szCs w:val="22"/>
        </w:rPr>
        <w:t>Name:</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3E0272">
        <w:rPr>
          <w:rFonts w:ascii="Arial" w:hAnsi="Arial" w:cs="Arial"/>
          <w:sz w:val="22"/>
          <w:szCs w:val="22"/>
        </w:rPr>
        <w:t xml:space="preserve"> Date:</w:t>
      </w:r>
    </w:p>
    <w:p w14:paraId="471C45B5" w14:textId="77777777" w:rsidR="004539CA" w:rsidRDefault="004539CA">
      <w:pPr>
        <w:rPr>
          <w:rFonts w:asciiTheme="majorHAnsi" w:eastAsiaTheme="majorEastAsia" w:hAnsiTheme="majorHAnsi" w:cstheme="majorBidi"/>
          <w:b/>
          <w:bCs/>
          <w:smallCaps/>
          <w:color w:val="000000" w:themeColor="text1"/>
          <w:sz w:val="28"/>
          <w:szCs w:val="28"/>
        </w:rPr>
      </w:pPr>
      <w:bookmarkStart w:id="141" w:name="_Hlk532674560"/>
      <w:bookmarkStart w:id="142" w:name="_Toc533107415"/>
      <w:r>
        <w:br w:type="page"/>
      </w:r>
    </w:p>
    <w:p w14:paraId="1BEB159A" w14:textId="593AFD82" w:rsidR="00ED400D" w:rsidRDefault="00ED400D" w:rsidP="00ED400D">
      <w:pPr>
        <w:pStyle w:val="Heading2"/>
        <w:numPr>
          <w:ilvl w:val="0"/>
          <w:numId w:val="0"/>
        </w:numPr>
        <w:ind w:left="576" w:hanging="576"/>
      </w:pPr>
      <w:bookmarkStart w:id="143" w:name="_d)__IEEE"/>
      <w:bookmarkStart w:id="144" w:name="_Toc7367578"/>
      <w:bookmarkStart w:id="145" w:name="_Toc7469846"/>
      <w:bookmarkStart w:id="146" w:name="_Toc7470012"/>
      <w:bookmarkEnd w:id="143"/>
      <w:r>
        <w:t>d)  IEEE Systems Requirement Specificatio</w:t>
      </w:r>
      <w:bookmarkEnd w:id="141"/>
      <w:r>
        <w:t>n</w:t>
      </w:r>
      <w:bookmarkEnd w:id="142"/>
      <w:bookmarkEnd w:id="144"/>
      <w:bookmarkEnd w:id="145"/>
      <w:bookmarkEnd w:id="146"/>
      <w:r>
        <w:t xml:space="preserve"> </w:t>
      </w:r>
    </w:p>
    <w:p w14:paraId="7CC2F502" w14:textId="1838B166" w:rsidR="002404FB" w:rsidRDefault="002404FB" w:rsidP="00ED400D"/>
    <w:p w14:paraId="6C9AFED1" w14:textId="7077DF7D" w:rsidR="00ED400D" w:rsidRPr="005630A0" w:rsidRDefault="00ED400D" w:rsidP="00ED400D">
      <w:pPr>
        <w:rPr>
          <w:b/>
          <w:sz w:val="24"/>
        </w:rPr>
        <w:sectPr w:rsidR="00ED400D" w:rsidRPr="005630A0" w:rsidSect="003E09EE">
          <w:footerReference w:type="default" r:id="rId33"/>
          <w:type w:val="continuous"/>
          <w:pgSz w:w="12240" w:h="15840" w:code="1"/>
          <w:pgMar w:top="1440" w:right="1440" w:bottom="1440" w:left="1800" w:header="720" w:footer="720" w:gutter="0"/>
          <w:pgNumType w:start="1"/>
          <w:cols w:space="720"/>
        </w:sectPr>
      </w:pPr>
      <w:r w:rsidRPr="005630A0">
        <w:rPr>
          <w:sz w:val="24"/>
        </w:rPr>
        <w:t>IEEE SRS Template used is Copyright © 1999 by Karl E. Wiegers</w:t>
      </w:r>
      <w:r w:rsidR="0010506D">
        <w:rPr>
          <w:sz w:val="24"/>
        </w:rPr>
        <w:t xml:space="preserve"> (</w:t>
      </w:r>
      <w:r w:rsidR="0010506D" w:rsidRPr="0010506D">
        <w:rPr>
          <w:sz w:val="24"/>
        </w:rPr>
        <w:t>https://www.processimpact.com/</w:t>
      </w:r>
      <w:r w:rsidR="0010506D">
        <w:rPr>
          <w:sz w:val="24"/>
        </w:rPr>
        <w:t>)</w:t>
      </w:r>
      <w:r w:rsidRPr="005630A0">
        <w:rPr>
          <w:sz w:val="24"/>
        </w:rPr>
        <w:t>. Permission is granted to use</w:t>
      </w:r>
      <w:r w:rsidR="004D753C">
        <w:rPr>
          <w:sz w:val="24"/>
        </w:rPr>
        <w:t xml:space="preserve"> and modify this document to meet </w:t>
      </w:r>
      <w:r w:rsidR="00471F82">
        <w:rPr>
          <w:sz w:val="24"/>
        </w:rPr>
        <w:t xml:space="preserve">the </w:t>
      </w:r>
      <w:r w:rsidR="004D753C">
        <w:rPr>
          <w:sz w:val="24"/>
        </w:rPr>
        <w:t>needs of personal projects.</w:t>
      </w:r>
    </w:p>
    <w:p w14:paraId="112E8925" w14:textId="77777777" w:rsidR="00ED400D" w:rsidRDefault="00ED400D" w:rsidP="00ED400D">
      <w:pPr>
        <w:spacing w:before="240" w:after="720" w:line="240" w:lineRule="auto"/>
        <w:jc w:val="right"/>
        <w:rPr>
          <w:rFonts w:ascii="Arial" w:eastAsia="Times New Roman" w:hAnsi="Arial" w:cs="Times New Roman"/>
          <w:b/>
          <w:kern w:val="28"/>
          <w:sz w:val="64"/>
          <w:szCs w:val="20"/>
          <w:lang w:val="en-US"/>
        </w:rPr>
      </w:pPr>
    </w:p>
    <w:p w14:paraId="4150159A" w14:textId="77777777" w:rsidR="00ED400D" w:rsidRPr="00ED400D" w:rsidRDefault="00ED400D" w:rsidP="00ED400D">
      <w:pPr>
        <w:spacing w:before="240" w:after="720" w:line="240" w:lineRule="auto"/>
        <w:jc w:val="right"/>
        <w:rPr>
          <w:rFonts w:ascii="Arial" w:eastAsia="Times New Roman" w:hAnsi="Arial" w:cs="Times New Roman"/>
          <w:b/>
          <w:kern w:val="28"/>
          <w:sz w:val="64"/>
          <w:szCs w:val="20"/>
          <w:lang w:val="en-US"/>
        </w:rPr>
      </w:pPr>
      <w:r w:rsidRPr="00ED400D">
        <w:rPr>
          <w:rFonts w:ascii="Arial" w:eastAsia="Times New Roman" w:hAnsi="Arial" w:cs="Times New Roman"/>
          <w:b/>
          <w:kern w:val="28"/>
          <w:sz w:val="64"/>
          <w:szCs w:val="20"/>
          <w:lang w:val="en-US"/>
        </w:rPr>
        <w:t>Software Requirements Specification</w:t>
      </w:r>
    </w:p>
    <w:p w14:paraId="38598186" w14:textId="77777777" w:rsidR="00ED400D" w:rsidRPr="00ED400D" w:rsidRDefault="00ED400D" w:rsidP="00ED400D">
      <w:pPr>
        <w:spacing w:after="400" w:line="240" w:lineRule="auto"/>
        <w:jc w:val="right"/>
        <w:rPr>
          <w:rFonts w:ascii="Arial" w:eastAsia="Times New Roman" w:hAnsi="Arial" w:cs="Times New Roman"/>
          <w:b/>
          <w:kern w:val="28"/>
          <w:sz w:val="40"/>
          <w:szCs w:val="20"/>
          <w:lang w:val="en-US"/>
        </w:rPr>
      </w:pPr>
      <w:r w:rsidRPr="00ED400D">
        <w:rPr>
          <w:rFonts w:ascii="Arial" w:eastAsia="Times New Roman" w:hAnsi="Arial" w:cs="Times New Roman"/>
          <w:b/>
          <w:kern w:val="28"/>
          <w:sz w:val="40"/>
          <w:szCs w:val="20"/>
          <w:lang w:val="en-US"/>
        </w:rPr>
        <w:t>for</w:t>
      </w:r>
    </w:p>
    <w:p w14:paraId="5CCABD95" w14:textId="77777777" w:rsidR="00ED400D" w:rsidRPr="00ED400D" w:rsidRDefault="00ED400D" w:rsidP="00ED400D">
      <w:pPr>
        <w:spacing w:before="240" w:after="720" w:line="240" w:lineRule="auto"/>
        <w:jc w:val="right"/>
        <w:rPr>
          <w:rFonts w:ascii="Arial" w:eastAsia="Times New Roman" w:hAnsi="Arial" w:cs="Times New Roman"/>
          <w:b/>
          <w:kern w:val="28"/>
          <w:sz w:val="64"/>
          <w:szCs w:val="20"/>
          <w:lang w:val="en-US"/>
        </w:rPr>
      </w:pPr>
      <w:bookmarkStart w:id="147" w:name="_Hlk532224636"/>
      <w:r w:rsidRPr="00ED400D">
        <w:rPr>
          <w:rFonts w:ascii="Arial" w:eastAsia="Times New Roman" w:hAnsi="Arial" w:cs="Times New Roman"/>
          <w:b/>
          <w:kern w:val="28"/>
          <w:sz w:val="64"/>
          <w:szCs w:val="20"/>
          <w:lang w:val="en-US"/>
        </w:rPr>
        <w:t>A Mapping Application to Collect and Visualize Crowdsourced Data</w:t>
      </w:r>
    </w:p>
    <w:bookmarkEnd w:id="147"/>
    <w:p w14:paraId="68D7D70A" w14:textId="77777777" w:rsidR="00ED400D" w:rsidRPr="00ED400D" w:rsidRDefault="00ED400D" w:rsidP="00ED400D">
      <w:pPr>
        <w:spacing w:before="240" w:after="720" w:line="240" w:lineRule="auto"/>
        <w:jc w:val="right"/>
        <w:rPr>
          <w:rFonts w:ascii="Arial" w:eastAsia="Times New Roman" w:hAnsi="Arial" w:cs="Times New Roman"/>
          <w:b/>
          <w:kern w:val="28"/>
          <w:sz w:val="28"/>
          <w:szCs w:val="20"/>
          <w:lang w:val="en-US"/>
        </w:rPr>
      </w:pPr>
      <w:r w:rsidRPr="00ED400D">
        <w:rPr>
          <w:rFonts w:ascii="Arial" w:eastAsia="Times New Roman" w:hAnsi="Arial" w:cs="Times New Roman"/>
          <w:b/>
          <w:kern w:val="28"/>
          <w:sz w:val="28"/>
          <w:szCs w:val="20"/>
          <w:lang w:val="en-US"/>
        </w:rPr>
        <w:t xml:space="preserve">Version 1.0 </w:t>
      </w:r>
    </w:p>
    <w:p w14:paraId="3B6199A3" w14:textId="77777777" w:rsidR="00ED400D" w:rsidRPr="00ED400D" w:rsidRDefault="00ED400D" w:rsidP="00ED400D">
      <w:pPr>
        <w:spacing w:before="240" w:after="720" w:line="240" w:lineRule="auto"/>
        <w:jc w:val="right"/>
        <w:rPr>
          <w:rFonts w:ascii="Arial" w:eastAsia="Times New Roman" w:hAnsi="Arial" w:cs="Times New Roman"/>
          <w:b/>
          <w:kern w:val="28"/>
          <w:sz w:val="28"/>
          <w:szCs w:val="20"/>
          <w:lang w:val="en-US"/>
        </w:rPr>
      </w:pPr>
      <w:r w:rsidRPr="00ED400D">
        <w:rPr>
          <w:rFonts w:ascii="Arial" w:eastAsia="Times New Roman" w:hAnsi="Arial" w:cs="Times New Roman"/>
          <w:b/>
          <w:kern w:val="28"/>
          <w:sz w:val="28"/>
          <w:szCs w:val="20"/>
          <w:lang w:val="en-US"/>
        </w:rPr>
        <w:t>Prepared by Michael Buglass</w:t>
      </w:r>
    </w:p>
    <w:p w14:paraId="2A4FD77C" w14:textId="77777777" w:rsidR="00ED400D" w:rsidRPr="00ED400D" w:rsidRDefault="00ED400D" w:rsidP="00ED400D">
      <w:pPr>
        <w:spacing w:before="240" w:after="720" w:line="240" w:lineRule="auto"/>
        <w:jc w:val="right"/>
        <w:rPr>
          <w:rFonts w:ascii="Arial" w:eastAsia="Times New Roman" w:hAnsi="Arial" w:cs="Times New Roman"/>
          <w:b/>
          <w:kern w:val="28"/>
          <w:sz w:val="28"/>
          <w:szCs w:val="20"/>
          <w:lang w:val="en-US"/>
        </w:rPr>
      </w:pPr>
      <w:r w:rsidRPr="00ED400D">
        <w:rPr>
          <w:rFonts w:ascii="Arial" w:eastAsia="Times New Roman" w:hAnsi="Arial" w:cs="Times New Roman"/>
          <w:b/>
          <w:kern w:val="28"/>
          <w:sz w:val="28"/>
          <w:szCs w:val="20"/>
          <w:lang w:val="en-US"/>
        </w:rPr>
        <w:t>Northumbria University</w:t>
      </w:r>
    </w:p>
    <w:p w14:paraId="540A7EA5" w14:textId="77777777" w:rsidR="00ED400D" w:rsidRPr="00ED400D" w:rsidRDefault="00ED400D" w:rsidP="00ED400D">
      <w:pPr>
        <w:spacing w:before="240" w:after="720" w:line="240" w:lineRule="auto"/>
        <w:jc w:val="right"/>
        <w:rPr>
          <w:rFonts w:ascii="Arial" w:eastAsia="Times New Roman" w:hAnsi="Arial" w:cs="Times New Roman"/>
          <w:b/>
          <w:kern w:val="28"/>
          <w:sz w:val="28"/>
          <w:szCs w:val="20"/>
          <w:lang w:val="en-US"/>
        </w:rPr>
      </w:pPr>
      <w:r w:rsidRPr="00ED400D">
        <w:rPr>
          <w:rFonts w:ascii="Arial" w:eastAsia="Times New Roman" w:hAnsi="Arial" w:cs="Times New Roman"/>
          <w:b/>
          <w:kern w:val="28"/>
          <w:sz w:val="28"/>
          <w:szCs w:val="20"/>
          <w:lang w:val="en-US"/>
        </w:rPr>
        <w:t>2018</w:t>
      </w:r>
    </w:p>
    <w:p w14:paraId="31A96E89" w14:textId="77777777" w:rsidR="00ED400D" w:rsidRPr="00ED400D" w:rsidRDefault="00ED400D" w:rsidP="00ED400D">
      <w:pPr>
        <w:keepNext/>
        <w:spacing w:before="60" w:after="60" w:line="240" w:lineRule="auto"/>
        <w:jc w:val="center"/>
        <w:rPr>
          <w:rFonts w:ascii="Arial" w:eastAsia="Times New Roman" w:hAnsi="Arial" w:cs="Times New Roman"/>
          <w:b/>
          <w:sz w:val="32"/>
          <w:szCs w:val="20"/>
          <w:lang w:val="en-US"/>
        </w:rPr>
        <w:sectPr w:rsidR="00ED400D" w:rsidRPr="00ED400D" w:rsidSect="003E09EE">
          <w:type w:val="continuous"/>
          <w:pgSz w:w="12240" w:h="15840" w:code="1"/>
          <w:pgMar w:top="1440" w:right="1440" w:bottom="1440" w:left="1800" w:header="720" w:footer="720" w:gutter="0"/>
          <w:pgNumType w:start="49"/>
          <w:cols w:space="720"/>
        </w:sectPr>
      </w:pPr>
    </w:p>
    <w:p w14:paraId="4C025B81" w14:textId="77777777" w:rsidR="00ED400D" w:rsidRPr="00ED400D" w:rsidRDefault="00ED400D" w:rsidP="00ED400D">
      <w:pPr>
        <w:keepNext/>
        <w:keepLines/>
        <w:spacing w:before="120" w:after="240" w:line="240" w:lineRule="atLeast"/>
        <w:rPr>
          <w:rFonts w:ascii="Times" w:eastAsia="Times New Roman" w:hAnsi="Times" w:cs="Times New Roman"/>
          <w:b/>
          <w:sz w:val="36"/>
          <w:szCs w:val="20"/>
          <w:lang w:val="en-US"/>
        </w:rPr>
      </w:pPr>
      <w:bookmarkStart w:id="148" w:name="_Toc344877432"/>
      <w:bookmarkStart w:id="149" w:name="_Toc344879822"/>
      <w:bookmarkStart w:id="150" w:name="_Toc346508722"/>
      <w:bookmarkStart w:id="151" w:name="_Toc346508952"/>
      <w:bookmarkStart w:id="152" w:name="_Toc346509227"/>
      <w:bookmarkStart w:id="153" w:name="_Toc532674105"/>
      <w:bookmarkEnd w:id="148"/>
      <w:bookmarkEnd w:id="149"/>
      <w:bookmarkEnd w:id="150"/>
      <w:bookmarkEnd w:id="151"/>
      <w:bookmarkEnd w:id="152"/>
      <w:r w:rsidRPr="00ED400D">
        <w:rPr>
          <w:rFonts w:ascii="Times" w:eastAsia="Times New Roman" w:hAnsi="Times" w:cs="Times New Roman"/>
          <w:b/>
          <w:sz w:val="36"/>
          <w:szCs w:val="20"/>
          <w:lang w:val="en-US"/>
        </w:rPr>
        <w:t>Table of Contents</w:t>
      </w:r>
      <w:bookmarkEnd w:id="153"/>
    </w:p>
    <w:p w14:paraId="117D469F" w14:textId="77777777" w:rsidR="00ED400D" w:rsidRPr="00ED400D" w:rsidRDefault="00ED400D" w:rsidP="00ED400D">
      <w:pPr>
        <w:tabs>
          <w:tab w:val="left" w:pos="360"/>
          <w:tab w:val="right" w:leader="dot" w:pos="9360"/>
        </w:tabs>
        <w:spacing w:before="60" w:after="0" w:line="220" w:lineRule="exact"/>
        <w:ind w:left="360" w:hanging="360"/>
        <w:jc w:val="both"/>
        <w:rPr>
          <w:noProof/>
          <w:lang w:eastAsia="en-GB"/>
        </w:rPr>
      </w:pPr>
      <w:r w:rsidRPr="00ED400D">
        <w:rPr>
          <w:rFonts w:ascii="Times New Roman" w:eastAsia="Times New Roman" w:hAnsi="Times New Roman" w:cs="Times New Roman"/>
          <w:noProof/>
          <w:sz w:val="24"/>
          <w:szCs w:val="20"/>
          <w:lang w:val="en-US"/>
        </w:rPr>
        <w:fldChar w:fldCharType="begin"/>
      </w:r>
      <w:r w:rsidRPr="00ED400D">
        <w:rPr>
          <w:rFonts w:ascii="Times New Roman" w:eastAsia="Times New Roman" w:hAnsi="Times New Roman" w:cs="Times New Roman"/>
          <w:noProof/>
          <w:sz w:val="24"/>
          <w:szCs w:val="20"/>
          <w:lang w:val="en-US"/>
        </w:rPr>
        <w:instrText xml:space="preserve"> TOC \o "1-2" \t "TOCentry,1" </w:instrText>
      </w:r>
      <w:r w:rsidRPr="00ED400D">
        <w:rPr>
          <w:rFonts w:ascii="Times New Roman" w:eastAsia="Times New Roman" w:hAnsi="Times New Roman" w:cs="Times New Roman"/>
          <w:noProof/>
          <w:sz w:val="24"/>
          <w:szCs w:val="20"/>
          <w:lang w:val="en-US"/>
        </w:rPr>
        <w:fldChar w:fldCharType="separate"/>
      </w:r>
      <w:r w:rsidRPr="00ED400D">
        <w:rPr>
          <w:rFonts w:ascii="Times" w:eastAsia="Times New Roman" w:hAnsi="Times" w:cs="Times New Roman"/>
          <w:b/>
          <w:noProof/>
          <w:sz w:val="24"/>
          <w:szCs w:val="20"/>
          <w:lang w:val="en-US"/>
        </w:rPr>
        <w:t>Table of Contents</w:t>
      </w:r>
      <w:r w:rsidRPr="00ED400D">
        <w:rPr>
          <w:rFonts w:ascii="Times" w:eastAsia="Times New Roman" w:hAnsi="Times" w:cs="Times New Roman"/>
          <w:b/>
          <w:noProof/>
          <w:sz w:val="24"/>
          <w:szCs w:val="20"/>
          <w:lang w:val="en-US"/>
        </w:rPr>
        <w:tab/>
      </w:r>
      <w:r w:rsidRPr="00ED400D">
        <w:rPr>
          <w:rFonts w:ascii="Times" w:eastAsia="Times New Roman" w:hAnsi="Times" w:cs="Times New Roman"/>
          <w:b/>
          <w:noProof/>
          <w:sz w:val="24"/>
          <w:szCs w:val="20"/>
          <w:lang w:val="en-US"/>
        </w:rPr>
        <w:fldChar w:fldCharType="begin"/>
      </w:r>
      <w:r w:rsidRPr="00ED400D">
        <w:rPr>
          <w:rFonts w:ascii="Times" w:eastAsia="Times New Roman" w:hAnsi="Times" w:cs="Times New Roman"/>
          <w:b/>
          <w:noProof/>
          <w:sz w:val="24"/>
          <w:szCs w:val="20"/>
          <w:lang w:val="en-US"/>
        </w:rPr>
        <w:instrText xml:space="preserve"> PAGEREF _Toc532674105 \h </w:instrText>
      </w:r>
      <w:r w:rsidRPr="00ED400D">
        <w:rPr>
          <w:rFonts w:ascii="Times" w:eastAsia="Times New Roman" w:hAnsi="Times" w:cs="Times New Roman"/>
          <w:b/>
          <w:noProof/>
          <w:sz w:val="24"/>
          <w:szCs w:val="20"/>
          <w:lang w:val="en-US"/>
        </w:rPr>
      </w:r>
      <w:r w:rsidRPr="00ED400D">
        <w:rPr>
          <w:rFonts w:ascii="Times" w:eastAsia="Times New Roman" w:hAnsi="Times" w:cs="Times New Roman"/>
          <w:b/>
          <w:noProof/>
          <w:sz w:val="24"/>
          <w:szCs w:val="20"/>
          <w:lang w:val="en-US"/>
        </w:rPr>
        <w:fldChar w:fldCharType="separate"/>
      </w:r>
      <w:r w:rsidRPr="00ED400D">
        <w:rPr>
          <w:rFonts w:ascii="Times" w:eastAsia="Times New Roman" w:hAnsi="Times" w:cs="Times New Roman"/>
          <w:b/>
          <w:noProof/>
          <w:sz w:val="24"/>
          <w:szCs w:val="20"/>
          <w:lang w:val="en-US"/>
        </w:rPr>
        <w:t>ii</w:t>
      </w:r>
      <w:r w:rsidRPr="00ED400D">
        <w:rPr>
          <w:rFonts w:ascii="Times" w:eastAsia="Times New Roman" w:hAnsi="Times" w:cs="Times New Roman"/>
          <w:b/>
          <w:noProof/>
          <w:sz w:val="24"/>
          <w:szCs w:val="20"/>
          <w:lang w:val="en-US"/>
        </w:rPr>
        <w:fldChar w:fldCharType="end"/>
      </w:r>
    </w:p>
    <w:p w14:paraId="0E0B04AD" w14:textId="77777777" w:rsidR="00ED400D" w:rsidRPr="00ED400D" w:rsidRDefault="00ED400D" w:rsidP="00ED400D">
      <w:pPr>
        <w:tabs>
          <w:tab w:val="left" w:pos="360"/>
          <w:tab w:val="right" w:leader="dot" w:pos="9360"/>
        </w:tabs>
        <w:spacing w:before="60" w:after="0" w:line="220" w:lineRule="exact"/>
        <w:ind w:left="360" w:hanging="360"/>
        <w:jc w:val="both"/>
        <w:rPr>
          <w:noProof/>
          <w:lang w:eastAsia="en-GB"/>
        </w:rPr>
      </w:pPr>
      <w:r w:rsidRPr="00ED400D">
        <w:rPr>
          <w:rFonts w:ascii="Times" w:eastAsia="Times New Roman" w:hAnsi="Times" w:cs="Times New Roman"/>
          <w:b/>
          <w:noProof/>
          <w:sz w:val="24"/>
          <w:szCs w:val="20"/>
          <w:lang w:val="en-US"/>
        </w:rPr>
        <w:t>Revision History</w:t>
      </w:r>
      <w:r w:rsidRPr="00ED400D">
        <w:rPr>
          <w:rFonts w:ascii="Times" w:eastAsia="Times New Roman" w:hAnsi="Times" w:cs="Times New Roman"/>
          <w:b/>
          <w:noProof/>
          <w:sz w:val="24"/>
          <w:szCs w:val="20"/>
          <w:lang w:val="en-US"/>
        </w:rPr>
        <w:tab/>
      </w:r>
      <w:r w:rsidRPr="00ED400D">
        <w:rPr>
          <w:rFonts w:ascii="Times" w:eastAsia="Times New Roman" w:hAnsi="Times" w:cs="Times New Roman"/>
          <w:b/>
          <w:noProof/>
          <w:sz w:val="24"/>
          <w:szCs w:val="20"/>
          <w:lang w:val="en-US"/>
        </w:rPr>
        <w:fldChar w:fldCharType="begin"/>
      </w:r>
      <w:r w:rsidRPr="00ED400D">
        <w:rPr>
          <w:rFonts w:ascii="Times" w:eastAsia="Times New Roman" w:hAnsi="Times" w:cs="Times New Roman"/>
          <w:b/>
          <w:noProof/>
          <w:sz w:val="24"/>
          <w:szCs w:val="20"/>
          <w:lang w:val="en-US"/>
        </w:rPr>
        <w:instrText xml:space="preserve"> PAGEREF _Toc532674106 \h </w:instrText>
      </w:r>
      <w:r w:rsidRPr="00ED400D">
        <w:rPr>
          <w:rFonts w:ascii="Times" w:eastAsia="Times New Roman" w:hAnsi="Times" w:cs="Times New Roman"/>
          <w:b/>
          <w:noProof/>
          <w:sz w:val="24"/>
          <w:szCs w:val="20"/>
          <w:lang w:val="en-US"/>
        </w:rPr>
      </w:r>
      <w:r w:rsidRPr="00ED400D">
        <w:rPr>
          <w:rFonts w:ascii="Times" w:eastAsia="Times New Roman" w:hAnsi="Times" w:cs="Times New Roman"/>
          <w:b/>
          <w:noProof/>
          <w:sz w:val="24"/>
          <w:szCs w:val="20"/>
          <w:lang w:val="en-US"/>
        </w:rPr>
        <w:fldChar w:fldCharType="separate"/>
      </w:r>
      <w:r w:rsidRPr="00ED400D">
        <w:rPr>
          <w:rFonts w:ascii="Times" w:eastAsia="Times New Roman" w:hAnsi="Times" w:cs="Times New Roman"/>
          <w:b/>
          <w:noProof/>
          <w:sz w:val="24"/>
          <w:szCs w:val="20"/>
          <w:lang w:val="en-US"/>
        </w:rPr>
        <w:t>ii</w:t>
      </w:r>
      <w:r w:rsidRPr="00ED400D">
        <w:rPr>
          <w:rFonts w:ascii="Times" w:eastAsia="Times New Roman" w:hAnsi="Times" w:cs="Times New Roman"/>
          <w:b/>
          <w:noProof/>
          <w:sz w:val="24"/>
          <w:szCs w:val="20"/>
          <w:lang w:val="en-US"/>
        </w:rPr>
        <w:fldChar w:fldCharType="end"/>
      </w:r>
    </w:p>
    <w:p w14:paraId="57BF1C31" w14:textId="77777777" w:rsidR="00ED400D" w:rsidRPr="00ED400D" w:rsidRDefault="00ED400D" w:rsidP="00ED400D">
      <w:pPr>
        <w:tabs>
          <w:tab w:val="left" w:pos="360"/>
          <w:tab w:val="right" w:leader="dot" w:pos="9360"/>
        </w:tabs>
        <w:spacing w:before="60" w:after="0" w:line="220" w:lineRule="exact"/>
        <w:ind w:left="360" w:hanging="360"/>
        <w:jc w:val="both"/>
        <w:rPr>
          <w:noProof/>
          <w:lang w:eastAsia="en-GB"/>
        </w:rPr>
      </w:pPr>
      <w:r w:rsidRPr="00ED400D">
        <w:rPr>
          <w:rFonts w:ascii="Times" w:eastAsia="Times New Roman" w:hAnsi="Times" w:cs="Times New Roman"/>
          <w:b/>
          <w:noProof/>
          <w:sz w:val="24"/>
          <w:szCs w:val="20"/>
          <w:lang w:val="en-US"/>
        </w:rPr>
        <w:t>1.</w:t>
      </w:r>
      <w:r w:rsidRPr="00ED400D">
        <w:rPr>
          <w:noProof/>
          <w:lang w:eastAsia="en-GB"/>
        </w:rPr>
        <w:tab/>
      </w:r>
      <w:r w:rsidRPr="00ED400D">
        <w:rPr>
          <w:rFonts w:ascii="Times" w:eastAsia="Times New Roman" w:hAnsi="Times" w:cs="Times New Roman"/>
          <w:b/>
          <w:noProof/>
          <w:sz w:val="24"/>
          <w:szCs w:val="20"/>
          <w:lang w:val="en-US"/>
        </w:rPr>
        <w:t>Introduction</w:t>
      </w:r>
      <w:r w:rsidRPr="00ED400D">
        <w:rPr>
          <w:rFonts w:ascii="Times" w:eastAsia="Times New Roman" w:hAnsi="Times" w:cs="Times New Roman"/>
          <w:b/>
          <w:noProof/>
          <w:sz w:val="24"/>
          <w:szCs w:val="20"/>
          <w:lang w:val="en-US"/>
        </w:rPr>
        <w:tab/>
      </w:r>
      <w:r w:rsidRPr="00ED400D">
        <w:rPr>
          <w:rFonts w:ascii="Times" w:eastAsia="Times New Roman" w:hAnsi="Times" w:cs="Times New Roman"/>
          <w:b/>
          <w:noProof/>
          <w:sz w:val="24"/>
          <w:szCs w:val="20"/>
          <w:lang w:val="en-US"/>
        </w:rPr>
        <w:fldChar w:fldCharType="begin"/>
      </w:r>
      <w:r w:rsidRPr="00ED400D">
        <w:rPr>
          <w:rFonts w:ascii="Times" w:eastAsia="Times New Roman" w:hAnsi="Times" w:cs="Times New Roman"/>
          <w:b/>
          <w:noProof/>
          <w:sz w:val="24"/>
          <w:szCs w:val="20"/>
          <w:lang w:val="en-US"/>
        </w:rPr>
        <w:instrText xml:space="preserve"> PAGEREF _Toc532674107 \h </w:instrText>
      </w:r>
      <w:r w:rsidRPr="00ED400D">
        <w:rPr>
          <w:rFonts w:ascii="Times" w:eastAsia="Times New Roman" w:hAnsi="Times" w:cs="Times New Roman"/>
          <w:b/>
          <w:noProof/>
          <w:sz w:val="24"/>
          <w:szCs w:val="20"/>
          <w:lang w:val="en-US"/>
        </w:rPr>
      </w:r>
      <w:r w:rsidRPr="00ED400D">
        <w:rPr>
          <w:rFonts w:ascii="Times" w:eastAsia="Times New Roman" w:hAnsi="Times" w:cs="Times New Roman"/>
          <w:b/>
          <w:noProof/>
          <w:sz w:val="24"/>
          <w:szCs w:val="20"/>
          <w:lang w:val="en-US"/>
        </w:rPr>
        <w:fldChar w:fldCharType="separate"/>
      </w:r>
      <w:r w:rsidRPr="00ED400D">
        <w:rPr>
          <w:rFonts w:ascii="Times" w:eastAsia="Times New Roman" w:hAnsi="Times" w:cs="Times New Roman"/>
          <w:b/>
          <w:noProof/>
          <w:sz w:val="24"/>
          <w:szCs w:val="20"/>
          <w:lang w:val="en-US"/>
        </w:rPr>
        <w:t>1</w:t>
      </w:r>
      <w:r w:rsidRPr="00ED400D">
        <w:rPr>
          <w:rFonts w:ascii="Times" w:eastAsia="Times New Roman" w:hAnsi="Times" w:cs="Times New Roman"/>
          <w:b/>
          <w:noProof/>
          <w:sz w:val="24"/>
          <w:szCs w:val="20"/>
          <w:lang w:val="en-US"/>
        </w:rPr>
        <w:fldChar w:fldCharType="end"/>
      </w:r>
    </w:p>
    <w:p w14:paraId="59A9583E" w14:textId="77777777" w:rsidR="00ED400D" w:rsidRPr="00ED400D" w:rsidRDefault="00ED400D" w:rsidP="00ED400D">
      <w:pPr>
        <w:tabs>
          <w:tab w:val="left" w:pos="960"/>
          <w:tab w:val="right" w:leader="dot" w:pos="9360"/>
        </w:tabs>
        <w:spacing w:after="0" w:line="220" w:lineRule="exact"/>
        <w:ind w:left="270"/>
        <w:jc w:val="both"/>
        <w:rPr>
          <w:noProof/>
          <w:lang w:eastAsia="en-GB"/>
        </w:rPr>
      </w:pPr>
      <w:r w:rsidRPr="00ED400D">
        <w:rPr>
          <w:rFonts w:ascii="Times" w:eastAsia="Times New Roman" w:hAnsi="Times" w:cs="Times New Roman"/>
          <w:noProof/>
          <w:szCs w:val="20"/>
          <w:lang w:val="en-US"/>
        </w:rPr>
        <w:t>1.1</w:t>
      </w:r>
      <w:r w:rsidRPr="00ED400D">
        <w:rPr>
          <w:noProof/>
          <w:lang w:eastAsia="en-GB"/>
        </w:rPr>
        <w:tab/>
      </w:r>
      <w:r w:rsidRPr="00ED400D">
        <w:rPr>
          <w:rFonts w:ascii="Times" w:eastAsia="Times New Roman" w:hAnsi="Times" w:cs="Times New Roman"/>
          <w:noProof/>
          <w:szCs w:val="20"/>
          <w:lang w:val="en-US"/>
        </w:rPr>
        <w:t>Purpose</w:t>
      </w:r>
      <w:r w:rsidRPr="00ED400D">
        <w:rPr>
          <w:rFonts w:ascii="Times" w:eastAsia="Times New Roman" w:hAnsi="Times" w:cs="Times New Roman"/>
          <w:noProof/>
          <w:szCs w:val="20"/>
          <w:lang w:val="en-US"/>
        </w:rPr>
        <w:tab/>
      </w:r>
      <w:r w:rsidRPr="00ED400D">
        <w:rPr>
          <w:rFonts w:ascii="Times" w:eastAsia="Times New Roman" w:hAnsi="Times" w:cs="Times New Roman"/>
          <w:noProof/>
          <w:szCs w:val="20"/>
          <w:lang w:val="en-US"/>
        </w:rPr>
        <w:fldChar w:fldCharType="begin"/>
      </w:r>
      <w:r w:rsidRPr="00ED400D">
        <w:rPr>
          <w:rFonts w:ascii="Times" w:eastAsia="Times New Roman" w:hAnsi="Times" w:cs="Times New Roman"/>
          <w:noProof/>
          <w:szCs w:val="20"/>
          <w:lang w:val="en-US"/>
        </w:rPr>
        <w:instrText xml:space="preserve"> PAGEREF _Toc532674108 \h </w:instrText>
      </w:r>
      <w:r w:rsidRPr="00ED400D">
        <w:rPr>
          <w:rFonts w:ascii="Times" w:eastAsia="Times New Roman" w:hAnsi="Times" w:cs="Times New Roman"/>
          <w:noProof/>
          <w:szCs w:val="20"/>
          <w:lang w:val="en-US"/>
        </w:rPr>
      </w:r>
      <w:r w:rsidRPr="00ED400D">
        <w:rPr>
          <w:rFonts w:ascii="Times" w:eastAsia="Times New Roman" w:hAnsi="Times" w:cs="Times New Roman"/>
          <w:noProof/>
          <w:szCs w:val="20"/>
          <w:lang w:val="en-US"/>
        </w:rPr>
        <w:fldChar w:fldCharType="separate"/>
      </w:r>
      <w:r w:rsidRPr="00ED400D">
        <w:rPr>
          <w:rFonts w:ascii="Times" w:eastAsia="Times New Roman" w:hAnsi="Times" w:cs="Times New Roman"/>
          <w:noProof/>
          <w:szCs w:val="20"/>
          <w:lang w:val="en-US"/>
        </w:rPr>
        <w:t>1</w:t>
      </w:r>
      <w:r w:rsidRPr="00ED400D">
        <w:rPr>
          <w:rFonts w:ascii="Times" w:eastAsia="Times New Roman" w:hAnsi="Times" w:cs="Times New Roman"/>
          <w:noProof/>
          <w:szCs w:val="20"/>
          <w:lang w:val="en-US"/>
        </w:rPr>
        <w:fldChar w:fldCharType="end"/>
      </w:r>
    </w:p>
    <w:p w14:paraId="50AB3790" w14:textId="77777777" w:rsidR="00ED400D" w:rsidRPr="00ED400D" w:rsidRDefault="00ED400D" w:rsidP="00ED400D">
      <w:pPr>
        <w:tabs>
          <w:tab w:val="left" w:pos="960"/>
          <w:tab w:val="right" w:leader="dot" w:pos="9360"/>
        </w:tabs>
        <w:spacing w:after="0" w:line="220" w:lineRule="exact"/>
        <w:ind w:left="270"/>
        <w:jc w:val="both"/>
        <w:rPr>
          <w:noProof/>
          <w:lang w:eastAsia="en-GB"/>
        </w:rPr>
      </w:pPr>
      <w:r w:rsidRPr="00ED400D">
        <w:rPr>
          <w:rFonts w:ascii="Times" w:eastAsia="Times New Roman" w:hAnsi="Times" w:cs="Times New Roman"/>
          <w:noProof/>
          <w:szCs w:val="20"/>
          <w:lang w:val="en-US"/>
        </w:rPr>
        <w:t>1.2</w:t>
      </w:r>
      <w:r w:rsidRPr="00ED400D">
        <w:rPr>
          <w:noProof/>
          <w:lang w:eastAsia="en-GB"/>
        </w:rPr>
        <w:tab/>
      </w:r>
      <w:r w:rsidRPr="00ED400D">
        <w:rPr>
          <w:rFonts w:ascii="Times" w:eastAsia="Times New Roman" w:hAnsi="Times" w:cs="Times New Roman"/>
          <w:noProof/>
          <w:szCs w:val="20"/>
          <w:lang w:val="en-US"/>
        </w:rPr>
        <w:t>Document Conventions</w:t>
      </w:r>
      <w:r w:rsidRPr="00ED400D">
        <w:rPr>
          <w:rFonts w:ascii="Times" w:eastAsia="Times New Roman" w:hAnsi="Times" w:cs="Times New Roman"/>
          <w:noProof/>
          <w:szCs w:val="20"/>
          <w:lang w:val="en-US"/>
        </w:rPr>
        <w:tab/>
      </w:r>
      <w:r w:rsidRPr="00ED400D">
        <w:rPr>
          <w:rFonts w:ascii="Times" w:eastAsia="Times New Roman" w:hAnsi="Times" w:cs="Times New Roman"/>
          <w:noProof/>
          <w:szCs w:val="20"/>
          <w:lang w:val="en-US"/>
        </w:rPr>
        <w:fldChar w:fldCharType="begin"/>
      </w:r>
      <w:r w:rsidRPr="00ED400D">
        <w:rPr>
          <w:rFonts w:ascii="Times" w:eastAsia="Times New Roman" w:hAnsi="Times" w:cs="Times New Roman"/>
          <w:noProof/>
          <w:szCs w:val="20"/>
          <w:lang w:val="en-US"/>
        </w:rPr>
        <w:instrText xml:space="preserve"> PAGEREF _Toc532674109 \h </w:instrText>
      </w:r>
      <w:r w:rsidRPr="00ED400D">
        <w:rPr>
          <w:rFonts w:ascii="Times" w:eastAsia="Times New Roman" w:hAnsi="Times" w:cs="Times New Roman"/>
          <w:noProof/>
          <w:szCs w:val="20"/>
          <w:lang w:val="en-US"/>
        </w:rPr>
      </w:r>
      <w:r w:rsidRPr="00ED400D">
        <w:rPr>
          <w:rFonts w:ascii="Times" w:eastAsia="Times New Roman" w:hAnsi="Times" w:cs="Times New Roman"/>
          <w:noProof/>
          <w:szCs w:val="20"/>
          <w:lang w:val="en-US"/>
        </w:rPr>
        <w:fldChar w:fldCharType="separate"/>
      </w:r>
      <w:r w:rsidRPr="00ED400D">
        <w:rPr>
          <w:rFonts w:ascii="Times" w:eastAsia="Times New Roman" w:hAnsi="Times" w:cs="Times New Roman"/>
          <w:noProof/>
          <w:szCs w:val="20"/>
          <w:lang w:val="en-US"/>
        </w:rPr>
        <w:t>1</w:t>
      </w:r>
      <w:r w:rsidRPr="00ED400D">
        <w:rPr>
          <w:rFonts w:ascii="Times" w:eastAsia="Times New Roman" w:hAnsi="Times" w:cs="Times New Roman"/>
          <w:noProof/>
          <w:szCs w:val="20"/>
          <w:lang w:val="en-US"/>
        </w:rPr>
        <w:fldChar w:fldCharType="end"/>
      </w:r>
    </w:p>
    <w:p w14:paraId="537F5E83" w14:textId="77777777" w:rsidR="00ED400D" w:rsidRPr="00ED400D" w:rsidRDefault="00ED400D" w:rsidP="00ED400D">
      <w:pPr>
        <w:tabs>
          <w:tab w:val="left" w:pos="960"/>
          <w:tab w:val="right" w:leader="dot" w:pos="9360"/>
        </w:tabs>
        <w:spacing w:after="0" w:line="220" w:lineRule="exact"/>
        <w:ind w:left="270"/>
        <w:jc w:val="both"/>
        <w:rPr>
          <w:noProof/>
          <w:lang w:eastAsia="en-GB"/>
        </w:rPr>
      </w:pPr>
      <w:r w:rsidRPr="00ED400D">
        <w:rPr>
          <w:rFonts w:ascii="Times" w:eastAsia="Times New Roman" w:hAnsi="Times" w:cs="Times New Roman"/>
          <w:noProof/>
          <w:szCs w:val="20"/>
          <w:lang w:val="en-US"/>
        </w:rPr>
        <w:t>1.3</w:t>
      </w:r>
      <w:r w:rsidRPr="00ED400D">
        <w:rPr>
          <w:noProof/>
          <w:lang w:eastAsia="en-GB"/>
        </w:rPr>
        <w:tab/>
      </w:r>
      <w:r w:rsidRPr="00ED400D">
        <w:rPr>
          <w:rFonts w:ascii="Times" w:eastAsia="Times New Roman" w:hAnsi="Times" w:cs="Times New Roman"/>
          <w:noProof/>
          <w:szCs w:val="20"/>
          <w:lang w:val="en-US"/>
        </w:rPr>
        <w:t>Intended Audience and Reading Suggestions</w:t>
      </w:r>
      <w:r w:rsidRPr="00ED400D">
        <w:rPr>
          <w:rFonts w:ascii="Times" w:eastAsia="Times New Roman" w:hAnsi="Times" w:cs="Times New Roman"/>
          <w:noProof/>
          <w:szCs w:val="20"/>
          <w:lang w:val="en-US"/>
        </w:rPr>
        <w:tab/>
      </w:r>
      <w:r w:rsidRPr="00ED400D">
        <w:rPr>
          <w:rFonts w:ascii="Times" w:eastAsia="Times New Roman" w:hAnsi="Times" w:cs="Times New Roman"/>
          <w:noProof/>
          <w:szCs w:val="20"/>
          <w:lang w:val="en-US"/>
        </w:rPr>
        <w:fldChar w:fldCharType="begin"/>
      </w:r>
      <w:r w:rsidRPr="00ED400D">
        <w:rPr>
          <w:rFonts w:ascii="Times" w:eastAsia="Times New Roman" w:hAnsi="Times" w:cs="Times New Roman"/>
          <w:noProof/>
          <w:szCs w:val="20"/>
          <w:lang w:val="en-US"/>
        </w:rPr>
        <w:instrText xml:space="preserve"> PAGEREF _Toc532674110 \h </w:instrText>
      </w:r>
      <w:r w:rsidRPr="00ED400D">
        <w:rPr>
          <w:rFonts w:ascii="Times" w:eastAsia="Times New Roman" w:hAnsi="Times" w:cs="Times New Roman"/>
          <w:noProof/>
          <w:szCs w:val="20"/>
          <w:lang w:val="en-US"/>
        </w:rPr>
      </w:r>
      <w:r w:rsidRPr="00ED400D">
        <w:rPr>
          <w:rFonts w:ascii="Times" w:eastAsia="Times New Roman" w:hAnsi="Times" w:cs="Times New Roman"/>
          <w:noProof/>
          <w:szCs w:val="20"/>
          <w:lang w:val="en-US"/>
        </w:rPr>
        <w:fldChar w:fldCharType="separate"/>
      </w:r>
      <w:r w:rsidRPr="00ED400D">
        <w:rPr>
          <w:rFonts w:ascii="Times" w:eastAsia="Times New Roman" w:hAnsi="Times" w:cs="Times New Roman"/>
          <w:noProof/>
          <w:szCs w:val="20"/>
          <w:lang w:val="en-US"/>
        </w:rPr>
        <w:t>1</w:t>
      </w:r>
      <w:r w:rsidRPr="00ED400D">
        <w:rPr>
          <w:rFonts w:ascii="Times" w:eastAsia="Times New Roman" w:hAnsi="Times" w:cs="Times New Roman"/>
          <w:noProof/>
          <w:szCs w:val="20"/>
          <w:lang w:val="en-US"/>
        </w:rPr>
        <w:fldChar w:fldCharType="end"/>
      </w:r>
    </w:p>
    <w:p w14:paraId="5859A134" w14:textId="77777777" w:rsidR="00ED400D" w:rsidRPr="00ED400D" w:rsidRDefault="00ED400D" w:rsidP="00ED400D">
      <w:pPr>
        <w:tabs>
          <w:tab w:val="left" w:pos="960"/>
          <w:tab w:val="right" w:leader="dot" w:pos="9360"/>
        </w:tabs>
        <w:spacing w:after="0" w:line="220" w:lineRule="exact"/>
        <w:ind w:left="270"/>
        <w:jc w:val="both"/>
        <w:rPr>
          <w:noProof/>
          <w:lang w:eastAsia="en-GB"/>
        </w:rPr>
      </w:pPr>
      <w:r w:rsidRPr="00ED400D">
        <w:rPr>
          <w:rFonts w:ascii="Times" w:eastAsia="Times New Roman" w:hAnsi="Times" w:cs="Times New Roman"/>
          <w:noProof/>
          <w:szCs w:val="20"/>
          <w:lang w:val="en-US"/>
        </w:rPr>
        <w:t>1.4</w:t>
      </w:r>
      <w:r w:rsidRPr="00ED400D">
        <w:rPr>
          <w:noProof/>
          <w:lang w:eastAsia="en-GB"/>
        </w:rPr>
        <w:tab/>
      </w:r>
      <w:r w:rsidRPr="00ED400D">
        <w:rPr>
          <w:rFonts w:ascii="Times" w:eastAsia="Times New Roman" w:hAnsi="Times" w:cs="Times New Roman"/>
          <w:noProof/>
          <w:szCs w:val="20"/>
          <w:lang w:val="en-US"/>
        </w:rPr>
        <w:t>Product Scope</w:t>
      </w:r>
      <w:r w:rsidRPr="00ED400D">
        <w:rPr>
          <w:rFonts w:ascii="Times" w:eastAsia="Times New Roman" w:hAnsi="Times" w:cs="Times New Roman"/>
          <w:noProof/>
          <w:szCs w:val="20"/>
          <w:lang w:val="en-US"/>
        </w:rPr>
        <w:tab/>
      </w:r>
      <w:r w:rsidRPr="00ED400D">
        <w:rPr>
          <w:rFonts w:ascii="Times" w:eastAsia="Times New Roman" w:hAnsi="Times" w:cs="Times New Roman"/>
          <w:noProof/>
          <w:szCs w:val="20"/>
          <w:lang w:val="en-US"/>
        </w:rPr>
        <w:fldChar w:fldCharType="begin"/>
      </w:r>
      <w:r w:rsidRPr="00ED400D">
        <w:rPr>
          <w:rFonts w:ascii="Times" w:eastAsia="Times New Roman" w:hAnsi="Times" w:cs="Times New Roman"/>
          <w:noProof/>
          <w:szCs w:val="20"/>
          <w:lang w:val="en-US"/>
        </w:rPr>
        <w:instrText xml:space="preserve"> PAGEREF _Toc532674111 \h </w:instrText>
      </w:r>
      <w:r w:rsidRPr="00ED400D">
        <w:rPr>
          <w:rFonts w:ascii="Times" w:eastAsia="Times New Roman" w:hAnsi="Times" w:cs="Times New Roman"/>
          <w:noProof/>
          <w:szCs w:val="20"/>
          <w:lang w:val="en-US"/>
        </w:rPr>
      </w:r>
      <w:r w:rsidRPr="00ED400D">
        <w:rPr>
          <w:rFonts w:ascii="Times" w:eastAsia="Times New Roman" w:hAnsi="Times" w:cs="Times New Roman"/>
          <w:noProof/>
          <w:szCs w:val="20"/>
          <w:lang w:val="en-US"/>
        </w:rPr>
        <w:fldChar w:fldCharType="separate"/>
      </w:r>
      <w:r w:rsidRPr="00ED400D">
        <w:rPr>
          <w:rFonts w:ascii="Times" w:eastAsia="Times New Roman" w:hAnsi="Times" w:cs="Times New Roman"/>
          <w:noProof/>
          <w:szCs w:val="20"/>
          <w:lang w:val="en-US"/>
        </w:rPr>
        <w:t>1</w:t>
      </w:r>
      <w:r w:rsidRPr="00ED400D">
        <w:rPr>
          <w:rFonts w:ascii="Times" w:eastAsia="Times New Roman" w:hAnsi="Times" w:cs="Times New Roman"/>
          <w:noProof/>
          <w:szCs w:val="20"/>
          <w:lang w:val="en-US"/>
        </w:rPr>
        <w:fldChar w:fldCharType="end"/>
      </w:r>
    </w:p>
    <w:p w14:paraId="018A2B06" w14:textId="77777777" w:rsidR="00ED400D" w:rsidRPr="00ED400D" w:rsidRDefault="00ED400D" w:rsidP="00ED400D">
      <w:pPr>
        <w:tabs>
          <w:tab w:val="left" w:pos="960"/>
          <w:tab w:val="right" w:leader="dot" w:pos="9360"/>
        </w:tabs>
        <w:spacing w:after="0" w:line="220" w:lineRule="exact"/>
        <w:ind w:left="270"/>
        <w:jc w:val="both"/>
        <w:rPr>
          <w:noProof/>
          <w:lang w:eastAsia="en-GB"/>
        </w:rPr>
      </w:pPr>
      <w:r w:rsidRPr="00ED400D">
        <w:rPr>
          <w:rFonts w:ascii="Times" w:eastAsia="Times New Roman" w:hAnsi="Times" w:cs="Times New Roman"/>
          <w:noProof/>
          <w:szCs w:val="20"/>
          <w:lang w:val="en-US"/>
        </w:rPr>
        <w:t>1.5</w:t>
      </w:r>
      <w:r w:rsidRPr="00ED400D">
        <w:rPr>
          <w:noProof/>
          <w:lang w:eastAsia="en-GB"/>
        </w:rPr>
        <w:tab/>
      </w:r>
      <w:r w:rsidRPr="00ED400D">
        <w:rPr>
          <w:rFonts w:ascii="Times" w:eastAsia="Times New Roman" w:hAnsi="Times" w:cs="Times New Roman"/>
          <w:noProof/>
          <w:szCs w:val="20"/>
          <w:lang w:val="en-US"/>
        </w:rPr>
        <w:t>References</w:t>
      </w:r>
      <w:r w:rsidRPr="00ED400D">
        <w:rPr>
          <w:rFonts w:ascii="Times" w:eastAsia="Times New Roman" w:hAnsi="Times" w:cs="Times New Roman"/>
          <w:noProof/>
          <w:szCs w:val="20"/>
          <w:lang w:val="en-US"/>
        </w:rPr>
        <w:tab/>
      </w:r>
      <w:r w:rsidRPr="00ED400D">
        <w:rPr>
          <w:rFonts w:ascii="Times" w:eastAsia="Times New Roman" w:hAnsi="Times" w:cs="Times New Roman"/>
          <w:noProof/>
          <w:szCs w:val="20"/>
          <w:lang w:val="en-US"/>
        </w:rPr>
        <w:fldChar w:fldCharType="begin"/>
      </w:r>
      <w:r w:rsidRPr="00ED400D">
        <w:rPr>
          <w:rFonts w:ascii="Times" w:eastAsia="Times New Roman" w:hAnsi="Times" w:cs="Times New Roman"/>
          <w:noProof/>
          <w:szCs w:val="20"/>
          <w:lang w:val="en-US"/>
        </w:rPr>
        <w:instrText xml:space="preserve"> PAGEREF _Toc532674112 \h </w:instrText>
      </w:r>
      <w:r w:rsidRPr="00ED400D">
        <w:rPr>
          <w:rFonts w:ascii="Times" w:eastAsia="Times New Roman" w:hAnsi="Times" w:cs="Times New Roman"/>
          <w:noProof/>
          <w:szCs w:val="20"/>
          <w:lang w:val="en-US"/>
        </w:rPr>
      </w:r>
      <w:r w:rsidRPr="00ED400D">
        <w:rPr>
          <w:rFonts w:ascii="Times" w:eastAsia="Times New Roman" w:hAnsi="Times" w:cs="Times New Roman"/>
          <w:noProof/>
          <w:szCs w:val="20"/>
          <w:lang w:val="en-US"/>
        </w:rPr>
        <w:fldChar w:fldCharType="separate"/>
      </w:r>
      <w:r w:rsidRPr="00ED400D">
        <w:rPr>
          <w:rFonts w:ascii="Times" w:eastAsia="Times New Roman" w:hAnsi="Times" w:cs="Times New Roman"/>
          <w:noProof/>
          <w:szCs w:val="20"/>
          <w:lang w:val="en-US"/>
        </w:rPr>
        <w:t>1</w:t>
      </w:r>
      <w:r w:rsidRPr="00ED400D">
        <w:rPr>
          <w:rFonts w:ascii="Times" w:eastAsia="Times New Roman" w:hAnsi="Times" w:cs="Times New Roman"/>
          <w:noProof/>
          <w:szCs w:val="20"/>
          <w:lang w:val="en-US"/>
        </w:rPr>
        <w:fldChar w:fldCharType="end"/>
      </w:r>
    </w:p>
    <w:p w14:paraId="2CA14492" w14:textId="77777777" w:rsidR="00ED400D" w:rsidRPr="00ED400D" w:rsidRDefault="00ED400D" w:rsidP="00ED400D">
      <w:pPr>
        <w:tabs>
          <w:tab w:val="left" w:pos="360"/>
          <w:tab w:val="right" w:leader="dot" w:pos="9360"/>
        </w:tabs>
        <w:spacing w:before="60" w:after="0" w:line="220" w:lineRule="exact"/>
        <w:ind w:left="360" w:hanging="360"/>
        <w:jc w:val="both"/>
        <w:rPr>
          <w:noProof/>
          <w:lang w:eastAsia="en-GB"/>
        </w:rPr>
      </w:pPr>
      <w:r w:rsidRPr="00ED400D">
        <w:rPr>
          <w:rFonts w:ascii="Times" w:eastAsia="Times New Roman" w:hAnsi="Times" w:cs="Times New Roman"/>
          <w:b/>
          <w:noProof/>
          <w:sz w:val="24"/>
          <w:szCs w:val="20"/>
          <w:lang w:val="en-US"/>
        </w:rPr>
        <w:t>2.</w:t>
      </w:r>
      <w:r w:rsidRPr="00ED400D">
        <w:rPr>
          <w:noProof/>
          <w:lang w:eastAsia="en-GB"/>
        </w:rPr>
        <w:tab/>
      </w:r>
      <w:r w:rsidRPr="00ED400D">
        <w:rPr>
          <w:rFonts w:ascii="Times" w:eastAsia="Times New Roman" w:hAnsi="Times" w:cs="Times New Roman"/>
          <w:b/>
          <w:noProof/>
          <w:sz w:val="24"/>
          <w:szCs w:val="20"/>
          <w:lang w:val="en-US"/>
        </w:rPr>
        <w:t>Overall Description</w:t>
      </w:r>
      <w:r w:rsidRPr="00ED400D">
        <w:rPr>
          <w:rFonts w:ascii="Times" w:eastAsia="Times New Roman" w:hAnsi="Times" w:cs="Times New Roman"/>
          <w:b/>
          <w:noProof/>
          <w:sz w:val="24"/>
          <w:szCs w:val="20"/>
          <w:lang w:val="en-US"/>
        </w:rPr>
        <w:tab/>
      </w:r>
      <w:r w:rsidRPr="00ED400D">
        <w:rPr>
          <w:rFonts w:ascii="Times" w:eastAsia="Times New Roman" w:hAnsi="Times" w:cs="Times New Roman"/>
          <w:b/>
          <w:noProof/>
          <w:sz w:val="24"/>
          <w:szCs w:val="20"/>
          <w:lang w:val="en-US"/>
        </w:rPr>
        <w:fldChar w:fldCharType="begin"/>
      </w:r>
      <w:r w:rsidRPr="00ED400D">
        <w:rPr>
          <w:rFonts w:ascii="Times" w:eastAsia="Times New Roman" w:hAnsi="Times" w:cs="Times New Roman"/>
          <w:b/>
          <w:noProof/>
          <w:sz w:val="24"/>
          <w:szCs w:val="20"/>
          <w:lang w:val="en-US"/>
        </w:rPr>
        <w:instrText xml:space="preserve"> PAGEREF _Toc532674113 \h </w:instrText>
      </w:r>
      <w:r w:rsidRPr="00ED400D">
        <w:rPr>
          <w:rFonts w:ascii="Times" w:eastAsia="Times New Roman" w:hAnsi="Times" w:cs="Times New Roman"/>
          <w:b/>
          <w:noProof/>
          <w:sz w:val="24"/>
          <w:szCs w:val="20"/>
          <w:lang w:val="en-US"/>
        </w:rPr>
      </w:r>
      <w:r w:rsidRPr="00ED400D">
        <w:rPr>
          <w:rFonts w:ascii="Times" w:eastAsia="Times New Roman" w:hAnsi="Times" w:cs="Times New Roman"/>
          <w:b/>
          <w:noProof/>
          <w:sz w:val="24"/>
          <w:szCs w:val="20"/>
          <w:lang w:val="en-US"/>
        </w:rPr>
        <w:fldChar w:fldCharType="separate"/>
      </w:r>
      <w:r w:rsidRPr="00ED400D">
        <w:rPr>
          <w:rFonts w:ascii="Times" w:eastAsia="Times New Roman" w:hAnsi="Times" w:cs="Times New Roman"/>
          <w:b/>
          <w:noProof/>
          <w:sz w:val="24"/>
          <w:szCs w:val="20"/>
          <w:lang w:val="en-US"/>
        </w:rPr>
        <w:t>2</w:t>
      </w:r>
      <w:r w:rsidRPr="00ED400D">
        <w:rPr>
          <w:rFonts w:ascii="Times" w:eastAsia="Times New Roman" w:hAnsi="Times" w:cs="Times New Roman"/>
          <w:b/>
          <w:noProof/>
          <w:sz w:val="24"/>
          <w:szCs w:val="20"/>
          <w:lang w:val="en-US"/>
        </w:rPr>
        <w:fldChar w:fldCharType="end"/>
      </w:r>
    </w:p>
    <w:p w14:paraId="41D06224" w14:textId="77777777" w:rsidR="00ED400D" w:rsidRPr="00ED400D" w:rsidRDefault="00ED400D" w:rsidP="00ED400D">
      <w:pPr>
        <w:tabs>
          <w:tab w:val="left" w:pos="960"/>
          <w:tab w:val="right" w:leader="dot" w:pos="9360"/>
        </w:tabs>
        <w:spacing w:after="0" w:line="220" w:lineRule="exact"/>
        <w:ind w:left="270"/>
        <w:jc w:val="both"/>
        <w:rPr>
          <w:noProof/>
          <w:lang w:eastAsia="en-GB"/>
        </w:rPr>
      </w:pPr>
      <w:r w:rsidRPr="00ED400D">
        <w:rPr>
          <w:rFonts w:ascii="Times" w:eastAsia="Times New Roman" w:hAnsi="Times" w:cs="Times New Roman"/>
          <w:noProof/>
          <w:szCs w:val="20"/>
          <w:lang w:val="en-US"/>
        </w:rPr>
        <w:t>2.1</w:t>
      </w:r>
      <w:r w:rsidRPr="00ED400D">
        <w:rPr>
          <w:noProof/>
          <w:lang w:eastAsia="en-GB"/>
        </w:rPr>
        <w:tab/>
      </w:r>
      <w:r w:rsidRPr="00ED400D">
        <w:rPr>
          <w:rFonts w:ascii="Times" w:eastAsia="Times New Roman" w:hAnsi="Times" w:cs="Times New Roman"/>
          <w:noProof/>
          <w:szCs w:val="20"/>
          <w:lang w:val="en-US"/>
        </w:rPr>
        <w:t>Product Perspective</w:t>
      </w:r>
      <w:r w:rsidRPr="00ED400D">
        <w:rPr>
          <w:rFonts w:ascii="Times" w:eastAsia="Times New Roman" w:hAnsi="Times" w:cs="Times New Roman"/>
          <w:noProof/>
          <w:szCs w:val="20"/>
          <w:lang w:val="en-US"/>
        </w:rPr>
        <w:tab/>
      </w:r>
      <w:r w:rsidRPr="00ED400D">
        <w:rPr>
          <w:rFonts w:ascii="Times" w:eastAsia="Times New Roman" w:hAnsi="Times" w:cs="Times New Roman"/>
          <w:noProof/>
          <w:szCs w:val="20"/>
          <w:lang w:val="en-US"/>
        </w:rPr>
        <w:fldChar w:fldCharType="begin"/>
      </w:r>
      <w:r w:rsidRPr="00ED400D">
        <w:rPr>
          <w:rFonts w:ascii="Times" w:eastAsia="Times New Roman" w:hAnsi="Times" w:cs="Times New Roman"/>
          <w:noProof/>
          <w:szCs w:val="20"/>
          <w:lang w:val="en-US"/>
        </w:rPr>
        <w:instrText xml:space="preserve"> PAGEREF _Toc532674114 \h </w:instrText>
      </w:r>
      <w:r w:rsidRPr="00ED400D">
        <w:rPr>
          <w:rFonts w:ascii="Times" w:eastAsia="Times New Roman" w:hAnsi="Times" w:cs="Times New Roman"/>
          <w:noProof/>
          <w:szCs w:val="20"/>
          <w:lang w:val="en-US"/>
        </w:rPr>
      </w:r>
      <w:r w:rsidRPr="00ED400D">
        <w:rPr>
          <w:rFonts w:ascii="Times" w:eastAsia="Times New Roman" w:hAnsi="Times" w:cs="Times New Roman"/>
          <w:noProof/>
          <w:szCs w:val="20"/>
          <w:lang w:val="en-US"/>
        </w:rPr>
        <w:fldChar w:fldCharType="separate"/>
      </w:r>
      <w:r w:rsidRPr="00ED400D">
        <w:rPr>
          <w:rFonts w:ascii="Times" w:eastAsia="Times New Roman" w:hAnsi="Times" w:cs="Times New Roman"/>
          <w:noProof/>
          <w:szCs w:val="20"/>
          <w:lang w:val="en-US"/>
        </w:rPr>
        <w:t>2</w:t>
      </w:r>
      <w:r w:rsidRPr="00ED400D">
        <w:rPr>
          <w:rFonts w:ascii="Times" w:eastAsia="Times New Roman" w:hAnsi="Times" w:cs="Times New Roman"/>
          <w:noProof/>
          <w:szCs w:val="20"/>
          <w:lang w:val="en-US"/>
        </w:rPr>
        <w:fldChar w:fldCharType="end"/>
      </w:r>
    </w:p>
    <w:p w14:paraId="7251E0E5" w14:textId="77777777" w:rsidR="00ED400D" w:rsidRPr="00ED400D" w:rsidRDefault="00ED400D" w:rsidP="00ED400D">
      <w:pPr>
        <w:tabs>
          <w:tab w:val="left" w:pos="960"/>
          <w:tab w:val="right" w:leader="dot" w:pos="9360"/>
        </w:tabs>
        <w:spacing w:after="0" w:line="220" w:lineRule="exact"/>
        <w:ind w:left="270"/>
        <w:jc w:val="both"/>
        <w:rPr>
          <w:noProof/>
          <w:lang w:eastAsia="en-GB"/>
        </w:rPr>
      </w:pPr>
      <w:r w:rsidRPr="00ED400D">
        <w:rPr>
          <w:rFonts w:ascii="Times" w:eastAsia="Times New Roman" w:hAnsi="Times" w:cs="Times New Roman"/>
          <w:noProof/>
          <w:szCs w:val="20"/>
          <w:lang w:val="en-US"/>
        </w:rPr>
        <w:t>2.2</w:t>
      </w:r>
      <w:r w:rsidRPr="00ED400D">
        <w:rPr>
          <w:noProof/>
          <w:lang w:eastAsia="en-GB"/>
        </w:rPr>
        <w:tab/>
      </w:r>
      <w:r w:rsidRPr="00ED400D">
        <w:rPr>
          <w:rFonts w:ascii="Times" w:eastAsia="Times New Roman" w:hAnsi="Times" w:cs="Times New Roman"/>
          <w:noProof/>
          <w:szCs w:val="20"/>
          <w:lang w:val="en-US"/>
        </w:rPr>
        <w:t>Product Functions</w:t>
      </w:r>
      <w:r w:rsidRPr="00ED400D">
        <w:rPr>
          <w:rFonts w:ascii="Times" w:eastAsia="Times New Roman" w:hAnsi="Times" w:cs="Times New Roman"/>
          <w:noProof/>
          <w:szCs w:val="20"/>
          <w:lang w:val="en-US"/>
        </w:rPr>
        <w:tab/>
      </w:r>
      <w:r w:rsidRPr="00ED400D">
        <w:rPr>
          <w:rFonts w:ascii="Times" w:eastAsia="Times New Roman" w:hAnsi="Times" w:cs="Times New Roman"/>
          <w:noProof/>
          <w:szCs w:val="20"/>
          <w:lang w:val="en-US"/>
        </w:rPr>
        <w:fldChar w:fldCharType="begin"/>
      </w:r>
      <w:r w:rsidRPr="00ED400D">
        <w:rPr>
          <w:rFonts w:ascii="Times" w:eastAsia="Times New Roman" w:hAnsi="Times" w:cs="Times New Roman"/>
          <w:noProof/>
          <w:szCs w:val="20"/>
          <w:lang w:val="en-US"/>
        </w:rPr>
        <w:instrText xml:space="preserve"> PAGEREF _Toc532674115 \h </w:instrText>
      </w:r>
      <w:r w:rsidRPr="00ED400D">
        <w:rPr>
          <w:rFonts w:ascii="Times" w:eastAsia="Times New Roman" w:hAnsi="Times" w:cs="Times New Roman"/>
          <w:noProof/>
          <w:szCs w:val="20"/>
          <w:lang w:val="en-US"/>
        </w:rPr>
      </w:r>
      <w:r w:rsidRPr="00ED400D">
        <w:rPr>
          <w:rFonts w:ascii="Times" w:eastAsia="Times New Roman" w:hAnsi="Times" w:cs="Times New Roman"/>
          <w:noProof/>
          <w:szCs w:val="20"/>
          <w:lang w:val="en-US"/>
        </w:rPr>
        <w:fldChar w:fldCharType="separate"/>
      </w:r>
      <w:r w:rsidRPr="00ED400D">
        <w:rPr>
          <w:rFonts w:ascii="Times" w:eastAsia="Times New Roman" w:hAnsi="Times" w:cs="Times New Roman"/>
          <w:noProof/>
          <w:szCs w:val="20"/>
          <w:lang w:val="en-US"/>
        </w:rPr>
        <w:t>3</w:t>
      </w:r>
      <w:r w:rsidRPr="00ED400D">
        <w:rPr>
          <w:rFonts w:ascii="Times" w:eastAsia="Times New Roman" w:hAnsi="Times" w:cs="Times New Roman"/>
          <w:noProof/>
          <w:szCs w:val="20"/>
          <w:lang w:val="en-US"/>
        </w:rPr>
        <w:fldChar w:fldCharType="end"/>
      </w:r>
    </w:p>
    <w:p w14:paraId="4A2DA33B" w14:textId="77777777" w:rsidR="00ED400D" w:rsidRPr="00ED400D" w:rsidRDefault="00ED400D" w:rsidP="00ED400D">
      <w:pPr>
        <w:tabs>
          <w:tab w:val="left" w:pos="960"/>
          <w:tab w:val="right" w:leader="dot" w:pos="9360"/>
        </w:tabs>
        <w:spacing w:after="0" w:line="220" w:lineRule="exact"/>
        <w:ind w:left="270"/>
        <w:jc w:val="both"/>
        <w:rPr>
          <w:noProof/>
          <w:lang w:eastAsia="en-GB"/>
        </w:rPr>
      </w:pPr>
      <w:r w:rsidRPr="00ED400D">
        <w:rPr>
          <w:rFonts w:ascii="Times" w:eastAsia="Times New Roman" w:hAnsi="Times" w:cs="Times New Roman"/>
          <w:noProof/>
          <w:szCs w:val="20"/>
          <w:lang w:val="en-US"/>
        </w:rPr>
        <w:t>2.3</w:t>
      </w:r>
      <w:r w:rsidRPr="00ED400D">
        <w:rPr>
          <w:noProof/>
          <w:lang w:eastAsia="en-GB"/>
        </w:rPr>
        <w:tab/>
      </w:r>
      <w:r w:rsidRPr="00ED400D">
        <w:rPr>
          <w:rFonts w:ascii="Times" w:eastAsia="Times New Roman" w:hAnsi="Times" w:cs="Times New Roman"/>
          <w:noProof/>
          <w:szCs w:val="20"/>
          <w:lang w:val="en-US"/>
        </w:rPr>
        <w:t>User Classes and Characteristics</w:t>
      </w:r>
      <w:r w:rsidRPr="00ED400D">
        <w:rPr>
          <w:rFonts w:ascii="Times" w:eastAsia="Times New Roman" w:hAnsi="Times" w:cs="Times New Roman"/>
          <w:noProof/>
          <w:szCs w:val="20"/>
          <w:lang w:val="en-US"/>
        </w:rPr>
        <w:tab/>
      </w:r>
      <w:r w:rsidRPr="00ED400D">
        <w:rPr>
          <w:rFonts w:ascii="Times" w:eastAsia="Times New Roman" w:hAnsi="Times" w:cs="Times New Roman"/>
          <w:noProof/>
          <w:szCs w:val="20"/>
          <w:lang w:val="en-US"/>
        </w:rPr>
        <w:fldChar w:fldCharType="begin"/>
      </w:r>
      <w:r w:rsidRPr="00ED400D">
        <w:rPr>
          <w:rFonts w:ascii="Times" w:eastAsia="Times New Roman" w:hAnsi="Times" w:cs="Times New Roman"/>
          <w:noProof/>
          <w:szCs w:val="20"/>
          <w:lang w:val="en-US"/>
        </w:rPr>
        <w:instrText xml:space="preserve"> PAGEREF _Toc532674116 \h </w:instrText>
      </w:r>
      <w:r w:rsidRPr="00ED400D">
        <w:rPr>
          <w:rFonts w:ascii="Times" w:eastAsia="Times New Roman" w:hAnsi="Times" w:cs="Times New Roman"/>
          <w:noProof/>
          <w:szCs w:val="20"/>
          <w:lang w:val="en-US"/>
        </w:rPr>
      </w:r>
      <w:r w:rsidRPr="00ED400D">
        <w:rPr>
          <w:rFonts w:ascii="Times" w:eastAsia="Times New Roman" w:hAnsi="Times" w:cs="Times New Roman"/>
          <w:noProof/>
          <w:szCs w:val="20"/>
          <w:lang w:val="en-US"/>
        </w:rPr>
        <w:fldChar w:fldCharType="separate"/>
      </w:r>
      <w:r w:rsidRPr="00ED400D">
        <w:rPr>
          <w:rFonts w:ascii="Times" w:eastAsia="Times New Roman" w:hAnsi="Times" w:cs="Times New Roman"/>
          <w:noProof/>
          <w:szCs w:val="20"/>
          <w:lang w:val="en-US"/>
        </w:rPr>
        <w:t>4</w:t>
      </w:r>
      <w:r w:rsidRPr="00ED400D">
        <w:rPr>
          <w:rFonts w:ascii="Times" w:eastAsia="Times New Roman" w:hAnsi="Times" w:cs="Times New Roman"/>
          <w:noProof/>
          <w:szCs w:val="20"/>
          <w:lang w:val="en-US"/>
        </w:rPr>
        <w:fldChar w:fldCharType="end"/>
      </w:r>
    </w:p>
    <w:p w14:paraId="53DBF9F4" w14:textId="77777777" w:rsidR="00ED400D" w:rsidRPr="00ED400D" w:rsidRDefault="00ED400D" w:rsidP="00ED400D">
      <w:pPr>
        <w:tabs>
          <w:tab w:val="left" w:pos="960"/>
          <w:tab w:val="right" w:leader="dot" w:pos="9360"/>
        </w:tabs>
        <w:spacing w:after="0" w:line="220" w:lineRule="exact"/>
        <w:ind w:left="270"/>
        <w:jc w:val="both"/>
        <w:rPr>
          <w:noProof/>
          <w:lang w:eastAsia="en-GB"/>
        </w:rPr>
      </w:pPr>
      <w:r w:rsidRPr="00ED400D">
        <w:rPr>
          <w:rFonts w:ascii="Times" w:eastAsia="Times New Roman" w:hAnsi="Times" w:cs="Times New Roman"/>
          <w:noProof/>
          <w:szCs w:val="20"/>
          <w:lang w:val="en-US"/>
        </w:rPr>
        <w:t>2.4</w:t>
      </w:r>
      <w:r w:rsidRPr="00ED400D">
        <w:rPr>
          <w:noProof/>
          <w:lang w:eastAsia="en-GB"/>
        </w:rPr>
        <w:tab/>
      </w:r>
      <w:r w:rsidRPr="00ED400D">
        <w:rPr>
          <w:rFonts w:ascii="Times" w:eastAsia="Times New Roman" w:hAnsi="Times" w:cs="Times New Roman"/>
          <w:noProof/>
          <w:szCs w:val="20"/>
          <w:lang w:val="en-US"/>
        </w:rPr>
        <w:t>Operating Environment</w:t>
      </w:r>
      <w:r w:rsidRPr="00ED400D">
        <w:rPr>
          <w:rFonts w:ascii="Times" w:eastAsia="Times New Roman" w:hAnsi="Times" w:cs="Times New Roman"/>
          <w:noProof/>
          <w:szCs w:val="20"/>
          <w:lang w:val="en-US"/>
        </w:rPr>
        <w:tab/>
      </w:r>
      <w:r w:rsidRPr="00ED400D">
        <w:rPr>
          <w:rFonts w:ascii="Times" w:eastAsia="Times New Roman" w:hAnsi="Times" w:cs="Times New Roman"/>
          <w:noProof/>
          <w:szCs w:val="20"/>
          <w:lang w:val="en-US"/>
        </w:rPr>
        <w:fldChar w:fldCharType="begin"/>
      </w:r>
      <w:r w:rsidRPr="00ED400D">
        <w:rPr>
          <w:rFonts w:ascii="Times" w:eastAsia="Times New Roman" w:hAnsi="Times" w:cs="Times New Roman"/>
          <w:noProof/>
          <w:szCs w:val="20"/>
          <w:lang w:val="en-US"/>
        </w:rPr>
        <w:instrText xml:space="preserve"> PAGEREF _Toc532674117 \h </w:instrText>
      </w:r>
      <w:r w:rsidRPr="00ED400D">
        <w:rPr>
          <w:rFonts w:ascii="Times" w:eastAsia="Times New Roman" w:hAnsi="Times" w:cs="Times New Roman"/>
          <w:noProof/>
          <w:szCs w:val="20"/>
          <w:lang w:val="en-US"/>
        </w:rPr>
      </w:r>
      <w:r w:rsidRPr="00ED400D">
        <w:rPr>
          <w:rFonts w:ascii="Times" w:eastAsia="Times New Roman" w:hAnsi="Times" w:cs="Times New Roman"/>
          <w:noProof/>
          <w:szCs w:val="20"/>
          <w:lang w:val="en-US"/>
        </w:rPr>
        <w:fldChar w:fldCharType="separate"/>
      </w:r>
      <w:r w:rsidRPr="00ED400D">
        <w:rPr>
          <w:rFonts w:ascii="Times" w:eastAsia="Times New Roman" w:hAnsi="Times" w:cs="Times New Roman"/>
          <w:noProof/>
          <w:szCs w:val="20"/>
          <w:lang w:val="en-US"/>
        </w:rPr>
        <w:t>4</w:t>
      </w:r>
      <w:r w:rsidRPr="00ED400D">
        <w:rPr>
          <w:rFonts w:ascii="Times" w:eastAsia="Times New Roman" w:hAnsi="Times" w:cs="Times New Roman"/>
          <w:noProof/>
          <w:szCs w:val="20"/>
          <w:lang w:val="en-US"/>
        </w:rPr>
        <w:fldChar w:fldCharType="end"/>
      </w:r>
    </w:p>
    <w:p w14:paraId="3910F895" w14:textId="77777777" w:rsidR="00ED400D" w:rsidRPr="00ED400D" w:rsidRDefault="00ED400D" w:rsidP="00ED400D">
      <w:pPr>
        <w:tabs>
          <w:tab w:val="left" w:pos="960"/>
          <w:tab w:val="right" w:leader="dot" w:pos="9360"/>
        </w:tabs>
        <w:spacing w:after="0" w:line="220" w:lineRule="exact"/>
        <w:ind w:left="270"/>
        <w:jc w:val="both"/>
        <w:rPr>
          <w:noProof/>
          <w:lang w:eastAsia="en-GB"/>
        </w:rPr>
      </w:pPr>
      <w:r w:rsidRPr="00ED400D">
        <w:rPr>
          <w:rFonts w:ascii="Times" w:eastAsia="Times New Roman" w:hAnsi="Times" w:cs="Times New Roman"/>
          <w:noProof/>
          <w:szCs w:val="20"/>
          <w:lang w:val="en-US"/>
        </w:rPr>
        <w:t>2.5</w:t>
      </w:r>
      <w:r w:rsidRPr="00ED400D">
        <w:rPr>
          <w:noProof/>
          <w:lang w:eastAsia="en-GB"/>
        </w:rPr>
        <w:tab/>
      </w:r>
      <w:r w:rsidRPr="00ED400D">
        <w:rPr>
          <w:rFonts w:ascii="Times" w:eastAsia="Times New Roman" w:hAnsi="Times" w:cs="Times New Roman"/>
          <w:noProof/>
          <w:szCs w:val="20"/>
          <w:lang w:val="en-US"/>
        </w:rPr>
        <w:t>Design and Implementation Constraints</w:t>
      </w:r>
      <w:r w:rsidRPr="00ED400D">
        <w:rPr>
          <w:rFonts w:ascii="Times" w:eastAsia="Times New Roman" w:hAnsi="Times" w:cs="Times New Roman"/>
          <w:noProof/>
          <w:szCs w:val="20"/>
          <w:lang w:val="en-US"/>
        </w:rPr>
        <w:tab/>
      </w:r>
      <w:r w:rsidRPr="00ED400D">
        <w:rPr>
          <w:rFonts w:ascii="Times" w:eastAsia="Times New Roman" w:hAnsi="Times" w:cs="Times New Roman"/>
          <w:noProof/>
          <w:szCs w:val="20"/>
          <w:lang w:val="en-US"/>
        </w:rPr>
        <w:fldChar w:fldCharType="begin"/>
      </w:r>
      <w:r w:rsidRPr="00ED400D">
        <w:rPr>
          <w:rFonts w:ascii="Times" w:eastAsia="Times New Roman" w:hAnsi="Times" w:cs="Times New Roman"/>
          <w:noProof/>
          <w:szCs w:val="20"/>
          <w:lang w:val="en-US"/>
        </w:rPr>
        <w:instrText xml:space="preserve"> PAGEREF _Toc532674118 \h </w:instrText>
      </w:r>
      <w:r w:rsidRPr="00ED400D">
        <w:rPr>
          <w:rFonts w:ascii="Times" w:eastAsia="Times New Roman" w:hAnsi="Times" w:cs="Times New Roman"/>
          <w:noProof/>
          <w:szCs w:val="20"/>
          <w:lang w:val="en-US"/>
        </w:rPr>
      </w:r>
      <w:r w:rsidRPr="00ED400D">
        <w:rPr>
          <w:rFonts w:ascii="Times" w:eastAsia="Times New Roman" w:hAnsi="Times" w:cs="Times New Roman"/>
          <w:noProof/>
          <w:szCs w:val="20"/>
          <w:lang w:val="en-US"/>
        </w:rPr>
        <w:fldChar w:fldCharType="separate"/>
      </w:r>
      <w:r w:rsidRPr="00ED400D">
        <w:rPr>
          <w:rFonts w:ascii="Times" w:eastAsia="Times New Roman" w:hAnsi="Times" w:cs="Times New Roman"/>
          <w:noProof/>
          <w:szCs w:val="20"/>
          <w:lang w:val="en-US"/>
        </w:rPr>
        <w:t>4</w:t>
      </w:r>
      <w:r w:rsidRPr="00ED400D">
        <w:rPr>
          <w:rFonts w:ascii="Times" w:eastAsia="Times New Roman" w:hAnsi="Times" w:cs="Times New Roman"/>
          <w:noProof/>
          <w:szCs w:val="20"/>
          <w:lang w:val="en-US"/>
        </w:rPr>
        <w:fldChar w:fldCharType="end"/>
      </w:r>
    </w:p>
    <w:p w14:paraId="5B1D3808" w14:textId="77777777" w:rsidR="00ED400D" w:rsidRPr="00ED400D" w:rsidRDefault="00ED400D" w:rsidP="00ED400D">
      <w:pPr>
        <w:tabs>
          <w:tab w:val="left" w:pos="960"/>
          <w:tab w:val="right" w:leader="dot" w:pos="9360"/>
        </w:tabs>
        <w:spacing w:after="0" w:line="220" w:lineRule="exact"/>
        <w:ind w:left="270"/>
        <w:jc w:val="both"/>
        <w:rPr>
          <w:noProof/>
          <w:lang w:eastAsia="en-GB"/>
        </w:rPr>
      </w:pPr>
      <w:r w:rsidRPr="00ED400D">
        <w:rPr>
          <w:rFonts w:ascii="Times" w:eastAsia="Times New Roman" w:hAnsi="Times" w:cs="Times New Roman"/>
          <w:noProof/>
          <w:szCs w:val="20"/>
          <w:lang w:val="en-US"/>
        </w:rPr>
        <w:t>2.6</w:t>
      </w:r>
      <w:r w:rsidRPr="00ED400D">
        <w:rPr>
          <w:noProof/>
          <w:lang w:eastAsia="en-GB"/>
        </w:rPr>
        <w:tab/>
      </w:r>
      <w:r w:rsidRPr="00ED400D">
        <w:rPr>
          <w:rFonts w:ascii="Times" w:eastAsia="Times New Roman" w:hAnsi="Times" w:cs="Times New Roman"/>
          <w:noProof/>
          <w:szCs w:val="20"/>
          <w:lang w:val="en-US"/>
        </w:rPr>
        <w:t>User Documentation</w:t>
      </w:r>
      <w:r w:rsidRPr="00ED400D">
        <w:rPr>
          <w:rFonts w:ascii="Times" w:eastAsia="Times New Roman" w:hAnsi="Times" w:cs="Times New Roman"/>
          <w:noProof/>
          <w:szCs w:val="20"/>
          <w:lang w:val="en-US"/>
        </w:rPr>
        <w:tab/>
      </w:r>
      <w:r w:rsidRPr="00ED400D">
        <w:rPr>
          <w:rFonts w:ascii="Times" w:eastAsia="Times New Roman" w:hAnsi="Times" w:cs="Times New Roman"/>
          <w:noProof/>
          <w:szCs w:val="20"/>
          <w:lang w:val="en-US"/>
        </w:rPr>
        <w:fldChar w:fldCharType="begin"/>
      </w:r>
      <w:r w:rsidRPr="00ED400D">
        <w:rPr>
          <w:rFonts w:ascii="Times" w:eastAsia="Times New Roman" w:hAnsi="Times" w:cs="Times New Roman"/>
          <w:noProof/>
          <w:szCs w:val="20"/>
          <w:lang w:val="en-US"/>
        </w:rPr>
        <w:instrText xml:space="preserve"> PAGEREF _Toc532674119 \h </w:instrText>
      </w:r>
      <w:r w:rsidRPr="00ED400D">
        <w:rPr>
          <w:rFonts w:ascii="Times" w:eastAsia="Times New Roman" w:hAnsi="Times" w:cs="Times New Roman"/>
          <w:noProof/>
          <w:szCs w:val="20"/>
          <w:lang w:val="en-US"/>
        </w:rPr>
      </w:r>
      <w:r w:rsidRPr="00ED400D">
        <w:rPr>
          <w:rFonts w:ascii="Times" w:eastAsia="Times New Roman" w:hAnsi="Times" w:cs="Times New Roman"/>
          <w:noProof/>
          <w:szCs w:val="20"/>
          <w:lang w:val="en-US"/>
        </w:rPr>
        <w:fldChar w:fldCharType="separate"/>
      </w:r>
      <w:r w:rsidRPr="00ED400D">
        <w:rPr>
          <w:rFonts w:ascii="Times" w:eastAsia="Times New Roman" w:hAnsi="Times" w:cs="Times New Roman"/>
          <w:noProof/>
          <w:szCs w:val="20"/>
          <w:lang w:val="en-US"/>
        </w:rPr>
        <w:t>5</w:t>
      </w:r>
      <w:r w:rsidRPr="00ED400D">
        <w:rPr>
          <w:rFonts w:ascii="Times" w:eastAsia="Times New Roman" w:hAnsi="Times" w:cs="Times New Roman"/>
          <w:noProof/>
          <w:szCs w:val="20"/>
          <w:lang w:val="en-US"/>
        </w:rPr>
        <w:fldChar w:fldCharType="end"/>
      </w:r>
    </w:p>
    <w:p w14:paraId="0AFB64D3" w14:textId="77777777" w:rsidR="00ED400D" w:rsidRPr="00ED400D" w:rsidRDefault="00ED400D" w:rsidP="00ED400D">
      <w:pPr>
        <w:tabs>
          <w:tab w:val="left" w:pos="960"/>
          <w:tab w:val="right" w:leader="dot" w:pos="9360"/>
        </w:tabs>
        <w:spacing w:after="0" w:line="220" w:lineRule="exact"/>
        <w:ind w:left="270"/>
        <w:jc w:val="both"/>
        <w:rPr>
          <w:noProof/>
          <w:lang w:eastAsia="en-GB"/>
        </w:rPr>
      </w:pPr>
      <w:r w:rsidRPr="00ED400D">
        <w:rPr>
          <w:rFonts w:ascii="Times" w:eastAsia="Times New Roman" w:hAnsi="Times" w:cs="Times New Roman"/>
          <w:noProof/>
          <w:szCs w:val="20"/>
          <w:lang w:val="en-US"/>
        </w:rPr>
        <w:t>2.7</w:t>
      </w:r>
      <w:r w:rsidRPr="00ED400D">
        <w:rPr>
          <w:noProof/>
          <w:lang w:eastAsia="en-GB"/>
        </w:rPr>
        <w:tab/>
      </w:r>
      <w:r w:rsidRPr="00ED400D">
        <w:rPr>
          <w:rFonts w:ascii="Times" w:eastAsia="Times New Roman" w:hAnsi="Times" w:cs="Times New Roman"/>
          <w:noProof/>
          <w:szCs w:val="20"/>
          <w:lang w:val="en-US"/>
        </w:rPr>
        <w:t>Assumptions and Dependencies</w:t>
      </w:r>
      <w:r w:rsidRPr="00ED400D">
        <w:rPr>
          <w:rFonts w:ascii="Times" w:eastAsia="Times New Roman" w:hAnsi="Times" w:cs="Times New Roman"/>
          <w:noProof/>
          <w:szCs w:val="20"/>
          <w:lang w:val="en-US"/>
        </w:rPr>
        <w:tab/>
      </w:r>
      <w:r w:rsidRPr="00ED400D">
        <w:rPr>
          <w:rFonts w:ascii="Times" w:eastAsia="Times New Roman" w:hAnsi="Times" w:cs="Times New Roman"/>
          <w:noProof/>
          <w:szCs w:val="20"/>
          <w:lang w:val="en-US"/>
        </w:rPr>
        <w:fldChar w:fldCharType="begin"/>
      </w:r>
      <w:r w:rsidRPr="00ED400D">
        <w:rPr>
          <w:rFonts w:ascii="Times" w:eastAsia="Times New Roman" w:hAnsi="Times" w:cs="Times New Roman"/>
          <w:noProof/>
          <w:szCs w:val="20"/>
          <w:lang w:val="en-US"/>
        </w:rPr>
        <w:instrText xml:space="preserve"> PAGEREF _Toc532674120 \h </w:instrText>
      </w:r>
      <w:r w:rsidRPr="00ED400D">
        <w:rPr>
          <w:rFonts w:ascii="Times" w:eastAsia="Times New Roman" w:hAnsi="Times" w:cs="Times New Roman"/>
          <w:noProof/>
          <w:szCs w:val="20"/>
          <w:lang w:val="en-US"/>
        </w:rPr>
      </w:r>
      <w:r w:rsidRPr="00ED400D">
        <w:rPr>
          <w:rFonts w:ascii="Times" w:eastAsia="Times New Roman" w:hAnsi="Times" w:cs="Times New Roman"/>
          <w:noProof/>
          <w:szCs w:val="20"/>
          <w:lang w:val="en-US"/>
        </w:rPr>
        <w:fldChar w:fldCharType="separate"/>
      </w:r>
      <w:r w:rsidRPr="00ED400D">
        <w:rPr>
          <w:rFonts w:ascii="Times" w:eastAsia="Times New Roman" w:hAnsi="Times" w:cs="Times New Roman"/>
          <w:noProof/>
          <w:szCs w:val="20"/>
          <w:lang w:val="en-US"/>
        </w:rPr>
        <w:t>5</w:t>
      </w:r>
      <w:r w:rsidRPr="00ED400D">
        <w:rPr>
          <w:rFonts w:ascii="Times" w:eastAsia="Times New Roman" w:hAnsi="Times" w:cs="Times New Roman"/>
          <w:noProof/>
          <w:szCs w:val="20"/>
          <w:lang w:val="en-US"/>
        </w:rPr>
        <w:fldChar w:fldCharType="end"/>
      </w:r>
    </w:p>
    <w:p w14:paraId="6957A4ED" w14:textId="77777777" w:rsidR="00ED400D" w:rsidRPr="00ED400D" w:rsidRDefault="00ED400D" w:rsidP="00ED400D">
      <w:pPr>
        <w:tabs>
          <w:tab w:val="left" w:pos="360"/>
          <w:tab w:val="right" w:leader="dot" w:pos="9360"/>
        </w:tabs>
        <w:spacing w:before="60" w:after="0" w:line="220" w:lineRule="exact"/>
        <w:ind w:left="360" w:hanging="360"/>
        <w:jc w:val="both"/>
        <w:rPr>
          <w:noProof/>
          <w:lang w:eastAsia="en-GB"/>
        </w:rPr>
      </w:pPr>
      <w:r w:rsidRPr="00ED400D">
        <w:rPr>
          <w:rFonts w:ascii="Times" w:eastAsia="Times New Roman" w:hAnsi="Times" w:cs="Times New Roman"/>
          <w:b/>
          <w:noProof/>
          <w:sz w:val="24"/>
          <w:szCs w:val="20"/>
          <w:lang w:val="en-US"/>
        </w:rPr>
        <w:t>3.</w:t>
      </w:r>
      <w:r w:rsidRPr="00ED400D">
        <w:rPr>
          <w:noProof/>
          <w:lang w:eastAsia="en-GB"/>
        </w:rPr>
        <w:tab/>
      </w:r>
      <w:r w:rsidRPr="00ED400D">
        <w:rPr>
          <w:rFonts w:ascii="Times" w:eastAsia="Times New Roman" w:hAnsi="Times" w:cs="Times New Roman"/>
          <w:b/>
          <w:noProof/>
          <w:sz w:val="24"/>
          <w:szCs w:val="20"/>
          <w:lang w:val="en-US"/>
        </w:rPr>
        <w:t>External Interface Requirements</w:t>
      </w:r>
      <w:r w:rsidRPr="00ED400D">
        <w:rPr>
          <w:rFonts w:ascii="Times" w:eastAsia="Times New Roman" w:hAnsi="Times" w:cs="Times New Roman"/>
          <w:b/>
          <w:noProof/>
          <w:sz w:val="24"/>
          <w:szCs w:val="20"/>
          <w:lang w:val="en-US"/>
        </w:rPr>
        <w:tab/>
      </w:r>
      <w:r w:rsidRPr="00ED400D">
        <w:rPr>
          <w:rFonts w:ascii="Times" w:eastAsia="Times New Roman" w:hAnsi="Times" w:cs="Times New Roman"/>
          <w:b/>
          <w:noProof/>
          <w:sz w:val="24"/>
          <w:szCs w:val="20"/>
          <w:lang w:val="en-US"/>
        </w:rPr>
        <w:fldChar w:fldCharType="begin"/>
      </w:r>
      <w:r w:rsidRPr="00ED400D">
        <w:rPr>
          <w:rFonts w:ascii="Times" w:eastAsia="Times New Roman" w:hAnsi="Times" w:cs="Times New Roman"/>
          <w:b/>
          <w:noProof/>
          <w:sz w:val="24"/>
          <w:szCs w:val="20"/>
          <w:lang w:val="en-US"/>
        </w:rPr>
        <w:instrText xml:space="preserve"> PAGEREF _Toc532674121 \h </w:instrText>
      </w:r>
      <w:r w:rsidRPr="00ED400D">
        <w:rPr>
          <w:rFonts w:ascii="Times" w:eastAsia="Times New Roman" w:hAnsi="Times" w:cs="Times New Roman"/>
          <w:b/>
          <w:noProof/>
          <w:sz w:val="24"/>
          <w:szCs w:val="20"/>
          <w:lang w:val="en-US"/>
        </w:rPr>
      </w:r>
      <w:r w:rsidRPr="00ED400D">
        <w:rPr>
          <w:rFonts w:ascii="Times" w:eastAsia="Times New Roman" w:hAnsi="Times" w:cs="Times New Roman"/>
          <w:b/>
          <w:noProof/>
          <w:sz w:val="24"/>
          <w:szCs w:val="20"/>
          <w:lang w:val="en-US"/>
        </w:rPr>
        <w:fldChar w:fldCharType="separate"/>
      </w:r>
      <w:r w:rsidRPr="00ED400D">
        <w:rPr>
          <w:rFonts w:ascii="Times" w:eastAsia="Times New Roman" w:hAnsi="Times" w:cs="Times New Roman"/>
          <w:b/>
          <w:noProof/>
          <w:sz w:val="24"/>
          <w:szCs w:val="20"/>
          <w:lang w:val="en-US"/>
        </w:rPr>
        <w:t>6</w:t>
      </w:r>
      <w:r w:rsidRPr="00ED400D">
        <w:rPr>
          <w:rFonts w:ascii="Times" w:eastAsia="Times New Roman" w:hAnsi="Times" w:cs="Times New Roman"/>
          <w:b/>
          <w:noProof/>
          <w:sz w:val="24"/>
          <w:szCs w:val="20"/>
          <w:lang w:val="en-US"/>
        </w:rPr>
        <w:fldChar w:fldCharType="end"/>
      </w:r>
    </w:p>
    <w:p w14:paraId="625F13BA" w14:textId="77777777" w:rsidR="00ED400D" w:rsidRPr="00ED400D" w:rsidRDefault="00ED400D" w:rsidP="00ED400D">
      <w:pPr>
        <w:tabs>
          <w:tab w:val="left" w:pos="960"/>
          <w:tab w:val="right" w:leader="dot" w:pos="9360"/>
        </w:tabs>
        <w:spacing w:after="0" w:line="220" w:lineRule="exact"/>
        <w:ind w:left="270"/>
        <w:jc w:val="both"/>
        <w:rPr>
          <w:noProof/>
          <w:lang w:eastAsia="en-GB"/>
        </w:rPr>
      </w:pPr>
      <w:r w:rsidRPr="00ED400D">
        <w:rPr>
          <w:rFonts w:ascii="Times" w:eastAsia="Times New Roman" w:hAnsi="Times" w:cs="Times New Roman"/>
          <w:noProof/>
          <w:szCs w:val="20"/>
          <w:lang w:val="en-US"/>
        </w:rPr>
        <w:t>3.1</w:t>
      </w:r>
      <w:r w:rsidRPr="00ED400D">
        <w:rPr>
          <w:noProof/>
          <w:lang w:eastAsia="en-GB"/>
        </w:rPr>
        <w:tab/>
      </w:r>
      <w:r w:rsidRPr="00ED400D">
        <w:rPr>
          <w:rFonts w:ascii="Times" w:eastAsia="Times New Roman" w:hAnsi="Times" w:cs="Times New Roman"/>
          <w:noProof/>
          <w:szCs w:val="20"/>
          <w:lang w:val="en-US"/>
        </w:rPr>
        <w:t>User Interfaces</w:t>
      </w:r>
      <w:r w:rsidRPr="00ED400D">
        <w:rPr>
          <w:rFonts w:ascii="Times" w:eastAsia="Times New Roman" w:hAnsi="Times" w:cs="Times New Roman"/>
          <w:noProof/>
          <w:szCs w:val="20"/>
          <w:lang w:val="en-US"/>
        </w:rPr>
        <w:tab/>
      </w:r>
      <w:r w:rsidRPr="00ED400D">
        <w:rPr>
          <w:rFonts w:ascii="Times" w:eastAsia="Times New Roman" w:hAnsi="Times" w:cs="Times New Roman"/>
          <w:noProof/>
          <w:szCs w:val="20"/>
          <w:lang w:val="en-US"/>
        </w:rPr>
        <w:fldChar w:fldCharType="begin"/>
      </w:r>
      <w:r w:rsidRPr="00ED400D">
        <w:rPr>
          <w:rFonts w:ascii="Times" w:eastAsia="Times New Roman" w:hAnsi="Times" w:cs="Times New Roman"/>
          <w:noProof/>
          <w:szCs w:val="20"/>
          <w:lang w:val="en-US"/>
        </w:rPr>
        <w:instrText xml:space="preserve"> PAGEREF _Toc532674122 \h </w:instrText>
      </w:r>
      <w:r w:rsidRPr="00ED400D">
        <w:rPr>
          <w:rFonts w:ascii="Times" w:eastAsia="Times New Roman" w:hAnsi="Times" w:cs="Times New Roman"/>
          <w:noProof/>
          <w:szCs w:val="20"/>
          <w:lang w:val="en-US"/>
        </w:rPr>
      </w:r>
      <w:r w:rsidRPr="00ED400D">
        <w:rPr>
          <w:rFonts w:ascii="Times" w:eastAsia="Times New Roman" w:hAnsi="Times" w:cs="Times New Roman"/>
          <w:noProof/>
          <w:szCs w:val="20"/>
          <w:lang w:val="en-US"/>
        </w:rPr>
        <w:fldChar w:fldCharType="separate"/>
      </w:r>
      <w:r w:rsidRPr="00ED400D">
        <w:rPr>
          <w:rFonts w:ascii="Times" w:eastAsia="Times New Roman" w:hAnsi="Times" w:cs="Times New Roman"/>
          <w:noProof/>
          <w:szCs w:val="20"/>
          <w:lang w:val="en-US"/>
        </w:rPr>
        <w:t>6</w:t>
      </w:r>
      <w:r w:rsidRPr="00ED400D">
        <w:rPr>
          <w:rFonts w:ascii="Times" w:eastAsia="Times New Roman" w:hAnsi="Times" w:cs="Times New Roman"/>
          <w:noProof/>
          <w:szCs w:val="20"/>
          <w:lang w:val="en-US"/>
        </w:rPr>
        <w:fldChar w:fldCharType="end"/>
      </w:r>
    </w:p>
    <w:p w14:paraId="7484BB88" w14:textId="77777777" w:rsidR="00ED400D" w:rsidRPr="00ED400D" w:rsidRDefault="00ED400D" w:rsidP="00ED400D">
      <w:pPr>
        <w:tabs>
          <w:tab w:val="left" w:pos="960"/>
          <w:tab w:val="right" w:leader="dot" w:pos="9360"/>
        </w:tabs>
        <w:spacing w:after="0" w:line="220" w:lineRule="exact"/>
        <w:ind w:left="270"/>
        <w:jc w:val="both"/>
        <w:rPr>
          <w:noProof/>
          <w:lang w:eastAsia="en-GB"/>
        </w:rPr>
      </w:pPr>
      <w:r w:rsidRPr="00ED400D">
        <w:rPr>
          <w:rFonts w:ascii="Times" w:eastAsia="Times New Roman" w:hAnsi="Times" w:cs="Times New Roman"/>
          <w:noProof/>
          <w:szCs w:val="20"/>
          <w:lang w:val="en-US"/>
        </w:rPr>
        <w:t>3.2</w:t>
      </w:r>
      <w:r w:rsidRPr="00ED400D">
        <w:rPr>
          <w:noProof/>
          <w:lang w:eastAsia="en-GB"/>
        </w:rPr>
        <w:tab/>
      </w:r>
      <w:r w:rsidRPr="00ED400D">
        <w:rPr>
          <w:rFonts w:ascii="Times" w:eastAsia="Times New Roman" w:hAnsi="Times" w:cs="Times New Roman"/>
          <w:noProof/>
          <w:szCs w:val="20"/>
          <w:lang w:val="en-US"/>
        </w:rPr>
        <w:t>Hardware Interfaces</w:t>
      </w:r>
      <w:r w:rsidRPr="00ED400D">
        <w:rPr>
          <w:rFonts w:ascii="Times" w:eastAsia="Times New Roman" w:hAnsi="Times" w:cs="Times New Roman"/>
          <w:noProof/>
          <w:szCs w:val="20"/>
          <w:lang w:val="en-US"/>
        </w:rPr>
        <w:tab/>
      </w:r>
      <w:r w:rsidRPr="00ED400D">
        <w:rPr>
          <w:rFonts w:ascii="Times" w:eastAsia="Times New Roman" w:hAnsi="Times" w:cs="Times New Roman"/>
          <w:noProof/>
          <w:szCs w:val="20"/>
          <w:lang w:val="en-US"/>
        </w:rPr>
        <w:fldChar w:fldCharType="begin"/>
      </w:r>
      <w:r w:rsidRPr="00ED400D">
        <w:rPr>
          <w:rFonts w:ascii="Times" w:eastAsia="Times New Roman" w:hAnsi="Times" w:cs="Times New Roman"/>
          <w:noProof/>
          <w:szCs w:val="20"/>
          <w:lang w:val="en-US"/>
        </w:rPr>
        <w:instrText xml:space="preserve"> PAGEREF _Toc532674123 \h </w:instrText>
      </w:r>
      <w:r w:rsidRPr="00ED400D">
        <w:rPr>
          <w:rFonts w:ascii="Times" w:eastAsia="Times New Roman" w:hAnsi="Times" w:cs="Times New Roman"/>
          <w:noProof/>
          <w:szCs w:val="20"/>
          <w:lang w:val="en-US"/>
        </w:rPr>
      </w:r>
      <w:r w:rsidRPr="00ED400D">
        <w:rPr>
          <w:rFonts w:ascii="Times" w:eastAsia="Times New Roman" w:hAnsi="Times" w:cs="Times New Roman"/>
          <w:noProof/>
          <w:szCs w:val="20"/>
          <w:lang w:val="en-US"/>
        </w:rPr>
        <w:fldChar w:fldCharType="separate"/>
      </w:r>
      <w:r w:rsidRPr="00ED400D">
        <w:rPr>
          <w:rFonts w:ascii="Times" w:eastAsia="Times New Roman" w:hAnsi="Times" w:cs="Times New Roman"/>
          <w:noProof/>
          <w:szCs w:val="20"/>
          <w:lang w:val="en-US"/>
        </w:rPr>
        <w:t>7</w:t>
      </w:r>
      <w:r w:rsidRPr="00ED400D">
        <w:rPr>
          <w:rFonts w:ascii="Times" w:eastAsia="Times New Roman" w:hAnsi="Times" w:cs="Times New Roman"/>
          <w:noProof/>
          <w:szCs w:val="20"/>
          <w:lang w:val="en-US"/>
        </w:rPr>
        <w:fldChar w:fldCharType="end"/>
      </w:r>
    </w:p>
    <w:p w14:paraId="231B3F01" w14:textId="77777777" w:rsidR="00ED400D" w:rsidRPr="00ED400D" w:rsidRDefault="00ED400D" w:rsidP="00ED400D">
      <w:pPr>
        <w:tabs>
          <w:tab w:val="left" w:pos="960"/>
          <w:tab w:val="right" w:leader="dot" w:pos="9360"/>
        </w:tabs>
        <w:spacing w:after="0" w:line="220" w:lineRule="exact"/>
        <w:ind w:left="270"/>
        <w:jc w:val="both"/>
        <w:rPr>
          <w:noProof/>
          <w:lang w:eastAsia="en-GB"/>
        </w:rPr>
      </w:pPr>
      <w:r w:rsidRPr="00ED400D">
        <w:rPr>
          <w:rFonts w:ascii="Times" w:eastAsia="Times New Roman" w:hAnsi="Times" w:cs="Times New Roman"/>
          <w:noProof/>
          <w:szCs w:val="20"/>
          <w:lang w:val="en-US"/>
        </w:rPr>
        <w:t>3.3</w:t>
      </w:r>
      <w:r w:rsidRPr="00ED400D">
        <w:rPr>
          <w:noProof/>
          <w:lang w:eastAsia="en-GB"/>
        </w:rPr>
        <w:tab/>
      </w:r>
      <w:r w:rsidRPr="00ED400D">
        <w:rPr>
          <w:rFonts w:ascii="Times" w:eastAsia="Times New Roman" w:hAnsi="Times" w:cs="Times New Roman"/>
          <w:noProof/>
          <w:szCs w:val="20"/>
          <w:lang w:val="en-US"/>
        </w:rPr>
        <w:t>Software Interfaces</w:t>
      </w:r>
      <w:r w:rsidRPr="00ED400D">
        <w:rPr>
          <w:rFonts w:ascii="Times" w:eastAsia="Times New Roman" w:hAnsi="Times" w:cs="Times New Roman"/>
          <w:noProof/>
          <w:szCs w:val="20"/>
          <w:lang w:val="en-US"/>
        </w:rPr>
        <w:tab/>
      </w:r>
      <w:r w:rsidRPr="00ED400D">
        <w:rPr>
          <w:rFonts w:ascii="Times" w:eastAsia="Times New Roman" w:hAnsi="Times" w:cs="Times New Roman"/>
          <w:noProof/>
          <w:szCs w:val="20"/>
          <w:lang w:val="en-US"/>
        </w:rPr>
        <w:fldChar w:fldCharType="begin"/>
      </w:r>
      <w:r w:rsidRPr="00ED400D">
        <w:rPr>
          <w:rFonts w:ascii="Times" w:eastAsia="Times New Roman" w:hAnsi="Times" w:cs="Times New Roman"/>
          <w:noProof/>
          <w:szCs w:val="20"/>
          <w:lang w:val="en-US"/>
        </w:rPr>
        <w:instrText xml:space="preserve"> PAGEREF _Toc532674124 \h </w:instrText>
      </w:r>
      <w:r w:rsidRPr="00ED400D">
        <w:rPr>
          <w:rFonts w:ascii="Times" w:eastAsia="Times New Roman" w:hAnsi="Times" w:cs="Times New Roman"/>
          <w:noProof/>
          <w:szCs w:val="20"/>
          <w:lang w:val="en-US"/>
        </w:rPr>
      </w:r>
      <w:r w:rsidRPr="00ED400D">
        <w:rPr>
          <w:rFonts w:ascii="Times" w:eastAsia="Times New Roman" w:hAnsi="Times" w:cs="Times New Roman"/>
          <w:noProof/>
          <w:szCs w:val="20"/>
          <w:lang w:val="en-US"/>
        </w:rPr>
        <w:fldChar w:fldCharType="separate"/>
      </w:r>
      <w:r w:rsidRPr="00ED400D">
        <w:rPr>
          <w:rFonts w:ascii="Times" w:eastAsia="Times New Roman" w:hAnsi="Times" w:cs="Times New Roman"/>
          <w:noProof/>
          <w:szCs w:val="20"/>
          <w:lang w:val="en-US"/>
        </w:rPr>
        <w:t>7</w:t>
      </w:r>
      <w:r w:rsidRPr="00ED400D">
        <w:rPr>
          <w:rFonts w:ascii="Times" w:eastAsia="Times New Roman" w:hAnsi="Times" w:cs="Times New Roman"/>
          <w:noProof/>
          <w:szCs w:val="20"/>
          <w:lang w:val="en-US"/>
        </w:rPr>
        <w:fldChar w:fldCharType="end"/>
      </w:r>
    </w:p>
    <w:p w14:paraId="674CC0BC" w14:textId="77777777" w:rsidR="00ED400D" w:rsidRPr="00ED400D" w:rsidRDefault="00ED400D" w:rsidP="00ED400D">
      <w:pPr>
        <w:tabs>
          <w:tab w:val="left" w:pos="960"/>
          <w:tab w:val="right" w:leader="dot" w:pos="9360"/>
        </w:tabs>
        <w:spacing w:after="0" w:line="220" w:lineRule="exact"/>
        <w:ind w:left="270"/>
        <w:jc w:val="both"/>
        <w:rPr>
          <w:noProof/>
          <w:lang w:eastAsia="en-GB"/>
        </w:rPr>
      </w:pPr>
      <w:r w:rsidRPr="00ED400D">
        <w:rPr>
          <w:rFonts w:ascii="Times" w:eastAsia="Times New Roman" w:hAnsi="Times" w:cs="Times New Roman"/>
          <w:noProof/>
          <w:szCs w:val="20"/>
          <w:lang w:val="en-US"/>
        </w:rPr>
        <w:t>3.4</w:t>
      </w:r>
      <w:r w:rsidRPr="00ED400D">
        <w:rPr>
          <w:noProof/>
          <w:lang w:eastAsia="en-GB"/>
        </w:rPr>
        <w:tab/>
      </w:r>
      <w:r w:rsidRPr="00ED400D">
        <w:rPr>
          <w:rFonts w:ascii="Times" w:eastAsia="Times New Roman" w:hAnsi="Times" w:cs="Times New Roman"/>
          <w:noProof/>
          <w:szCs w:val="20"/>
          <w:lang w:val="en-US"/>
        </w:rPr>
        <w:t>Communications Interfaces</w:t>
      </w:r>
      <w:r w:rsidRPr="00ED400D">
        <w:rPr>
          <w:rFonts w:ascii="Times" w:eastAsia="Times New Roman" w:hAnsi="Times" w:cs="Times New Roman"/>
          <w:noProof/>
          <w:szCs w:val="20"/>
          <w:lang w:val="en-US"/>
        </w:rPr>
        <w:tab/>
      </w:r>
      <w:r w:rsidRPr="00ED400D">
        <w:rPr>
          <w:rFonts w:ascii="Times" w:eastAsia="Times New Roman" w:hAnsi="Times" w:cs="Times New Roman"/>
          <w:noProof/>
          <w:szCs w:val="20"/>
          <w:lang w:val="en-US"/>
        </w:rPr>
        <w:fldChar w:fldCharType="begin"/>
      </w:r>
      <w:r w:rsidRPr="00ED400D">
        <w:rPr>
          <w:rFonts w:ascii="Times" w:eastAsia="Times New Roman" w:hAnsi="Times" w:cs="Times New Roman"/>
          <w:noProof/>
          <w:szCs w:val="20"/>
          <w:lang w:val="en-US"/>
        </w:rPr>
        <w:instrText xml:space="preserve"> PAGEREF _Toc532674125 \h </w:instrText>
      </w:r>
      <w:r w:rsidRPr="00ED400D">
        <w:rPr>
          <w:rFonts w:ascii="Times" w:eastAsia="Times New Roman" w:hAnsi="Times" w:cs="Times New Roman"/>
          <w:noProof/>
          <w:szCs w:val="20"/>
          <w:lang w:val="en-US"/>
        </w:rPr>
      </w:r>
      <w:r w:rsidRPr="00ED400D">
        <w:rPr>
          <w:rFonts w:ascii="Times" w:eastAsia="Times New Roman" w:hAnsi="Times" w:cs="Times New Roman"/>
          <w:noProof/>
          <w:szCs w:val="20"/>
          <w:lang w:val="en-US"/>
        </w:rPr>
        <w:fldChar w:fldCharType="separate"/>
      </w:r>
      <w:r w:rsidRPr="00ED400D">
        <w:rPr>
          <w:rFonts w:ascii="Times" w:eastAsia="Times New Roman" w:hAnsi="Times" w:cs="Times New Roman"/>
          <w:noProof/>
          <w:szCs w:val="20"/>
          <w:lang w:val="en-US"/>
        </w:rPr>
        <w:t>7</w:t>
      </w:r>
      <w:r w:rsidRPr="00ED400D">
        <w:rPr>
          <w:rFonts w:ascii="Times" w:eastAsia="Times New Roman" w:hAnsi="Times" w:cs="Times New Roman"/>
          <w:noProof/>
          <w:szCs w:val="20"/>
          <w:lang w:val="en-US"/>
        </w:rPr>
        <w:fldChar w:fldCharType="end"/>
      </w:r>
    </w:p>
    <w:p w14:paraId="068ACF0E" w14:textId="77777777" w:rsidR="00ED400D" w:rsidRPr="00ED400D" w:rsidRDefault="00ED400D" w:rsidP="00ED400D">
      <w:pPr>
        <w:tabs>
          <w:tab w:val="left" w:pos="360"/>
          <w:tab w:val="right" w:leader="dot" w:pos="9360"/>
        </w:tabs>
        <w:spacing w:before="60" w:after="0" w:line="220" w:lineRule="exact"/>
        <w:ind w:left="360" w:hanging="360"/>
        <w:jc w:val="both"/>
        <w:rPr>
          <w:noProof/>
          <w:lang w:eastAsia="en-GB"/>
        </w:rPr>
      </w:pPr>
      <w:r w:rsidRPr="00ED400D">
        <w:rPr>
          <w:rFonts w:ascii="Times" w:eastAsia="Times New Roman" w:hAnsi="Times" w:cs="Times New Roman"/>
          <w:b/>
          <w:noProof/>
          <w:sz w:val="24"/>
          <w:szCs w:val="20"/>
          <w:lang w:val="en-US"/>
        </w:rPr>
        <w:t>4.</w:t>
      </w:r>
      <w:r w:rsidRPr="00ED400D">
        <w:rPr>
          <w:noProof/>
          <w:lang w:eastAsia="en-GB"/>
        </w:rPr>
        <w:tab/>
      </w:r>
      <w:r w:rsidRPr="00ED400D">
        <w:rPr>
          <w:rFonts w:ascii="Times" w:eastAsia="Times New Roman" w:hAnsi="Times" w:cs="Times New Roman"/>
          <w:b/>
          <w:noProof/>
          <w:sz w:val="24"/>
          <w:szCs w:val="20"/>
          <w:lang w:val="en-US"/>
        </w:rPr>
        <w:t>Other Nonfunctional Requirements</w:t>
      </w:r>
      <w:r w:rsidRPr="00ED400D">
        <w:rPr>
          <w:rFonts w:ascii="Times" w:eastAsia="Times New Roman" w:hAnsi="Times" w:cs="Times New Roman"/>
          <w:b/>
          <w:noProof/>
          <w:sz w:val="24"/>
          <w:szCs w:val="20"/>
          <w:lang w:val="en-US"/>
        </w:rPr>
        <w:tab/>
      </w:r>
      <w:r w:rsidRPr="00ED400D">
        <w:rPr>
          <w:rFonts w:ascii="Times" w:eastAsia="Times New Roman" w:hAnsi="Times" w:cs="Times New Roman"/>
          <w:b/>
          <w:noProof/>
          <w:sz w:val="24"/>
          <w:szCs w:val="20"/>
          <w:lang w:val="en-US"/>
        </w:rPr>
        <w:fldChar w:fldCharType="begin"/>
      </w:r>
      <w:r w:rsidRPr="00ED400D">
        <w:rPr>
          <w:rFonts w:ascii="Times" w:eastAsia="Times New Roman" w:hAnsi="Times" w:cs="Times New Roman"/>
          <w:b/>
          <w:noProof/>
          <w:sz w:val="24"/>
          <w:szCs w:val="20"/>
          <w:lang w:val="en-US"/>
        </w:rPr>
        <w:instrText xml:space="preserve"> PAGEREF _Toc532674126 \h </w:instrText>
      </w:r>
      <w:r w:rsidRPr="00ED400D">
        <w:rPr>
          <w:rFonts w:ascii="Times" w:eastAsia="Times New Roman" w:hAnsi="Times" w:cs="Times New Roman"/>
          <w:b/>
          <w:noProof/>
          <w:sz w:val="24"/>
          <w:szCs w:val="20"/>
          <w:lang w:val="en-US"/>
        </w:rPr>
      </w:r>
      <w:r w:rsidRPr="00ED400D">
        <w:rPr>
          <w:rFonts w:ascii="Times" w:eastAsia="Times New Roman" w:hAnsi="Times" w:cs="Times New Roman"/>
          <w:b/>
          <w:noProof/>
          <w:sz w:val="24"/>
          <w:szCs w:val="20"/>
          <w:lang w:val="en-US"/>
        </w:rPr>
        <w:fldChar w:fldCharType="separate"/>
      </w:r>
      <w:r w:rsidRPr="00ED400D">
        <w:rPr>
          <w:rFonts w:ascii="Times" w:eastAsia="Times New Roman" w:hAnsi="Times" w:cs="Times New Roman"/>
          <w:b/>
          <w:noProof/>
          <w:sz w:val="24"/>
          <w:szCs w:val="20"/>
          <w:lang w:val="en-US"/>
        </w:rPr>
        <w:t>8</w:t>
      </w:r>
      <w:r w:rsidRPr="00ED400D">
        <w:rPr>
          <w:rFonts w:ascii="Times" w:eastAsia="Times New Roman" w:hAnsi="Times" w:cs="Times New Roman"/>
          <w:b/>
          <w:noProof/>
          <w:sz w:val="24"/>
          <w:szCs w:val="20"/>
          <w:lang w:val="en-US"/>
        </w:rPr>
        <w:fldChar w:fldCharType="end"/>
      </w:r>
    </w:p>
    <w:p w14:paraId="16360F00" w14:textId="77777777" w:rsidR="00ED400D" w:rsidRPr="00ED400D" w:rsidRDefault="00ED400D" w:rsidP="00ED400D">
      <w:pPr>
        <w:tabs>
          <w:tab w:val="left" w:pos="960"/>
          <w:tab w:val="right" w:leader="dot" w:pos="9360"/>
        </w:tabs>
        <w:spacing w:after="0" w:line="220" w:lineRule="exact"/>
        <w:ind w:left="270"/>
        <w:jc w:val="both"/>
        <w:rPr>
          <w:noProof/>
          <w:lang w:eastAsia="en-GB"/>
        </w:rPr>
      </w:pPr>
      <w:r w:rsidRPr="00ED400D">
        <w:rPr>
          <w:rFonts w:ascii="Times" w:eastAsia="Times New Roman" w:hAnsi="Times" w:cs="Times New Roman"/>
          <w:noProof/>
          <w:szCs w:val="20"/>
          <w:lang w:val="en-US"/>
        </w:rPr>
        <w:t>4.1</w:t>
      </w:r>
      <w:r w:rsidRPr="00ED400D">
        <w:rPr>
          <w:noProof/>
          <w:lang w:eastAsia="en-GB"/>
        </w:rPr>
        <w:tab/>
      </w:r>
      <w:r w:rsidRPr="00ED400D">
        <w:rPr>
          <w:rFonts w:ascii="Times" w:eastAsia="Times New Roman" w:hAnsi="Times" w:cs="Times New Roman"/>
          <w:noProof/>
          <w:szCs w:val="20"/>
          <w:lang w:val="en-US"/>
        </w:rPr>
        <w:t>Performance Requirements</w:t>
      </w:r>
      <w:r w:rsidRPr="00ED400D">
        <w:rPr>
          <w:rFonts w:ascii="Times" w:eastAsia="Times New Roman" w:hAnsi="Times" w:cs="Times New Roman"/>
          <w:noProof/>
          <w:szCs w:val="20"/>
          <w:lang w:val="en-US"/>
        </w:rPr>
        <w:tab/>
      </w:r>
      <w:r w:rsidRPr="00ED400D">
        <w:rPr>
          <w:rFonts w:ascii="Times" w:eastAsia="Times New Roman" w:hAnsi="Times" w:cs="Times New Roman"/>
          <w:noProof/>
          <w:szCs w:val="20"/>
          <w:lang w:val="en-US"/>
        </w:rPr>
        <w:fldChar w:fldCharType="begin"/>
      </w:r>
      <w:r w:rsidRPr="00ED400D">
        <w:rPr>
          <w:rFonts w:ascii="Times" w:eastAsia="Times New Roman" w:hAnsi="Times" w:cs="Times New Roman"/>
          <w:noProof/>
          <w:szCs w:val="20"/>
          <w:lang w:val="en-US"/>
        </w:rPr>
        <w:instrText xml:space="preserve"> PAGEREF _Toc532674127 \h </w:instrText>
      </w:r>
      <w:r w:rsidRPr="00ED400D">
        <w:rPr>
          <w:rFonts w:ascii="Times" w:eastAsia="Times New Roman" w:hAnsi="Times" w:cs="Times New Roman"/>
          <w:noProof/>
          <w:szCs w:val="20"/>
          <w:lang w:val="en-US"/>
        </w:rPr>
      </w:r>
      <w:r w:rsidRPr="00ED400D">
        <w:rPr>
          <w:rFonts w:ascii="Times" w:eastAsia="Times New Roman" w:hAnsi="Times" w:cs="Times New Roman"/>
          <w:noProof/>
          <w:szCs w:val="20"/>
          <w:lang w:val="en-US"/>
        </w:rPr>
        <w:fldChar w:fldCharType="separate"/>
      </w:r>
      <w:r w:rsidRPr="00ED400D">
        <w:rPr>
          <w:rFonts w:ascii="Times" w:eastAsia="Times New Roman" w:hAnsi="Times" w:cs="Times New Roman"/>
          <w:noProof/>
          <w:szCs w:val="20"/>
          <w:lang w:val="en-US"/>
        </w:rPr>
        <w:t>8</w:t>
      </w:r>
      <w:r w:rsidRPr="00ED400D">
        <w:rPr>
          <w:rFonts w:ascii="Times" w:eastAsia="Times New Roman" w:hAnsi="Times" w:cs="Times New Roman"/>
          <w:noProof/>
          <w:szCs w:val="20"/>
          <w:lang w:val="en-US"/>
        </w:rPr>
        <w:fldChar w:fldCharType="end"/>
      </w:r>
    </w:p>
    <w:p w14:paraId="32EA2E58" w14:textId="77777777" w:rsidR="00ED400D" w:rsidRPr="00ED400D" w:rsidRDefault="00ED400D" w:rsidP="00ED400D">
      <w:pPr>
        <w:tabs>
          <w:tab w:val="left" w:pos="960"/>
          <w:tab w:val="right" w:leader="dot" w:pos="9360"/>
        </w:tabs>
        <w:spacing w:after="0" w:line="220" w:lineRule="exact"/>
        <w:ind w:left="270"/>
        <w:jc w:val="both"/>
        <w:rPr>
          <w:noProof/>
          <w:lang w:eastAsia="en-GB"/>
        </w:rPr>
      </w:pPr>
      <w:r w:rsidRPr="00ED400D">
        <w:rPr>
          <w:rFonts w:ascii="Times" w:eastAsia="Times New Roman" w:hAnsi="Times" w:cs="Times New Roman"/>
          <w:noProof/>
          <w:szCs w:val="20"/>
          <w:lang w:val="en-US"/>
        </w:rPr>
        <w:t>4.2</w:t>
      </w:r>
      <w:r w:rsidRPr="00ED400D">
        <w:rPr>
          <w:noProof/>
          <w:lang w:eastAsia="en-GB"/>
        </w:rPr>
        <w:tab/>
      </w:r>
      <w:r w:rsidRPr="00ED400D">
        <w:rPr>
          <w:rFonts w:ascii="Times" w:eastAsia="Times New Roman" w:hAnsi="Times" w:cs="Times New Roman"/>
          <w:noProof/>
          <w:szCs w:val="20"/>
          <w:lang w:val="en-US"/>
        </w:rPr>
        <w:t>Safety Requirements</w:t>
      </w:r>
      <w:r w:rsidRPr="00ED400D">
        <w:rPr>
          <w:rFonts w:ascii="Times" w:eastAsia="Times New Roman" w:hAnsi="Times" w:cs="Times New Roman"/>
          <w:noProof/>
          <w:szCs w:val="20"/>
          <w:lang w:val="en-US"/>
        </w:rPr>
        <w:tab/>
      </w:r>
      <w:r w:rsidRPr="00ED400D">
        <w:rPr>
          <w:rFonts w:ascii="Times" w:eastAsia="Times New Roman" w:hAnsi="Times" w:cs="Times New Roman"/>
          <w:noProof/>
          <w:szCs w:val="20"/>
          <w:lang w:val="en-US"/>
        </w:rPr>
        <w:fldChar w:fldCharType="begin"/>
      </w:r>
      <w:r w:rsidRPr="00ED400D">
        <w:rPr>
          <w:rFonts w:ascii="Times" w:eastAsia="Times New Roman" w:hAnsi="Times" w:cs="Times New Roman"/>
          <w:noProof/>
          <w:szCs w:val="20"/>
          <w:lang w:val="en-US"/>
        </w:rPr>
        <w:instrText xml:space="preserve"> PAGEREF _Toc532674128 \h </w:instrText>
      </w:r>
      <w:r w:rsidRPr="00ED400D">
        <w:rPr>
          <w:rFonts w:ascii="Times" w:eastAsia="Times New Roman" w:hAnsi="Times" w:cs="Times New Roman"/>
          <w:noProof/>
          <w:szCs w:val="20"/>
          <w:lang w:val="en-US"/>
        </w:rPr>
      </w:r>
      <w:r w:rsidRPr="00ED400D">
        <w:rPr>
          <w:rFonts w:ascii="Times" w:eastAsia="Times New Roman" w:hAnsi="Times" w:cs="Times New Roman"/>
          <w:noProof/>
          <w:szCs w:val="20"/>
          <w:lang w:val="en-US"/>
        </w:rPr>
        <w:fldChar w:fldCharType="separate"/>
      </w:r>
      <w:r w:rsidRPr="00ED400D">
        <w:rPr>
          <w:rFonts w:ascii="Times" w:eastAsia="Times New Roman" w:hAnsi="Times" w:cs="Times New Roman"/>
          <w:noProof/>
          <w:szCs w:val="20"/>
          <w:lang w:val="en-US"/>
        </w:rPr>
        <w:t>8</w:t>
      </w:r>
      <w:r w:rsidRPr="00ED400D">
        <w:rPr>
          <w:rFonts w:ascii="Times" w:eastAsia="Times New Roman" w:hAnsi="Times" w:cs="Times New Roman"/>
          <w:noProof/>
          <w:szCs w:val="20"/>
          <w:lang w:val="en-US"/>
        </w:rPr>
        <w:fldChar w:fldCharType="end"/>
      </w:r>
    </w:p>
    <w:p w14:paraId="5D00BA69" w14:textId="77777777" w:rsidR="00ED400D" w:rsidRPr="00ED400D" w:rsidRDefault="00ED400D" w:rsidP="00ED400D">
      <w:pPr>
        <w:tabs>
          <w:tab w:val="left" w:pos="960"/>
          <w:tab w:val="right" w:leader="dot" w:pos="9360"/>
        </w:tabs>
        <w:spacing w:after="0" w:line="220" w:lineRule="exact"/>
        <w:ind w:left="270"/>
        <w:jc w:val="both"/>
        <w:rPr>
          <w:noProof/>
          <w:lang w:eastAsia="en-GB"/>
        </w:rPr>
      </w:pPr>
      <w:r w:rsidRPr="00ED400D">
        <w:rPr>
          <w:rFonts w:ascii="Times" w:eastAsia="Times New Roman" w:hAnsi="Times" w:cs="Times New Roman"/>
          <w:noProof/>
          <w:szCs w:val="20"/>
          <w:lang w:val="en-US"/>
        </w:rPr>
        <w:t>4.3</w:t>
      </w:r>
      <w:r w:rsidRPr="00ED400D">
        <w:rPr>
          <w:noProof/>
          <w:lang w:eastAsia="en-GB"/>
        </w:rPr>
        <w:tab/>
      </w:r>
      <w:r w:rsidRPr="00ED400D">
        <w:rPr>
          <w:rFonts w:ascii="Times" w:eastAsia="Times New Roman" w:hAnsi="Times" w:cs="Times New Roman"/>
          <w:noProof/>
          <w:szCs w:val="20"/>
          <w:lang w:val="en-US"/>
        </w:rPr>
        <w:t>Security Requirements</w:t>
      </w:r>
      <w:r w:rsidRPr="00ED400D">
        <w:rPr>
          <w:rFonts w:ascii="Times" w:eastAsia="Times New Roman" w:hAnsi="Times" w:cs="Times New Roman"/>
          <w:noProof/>
          <w:szCs w:val="20"/>
          <w:lang w:val="en-US"/>
        </w:rPr>
        <w:tab/>
      </w:r>
      <w:r w:rsidRPr="00ED400D">
        <w:rPr>
          <w:rFonts w:ascii="Times" w:eastAsia="Times New Roman" w:hAnsi="Times" w:cs="Times New Roman"/>
          <w:noProof/>
          <w:szCs w:val="20"/>
          <w:lang w:val="en-US"/>
        </w:rPr>
        <w:fldChar w:fldCharType="begin"/>
      </w:r>
      <w:r w:rsidRPr="00ED400D">
        <w:rPr>
          <w:rFonts w:ascii="Times" w:eastAsia="Times New Roman" w:hAnsi="Times" w:cs="Times New Roman"/>
          <w:noProof/>
          <w:szCs w:val="20"/>
          <w:lang w:val="en-US"/>
        </w:rPr>
        <w:instrText xml:space="preserve"> PAGEREF _Toc532674129 \h </w:instrText>
      </w:r>
      <w:r w:rsidRPr="00ED400D">
        <w:rPr>
          <w:rFonts w:ascii="Times" w:eastAsia="Times New Roman" w:hAnsi="Times" w:cs="Times New Roman"/>
          <w:noProof/>
          <w:szCs w:val="20"/>
          <w:lang w:val="en-US"/>
        </w:rPr>
      </w:r>
      <w:r w:rsidRPr="00ED400D">
        <w:rPr>
          <w:rFonts w:ascii="Times" w:eastAsia="Times New Roman" w:hAnsi="Times" w:cs="Times New Roman"/>
          <w:noProof/>
          <w:szCs w:val="20"/>
          <w:lang w:val="en-US"/>
        </w:rPr>
        <w:fldChar w:fldCharType="separate"/>
      </w:r>
      <w:r w:rsidRPr="00ED400D">
        <w:rPr>
          <w:rFonts w:ascii="Times" w:eastAsia="Times New Roman" w:hAnsi="Times" w:cs="Times New Roman"/>
          <w:noProof/>
          <w:szCs w:val="20"/>
          <w:lang w:val="en-US"/>
        </w:rPr>
        <w:t>8</w:t>
      </w:r>
      <w:r w:rsidRPr="00ED400D">
        <w:rPr>
          <w:rFonts w:ascii="Times" w:eastAsia="Times New Roman" w:hAnsi="Times" w:cs="Times New Roman"/>
          <w:noProof/>
          <w:szCs w:val="20"/>
          <w:lang w:val="en-US"/>
        </w:rPr>
        <w:fldChar w:fldCharType="end"/>
      </w:r>
    </w:p>
    <w:p w14:paraId="7FFC432E" w14:textId="77777777" w:rsidR="00ED400D" w:rsidRPr="00ED400D" w:rsidRDefault="00ED400D" w:rsidP="00ED400D">
      <w:pPr>
        <w:tabs>
          <w:tab w:val="left" w:pos="960"/>
          <w:tab w:val="right" w:leader="dot" w:pos="9360"/>
        </w:tabs>
        <w:spacing w:after="0" w:line="220" w:lineRule="exact"/>
        <w:ind w:left="270"/>
        <w:jc w:val="both"/>
        <w:rPr>
          <w:noProof/>
          <w:lang w:eastAsia="en-GB"/>
        </w:rPr>
      </w:pPr>
      <w:r w:rsidRPr="00ED400D">
        <w:rPr>
          <w:rFonts w:ascii="Times" w:eastAsia="Times New Roman" w:hAnsi="Times" w:cs="Times New Roman"/>
          <w:noProof/>
          <w:szCs w:val="20"/>
          <w:lang w:val="en-US"/>
        </w:rPr>
        <w:t>4.4</w:t>
      </w:r>
      <w:r w:rsidRPr="00ED400D">
        <w:rPr>
          <w:noProof/>
          <w:lang w:eastAsia="en-GB"/>
        </w:rPr>
        <w:tab/>
      </w:r>
      <w:r w:rsidRPr="00ED400D">
        <w:rPr>
          <w:rFonts w:ascii="Times" w:eastAsia="Times New Roman" w:hAnsi="Times" w:cs="Times New Roman"/>
          <w:noProof/>
          <w:szCs w:val="20"/>
          <w:lang w:val="en-US"/>
        </w:rPr>
        <w:t>Software Quality Attributes</w:t>
      </w:r>
      <w:r w:rsidRPr="00ED400D">
        <w:rPr>
          <w:rFonts w:ascii="Times" w:eastAsia="Times New Roman" w:hAnsi="Times" w:cs="Times New Roman"/>
          <w:noProof/>
          <w:szCs w:val="20"/>
          <w:lang w:val="en-US"/>
        </w:rPr>
        <w:tab/>
      </w:r>
      <w:r w:rsidRPr="00ED400D">
        <w:rPr>
          <w:rFonts w:ascii="Times" w:eastAsia="Times New Roman" w:hAnsi="Times" w:cs="Times New Roman"/>
          <w:noProof/>
          <w:szCs w:val="20"/>
          <w:lang w:val="en-US"/>
        </w:rPr>
        <w:fldChar w:fldCharType="begin"/>
      </w:r>
      <w:r w:rsidRPr="00ED400D">
        <w:rPr>
          <w:rFonts w:ascii="Times" w:eastAsia="Times New Roman" w:hAnsi="Times" w:cs="Times New Roman"/>
          <w:noProof/>
          <w:szCs w:val="20"/>
          <w:lang w:val="en-US"/>
        </w:rPr>
        <w:instrText xml:space="preserve"> PAGEREF _Toc532674130 \h </w:instrText>
      </w:r>
      <w:r w:rsidRPr="00ED400D">
        <w:rPr>
          <w:rFonts w:ascii="Times" w:eastAsia="Times New Roman" w:hAnsi="Times" w:cs="Times New Roman"/>
          <w:noProof/>
          <w:szCs w:val="20"/>
          <w:lang w:val="en-US"/>
        </w:rPr>
      </w:r>
      <w:r w:rsidRPr="00ED400D">
        <w:rPr>
          <w:rFonts w:ascii="Times" w:eastAsia="Times New Roman" w:hAnsi="Times" w:cs="Times New Roman"/>
          <w:noProof/>
          <w:szCs w:val="20"/>
          <w:lang w:val="en-US"/>
        </w:rPr>
        <w:fldChar w:fldCharType="separate"/>
      </w:r>
      <w:r w:rsidRPr="00ED400D">
        <w:rPr>
          <w:rFonts w:ascii="Times" w:eastAsia="Times New Roman" w:hAnsi="Times" w:cs="Times New Roman"/>
          <w:noProof/>
          <w:szCs w:val="20"/>
          <w:lang w:val="en-US"/>
        </w:rPr>
        <w:t>8</w:t>
      </w:r>
      <w:r w:rsidRPr="00ED400D">
        <w:rPr>
          <w:rFonts w:ascii="Times" w:eastAsia="Times New Roman" w:hAnsi="Times" w:cs="Times New Roman"/>
          <w:noProof/>
          <w:szCs w:val="20"/>
          <w:lang w:val="en-US"/>
        </w:rPr>
        <w:fldChar w:fldCharType="end"/>
      </w:r>
    </w:p>
    <w:p w14:paraId="0BAA3147" w14:textId="77777777" w:rsidR="00ED400D" w:rsidRPr="00ED400D" w:rsidRDefault="00ED400D" w:rsidP="00ED400D">
      <w:pPr>
        <w:tabs>
          <w:tab w:val="left" w:pos="360"/>
          <w:tab w:val="right" w:leader="dot" w:pos="9360"/>
        </w:tabs>
        <w:spacing w:before="60" w:after="0" w:line="220" w:lineRule="exact"/>
        <w:ind w:left="360" w:hanging="360"/>
        <w:jc w:val="both"/>
        <w:rPr>
          <w:noProof/>
          <w:lang w:eastAsia="en-GB"/>
        </w:rPr>
      </w:pPr>
      <w:r w:rsidRPr="00ED400D">
        <w:rPr>
          <w:rFonts w:ascii="Times" w:eastAsia="Times New Roman" w:hAnsi="Times" w:cs="Times New Roman"/>
          <w:b/>
          <w:noProof/>
          <w:sz w:val="24"/>
          <w:szCs w:val="20"/>
          <w:lang w:val="en-US"/>
        </w:rPr>
        <w:t>Appendix A: Glossary</w:t>
      </w:r>
      <w:r w:rsidRPr="00ED400D">
        <w:rPr>
          <w:rFonts w:ascii="Times" w:eastAsia="Times New Roman" w:hAnsi="Times" w:cs="Times New Roman"/>
          <w:b/>
          <w:noProof/>
          <w:sz w:val="24"/>
          <w:szCs w:val="20"/>
          <w:lang w:val="en-US"/>
        </w:rPr>
        <w:tab/>
      </w:r>
      <w:r w:rsidRPr="00ED400D">
        <w:rPr>
          <w:rFonts w:ascii="Times" w:eastAsia="Times New Roman" w:hAnsi="Times" w:cs="Times New Roman"/>
          <w:b/>
          <w:noProof/>
          <w:sz w:val="24"/>
          <w:szCs w:val="20"/>
          <w:lang w:val="en-US"/>
        </w:rPr>
        <w:fldChar w:fldCharType="begin"/>
      </w:r>
      <w:r w:rsidRPr="00ED400D">
        <w:rPr>
          <w:rFonts w:ascii="Times" w:eastAsia="Times New Roman" w:hAnsi="Times" w:cs="Times New Roman"/>
          <w:b/>
          <w:noProof/>
          <w:sz w:val="24"/>
          <w:szCs w:val="20"/>
          <w:lang w:val="en-US"/>
        </w:rPr>
        <w:instrText xml:space="preserve"> PAGEREF _Toc532674131 \h </w:instrText>
      </w:r>
      <w:r w:rsidRPr="00ED400D">
        <w:rPr>
          <w:rFonts w:ascii="Times" w:eastAsia="Times New Roman" w:hAnsi="Times" w:cs="Times New Roman"/>
          <w:b/>
          <w:noProof/>
          <w:sz w:val="24"/>
          <w:szCs w:val="20"/>
          <w:lang w:val="en-US"/>
        </w:rPr>
      </w:r>
      <w:r w:rsidRPr="00ED400D">
        <w:rPr>
          <w:rFonts w:ascii="Times" w:eastAsia="Times New Roman" w:hAnsi="Times" w:cs="Times New Roman"/>
          <w:b/>
          <w:noProof/>
          <w:sz w:val="24"/>
          <w:szCs w:val="20"/>
          <w:lang w:val="en-US"/>
        </w:rPr>
        <w:fldChar w:fldCharType="separate"/>
      </w:r>
      <w:r w:rsidRPr="00ED400D">
        <w:rPr>
          <w:rFonts w:ascii="Times" w:eastAsia="Times New Roman" w:hAnsi="Times" w:cs="Times New Roman"/>
          <w:b/>
          <w:noProof/>
          <w:sz w:val="24"/>
          <w:szCs w:val="20"/>
          <w:lang w:val="en-US"/>
        </w:rPr>
        <w:t>9</w:t>
      </w:r>
      <w:r w:rsidRPr="00ED400D">
        <w:rPr>
          <w:rFonts w:ascii="Times" w:eastAsia="Times New Roman" w:hAnsi="Times" w:cs="Times New Roman"/>
          <w:b/>
          <w:noProof/>
          <w:sz w:val="24"/>
          <w:szCs w:val="20"/>
          <w:lang w:val="en-US"/>
        </w:rPr>
        <w:fldChar w:fldCharType="end"/>
      </w:r>
    </w:p>
    <w:p w14:paraId="1B31241F" w14:textId="77777777" w:rsidR="00ED400D" w:rsidRPr="00ED400D" w:rsidRDefault="00ED400D" w:rsidP="00ED400D">
      <w:pPr>
        <w:spacing w:after="0" w:line="240" w:lineRule="exact"/>
        <w:rPr>
          <w:rFonts w:ascii="Times New Roman" w:eastAsia="Times New Roman" w:hAnsi="Times New Roman" w:cs="Times New Roman"/>
          <w:b/>
          <w:noProof/>
          <w:sz w:val="24"/>
          <w:szCs w:val="20"/>
          <w:lang w:val="en-US"/>
        </w:rPr>
      </w:pPr>
      <w:r w:rsidRPr="00ED400D">
        <w:rPr>
          <w:rFonts w:ascii="Times New Roman" w:eastAsia="Times New Roman" w:hAnsi="Times New Roman" w:cs="Times New Roman"/>
          <w:b/>
          <w:noProof/>
          <w:sz w:val="24"/>
          <w:szCs w:val="20"/>
          <w:lang w:val="en-US"/>
        </w:rPr>
        <w:fldChar w:fldCharType="end"/>
      </w:r>
    </w:p>
    <w:p w14:paraId="47437CFF" w14:textId="77777777" w:rsidR="00ED400D" w:rsidRPr="00ED400D" w:rsidRDefault="00ED400D" w:rsidP="00ED400D">
      <w:pPr>
        <w:spacing w:after="0" w:line="240" w:lineRule="exact"/>
        <w:rPr>
          <w:rFonts w:ascii="Times" w:eastAsia="Times New Roman" w:hAnsi="Times" w:cs="Times New Roman"/>
          <w:sz w:val="24"/>
          <w:szCs w:val="20"/>
          <w:lang w:val="en-US"/>
        </w:rPr>
        <w:sectPr w:rsidR="00ED400D" w:rsidRPr="00ED400D" w:rsidSect="003633A0">
          <w:headerReference w:type="default" r:id="rId34"/>
          <w:footerReference w:type="default" r:id="rId35"/>
          <w:type w:val="continuous"/>
          <w:pgSz w:w="12240" w:h="15840" w:code="1"/>
          <w:pgMar w:top="1440" w:right="1440" w:bottom="1440" w:left="1800" w:header="720" w:footer="720" w:gutter="0"/>
          <w:pgNumType w:start="68"/>
          <w:cols w:space="720"/>
        </w:sectPr>
      </w:pPr>
    </w:p>
    <w:p w14:paraId="031F2446" w14:textId="77777777" w:rsidR="00ED400D" w:rsidRPr="00ED400D" w:rsidRDefault="00ED400D" w:rsidP="00986106">
      <w:pPr>
        <w:pStyle w:val="Heading1"/>
        <w:numPr>
          <w:ilvl w:val="0"/>
          <w:numId w:val="39"/>
        </w:numPr>
        <w:rPr>
          <w:lang w:val="en-US"/>
        </w:rPr>
      </w:pPr>
      <w:bookmarkStart w:id="154" w:name="_Toc439994665"/>
      <w:bookmarkStart w:id="155" w:name="_Toc532674107"/>
      <w:bookmarkStart w:id="156" w:name="_Toc532675791"/>
      <w:bookmarkStart w:id="157" w:name="_Toc533107416"/>
      <w:bookmarkStart w:id="158" w:name="_Toc7367579"/>
      <w:bookmarkStart w:id="159" w:name="_Toc7469847"/>
      <w:bookmarkStart w:id="160" w:name="_Toc7470013"/>
      <w:r w:rsidRPr="00ED400D">
        <w:rPr>
          <w:lang w:val="en-US"/>
        </w:rPr>
        <w:t>Introduction</w:t>
      </w:r>
      <w:bookmarkEnd w:id="154"/>
      <w:bookmarkEnd w:id="155"/>
      <w:bookmarkEnd w:id="156"/>
      <w:bookmarkEnd w:id="157"/>
      <w:bookmarkEnd w:id="158"/>
      <w:bookmarkEnd w:id="159"/>
      <w:bookmarkEnd w:id="160"/>
    </w:p>
    <w:p w14:paraId="5CBF388A" w14:textId="77777777" w:rsidR="00ED400D" w:rsidRPr="005630A0" w:rsidRDefault="00ED400D" w:rsidP="00986106">
      <w:pPr>
        <w:keepNext/>
        <w:keepLines/>
        <w:numPr>
          <w:ilvl w:val="1"/>
          <w:numId w:val="37"/>
        </w:numPr>
        <w:tabs>
          <w:tab w:val="num" w:pos="360"/>
        </w:tabs>
        <w:spacing w:before="280" w:after="280" w:line="240" w:lineRule="atLeast"/>
        <w:ind w:left="0" w:firstLine="0"/>
        <w:outlineLvl w:val="1"/>
        <w:rPr>
          <w:rFonts w:eastAsia="Times New Roman" w:cs="Times New Roman"/>
          <w:b/>
          <w:sz w:val="24"/>
          <w:szCs w:val="24"/>
          <w:lang w:val="en-US"/>
        </w:rPr>
      </w:pPr>
      <w:bookmarkStart w:id="161" w:name="_Toc439994667"/>
      <w:bookmarkStart w:id="162" w:name="_Toc532674108"/>
      <w:r w:rsidRPr="005630A0">
        <w:rPr>
          <w:rFonts w:eastAsia="Times New Roman" w:cs="Times New Roman"/>
          <w:b/>
          <w:sz w:val="24"/>
          <w:szCs w:val="24"/>
          <w:lang w:val="en-US"/>
        </w:rPr>
        <w:t xml:space="preserve"> </w:t>
      </w:r>
      <w:bookmarkStart w:id="163" w:name="_Toc532675792"/>
      <w:bookmarkStart w:id="164" w:name="_Toc533107417"/>
      <w:bookmarkStart w:id="165" w:name="_Toc7367580"/>
      <w:bookmarkStart w:id="166" w:name="_Toc7469848"/>
      <w:bookmarkStart w:id="167" w:name="_Toc7470014"/>
      <w:r w:rsidRPr="005630A0">
        <w:rPr>
          <w:rFonts w:eastAsia="Times New Roman" w:cs="Times New Roman"/>
          <w:b/>
          <w:sz w:val="24"/>
          <w:szCs w:val="24"/>
          <w:lang w:val="en-US"/>
        </w:rPr>
        <w:t>Purpose</w:t>
      </w:r>
      <w:bookmarkEnd w:id="161"/>
      <w:bookmarkEnd w:id="162"/>
      <w:bookmarkEnd w:id="163"/>
      <w:bookmarkEnd w:id="164"/>
      <w:bookmarkEnd w:id="165"/>
      <w:bookmarkEnd w:id="166"/>
      <w:bookmarkEnd w:id="167"/>
      <w:r w:rsidRPr="005630A0">
        <w:rPr>
          <w:rFonts w:eastAsia="Times New Roman" w:cs="Times New Roman"/>
          <w:b/>
          <w:sz w:val="24"/>
          <w:szCs w:val="24"/>
          <w:lang w:val="en-US"/>
        </w:rPr>
        <w:t xml:space="preserve"> </w:t>
      </w:r>
    </w:p>
    <w:p w14:paraId="3B96C613" w14:textId="47483B31" w:rsidR="00ED400D" w:rsidRDefault="00BA0D5D" w:rsidP="00ED400D">
      <w:pPr>
        <w:spacing w:after="0" w:line="240" w:lineRule="exact"/>
        <w:rPr>
          <w:rFonts w:eastAsia="Times New Roman" w:cs="Times New Roman"/>
          <w:sz w:val="24"/>
          <w:szCs w:val="24"/>
          <w:lang w:val="en-US"/>
        </w:rPr>
      </w:pPr>
      <w:r>
        <w:rPr>
          <w:rFonts w:eastAsia="Times New Roman" w:cs="Times New Roman"/>
          <w:sz w:val="24"/>
          <w:szCs w:val="24"/>
          <w:lang w:val="en-US"/>
        </w:rPr>
        <w:t xml:space="preserve">The purpose of the product is to provide a </w:t>
      </w:r>
      <w:r w:rsidR="002C512F">
        <w:rPr>
          <w:rFonts w:eastAsia="Times New Roman" w:cs="Times New Roman"/>
          <w:sz w:val="24"/>
          <w:szCs w:val="24"/>
          <w:lang w:val="en-US"/>
        </w:rPr>
        <w:t>prototype</w:t>
      </w:r>
      <w:r>
        <w:rPr>
          <w:rFonts w:eastAsia="Times New Roman" w:cs="Times New Roman"/>
          <w:sz w:val="24"/>
          <w:szCs w:val="24"/>
          <w:lang w:val="en-US"/>
        </w:rPr>
        <w:t xml:space="preserve"> application that can collect and display locational data provided by users through crowdsourcing. </w:t>
      </w:r>
      <w:r w:rsidR="00884788">
        <w:rPr>
          <w:rFonts w:eastAsia="Times New Roman" w:cs="Times New Roman"/>
          <w:sz w:val="24"/>
          <w:szCs w:val="24"/>
          <w:lang w:val="en-US"/>
        </w:rPr>
        <w:t>Reasoning behind this project was a gap-in-the-market for a mobile application that allows users to share locations on a communal map. Due to the portability of the platform, it is the ideal device for which to produce such an application as it can be used anywhere, providing an internet connection is available.</w:t>
      </w:r>
    </w:p>
    <w:p w14:paraId="763CAE86" w14:textId="77777777" w:rsidR="002C512F" w:rsidRDefault="002C512F" w:rsidP="00ED400D">
      <w:pPr>
        <w:spacing w:after="0" w:line="240" w:lineRule="exact"/>
        <w:rPr>
          <w:rFonts w:eastAsia="Times New Roman" w:cs="Times New Roman"/>
          <w:sz w:val="24"/>
          <w:szCs w:val="24"/>
          <w:lang w:val="en-US"/>
        </w:rPr>
      </w:pPr>
    </w:p>
    <w:p w14:paraId="6C8B44A4" w14:textId="4A5F5B23" w:rsidR="00884788" w:rsidRPr="00BA0D5D" w:rsidRDefault="00884788" w:rsidP="00ED400D">
      <w:pPr>
        <w:spacing w:after="0" w:line="240" w:lineRule="exact"/>
        <w:rPr>
          <w:rFonts w:eastAsia="Times New Roman" w:cs="Times New Roman"/>
          <w:sz w:val="24"/>
          <w:szCs w:val="24"/>
          <w:lang w:val="en-US"/>
        </w:rPr>
      </w:pPr>
      <w:r>
        <w:rPr>
          <w:rFonts w:eastAsia="Times New Roman" w:cs="Times New Roman"/>
          <w:sz w:val="24"/>
          <w:szCs w:val="24"/>
          <w:lang w:val="en-US"/>
        </w:rPr>
        <w:t xml:space="preserve">Ideally the application will provide a platform for various communities to share locational information across various categories. Such locations may include practical facilities, such as bins or restrooms; locations of memorials or statues; the location of </w:t>
      </w:r>
      <w:r w:rsidR="002C512F">
        <w:rPr>
          <w:rFonts w:eastAsia="Times New Roman" w:cs="Times New Roman"/>
          <w:sz w:val="24"/>
          <w:szCs w:val="24"/>
          <w:lang w:val="en-US"/>
        </w:rPr>
        <w:t>street</w:t>
      </w:r>
      <w:r>
        <w:rPr>
          <w:rFonts w:eastAsia="Times New Roman" w:cs="Times New Roman"/>
          <w:sz w:val="24"/>
          <w:szCs w:val="24"/>
          <w:lang w:val="en-US"/>
        </w:rPr>
        <w:t xml:space="preserve"> art and murals or even a building of architectural or historical significance.</w:t>
      </w:r>
    </w:p>
    <w:p w14:paraId="2AD6CB48" w14:textId="53ABA0ED" w:rsidR="00582935" w:rsidRDefault="00582935" w:rsidP="00ED400D">
      <w:pPr>
        <w:spacing w:after="0" w:line="240" w:lineRule="exact"/>
        <w:rPr>
          <w:rFonts w:eastAsia="Times New Roman" w:cs="Times New Roman"/>
          <w:i/>
          <w:sz w:val="24"/>
          <w:szCs w:val="24"/>
          <w:lang w:val="en-US"/>
        </w:rPr>
      </w:pPr>
    </w:p>
    <w:p w14:paraId="73127005" w14:textId="77777777" w:rsidR="00232684" w:rsidRDefault="00232684" w:rsidP="00ED400D">
      <w:pPr>
        <w:spacing w:after="0" w:line="240" w:lineRule="exact"/>
        <w:rPr>
          <w:rFonts w:eastAsia="Times New Roman" w:cs="Times New Roman"/>
          <w:sz w:val="24"/>
          <w:szCs w:val="24"/>
          <w:lang w:val="en-US"/>
        </w:rPr>
      </w:pPr>
      <w:r>
        <w:rPr>
          <w:rFonts w:eastAsia="Times New Roman" w:cs="Times New Roman"/>
          <w:sz w:val="24"/>
          <w:szCs w:val="24"/>
          <w:lang w:val="en-US"/>
        </w:rPr>
        <w:t xml:space="preserve">Inspiration from the project came from a research project into street art in Newcastle-upon-Tyne, in which an attempt was made to locate areas containing such art. However, no consistent source could be found which contained any form of locational data for this artwork and locations were subsequently discovered through guesswork. </w:t>
      </w:r>
    </w:p>
    <w:p w14:paraId="7A498341" w14:textId="6A74F171" w:rsidR="00232684" w:rsidRDefault="00232684" w:rsidP="00ED400D">
      <w:pPr>
        <w:spacing w:after="0" w:line="240" w:lineRule="exact"/>
        <w:rPr>
          <w:rFonts w:eastAsia="Times New Roman" w:cs="Times New Roman"/>
          <w:sz w:val="24"/>
          <w:szCs w:val="24"/>
          <w:lang w:val="en-US"/>
        </w:rPr>
      </w:pPr>
      <w:r>
        <w:rPr>
          <w:rFonts w:eastAsia="Times New Roman" w:cs="Times New Roman"/>
          <w:sz w:val="24"/>
          <w:szCs w:val="24"/>
          <w:lang w:val="en-US"/>
        </w:rPr>
        <w:t xml:space="preserve">The early idea for the project would have provided a platform for artwork to be marked on a communal map for all users to see, allowing artists and enthusiasts to share work. </w:t>
      </w:r>
    </w:p>
    <w:p w14:paraId="235F6600" w14:textId="4BA214B9" w:rsidR="00232684" w:rsidRPr="00582935" w:rsidRDefault="00232684" w:rsidP="00ED400D">
      <w:pPr>
        <w:spacing w:after="0" w:line="240" w:lineRule="exact"/>
        <w:rPr>
          <w:rFonts w:eastAsia="Times New Roman" w:cs="Times New Roman"/>
          <w:sz w:val="24"/>
          <w:szCs w:val="24"/>
          <w:lang w:val="en-US"/>
        </w:rPr>
      </w:pPr>
      <w:r>
        <w:rPr>
          <w:rFonts w:eastAsia="Times New Roman" w:cs="Times New Roman"/>
          <w:sz w:val="24"/>
          <w:szCs w:val="24"/>
          <w:lang w:val="en-US"/>
        </w:rPr>
        <w:t xml:space="preserve">However, it was later decided that the application would be more useful if its purpose was not limited to sharing of artwork location, but </w:t>
      </w:r>
      <w:r w:rsidR="00E66C67">
        <w:rPr>
          <w:rFonts w:eastAsia="Times New Roman" w:cs="Times New Roman"/>
          <w:sz w:val="24"/>
          <w:szCs w:val="24"/>
          <w:lang w:val="en-US"/>
        </w:rPr>
        <w:t>a</w:t>
      </w:r>
      <w:r>
        <w:rPr>
          <w:rFonts w:eastAsia="Times New Roman" w:cs="Times New Roman"/>
          <w:sz w:val="24"/>
          <w:szCs w:val="24"/>
          <w:lang w:val="en-US"/>
        </w:rPr>
        <w:t xml:space="preserve"> location that could be deemed interesting by the user.</w:t>
      </w:r>
    </w:p>
    <w:p w14:paraId="56A0B5A8" w14:textId="6F4B8018" w:rsidR="00E66C67" w:rsidRDefault="00ED400D" w:rsidP="00E66C67">
      <w:pPr>
        <w:keepNext/>
        <w:keepLines/>
        <w:numPr>
          <w:ilvl w:val="1"/>
          <w:numId w:val="37"/>
        </w:numPr>
        <w:tabs>
          <w:tab w:val="num" w:pos="360"/>
        </w:tabs>
        <w:spacing w:before="280" w:after="280" w:line="240" w:lineRule="atLeast"/>
        <w:ind w:left="0" w:firstLine="0"/>
        <w:outlineLvl w:val="1"/>
        <w:rPr>
          <w:rFonts w:eastAsia="Times New Roman" w:cs="Times New Roman"/>
          <w:b/>
          <w:sz w:val="24"/>
          <w:szCs w:val="24"/>
          <w:lang w:val="en-US"/>
        </w:rPr>
      </w:pPr>
      <w:bookmarkStart w:id="168" w:name="_Toc439994669"/>
      <w:bookmarkStart w:id="169" w:name="_Toc532674110"/>
      <w:bookmarkStart w:id="170" w:name="_Toc532675794"/>
      <w:bookmarkStart w:id="171" w:name="_Toc533107419"/>
      <w:bookmarkStart w:id="172" w:name="_Toc7367582"/>
      <w:bookmarkStart w:id="173" w:name="_Toc7469849"/>
      <w:bookmarkStart w:id="174" w:name="_Toc7470015"/>
      <w:r w:rsidRPr="005630A0">
        <w:rPr>
          <w:rFonts w:eastAsia="Times New Roman" w:cs="Times New Roman"/>
          <w:b/>
          <w:sz w:val="24"/>
          <w:szCs w:val="24"/>
          <w:lang w:val="en-US"/>
        </w:rPr>
        <w:t>Intended Audience and Reading Suggestions</w:t>
      </w:r>
      <w:bookmarkEnd w:id="168"/>
      <w:bookmarkEnd w:id="169"/>
      <w:bookmarkEnd w:id="170"/>
      <w:bookmarkEnd w:id="171"/>
      <w:bookmarkEnd w:id="172"/>
      <w:bookmarkEnd w:id="173"/>
      <w:bookmarkEnd w:id="174"/>
    </w:p>
    <w:p w14:paraId="3E7E0FB5" w14:textId="59F861EF" w:rsidR="00E66C67" w:rsidRPr="00E66C67" w:rsidRDefault="00E66C67" w:rsidP="00E66C67">
      <w:pPr>
        <w:rPr>
          <w:lang w:val="en-US"/>
        </w:rPr>
      </w:pPr>
      <w:r>
        <w:rPr>
          <w:lang w:val="en-US"/>
        </w:rPr>
        <w:t xml:space="preserve">The intended audience for this application is not limited to any specific group, rather anyone who wished to share interesting locational data and potential get to know more about the area around them using information provided by other users. </w:t>
      </w:r>
    </w:p>
    <w:p w14:paraId="17232D43" w14:textId="712120D7" w:rsidR="00ED400D" w:rsidRPr="005630A0" w:rsidRDefault="00ED400D" w:rsidP="00986106">
      <w:pPr>
        <w:keepNext/>
        <w:keepLines/>
        <w:numPr>
          <w:ilvl w:val="1"/>
          <w:numId w:val="37"/>
        </w:numPr>
        <w:tabs>
          <w:tab w:val="num" w:pos="360"/>
        </w:tabs>
        <w:spacing w:before="280" w:after="280" w:line="240" w:lineRule="atLeast"/>
        <w:ind w:left="0" w:firstLine="0"/>
        <w:outlineLvl w:val="1"/>
        <w:rPr>
          <w:rFonts w:eastAsia="Times New Roman" w:cs="Times New Roman"/>
          <w:b/>
          <w:sz w:val="24"/>
          <w:szCs w:val="24"/>
          <w:lang w:val="en-US"/>
        </w:rPr>
      </w:pPr>
      <w:bookmarkStart w:id="175" w:name="_Toc439994670"/>
      <w:bookmarkStart w:id="176" w:name="_Toc532674111"/>
      <w:bookmarkStart w:id="177" w:name="_Toc532675795"/>
      <w:bookmarkStart w:id="178" w:name="_Toc533107420"/>
      <w:bookmarkStart w:id="179" w:name="_Toc7367583"/>
      <w:bookmarkStart w:id="180" w:name="_Toc7469850"/>
      <w:bookmarkStart w:id="181" w:name="_Toc7470016"/>
      <w:r w:rsidRPr="005630A0">
        <w:rPr>
          <w:rFonts w:eastAsia="Times New Roman" w:cs="Times New Roman"/>
          <w:b/>
          <w:sz w:val="24"/>
          <w:szCs w:val="24"/>
          <w:lang w:val="en-US"/>
        </w:rPr>
        <w:t>Product Scope</w:t>
      </w:r>
      <w:bookmarkEnd w:id="175"/>
      <w:bookmarkEnd w:id="176"/>
      <w:bookmarkEnd w:id="177"/>
      <w:bookmarkEnd w:id="178"/>
      <w:bookmarkEnd w:id="179"/>
      <w:bookmarkEnd w:id="180"/>
      <w:bookmarkEnd w:id="181"/>
    </w:p>
    <w:p w14:paraId="3B8C0EA6" w14:textId="61284469" w:rsidR="00BA0D5D" w:rsidRDefault="006F4B99" w:rsidP="00ED400D">
      <w:pPr>
        <w:spacing w:after="0" w:line="240" w:lineRule="exact"/>
        <w:rPr>
          <w:rFonts w:eastAsia="Times New Roman" w:cs="Times New Roman"/>
          <w:sz w:val="24"/>
          <w:szCs w:val="24"/>
          <w:lang w:val="en-US"/>
        </w:rPr>
      </w:pPr>
      <w:r>
        <w:rPr>
          <w:rFonts w:eastAsia="Times New Roman" w:cs="Times New Roman"/>
          <w:sz w:val="24"/>
          <w:szCs w:val="24"/>
          <w:lang w:val="en-US"/>
        </w:rPr>
        <w:t>The produced prototype is not to be considered a final implementation of the product, but rather display the core functionalities of the concept</w:t>
      </w:r>
      <w:r w:rsidR="004A750C">
        <w:rPr>
          <w:rFonts w:eastAsia="Times New Roman" w:cs="Times New Roman"/>
          <w:sz w:val="24"/>
          <w:szCs w:val="24"/>
          <w:lang w:val="en-US"/>
        </w:rPr>
        <w:t xml:space="preserve">. </w:t>
      </w:r>
    </w:p>
    <w:p w14:paraId="60D557EB" w14:textId="0C4AD351" w:rsidR="004A750C" w:rsidRDefault="004A750C" w:rsidP="00ED400D">
      <w:pPr>
        <w:spacing w:after="0" w:line="240" w:lineRule="exact"/>
        <w:rPr>
          <w:rFonts w:eastAsia="Times New Roman" w:cs="Times New Roman"/>
          <w:sz w:val="24"/>
          <w:szCs w:val="24"/>
          <w:lang w:val="en-US"/>
        </w:rPr>
      </w:pPr>
    </w:p>
    <w:p w14:paraId="2D9973F0" w14:textId="395CEB0F" w:rsidR="004A750C" w:rsidRDefault="004A750C" w:rsidP="00ED400D">
      <w:pPr>
        <w:spacing w:after="0" w:line="240" w:lineRule="exact"/>
        <w:rPr>
          <w:rFonts w:eastAsia="Times New Roman" w:cs="Times New Roman"/>
          <w:sz w:val="24"/>
          <w:szCs w:val="24"/>
          <w:lang w:val="en-US"/>
        </w:rPr>
      </w:pPr>
      <w:r>
        <w:rPr>
          <w:rFonts w:eastAsia="Times New Roman" w:cs="Times New Roman"/>
          <w:sz w:val="24"/>
          <w:szCs w:val="24"/>
          <w:lang w:val="en-US"/>
        </w:rPr>
        <w:t>Primary functionalities will include:</w:t>
      </w:r>
    </w:p>
    <w:p w14:paraId="3CB2721B" w14:textId="229D92BD" w:rsidR="004A750C" w:rsidRDefault="004A750C" w:rsidP="001430F7">
      <w:pPr>
        <w:pStyle w:val="ListParagraph"/>
        <w:numPr>
          <w:ilvl w:val="0"/>
          <w:numId w:val="119"/>
        </w:numPr>
        <w:spacing w:after="0" w:line="240" w:lineRule="exact"/>
        <w:rPr>
          <w:rFonts w:eastAsia="Times New Roman" w:cs="Times New Roman"/>
          <w:sz w:val="24"/>
          <w:szCs w:val="24"/>
          <w:lang w:val="en-US"/>
        </w:rPr>
      </w:pPr>
      <w:r>
        <w:rPr>
          <w:rFonts w:eastAsia="Times New Roman" w:cs="Times New Roman"/>
          <w:sz w:val="24"/>
          <w:szCs w:val="24"/>
          <w:lang w:val="en-US"/>
        </w:rPr>
        <w:t>Creation of accounts and secure login capabilities.</w:t>
      </w:r>
    </w:p>
    <w:p w14:paraId="12131DA0" w14:textId="35FA375F" w:rsidR="004A750C" w:rsidRDefault="004A750C" w:rsidP="001430F7">
      <w:pPr>
        <w:pStyle w:val="ListParagraph"/>
        <w:numPr>
          <w:ilvl w:val="0"/>
          <w:numId w:val="119"/>
        </w:numPr>
        <w:spacing w:after="0" w:line="240" w:lineRule="exact"/>
        <w:rPr>
          <w:rFonts w:eastAsia="Times New Roman" w:cs="Times New Roman"/>
          <w:sz w:val="24"/>
          <w:szCs w:val="24"/>
          <w:lang w:val="en-US"/>
        </w:rPr>
      </w:pPr>
      <w:r>
        <w:rPr>
          <w:rFonts w:eastAsia="Times New Roman" w:cs="Times New Roman"/>
          <w:sz w:val="24"/>
          <w:szCs w:val="24"/>
          <w:lang w:val="en-US"/>
        </w:rPr>
        <w:t>Ability to change account details and application settings</w:t>
      </w:r>
      <w:r w:rsidR="00BB70C4">
        <w:rPr>
          <w:rFonts w:eastAsia="Times New Roman" w:cs="Times New Roman"/>
          <w:sz w:val="24"/>
          <w:szCs w:val="24"/>
          <w:lang w:val="en-US"/>
        </w:rPr>
        <w:t>.</w:t>
      </w:r>
    </w:p>
    <w:p w14:paraId="6C95BB90" w14:textId="3A603A72" w:rsidR="004A750C" w:rsidRDefault="004A750C" w:rsidP="001430F7">
      <w:pPr>
        <w:pStyle w:val="ListParagraph"/>
        <w:numPr>
          <w:ilvl w:val="0"/>
          <w:numId w:val="119"/>
        </w:numPr>
        <w:spacing w:after="0" w:line="240" w:lineRule="exact"/>
        <w:rPr>
          <w:rFonts w:eastAsia="Times New Roman" w:cs="Times New Roman"/>
          <w:sz w:val="24"/>
          <w:szCs w:val="24"/>
          <w:lang w:val="en-US"/>
        </w:rPr>
      </w:pPr>
      <w:r>
        <w:rPr>
          <w:rFonts w:eastAsia="Times New Roman" w:cs="Times New Roman"/>
          <w:sz w:val="24"/>
          <w:szCs w:val="24"/>
          <w:lang w:val="en-US"/>
        </w:rPr>
        <w:t>Addition of markers to an online database, including information about what is located at each marker.</w:t>
      </w:r>
    </w:p>
    <w:p w14:paraId="7C92B102" w14:textId="788C35D5" w:rsidR="004A750C" w:rsidRPr="00BB70C4" w:rsidRDefault="004A750C" w:rsidP="001430F7">
      <w:pPr>
        <w:pStyle w:val="ListParagraph"/>
        <w:numPr>
          <w:ilvl w:val="0"/>
          <w:numId w:val="119"/>
        </w:numPr>
        <w:spacing w:after="0" w:line="240" w:lineRule="exact"/>
        <w:rPr>
          <w:rFonts w:eastAsia="Times New Roman" w:cs="Times New Roman"/>
          <w:sz w:val="24"/>
          <w:szCs w:val="24"/>
          <w:lang w:val="en-US"/>
        </w:rPr>
      </w:pPr>
      <w:r>
        <w:rPr>
          <w:rFonts w:eastAsia="Times New Roman" w:cs="Times New Roman"/>
          <w:sz w:val="24"/>
          <w:szCs w:val="24"/>
          <w:lang w:val="en-US"/>
        </w:rPr>
        <w:t>Visual presentation of data stored within the database on a map.</w:t>
      </w:r>
    </w:p>
    <w:p w14:paraId="5105174C" w14:textId="0AE31BA2" w:rsidR="00ED400D" w:rsidRPr="005630A0" w:rsidRDefault="00BA0D5D" w:rsidP="00BA0D5D">
      <w:pPr>
        <w:rPr>
          <w:rFonts w:eastAsia="Times New Roman" w:cs="Times New Roman"/>
          <w:i/>
          <w:sz w:val="24"/>
          <w:szCs w:val="24"/>
          <w:lang w:val="en-US"/>
        </w:rPr>
      </w:pPr>
      <w:r>
        <w:rPr>
          <w:rFonts w:eastAsia="Times New Roman" w:cs="Times New Roman"/>
          <w:i/>
          <w:sz w:val="24"/>
          <w:szCs w:val="24"/>
          <w:lang w:val="en-US"/>
        </w:rPr>
        <w:br w:type="page"/>
      </w:r>
    </w:p>
    <w:p w14:paraId="2305531C" w14:textId="77777777" w:rsidR="00ED400D" w:rsidRPr="005630A0" w:rsidRDefault="00ED400D" w:rsidP="00986106">
      <w:pPr>
        <w:keepNext/>
        <w:keepLines/>
        <w:numPr>
          <w:ilvl w:val="0"/>
          <w:numId w:val="37"/>
        </w:numPr>
        <w:tabs>
          <w:tab w:val="num" w:pos="360"/>
        </w:tabs>
        <w:spacing w:before="480" w:after="240" w:line="240" w:lineRule="atLeast"/>
        <w:ind w:left="0" w:firstLine="0"/>
        <w:outlineLvl w:val="0"/>
        <w:rPr>
          <w:rFonts w:asciiTheme="majorHAnsi" w:eastAsia="Times New Roman" w:hAnsiTheme="majorHAnsi" w:cs="Times New Roman"/>
          <w:b/>
          <w:kern w:val="28"/>
          <w:sz w:val="36"/>
          <w:szCs w:val="20"/>
          <w:lang w:val="en-US"/>
        </w:rPr>
      </w:pPr>
      <w:bookmarkStart w:id="182" w:name="_Toc439994673"/>
      <w:bookmarkStart w:id="183" w:name="_Toc532674113"/>
      <w:bookmarkStart w:id="184" w:name="_Toc532675797"/>
      <w:bookmarkStart w:id="185" w:name="_Toc533107422"/>
      <w:bookmarkStart w:id="186" w:name="_Toc7367585"/>
      <w:bookmarkStart w:id="187" w:name="_Toc7469851"/>
      <w:bookmarkStart w:id="188" w:name="_Toc7470017"/>
      <w:r w:rsidRPr="005630A0">
        <w:rPr>
          <w:rFonts w:asciiTheme="majorHAnsi" w:eastAsia="Times New Roman" w:hAnsiTheme="majorHAnsi" w:cs="Times New Roman"/>
          <w:b/>
          <w:kern w:val="28"/>
          <w:sz w:val="36"/>
          <w:szCs w:val="20"/>
          <w:lang w:val="en-US"/>
        </w:rPr>
        <w:t>Overall Description</w:t>
      </w:r>
      <w:bookmarkEnd w:id="182"/>
      <w:bookmarkEnd w:id="183"/>
      <w:bookmarkEnd w:id="184"/>
      <w:bookmarkEnd w:id="185"/>
      <w:bookmarkEnd w:id="186"/>
      <w:bookmarkEnd w:id="187"/>
      <w:bookmarkEnd w:id="188"/>
    </w:p>
    <w:p w14:paraId="1E5213B1" w14:textId="77777777" w:rsidR="00ED400D" w:rsidRPr="005630A0" w:rsidRDefault="00ED400D" w:rsidP="00986106">
      <w:pPr>
        <w:keepNext/>
        <w:keepLines/>
        <w:numPr>
          <w:ilvl w:val="1"/>
          <w:numId w:val="37"/>
        </w:numPr>
        <w:tabs>
          <w:tab w:val="num" w:pos="360"/>
        </w:tabs>
        <w:spacing w:before="280" w:after="280" w:line="240" w:lineRule="atLeast"/>
        <w:ind w:left="0" w:firstLine="0"/>
        <w:outlineLvl w:val="1"/>
        <w:rPr>
          <w:rFonts w:eastAsia="Times New Roman" w:cs="Times New Roman"/>
          <w:b/>
          <w:sz w:val="24"/>
          <w:szCs w:val="24"/>
          <w:lang w:val="en-US"/>
        </w:rPr>
      </w:pPr>
      <w:bookmarkStart w:id="189" w:name="_Toc439994674"/>
      <w:bookmarkStart w:id="190" w:name="_Toc532674114"/>
      <w:r w:rsidRPr="005630A0">
        <w:rPr>
          <w:rFonts w:eastAsia="Times New Roman" w:cs="Times New Roman"/>
          <w:b/>
          <w:sz w:val="24"/>
          <w:szCs w:val="24"/>
          <w:lang w:val="en-US"/>
        </w:rPr>
        <w:t xml:space="preserve"> </w:t>
      </w:r>
      <w:bookmarkStart w:id="191" w:name="_Toc532675798"/>
      <w:bookmarkStart w:id="192" w:name="_Toc533107423"/>
      <w:bookmarkStart w:id="193" w:name="_Toc7367586"/>
      <w:bookmarkStart w:id="194" w:name="_Toc7469852"/>
      <w:bookmarkStart w:id="195" w:name="_Toc7470018"/>
      <w:r w:rsidRPr="005630A0">
        <w:rPr>
          <w:rFonts w:eastAsia="Times New Roman" w:cs="Times New Roman"/>
          <w:b/>
          <w:sz w:val="24"/>
          <w:szCs w:val="24"/>
          <w:lang w:val="en-US"/>
        </w:rPr>
        <w:t>Product Perspective</w:t>
      </w:r>
      <w:bookmarkEnd w:id="189"/>
      <w:bookmarkEnd w:id="190"/>
      <w:bookmarkEnd w:id="191"/>
      <w:bookmarkEnd w:id="192"/>
      <w:bookmarkEnd w:id="193"/>
      <w:bookmarkEnd w:id="194"/>
      <w:bookmarkEnd w:id="195"/>
    </w:p>
    <w:p w14:paraId="4DCA41D2" w14:textId="6BC3DCD9" w:rsidR="00ED400D" w:rsidRPr="005630A0" w:rsidRDefault="00ED400D" w:rsidP="00ED400D">
      <w:pPr>
        <w:spacing w:after="0" w:line="240" w:lineRule="exact"/>
        <w:rPr>
          <w:rFonts w:eastAsia="Times New Roman" w:cs="Times New Roman"/>
          <w:sz w:val="24"/>
          <w:szCs w:val="24"/>
          <w:lang w:val="en-US"/>
        </w:rPr>
      </w:pPr>
      <w:bookmarkStart w:id="196" w:name="_Toc439994675"/>
      <w:r w:rsidRPr="005630A0">
        <w:rPr>
          <w:rFonts w:eastAsia="Times New Roman" w:cs="Times New Roman"/>
          <w:sz w:val="24"/>
          <w:szCs w:val="24"/>
          <w:lang w:val="en-US"/>
        </w:rPr>
        <w:t>The product to be created is a new, self-contained application for Android mobile devices that will use the community to source geographical data, specifically points of interest, and visuali</w:t>
      </w:r>
      <w:r w:rsidR="00A21211" w:rsidRPr="005630A0">
        <w:rPr>
          <w:rFonts w:eastAsia="Times New Roman" w:cs="Times New Roman"/>
          <w:sz w:val="24"/>
          <w:szCs w:val="24"/>
          <w:lang w:val="en-US"/>
        </w:rPr>
        <w:t>s</w:t>
      </w:r>
      <w:r w:rsidRPr="005630A0">
        <w:rPr>
          <w:rFonts w:eastAsia="Times New Roman" w:cs="Times New Roman"/>
          <w:sz w:val="24"/>
          <w:szCs w:val="24"/>
          <w:lang w:val="en-US"/>
        </w:rPr>
        <w:t xml:space="preserve">e this data in a way that is </w:t>
      </w:r>
      <w:r w:rsidR="003D25D6" w:rsidRPr="005630A0">
        <w:rPr>
          <w:rFonts w:eastAsia="Times New Roman" w:cs="Times New Roman"/>
          <w:sz w:val="24"/>
          <w:szCs w:val="24"/>
          <w:lang w:val="en-US"/>
        </w:rPr>
        <w:t xml:space="preserve">considered </w:t>
      </w:r>
      <w:r w:rsidRPr="005630A0">
        <w:rPr>
          <w:rFonts w:eastAsia="Times New Roman" w:cs="Times New Roman"/>
          <w:sz w:val="24"/>
          <w:szCs w:val="24"/>
          <w:lang w:val="en-US"/>
        </w:rPr>
        <w:t xml:space="preserve">useful to the user. After the user has logged in, a compulsory step for the use of this application, they will be presented with a map, </w:t>
      </w:r>
      <w:r w:rsidR="001F76EC" w:rsidRPr="005630A0">
        <w:rPr>
          <w:rFonts w:eastAsia="Times New Roman" w:cs="Times New Roman"/>
          <w:sz w:val="24"/>
          <w:szCs w:val="24"/>
          <w:lang w:val="en-US"/>
        </w:rPr>
        <w:t>centered</w:t>
      </w:r>
      <w:r w:rsidRPr="005630A0">
        <w:rPr>
          <w:rFonts w:eastAsia="Times New Roman" w:cs="Times New Roman"/>
          <w:sz w:val="24"/>
          <w:szCs w:val="24"/>
          <w:lang w:val="en-US"/>
        </w:rPr>
        <w:t xml:space="preserve"> on their current location, that will be the core of the application. From this map, the user will be able to place markers on the map for everyone to see, highlighting points of interest, whether it be landmarks, facilities or a local event. Alternatively, the user can browse markers place by other users, either by dragging the map to view around them or using the search feature to search</w:t>
      </w:r>
      <w:r w:rsidR="00A21211" w:rsidRPr="005630A0">
        <w:rPr>
          <w:rFonts w:eastAsia="Times New Roman" w:cs="Times New Roman"/>
          <w:sz w:val="24"/>
          <w:szCs w:val="24"/>
          <w:lang w:val="en-US"/>
        </w:rPr>
        <w:t xml:space="preserve"> for</w:t>
      </w:r>
      <w:r w:rsidRPr="005630A0">
        <w:rPr>
          <w:rFonts w:eastAsia="Times New Roman" w:cs="Times New Roman"/>
          <w:sz w:val="24"/>
          <w:szCs w:val="24"/>
          <w:lang w:val="en-US"/>
        </w:rPr>
        <w:t xml:space="preserve"> another area.</w:t>
      </w:r>
    </w:p>
    <w:p w14:paraId="634BEAEE" w14:textId="77777777" w:rsidR="00ED400D" w:rsidRPr="005630A0" w:rsidRDefault="00ED400D" w:rsidP="00ED400D">
      <w:pPr>
        <w:spacing w:after="0" w:line="240" w:lineRule="exact"/>
        <w:rPr>
          <w:rFonts w:eastAsia="Times New Roman" w:cs="Times New Roman"/>
          <w:sz w:val="24"/>
          <w:szCs w:val="24"/>
          <w:lang w:val="en-US"/>
        </w:rPr>
      </w:pPr>
    </w:p>
    <w:p w14:paraId="72809DE6" w14:textId="053B34B5"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This application originated from an earlier application idea that would allow users to mark street art on a map, with a picture, title, and description to allow such artwork to be located with greater ease as it often difficult to locate, hidden away in backstreets of large cities where people would</w:t>
      </w:r>
      <w:r w:rsidR="00A21211" w:rsidRPr="005630A0">
        <w:rPr>
          <w:rFonts w:eastAsia="Times New Roman" w:cs="Times New Roman"/>
          <w:sz w:val="24"/>
          <w:szCs w:val="24"/>
          <w:lang w:val="en-US"/>
        </w:rPr>
        <w:t xml:space="preserve"> no</w:t>
      </w:r>
      <w:r w:rsidRPr="005630A0">
        <w:rPr>
          <w:rFonts w:eastAsia="Times New Roman" w:cs="Times New Roman"/>
          <w:sz w:val="24"/>
          <w:szCs w:val="24"/>
          <w:lang w:val="en-US"/>
        </w:rPr>
        <w:t xml:space="preserve">t think to look. However, this application would only have served a niche audience while having provided the base for a more useful application. By allowing users to mark anything they like, and then allowing them to filter this information as they wish, it opens the base idea of the application up to a </w:t>
      </w:r>
      <w:r w:rsidR="00A21211" w:rsidRPr="005630A0">
        <w:rPr>
          <w:rFonts w:eastAsia="Times New Roman" w:cs="Times New Roman"/>
          <w:sz w:val="24"/>
          <w:szCs w:val="24"/>
          <w:lang w:val="en-US"/>
        </w:rPr>
        <w:t>broa</w:t>
      </w:r>
      <w:r w:rsidRPr="005630A0">
        <w:rPr>
          <w:rFonts w:eastAsia="Times New Roman" w:cs="Times New Roman"/>
          <w:sz w:val="24"/>
          <w:szCs w:val="24"/>
          <w:lang w:val="en-US"/>
        </w:rPr>
        <w:t xml:space="preserve">der audience. The street art community that the original idea would have catered to would be able to choose the ‘Street Art’ category, for example, while someone else might need help </w:t>
      </w:r>
      <w:r w:rsidR="00A21211" w:rsidRPr="005630A0">
        <w:rPr>
          <w:rFonts w:eastAsia="Times New Roman" w:cs="Times New Roman"/>
          <w:sz w:val="24"/>
          <w:szCs w:val="24"/>
          <w:lang w:val="en-US"/>
        </w:rPr>
        <w:t>to locate</w:t>
      </w:r>
      <w:r w:rsidRPr="005630A0">
        <w:rPr>
          <w:rFonts w:eastAsia="Times New Roman" w:cs="Times New Roman"/>
          <w:sz w:val="24"/>
          <w:szCs w:val="24"/>
          <w:lang w:val="en-US"/>
        </w:rPr>
        <w:t xml:space="preserve"> a toilet or a bin and filter by these facilities accordingly.</w:t>
      </w:r>
    </w:p>
    <w:p w14:paraId="4B3680E8" w14:textId="77777777" w:rsidR="00ED400D" w:rsidRPr="005630A0" w:rsidRDefault="00ED400D" w:rsidP="00ED400D">
      <w:pPr>
        <w:spacing w:after="0" w:line="240" w:lineRule="exact"/>
        <w:rPr>
          <w:rFonts w:eastAsia="Times New Roman" w:cs="Times New Roman"/>
          <w:sz w:val="24"/>
          <w:szCs w:val="24"/>
          <w:lang w:val="en-US"/>
        </w:rPr>
      </w:pPr>
    </w:p>
    <w:p w14:paraId="04FC23F8" w14:textId="590E2914"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 xml:space="preserve">The diagram below illustrates the </w:t>
      </w:r>
      <w:r w:rsidR="00A21211" w:rsidRPr="005630A0">
        <w:rPr>
          <w:rFonts w:eastAsia="Times New Roman" w:cs="Times New Roman"/>
          <w:sz w:val="24"/>
          <w:szCs w:val="24"/>
          <w:lang w:val="en-US"/>
        </w:rPr>
        <w:t>primary</w:t>
      </w:r>
      <w:r w:rsidRPr="005630A0">
        <w:rPr>
          <w:rFonts w:eastAsia="Times New Roman" w:cs="Times New Roman"/>
          <w:sz w:val="24"/>
          <w:szCs w:val="24"/>
          <w:lang w:val="en-US"/>
        </w:rPr>
        <w:t xml:space="preserve"> functional screens of the application. Since the application is used on a mobile device, only one screen will be visible at a time, but the user is able to access all screens by following the hierarchy of the diagram.</w:t>
      </w:r>
    </w:p>
    <w:p w14:paraId="57FC92D8" w14:textId="77777777" w:rsidR="00ED400D" w:rsidRPr="00ED400D" w:rsidRDefault="00ED400D" w:rsidP="00ED400D">
      <w:pPr>
        <w:spacing w:after="0" w:line="240" w:lineRule="exact"/>
        <w:rPr>
          <w:rFonts w:ascii="Arial" w:eastAsia="Times New Roman" w:hAnsi="Arial" w:cs="Times New Roman"/>
          <w:szCs w:val="20"/>
          <w:lang w:val="en-US"/>
        </w:rPr>
      </w:pPr>
    </w:p>
    <w:p w14:paraId="0F9A59B0" w14:textId="77777777" w:rsidR="00ED400D" w:rsidRPr="00ED400D" w:rsidRDefault="00ED400D" w:rsidP="00ED400D">
      <w:pPr>
        <w:spacing w:after="0" w:line="240" w:lineRule="exact"/>
        <w:rPr>
          <w:rFonts w:ascii="Arial" w:eastAsia="Times New Roman" w:hAnsi="Arial" w:cs="Times New Roman"/>
          <w:i/>
          <w:noProof/>
          <w:szCs w:val="20"/>
          <w:lang w:val="en-US" w:eastAsia="en-GB"/>
        </w:rPr>
      </w:pPr>
      <w:r w:rsidRPr="00ED400D">
        <w:rPr>
          <w:rFonts w:ascii="Arial" w:eastAsia="Times New Roman" w:hAnsi="Arial" w:cs="Times New Roman"/>
          <w:i/>
          <w:noProof/>
          <w:szCs w:val="20"/>
          <w:lang w:eastAsia="en-GB"/>
        </w:rPr>
        <w:drawing>
          <wp:anchor distT="0" distB="0" distL="114300" distR="114300" simplePos="0" relativeHeight="251660288" behindDoc="0" locked="0" layoutInCell="1" allowOverlap="1" wp14:anchorId="2939B22B" wp14:editId="2574D432">
            <wp:simplePos x="0" y="0"/>
            <wp:positionH relativeFrom="column">
              <wp:posOffset>-3810</wp:posOffset>
            </wp:positionH>
            <wp:positionV relativeFrom="paragraph">
              <wp:posOffset>154305</wp:posOffset>
            </wp:positionV>
            <wp:extent cx="5734050" cy="3171825"/>
            <wp:effectExtent l="0" t="0" r="0" b="9525"/>
            <wp:wrapSquare wrapText="bothSides"/>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197"/>
                    <pic:cNvPicPr>
                      <a:picLocks noChangeArrowheads="1"/>
                    </pic:cNvPicPr>
                  </pic:nvPicPr>
                  <pic:blipFill>
                    <a:blip r:embed="rId36">
                      <a:extLst>
                        <a:ext uri="{28A0092B-C50C-407E-A947-70E740481C1C}">
                          <a14:useLocalDpi xmlns:a14="http://schemas.microsoft.com/office/drawing/2010/main" val="0"/>
                        </a:ext>
                      </a:extLst>
                    </a:blip>
                    <a:srcRect l="-14885" r="-14641"/>
                    <a:stretch>
                      <a:fillRect/>
                    </a:stretch>
                  </pic:blipFill>
                  <pic:spPr bwMode="auto">
                    <a:xfrm>
                      <a:off x="0" y="0"/>
                      <a:ext cx="5734050" cy="3171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6F7A06" w14:textId="77777777" w:rsidR="00ED400D" w:rsidRPr="00ED400D" w:rsidRDefault="00ED400D" w:rsidP="00ED400D">
      <w:pPr>
        <w:spacing w:after="0" w:line="240" w:lineRule="exact"/>
        <w:rPr>
          <w:rFonts w:ascii="Arial" w:eastAsia="Times New Roman" w:hAnsi="Arial" w:cs="Times New Roman"/>
          <w:i/>
          <w:noProof/>
          <w:szCs w:val="20"/>
          <w:lang w:val="en-US" w:eastAsia="en-GB"/>
        </w:rPr>
      </w:pPr>
    </w:p>
    <w:p w14:paraId="62A8FDC9" w14:textId="77777777" w:rsidR="00ED400D" w:rsidRPr="00ED400D" w:rsidRDefault="00ED400D" w:rsidP="00ED400D">
      <w:pPr>
        <w:spacing w:after="0" w:line="240" w:lineRule="exact"/>
        <w:rPr>
          <w:rFonts w:ascii="Arial" w:eastAsia="Times New Roman" w:hAnsi="Arial" w:cs="Times New Roman"/>
          <w:i/>
          <w:noProof/>
          <w:szCs w:val="20"/>
          <w:lang w:val="en-US" w:eastAsia="en-GB"/>
        </w:rPr>
      </w:pPr>
    </w:p>
    <w:p w14:paraId="081CFE69" w14:textId="77777777" w:rsidR="00ED400D" w:rsidRPr="00ED400D" w:rsidRDefault="00ED400D" w:rsidP="00ED400D">
      <w:pPr>
        <w:spacing w:after="0" w:line="240" w:lineRule="exact"/>
        <w:rPr>
          <w:rFonts w:ascii="Arial" w:eastAsia="Times New Roman" w:hAnsi="Arial" w:cs="Times New Roman"/>
          <w:i/>
          <w:noProof/>
          <w:szCs w:val="20"/>
          <w:lang w:val="en-US" w:eastAsia="en-GB"/>
        </w:rPr>
      </w:pPr>
    </w:p>
    <w:p w14:paraId="5B58B552" w14:textId="77777777" w:rsidR="00ED400D" w:rsidRPr="00ED400D" w:rsidRDefault="00ED400D" w:rsidP="00ED400D">
      <w:pPr>
        <w:spacing w:after="0" w:line="240" w:lineRule="exact"/>
        <w:rPr>
          <w:rFonts w:ascii="Arial" w:eastAsia="Times New Roman" w:hAnsi="Arial" w:cs="Times New Roman"/>
          <w:szCs w:val="20"/>
          <w:lang w:val="en-US"/>
        </w:rPr>
      </w:pPr>
    </w:p>
    <w:p w14:paraId="7530E6F3" w14:textId="5370982D" w:rsidR="00ED400D" w:rsidRPr="005630A0" w:rsidRDefault="00ED400D" w:rsidP="00986106">
      <w:pPr>
        <w:keepNext/>
        <w:keepLines/>
        <w:numPr>
          <w:ilvl w:val="1"/>
          <w:numId w:val="37"/>
        </w:numPr>
        <w:tabs>
          <w:tab w:val="num" w:pos="360"/>
        </w:tabs>
        <w:spacing w:before="280" w:after="280" w:line="240" w:lineRule="atLeast"/>
        <w:ind w:left="0" w:firstLine="0"/>
        <w:outlineLvl w:val="1"/>
        <w:rPr>
          <w:rFonts w:eastAsia="Times New Roman" w:cs="Times New Roman"/>
          <w:b/>
          <w:sz w:val="24"/>
          <w:szCs w:val="24"/>
          <w:lang w:val="en-US"/>
        </w:rPr>
      </w:pPr>
      <w:bookmarkStart w:id="197" w:name="_Toc532674115"/>
      <w:r w:rsidRPr="005630A0">
        <w:rPr>
          <w:rFonts w:eastAsia="Times New Roman" w:cs="Times New Roman"/>
          <w:b/>
          <w:sz w:val="24"/>
          <w:szCs w:val="24"/>
          <w:lang w:val="en-US"/>
        </w:rPr>
        <w:t xml:space="preserve"> </w:t>
      </w:r>
      <w:bookmarkStart w:id="198" w:name="_Toc532675799"/>
      <w:bookmarkStart w:id="199" w:name="_Toc533107424"/>
      <w:bookmarkStart w:id="200" w:name="_Toc7367587"/>
      <w:bookmarkStart w:id="201" w:name="_Toc7469853"/>
      <w:bookmarkStart w:id="202" w:name="_Toc7470019"/>
      <w:r w:rsidRPr="005630A0">
        <w:rPr>
          <w:rFonts w:eastAsia="Times New Roman" w:cs="Times New Roman"/>
          <w:b/>
          <w:sz w:val="24"/>
          <w:szCs w:val="24"/>
          <w:lang w:val="en-US"/>
        </w:rPr>
        <w:t>Product Functions</w:t>
      </w:r>
      <w:bookmarkEnd w:id="196"/>
      <w:bookmarkEnd w:id="197"/>
      <w:bookmarkEnd w:id="198"/>
      <w:bookmarkEnd w:id="199"/>
      <w:bookmarkEnd w:id="200"/>
      <w:bookmarkEnd w:id="201"/>
      <w:bookmarkEnd w:id="202"/>
    </w:p>
    <w:p w14:paraId="7018E226" w14:textId="77777777"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The major functionalities of the application will be:</w:t>
      </w:r>
    </w:p>
    <w:p w14:paraId="05A8BEF9" w14:textId="46CFD47F" w:rsidR="00ED400D" w:rsidRPr="005630A0" w:rsidRDefault="00ED400D" w:rsidP="00986106">
      <w:pPr>
        <w:numPr>
          <w:ilvl w:val="0"/>
          <w:numId w:val="38"/>
        </w:numPr>
        <w:spacing w:after="0" w:line="240" w:lineRule="exact"/>
        <w:contextualSpacing/>
        <w:rPr>
          <w:rFonts w:eastAsia="DengXian" w:cs="Times New Roman"/>
          <w:sz w:val="24"/>
          <w:szCs w:val="24"/>
        </w:rPr>
      </w:pPr>
      <w:r w:rsidRPr="005630A0">
        <w:rPr>
          <w:rFonts w:eastAsia="DengXian" w:cs="Times New Roman"/>
          <w:sz w:val="24"/>
          <w:szCs w:val="24"/>
        </w:rPr>
        <w:t>The ability to view a map containing nearby markers</w:t>
      </w:r>
    </w:p>
    <w:p w14:paraId="35B310FA" w14:textId="77777777" w:rsidR="00ED400D" w:rsidRPr="005630A0" w:rsidRDefault="00ED400D" w:rsidP="00986106">
      <w:pPr>
        <w:numPr>
          <w:ilvl w:val="0"/>
          <w:numId w:val="38"/>
        </w:numPr>
        <w:spacing w:after="0" w:line="240" w:lineRule="exact"/>
        <w:contextualSpacing/>
        <w:rPr>
          <w:rFonts w:eastAsia="DengXian" w:cs="Times New Roman"/>
          <w:sz w:val="24"/>
          <w:szCs w:val="24"/>
        </w:rPr>
      </w:pPr>
      <w:r w:rsidRPr="005630A0">
        <w:rPr>
          <w:rFonts w:eastAsia="DengXian" w:cs="Times New Roman"/>
          <w:sz w:val="24"/>
          <w:szCs w:val="24"/>
        </w:rPr>
        <w:t>The ability to place markers that other users can see</w:t>
      </w:r>
    </w:p>
    <w:p w14:paraId="319F1B57" w14:textId="64F2F24E" w:rsidR="00ED400D" w:rsidRPr="005630A0" w:rsidRDefault="00ED400D" w:rsidP="00986106">
      <w:pPr>
        <w:numPr>
          <w:ilvl w:val="0"/>
          <w:numId w:val="38"/>
        </w:numPr>
        <w:spacing w:after="0" w:line="240" w:lineRule="exact"/>
        <w:contextualSpacing/>
        <w:rPr>
          <w:rFonts w:eastAsia="DengXian" w:cs="Times New Roman"/>
          <w:sz w:val="24"/>
          <w:szCs w:val="24"/>
        </w:rPr>
      </w:pPr>
      <w:r w:rsidRPr="005630A0">
        <w:rPr>
          <w:rFonts w:eastAsia="DengXian" w:cs="Times New Roman"/>
          <w:sz w:val="24"/>
          <w:szCs w:val="24"/>
        </w:rPr>
        <w:t xml:space="preserve">The ability to filter markers based on </w:t>
      </w:r>
      <w:r w:rsidR="00CF68DE" w:rsidRPr="005630A0">
        <w:rPr>
          <w:rFonts w:eastAsia="DengXian" w:cs="Times New Roman"/>
          <w:sz w:val="24"/>
          <w:szCs w:val="24"/>
        </w:rPr>
        <w:t xml:space="preserve">a </w:t>
      </w:r>
      <w:r w:rsidRPr="005630A0">
        <w:rPr>
          <w:rFonts w:eastAsia="DengXian" w:cs="Times New Roman"/>
          <w:sz w:val="24"/>
          <w:szCs w:val="24"/>
        </w:rPr>
        <w:t>specific criterion</w:t>
      </w:r>
    </w:p>
    <w:p w14:paraId="3FE8AE40" w14:textId="77777777" w:rsidR="00ED400D" w:rsidRPr="005630A0" w:rsidRDefault="00ED400D" w:rsidP="00ED400D">
      <w:pPr>
        <w:ind w:left="720"/>
        <w:contextualSpacing/>
        <w:rPr>
          <w:rFonts w:eastAsia="DengXian" w:cs="Times New Roman"/>
          <w:sz w:val="24"/>
          <w:szCs w:val="24"/>
        </w:rPr>
      </w:pPr>
    </w:p>
    <w:p w14:paraId="5C719854" w14:textId="6181D234"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The class diagram below illustrates the</w:t>
      </w:r>
      <w:r w:rsidR="003424CE" w:rsidRPr="005630A0">
        <w:rPr>
          <w:rFonts w:eastAsia="Times New Roman" w:cs="Times New Roman"/>
          <w:sz w:val="24"/>
          <w:szCs w:val="24"/>
          <w:lang w:val="en-US"/>
        </w:rPr>
        <w:t xml:space="preserve"> intended</w:t>
      </w:r>
      <w:r w:rsidRPr="005630A0">
        <w:rPr>
          <w:rFonts w:eastAsia="Times New Roman" w:cs="Times New Roman"/>
          <w:sz w:val="24"/>
          <w:szCs w:val="24"/>
          <w:lang w:val="en-US"/>
        </w:rPr>
        <w:t xml:space="preserve"> communication between application classes and UI screens,</w:t>
      </w:r>
      <w:r w:rsidR="00B91D1C">
        <w:rPr>
          <w:rFonts w:eastAsia="Times New Roman" w:cs="Times New Roman"/>
          <w:sz w:val="24"/>
          <w:szCs w:val="24"/>
          <w:lang w:val="en-US"/>
        </w:rPr>
        <w:t xml:space="preserve"> class methods have been omitted</w:t>
      </w:r>
      <w:r w:rsidRPr="005630A0">
        <w:rPr>
          <w:rFonts w:eastAsia="Times New Roman" w:cs="Times New Roman"/>
          <w:sz w:val="24"/>
          <w:szCs w:val="24"/>
          <w:lang w:val="en-US"/>
        </w:rPr>
        <w:t>.</w:t>
      </w:r>
    </w:p>
    <w:p w14:paraId="6FC42362" w14:textId="26237F9D" w:rsidR="00B91D1C" w:rsidRDefault="007D506C" w:rsidP="00B91D1C">
      <w:pPr>
        <w:rPr>
          <w:rFonts w:ascii="Arial" w:eastAsia="Times New Roman" w:hAnsi="Arial" w:cs="Times New Roman"/>
          <w:i/>
          <w:noProof/>
          <w:szCs w:val="20"/>
          <w:lang w:eastAsia="en-GB"/>
        </w:rPr>
      </w:pPr>
      <w:r>
        <w:rPr>
          <w:rFonts w:eastAsia="Times New Roman" w:cs="Times New Roman"/>
          <w:noProof/>
          <w:sz w:val="24"/>
          <w:szCs w:val="24"/>
          <w:lang w:eastAsia="en-GB"/>
        </w:rPr>
        <w:drawing>
          <wp:anchor distT="0" distB="0" distL="114300" distR="114300" simplePos="0" relativeHeight="251665408" behindDoc="0" locked="0" layoutInCell="1" allowOverlap="1" wp14:anchorId="14913B7E" wp14:editId="3AE3787C">
            <wp:simplePos x="0" y="0"/>
            <wp:positionH relativeFrom="margin">
              <wp:align>right</wp:align>
            </wp:positionH>
            <wp:positionV relativeFrom="paragraph">
              <wp:posOffset>264795</wp:posOffset>
            </wp:positionV>
            <wp:extent cx="5530850" cy="4791075"/>
            <wp:effectExtent l="0" t="0" r="0"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7">
                      <a:extLst>
                        <a:ext uri="{28A0092B-C50C-407E-A947-70E740481C1C}">
                          <a14:useLocalDpi xmlns:a14="http://schemas.microsoft.com/office/drawing/2010/main" val="0"/>
                        </a:ext>
                      </a:extLst>
                    </a:blip>
                    <a:srcRect l="9515" t="19252"/>
                    <a:stretch/>
                  </pic:blipFill>
                  <pic:spPr bwMode="auto">
                    <a:xfrm>
                      <a:off x="0" y="0"/>
                      <a:ext cx="5530850" cy="47910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861E50" w14:textId="26C31C5A" w:rsidR="00ED400D" w:rsidRPr="00B91D1C" w:rsidRDefault="00B91D1C" w:rsidP="00B91D1C">
      <w:pPr>
        <w:rPr>
          <w:rFonts w:ascii="Arial" w:eastAsia="Times New Roman" w:hAnsi="Arial" w:cs="Times New Roman"/>
          <w:i/>
          <w:noProof/>
          <w:szCs w:val="20"/>
          <w:lang w:eastAsia="en-GB"/>
        </w:rPr>
      </w:pPr>
      <w:r>
        <w:rPr>
          <w:rFonts w:ascii="Arial" w:eastAsia="Times New Roman" w:hAnsi="Arial" w:cs="Times New Roman"/>
          <w:i/>
          <w:noProof/>
          <w:szCs w:val="20"/>
          <w:lang w:eastAsia="en-GB"/>
        </w:rPr>
        <w:br w:type="page"/>
      </w:r>
    </w:p>
    <w:p w14:paraId="14663C7A" w14:textId="77777777" w:rsidR="00ED400D" w:rsidRPr="005630A0" w:rsidRDefault="00ED400D" w:rsidP="00986106">
      <w:pPr>
        <w:keepNext/>
        <w:keepLines/>
        <w:numPr>
          <w:ilvl w:val="1"/>
          <w:numId w:val="37"/>
        </w:numPr>
        <w:tabs>
          <w:tab w:val="num" w:pos="360"/>
        </w:tabs>
        <w:spacing w:before="280" w:after="280" w:line="240" w:lineRule="atLeast"/>
        <w:ind w:left="0" w:firstLine="0"/>
        <w:outlineLvl w:val="1"/>
        <w:rPr>
          <w:rFonts w:eastAsia="Times New Roman" w:cs="Times New Roman"/>
          <w:b/>
          <w:sz w:val="24"/>
          <w:szCs w:val="24"/>
          <w:lang w:val="en-US"/>
        </w:rPr>
      </w:pPr>
      <w:bookmarkStart w:id="203" w:name="_Toc439994676"/>
      <w:bookmarkStart w:id="204" w:name="_Toc532674116"/>
      <w:r w:rsidRPr="005630A0">
        <w:rPr>
          <w:rFonts w:eastAsia="Times New Roman" w:cs="Times New Roman"/>
          <w:b/>
          <w:sz w:val="24"/>
          <w:szCs w:val="24"/>
          <w:lang w:val="en-US"/>
        </w:rPr>
        <w:t xml:space="preserve"> </w:t>
      </w:r>
      <w:bookmarkStart w:id="205" w:name="_Toc532675800"/>
      <w:bookmarkStart w:id="206" w:name="_Toc533107425"/>
      <w:bookmarkStart w:id="207" w:name="_Toc7367588"/>
      <w:bookmarkStart w:id="208" w:name="_Toc7469854"/>
      <w:bookmarkStart w:id="209" w:name="_Toc7470020"/>
      <w:r w:rsidRPr="005630A0">
        <w:rPr>
          <w:rFonts w:eastAsia="Times New Roman" w:cs="Times New Roman"/>
          <w:b/>
          <w:sz w:val="24"/>
          <w:szCs w:val="24"/>
          <w:lang w:val="en-US"/>
        </w:rPr>
        <w:t>User Classes and Characteristics</w:t>
      </w:r>
      <w:bookmarkEnd w:id="203"/>
      <w:bookmarkEnd w:id="204"/>
      <w:bookmarkEnd w:id="205"/>
      <w:bookmarkEnd w:id="206"/>
      <w:bookmarkEnd w:id="207"/>
      <w:bookmarkEnd w:id="208"/>
      <w:bookmarkEnd w:id="209"/>
    </w:p>
    <w:p w14:paraId="312ABF1B" w14:textId="6875E34D"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 xml:space="preserve">There will only be one user class in this system, which will be the base user. This class will be able to perform all </w:t>
      </w:r>
      <w:r w:rsidR="00471F82">
        <w:rPr>
          <w:rFonts w:eastAsia="Times New Roman" w:cs="Times New Roman"/>
          <w:sz w:val="24"/>
          <w:szCs w:val="24"/>
          <w:lang w:val="en-US"/>
        </w:rPr>
        <w:t>critical</w:t>
      </w:r>
      <w:r w:rsidRPr="005630A0">
        <w:rPr>
          <w:rFonts w:eastAsia="Times New Roman" w:cs="Times New Roman"/>
          <w:sz w:val="24"/>
          <w:szCs w:val="24"/>
          <w:lang w:val="en-US"/>
        </w:rPr>
        <w:t xml:space="preserve"> functionalities of the application. Any administrative tasks will be done outside of the applications, such as editing the database manually to remove malicious content or to ban users. As there is only one user class</w:t>
      </w:r>
      <w:r w:rsidR="00471F82">
        <w:rPr>
          <w:rFonts w:eastAsia="Times New Roman" w:cs="Times New Roman"/>
          <w:sz w:val="24"/>
          <w:szCs w:val="24"/>
          <w:lang w:val="en-US"/>
        </w:rPr>
        <w:t>,</w:t>
      </w:r>
      <w:r w:rsidRPr="005630A0">
        <w:rPr>
          <w:rFonts w:eastAsia="Times New Roman" w:cs="Times New Roman"/>
          <w:sz w:val="24"/>
          <w:szCs w:val="24"/>
          <w:lang w:val="en-US"/>
        </w:rPr>
        <w:t xml:space="preserve"> it is </w:t>
      </w:r>
      <w:r w:rsidR="00CF68DE" w:rsidRPr="005630A0">
        <w:rPr>
          <w:rFonts w:eastAsia="Times New Roman" w:cs="Times New Roman"/>
          <w:sz w:val="24"/>
          <w:szCs w:val="24"/>
          <w:lang w:val="en-US"/>
        </w:rPr>
        <w:t>essential</w:t>
      </w:r>
      <w:r w:rsidRPr="005630A0">
        <w:rPr>
          <w:rFonts w:eastAsia="Times New Roman" w:cs="Times New Roman"/>
          <w:sz w:val="24"/>
          <w:szCs w:val="24"/>
          <w:lang w:val="en-US"/>
        </w:rPr>
        <w:t xml:space="preserve"> that the functionality of this class is </w:t>
      </w:r>
      <w:r w:rsidR="00CF68DE" w:rsidRPr="005630A0">
        <w:rPr>
          <w:rFonts w:eastAsia="Times New Roman" w:cs="Times New Roman"/>
          <w:sz w:val="24"/>
          <w:szCs w:val="24"/>
          <w:lang w:val="en-US"/>
        </w:rPr>
        <w:t>appropriate</w:t>
      </w:r>
      <w:r w:rsidRPr="005630A0">
        <w:rPr>
          <w:rFonts w:eastAsia="Times New Roman" w:cs="Times New Roman"/>
          <w:sz w:val="24"/>
          <w:szCs w:val="24"/>
          <w:lang w:val="en-US"/>
        </w:rPr>
        <w:t>ly satisfied as it will account for the entire user base.</w:t>
      </w:r>
    </w:p>
    <w:p w14:paraId="4FF23DC8" w14:textId="77777777" w:rsidR="00ED400D" w:rsidRPr="005630A0" w:rsidRDefault="00ED400D" w:rsidP="00986106">
      <w:pPr>
        <w:keepNext/>
        <w:keepLines/>
        <w:numPr>
          <w:ilvl w:val="1"/>
          <w:numId w:val="37"/>
        </w:numPr>
        <w:tabs>
          <w:tab w:val="num" w:pos="360"/>
        </w:tabs>
        <w:spacing w:before="280" w:after="280" w:line="240" w:lineRule="atLeast"/>
        <w:ind w:left="0" w:firstLine="0"/>
        <w:outlineLvl w:val="1"/>
        <w:rPr>
          <w:rFonts w:eastAsia="Times New Roman" w:cs="Times New Roman"/>
          <w:b/>
          <w:sz w:val="24"/>
          <w:szCs w:val="24"/>
          <w:lang w:val="en-US"/>
        </w:rPr>
      </w:pPr>
      <w:bookmarkStart w:id="210" w:name="_Toc439994677"/>
      <w:bookmarkStart w:id="211" w:name="_Toc532674117"/>
      <w:r w:rsidRPr="005630A0">
        <w:rPr>
          <w:rFonts w:eastAsia="Times New Roman" w:cs="Times New Roman"/>
          <w:b/>
          <w:sz w:val="24"/>
          <w:szCs w:val="24"/>
          <w:lang w:val="en-US"/>
        </w:rPr>
        <w:t xml:space="preserve"> </w:t>
      </w:r>
      <w:bookmarkStart w:id="212" w:name="_Toc532675801"/>
      <w:bookmarkStart w:id="213" w:name="_Toc533107426"/>
      <w:bookmarkStart w:id="214" w:name="_Toc7367589"/>
      <w:bookmarkStart w:id="215" w:name="_Toc7469855"/>
      <w:bookmarkStart w:id="216" w:name="_Toc7470021"/>
      <w:r w:rsidRPr="005630A0">
        <w:rPr>
          <w:rFonts w:eastAsia="Times New Roman" w:cs="Times New Roman"/>
          <w:b/>
          <w:sz w:val="24"/>
          <w:szCs w:val="24"/>
          <w:lang w:val="en-US"/>
        </w:rPr>
        <w:t>Operating Environment</w:t>
      </w:r>
      <w:bookmarkEnd w:id="210"/>
      <w:bookmarkEnd w:id="211"/>
      <w:bookmarkEnd w:id="212"/>
      <w:bookmarkEnd w:id="213"/>
      <w:bookmarkEnd w:id="214"/>
      <w:bookmarkEnd w:id="215"/>
      <w:bookmarkEnd w:id="216"/>
    </w:p>
    <w:p w14:paraId="13D80F31" w14:textId="0D9DE1C9" w:rsidR="0072526F"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The application will operate on Android mobile devices</w:t>
      </w:r>
      <w:r w:rsidR="004E2E0D" w:rsidRPr="005630A0">
        <w:rPr>
          <w:rFonts w:eastAsia="Times New Roman" w:cs="Times New Roman"/>
          <w:sz w:val="24"/>
          <w:szCs w:val="24"/>
          <w:lang w:val="en-US"/>
        </w:rPr>
        <w:t>.</w:t>
      </w:r>
      <w:r w:rsidRPr="005630A0">
        <w:rPr>
          <w:rFonts w:eastAsia="Times New Roman" w:cs="Times New Roman"/>
          <w:sz w:val="24"/>
          <w:szCs w:val="24"/>
          <w:lang w:val="en-US"/>
        </w:rPr>
        <w:t xml:space="preserve"> </w:t>
      </w:r>
      <w:r w:rsidR="004E2E0D" w:rsidRPr="005630A0">
        <w:rPr>
          <w:rFonts w:eastAsia="Times New Roman" w:cs="Times New Roman"/>
          <w:sz w:val="24"/>
          <w:szCs w:val="24"/>
          <w:lang w:val="en-US"/>
        </w:rPr>
        <w:t>S</w:t>
      </w:r>
      <w:r w:rsidRPr="005630A0">
        <w:rPr>
          <w:rFonts w:eastAsia="Times New Roman" w:cs="Times New Roman"/>
          <w:sz w:val="24"/>
          <w:szCs w:val="24"/>
          <w:lang w:val="en-US"/>
        </w:rPr>
        <w:t>pecifically</w:t>
      </w:r>
      <w:r w:rsidR="004E2E0D" w:rsidRPr="005630A0">
        <w:rPr>
          <w:rFonts w:eastAsia="Times New Roman" w:cs="Times New Roman"/>
          <w:sz w:val="24"/>
          <w:szCs w:val="24"/>
          <w:lang w:val="en-US"/>
        </w:rPr>
        <w:t>, testing will be carried out</w:t>
      </w:r>
      <w:r w:rsidRPr="005630A0">
        <w:rPr>
          <w:rFonts w:eastAsia="Times New Roman" w:cs="Times New Roman"/>
          <w:sz w:val="24"/>
          <w:szCs w:val="24"/>
          <w:lang w:val="en-US"/>
        </w:rPr>
        <w:t xml:space="preserve"> on </w:t>
      </w:r>
      <w:r w:rsidR="00860145" w:rsidRPr="005630A0">
        <w:rPr>
          <w:rFonts w:eastAsia="Times New Roman" w:cs="Times New Roman"/>
          <w:sz w:val="24"/>
          <w:szCs w:val="24"/>
          <w:lang w:val="en-US"/>
        </w:rPr>
        <w:t>three</w:t>
      </w:r>
      <w:r w:rsidR="005670F2" w:rsidRPr="005630A0">
        <w:rPr>
          <w:rFonts w:eastAsia="Times New Roman" w:cs="Times New Roman"/>
          <w:sz w:val="24"/>
          <w:szCs w:val="24"/>
          <w:lang w:val="en-US"/>
        </w:rPr>
        <w:t xml:space="preserve"> versions of the operating systems</w:t>
      </w:r>
      <w:r w:rsidR="0072526F">
        <w:rPr>
          <w:rFonts w:eastAsia="Times New Roman" w:cs="Times New Roman"/>
          <w:sz w:val="24"/>
          <w:szCs w:val="24"/>
          <w:lang w:val="en-US"/>
        </w:rPr>
        <w:t>.</w:t>
      </w:r>
      <w:r w:rsidR="003C4DD5">
        <w:rPr>
          <w:rFonts w:eastAsia="Times New Roman" w:cs="Times New Roman"/>
          <w:sz w:val="24"/>
          <w:szCs w:val="24"/>
          <w:lang w:val="en-US"/>
        </w:rPr>
        <w:t xml:space="preserve"> The first two versions listed below will be tested using an android emulator due to the lack of availability of several physical test devices.</w:t>
      </w:r>
    </w:p>
    <w:p w14:paraId="6E752CBC" w14:textId="67588AD9" w:rsidR="008865F4" w:rsidRDefault="0072526F" w:rsidP="00ED400D">
      <w:pPr>
        <w:spacing w:after="0" w:line="240" w:lineRule="exact"/>
        <w:rPr>
          <w:rFonts w:eastAsia="Times New Roman" w:cs="Times New Roman"/>
          <w:sz w:val="24"/>
          <w:szCs w:val="24"/>
          <w:lang w:val="en-US"/>
        </w:rPr>
      </w:pPr>
      <w:r>
        <w:rPr>
          <w:rFonts w:eastAsia="Times New Roman" w:cs="Times New Roman"/>
          <w:sz w:val="24"/>
          <w:szCs w:val="24"/>
          <w:lang w:val="en-US"/>
        </w:rPr>
        <w:t>Firstly,</w:t>
      </w:r>
      <w:r w:rsidR="00C54E8D" w:rsidRPr="005630A0">
        <w:rPr>
          <w:rFonts w:eastAsia="Times New Roman" w:cs="Times New Roman"/>
          <w:sz w:val="24"/>
          <w:szCs w:val="24"/>
          <w:lang w:val="en-US"/>
        </w:rPr>
        <w:t xml:space="preserve"> </w:t>
      </w:r>
      <w:r w:rsidR="00ED400D" w:rsidRPr="005630A0">
        <w:rPr>
          <w:rFonts w:eastAsia="Times New Roman" w:cs="Times New Roman"/>
          <w:sz w:val="24"/>
          <w:szCs w:val="24"/>
          <w:lang w:val="en-US"/>
        </w:rPr>
        <w:t>‘Pie’,</w:t>
      </w:r>
      <w:r w:rsidR="00860145" w:rsidRPr="005630A0">
        <w:rPr>
          <w:rFonts w:eastAsia="Times New Roman" w:cs="Times New Roman"/>
          <w:sz w:val="24"/>
          <w:szCs w:val="24"/>
          <w:lang w:val="en-US"/>
        </w:rPr>
        <w:t xml:space="preserve"> Android</w:t>
      </w:r>
      <w:r w:rsidR="00ED400D" w:rsidRPr="005630A0">
        <w:rPr>
          <w:rFonts w:eastAsia="Times New Roman" w:cs="Times New Roman"/>
          <w:sz w:val="24"/>
          <w:szCs w:val="24"/>
          <w:lang w:val="en-US"/>
        </w:rPr>
        <w:t xml:space="preserve"> version 9.0, the latest version of the Android operating system released on August 6th, 2018 (</w:t>
      </w:r>
      <w:hyperlink r:id="rId38" w:history="1">
        <w:r w:rsidR="00860145" w:rsidRPr="005630A0">
          <w:rPr>
            <w:rStyle w:val="Hyperlink"/>
            <w:rFonts w:eastAsia="Times New Roman" w:cs="Times New Roman"/>
            <w:sz w:val="24"/>
            <w:szCs w:val="24"/>
            <w:lang w:val="en-US"/>
          </w:rPr>
          <w:t>https://www.android.com/versions/pie-9-0/</w:t>
        </w:r>
      </w:hyperlink>
      <w:r w:rsidR="00ED400D" w:rsidRPr="005630A0">
        <w:rPr>
          <w:rFonts w:eastAsia="Times New Roman" w:cs="Times New Roman"/>
          <w:sz w:val="24"/>
          <w:szCs w:val="24"/>
          <w:lang w:val="en-US"/>
        </w:rPr>
        <w:t>)</w:t>
      </w:r>
      <w:r w:rsidR="00C54E8D" w:rsidRPr="005630A0">
        <w:rPr>
          <w:rFonts w:eastAsia="Times New Roman" w:cs="Times New Roman"/>
          <w:sz w:val="24"/>
          <w:szCs w:val="24"/>
          <w:lang w:val="en-US"/>
        </w:rPr>
        <w:t>.</w:t>
      </w:r>
      <w:r w:rsidR="00860145" w:rsidRPr="005630A0">
        <w:rPr>
          <w:rFonts w:eastAsia="Times New Roman" w:cs="Times New Roman"/>
          <w:sz w:val="24"/>
          <w:szCs w:val="24"/>
          <w:lang w:val="en-US"/>
        </w:rPr>
        <w:t xml:space="preserve"> </w:t>
      </w:r>
    </w:p>
    <w:p w14:paraId="3BE67863" w14:textId="7F426A86" w:rsidR="0072526F" w:rsidRDefault="00860145"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The second operating system version used for testing will be ‘IceCreamSandwich’, Android version 4.03, the version at which Google determines as providing approximately 100% device coverage for applications developed using this version.</w:t>
      </w:r>
      <w:r w:rsidR="00D048E5">
        <w:rPr>
          <w:rFonts w:eastAsia="Times New Roman" w:cs="Times New Roman"/>
          <w:sz w:val="24"/>
          <w:szCs w:val="24"/>
          <w:lang w:val="en-US"/>
        </w:rPr>
        <w:t xml:space="preserve"> As such, this will be the version the application is developed to suppo</w:t>
      </w:r>
      <w:r w:rsidR="0072526F">
        <w:rPr>
          <w:rFonts w:eastAsia="Times New Roman" w:cs="Times New Roman"/>
          <w:sz w:val="24"/>
          <w:szCs w:val="24"/>
          <w:lang w:val="en-US"/>
        </w:rPr>
        <w:t>rt.</w:t>
      </w:r>
    </w:p>
    <w:p w14:paraId="3D92ACF5" w14:textId="7CEB8334" w:rsidR="00D048E5" w:rsidRDefault="00D048E5" w:rsidP="00ED400D">
      <w:pPr>
        <w:spacing w:after="0" w:line="240" w:lineRule="exact"/>
        <w:rPr>
          <w:rFonts w:eastAsia="Times New Roman" w:cs="Times New Roman"/>
          <w:sz w:val="24"/>
          <w:szCs w:val="24"/>
          <w:lang w:val="en-US"/>
        </w:rPr>
      </w:pPr>
      <w:r>
        <w:rPr>
          <w:rFonts w:eastAsia="Times New Roman" w:cs="Times New Roman"/>
          <w:sz w:val="24"/>
          <w:szCs w:val="24"/>
          <w:lang w:val="en-US"/>
        </w:rPr>
        <w:t>Finally, version 5.0.1 will be used for testing on the native Android mobile device that will be used for volunteer testing and field testin</w:t>
      </w:r>
      <w:r w:rsidR="00471F82">
        <w:rPr>
          <w:rFonts w:eastAsia="Times New Roman" w:cs="Times New Roman"/>
          <w:sz w:val="24"/>
          <w:szCs w:val="24"/>
          <w:lang w:val="en-US"/>
        </w:rPr>
        <w:t>g</w:t>
      </w:r>
      <w:r w:rsidR="0072526F">
        <w:rPr>
          <w:rFonts w:eastAsia="Times New Roman" w:cs="Times New Roman"/>
          <w:sz w:val="24"/>
          <w:szCs w:val="24"/>
          <w:lang w:val="en-US"/>
        </w:rPr>
        <w:t>.</w:t>
      </w:r>
    </w:p>
    <w:p w14:paraId="0AAC76F1" w14:textId="77777777" w:rsidR="00D048E5" w:rsidRPr="005630A0" w:rsidRDefault="00D048E5" w:rsidP="00ED400D">
      <w:pPr>
        <w:spacing w:after="0" w:line="240" w:lineRule="exact"/>
        <w:rPr>
          <w:rFonts w:eastAsia="Times New Roman" w:cs="Times New Roman"/>
          <w:sz w:val="24"/>
          <w:szCs w:val="24"/>
          <w:lang w:val="en-US"/>
        </w:rPr>
      </w:pPr>
    </w:p>
    <w:p w14:paraId="76AA2B10" w14:textId="77777777" w:rsidR="00ED400D" w:rsidRPr="005630A0" w:rsidRDefault="00ED400D" w:rsidP="00ED400D">
      <w:pPr>
        <w:spacing w:after="0" w:line="240" w:lineRule="exact"/>
        <w:rPr>
          <w:rFonts w:eastAsia="Times New Roman" w:cs="Times New Roman"/>
          <w:sz w:val="24"/>
          <w:szCs w:val="24"/>
          <w:lang w:val="en-US"/>
        </w:rPr>
      </w:pPr>
    </w:p>
    <w:p w14:paraId="7942E970" w14:textId="77777777"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Operating on mobile devices, the application can be used potentially anywhere. However, the main scenarios in which it is expected to be used is while the user is stationary, potentially sitting at home looking for somewhere to go and, secondly, while the user is on the move looking to reach a marker they have found, likely in a city or other area that may attract tourists.</w:t>
      </w:r>
    </w:p>
    <w:p w14:paraId="17026BCB" w14:textId="77777777" w:rsidR="00ED400D" w:rsidRPr="005630A0" w:rsidRDefault="00ED400D" w:rsidP="00ED400D">
      <w:pPr>
        <w:spacing w:after="0" w:line="240" w:lineRule="exact"/>
        <w:rPr>
          <w:rFonts w:eastAsia="Times New Roman" w:cs="Times New Roman"/>
          <w:sz w:val="24"/>
          <w:szCs w:val="24"/>
          <w:lang w:val="en-US"/>
        </w:rPr>
      </w:pPr>
    </w:p>
    <w:p w14:paraId="52EE1932" w14:textId="72156204"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For map functionality, the application must coexist with the Google Maps SDK for Android. This allows the map to be used within the application and allows markers to be displayed on the map. When a marker is created it will be added to the database,</w:t>
      </w:r>
      <w:r w:rsidR="00471F82">
        <w:rPr>
          <w:rFonts w:eastAsia="Times New Roman" w:cs="Times New Roman"/>
          <w:sz w:val="24"/>
          <w:szCs w:val="24"/>
          <w:lang w:val="en-US"/>
        </w:rPr>
        <w:t xml:space="preserve"> and</w:t>
      </w:r>
      <w:r w:rsidRPr="005630A0">
        <w:rPr>
          <w:rFonts w:eastAsia="Times New Roman" w:cs="Times New Roman"/>
          <w:sz w:val="24"/>
          <w:szCs w:val="24"/>
          <w:lang w:val="en-US"/>
        </w:rPr>
        <w:t xml:space="preserve"> then the map will refresh to display the newly added marker on the map. </w:t>
      </w:r>
    </w:p>
    <w:p w14:paraId="134973D3" w14:textId="77777777" w:rsidR="00ED400D" w:rsidRPr="005630A0" w:rsidRDefault="00ED400D" w:rsidP="00ED400D">
      <w:pPr>
        <w:spacing w:after="0" w:line="240" w:lineRule="exact"/>
        <w:rPr>
          <w:rFonts w:eastAsia="Times New Roman" w:cs="Times New Roman"/>
          <w:sz w:val="24"/>
          <w:szCs w:val="24"/>
          <w:lang w:val="en-US"/>
        </w:rPr>
      </w:pPr>
    </w:p>
    <w:p w14:paraId="03ED2545" w14:textId="77777777" w:rsidR="00ED400D" w:rsidRPr="005630A0" w:rsidRDefault="00ED400D" w:rsidP="00986106">
      <w:pPr>
        <w:keepNext/>
        <w:keepLines/>
        <w:numPr>
          <w:ilvl w:val="1"/>
          <w:numId w:val="37"/>
        </w:numPr>
        <w:tabs>
          <w:tab w:val="num" w:pos="360"/>
        </w:tabs>
        <w:spacing w:before="280" w:after="280" w:line="240" w:lineRule="atLeast"/>
        <w:ind w:left="0" w:firstLine="0"/>
        <w:outlineLvl w:val="1"/>
        <w:rPr>
          <w:rFonts w:eastAsia="Times New Roman" w:cs="Times New Roman"/>
          <w:b/>
          <w:sz w:val="24"/>
          <w:szCs w:val="24"/>
          <w:lang w:val="en-US"/>
        </w:rPr>
      </w:pPr>
      <w:bookmarkStart w:id="217" w:name="_Toc439994678"/>
      <w:bookmarkStart w:id="218" w:name="_Toc532674118"/>
      <w:r w:rsidRPr="005630A0">
        <w:rPr>
          <w:rFonts w:eastAsia="Times New Roman" w:cs="Times New Roman"/>
          <w:b/>
          <w:sz w:val="24"/>
          <w:szCs w:val="24"/>
          <w:lang w:val="en-US"/>
        </w:rPr>
        <w:t xml:space="preserve"> </w:t>
      </w:r>
      <w:bookmarkStart w:id="219" w:name="_Toc532675802"/>
      <w:bookmarkStart w:id="220" w:name="_Toc533107427"/>
      <w:bookmarkStart w:id="221" w:name="_Toc7367590"/>
      <w:bookmarkStart w:id="222" w:name="_Toc7469856"/>
      <w:bookmarkStart w:id="223" w:name="_Toc7470022"/>
      <w:r w:rsidRPr="005630A0">
        <w:rPr>
          <w:rFonts w:eastAsia="Times New Roman" w:cs="Times New Roman"/>
          <w:b/>
          <w:sz w:val="24"/>
          <w:szCs w:val="24"/>
          <w:lang w:val="en-US"/>
        </w:rPr>
        <w:t>Design and Implementation Constraints</w:t>
      </w:r>
      <w:bookmarkEnd w:id="217"/>
      <w:bookmarkEnd w:id="218"/>
      <w:bookmarkEnd w:id="219"/>
      <w:bookmarkEnd w:id="220"/>
      <w:bookmarkEnd w:id="221"/>
      <w:bookmarkEnd w:id="222"/>
      <w:bookmarkEnd w:id="223"/>
    </w:p>
    <w:p w14:paraId="3BBB83B6" w14:textId="35A522A7"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 xml:space="preserve">The application must run on a wide range of Android devices, so should be as efficient as possible to run on older phones that may have less memory and slower processors than newer high-end phones. Since battery life is a concern with mobile devices, efficiency is </w:t>
      </w:r>
      <w:r w:rsidR="00CF68DE" w:rsidRPr="005630A0">
        <w:rPr>
          <w:rFonts w:eastAsia="Times New Roman" w:cs="Times New Roman"/>
          <w:sz w:val="24"/>
          <w:szCs w:val="24"/>
          <w:lang w:val="en-US"/>
        </w:rPr>
        <w:t>vital</w:t>
      </w:r>
      <w:r w:rsidRPr="005630A0">
        <w:rPr>
          <w:rFonts w:eastAsia="Times New Roman" w:cs="Times New Roman"/>
          <w:sz w:val="24"/>
          <w:szCs w:val="24"/>
          <w:lang w:val="en-US"/>
        </w:rPr>
        <w:t xml:space="preserve"> to ensure that unnecessary computation does not reduce </w:t>
      </w:r>
      <w:r w:rsidR="00CF68DE" w:rsidRPr="005630A0">
        <w:rPr>
          <w:rFonts w:eastAsia="Times New Roman" w:cs="Times New Roman"/>
          <w:sz w:val="24"/>
          <w:szCs w:val="24"/>
          <w:lang w:val="en-US"/>
        </w:rPr>
        <w:t xml:space="preserve">the </w:t>
      </w:r>
      <w:r w:rsidRPr="005630A0">
        <w:rPr>
          <w:rFonts w:eastAsia="Times New Roman" w:cs="Times New Roman"/>
          <w:sz w:val="24"/>
          <w:szCs w:val="24"/>
          <w:lang w:val="en-US"/>
        </w:rPr>
        <w:t>battery life of the phone significantly. The polling rate of the GPS should be limited to a value that is somewhat frequent, but not so frequent that it could be considered unnecessary as constantly checking GPS locations can be a se</w:t>
      </w:r>
      <w:r w:rsidR="00CF68DE" w:rsidRPr="005630A0">
        <w:rPr>
          <w:rFonts w:eastAsia="Times New Roman" w:cs="Times New Roman"/>
          <w:sz w:val="24"/>
          <w:szCs w:val="24"/>
          <w:lang w:val="en-US"/>
        </w:rPr>
        <w:t>vere</w:t>
      </w:r>
      <w:r w:rsidRPr="005630A0">
        <w:rPr>
          <w:rFonts w:eastAsia="Times New Roman" w:cs="Times New Roman"/>
          <w:sz w:val="24"/>
          <w:szCs w:val="24"/>
          <w:lang w:val="en-US"/>
        </w:rPr>
        <w:t xml:space="preserve"> battery drain.</w:t>
      </w:r>
    </w:p>
    <w:p w14:paraId="23B8A713" w14:textId="77777777" w:rsidR="00ED400D" w:rsidRPr="005630A0" w:rsidRDefault="00ED400D" w:rsidP="00ED400D">
      <w:pPr>
        <w:spacing w:after="0" w:line="240" w:lineRule="exact"/>
        <w:rPr>
          <w:rFonts w:eastAsia="Times New Roman" w:cs="Times New Roman"/>
          <w:sz w:val="24"/>
          <w:szCs w:val="24"/>
          <w:lang w:val="en-US"/>
        </w:rPr>
      </w:pPr>
    </w:p>
    <w:p w14:paraId="7DEE4217" w14:textId="16AFE3C3"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Functionality of the application will be limited to what is achievable in Android Studio IDE and with the Google Maps SDK</w:t>
      </w:r>
      <w:r w:rsidR="00CF68DE" w:rsidRPr="005630A0">
        <w:rPr>
          <w:rFonts w:eastAsia="Times New Roman" w:cs="Times New Roman"/>
          <w:sz w:val="24"/>
          <w:szCs w:val="24"/>
          <w:lang w:val="en-US"/>
        </w:rPr>
        <w:t>;</w:t>
      </w:r>
      <w:r w:rsidRPr="005630A0">
        <w:rPr>
          <w:rFonts w:eastAsia="Times New Roman" w:cs="Times New Roman"/>
          <w:sz w:val="24"/>
          <w:szCs w:val="24"/>
          <w:lang w:val="en-US"/>
        </w:rPr>
        <w:t xml:space="preserve"> however</w:t>
      </w:r>
      <w:r w:rsidR="00CF68DE" w:rsidRPr="005630A0">
        <w:rPr>
          <w:rFonts w:eastAsia="Times New Roman" w:cs="Times New Roman"/>
          <w:sz w:val="24"/>
          <w:szCs w:val="24"/>
          <w:lang w:val="en-US"/>
        </w:rPr>
        <w:t>,</w:t>
      </w:r>
      <w:r w:rsidRPr="005630A0">
        <w:rPr>
          <w:rFonts w:eastAsia="Times New Roman" w:cs="Times New Roman"/>
          <w:sz w:val="24"/>
          <w:szCs w:val="24"/>
          <w:lang w:val="en-US"/>
        </w:rPr>
        <w:t xml:space="preserve"> these technologies will be able to support all considered features of this application. For commerciali</w:t>
      </w:r>
      <w:r w:rsidR="00CF68DE" w:rsidRPr="005630A0">
        <w:rPr>
          <w:rFonts w:eastAsia="Times New Roman" w:cs="Times New Roman"/>
          <w:sz w:val="24"/>
          <w:szCs w:val="24"/>
          <w:lang w:val="en-US"/>
        </w:rPr>
        <w:t>s</w:t>
      </w:r>
      <w:r w:rsidRPr="005630A0">
        <w:rPr>
          <w:rFonts w:eastAsia="Times New Roman" w:cs="Times New Roman"/>
          <w:sz w:val="24"/>
          <w:szCs w:val="24"/>
          <w:lang w:val="en-US"/>
        </w:rPr>
        <w:t>ation, the Google Mobile Ads SDK could also be implemented to provide banner adverts on the application that would produce revenue when seen and pressed.</w:t>
      </w:r>
    </w:p>
    <w:p w14:paraId="386A636B" w14:textId="77777777" w:rsidR="00ED400D" w:rsidRPr="005630A0" w:rsidRDefault="00ED400D" w:rsidP="00ED400D">
      <w:pPr>
        <w:spacing w:after="0" w:line="240" w:lineRule="exact"/>
        <w:rPr>
          <w:rFonts w:eastAsia="Times New Roman" w:cs="Times New Roman"/>
          <w:sz w:val="24"/>
          <w:szCs w:val="24"/>
          <w:lang w:val="en-US"/>
        </w:rPr>
      </w:pPr>
    </w:p>
    <w:p w14:paraId="6474CB79" w14:textId="612F8E89"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The application will store data both locally, for device</w:t>
      </w:r>
      <w:r w:rsidR="00CF68DE" w:rsidRPr="005630A0">
        <w:rPr>
          <w:rFonts w:eastAsia="Times New Roman" w:cs="Times New Roman"/>
          <w:sz w:val="24"/>
          <w:szCs w:val="24"/>
          <w:lang w:val="en-US"/>
        </w:rPr>
        <w:t>-</w:t>
      </w:r>
      <w:r w:rsidRPr="005630A0">
        <w:rPr>
          <w:rFonts w:eastAsia="Times New Roman" w:cs="Times New Roman"/>
          <w:sz w:val="24"/>
          <w:szCs w:val="24"/>
          <w:lang w:val="en-US"/>
        </w:rPr>
        <w:t>specific information, and online, for storing users and markers. Local data will consist of settings and auto-login data so that the user does not have to sign in each time they wish to use the application.</w:t>
      </w:r>
    </w:p>
    <w:p w14:paraId="6FAEC55C" w14:textId="77777777" w:rsidR="00ED400D" w:rsidRPr="005630A0" w:rsidRDefault="00ED400D" w:rsidP="00ED400D">
      <w:pPr>
        <w:spacing w:after="0" w:line="240" w:lineRule="exact"/>
        <w:rPr>
          <w:rFonts w:eastAsia="Times New Roman" w:cs="Times New Roman"/>
          <w:sz w:val="24"/>
          <w:szCs w:val="24"/>
          <w:lang w:val="en-US"/>
        </w:rPr>
      </w:pPr>
    </w:p>
    <w:p w14:paraId="1ED6438C" w14:textId="2E68B869"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Language requirements are to be reduced by making the application as visual as possible. While the application will only be developed in English, by using clear icons it should be usable for those who do not understand the language without much difficulty. Since data is crowd</w:t>
      </w:r>
      <w:r w:rsidR="00CF68DE" w:rsidRPr="005630A0">
        <w:rPr>
          <w:rFonts w:eastAsia="Times New Roman" w:cs="Times New Roman"/>
          <w:sz w:val="24"/>
          <w:szCs w:val="24"/>
          <w:lang w:val="en-US"/>
        </w:rPr>
        <w:t>-</w:t>
      </w:r>
      <w:r w:rsidRPr="005630A0">
        <w:rPr>
          <w:rFonts w:eastAsia="Times New Roman" w:cs="Times New Roman"/>
          <w:sz w:val="24"/>
          <w:szCs w:val="24"/>
          <w:lang w:val="en-US"/>
        </w:rPr>
        <w:t xml:space="preserve">sourced, the user will be able to create a new marker in their own language and have it displayed to other users as it </w:t>
      </w:r>
      <w:r w:rsidR="00CF68DE" w:rsidRPr="005630A0">
        <w:rPr>
          <w:rFonts w:eastAsia="Times New Roman" w:cs="Times New Roman"/>
          <w:sz w:val="24"/>
          <w:szCs w:val="24"/>
          <w:lang w:val="en-US"/>
        </w:rPr>
        <w:t>had</w:t>
      </w:r>
      <w:r w:rsidRPr="005630A0">
        <w:rPr>
          <w:rFonts w:eastAsia="Times New Roman" w:cs="Times New Roman"/>
          <w:sz w:val="24"/>
          <w:szCs w:val="24"/>
          <w:lang w:val="en-US"/>
        </w:rPr>
        <w:t xml:space="preserve"> </w:t>
      </w:r>
      <w:r w:rsidR="00CF68DE" w:rsidRPr="005630A0">
        <w:rPr>
          <w:rFonts w:eastAsia="Times New Roman" w:cs="Times New Roman"/>
          <w:sz w:val="24"/>
          <w:szCs w:val="24"/>
          <w:lang w:val="en-US"/>
        </w:rPr>
        <w:t>initially been</w:t>
      </w:r>
      <w:r w:rsidRPr="005630A0">
        <w:rPr>
          <w:rFonts w:eastAsia="Times New Roman" w:cs="Times New Roman"/>
          <w:sz w:val="24"/>
          <w:szCs w:val="24"/>
          <w:lang w:val="en-US"/>
        </w:rPr>
        <w:t xml:space="preserve"> input. </w:t>
      </w:r>
      <w:r w:rsidR="00CF68DE" w:rsidRPr="005630A0">
        <w:rPr>
          <w:rFonts w:eastAsia="Times New Roman" w:cs="Times New Roman"/>
          <w:sz w:val="24"/>
          <w:szCs w:val="24"/>
          <w:lang w:val="en-US"/>
        </w:rPr>
        <w:t>By minimizing language constraints in this way</w:t>
      </w:r>
      <w:r w:rsidRPr="005630A0">
        <w:rPr>
          <w:rFonts w:eastAsia="Times New Roman" w:cs="Times New Roman"/>
          <w:sz w:val="24"/>
          <w:szCs w:val="24"/>
          <w:lang w:val="en-US"/>
        </w:rPr>
        <w:t xml:space="preserve"> means </w:t>
      </w:r>
      <w:r w:rsidR="00550A19" w:rsidRPr="005630A0">
        <w:rPr>
          <w:rFonts w:eastAsia="Times New Roman" w:cs="Times New Roman"/>
          <w:sz w:val="24"/>
          <w:szCs w:val="24"/>
          <w:lang w:val="en-US"/>
        </w:rPr>
        <w:t xml:space="preserve">the application </w:t>
      </w:r>
      <w:r w:rsidRPr="005630A0">
        <w:rPr>
          <w:rFonts w:eastAsia="Times New Roman" w:cs="Times New Roman"/>
          <w:sz w:val="24"/>
          <w:szCs w:val="24"/>
          <w:lang w:val="en-US"/>
        </w:rPr>
        <w:t xml:space="preserve">will be usable by everyone regardless of language. </w:t>
      </w:r>
    </w:p>
    <w:p w14:paraId="1CEA25B5" w14:textId="77777777" w:rsidR="00ED400D" w:rsidRPr="005630A0" w:rsidRDefault="00ED400D" w:rsidP="00ED400D">
      <w:pPr>
        <w:spacing w:after="0" w:line="240" w:lineRule="exact"/>
        <w:rPr>
          <w:rFonts w:eastAsia="Times New Roman" w:cs="Times New Roman"/>
          <w:sz w:val="24"/>
          <w:szCs w:val="24"/>
          <w:lang w:val="en-US"/>
        </w:rPr>
      </w:pPr>
    </w:p>
    <w:p w14:paraId="5DB54E0B" w14:textId="74C15DC5"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 xml:space="preserve">To ensure that user’s passwords are secure, they should be encrypted on the database so that they cannot be viewed directly in the case of </w:t>
      </w:r>
      <w:r w:rsidR="00CF68DE" w:rsidRPr="005630A0">
        <w:rPr>
          <w:rFonts w:eastAsia="Times New Roman" w:cs="Times New Roman"/>
          <w:sz w:val="24"/>
          <w:szCs w:val="24"/>
          <w:lang w:val="en-US"/>
        </w:rPr>
        <w:t xml:space="preserve">a </w:t>
      </w:r>
      <w:r w:rsidRPr="005630A0">
        <w:rPr>
          <w:rFonts w:eastAsia="Times New Roman" w:cs="Times New Roman"/>
          <w:sz w:val="24"/>
          <w:szCs w:val="24"/>
          <w:lang w:val="en-US"/>
        </w:rPr>
        <w:t>security breach. The amount of data stored about users will be limited to what is essential, their desired username, their email and their password.</w:t>
      </w:r>
    </w:p>
    <w:p w14:paraId="0F7FEC2B" w14:textId="77777777" w:rsidR="00ED400D" w:rsidRPr="005630A0" w:rsidRDefault="00ED400D" w:rsidP="00986106">
      <w:pPr>
        <w:keepNext/>
        <w:keepLines/>
        <w:numPr>
          <w:ilvl w:val="1"/>
          <w:numId w:val="37"/>
        </w:numPr>
        <w:tabs>
          <w:tab w:val="num" w:pos="360"/>
        </w:tabs>
        <w:spacing w:before="280" w:after="280" w:line="240" w:lineRule="atLeast"/>
        <w:ind w:left="0" w:firstLine="0"/>
        <w:outlineLvl w:val="1"/>
        <w:rPr>
          <w:rFonts w:eastAsia="Times New Roman" w:cs="Times New Roman"/>
          <w:b/>
          <w:sz w:val="24"/>
          <w:szCs w:val="24"/>
          <w:lang w:val="en-US"/>
        </w:rPr>
      </w:pPr>
      <w:bookmarkStart w:id="224" w:name="_Toc439994679"/>
      <w:bookmarkStart w:id="225" w:name="_Toc532674119"/>
      <w:r w:rsidRPr="005630A0">
        <w:rPr>
          <w:rFonts w:eastAsia="Times New Roman" w:cs="Times New Roman"/>
          <w:b/>
          <w:sz w:val="24"/>
          <w:szCs w:val="24"/>
          <w:lang w:val="en-US"/>
        </w:rPr>
        <w:t xml:space="preserve"> </w:t>
      </w:r>
      <w:bookmarkStart w:id="226" w:name="_Toc532675803"/>
      <w:bookmarkStart w:id="227" w:name="_Toc533107428"/>
      <w:bookmarkStart w:id="228" w:name="_Toc7367591"/>
      <w:bookmarkStart w:id="229" w:name="_Toc7469857"/>
      <w:bookmarkStart w:id="230" w:name="_Toc7470023"/>
      <w:r w:rsidRPr="005630A0">
        <w:rPr>
          <w:rFonts w:eastAsia="Times New Roman" w:cs="Times New Roman"/>
          <w:b/>
          <w:sz w:val="24"/>
          <w:szCs w:val="24"/>
          <w:lang w:val="en-US"/>
        </w:rPr>
        <w:t>User Documentation</w:t>
      </w:r>
      <w:bookmarkEnd w:id="224"/>
      <w:bookmarkEnd w:id="225"/>
      <w:bookmarkEnd w:id="226"/>
      <w:bookmarkEnd w:id="227"/>
      <w:bookmarkEnd w:id="228"/>
      <w:bookmarkEnd w:id="229"/>
      <w:bookmarkEnd w:id="230"/>
    </w:p>
    <w:p w14:paraId="3993DDE0" w14:textId="08CFF4BC"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 xml:space="preserve">The application will not come with any separate documentation or manuals; however, a help section may be provided in the menu section outlining specific tasks if it is considered necessary to do so. Volunteers will be used to assess the usability of the application, and if they are unable to figure out a </w:t>
      </w:r>
      <w:r w:rsidR="00471F82">
        <w:rPr>
          <w:rFonts w:eastAsia="Times New Roman" w:cs="Times New Roman"/>
          <w:sz w:val="24"/>
          <w:szCs w:val="24"/>
          <w:lang w:val="en-US"/>
        </w:rPr>
        <w:t>particular</w:t>
      </w:r>
      <w:r w:rsidRPr="005630A0">
        <w:rPr>
          <w:rFonts w:eastAsia="Times New Roman" w:cs="Times New Roman"/>
          <w:sz w:val="24"/>
          <w:szCs w:val="24"/>
          <w:lang w:val="en-US"/>
        </w:rPr>
        <w:t xml:space="preserve"> function of the program through the user interface</w:t>
      </w:r>
      <w:r w:rsidR="00471F82">
        <w:rPr>
          <w:rFonts w:eastAsia="Times New Roman" w:cs="Times New Roman"/>
          <w:sz w:val="24"/>
          <w:szCs w:val="24"/>
          <w:lang w:val="en-US"/>
        </w:rPr>
        <w:t>,</w:t>
      </w:r>
      <w:r w:rsidRPr="005630A0">
        <w:rPr>
          <w:rFonts w:eastAsia="Times New Roman" w:cs="Times New Roman"/>
          <w:sz w:val="24"/>
          <w:szCs w:val="24"/>
          <w:lang w:val="en-US"/>
        </w:rPr>
        <w:t xml:space="preserve"> this function will be considered for </w:t>
      </w:r>
      <w:r w:rsidR="00B37E79" w:rsidRPr="005630A0">
        <w:rPr>
          <w:rFonts w:eastAsia="Times New Roman" w:cs="Times New Roman"/>
          <w:sz w:val="24"/>
          <w:szCs w:val="24"/>
          <w:lang w:val="en-US"/>
        </w:rPr>
        <w:t xml:space="preserve">an </w:t>
      </w:r>
      <w:r w:rsidRPr="005630A0">
        <w:rPr>
          <w:rFonts w:eastAsia="Times New Roman" w:cs="Times New Roman"/>
          <w:sz w:val="24"/>
          <w:szCs w:val="24"/>
          <w:lang w:val="en-US"/>
        </w:rPr>
        <w:t>explanation in the help screen.</w:t>
      </w:r>
    </w:p>
    <w:p w14:paraId="78B3B350" w14:textId="77777777" w:rsidR="00ED400D" w:rsidRPr="005630A0" w:rsidRDefault="00ED400D" w:rsidP="00986106">
      <w:pPr>
        <w:keepNext/>
        <w:keepLines/>
        <w:numPr>
          <w:ilvl w:val="1"/>
          <w:numId w:val="37"/>
        </w:numPr>
        <w:tabs>
          <w:tab w:val="num" w:pos="360"/>
        </w:tabs>
        <w:spacing w:before="280" w:after="280" w:line="240" w:lineRule="atLeast"/>
        <w:ind w:left="0" w:firstLine="0"/>
        <w:outlineLvl w:val="1"/>
        <w:rPr>
          <w:rFonts w:eastAsia="Times New Roman" w:cs="Times New Roman"/>
          <w:b/>
          <w:sz w:val="24"/>
          <w:szCs w:val="24"/>
          <w:lang w:val="en-US"/>
        </w:rPr>
      </w:pPr>
      <w:bookmarkStart w:id="231" w:name="_Toc439994680"/>
      <w:bookmarkStart w:id="232" w:name="_Toc532674120"/>
      <w:r w:rsidRPr="005630A0">
        <w:rPr>
          <w:rFonts w:eastAsia="Times New Roman" w:cs="Times New Roman"/>
          <w:b/>
          <w:sz w:val="24"/>
          <w:szCs w:val="24"/>
          <w:lang w:val="en-US"/>
        </w:rPr>
        <w:t xml:space="preserve"> </w:t>
      </w:r>
      <w:bookmarkStart w:id="233" w:name="_Toc532675804"/>
      <w:bookmarkStart w:id="234" w:name="_Toc533107429"/>
      <w:bookmarkStart w:id="235" w:name="_Toc7367592"/>
      <w:bookmarkStart w:id="236" w:name="_Toc7469858"/>
      <w:bookmarkStart w:id="237" w:name="_Toc7470024"/>
      <w:r w:rsidRPr="005630A0">
        <w:rPr>
          <w:rFonts w:eastAsia="Times New Roman" w:cs="Times New Roman"/>
          <w:b/>
          <w:sz w:val="24"/>
          <w:szCs w:val="24"/>
          <w:lang w:val="en-US"/>
        </w:rPr>
        <w:t>Assumptions and Dependencies</w:t>
      </w:r>
      <w:bookmarkEnd w:id="231"/>
      <w:bookmarkEnd w:id="232"/>
      <w:bookmarkEnd w:id="233"/>
      <w:bookmarkEnd w:id="234"/>
      <w:bookmarkEnd w:id="235"/>
      <w:bookmarkEnd w:id="236"/>
      <w:bookmarkEnd w:id="237"/>
    </w:p>
    <w:p w14:paraId="20F2F535" w14:textId="04F89A76"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 xml:space="preserve">Testing of the application will assume that </w:t>
      </w:r>
      <w:r w:rsidR="00B37E79" w:rsidRPr="005630A0">
        <w:rPr>
          <w:rFonts w:eastAsia="Times New Roman" w:cs="Times New Roman"/>
          <w:sz w:val="24"/>
          <w:szCs w:val="24"/>
          <w:lang w:val="en-US"/>
        </w:rPr>
        <w:t xml:space="preserve">the </w:t>
      </w:r>
      <w:r w:rsidRPr="005630A0">
        <w:rPr>
          <w:rFonts w:eastAsia="Times New Roman" w:cs="Times New Roman"/>
          <w:sz w:val="24"/>
          <w:szCs w:val="24"/>
          <w:lang w:val="en-US"/>
        </w:rPr>
        <w:t>performance of the application prototype on the Android Studio emulator and any test hardware that may be used will reflect the performance of the software overall. This is because it is not cost effective to purchase a wide variety of Android-based hardware for testing, as some companies do, as this application is a prototype and is non-commercial in this state.</w:t>
      </w:r>
    </w:p>
    <w:p w14:paraId="23B5B085" w14:textId="77777777"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Similarly, it is assumed that the application will be backwards compatible with previous versions although will only be tested on the latest version due to the difficulty with testing on a large variety of older, unsupported, software versions.</w:t>
      </w:r>
    </w:p>
    <w:p w14:paraId="0C41B5FC" w14:textId="77777777" w:rsidR="00ED400D" w:rsidRPr="005630A0" w:rsidRDefault="00ED400D" w:rsidP="00ED400D">
      <w:pPr>
        <w:spacing w:after="0" w:line="240" w:lineRule="exact"/>
        <w:rPr>
          <w:rFonts w:eastAsia="Times New Roman" w:cs="Times New Roman"/>
          <w:sz w:val="24"/>
          <w:szCs w:val="24"/>
          <w:lang w:val="en-US"/>
        </w:rPr>
      </w:pPr>
    </w:p>
    <w:p w14:paraId="4FEF4BF4" w14:textId="74EEEF1C"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If in the future of the project</w:t>
      </w:r>
      <w:r w:rsidR="00471F82">
        <w:rPr>
          <w:rFonts w:eastAsia="Times New Roman" w:cs="Times New Roman"/>
          <w:sz w:val="24"/>
          <w:szCs w:val="24"/>
          <w:lang w:val="en-US"/>
        </w:rPr>
        <w:t xml:space="preserve"> </w:t>
      </w:r>
      <w:r w:rsidRPr="005630A0">
        <w:rPr>
          <w:rFonts w:eastAsia="Times New Roman" w:cs="Times New Roman"/>
          <w:sz w:val="24"/>
          <w:szCs w:val="24"/>
          <w:lang w:val="en-US"/>
        </w:rPr>
        <w:t>the application was to be commerciali</w:t>
      </w:r>
      <w:r w:rsidR="00B37E79" w:rsidRPr="005630A0">
        <w:rPr>
          <w:rFonts w:eastAsia="Times New Roman" w:cs="Times New Roman"/>
          <w:sz w:val="24"/>
          <w:szCs w:val="24"/>
          <w:lang w:val="en-US"/>
        </w:rPr>
        <w:t>s</w:t>
      </w:r>
      <w:r w:rsidRPr="005630A0">
        <w:rPr>
          <w:rFonts w:eastAsia="Times New Roman" w:cs="Times New Roman"/>
          <w:sz w:val="24"/>
          <w:szCs w:val="24"/>
          <w:lang w:val="en-US"/>
        </w:rPr>
        <w:t>ed using Google AdMob adverts, in the form of banners on the application, or sponsors, which may be sponsored markers, it would be assumed that the advertisement that appears will be appropriate for the audience and not considered explicit. Google AdMob adverts are generated through the SDK and often take the user’s search data into account where available, so it may not be possible to predict what would appear.</w:t>
      </w:r>
    </w:p>
    <w:p w14:paraId="2A41AD74" w14:textId="77777777" w:rsidR="00ED400D" w:rsidRPr="005630A0" w:rsidRDefault="00ED400D" w:rsidP="00ED400D">
      <w:pPr>
        <w:spacing w:after="0" w:line="240" w:lineRule="exact"/>
        <w:rPr>
          <w:rFonts w:eastAsia="Times New Roman" w:cs="Times New Roman"/>
          <w:sz w:val="24"/>
          <w:szCs w:val="24"/>
          <w:lang w:val="en-US"/>
        </w:rPr>
      </w:pPr>
    </w:p>
    <w:p w14:paraId="34A7FE81" w14:textId="77777777" w:rsidR="00ED400D" w:rsidRPr="005630A0" w:rsidRDefault="00ED400D" w:rsidP="00986106">
      <w:pPr>
        <w:keepNext/>
        <w:keepLines/>
        <w:numPr>
          <w:ilvl w:val="0"/>
          <w:numId w:val="37"/>
        </w:numPr>
        <w:tabs>
          <w:tab w:val="num" w:pos="360"/>
        </w:tabs>
        <w:spacing w:before="480" w:after="240" w:line="240" w:lineRule="atLeast"/>
        <w:ind w:left="0" w:firstLine="0"/>
        <w:outlineLvl w:val="0"/>
        <w:rPr>
          <w:rFonts w:asciiTheme="majorHAnsi" w:eastAsia="Times New Roman" w:hAnsiTheme="majorHAnsi" w:cs="Times New Roman"/>
          <w:b/>
          <w:kern w:val="28"/>
          <w:sz w:val="36"/>
          <w:szCs w:val="20"/>
          <w:lang w:val="en-US"/>
        </w:rPr>
      </w:pPr>
      <w:bookmarkStart w:id="238" w:name="_Toc439994682"/>
      <w:r w:rsidRPr="00ED400D">
        <w:rPr>
          <w:rFonts w:ascii="Times" w:eastAsia="Times New Roman" w:hAnsi="Times" w:cs="Times New Roman"/>
          <w:b/>
          <w:kern w:val="28"/>
          <w:sz w:val="36"/>
          <w:szCs w:val="20"/>
          <w:lang w:val="en-US"/>
        </w:rPr>
        <w:br w:type="page"/>
      </w:r>
      <w:bookmarkStart w:id="239" w:name="_Toc532674121"/>
      <w:bookmarkStart w:id="240" w:name="_Toc532675805"/>
      <w:bookmarkStart w:id="241" w:name="_Toc533107430"/>
      <w:bookmarkStart w:id="242" w:name="_Toc7367593"/>
      <w:bookmarkStart w:id="243" w:name="_Toc7469859"/>
      <w:bookmarkStart w:id="244" w:name="_Toc7470025"/>
      <w:r w:rsidRPr="005630A0">
        <w:rPr>
          <w:rFonts w:asciiTheme="majorHAnsi" w:eastAsia="Times New Roman" w:hAnsiTheme="majorHAnsi" w:cs="Times New Roman"/>
          <w:b/>
          <w:kern w:val="28"/>
          <w:sz w:val="36"/>
          <w:szCs w:val="20"/>
          <w:lang w:val="en-US"/>
        </w:rPr>
        <w:t>External Interface Requirements</w:t>
      </w:r>
      <w:bookmarkEnd w:id="238"/>
      <w:bookmarkEnd w:id="239"/>
      <w:bookmarkEnd w:id="240"/>
      <w:bookmarkEnd w:id="241"/>
      <w:bookmarkEnd w:id="242"/>
      <w:bookmarkEnd w:id="243"/>
      <w:bookmarkEnd w:id="244"/>
    </w:p>
    <w:p w14:paraId="2BDB59A8" w14:textId="77777777" w:rsidR="00ED400D" w:rsidRPr="005630A0" w:rsidRDefault="00ED400D" w:rsidP="00986106">
      <w:pPr>
        <w:keepNext/>
        <w:keepLines/>
        <w:numPr>
          <w:ilvl w:val="1"/>
          <w:numId w:val="37"/>
        </w:numPr>
        <w:tabs>
          <w:tab w:val="num" w:pos="360"/>
        </w:tabs>
        <w:spacing w:before="280" w:after="280" w:line="240" w:lineRule="atLeast"/>
        <w:ind w:left="0" w:firstLine="0"/>
        <w:outlineLvl w:val="1"/>
        <w:rPr>
          <w:rFonts w:eastAsia="Times New Roman" w:cs="Times New Roman"/>
          <w:b/>
          <w:sz w:val="24"/>
          <w:szCs w:val="24"/>
          <w:lang w:val="en-US"/>
        </w:rPr>
      </w:pPr>
      <w:bookmarkStart w:id="245" w:name="_Toc532674122"/>
      <w:r w:rsidRPr="005630A0">
        <w:rPr>
          <w:rFonts w:eastAsia="Times New Roman" w:cs="Times New Roman"/>
          <w:b/>
          <w:sz w:val="24"/>
          <w:szCs w:val="24"/>
          <w:lang w:val="en-US"/>
        </w:rPr>
        <w:t xml:space="preserve"> </w:t>
      </w:r>
      <w:bookmarkStart w:id="246" w:name="_Toc532675806"/>
      <w:bookmarkStart w:id="247" w:name="_Toc533107431"/>
      <w:bookmarkStart w:id="248" w:name="_Toc7367594"/>
      <w:bookmarkStart w:id="249" w:name="_Toc7469860"/>
      <w:bookmarkStart w:id="250" w:name="_Toc7470026"/>
      <w:r w:rsidRPr="005630A0">
        <w:rPr>
          <w:rFonts w:eastAsia="Times New Roman" w:cs="Times New Roman"/>
          <w:b/>
          <w:sz w:val="24"/>
          <w:szCs w:val="24"/>
          <w:lang w:val="en-US"/>
        </w:rPr>
        <w:t>User Interfaces</w:t>
      </w:r>
      <w:bookmarkEnd w:id="245"/>
      <w:bookmarkEnd w:id="246"/>
      <w:bookmarkEnd w:id="247"/>
      <w:bookmarkEnd w:id="248"/>
      <w:bookmarkEnd w:id="249"/>
      <w:bookmarkEnd w:id="250"/>
    </w:p>
    <w:p w14:paraId="190B3DC0" w14:textId="77777777"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The user interface will use a simple layout consisting of informative, standardized buttons, such as a magnifying glass for search, a marker icon to place the marker and a hamburger menu button to bring up the side menu. Recurring colours will be used where possible throughout the application to form a consistent identity and house style for the application that users may associate with its colours.</w:t>
      </w:r>
    </w:p>
    <w:p w14:paraId="5F4CBFAC" w14:textId="77777777" w:rsidR="00ED400D" w:rsidRPr="005630A0" w:rsidRDefault="00ED400D" w:rsidP="00ED400D">
      <w:pPr>
        <w:spacing w:after="0" w:line="240" w:lineRule="exact"/>
        <w:rPr>
          <w:rFonts w:eastAsia="Times New Roman" w:cs="Times New Roman"/>
          <w:sz w:val="24"/>
          <w:szCs w:val="24"/>
          <w:lang w:val="en-US"/>
        </w:rPr>
      </w:pPr>
    </w:p>
    <w:p w14:paraId="1E6209EB" w14:textId="4647C2A8"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For standardized component appearance</w:t>
      </w:r>
      <w:r w:rsidR="00B37E79" w:rsidRPr="005630A0">
        <w:rPr>
          <w:rFonts w:eastAsia="Times New Roman" w:cs="Times New Roman"/>
          <w:sz w:val="24"/>
          <w:szCs w:val="24"/>
          <w:lang w:val="en-US"/>
        </w:rPr>
        <w:t>,</w:t>
      </w:r>
      <w:r w:rsidRPr="005630A0">
        <w:rPr>
          <w:rFonts w:eastAsia="Times New Roman" w:cs="Times New Roman"/>
          <w:sz w:val="24"/>
          <w:szCs w:val="24"/>
          <w:lang w:val="en-US"/>
        </w:rPr>
        <w:t xml:space="preserve"> the Google Material Design UI kit has been used, with component designs specifically made to cater to the Android aesthetic for improved synergy across mobile applications.</w:t>
      </w:r>
    </w:p>
    <w:p w14:paraId="32234D72" w14:textId="77777777" w:rsidR="00ED400D" w:rsidRPr="00ED400D" w:rsidRDefault="00ED400D" w:rsidP="00ED400D">
      <w:pPr>
        <w:spacing w:after="0" w:line="240" w:lineRule="exact"/>
        <w:rPr>
          <w:rFonts w:ascii="Arial" w:eastAsia="Times New Roman" w:hAnsi="Arial" w:cs="Times New Roman"/>
          <w:szCs w:val="20"/>
          <w:lang w:val="en-US"/>
        </w:rPr>
      </w:pPr>
      <w:r w:rsidRPr="00ED400D">
        <w:rPr>
          <w:rFonts w:ascii="Arial" w:eastAsia="Times New Roman" w:hAnsi="Arial" w:cs="Times New Roman"/>
          <w:i/>
          <w:noProof/>
          <w:szCs w:val="20"/>
          <w:lang w:eastAsia="en-GB"/>
        </w:rPr>
        <w:drawing>
          <wp:anchor distT="0" distB="0" distL="114300" distR="114300" simplePos="0" relativeHeight="251664384" behindDoc="1" locked="0" layoutInCell="1" allowOverlap="1" wp14:anchorId="7D7EE65F" wp14:editId="0858BB6F">
            <wp:simplePos x="0" y="0"/>
            <wp:positionH relativeFrom="column">
              <wp:posOffset>4137025</wp:posOffset>
            </wp:positionH>
            <wp:positionV relativeFrom="paragraph">
              <wp:posOffset>284480</wp:posOffset>
            </wp:positionV>
            <wp:extent cx="1946910" cy="3460115"/>
            <wp:effectExtent l="0" t="0" r="0" b="6985"/>
            <wp:wrapTight wrapText="bothSides">
              <wp:wrapPolygon edited="0">
                <wp:start x="0" y="0"/>
                <wp:lineTo x="0" y="21525"/>
                <wp:lineTo x="21346" y="21525"/>
                <wp:lineTo x="21346"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46910" cy="3460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5ED66C" w14:textId="77777777" w:rsidR="00ED400D" w:rsidRPr="00ED400D" w:rsidRDefault="00ED400D" w:rsidP="00ED400D">
      <w:pPr>
        <w:spacing w:after="0" w:line="240" w:lineRule="exact"/>
        <w:rPr>
          <w:rFonts w:ascii="Arial" w:eastAsia="Times New Roman" w:hAnsi="Arial" w:cs="Times New Roman"/>
          <w:szCs w:val="20"/>
          <w:lang w:val="en-US"/>
        </w:rPr>
      </w:pPr>
      <w:r w:rsidRPr="00ED400D">
        <w:rPr>
          <w:rFonts w:ascii="Arial" w:eastAsia="Times New Roman" w:hAnsi="Arial" w:cs="Times New Roman"/>
          <w:i/>
          <w:noProof/>
          <w:szCs w:val="20"/>
          <w:lang w:eastAsia="en-GB"/>
        </w:rPr>
        <w:drawing>
          <wp:anchor distT="0" distB="0" distL="114300" distR="114300" simplePos="0" relativeHeight="251663360" behindDoc="1" locked="0" layoutInCell="1" allowOverlap="1" wp14:anchorId="4F1B3A9C" wp14:editId="62A44FBB">
            <wp:simplePos x="0" y="0"/>
            <wp:positionH relativeFrom="column">
              <wp:posOffset>2090420</wp:posOffset>
            </wp:positionH>
            <wp:positionV relativeFrom="paragraph">
              <wp:posOffset>132080</wp:posOffset>
            </wp:positionV>
            <wp:extent cx="1945005" cy="3460115"/>
            <wp:effectExtent l="0" t="0" r="0" b="6985"/>
            <wp:wrapTight wrapText="bothSides">
              <wp:wrapPolygon edited="0">
                <wp:start x="0" y="0"/>
                <wp:lineTo x="0" y="21525"/>
                <wp:lineTo x="21367" y="21525"/>
                <wp:lineTo x="21367"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45005" cy="3460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D400D">
        <w:rPr>
          <w:rFonts w:ascii="Arial" w:eastAsia="Times New Roman" w:hAnsi="Arial" w:cs="Times New Roman"/>
          <w:i/>
          <w:noProof/>
          <w:szCs w:val="20"/>
          <w:lang w:eastAsia="en-GB"/>
        </w:rPr>
        <w:drawing>
          <wp:anchor distT="0" distB="0" distL="114300" distR="114300" simplePos="0" relativeHeight="251662336" behindDoc="1" locked="0" layoutInCell="1" allowOverlap="1" wp14:anchorId="5493A9B3" wp14:editId="3FE22007">
            <wp:simplePos x="0" y="0"/>
            <wp:positionH relativeFrom="column">
              <wp:posOffset>46355</wp:posOffset>
            </wp:positionH>
            <wp:positionV relativeFrom="paragraph">
              <wp:posOffset>132080</wp:posOffset>
            </wp:positionV>
            <wp:extent cx="1944370" cy="3460115"/>
            <wp:effectExtent l="0" t="0" r="0" b="6985"/>
            <wp:wrapTight wrapText="bothSides">
              <wp:wrapPolygon edited="0">
                <wp:start x="0" y="0"/>
                <wp:lineTo x="0" y="21525"/>
                <wp:lineTo x="21374" y="21525"/>
                <wp:lineTo x="21374"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44370" cy="3460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54B611" w14:textId="15AFC9C6" w:rsidR="00ED400D" w:rsidRPr="00ED400D" w:rsidRDefault="00C73A92" w:rsidP="00ED400D">
      <w:pPr>
        <w:spacing w:after="0" w:line="240" w:lineRule="exact"/>
        <w:rPr>
          <w:rFonts w:ascii="Arial" w:eastAsia="Times New Roman" w:hAnsi="Arial" w:cs="Times New Roman"/>
          <w:szCs w:val="20"/>
          <w:lang w:val="en-US"/>
        </w:rPr>
      </w:pPr>
      <w:r>
        <w:rPr>
          <w:rFonts w:ascii="Arial" w:eastAsia="Times New Roman" w:hAnsi="Arial" w:cs="Times New Roman"/>
          <w:szCs w:val="20"/>
          <w:lang w:val="en-US"/>
        </w:rPr>
        <w:t>(Concept User Interface Designs</w:t>
      </w:r>
      <w:r w:rsidR="00CD7FE2">
        <w:rPr>
          <w:rFonts w:ascii="Arial" w:eastAsia="Times New Roman" w:hAnsi="Arial" w:cs="Times New Roman"/>
          <w:szCs w:val="20"/>
          <w:lang w:val="en-US"/>
        </w:rPr>
        <w:t xml:space="preserve">, not reflective of </w:t>
      </w:r>
      <w:r w:rsidR="00C74742">
        <w:rPr>
          <w:rFonts w:ascii="Arial" w:eastAsia="Times New Roman" w:hAnsi="Arial" w:cs="Times New Roman"/>
          <w:szCs w:val="20"/>
          <w:lang w:val="en-US"/>
        </w:rPr>
        <w:t xml:space="preserve">the </w:t>
      </w:r>
      <w:r w:rsidR="00CD7FE2">
        <w:rPr>
          <w:rFonts w:ascii="Arial" w:eastAsia="Times New Roman" w:hAnsi="Arial" w:cs="Times New Roman"/>
          <w:szCs w:val="20"/>
          <w:lang w:val="en-US"/>
        </w:rPr>
        <w:t>final prod</w:t>
      </w:r>
      <w:r w:rsidR="00471F82">
        <w:rPr>
          <w:rFonts w:ascii="Arial" w:eastAsia="Times New Roman" w:hAnsi="Arial" w:cs="Times New Roman"/>
          <w:szCs w:val="20"/>
          <w:lang w:val="en-US"/>
        </w:rPr>
        <w:t>u</w:t>
      </w:r>
      <w:r w:rsidR="00CD7FE2">
        <w:rPr>
          <w:rFonts w:ascii="Arial" w:eastAsia="Times New Roman" w:hAnsi="Arial" w:cs="Times New Roman"/>
          <w:szCs w:val="20"/>
          <w:lang w:val="en-US"/>
        </w:rPr>
        <w:t>ct</w:t>
      </w:r>
      <w:r>
        <w:rPr>
          <w:rFonts w:ascii="Arial" w:eastAsia="Times New Roman" w:hAnsi="Arial" w:cs="Times New Roman"/>
          <w:szCs w:val="20"/>
          <w:lang w:val="en-US"/>
        </w:rPr>
        <w:t>)</w:t>
      </w:r>
    </w:p>
    <w:p w14:paraId="00D972EF" w14:textId="77777777" w:rsidR="00ED400D" w:rsidRPr="00ED400D" w:rsidRDefault="00ED400D" w:rsidP="00ED400D">
      <w:pPr>
        <w:spacing w:after="0" w:line="240" w:lineRule="exact"/>
        <w:rPr>
          <w:rFonts w:ascii="Arial" w:eastAsia="Times New Roman" w:hAnsi="Arial" w:cs="Times New Roman"/>
          <w:szCs w:val="20"/>
          <w:lang w:val="en-US"/>
        </w:rPr>
      </w:pPr>
    </w:p>
    <w:p w14:paraId="311AFC9D" w14:textId="77777777" w:rsidR="00ED400D" w:rsidRPr="005630A0" w:rsidRDefault="00ED400D" w:rsidP="00986106">
      <w:pPr>
        <w:keepNext/>
        <w:keepLines/>
        <w:numPr>
          <w:ilvl w:val="1"/>
          <w:numId w:val="37"/>
        </w:numPr>
        <w:tabs>
          <w:tab w:val="num" w:pos="360"/>
        </w:tabs>
        <w:spacing w:before="280" w:after="280" w:line="240" w:lineRule="atLeast"/>
        <w:ind w:left="0" w:firstLine="0"/>
        <w:outlineLvl w:val="1"/>
        <w:rPr>
          <w:rFonts w:eastAsia="Times New Roman" w:cs="Times New Roman"/>
          <w:b/>
          <w:sz w:val="24"/>
          <w:szCs w:val="24"/>
          <w:lang w:val="en-US"/>
        </w:rPr>
      </w:pPr>
      <w:bookmarkStart w:id="251" w:name="_Toc439994684"/>
      <w:r w:rsidRPr="00ED400D">
        <w:rPr>
          <w:rFonts w:ascii="Times" w:eastAsia="Times New Roman" w:hAnsi="Times" w:cs="Times New Roman"/>
          <w:b/>
          <w:sz w:val="28"/>
          <w:szCs w:val="20"/>
          <w:lang w:val="en-US"/>
        </w:rPr>
        <w:br w:type="page"/>
      </w:r>
      <w:bookmarkStart w:id="252" w:name="_Toc532674123"/>
      <w:r w:rsidRPr="005630A0">
        <w:rPr>
          <w:rFonts w:eastAsia="Times New Roman" w:cs="Times New Roman"/>
          <w:b/>
          <w:sz w:val="24"/>
          <w:szCs w:val="24"/>
          <w:lang w:val="en-US"/>
        </w:rPr>
        <w:t xml:space="preserve"> </w:t>
      </w:r>
      <w:bookmarkStart w:id="253" w:name="_Toc532675807"/>
      <w:bookmarkStart w:id="254" w:name="_Toc533107432"/>
      <w:bookmarkStart w:id="255" w:name="_Toc7367595"/>
      <w:bookmarkStart w:id="256" w:name="_Toc7469861"/>
      <w:bookmarkStart w:id="257" w:name="_Toc7470027"/>
      <w:r w:rsidRPr="005630A0">
        <w:rPr>
          <w:rFonts w:eastAsia="Times New Roman" w:cs="Times New Roman"/>
          <w:b/>
          <w:sz w:val="24"/>
          <w:szCs w:val="24"/>
          <w:lang w:val="en-US"/>
        </w:rPr>
        <w:t>Hardware Interfaces</w:t>
      </w:r>
      <w:bookmarkEnd w:id="251"/>
      <w:bookmarkEnd w:id="252"/>
      <w:bookmarkEnd w:id="253"/>
      <w:bookmarkEnd w:id="254"/>
      <w:bookmarkEnd w:id="255"/>
      <w:bookmarkEnd w:id="256"/>
      <w:bookmarkEnd w:id="257"/>
    </w:p>
    <w:p w14:paraId="7359D8F1" w14:textId="206EC745"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 xml:space="preserve">The user interface will require a mobile phone with a touchscreen to function and will not use any audio devices or other input devices. </w:t>
      </w:r>
      <w:r w:rsidR="00B37E79" w:rsidRPr="005630A0">
        <w:rPr>
          <w:rFonts w:eastAsia="Times New Roman" w:cs="Times New Roman"/>
          <w:sz w:val="24"/>
          <w:szCs w:val="24"/>
          <w:lang w:val="en-US"/>
        </w:rPr>
        <w:t>The o</w:t>
      </w:r>
      <w:r w:rsidRPr="005630A0">
        <w:rPr>
          <w:rFonts w:eastAsia="Times New Roman" w:cs="Times New Roman"/>
          <w:sz w:val="24"/>
          <w:szCs w:val="24"/>
          <w:lang w:val="en-US"/>
        </w:rPr>
        <w:t>n</w:t>
      </w:r>
      <w:r w:rsidR="00B37E79" w:rsidRPr="005630A0">
        <w:rPr>
          <w:rFonts w:eastAsia="Times New Roman" w:cs="Times New Roman"/>
          <w:sz w:val="24"/>
          <w:szCs w:val="24"/>
          <w:lang w:val="en-US"/>
        </w:rPr>
        <w:t>-</w:t>
      </w:r>
      <w:r w:rsidRPr="005630A0">
        <w:rPr>
          <w:rFonts w:eastAsia="Times New Roman" w:cs="Times New Roman"/>
          <w:sz w:val="24"/>
          <w:szCs w:val="24"/>
          <w:lang w:val="en-US"/>
        </w:rPr>
        <w:t>screen keyboard will be necessary when logging in, searching locations, entering data when creating or editing a marker, and changing personal information in settings. It will not be possible to use this application where a touchscreen is not available except for emulation software that simulates such hardware.</w:t>
      </w:r>
    </w:p>
    <w:p w14:paraId="58E48CF3" w14:textId="77777777" w:rsidR="00ED400D" w:rsidRPr="005630A0" w:rsidRDefault="00ED400D" w:rsidP="00ED400D">
      <w:pPr>
        <w:spacing w:after="0" w:line="240" w:lineRule="exact"/>
        <w:rPr>
          <w:rFonts w:eastAsia="Times New Roman" w:cs="Times New Roman"/>
          <w:sz w:val="24"/>
          <w:szCs w:val="24"/>
          <w:lang w:val="en-US"/>
        </w:rPr>
      </w:pPr>
    </w:p>
    <w:p w14:paraId="53001E04" w14:textId="178C3E7A"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Communication with the online database will require the device to have an internet connection</w:t>
      </w:r>
      <w:r w:rsidR="00471F82">
        <w:rPr>
          <w:rFonts w:eastAsia="Times New Roman" w:cs="Times New Roman"/>
          <w:sz w:val="24"/>
          <w:szCs w:val="24"/>
          <w:lang w:val="en-US"/>
        </w:rPr>
        <w:t>, so the application must be used on an internet capable device to function correctly.</w:t>
      </w:r>
      <w:r w:rsidR="008319DC" w:rsidRPr="005630A0">
        <w:rPr>
          <w:rFonts w:eastAsia="Times New Roman" w:cs="Times New Roman"/>
          <w:sz w:val="24"/>
          <w:szCs w:val="24"/>
          <w:lang w:val="en-US"/>
        </w:rPr>
        <w:t xml:space="preserve"> Use of an online database is necessary to allow data to be shared and viewed by other users. Database queries will use the NoSQL format used by the Cloud Firestore real-time database.</w:t>
      </w:r>
      <w:r w:rsidRPr="005630A0">
        <w:rPr>
          <w:rFonts w:eastAsia="Times New Roman" w:cs="Times New Roman"/>
          <w:sz w:val="24"/>
          <w:szCs w:val="24"/>
          <w:lang w:val="en-US"/>
        </w:rPr>
        <w:t xml:space="preserve"> </w:t>
      </w:r>
      <w:r w:rsidR="00EC6922" w:rsidRPr="005630A0">
        <w:rPr>
          <w:rFonts w:eastAsia="Times New Roman" w:cs="Times New Roman"/>
          <w:sz w:val="24"/>
          <w:szCs w:val="24"/>
          <w:lang w:val="en-US"/>
        </w:rPr>
        <w:t>To allow simultaneous use of the application across several devices, the database must be able to handle concurrency.</w:t>
      </w:r>
    </w:p>
    <w:p w14:paraId="468C7431" w14:textId="77777777" w:rsidR="00ED400D" w:rsidRPr="005630A0" w:rsidRDefault="00ED400D" w:rsidP="00ED400D">
      <w:pPr>
        <w:spacing w:after="0" w:line="240" w:lineRule="exact"/>
        <w:rPr>
          <w:rFonts w:eastAsia="Times New Roman" w:cs="Times New Roman"/>
          <w:sz w:val="24"/>
          <w:szCs w:val="24"/>
          <w:lang w:val="en-US"/>
        </w:rPr>
      </w:pPr>
    </w:p>
    <w:p w14:paraId="1552557E" w14:textId="77777777" w:rsidR="00ED400D" w:rsidRPr="005630A0" w:rsidRDefault="00ED400D" w:rsidP="00986106">
      <w:pPr>
        <w:keepNext/>
        <w:keepLines/>
        <w:numPr>
          <w:ilvl w:val="1"/>
          <w:numId w:val="37"/>
        </w:numPr>
        <w:tabs>
          <w:tab w:val="num" w:pos="360"/>
        </w:tabs>
        <w:spacing w:before="280" w:after="280" w:line="240" w:lineRule="atLeast"/>
        <w:ind w:left="0" w:firstLine="0"/>
        <w:outlineLvl w:val="1"/>
        <w:rPr>
          <w:rFonts w:eastAsia="Times New Roman" w:cs="Times New Roman"/>
          <w:b/>
          <w:sz w:val="24"/>
          <w:szCs w:val="24"/>
          <w:lang w:val="en-US"/>
        </w:rPr>
      </w:pPr>
      <w:bookmarkStart w:id="258" w:name="_Toc439994685"/>
      <w:bookmarkStart w:id="259" w:name="_Toc532674124"/>
      <w:r w:rsidRPr="005630A0">
        <w:rPr>
          <w:rFonts w:eastAsia="Times New Roman" w:cs="Times New Roman"/>
          <w:b/>
          <w:sz w:val="24"/>
          <w:szCs w:val="24"/>
          <w:lang w:val="en-US"/>
        </w:rPr>
        <w:t xml:space="preserve"> </w:t>
      </w:r>
      <w:bookmarkStart w:id="260" w:name="_Toc532675808"/>
      <w:bookmarkStart w:id="261" w:name="_Toc533107433"/>
      <w:bookmarkStart w:id="262" w:name="_Toc7367596"/>
      <w:bookmarkStart w:id="263" w:name="_Toc7469862"/>
      <w:bookmarkStart w:id="264" w:name="_Toc7470028"/>
      <w:r w:rsidRPr="005630A0">
        <w:rPr>
          <w:rFonts w:eastAsia="Times New Roman" w:cs="Times New Roman"/>
          <w:b/>
          <w:sz w:val="24"/>
          <w:szCs w:val="24"/>
          <w:lang w:val="en-US"/>
        </w:rPr>
        <w:t>Software Interfaces</w:t>
      </w:r>
      <w:bookmarkEnd w:id="258"/>
      <w:bookmarkEnd w:id="259"/>
      <w:bookmarkEnd w:id="260"/>
      <w:bookmarkEnd w:id="261"/>
      <w:bookmarkEnd w:id="262"/>
      <w:bookmarkEnd w:id="263"/>
      <w:bookmarkEnd w:id="264"/>
    </w:p>
    <w:p w14:paraId="12A68683" w14:textId="443EEDFB"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Logging into the system will require the input of user data into the system</w:t>
      </w:r>
      <w:r w:rsidR="00C74742">
        <w:rPr>
          <w:rFonts w:eastAsia="Times New Roman" w:cs="Times New Roman"/>
          <w:sz w:val="24"/>
          <w:szCs w:val="24"/>
          <w:lang w:val="en-US"/>
        </w:rPr>
        <w:t>;</w:t>
      </w:r>
      <w:r w:rsidRPr="005630A0">
        <w:rPr>
          <w:rFonts w:eastAsia="Times New Roman" w:cs="Times New Roman"/>
          <w:sz w:val="24"/>
          <w:szCs w:val="24"/>
          <w:lang w:val="en-US"/>
        </w:rPr>
        <w:t xml:space="preserve"> this will be checked against the records in the online database and verified. Once logged in, the user</w:t>
      </w:r>
      <w:r w:rsidR="00B37E79" w:rsidRPr="005630A0">
        <w:rPr>
          <w:rFonts w:eastAsia="Times New Roman" w:cs="Times New Roman"/>
          <w:sz w:val="24"/>
          <w:szCs w:val="24"/>
          <w:lang w:val="en-US"/>
        </w:rPr>
        <w:t>'</w:t>
      </w:r>
      <w:r w:rsidRPr="005630A0">
        <w:rPr>
          <w:rFonts w:eastAsia="Times New Roman" w:cs="Times New Roman"/>
          <w:sz w:val="24"/>
          <w:szCs w:val="24"/>
          <w:lang w:val="en-US"/>
        </w:rPr>
        <w:t>s data is carried forward to the rest of the application screens so that their markers are linked correctly to their account, and so they can edit their personal data in the account menu.</w:t>
      </w:r>
    </w:p>
    <w:p w14:paraId="19830ADC" w14:textId="77777777" w:rsidR="00ED400D" w:rsidRPr="005630A0" w:rsidRDefault="00ED400D" w:rsidP="00ED400D">
      <w:pPr>
        <w:spacing w:after="0" w:line="240" w:lineRule="exact"/>
        <w:rPr>
          <w:rFonts w:eastAsia="Times New Roman" w:cs="Times New Roman"/>
          <w:sz w:val="24"/>
          <w:szCs w:val="24"/>
          <w:lang w:val="en-US"/>
        </w:rPr>
      </w:pPr>
    </w:p>
    <w:p w14:paraId="53446766" w14:textId="57348A70"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The main screen of the application will connect to the online database to find markers in the user’s area</w:t>
      </w:r>
      <w:r w:rsidR="00C74742">
        <w:rPr>
          <w:rFonts w:eastAsia="Times New Roman" w:cs="Times New Roman"/>
          <w:sz w:val="24"/>
          <w:szCs w:val="24"/>
          <w:lang w:val="en-US"/>
        </w:rPr>
        <w:t>;</w:t>
      </w:r>
      <w:r w:rsidRPr="005630A0">
        <w:rPr>
          <w:rFonts w:eastAsia="Times New Roman" w:cs="Times New Roman"/>
          <w:sz w:val="24"/>
          <w:szCs w:val="24"/>
          <w:lang w:val="en-US"/>
        </w:rPr>
        <w:t xml:space="preserve"> it will get locational data from the phones GPS, then the marker information will be used in the Google Maps SDK to show these markers on the map inside the application.</w:t>
      </w:r>
    </w:p>
    <w:p w14:paraId="023F86DB" w14:textId="77777777" w:rsidR="00ED400D" w:rsidRPr="005630A0" w:rsidRDefault="00ED400D" w:rsidP="00ED400D">
      <w:pPr>
        <w:spacing w:after="0" w:line="240" w:lineRule="exact"/>
        <w:rPr>
          <w:rFonts w:eastAsia="Times New Roman" w:cs="Times New Roman"/>
          <w:sz w:val="24"/>
          <w:szCs w:val="24"/>
          <w:lang w:val="en-US"/>
        </w:rPr>
      </w:pPr>
    </w:p>
    <w:p w14:paraId="5A252805" w14:textId="77777777"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Any use of the Google Mobile Ads SDK will not require any data input as the SDK generates these adverts automatically.</w:t>
      </w:r>
    </w:p>
    <w:p w14:paraId="5E7D24F4" w14:textId="77777777" w:rsidR="00ED400D" w:rsidRPr="005630A0" w:rsidRDefault="00ED400D" w:rsidP="00ED400D">
      <w:pPr>
        <w:spacing w:after="0" w:line="240" w:lineRule="exact"/>
        <w:rPr>
          <w:rFonts w:eastAsia="Times New Roman" w:cs="Times New Roman"/>
          <w:sz w:val="24"/>
          <w:szCs w:val="24"/>
          <w:lang w:val="en-US"/>
        </w:rPr>
      </w:pPr>
    </w:p>
    <w:p w14:paraId="01FF8D05" w14:textId="77777777"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 xml:space="preserve"> </w:t>
      </w:r>
    </w:p>
    <w:p w14:paraId="43D1AD44" w14:textId="77777777" w:rsidR="00ED400D" w:rsidRPr="005630A0" w:rsidRDefault="00ED400D" w:rsidP="00986106">
      <w:pPr>
        <w:keepNext/>
        <w:keepLines/>
        <w:numPr>
          <w:ilvl w:val="1"/>
          <w:numId w:val="37"/>
        </w:numPr>
        <w:tabs>
          <w:tab w:val="num" w:pos="360"/>
        </w:tabs>
        <w:spacing w:before="280" w:after="280" w:line="240" w:lineRule="atLeast"/>
        <w:ind w:left="0" w:firstLine="0"/>
        <w:outlineLvl w:val="1"/>
        <w:rPr>
          <w:rFonts w:eastAsia="Times New Roman" w:cs="Times New Roman"/>
          <w:b/>
          <w:sz w:val="24"/>
          <w:szCs w:val="24"/>
          <w:lang w:val="en-US"/>
        </w:rPr>
      </w:pPr>
      <w:bookmarkStart w:id="265" w:name="_Toc439994686"/>
      <w:bookmarkStart w:id="266" w:name="_Toc532674125"/>
      <w:r w:rsidRPr="005630A0">
        <w:rPr>
          <w:rFonts w:eastAsia="Times New Roman" w:cs="Times New Roman"/>
          <w:b/>
          <w:sz w:val="24"/>
          <w:szCs w:val="24"/>
          <w:lang w:val="en-US"/>
        </w:rPr>
        <w:t xml:space="preserve"> </w:t>
      </w:r>
      <w:bookmarkStart w:id="267" w:name="_Toc532675809"/>
      <w:bookmarkStart w:id="268" w:name="_Toc533107434"/>
      <w:bookmarkStart w:id="269" w:name="_Toc7367597"/>
      <w:bookmarkStart w:id="270" w:name="_Toc7469863"/>
      <w:bookmarkStart w:id="271" w:name="_Toc7470029"/>
      <w:r w:rsidRPr="005630A0">
        <w:rPr>
          <w:rFonts w:eastAsia="Times New Roman" w:cs="Times New Roman"/>
          <w:b/>
          <w:sz w:val="24"/>
          <w:szCs w:val="24"/>
          <w:lang w:val="en-US"/>
        </w:rPr>
        <w:t>Communications Interfaces</w:t>
      </w:r>
      <w:bookmarkEnd w:id="265"/>
      <w:bookmarkEnd w:id="266"/>
      <w:bookmarkEnd w:id="267"/>
      <w:bookmarkEnd w:id="268"/>
      <w:bookmarkEnd w:id="269"/>
      <w:bookmarkEnd w:id="270"/>
      <w:bookmarkEnd w:id="271"/>
    </w:p>
    <w:p w14:paraId="5DF0E93D" w14:textId="77777777"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TCP protocol will be used in database communications using SQL. Data will be entered into and checked against database records using electronic forms presented in the application as editable text boxes.</w:t>
      </w:r>
    </w:p>
    <w:p w14:paraId="7E30AA57" w14:textId="3903B0AF" w:rsidR="00ED400D" w:rsidRPr="005630A0" w:rsidRDefault="00ED400D" w:rsidP="00ED400D">
      <w:pPr>
        <w:spacing w:after="0" w:line="240" w:lineRule="exact"/>
        <w:rPr>
          <w:rFonts w:eastAsia="Times New Roman" w:cs="Times New Roman"/>
          <w:sz w:val="24"/>
          <w:szCs w:val="24"/>
          <w:lang w:val="en-US"/>
        </w:rPr>
      </w:pPr>
      <w:r w:rsidRPr="005630A0">
        <w:rPr>
          <w:rFonts w:eastAsia="Times New Roman" w:cs="Times New Roman"/>
          <w:sz w:val="24"/>
          <w:szCs w:val="24"/>
          <w:lang w:val="en-US"/>
        </w:rPr>
        <w:t>Database communications do not need encryption for the most past as little sensitive data is stored</w:t>
      </w:r>
      <w:r w:rsidR="00B37E79" w:rsidRPr="005630A0">
        <w:rPr>
          <w:rFonts w:eastAsia="Times New Roman" w:cs="Times New Roman"/>
          <w:sz w:val="24"/>
          <w:szCs w:val="24"/>
          <w:lang w:val="en-US"/>
        </w:rPr>
        <w:t>;</w:t>
      </w:r>
      <w:r w:rsidRPr="005630A0">
        <w:rPr>
          <w:rFonts w:eastAsia="Times New Roman" w:cs="Times New Roman"/>
          <w:sz w:val="24"/>
          <w:szCs w:val="24"/>
          <w:lang w:val="en-US"/>
        </w:rPr>
        <w:t xml:space="preserve"> however</w:t>
      </w:r>
      <w:r w:rsidR="00B37E79" w:rsidRPr="005630A0">
        <w:rPr>
          <w:rFonts w:eastAsia="Times New Roman" w:cs="Times New Roman"/>
          <w:sz w:val="24"/>
          <w:szCs w:val="24"/>
          <w:lang w:val="en-US"/>
        </w:rPr>
        <w:t>,</w:t>
      </w:r>
      <w:r w:rsidRPr="005630A0">
        <w:rPr>
          <w:rFonts w:eastAsia="Times New Roman" w:cs="Times New Roman"/>
          <w:sz w:val="24"/>
          <w:szCs w:val="24"/>
          <w:lang w:val="en-US"/>
        </w:rPr>
        <w:t xml:space="preserve"> passwords should be encrypted in the application and stored in their hashed form within the database to prevent the password being exposed in a database breach.</w:t>
      </w:r>
    </w:p>
    <w:p w14:paraId="2C03BC00" w14:textId="77777777" w:rsidR="00ED400D" w:rsidRPr="005630A0" w:rsidRDefault="00ED400D" w:rsidP="00ED400D">
      <w:pPr>
        <w:rPr>
          <w:rFonts w:eastAsia="Times New Roman" w:cs="Times New Roman"/>
          <w:sz w:val="24"/>
          <w:szCs w:val="24"/>
          <w:lang w:val="en-US"/>
        </w:rPr>
      </w:pPr>
      <w:r w:rsidRPr="005630A0">
        <w:rPr>
          <w:rFonts w:eastAsia="Times New Roman" w:cs="Times New Roman"/>
          <w:sz w:val="24"/>
          <w:szCs w:val="24"/>
          <w:lang w:val="en-US"/>
        </w:rPr>
        <w:br w:type="page"/>
      </w:r>
    </w:p>
    <w:p w14:paraId="26501129" w14:textId="77777777" w:rsidR="00ED400D" w:rsidRPr="003759A0" w:rsidRDefault="00ED400D" w:rsidP="00986106">
      <w:pPr>
        <w:keepNext/>
        <w:keepLines/>
        <w:numPr>
          <w:ilvl w:val="0"/>
          <w:numId w:val="37"/>
        </w:numPr>
        <w:tabs>
          <w:tab w:val="num" w:pos="360"/>
        </w:tabs>
        <w:spacing w:before="480" w:after="240" w:line="240" w:lineRule="atLeast"/>
        <w:ind w:left="0" w:firstLine="0"/>
        <w:outlineLvl w:val="0"/>
        <w:rPr>
          <w:rFonts w:asciiTheme="majorHAnsi" w:eastAsia="Times New Roman" w:hAnsiTheme="majorHAnsi" w:cs="Times New Roman"/>
          <w:b/>
          <w:kern w:val="28"/>
          <w:sz w:val="36"/>
          <w:szCs w:val="20"/>
          <w:lang w:val="en-US"/>
        </w:rPr>
      </w:pPr>
      <w:bookmarkStart w:id="272" w:name="_Toc532674126"/>
      <w:bookmarkStart w:id="273" w:name="_Toc439994690"/>
      <w:r w:rsidRPr="003759A0">
        <w:rPr>
          <w:rFonts w:asciiTheme="majorHAnsi" w:eastAsia="Times New Roman" w:hAnsiTheme="majorHAnsi" w:cs="Times New Roman"/>
          <w:b/>
          <w:kern w:val="28"/>
          <w:sz w:val="36"/>
          <w:szCs w:val="20"/>
          <w:lang w:val="en-US"/>
        </w:rPr>
        <w:t xml:space="preserve"> </w:t>
      </w:r>
      <w:bookmarkStart w:id="274" w:name="_Toc532675810"/>
      <w:bookmarkStart w:id="275" w:name="_Toc533107435"/>
      <w:bookmarkStart w:id="276" w:name="_Toc7367598"/>
      <w:bookmarkStart w:id="277" w:name="_Toc7469864"/>
      <w:bookmarkStart w:id="278" w:name="_Toc7470030"/>
      <w:r w:rsidRPr="003759A0">
        <w:rPr>
          <w:rFonts w:asciiTheme="majorHAnsi" w:eastAsia="Times New Roman" w:hAnsiTheme="majorHAnsi" w:cs="Times New Roman"/>
          <w:b/>
          <w:kern w:val="28"/>
          <w:sz w:val="36"/>
          <w:szCs w:val="20"/>
          <w:lang w:val="en-US"/>
        </w:rPr>
        <w:t>Other Nonfunctional Requirements</w:t>
      </w:r>
      <w:bookmarkEnd w:id="272"/>
      <w:bookmarkEnd w:id="274"/>
      <w:bookmarkEnd w:id="275"/>
      <w:bookmarkEnd w:id="276"/>
      <w:bookmarkEnd w:id="277"/>
      <w:bookmarkEnd w:id="278"/>
    </w:p>
    <w:p w14:paraId="68AF1E78" w14:textId="77777777" w:rsidR="00ED400D" w:rsidRPr="003759A0" w:rsidRDefault="00ED400D" w:rsidP="00986106">
      <w:pPr>
        <w:keepNext/>
        <w:keepLines/>
        <w:numPr>
          <w:ilvl w:val="1"/>
          <w:numId w:val="37"/>
        </w:numPr>
        <w:tabs>
          <w:tab w:val="num" w:pos="360"/>
        </w:tabs>
        <w:spacing w:before="280" w:after="280" w:line="240" w:lineRule="atLeast"/>
        <w:ind w:left="0" w:firstLine="0"/>
        <w:outlineLvl w:val="1"/>
        <w:rPr>
          <w:rFonts w:eastAsia="Times New Roman" w:cs="Times New Roman"/>
          <w:b/>
          <w:sz w:val="24"/>
          <w:szCs w:val="24"/>
          <w:lang w:val="en-US"/>
        </w:rPr>
      </w:pPr>
      <w:bookmarkStart w:id="279" w:name="_Toc532674127"/>
      <w:r w:rsidRPr="003759A0">
        <w:rPr>
          <w:rFonts w:eastAsia="Times New Roman" w:cs="Times New Roman"/>
          <w:b/>
          <w:sz w:val="24"/>
          <w:szCs w:val="24"/>
          <w:lang w:val="en-US"/>
        </w:rPr>
        <w:t xml:space="preserve"> </w:t>
      </w:r>
      <w:bookmarkStart w:id="280" w:name="_Toc532675811"/>
      <w:bookmarkStart w:id="281" w:name="_Toc533107436"/>
      <w:bookmarkStart w:id="282" w:name="_Toc7367599"/>
      <w:bookmarkStart w:id="283" w:name="_Toc7469865"/>
      <w:bookmarkStart w:id="284" w:name="_Toc7470031"/>
      <w:r w:rsidRPr="003759A0">
        <w:rPr>
          <w:rFonts w:eastAsia="Times New Roman" w:cs="Times New Roman"/>
          <w:b/>
          <w:sz w:val="24"/>
          <w:szCs w:val="24"/>
          <w:lang w:val="en-US"/>
        </w:rPr>
        <w:t>Performance Requirements</w:t>
      </w:r>
      <w:bookmarkEnd w:id="273"/>
      <w:bookmarkEnd w:id="279"/>
      <w:bookmarkEnd w:id="280"/>
      <w:bookmarkEnd w:id="281"/>
      <w:bookmarkEnd w:id="282"/>
      <w:bookmarkEnd w:id="283"/>
      <w:bookmarkEnd w:id="284"/>
    </w:p>
    <w:p w14:paraId="2130D3DD" w14:textId="64F3F004" w:rsidR="00ED400D" w:rsidRPr="003759A0" w:rsidRDefault="00ED400D" w:rsidP="00ED400D">
      <w:pPr>
        <w:spacing w:after="0" w:line="240" w:lineRule="exact"/>
        <w:rPr>
          <w:rFonts w:eastAsia="Times New Roman" w:cs="Times New Roman"/>
          <w:sz w:val="24"/>
          <w:szCs w:val="24"/>
          <w:lang w:val="en-US"/>
        </w:rPr>
      </w:pPr>
      <w:r w:rsidRPr="003759A0">
        <w:rPr>
          <w:rFonts w:eastAsia="Times New Roman" w:cs="Times New Roman"/>
          <w:sz w:val="24"/>
          <w:szCs w:val="24"/>
          <w:lang w:val="en-US"/>
        </w:rPr>
        <w:t>Timing of GPS polling should be limited to an amount that does not inhibit the usability of the application</w:t>
      </w:r>
      <w:r w:rsidR="002A74B9" w:rsidRPr="003759A0">
        <w:rPr>
          <w:rFonts w:eastAsia="Times New Roman" w:cs="Times New Roman"/>
          <w:sz w:val="24"/>
          <w:szCs w:val="24"/>
          <w:lang w:val="en-US"/>
        </w:rPr>
        <w:t>. By only polling the GPS where necessary battery life may be conserved</w:t>
      </w:r>
      <w:r w:rsidRPr="003759A0">
        <w:rPr>
          <w:rFonts w:eastAsia="Times New Roman" w:cs="Times New Roman"/>
          <w:sz w:val="24"/>
          <w:szCs w:val="24"/>
          <w:lang w:val="en-US"/>
        </w:rPr>
        <w:t xml:space="preserve"> by reducing the required computation.</w:t>
      </w:r>
    </w:p>
    <w:p w14:paraId="693C78D5" w14:textId="77777777" w:rsidR="00ED400D" w:rsidRPr="003759A0" w:rsidRDefault="00ED400D" w:rsidP="00ED400D">
      <w:pPr>
        <w:spacing w:after="0" w:line="240" w:lineRule="exact"/>
        <w:rPr>
          <w:rFonts w:eastAsia="Times New Roman" w:cs="Times New Roman"/>
          <w:sz w:val="24"/>
          <w:szCs w:val="24"/>
          <w:lang w:val="en-US"/>
        </w:rPr>
      </w:pPr>
    </w:p>
    <w:p w14:paraId="4FF48262" w14:textId="77777777" w:rsidR="00ED400D" w:rsidRPr="003759A0" w:rsidRDefault="00ED400D" w:rsidP="00ED400D">
      <w:pPr>
        <w:spacing w:after="0" w:line="240" w:lineRule="exact"/>
        <w:rPr>
          <w:rFonts w:eastAsia="Times New Roman" w:cs="Times New Roman"/>
          <w:sz w:val="24"/>
          <w:szCs w:val="24"/>
          <w:lang w:val="en-US"/>
        </w:rPr>
      </w:pPr>
      <w:r w:rsidRPr="003759A0">
        <w:rPr>
          <w:rFonts w:eastAsia="Times New Roman" w:cs="Times New Roman"/>
          <w:sz w:val="24"/>
          <w:szCs w:val="24"/>
          <w:lang w:val="en-US"/>
        </w:rPr>
        <w:t>Similarly, the map should only be refreshed when an event occurs, such as the user loading the map UI or adding, removing or editing a marker. This prevents unnecessary refreshing of the map, which could waste battery life and slow down the application, especially on older, less powerful devices.</w:t>
      </w:r>
    </w:p>
    <w:p w14:paraId="723ABEDE" w14:textId="77777777" w:rsidR="00ED400D" w:rsidRPr="003759A0" w:rsidRDefault="00ED400D" w:rsidP="00986106">
      <w:pPr>
        <w:keepNext/>
        <w:keepLines/>
        <w:numPr>
          <w:ilvl w:val="1"/>
          <w:numId w:val="37"/>
        </w:numPr>
        <w:tabs>
          <w:tab w:val="num" w:pos="360"/>
        </w:tabs>
        <w:spacing w:before="280" w:after="280" w:line="240" w:lineRule="atLeast"/>
        <w:ind w:left="0" w:firstLine="0"/>
        <w:outlineLvl w:val="1"/>
        <w:rPr>
          <w:rFonts w:eastAsia="Times New Roman" w:cs="Times New Roman"/>
          <w:b/>
          <w:sz w:val="24"/>
          <w:szCs w:val="24"/>
          <w:lang w:val="en-US"/>
        </w:rPr>
      </w:pPr>
      <w:bookmarkStart w:id="285" w:name="_Toc439994691"/>
      <w:bookmarkStart w:id="286" w:name="_Toc532674128"/>
      <w:r w:rsidRPr="003759A0">
        <w:rPr>
          <w:rFonts w:eastAsia="Times New Roman" w:cs="Times New Roman"/>
          <w:b/>
          <w:sz w:val="24"/>
          <w:szCs w:val="24"/>
          <w:lang w:val="en-US"/>
        </w:rPr>
        <w:t xml:space="preserve"> </w:t>
      </w:r>
      <w:bookmarkStart w:id="287" w:name="_Toc532675812"/>
      <w:bookmarkStart w:id="288" w:name="_Toc533107437"/>
      <w:bookmarkStart w:id="289" w:name="_Toc7367600"/>
      <w:bookmarkStart w:id="290" w:name="_Toc7469866"/>
      <w:bookmarkStart w:id="291" w:name="_Toc7470032"/>
      <w:r w:rsidRPr="003759A0">
        <w:rPr>
          <w:rFonts w:eastAsia="Times New Roman" w:cs="Times New Roman"/>
          <w:b/>
          <w:sz w:val="24"/>
          <w:szCs w:val="24"/>
          <w:lang w:val="en-US"/>
        </w:rPr>
        <w:t>Safety Requirements</w:t>
      </w:r>
      <w:bookmarkEnd w:id="285"/>
      <w:bookmarkEnd w:id="286"/>
      <w:bookmarkEnd w:id="287"/>
      <w:bookmarkEnd w:id="288"/>
      <w:bookmarkEnd w:id="289"/>
      <w:bookmarkEnd w:id="290"/>
      <w:bookmarkEnd w:id="291"/>
    </w:p>
    <w:p w14:paraId="52B93F9C" w14:textId="178621BD" w:rsidR="00ED400D" w:rsidRPr="003759A0" w:rsidRDefault="00ED400D" w:rsidP="00ED400D">
      <w:pPr>
        <w:spacing w:after="0" w:line="240" w:lineRule="exact"/>
        <w:rPr>
          <w:rFonts w:eastAsia="Times New Roman" w:cs="Times New Roman"/>
          <w:sz w:val="24"/>
          <w:szCs w:val="24"/>
          <w:lang w:val="en-US"/>
        </w:rPr>
      </w:pPr>
      <w:r w:rsidRPr="003759A0">
        <w:rPr>
          <w:rFonts w:eastAsia="Times New Roman" w:cs="Times New Roman"/>
          <w:sz w:val="24"/>
          <w:szCs w:val="24"/>
          <w:lang w:val="en-US"/>
        </w:rPr>
        <w:t xml:space="preserve">There are no safety issues </w:t>
      </w:r>
      <w:r w:rsidR="003D25D6" w:rsidRPr="003759A0">
        <w:rPr>
          <w:rFonts w:eastAsia="Times New Roman" w:cs="Times New Roman"/>
          <w:sz w:val="24"/>
          <w:szCs w:val="24"/>
          <w:lang w:val="en-US"/>
        </w:rPr>
        <w:t>which</w:t>
      </w:r>
      <w:r w:rsidRPr="003759A0">
        <w:rPr>
          <w:rFonts w:eastAsia="Times New Roman" w:cs="Times New Roman"/>
          <w:sz w:val="24"/>
          <w:szCs w:val="24"/>
          <w:lang w:val="en-US"/>
        </w:rPr>
        <w:t xml:space="preserve"> would arise that are specific to using this application. The only time a user’s safety is at risk </w:t>
      </w:r>
      <w:r w:rsidR="00D827A5" w:rsidRPr="003759A0">
        <w:rPr>
          <w:rFonts w:eastAsia="Times New Roman" w:cs="Times New Roman"/>
          <w:sz w:val="24"/>
          <w:szCs w:val="24"/>
          <w:lang w:val="en-US"/>
        </w:rPr>
        <w:t>is</w:t>
      </w:r>
      <w:r w:rsidRPr="003759A0">
        <w:rPr>
          <w:rFonts w:eastAsia="Times New Roman" w:cs="Times New Roman"/>
          <w:sz w:val="24"/>
          <w:szCs w:val="24"/>
          <w:lang w:val="en-US"/>
        </w:rPr>
        <w:t xml:space="preserve"> in situations that arise from using a mobile device in an unsafe manner, such as while driving or not paying attention to surroundings.</w:t>
      </w:r>
    </w:p>
    <w:p w14:paraId="27CA3258" w14:textId="77777777" w:rsidR="00ED400D" w:rsidRPr="003759A0" w:rsidRDefault="00ED400D" w:rsidP="00986106">
      <w:pPr>
        <w:keepNext/>
        <w:keepLines/>
        <w:numPr>
          <w:ilvl w:val="1"/>
          <w:numId w:val="37"/>
        </w:numPr>
        <w:tabs>
          <w:tab w:val="num" w:pos="360"/>
        </w:tabs>
        <w:spacing w:before="280" w:after="280" w:line="240" w:lineRule="atLeast"/>
        <w:ind w:left="0" w:firstLine="0"/>
        <w:outlineLvl w:val="1"/>
        <w:rPr>
          <w:rFonts w:eastAsia="Times New Roman" w:cs="Times New Roman"/>
          <w:b/>
          <w:sz w:val="24"/>
          <w:szCs w:val="24"/>
          <w:lang w:val="en-US"/>
        </w:rPr>
      </w:pPr>
      <w:bookmarkStart w:id="292" w:name="_Toc439994692"/>
      <w:bookmarkStart w:id="293" w:name="_Toc532674129"/>
      <w:r w:rsidRPr="003759A0">
        <w:rPr>
          <w:rFonts w:eastAsia="Times New Roman" w:cs="Times New Roman"/>
          <w:b/>
          <w:sz w:val="24"/>
          <w:szCs w:val="24"/>
          <w:lang w:val="en-US"/>
        </w:rPr>
        <w:t xml:space="preserve"> </w:t>
      </w:r>
      <w:bookmarkStart w:id="294" w:name="_Toc532675813"/>
      <w:bookmarkStart w:id="295" w:name="_Toc533107438"/>
      <w:bookmarkStart w:id="296" w:name="_Toc7367601"/>
      <w:bookmarkStart w:id="297" w:name="_Toc7469867"/>
      <w:bookmarkStart w:id="298" w:name="_Toc7470033"/>
      <w:r w:rsidRPr="003759A0">
        <w:rPr>
          <w:rFonts w:eastAsia="Times New Roman" w:cs="Times New Roman"/>
          <w:b/>
          <w:sz w:val="24"/>
          <w:szCs w:val="24"/>
          <w:lang w:val="en-US"/>
        </w:rPr>
        <w:t>Security Requirements</w:t>
      </w:r>
      <w:bookmarkEnd w:id="292"/>
      <w:bookmarkEnd w:id="293"/>
      <w:bookmarkEnd w:id="294"/>
      <w:bookmarkEnd w:id="295"/>
      <w:bookmarkEnd w:id="296"/>
      <w:bookmarkEnd w:id="297"/>
      <w:bookmarkEnd w:id="298"/>
    </w:p>
    <w:p w14:paraId="06FC0387" w14:textId="0D200BAB" w:rsidR="005D6338" w:rsidRPr="003759A0" w:rsidRDefault="00ED400D" w:rsidP="00ED400D">
      <w:pPr>
        <w:spacing w:after="0" w:line="240" w:lineRule="exact"/>
        <w:rPr>
          <w:rFonts w:eastAsia="Times New Roman" w:cs="Times New Roman"/>
          <w:sz w:val="24"/>
          <w:szCs w:val="24"/>
          <w:lang w:val="en-US"/>
        </w:rPr>
      </w:pPr>
      <w:r w:rsidRPr="003759A0">
        <w:rPr>
          <w:rFonts w:eastAsia="Times New Roman" w:cs="Times New Roman"/>
          <w:sz w:val="24"/>
          <w:szCs w:val="24"/>
          <w:lang w:val="en-US"/>
        </w:rPr>
        <w:t>To comply with data protection laws, such as the Data Protection Act 2018 and the General Data Protection Regulation (GDPR), the minimum amount of data will be recorded. As a result, no personal identifying data will be stored as it serves no functional purpose. The only data recorded about users will be their username, email and password.</w:t>
      </w:r>
    </w:p>
    <w:p w14:paraId="1F836D56" w14:textId="77777777" w:rsidR="00ED400D" w:rsidRPr="003759A0" w:rsidRDefault="00ED400D" w:rsidP="00ED400D">
      <w:pPr>
        <w:spacing w:after="0" w:line="240" w:lineRule="exact"/>
        <w:rPr>
          <w:rFonts w:eastAsia="Times New Roman" w:cs="Times New Roman"/>
          <w:i/>
          <w:sz w:val="24"/>
          <w:szCs w:val="24"/>
          <w:lang w:val="en-US"/>
        </w:rPr>
      </w:pPr>
    </w:p>
    <w:p w14:paraId="10063F88" w14:textId="2974BB7E" w:rsidR="00ED400D" w:rsidRPr="003759A0" w:rsidRDefault="00ED400D" w:rsidP="00ED400D">
      <w:pPr>
        <w:spacing w:after="0" w:line="240" w:lineRule="auto"/>
        <w:rPr>
          <w:rFonts w:eastAsia="Times New Roman" w:cs="Times New Roman"/>
          <w:sz w:val="24"/>
          <w:szCs w:val="24"/>
          <w:lang w:val="en-US"/>
        </w:rPr>
      </w:pPr>
      <w:r w:rsidRPr="003759A0">
        <w:rPr>
          <w:rFonts w:eastAsia="Times New Roman" w:cs="Times New Roman"/>
          <w:sz w:val="24"/>
          <w:szCs w:val="24"/>
          <w:lang w:val="en-US"/>
        </w:rPr>
        <w:t>Authentication will be required to access the application</w:t>
      </w:r>
      <w:r w:rsidR="00D827A5" w:rsidRPr="003759A0">
        <w:rPr>
          <w:rFonts w:eastAsia="Times New Roman" w:cs="Times New Roman"/>
          <w:sz w:val="24"/>
          <w:szCs w:val="24"/>
          <w:lang w:val="en-US"/>
        </w:rPr>
        <w:t>;</w:t>
      </w:r>
      <w:r w:rsidRPr="003759A0">
        <w:rPr>
          <w:rFonts w:eastAsia="Times New Roman" w:cs="Times New Roman"/>
          <w:sz w:val="24"/>
          <w:szCs w:val="24"/>
          <w:lang w:val="en-US"/>
        </w:rPr>
        <w:t xml:space="preserve"> this will be done by logging in with an email and password. Authentication is required to deter malicious use of the application and ensure that the quality of crowdsourced data is of a higher quality. </w:t>
      </w:r>
    </w:p>
    <w:p w14:paraId="5ABFFC3A" w14:textId="77777777" w:rsidR="00ED400D" w:rsidRPr="003759A0" w:rsidRDefault="00ED400D" w:rsidP="00ED400D">
      <w:pPr>
        <w:spacing w:after="0" w:line="240" w:lineRule="auto"/>
        <w:rPr>
          <w:rFonts w:eastAsia="Times New Roman" w:cs="Times New Roman"/>
          <w:sz w:val="24"/>
          <w:szCs w:val="24"/>
          <w:lang w:val="en-US"/>
        </w:rPr>
      </w:pPr>
    </w:p>
    <w:p w14:paraId="123C2347" w14:textId="084147EA" w:rsidR="00ED400D" w:rsidRPr="003759A0" w:rsidRDefault="00ED400D" w:rsidP="00ED400D">
      <w:pPr>
        <w:spacing w:after="0" w:line="240" w:lineRule="auto"/>
        <w:rPr>
          <w:rFonts w:eastAsia="Times New Roman" w:cs="Times New Roman"/>
          <w:sz w:val="24"/>
          <w:szCs w:val="24"/>
          <w:lang w:val="en-US"/>
        </w:rPr>
      </w:pPr>
      <w:r w:rsidRPr="003759A0">
        <w:rPr>
          <w:rFonts w:eastAsia="Times New Roman" w:cs="Times New Roman"/>
          <w:sz w:val="24"/>
          <w:szCs w:val="24"/>
          <w:lang w:val="en-US"/>
        </w:rPr>
        <w:t>The storage of passwords should be secure to reduce the risk of passwords being compromised should an attack take place on the database. This will ideally be accomplished using a secure encryption algorithm.</w:t>
      </w:r>
      <w:r w:rsidR="005D6338" w:rsidRPr="003759A0">
        <w:rPr>
          <w:rFonts w:eastAsia="Times New Roman" w:cs="Times New Roman"/>
          <w:sz w:val="24"/>
          <w:szCs w:val="24"/>
          <w:lang w:val="en-US"/>
        </w:rPr>
        <w:t xml:space="preserve"> It should be possible for the user to change their password </w:t>
      </w:r>
      <w:r w:rsidR="00AC07DD" w:rsidRPr="003759A0">
        <w:rPr>
          <w:rFonts w:eastAsia="Times New Roman" w:cs="Times New Roman"/>
          <w:sz w:val="24"/>
          <w:szCs w:val="24"/>
          <w:lang w:val="en-US"/>
        </w:rPr>
        <w:t>to</w:t>
      </w:r>
      <w:r w:rsidR="005D6338" w:rsidRPr="003759A0">
        <w:rPr>
          <w:rFonts w:eastAsia="Times New Roman" w:cs="Times New Roman"/>
          <w:sz w:val="24"/>
          <w:szCs w:val="24"/>
          <w:lang w:val="en-US"/>
        </w:rPr>
        <w:t xml:space="preserve"> prevent unauthorized log in where their password may have been compromised</w:t>
      </w:r>
    </w:p>
    <w:p w14:paraId="4B70A13E" w14:textId="2294268D" w:rsidR="00AC07DD" w:rsidRPr="003759A0" w:rsidRDefault="00AC07DD" w:rsidP="00ED400D">
      <w:pPr>
        <w:spacing w:after="0" w:line="240" w:lineRule="auto"/>
        <w:rPr>
          <w:rFonts w:eastAsia="Times New Roman" w:cs="Times New Roman"/>
          <w:sz w:val="24"/>
          <w:szCs w:val="24"/>
          <w:lang w:val="en-US"/>
        </w:rPr>
      </w:pPr>
    </w:p>
    <w:p w14:paraId="2897C1DF" w14:textId="13DC77AA" w:rsidR="00AC07DD" w:rsidRPr="003759A0" w:rsidRDefault="00AC07DD" w:rsidP="00ED400D">
      <w:pPr>
        <w:spacing w:after="0" w:line="240" w:lineRule="auto"/>
        <w:rPr>
          <w:rFonts w:eastAsia="Times New Roman" w:cs="Times New Roman"/>
          <w:sz w:val="24"/>
          <w:szCs w:val="24"/>
          <w:lang w:val="en-US"/>
        </w:rPr>
      </w:pPr>
      <w:r w:rsidRPr="003759A0">
        <w:rPr>
          <w:rFonts w:eastAsia="Times New Roman" w:cs="Times New Roman"/>
          <w:sz w:val="24"/>
          <w:szCs w:val="24"/>
          <w:lang w:val="en-US"/>
        </w:rPr>
        <w:t>By implementing a password requirement criterion, the quality and security of user passwords could be improved at the source thus increasing the overall application security. However, this may prove inconvenient to users who wish to use an existing password that does not meet these requirements, and since minimal data is stored in the database</w:t>
      </w:r>
      <w:r w:rsidR="00C74742">
        <w:rPr>
          <w:rFonts w:eastAsia="Times New Roman" w:cs="Times New Roman"/>
          <w:sz w:val="24"/>
          <w:szCs w:val="24"/>
          <w:lang w:val="en-US"/>
        </w:rPr>
        <w:t>,</w:t>
      </w:r>
      <w:r w:rsidRPr="003759A0">
        <w:rPr>
          <w:rFonts w:eastAsia="Times New Roman" w:cs="Times New Roman"/>
          <w:sz w:val="24"/>
          <w:szCs w:val="24"/>
          <w:lang w:val="en-US"/>
        </w:rPr>
        <w:t xml:space="preserve"> high security is not vital.</w:t>
      </w:r>
    </w:p>
    <w:p w14:paraId="282204FB" w14:textId="77777777" w:rsidR="00ED400D" w:rsidRPr="003759A0" w:rsidRDefault="00ED400D" w:rsidP="00986106">
      <w:pPr>
        <w:keepNext/>
        <w:keepLines/>
        <w:numPr>
          <w:ilvl w:val="1"/>
          <w:numId w:val="37"/>
        </w:numPr>
        <w:tabs>
          <w:tab w:val="num" w:pos="360"/>
        </w:tabs>
        <w:spacing w:before="280" w:after="280" w:line="240" w:lineRule="atLeast"/>
        <w:ind w:left="0" w:firstLine="0"/>
        <w:outlineLvl w:val="1"/>
        <w:rPr>
          <w:rFonts w:eastAsia="Times New Roman" w:cs="Times New Roman"/>
          <w:b/>
          <w:sz w:val="24"/>
          <w:szCs w:val="24"/>
          <w:lang w:val="en-US"/>
        </w:rPr>
      </w:pPr>
      <w:bookmarkStart w:id="299" w:name="_Toc439994693"/>
      <w:bookmarkStart w:id="300" w:name="_Toc532674130"/>
      <w:r w:rsidRPr="003759A0">
        <w:rPr>
          <w:rFonts w:eastAsia="Times New Roman" w:cs="Times New Roman"/>
          <w:b/>
          <w:sz w:val="24"/>
          <w:szCs w:val="24"/>
          <w:lang w:val="en-US"/>
        </w:rPr>
        <w:t xml:space="preserve"> </w:t>
      </w:r>
      <w:bookmarkStart w:id="301" w:name="_Toc532675814"/>
      <w:bookmarkStart w:id="302" w:name="_Toc533107439"/>
      <w:bookmarkStart w:id="303" w:name="_Toc7367602"/>
      <w:bookmarkStart w:id="304" w:name="_Toc7469868"/>
      <w:bookmarkStart w:id="305" w:name="_Toc7470034"/>
      <w:r w:rsidRPr="003759A0">
        <w:rPr>
          <w:rFonts w:eastAsia="Times New Roman" w:cs="Times New Roman"/>
          <w:b/>
          <w:sz w:val="24"/>
          <w:szCs w:val="24"/>
          <w:lang w:val="en-US"/>
        </w:rPr>
        <w:t>Software Quality Attributes</w:t>
      </w:r>
      <w:bookmarkEnd w:id="299"/>
      <w:bookmarkEnd w:id="300"/>
      <w:bookmarkEnd w:id="301"/>
      <w:bookmarkEnd w:id="302"/>
      <w:bookmarkEnd w:id="303"/>
      <w:bookmarkEnd w:id="304"/>
      <w:bookmarkEnd w:id="305"/>
    </w:p>
    <w:p w14:paraId="3C25CEC6" w14:textId="2F934BE1" w:rsidR="00ED400D" w:rsidRPr="003759A0" w:rsidRDefault="00ED400D" w:rsidP="00ED400D">
      <w:pPr>
        <w:spacing w:after="0" w:line="240" w:lineRule="exact"/>
        <w:rPr>
          <w:rFonts w:eastAsia="Times New Roman" w:cs="Times New Roman"/>
          <w:sz w:val="24"/>
          <w:szCs w:val="24"/>
          <w:lang w:val="en-US"/>
        </w:rPr>
      </w:pPr>
      <w:r w:rsidRPr="003759A0">
        <w:rPr>
          <w:rFonts w:eastAsia="Times New Roman" w:cs="Times New Roman"/>
          <w:sz w:val="24"/>
          <w:szCs w:val="24"/>
          <w:lang w:val="en-US"/>
        </w:rPr>
        <w:t xml:space="preserve">Availability is an important attribute to consider with mobile development, as many </w:t>
      </w:r>
      <w:r w:rsidR="00D827A5" w:rsidRPr="003759A0">
        <w:rPr>
          <w:rFonts w:eastAsia="Times New Roman" w:cs="Times New Roman"/>
          <w:sz w:val="24"/>
          <w:szCs w:val="24"/>
          <w:lang w:val="en-US"/>
        </w:rPr>
        <w:t>A</w:t>
      </w:r>
      <w:r w:rsidRPr="003759A0">
        <w:rPr>
          <w:rFonts w:eastAsia="Times New Roman" w:cs="Times New Roman"/>
          <w:sz w:val="24"/>
          <w:szCs w:val="24"/>
          <w:lang w:val="en-US"/>
        </w:rPr>
        <w:t xml:space="preserve">ndroid users will be using different versions of the operating system as a result of having phones of different performance and age. Ensuring the application </w:t>
      </w:r>
      <w:r w:rsidR="00D827A5" w:rsidRPr="003759A0">
        <w:rPr>
          <w:rFonts w:eastAsia="Times New Roman" w:cs="Times New Roman"/>
          <w:sz w:val="24"/>
          <w:szCs w:val="24"/>
          <w:lang w:val="en-US"/>
        </w:rPr>
        <w:t>can</w:t>
      </w:r>
      <w:r w:rsidRPr="003759A0">
        <w:rPr>
          <w:rFonts w:eastAsia="Times New Roman" w:cs="Times New Roman"/>
          <w:sz w:val="24"/>
          <w:szCs w:val="24"/>
          <w:lang w:val="en-US"/>
        </w:rPr>
        <w:t xml:space="preserve"> be used across a range of Android versions allows a </w:t>
      </w:r>
      <w:r w:rsidR="00D827A5" w:rsidRPr="003759A0">
        <w:rPr>
          <w:rFonts w:eastAsia="Times New Roman" w:cs="Times New Roman"/>
          <w:sz w:val="24"/>
          <w:szCs w:val="24"/>
          <w:lang w:val="en-US"/>
        </w:rPr>
        <w:t>more significant</w:t>
      </w:r>
      <w:r w:rsidRPr="003759A0">
        <w:rPr>
          <w:rFonts w:eastAsia="Times New Roman" w:cs="Times New Roman"/>
          <w:sz w:val="24"/>
          <w:szCs w:val="24"/>
          <w:lang w:val="en-US"/>
        </w:rPr>
        <w:t xml:space="preserve"> number of users to access the application, thus improving the quantity of crowdsourced data and therefore the usefulness of the application.</w:t>
      </w:r>
    </w:p>
    <w:p w14:paraId="117A679C" w14:textId="02818F31" w:rsidR="00ED400D" w:rsidRPr="003759A0" w:rsidRDefault="00ED400D" w:rsidP="00ED400D">
      <w:pPr>
        <w:spacing w:after="0" w:line="240" w:lineRule="exact"/>
        <w:rPr>
          <w:rFonts w:eastAsia="Times New Roman" w:cs="Times New Roman"/>
          <w:sz w:val="24"/>
          <w:szCs w:val="24"/>
          <w:lang w:val="en-US"/>
        </w:rPr>
      </w:pPr>
      <w:r w:rsidRPr="003759A0">
        <w:rPr>
          <w:rFonts w:eastAsia="Times New Roman" w:cs="Times New Roman"/>
          <w:sz w:val="24"/>
          <w:szCs w:val="24"/>
          <w:lang w:val="en-US"/>
        </w:rPr>
        <w:t xml:space="preserve">Portability of the application will be </w:t>
      </w:r>
      <w:r w:rsidR="00D827A5" w:rsidRPr="003759A0">
        <w:rPr>
          <w:rFonts w:eastAsia="Times New Roman" w:cs="Times New Roman"/>
          <w:sz w:val="24"/>
          <w:szCs w:val="24"/>
          <w:lang w:val="en-US"/>
        </w:rPr>
        <w:t>necessary</w:t>
      </w:r>
      <w:r w:rsidRPr="003759A0">
        <w:rPr>
          <w:rFonts w:eastAsia="Times New Roman" w:cs="Times New Roman"/>
          <w:sz w:val="24"/>
          <w:szCs w:val="24"/>
          <w:lang w:val="en-US"/>
        </w:rPr>
        <w:t xml:space="preserve"> for th</w:t>
      </w:r>
      <w:r w:rsidR="00D827A5" w:rsidRPr="003759A0">
        <w:rPr>
          <w:rFonts w:eastAsia="Times New Roman" w:cs="Times New Roman"/>
          <w:sz w:val="24"/>
          <w:szCs w:val="24"/>
          <w:lang w:val="en-US"/>
        </w:rPr>
        <w:t>e success of this application</w:t>
      </w:r>
      <w:r w:rsidRPr="003759A0">
        <w:rPr>
          <w:rFonts w:eastAsia="Times New Roman" w:cs="Times New Roman"/>
          <w:sz w:val="24"/>
          <w:szCs w:val="24"/>
          <w:lang w:val="en-US"/>
        </w:rPr>
        <w:t>, as such should be easily usable on the go. To aid this attribute, the UI should consist of few buttons that are of a</w:t>
      </w:r>
      <w:r w:rsidR="00D827A5" w:rsidRPr="003759A0">
        <w:rPr>
          <w:rFonts w:eastAsia="Times New Roman" w:cs="Times New Roman"/>
          <w:sz w:val="24"/>
          <w:szCs w:val="24"/>
          <w:lang w:val="en-US"/>
        </w:rPr>
        <w:t>n excellent</w:t>
      </w:r>
      <w:r w:rsidRPr="003759A0">
        <w:rPr>
          <w:rFonts w:eastAsia="Times New Roman" w:cs="Times New Roman"/>
          <w:sz w:val="24"/>
          <w:szCs w:val="24"/>
          <w:lang w:val="en-US"/>
        </w:rPr>
        <w:t xml:space="preserve"> size to be usable on the move, and not difficult to click precisely as smaller buttons would be.</w:t>
      </w:r>
    </w:p>
    <w:p w14:paraId="1FE591CF" w14:textId="77777777" w:rsidR="00ED400D" w:rsidRPr="003759A0" w:rsidRDefault="00ED400D" w:rsidP="00ED400D">
      <w:pPr>
        <w:spacing w:after="0" w:line="240" w:lineRule="exact"/>
        <w:rPr>
          <w:rFonts w:eastAsia="Times New Roman" w:cs="Times New Roman"/>
          <w:sz w:val="24"/>
          <w:szCs w:val="24"/>
          <w:lang w:val="en-US"/>
        </w:rPr>
      </w:pPr>
      <w:r w:rsidRPr="003759A0">
        <w:rPr>
          <w:rFonts w:eastAsia="Times New Roman" w:cs="Times New Roman"/>
          <w:sz w:val="24"/>
          <w:szCs w:val="24"/>
          <w:lang w:val="en-US"/>
        </w:rPr>
        <w:br/>
        <w:t xml:space="preserve">Reliability, robustness and maintainability will be a desirable attribute and will be enhanced by clearly laying out and labelling code so that it can be clearly understood. This allows for improved error checking of code and editing and improvement of features in future updates. </w:t>
      </w:r>
    </w:p>
    <w:p w14:paraId="45176646" w14:textId="77777777" w:rsidR="00ED400D" w:rsidRPr="003759A0" w:rsidRDefault="00ED400D" w:rsidP="00ED400D">
      <w:pPr>
        <w:spacing w:after="0" w:line="240" w:lineRule="exact"/>
        <w:rPr>
          <w:rFonts w:eastAsia="Times New Roman" w:cs="Times New Roman"/>
          <w:sz w:val="24"/>
          <w:szCs w:val="24"/>
          <w:lang w:val="en-US"/>
        </w:rPr>
      </w:pPr>
    </w:p>
    <w:p w14:paraId="2DBB6E7D" w14:textId="59F227C2" w:rsidR="00ED400D" w:rsidRPr="003759A0" w:rsidRDefault="00ED400D" w:rsidP="00ED400D">
      <w:pPr>
        <w:spacing w:after="0" w:line="240" w:lineRule="exact"/>
        <w:rPr>
          <w:rFonts w:eastAsia="Times New Roman" w:cs="Times New Roman"/>
          <w:sz w:val="24"/>
          <w:szCs w:val="24"/>
          <w:lang w:val="en-US"/>
        </w:rPr>
      </w:pPr>
      <w:r w:rsidRPr="003759A0">
        <w:rPr>
          <w:rFonts w:eastAsia="Times New Roman" w:cs="Times New Roman"/>
          <w:sz w:val="24"/>
          <w:szCs w:val="24"/>
          <w:lang w:val="en-US"/>
        </w:rPr>
        <w:t xml:space="preserve">Usability will be tested using volunteers and improved based on feedback. This will be an </w:t>
      </w:r>
      <w:r w:rsidR="00D827A5" w:rsidRPr="003759A0">
        <w:rPr>
          <w:rFonts w:eastAsia="Times New Roman" w:cs="Times New Roman"/>
          <w:sz w:val="24"/>
          <w:szCs w:val="24"/>
          <w:lang w:val="en-US"/>
        </w:rPr>
        <w:t>essential</w:t>
      </w:r>
      <w:r w:rsidRPr="003759A0">
        <w:rPr>
          <w:rFonts w:eastAsia="Times New Roman" w:cs="Times New Roman"/>
          <w:sz w:val="24"/>
          <w:szCs w:val="24"/>
          <w:lang w:val="en-US"/>
        </w:rPr>
        <w:t xml:space="preserve"> feature to ensure that users continue to use the product and have a good initial first impression of the application. </w:t>
      </w:r>
      <w:r w:rsidR="00D62497">
        <w:rPr>
          <w:rFonts w:eastAsia="Times New Roman" w:cs="Times New Roman"/>
          <w:sz w:val="24"/>
          <w:szCs w:val="24"/>
          <w:lang w:val="en-US"/>
        </w:rPr>
        <w:t>User interface designs will be shown to volunteers to allow for constructive criticism to produce an aesthetically pleasing design that is straight forward and easy to use. Through observing the volunteers use of the application it will be possible to gauge the ease-of-use of the application based upon how naturally they are able to perform tasks without guidance.</w:t>
      </w:r>
    </w:p>
    <w:p w14:paraId="0A8A69D6" w14:textId="77777777" w:rsidR="00ED400D" w:rsidRPr="00ED400D" w:rsidRDefault="00ED400D" w:rsidP="00ED400D">
      <w:pPr>
        <w:keepNext/>
        <w:keepLines/>
        <w:spacing w:before="120" w:after="240" w:line="240" w:lineRule="atLeast"/>
        <w:rPr>
          <w:rFonts w:ascii="Times" w:eastAsia="Times New Roman" w:hAnsi="Times" w:cs="Times New Roman"/>
          <w:b/>
          <w:sz w:val="36"/>
          <w:szCs w:val="20"/>
          <w:lang w:val="en-US"/>
        </w:rPr>
      </w:pPr>
      <w:bookmarkStart w:id="306" w:name="_Toc439994696"/>
    </w:p>
    <w:p w14:paraId="7B0AE199" w14:textId="77777777" w:rsidR="00ED400D" w:rsidRPr="003759A0" w:rsidRDefault="00ED400D" w:rsidP="00ED400D">
      <w:pPr>
        <w:keepNext/>
        <w:keepLines/>
        <w:spacing w:before="120" w:after="240" w:line="240" w:lineRule="atLeast"/>
        <w:rPr>
          <w:rFonts w:asciiTheme="majorHAnsi" w:eastAsia="Times New Roman" w:hAnsiTheme="majorHAnsi" w:cs="Times New Roman"/>
          <w:b/>
          <w:sz w:val="32"/>
          <w:szCs w:val="20"/>
          <w:lang w:val="en-US"/>
        </w:rPr>
      </w:pPr>
      <w:bookmarkStart w:id="307" w:name="_Toc532674131"/>
      <w:r w:rsidRPr="003759A0">
        <w:rPr>
          <w:rFonts w:asciiTheme="majorHAnsi" w:eastAsia="Times New Roman" w:hAnsiTheme="majorHAnsi" w:cs="Times New Roman"/>
          <w:b/>
          <w:sz w:val="32"/>
          <w:szCs w:val="20"/>
          <w:lang w:val="en-US"/>
        </w:rPr>
        <w:t>Appendix A: Glossary</w:t>
      </w:r>
      <w:bookmarkEnd w:id="306"/>
      <w:bookmarkEnd w:id="307"/>
    </w:p>
    <w:p w14:paraId="6B7DA6E3" w14:textId="77777777" w:rsidR="00ED400D" w:rsidRPr="003759A0" w:rsidRDefault="00ED400D" w:rsidP="00ED400D">
      <w:pPr>
        <w:spacing w:after="0" w:line="240" w:lineRule="exact"/>
        <w:rPr>
          <w:rFonts w:eastAsia="Times New Roman" w:cs="Times New Roman"/>
          <w:i/>
          <w:sz w:val="24"/>
          <w:szCs w:val="24"/>
          <w:lang w:val="en-US"/>
        </w:rPr>
      </w:pPr>
    </w:p>
    <w:p w14:paraId="4E78397E" w14:textId="77777777" w:rsidR="00ED400D" w:rsidRPr="003759A0" w:rsidRDefault="00ED400D" w:rsidP="00ED400D">
      <w:pPr>
        <w:spacing w:after="0" w:line="240" w:lineRule="exact"/>
        <w:rPr>
          <w:rFonts w:eastAsia="Times New Roman" w:cs="Times New Roman"/>
          <w:i/>
          <w:sz w:val="24"/>
          <w:szCs w:val="24"/>
          <w:lang w:val="en-US"/>
        </w:rPr>
      </w:pPr>
      <w:r w:rsidRPr="003759A0">
        <w:rPr>
          <w:rFonts w:eastAsia="Times New Roman" w:cs="Times New Roman"/>
          <w:i/>
          <w:sz w:val="24"/>
          <w:szCs w:val="24"/>
          <w:lang w:val="en-US"/>
        </w:rPr>
        <w:t>GPS: Global Positioning System</w:t>
      </w:r>
    </w:p>
    <w:p w14:paraId="75426752" w14:textId="77777777" w:rsidR="00ED400D" w:rsidRPr="003759A0" w:rsidRDefault="00ED400D" w:rsidP="00ED400D">
      <w:pPr>
        <w:spacing w:after="0" w:line="240" w:lineRule="exact"/>
        <w:rPr>
          <w:rFonts w:eastAsia="Times New Roman" w:cs="Times New Roman"/>
          <w:i/>
          <w:sz w:val="24"/>
          <w:szCs w:val="24"/>
          <w:lang w:val="en-US"/>
        </w:rPr>
      </w:pPr>
    </w:p>
    <w:p w14:paraId="0F8298BF" w14:textId="77777777" w:rsidR="00ED400D" w:rsidRPr="003759A0" w:rsidRDefault="00ED400D" w:rsidP="00ED400D">
      <w:pPr>
        <w:spacing w:after="0" w:line="240" w:lineRule="exact"/>
        <w:rPr>
          <w:rFonts w:eastAsia="Times New Roman" w:cs="Times New Roman"/>
          <w:i/>
          <w:sz w:val="24"/>
          <w:szCs w:val="24"/>
          <w:lang w:val="en-US"/>
        </w:rPr>
      </w:pPr>
      <w:r w:rsidRPr="003759A0">
        <w:rPr>
          <w:rFonts w:eastAsia="Times New Roman" w:cs="Times New Roman"/>
          <w:i/>
          <w:sz w:val="24"/>
          <w:szCs w:val="24"/>
          <w:lang w:val="en-US"/>
        </w:rPr>
        <w:t>IDE: Integrated Development Environment</w:t>
      </w:r>
    </w:p>
    <w:p w14:paraId="202A96DA" w14:textId="77777777" w:rsidR="00ED400D" w:rsidRPr="003759A0" w:rsidRDefault="00ED400D" w:rsidP="00ED400D">
      <w:pPr>
        <w:spacing w:after="0" w:line="240" w:lineRule="exact"/>
        <w:rPr>
          <w:rFonts w:eastAsia="Times New Roman" w:cs="Times New Roman"/>
          <w:i/>
          <w:sz w:val="24"/>
          <w:szCs w:val="24"/>
          <w:lang w:val="en-US"/>
        </w:rPr>
      </w:pPr>
    </w:p>
    <w:p w14:paraId="1CE9FD44" w14:textId="77777777" w:rsidR="00ED400D" w:rsidRPr="003759A0" w:rsidRDefault="00ED400D" w:rsidP="00ED400D">
      <w:pPr>
        <w:spacing w:after="0" w:line="240" w:lineRule="exact"/>
        <w:rPr>
          <w:rFonts w:eastAsia="Times New Roman" w:cs="Times New Roman"/>
          <w:i/>
          <w:sz w:val="24"/>
          <w:szCs w:val="24"/>
          <w:lang w:val="en-US"/>
        </w:rPr>
      </w:pPr>
      <w:r w:rsidRPr="003759A0">
        <w:rPr>
          <w:rFonts w:eastAsia="Times New Roman" w:cs="Times New Roman"/>
          <w:i/>
          <w:sz w:val="24"/>
          <w:szCs w:val="24"/>
          <w:lang w:val="en-US"/>
        </w:rPr>
        <w:t>SDK: Software Development Kit</w:t>
      </w:r>
    </w:p>
    <w:p w14:paraId="57A5EBE6" w14:textId="77777777" w:rsidR="00ED400D" w:rsidRPr="003759A0" w:rsidRDefault="00ED400D" w:rsidP="00ED400D">
      <w:pPr>
        <w:spacing w:after="0" w:line="240" w:lineRule="exact"/>
        <w:rPr>
          <w:rFonts w:eastAsia="Times New Roman" w:cs="Times New Roman"/>
          <w:i/>
          <w:sz w:val="24"/>
          <w:szCs w:val="24"/>
          <w:lang w:val="en-US"/>
        </w:rPr>
      </w:pPr>
    </w:p>
    <w:p w14:paraId="1357BA5D" w14:textId="77777777" w:rsidR="00ED400D" w:rsidRPr="003759A0" w:rsidRDefault="00ED400D" w:rsidP="00ED400D">
      <w:pPr>
        <w:spacing w:after="0" w:line="240" w:lineRule="exact"/>
        <w:rPr>
          <w:rFonts w:eastAsia="Times New Roman" w:cs="Times New Roman"/>
          <w:i/>
          <w:sz w:val="24"/>
          <w:szCs w:val="24"/>
          <w:lang w:val="en-US"/>
        </w:rPr>
      </w:pPr>
      <w:r w:rsidRPr="003759A0">
        <w:rPr>
          <w:rFonts w:eastAsia="Times New Roman" w:cs="Times New Roman"/>
          <w:i/>
          <w:sz w:val="24"/>
          <w:szCs w:val="24"/>
          <w:lang w:val="en-US"/>
        </w:rPr>
        <w:t>UI: User Interface</w:t>
      </w:r>
    </w:p>
    <w:p w14:paraId="2795332A" w14:textId="77777777" w:rsidR="00ED400D" w:rsidRPr="003759A0" w:rsidRDefault="00ED400D" w:rsidP="00ED400D">
      <w:pPr>
        <w:spacing w:after="0" w:line="240" w:lineRule="exact"/>
        <w:rPr>
          <w:rFonts w:eastAsia="Times New Roman" w:cs="Times New Roman"/>
          <w:i/>
          <w:sz w:val="24"/>
          <w:szCs w:val="24"/>
          <w:lang w:val="en-US"/>
        </w:rPr>
      </w:pPr>
    </w:p>
    <w:p w14:paraId="21D8A0A3" w14:textId="77777777" w:rsidR="00ED400D" w:rsidRPr="003759A0" w:rsidRDefault="00ED400D" w:rsidP="00ED400D">
      <w:pPr>
        <w:spacing w:after="0" w:line="240" w:lineRule="exact"/>
        <w:rPr>
          <w:rFonts w:eastAsia="Times New Roman" w:cs="Times New Roman"/>
          <w:i/>
          <w:sz w:val="24"/>
          <w:szCs w:val="24"/>
          <w:lang w:val="en-US"/>
        </w:rPr>
      </w:pPr>
      <w:r w:rsidRPr="003759A0">
        <w:rPr>
          <w:rFonts w:eastAsia="Times New Roman" w:cs="Times New Roman"/>
          <w:i/>
          <w:sz w:val="24"/>
          <w:szCs w:val="24"/>
          <w:lang w:val="en-US"/>
        </w:rPr>
        <w:t>SQL: Structured Query Language</w:t>
      </w:r>
    </w:p>
    <w:p w14:paraId="0E97408B" w14:textId="77777777" w:rsidR="00ED400D" w:rsidRPr="003759A0" w:rsidRDefault="00ED400D" w:rsidP="00ED400D">
      <w:pPr>
        <w:spacing w:after="0" w:line="240" w:lineRule="exact"/>
        <w:rPr>
          <w:rFonts w:eastAsia="Times New Roman" w:cs="Times New Roman"/>
          <w:i/>
          <w:sz w:val="24"/>
          <w:szCs w:val="24"/>
          <w:lang w:val="en-US"/>
        </w:rPr>
      </w:pPr>
    </w:p>
    <w:p w14:paraId="5B93D83B" w14:textId="77777777" w:rsidR="00ED400D" w:rsidRPr="003759A0" w:rsidRDefault="00ED400D" w:rsidP="00ED400D">
      <w:pPr>
        <w:spacing w:after="0" w:line="240" w:lineRule="exact"/>
        <w:rPr>
          <w:rFonts w:eastAsia="Times New Roman" w:cs="Times New Roman"/>
          <w:i/>
          <w:sz w:val="24"/>
          <w:szCs w:val="24"/>
          <w:lang w:val="en-US"/>
        </w:rPr>
      </w:pPr>
      <w:r w:rsidRPr="003759A0">
        <w:rPr>
          <w:rFonts w:eastAsia="Times New Roman" w:cs="Times New Roman"/>
          <w:i/>
          <w:sz w:val="24"/>
          <w:szCs w:val="24"/>
          <w:lang w:val="en-US"/>
        </w:rPr>
        <w:t>TCP: Transmission Control Protocol</w:t>
      </w:r>
    </w:p>
    <w:p w14:paraId="51DB3110" w14:textId="77777777" w:rsidR="00ED400D" w:rsidRPr="00ED400D" w:rsidRDefault="00ED400D" w:rsidP="00ED400D">
      <w:pPr>
        <w:spacing w:after="0" w:line="240" w:lineRule="exact"/>
        <w:rPr>
          <w:rFonts w:ascii="Arial" w:eastAsia="Times New Roman" w:hAnsi="Arial" w:cs="Times New Roman"/>
          <w:i/>
          <w:szCs w:val="20"/>
          <w:lang w:val="en-US"/>
        </w:rPr>
      </w:pPr>
    </w:p>
    <w:p w14:paraId="60F626A6" w14:textId="77777777" w:rsidR="00ED400D" w:rsidRDefault="00ED400D" w:rsidP="00ED400D"/>
    <w:p w14:paraId="4EE86CE0" w14:textId="3891DA9F" w:rsidR="004E270E" w:rsidRDefault="004E270E">
      <w:r>
        <w:br w:type="page"/>
      </w:r>
    </w:p>
    <w:p w14:paraId="4E7CC6E0" w14:textId="77777777" w:rsidR="004E5896" w:rsidRDefault="004E5896">
      <w:pPr>
        <w:sectPr w:rsidR="004E5896" w:rsidSect="003633A0">
          <w:footerReference w:type="default" r:id="rId42"/>
          <w:type w:val="continuous"/>
          <w:pgSz w:w="11906" w:h="16838"/>
          <w:pgMar w:top="1440" w:right="1440" w:bottom="1440" w:left="1800" w:header="708" w:footer="708" w:gutter="0"/>
          <w:cols w:space="708"/>
          <w:docGrid w:linePitch="360"/>
        </w:sectPr>
      </w:pPr>
    </w:p>
    <w:p w14:paraId="360D098D" w14:textId="77777777" w:rsidR="004E5896" w:rsidRDefault="004E5896" w:rsidP="004E5896">
      <w:pPr>
        <w:pStyle w:val="Heading2"/>
        <w:numPr>
          <w:ilvl w:val="0"/>
          <w:numId w:val="0"/>
        </w:numPr>
      </w:pPr>
      <w:bookmarkStart w:id="308" w:name="_e)_User_Interface"/>
      <w:bookmarkStart w:id="309" w:name="_Toc533107440"/>
      <w:bookmarkStart w:id="310" w:name="_Toc7367603"/>
      <w:bookmarkStart w:id="311" w:name="_Toc7469869"/>
      <w:bookmarkStart w:id="312" w:name="_Toc7470035"/>
      <w:bookmarkEnd w:id="308"/>
      <w:r>
        <w:t>e) User Interface Colour Palette</w:t>
      </w:r>
      <w:bookmarkEnd w:id="309"/>
      <w:bookmarkEnd w:id="310"/>
      <w:bookmarkEnd w:id="311"/>
      <w:bookmarkEnd w:id="312"/>
    </w:p>
    <w:p w14:paraId="3E89691A" w14:textId="62F0EA5B" w:rsidR="004E270E" w:rsidRDefault="004E5896" w:rsidP="004E5896">
      <w:r>
        <w:t xml:space="preserve"> </w:t>
      </w:r>
      <w:r w:rsidR="004E270E" w:rsidRPr="004E270E">
        <w:rPr>
          <w:sz w:val="24"/>
        </w:rPr>
        <w:t>Colour scheme built using https://coolors.co/</w:t>
      </w:r>
    </w:p>
    <w:p w14:paraId="2AA1ED73" w14:textId="617E1F73" w:rsidR="004E5896" w:rsidRDefault="00C85900" w:rsidP="004E5896">
      <w:pPr>
        <w:rPr>
          <w:b/>
          <w:bCs/>
          <w:smallCaps/>
        </w:rPr>
      </w:pPr>
      <w:r>
        <w:rPr>
          <w:noProof/>
        </w:rPr>
        <w:object w:dxaOrig="12630" w:dyaOrig="8925" w14:anchorId="06CD22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75pt;height:327pt;mso-width-percent:0;mso-height-percent:0;mso-width-percent:0;mso-height-percent:0" o:ole="">
            <v:imagedata r:id="rId43" o:title=""/>
          </v:shape>
          <o:OLEObject Type="Embed" ProgID="Acrobat.Document.DC" ShapeID="_x0000_i1025" DrawAspect="Content" ObjectID="_1625499812" r:id="rId44"/>
        </w:object>
      </w:r>
      <w:r w:rsidR="004E5896">
        <w:br w:type="page"/>
      </w:r>
    </w:p>
    <w:p w14:paraId="56FFDA3F" w14:textId="59822504" w:rsidR="00D02C17" w:rsidRDefault="00D02C17" w:rsidP="00D02C17">
      <w:pPr>
        <w:pStyle w:val="Heading2"/>
        <w:numPr>
          <w:ilvl w:val="0"/>
          <w:numId w:val="0"/>
        </w:numPr>
      </w:pPr>
      <w:bookmarkStart w:id="313" w:name="_f)_Colour_Palette"/>
      <w:bookmarkStart w:id="314" w:name="_Toc533107441"/>
      <w:bookmarkStart w:id="315" w:name="_Toc7367604"/>
      <w:bookmarkStart w:id="316" w:name="_Toc7469870"/>
      <w:bookmarkStart w:id="317" w:name="_Toc7470036"/>
      <w:bookmarkEnd w:id="313"/>
      <w:r>
        <w:t>f) Colour Palette colour blind Views</w:t>
      </w:r>
      <w:bookmarkEnd w:id="314"/>
      <w:bookmarkEnd w:id="315"/>
      <w:bookmarkEnd w:id="316"/>
      <w:bookmarkEnd w:id="317"/>
    </w:p>
    <w:p w14:paraId="5092BC38" w14:textId="77777777" w:rsidR="004E270E" w:rsidRPr="004E270E" w:rsidRDefault="00EA3804" w:rsidP="004E270E">
      <w:pPr>
        <w:rPr>
          <w:sz w:val="24"/>
          <w:szCs w:val="24"/>
        </w:rPr>
      </w:pPr>
      <w:r w:rsidRPr="004E270E">
        <w:rPr>
          <w:sz w:val="24"/>
          <w:szCs w:val="24"/>
        </w:rPr>
        <w:t>All following images depict the appearance of the colour palette shown in Appendix E to those who possess the corresponding form of colour blindness. This should be used as a guide to imagine how the colours of the chosen palette will appear to such users.</w:t>
      </w:r>
      <w:r w:rsidR="004E270E" w:rsidRPr="004E270E">
        <w:rPr>
          <w:sz w:val="24"/>
          <w:szCs w:val="24"/>
        </w:rPr>
        <w:t xml:space="preserve"> Colour scheme built using https://coolors.co/</w:t>
      </w:r>
    </w:p>
    <w:p w14:paraId="68B77E72" w14:textId="1B0D28D8" w:rsidR="00D02C17" w:rsidRPr="004E270E" w:rsidRDefault="00D02C17" w:rsidP="00D02C17">
      <w:pPr>
        <w:pStyle w:val="Subtitle"/>
        <w:rPr>
          <w:color w:val="auto"/>
          <w:sz w:val="24"/>
        </w:rPr>
      </w:pPr>
    </w:p>
    <w:p w14:paraId="1C87A23F" w14:textId="77777777" w:rsidR="00D02C17" w:rsidRPr="005630A0" w:rsidRDefault="00D02C17" w:rsidP="00D02C17">
      <w:pPr>
        <w:pStyle w:val="Subtitle"/>
        <w:rPr>
          <w:sz w:val="24"/>
        </w:rPr>
      </w:pPr>
      <w:r w:rsidRPr="005630A0">
        <w:rPr>
          <w:sz w:val="24"/>
        </w:rPr>
        <w:t>Protanopia</w:t>
      </w:r>
    </w:p>
    <w:p w14:paraId="1C0BAC15" w14:textId="74BBA8D0" w:rsidR="00D02C17" w:rsidRDefault="00D02C17" w:rsidP="00D02C17">
      <w:pPr>
        <w:pStyle w:val="Subtitle"/>
      </w:pPr>
      <w:r>
        <w:rPr>
          <w:noProof/>
          <w:lang w:eastAsia="en-GB"/>
        </w:rPr>
        <w:drawing>
          <wp:inline distT="0" distB="0" distL="0" distR="0" wp14:anchorId="3742531B" wp14:editId="7D26F718">
            <wp:extent cx="5704840" cy="1744361"/>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rotWithShape="1">
                    <a:blip r:embed="rId45">
                      <a:extLst>
                        <a:ext uri="{28A0092B-C50C-407E-A947-70E740481C1C}">
                          <a14:useLocalDpi xmlns:a14="http://schemas.microsoft.com/office/drawing/2010/main" val="0"/>
                        </a:ext>
                      </a:extLst>
                    </a:blip>
                    <a:srcRect t="14097" r="327"/>
                    <a:stretch/>
                  </pic:blipFill>
                  <pic:spPr bwMode="auto">
                    <a:xfrm>
                      <a:off x="0" y="0"/>
                      <a:ext cx="5705183" cy="1744466"/>
                    </a:xfrm>
                    <a:prstGeom prst="rect">
                      <a:avLst/>
                    </a:prstGeom>
                    <a:noFill/>
                    <a:ln>
                      <a:noFill/>
                    </a:ln>
                    <a:extLst>
                      <a:ext uri="{53640926-AAD7-44D8-BBD7-CCE9431645EC}">
                        <a14:shadowObscured xmlns:a14="http://schemas.microsoft.com/office/drawing/2010/main"/>
                      </a:ext>
                    </a:extLst>
                  </pic:spPr>
                </pic:pic>
              </a:graphicData>
            </a:graphic>
          </wp:inline>
        </w:drawing>
      </w:r>
    </w:p>
    <w:p w14:paraId="5D2E4381" w14:textId="120AA68C" w:rsidR="00D02C17" w:rsidRDefault="00D02C17" w:rsidP="00D02C17">
      <w:pPr>
        <w:pStyle w:val="Subtitle"/>
      </w:pPr>
      <w:r w:rsidRPr="005630A0">
        <w:rPr>
          <w:sz w:val="24"/>
        </w:rPr>
        <w:t>Deuteranopia</w:t>
      </w:r>
      <w:r>
        <w:rPr>
          <w:noProof/>
          <w:lang w:eastAsia="en-GB"/>
        </w:rPr>
        <w:drawing>
          <wp:inline distT="0" distB="0" distL="0" distR="0" wp14:anchorId="140A03F5" wp14:editId="318AA9E9">
            <wp:extent cx="5725160" cy="1757045"/>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5160" cy="1757045"/>
                    </a:xfrm>
                    <a:prstGeom prst="rect">
                      <a:avLst/>
                    </a:prstGeom>
                    <a:noFill/>
                    <a:ln>
                      <a:noFill/>
                    </a:ln>
                  </pic:spPr>
                </pic:pic>
              </a:graphicData>
            </a:graphic>
          </wp:inline>
        </w:drawing>
      </w:r>
    </w:p>
    <w:p w14:paraId="3CC89BCC" w14:textId="77777777" w:rsidR="00D02C17" w:rsidRPr="005630A0" w:rsidRDefault="00D02C17" w:rsidP="00D02C17">
      <w:pPr>
        <w:pStyle w:val="Subtitle"/>
        <w:rPr>
          <w:sz w:val="24"/>
        </w:rPr>
      </w:pPr>
      <w:r w:rsidRPr="005630A0">
        <w:rPr>
          <w:sz w:val="24"/>
        </w:rPr>
        <w:t>Tritanopia</w:t>
      </w:r>
    </w:p>
    <w:p w14:paraId="05238E7C" w14:textId="77777777" w:rsidR="00D02C17" w:rsidRDefault="00D02C17" w:rsidP="00D02C17">
      <w:pPr>
        <w:pStyle w:val="Subtitle"/>
      </w:pPr>
      <w:r w:rsidRPr="00D02C17">
        <w:rPr>
          <w:noProof/>
          <w:lang w:eastAsia="en-GB"/>
        </w:rPr>
        <w:drawing>
          <wp:inline distT="0" distB="0" distL="0" distR="0" wp14:anchorId="4714C00D" wp14:editId="1BF7509A">
            <wp:extent cx="5731510" cy="175958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1759585"/>
                    </a:xfrm>
                    <a:prstGeom prst="rect">
                      <a:avLst/>
                    </a:prstGeom>
                  </pic:spPr>
                </pic:pic>
              </a:graphicData>
            </a:graphic>
          </wp:inline>
        </w:drawing>
      </w:r>
    </w:p>
    <w:p w14:paraId="543694A1" w14:textId="77777777" w:rsidR="00D02C17" w:rsidRDefault="00D02C17">
      <w:pPr>
        <w:rPr>
          <w:color w:val="5A5A5A" w:themeColor="text1" w:themeTint="A5"/>
          <w:spacing w:val="10"/>
        </w:rPr>
      </w:pPr>
      <w:r>
        <w:br w:type="page"/>
      </w:r>
    </w:p>
    <w:p w14:paraId="77E6AA24" w14:textId="77777777" w:rsidR="00D02C17" w:rsidRPr="005630A0" w:rsidRDefault="00D02C17" w:rsidP="00D02C17">
      <w:pPr>
        <w:pStyle w:val="Subtitle"/>
        <w:rPr>
          <w:sz w:val="24"/>
        </w:rPr>
      </w:pPr>
      <w:r w:rsidRPr="005630A0">
        <w:rPr>
          <w:sz w:val="24"/>
        </w:rPr>
        <w:t>Achromatopsia</w:t>
      </w:r>
    </w:p>
    <w:p w14:paraId="01072A67" w14:textId="153A1B2B" w:rsidR="0006095D" w:rsidRDefault="00D02C17" w:rsidP="0006095D">
      <w:pPr>
        <w:pStyle w:val="Subtitle"/>
      </w:pPr>
      <w:r w:rsidRPr="00D02C17">
        <w:rPr>
          <w:noProof/>
          <w:lang w:eastAsia="en-GB"/>
        </w:rPr>
        <w:drawing>
          <wp:inline distT="0" distB="0" distL="0" distR="0" wp14:anchorId="631F6E44" wp14:editId="3D0EDA77">
            <wp:extent cx="5731510" cy="1750695"/>
            <wp:effectExtent l="0" t="0" r="254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750695"/>
                    </a:xfrm>
                    <a:prstGeom prst="rect">
                      <a:avLst/>
                    </a:prstGeom>
                  </pic:spPr>
                </pic:pic>
              </a:graphicData>
            </a:graphic>
          </wp:inline>
        </w:drawing>
      </w:r>
    </w:p>
    <w:p w14:paraId="11D302D2" w14:textId="62689D7D" w:rsidR="0006095D" w:rsidRPr="005630A0" w:rsidRDefault="0006095D" w:rsidP="0006095D">
      <w:pPr>
        <w:rPr>
          <w:sz w:val="24"/>
        </w:rPr>
      </w:pPr>
      <w:r w:rsidRPr="005630A0">
        <w:rPr>
          <w:sz w:val="24"/>
        </w:rPr>
        <w:t xml:space="preserve">Achromatopsia (ordered from dark to light for comparison) </w:t>
      </w:r>
    </w:p>
    <w:p w14:paraId="7F9550C3" w14:textId="7E78B018" w:rsidR="00D02C17" w:rsidRDefault="0006095D" w:rsidP="0006095D">
      <w:r w:rsidRPr="0006095D">
        <w:rPr>
          <w:noProof/>
          <w:lang w:eastAsia="en-GB"/>
        </w:rPr>
        <w:drawing>
          <wp:inline distT="0" distB="0" distL="0" distR="0" wp14:anchorId="57D60EED" wp14:editId="41F70431">
            <wp:extent cx="5731510" cy="175958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1759585"/>
                    </a:xfrm>
                    <a:prstGeom prst="rect">
                      <a:avLst/>
                    </a:prstGeom>
                  </pic:spPr>
                </pic:pic>
              </a:graphicData>
            </a:graphic>
          </wp:inline>
        </w:drawing>
      </w:r>
    </w:p>
    <w:p w14:paraId="6469BA8F" w14:textId="77777777" w:rsidR="00D02C17" w:rsidRPr="005630A0" w:rsidRDefault="00D02C17" w:rsidP="00D02C17">
      <w:pPr>
        <w:pStyle w:val="Subtitle"/>
        <w:rPr>
          <w:sz w:val="24"/>
        </w:rPr>
      </w:pPr>
      <w:r w:rsidRPr="005630A0">
        <w:rPr>
          <w:sz w:val="24"/>
        </w:rPr>
        <w:t>Protanomaly</w:t>
      </w:r>
    </w:p>
    <w:p w14:paraId="5402567A" w14:textId="1E318F35" w:rsidR="00D02C17" w:rsidRDefault="00D02C17" w:rsidP="00D02C17">
      <w:pPr>
        <w:pStyle w:val="Subtitle"/>
      </w:pPr>
      <w:r w:rsidRPr="00D02C17">
        <w:rPr>
          <w:noProof/>
          <w:lang w:eastAsia="en-GB"/>
        </w:rPr>
        <w:drawing>
          <wp:inline distT="0" distB="0" distL="0" distR="0" wp14:anchorId="463B2426" wp14:editId="0ECFC5DD">
            <wp:extent cx="5731510" cy="176149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1761490"/>
                    </a:xfrm>
                    <a:prstGeom prst="rect">
                      <a:avLst/>
                    </a:prstGeom>
                  </pic:spPr>
                </pic:pic>
              </a:graphicData>
            </a:graphic>
          </wp:inline>
        </w:drawing>
      </w:r>
    </w:p>
    <w:p w14:paraId="03D94687" w14:textId="77777777" w:rsidR="00D02C17" w:rsidRPr="005630A0" w:rsidRDefault="00D02C17" w:rsidP="00D02C17">
      <w:pPr>
        <w:pStyle w:val="Subtitle"/>
        <w:rPr>
          <w:sz w:val="24"/>
        </w:rPr>
      </w:pPr>
      <w:r w:rsidRPr="005630A0">
        <w:rPr>
          <w:sz w:val="24"/>
        </w:rPr>
        <w:t>Deuteranomaly</w:t>
      </w:r>
    </w:p>
    <w:p w14:paraId="5CAD4B86" w14:textId="74276A1D" w:rsidR="00D02C17" w:rsidRDefault="00D02C17" w:rsidP="005630A0">
      <w:pPr>
        <w:pStyle w:val="Subtitle"/>
      </w:pPr>
      <w:r w:rsidRPr="00D02C17">
        <w:rPr>
          <w:noProof/>
          <w:lang w:eastAsia="en-GB"/>
        </w:rPr>
        <w:drawing>
          <wp:inline distT="0" distB="0" distL="0" distR="0" wp14:anchorId="12E78FAC" wp14:editId="077E4460">
            <wp:extent cx="5725160" cy="1746250"/>
            <wp:effectExtent l="0" t="0" r="889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110" b="758"/>
                    <a:stretch/>
                  </pic:blipFill>
                  <pic:spPr bwMode="auto">
                    <a:xfrm>
                      <a:off x="0" y="0"/>
                      <a:ext cx="5725160" cy="1746250"/>
                    </a:xfrm>
                    <a:prstGeom prst="rect">
                      <a:avLst/>
                    </a:prstGeom>
                    <a:ln>
                      <a:noFill/>
                    </a:ln>
                    <a:extLst>
                      <a:ext uri="{53640926-AAD7-44D8-BBD7-CCE9431645EC}">
                        <a14:shadowObscured xmlns:a14="http://schemas.microsoft.com/office/drawing/2010/main"/>
                      </a:ext>
                    </a:extLst>
                  </pic:spPr>
                </pic:pic>
              </a:graphicData>
            </a:graphic>
          </wp:inline>
        </w:drawing>
      </w:r>
    </w:p>
    <w:p w14:paraId="1900528A" w14:textId="77777777" w:rsidR="0006095D" w:rsidRPr="005630A0" w:rsidRDefault="00D02C17" w:rsidP="00D02C17">
      <w:pPr>
        <w:pStyle w:val="Subtitle"/>
        <w:rPr>
          <w:sz w:val="24"/>
        </w:rPr>
      </w:pPr>
      <w:r w:rsidRPr="005630A0">
        <w:rPr>
          <w:sz w:val="24"/>
        </w:rPr>
        <w:t>Tri</w:t>
      </w:r>
      <w:r w:rsidR="0006095D" w:rsidRPr="005630A0">
        <w:rPr>
          <w:sz w:val="24"/>
        </w:rPr>
        <w:t>tanomaly</w:t>
      </w:r>
    </w:p>
    <w:p w14:paraId="2EC1425D" w14:textId="00319EF4" w:rsidR="0006095D" w:rsidRDefault="0006095D" w:rsidP="00D02C17">
      <w:pPr>
        <w:pStyle w:val="Subtitle"/>
      </w:pPr>
      <w:r w:rsidRPr="0006095D">
        <w:rPr>
          <w:noProof/>
          <w:lang w:eastAsia="en-GB"/>
        </w:rPr>
        <w:drawing>
          <wp:inline distT="0" distB="0" distL="0" distR="0" wp14:anchorId="54866FCA" wp14:editId="63522CF6">
            <wp:extent cx="5731510" cy="175958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1759585"/>
                    </a:xfrm>
                    <a:prstGeom prst="rect">
                      <a:avLst/>
                    </a:prstGeom>
                  </pic:spPr>
                </pic:pic>
              </a:graphicData>
            </a:graphic>
          </wp:inline>
        </w:drawing>
      </w:r>
    </w:p>
    <w:p w14:paraId="4AB75B47" w14:textId="17E84B9D" w:rsidR="0006095D" w:rsidRPr="005630A0" w:rsidRDefault="0006095D" w:rsidP="00D02C17">
      <w:pPr>
        <w:pStyle w:val="Subtitle"/>
        <w:rPr>
          <w:sz w:val="24"/>
        </w:rPr>
      </w:pPr>
      <w:r w:rsidRPr="005630A0">
        <w:rPr>
          <w:sz w:val="24"/>
        </w:rPr>
        <w:t>Achromatomaly</w:t>
      </w:r>
    </w:p>
    <w:p w14:paraId="45A996BC" w14:textId="7FC2E07E" w:rsidR="0006095D" w:rsidRPr="0006095D" w:rsidRDefault="0006095D" w:rsidP="0006095D">
      <w:r w:rsidRPr="0006095D">
        <w:rPr>
          <w:noProof/>
          <w:lang w:eastAsia="en-GB"/>
        </w:rPr>
        <w:drawing>
          <wp:inline distT="0" distB="0" distL="0" distR="0" wp14:anchorId="722B4498" wp14:editId="464D4983">
            <wp:extent cx="5731510" cy="175958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1759585"/>
                    </a:xfrm>
                    <a:prstGeom prst="rect">
                      <a:avLst/>
                    </a:prstGeom>
                  </pic:spPr>
                </pic:pic>
              </a:graphicData>
            </a:graphic>
          </wp:inline>
        </w:drawing>
      </w:r>
    </w:p>
    <w:p w14:paraId="4C4AAF0C" w14:textId="5720945B" w:rsidR="00D02C17" w:rsidRPr="00D02C17" w:rsidRDefault="00D02C17" w:rsidP="00D02C17">
      <w:pPr>
        <w:pStyle w:val="Subtitle"/>
      </w:pPr>
      <w:r w:rsidRPr="00D02C17">
        <w:br w:type="page"/>
      </w:r>
    </w:p>
    <w:p w14:paraId="5E35A776" w14:textId="5363D952" w:rsidR="00EF2372" w:rsidRDefault="00D02C17" w:rsidP="00F92185">
      <w:pPr>
        <w:pStyle w:val="Heading2"/>
        <w:numPr>
          <w:ilvl w:val="0"/>
          <w:numId w:val="0"/>
        </w:numPr>
        <w:spacing w:line="240" w:lineRule="auto"/>
        <w:ind w:left="576" w:hanging="576"/>
      </w:pPr>
      <w:bookmarkStart w:id="318" w:name="_Toc533107442"/>
      <w:bookmarkStart w:id="319" w:name="_Toc7367605"/>
      <w:bookmarkStart w:id="320" w:name="_Toc7469871"/>
      <w:bookmarkStart w:id="321" w:name="_Toc7470037"/>
      <w:r>
        <w:t>g</w:t>
      </w:r>
      <w:r w:rsidR="00F92185">
        <w:t xml:space="preserve">) </w:t>
      </w:r>
      <w:r w:rsidR="00922E78">
        <w:t>Application Storyboard Illustrating Flow of Control</w:t>
      </w:r>
      <w:bookmarkEnd w:id="318"/>
      <w:bookmarkEnd w:id="319"/>
      <w:bookmarkEnd w:id="320"/>
      <w:bookmarkEnd w:id="321"/>
    </w:p>
    <w:p w14:paraId="4B664F0E" w14:textId="3ED501B4" w:rsidR="00895355" w:rsidRDefault="003377F7" w:rsidP="009308A4">
      <w:pPr>
        <w:spacing w:line="240" w:lineRule="auto"/>
      </w:pPr>
      <w:r>
        <w:rPr>
          <w:noProof/>
          <w:lang w:eastAsia="en-GB"/>
        </w:rPr>
        <w:drawing>
          <wp:inline distT="0" distB="0" distL="0" distR="0" wp14:anchorId="60F38AE0" wp14:editId="7A23A783">
            <wp:extent cx="5735955" cy="3123591"/>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54">
                      <a:extLst>
                        <a:ext uri="{28A0092B-C50C-407E-A947-70E740481C1C}">
                          <a14:useLocalDpi xmlns:a14="http://schemas.microsoft.com/office/drawing/2010/main" val="0"/>
                        </a:ext>
                      </a:extLst>
                    </a:blip>
                    <a:srcRect b="2939"/>
                    <a:stretch/>
                  </pic:blipFill>
                  <pic:spPr bwMode="auto">
                    <a:xfrm>
                      <a:off x="0" y="0"/>
                      <a:ext cx="5735955" cy="3123591"/>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eastAsia="en-GB"/>
        </w:rPr>
        <w:drawing>
          <wp:inline distT="0" distB="0" distL="0" distR="0" wp14:anchorId="44DE3B42" wp14:editId="1C9437C2">
            <wp:extent cx="5706811" cy="3216910"/>
            <wp:effectExtent l="0" t="0" r="8255"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55">
                      <a:extLst>
                        <a:ext uri="{28A0092B-C50C-407E-A947-70E740481C1C}">
                          <a14:useLocalDpi xmlns:a14="http://schemas.microsoft.com/office/drawing/2010/main" val="0"/>
                        </a:ext>
                      </a:extLst>
                    </a:blip>
                    <a:srcRect l="470"/>
                    <a:stretch/>
                  </pic:blipFill>
                  <pic:spPr bwMode="auto">
                    <a:xfrm>
                      <a:off x="0" y="0"/>
                      <a:ext cx="5709064" cy="3218180"/>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eastAsia="en-GB"/>
        </w:rPr>
        <w:drawing>
          <wp:inline distT="0" distB="0" distL="0" distR="0" wp14:anchorId="7D2BCCB6" wp14:editId="14596E03">
            <wp:extent cx="5735955" cy="32181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218180"/>
                    </a:xfrm>
                    <a:prstGeom prst="rect">
                      <a:avLst/>
                    </a:prstGeom>
                    <a:noFill/>
                    <a:ln>
                      <a:noFill/>
                    </a:ln>
                  </pic:spPr>
                </pic:pic>
              </a:graphicData>
            </a:graphic>
          </wp:inline>
        </w:drawing>
      </w:r>
      <w:r>
        <w:rPr>
          <w:noProof/>
          <w:lang w:eastAsia="en-GB"/>
        </w:rPr>
        <w:drawing>
          <wp:inline distT="0" distB="0" distL="0" distR="0" wp14:anchorId="45DE215C" wp14:editId="75B2B011">
            <wp:extent cx="5735955" cy="321818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5955" cy="3218180"/>
                    </a:xfrm>
                    <a:prstGeom prst="rect">
                      <a:avLst/>
                    </a:prstGeom>
                    <a:noFill/>
                    <a:ln>
                      <a:noFill/>
                    </a:ln>
                  </pic:spPr>
                </pic:pic>
              </a:graphicData>
            </a:graphic>
          </wp:inline>
        </w:drawing>
      </w:r>
      <w:r>
        <w:rPr>
          <w:noProof/>
          <w:lang w:eastAsia="en-GB"/>
        </w:rPr>
        <w:drawing>
          <wp:inline distT="0" distB="0" distL="0" distR="0" wp14:anchorId="631980B9" wp14:editId="646C1F7B">
            <wp:extent cx="5735955" cy="32181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5955" cy="3218180"/>
                    </a:xfrm>
                    <a:prstGeom prst="rect">
                      <a:avLst/>
                    </a:prstGeom>
                    <a:noFill/>
                    <a:ln>
                      <a:noFill/>
                    </a:ln>
                  </pic:spPr>
                </pic:pic>
              </a:graphicData>
            </a:graphic>
          </wp:inline>
        </w:drawing>
      </w:r>
    </w:p>
    <w:p w14:paraId="0CAF2C1D" w14:textId="77777777" w:rsidR="00895355" w:rsidRDefault="00895355">
      <w:r>
        <w:br w:type="page"/>
      </w:r>
    </w:p>
    <w:p w14:paraId="4969312F" w14:textId="2109CBE5" w:rsidR="00E60DCF" w:rsidRDefault="00E60DCF" w:rsidP="00E60DCF">
      <w:pPr>
        <w:pStyle w:val="Heading2"/>
        <w:numPr>
          <w:ilvl w:val="0"/>
          <w:numId w:val="0"/>
        </w:numPr>
        <w:spacing w:line="240" w:lineRule="auto"/>
        <w:ind w:left="576" w:hanging="576"/>
      </w:pPr>
      <w:bookmarkStart w:id="322" w:name="_H)_Testing_Plan"/>
      <w:bookmarkStart w:id="323" w:name="_H)_Class_Diagram"/>
      <w:bookmarkStart w:id="324" w:name="_Toc7367606"/>
      <w:bookmarkStart w:id="325" w:name="_Toc7469872"/>
      <w:bookmarkStart w:id="326" w:name="_Toc7470038"/>
      <w:bookmarkEnd w:id="322"/>
      <w:bookmarkEnd w:id="323"/>
      <w:r>
        <w:t>H) Class Diagram and Class Details</w:t>
      </w:r>
      <w:bookmarkEnd w:id="324"/>
      <w:bookmarkEnd w:id="325"/>
      <w:bookmarkEnd w:id="326"/>
    </w:p>
    <w:p w14:paraId="0FDFE5C3" w14:textId="1B7E2DF4" w:rsidR="00536868" w:rsidRDefault="00536868" w:rsidP="00536868"/>
    <w:p w14:paraId="52B5A163" w14:textId="5DFB4964" w:rsidR="00536868" w:rsidRPr="00536868" w:rsidRDefault="00536868" w:rsidP="00536868">
      <w:r w:rsidRPr="005630A0">
        <w:rPr>
          <w:sz w:val="24"/>
        </w:rPr>
        <w:t xml:space="preserve">Due to the scale of the diagram, methods had to be removed from classes. Class details will follow </w:t>
      </w:r>
      <w:r w:rsidR="00585A0D" w:rsidRPr="005630A0">
        <w:rPr>
          <w:sz w:val="24"/>
        </w:rPr>
        <w:t xml:space="preserve">  </w:t>
      </w:r>
      <w:r w:rsidRPr="005630A0">
        <w:rPr>
          <w:sz w:val="24"/>
        </w:rPr>
        <w:t>the di</w:t>
      </w:r>
      <w:r w:rsidR="00585A0D" w:rsidRPr="005630A0">
        <w:rPr>
          <w:sz w:val="24"/>
        </w:rPr>
        <w:t>a</w:t>
      </w:r>
      <w:r w:rsidRPr="005630A0">
        <w:rPr>
          <w:sz w:val="24"/>
        </w:rPr>
        <w:t>gram in alphabetical order</w:t>
      </w:r>
      <w:r>
        <w:t>.</w:t>
      </w:r>
      <w:r w:rsidR="00092FF3">
        <w:rPr>
          <w:noProof/>
          <w:lang w:eastAsia="en-GB"/>
        </w:rPr>
        <w:drawing>
          <wp:inline distT="0" distB="0" distL="0" distR="0" wp14:anchorId="6E6904C9" wp14:editId="5AE38017">
            <wp:extent cx="5759355" cy="4966065"/>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7">
                      <a:extLst>
                        <a:ext uri="{28A0092B-C50C-407E-A947-70E740481C1C}">
                          <a14:useLocalDpi xmlns:a14="http://schemas.microsoft.com/office/drawing/2010/main" val="0"/>
                        </a:ext>
                      </a:extLst>
                    </a:blip>
                    <a:srcRect l="9528" t="19616" r="378" b="414"/>
                    <a:stretch/>
                  </pic:blipFill>
                  <pic:spPr bwMode="auto">
                    <a:xfrm>
                      <a:off x="0" y="0"/>
                      <a:ext cx="5781121" cy="4984833"/>
                    </a:xfrm>
                    <a:prstGeom prst="rect">
                      <a:avLst/>
                    </a:prstGeom>
                    <a:noFill/>
                    <a:ln>
                      <a:noFill/>
                    </a:ln>
                    <a:extLst>
                      <a:ext uri="{53640926-AAD7-44D8-BBD7-CCE9431645EC}">
                        <a14:shadowObscured xmlns:a14="http://schemas.microsoft.com/office/drawing/2010/main"/>
                      </a:ext>
                    </a:extLst>
                  </pic:spPr>
                </pic:pic>
              </a:graphicData>
            </a:graphic>
          </wp:inline>
        </w:drawing>
      </w:r>
    </w:p>
    <w:p w14:paraId="63583F47" w14:textId="77777777" w:rsidR="00585A0D" w:rsidRDefault="00585A0D">
      <w:r w:rsidRPr="00585A0D">
        <w:rPr>
          <w:noProof/>
          <w:lang w:eastAsia="en-GB"/>
        </w:rPr>
        <w:drawing>
          <wp:inline distT="0" distB="0" distL="0" distR="0" wp14:anchorId="4FCDD5F6" wp14:editId="09067EB6">
            <wp:extent cx="2956823" cy="2380593"/>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72867" cy="2393510"/>
                    </a:xfrm>
                    <a:prstGeom prst="rect">
                      <a:avLst/>
                    </a:prstGeom>
                  </pic:spPr>
                </pic:pic>
              </a:graphicData>
            </a:graphic>
          </wp:inline>
        </w:drawing>
      </w:r>
      <w:r w:rsidR="00E60DCF">
        <w:br w:type="page"/>
      </w:r>
      <w:r w:rsidRPr="00585A0D">
        <w:rPr>
          <w:noProof/>
          <w:lang w:eastAsia="en-GB"/>
        </w:rPr>
        <w:drawing>
          <wp:inline distT="0" distB="0" distL="0" distR="0" wp14:anchorId="64E9C0E4" wp14:editId="33DEE1B7">
            <wp:extent cx="5731510" cy="265430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2654300"/>
                    </a:xfrm>
                    <a:prstGeom prst="rect">
                      <a:avLst/>
                    </a:prstGeom>
                  </pic:spPr>
                </pic:pic>
              </a:graphicData>
            </a:graphic>
          </wp:inline>
        </w:drawing>
      </w:r>
    </w:p>
    <w:p w14:paraId="39A77550" w14:textId="77777777" w:rsidR="00092FF3" w:rsidRDefault="00585A0D">
      <w:r w:rsidRPr="00585A0D">
        <w:rPr>
          <w:noProof/>
          <w:lang w:eastAsia="en-GB"/>
        </w:rPr>
        <w:drawing>
          <wp:inline distT="0" distB="0" distL="0" distR="0" wp14:anchorId="1C520B67" wp14:editId="57B89274">
            <wp:extent cx="4114149" cy="3600450"/>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123946" cy="3609024"/>
                    </a:xfrm>
                    <a:prstGeom prst="rect">
                      <a:avLst/>
                    </a:prstGeom>
                  </pic:spPr>
                </pic:pic>
              </a:graphicData>
            </a:graphic>
          </wp:inline>
        </w:drawing>
      </w:r>
    </w:p>
    <w:p w14:paraId="30F23676" w14:textId="77777777" w:rsidR="00092FF3" w:rsidRDefault="00092FF3">
      <w:r w:rsidRPr="00092FF3">
        <w:rPr>
          <w:noProof/>
          <w:lang w:eastAsia="en-GB"/>
        </w:rPr>
        <w:drawing>
          <wp:inline distT="0" distB="0" distL="0" distR="0" wp14:anchorId="38D2CE4E" wp14:editId="4943FE32">
            <wp:extent cx="2825087" cy="2664833"/>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846191" cy="2684739"/>
                    </a:xfrm>
                    <a:prstGeom prst="rect">
                      <a:avLst/>
                    </a:prstGeom>
                  </pic:spPr>
                </pic:pic>
              </a:graphicData>
            </a:graphic>
          </wp:inline>
        </w:drawing>
      </w:r>
    </w:p>
    <w:p w14:paraId="58111176" w14:textId="77777777" w:rsidR="00092FF3" w:rsidRDefault="00092FF3">
      <w:pPr>
        <w:rPr>
          <w:noProof/>
        </w:rPr>
      </w:pPr>
      <w:r w:rsidRPr="00092FF3">
        <w:rPr>
          <w:noProof/>
          <w:lang w:eastAsia="en-GB"/>
        </w:rPr>
        <w:drawing>
          <wp:inline distT="0" distB="0" distL="0" distR="0" wp14:anchorId="069C1A1C" wp14:editId="1523B607">
            <wp:extent cx="3698079" cy="9169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93001" cy="940476"/>
                    </a:xfrm>
                    <a:prstGeom prst="rect">
                      <a:avLst/>
                    </a:prstGeom>
                  </pic:spPr>
                </pic:pic>
              </a:graphicData>
            </a:graphic>
          </wp:inline>
        </w:drawing>
      </w:r>
      <w:r w:rsidRPr="00092FF3">
        <w:rPr>
          <w:noProof/>
        </w:rPr>
        <w:t xml:space="preserve"> </w:t>
      </w:r>
      <w:r w:rsidRPr="00092FF3">
        <w:rPr>
          <w:noProof/>
          <w:lang w:eastAsia="en-GB"/>
        </w:rPr>
        <w:drawing>
          <wp:inline distT="0" distB="0" distL="0" distR="0" wp14:anchorId="1325D8B2" wp14:editId="349070E0">
            <wp:extent cx="5199797" cy="4774067"/>
            <wp:effectExtent l="0" t="0" r="127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07216" cy="4780878"/>
                    </a:xfrm>
                    <a:prstGeom prst="rect">
                      <a:avLst/>
                    </a:prstGeom>
                  </pic:spPr>
                </pic:pic>
              </a:graphicData>
            </a:graphic>
          </wp:inline>
        </w:drawing>
      </w:r>
    </w:p>
    <w:p w14:paraId="6B90B05B" w14:textId="77777777" w:rsidR="00092FF3" w:rsidRDefault="00092FF3">
      <w:pPr>
        <w:rPr>
          <w:noProof/>
        </w:rPr>
      </w:pPr>
      <w:r>
        <w:rPr>
          <w:noProof/>
        </w:rPr>
        <w:br w:type="page"/>
      </w:r>
    </w:p>
    <w:p w14:paraId="1C784E8F" w14:textId="77777777" w:rsidR="00092FF3" w:rsidRDefault="00092FF3">
      <w:r w:rsidRPr="00092FF3">
        <w:rPr>
          <w:noProof/>
          <w:lang w:eastAsia="en-GB"/>
        </w:rPr>
        <w:drawing>
          <wp:inline distT="0" distB="0" distL="0" distR="0" wp14:anchorId="0AF5B578" wp14:editId="4E82356D">
            <wp:extent cx="3389759" cy="3466531"/>
            <wp:effectExtent l="0" t="0" r="127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397245" cy="3474187"/>
                    </a:xfrm>
                    <a:prstGeom prst="rect">
                      <a:avLst/>
                    </a:prstGeom>
                  </pic:spPr>
                </pic:pic>
              </a:graphicData>
            </a:graphic>
          </wp:inline>
        </w:drawing>
      </w:r>
    </w:p>
    <w:p w14:paraId="499A924A" w14:textId="77777777" w:rsidR="00092FF3" w:rsidRDefault="00092FF3">
      <w:r w:rsidRPr="00092FF3">
        <w:rPr>
          <w:noProof/>
          <w:lang w:eastAsia="en-GB"/>
        </w:rPr>
        <w:drawing>
          <wp:inline distT="0" distB="0" distL="0" distR="0" wp14:anchorId="2E7A6173" wp14:editId="5D5A1E0A">
            <wp:extent cx="5309236" cy="4189863"/>
            <wp:effectExtent l="0" t="0" r="5715"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327472" cy="4204254"/>
                    </a:xfrm>
                    <a:prstGeom prst="rect">
                      <a:avLst/>
                    </a:prstGeom>
                  </pic:spPr>
                </pic:pic>
              </a:graphicData>
            </a:graphic>
          </wp:inline>
        </w:drawing>
      </w:r>
    </w:p>
    <w:p w14:paraId="557F09F1" w14:textId="77777777" w:rsidR="00092FF3" w:rsidRDefault="00092FF3">
      <w:r>
        <w:br w:type="page"/>
      </w:r>
    </w:p>
    <w:p w14:paraId="749F5017" w14:textId="77777777" w:rsidR="00092FF3" w:rsidRDefault="00092FF3">
      <w:pPr>
        <w:rPr>
          <w:noProof/>
        </w:rPr>
      </w:pPr>
      <w:r w:rsidRPr="00092FF3">
        <w:rPr>
          <w:noProof/>
          <w:lang w:eastAsia="en-GB"/>
        </w:rPr>
        <w:drawing>
          <wp:inline distT="0" distB="0" distL="0" distR="0" wp14:anchorId="4865255A" wp14:editId="677E00D7">
            <wp:extent cx="4018611" cy="2688609"/>
            <wp:effectExtent l="0" t="0" r="127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057537" cy="2714652"/>
                    </a:xfrm>
                    <a:prstGeom prst="rect">
                      <a:avLst/>
                    </a:prstGeom>
                  </pic:spPr>
                </pic:pic>
              </a:graphicData>
            </a:graphic>
          </wp:inline>
        </w:drawing>
      </w:r>
      <w:r w:rsidRPr="00092FF3">
        <w:rPr>
          <w:noProof/>
        </w:rPr>
        <w:t xml:space="preserve"> </w:t>
      </w:r>
      <w:r w:rsidRPr="00092FF3">
        <w:rPr>
          <w:noProof/>
          <w:lang w:eastAsia="en-GB"/>
        </w:rPr>
        <w:drawing>
          <wp:inline distT="0" distB="0" distL="0" distR="0" wp14:anchorId="6A495368" wp14:editId="20BB5632">
            <wp:extent cx="3084394" cy="1630829"/>
            <wp:effectExtent l="0" t="0" r="190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107270" cy="1642924"/>
                    </a:xfrm>
                    <a:prstGeom prst="rect">
                      <a:avLst/>
                    </a:prstGeom>
                  </pic:spPr>
                </pic:pic>
              </a:graphicData>
            </a:graphic>
          </wp:inline>
        </w:drawing>
      </w:r>
    </w:p>
    <w:p w14:paraId="15AA05B1" w14:textId="77777777" w:rsidR="00092FF3" w:rsidRDefault="00092FF3">
      <w:pPr>
        <w:rPr>
          <w:noProof/>
        </w:rPr>
      </w:pPr>
      <w:r w:rsidRPr="00092FF3">
        <w:rPr>
          <w:noProof/>
          <w:lang w:eastAsia="en-GB"/>
        </w:rPr>
        <w:drawing>
          <wp:inline distT="0" distB="0" distL="0" distR="0" wp14:anchorId="3961E6E4" wp14:editId="7BE39536">
            <wp:extent cx="5306165" cy="1333686"/>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306165" cy="1333686"/>
                    </a:xfrm>
                    <a:prstGeom prst="rect">
                      <a:avLst/>
                    </a:prstGeom>
                  </pic:spPr>
                </pic:pic>
              </a:graphicData>
            </a:graphic>
          </wp:inline>
        </w:drawing>
      </w:r>
      <w:r w:rsidRPr="00092FF3">
        <w:rPr>
          <w:noProof/>
        </w:rPr>
        <w:t xml:space="preserve"> </w:t>
      </w:r>
      <w:r w:rsidRPr="00092FF3">
        <w:rPr>
          <w:noProof/>
          <w:lang w:eastAsia="en-GB"/>
        </w:rPr>
        <w:drawing>
          <wp:inline distT="0" distB="0" distL="0" distR="0" wp14:anchorId="6F226226" wp14:editId="151C49D6">
            <wp:extent cx="3429479" cy="1800476"/>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429479" cy="1800476"/>
                    </a:xfrm>
                    <a:prstGeom prst="rect">
                      <a:avLst/>
                    </a:prstGeom>
                  </pic:spPr>
                </pic:pic>
              </a:graphicData>
            </a:graphic>
          </wp:inline>
        </w:drawing>
      </w:r>
    </w:p>
    <w:p w14:paraId="11F4B918" w14:textId="77777777" w:rsidR="00092FF3" w:rsidRDefault="00092FF3">
      <w:pPr>
        <w:rPr>
          <w:noProof/>
        </w:rPr>
      </w:pPr>
      <w:r>
        <w:rPr>
          <w:noProof/>
        </w:rPr>
        <w:br w:type="page"/>
      </w:r>
    </w:p>
    <w:p w14:paraId="0782AEB1" w14:textId="6BBF0495" w:rsidR="00092FF3" w:rsidRDefault="00092FF3">
      <w:pPr>
        <w:rPr>
          <w:noProof/>
        </w:rPr>
      </w:pPr>
      <w:r w:rsidRPr="00092FF3">
        <w:rPr>
          <w:noProof/>
          <w:lang w:eastAsia="en-GB"/>
        </w:rPr>
        <w:drawing>
          <wp:inline distT="0" distB="0" distL="0" distR="0" wp14:anchorId="7B302BB7" wp14:editId="21C45603">
            <wp:extent cx="2628900" cy="3618271"/>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635739" cy="3627684"/>
                    </a:xfrm>
                    <a:prstGeom prst="rect">
                      <a:avLst/>
                    </a:prstGeom>
                  </pic:spPr>
                </pic:pic>
              </a:graphicData>
            </a:graphic>
          </wp:inline>
        </w:drawing>
      </w:r>
      <w:r w:rsidRPr="00092FF3">
        <w:rPr>
          <w:noProof/>
        </w:rPr>
        <w:t xml:space="preserve"> </w:t>
      </w:r>
      <w:r w:rsidRPr="00092FF3">
        <w:rPr>
          <w:noProof/>
          <w:lang w:eastAsia="en-GB"/>
        </w:rPr>
        <w:drawing>
          <wp:inline distT="0" distB="0" distL="0" distR="0" wp14:anchorId="002BC94C" wp14:editId="2AD61E8F">
            <wp:extent cx="3419952" cy="398200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19952" cy="3982006"/>
                    </a:xfrm>
                    <a:prstGeom prst="rect">
                      <a:avLst/>
                    </a:prstGeom>
                  </pic:spPr>
                </pic:pic>
              </a:graphicData>
            </a:graphic>
          </wp:inline>
        </w:drawing>
      </w:r>
    </w:p>
    <w:p w14:paraId="0F6D360B" w14:textId="4955F8DB" w:rsidR="00092FF3" w:rsidRPr="00585A0D" w:rsidRDefault="00092FF3">
      <w:pPr>
        <w:rPr>
          <w:noProof/>
        </w:rPr>
      </w:pPr>
      <w:r>
        <w:rPr>
          <w:noProof/>
        </w:rPr>
        <w:br w:type="page"/>
      </w:r>
    </w:p>
    <w:p w14:paraId="63237D40" w14:textId="1D64AC99" w:rsidR="00A1310E" w:rsidRDefault="00A1310E" w:rsidP="00A1310E">
      <w:pPr>
        <w:pStyle w:val="Heading2"/>
        <w:numPr>
          <w:ilvl w:val="0"/>
          <w:numId w:val="0"/>
        </w:numPr>
        <w:spacing w:line="240" w:lineRule="auto"/>
        <w:ind w:left="576" w:hanging="576"/>
      </w:pPr>
      <w:bookmarkStart w:id="327" w:name="_I)_Cloud_Firestore"/>
      <w:bookmarkStart w:id="328" w:name="_Toc7367607"/>
      <w:bookmarkStart w:id="329" w:name="_Toc7469873"/>
      <w:bookmarkStart w:id="330" w:name="_Toc7470039"/>
      <w:bookmarkEnd w:id="327"/>
      <w:r>
        <w:t>I) Cloud Firestore Structure Screenshot</w:t>
      </w:r>
      <w:bookmarkEnd w:id="328"/>
      <w:bookmarkEnd w:id="329"/>
      <w:bookmarkEnd w:id="330"/>
    </w:p>
    <w:p w14:paraId="2A9865CC" w14:textId="70698ED1" w:rsidR="00A1310E" w:rsidRDefault="00A1310E"/>
    <w:p w14:paraId="1C98EB21" w14:textId="53DA598F" w:rsidR="00A1310E" w:rsidRDefault="00A1310E">
      <w:r w:rsidRPr="00A1310E">
        <w:rPr>
          <w:noProof/>
          <w:lang w:eastAsia="en-GB"/>
        </w:rPr>
        <w:drawing>
          <wp:inline distT="0" distB="0" distL="0" distR="0" wp14:anchorId="0C7B1D9B" wp14:editId="2B5AF45E">
            <wp:extent cx="5731510" cy="2282825"/>
            <wp:effectExtent l="0" t="0" r="254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2282825"/>
                    </a:xfrm>
                    <a:prstGeom prst="rect">
                      <a:avLst/>
                    </a:prstGeom>
                  </pic:spPr>
                </pic:pic>
              </a:graphicData>
            </a:graphic>
          </wp:inline>
        </w:drawing>
      </w:r>
    </w:p>
    <w:p w14:paraId="7AAAB5A9" w14:textId="77777777" w:rsidR="00A1310E" w:rsidRDefault="00A1310E"/>
    <w:p w14:paraId="3A7B2A91" w14:textId="6C6322D0" w:rsidR="00A1310E" w:rsidRDefault="00A1310E">
      <w:pPr>
        <w:rPr>
          <w:rFonts w:asciiTheme="majorHAnsi" w:eastAsiaTheme="majorEastAsia" w:hAnsiTheme="majorHAnsi" w:cstheme="majorBidi"/>
          <w:b/>
          <w:bCs/>
          <w:smallCaps/>
          <w:color w:val="000000" w:themeColor="text1"/>
          <w:sz w:val="28"/>
          <w:szCs w:val="28"/>
        </w:rPr>
      </w:pPr>
      <w:r w:rsidRPr="00A1310E">
        <w:rPr>
          <w:noProof/>
          <w:lang w:eastAsia="en-GB"/>
        </w:rPr>
        <w:drawing>
          <wp:inline distT="0" distB="0" distL="0" distR="0" wp14:anchorId="2BA07D08" wp14:editId="36CB5F30">
            <wp:extent cx="5646894" cy="16573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r="19066"/>
                    <a:stretch/>
                  </pic:blipFill>
                  <pic:spPr bwMode="auto">
                    <a:xfrm>
                      <a:off x="0" y="0"/>
                      <a:ext cx="5656211" cy="1660084"/>
                    </a:xfrm>
                    <a:prstGeom prst="rect">
                      <a:avLst/>
                    </a:prstGeom>
                    <a:ln>
                      <a:noFill/>
                    </a:ln>
                    <a:extLst>
                      <a:ext uri="{53640926-AAD7-44D8-BBD7-CCE9431645EC}">
                        <a14:shadowObscured xmlns:a14="http://schemas.microsoft.com/office/drawing/2010/main"/>
                      </a:ext>
                    </a:extLst>
                  </pic:spPr>
                </pic:pic>
              </a:graphicData>
            </a:graphic>
          </wp:inline>
        </w:drawing>
      </w:r>
      <w:r>
        <w:br w:type="page"/>
      </w:r>
    </w:p>
    <w:p w14:paraId="6453309F" w14:textId="7FD02D5F" w:rsidR="00895355" w:rsidRDefault="00A1310E" w:rsidP="00895355">
      <w:pPr>
        <w:pStyle w:val="Heading2"/>
        <w:numPr>
          <w:ilvl w:val="0"/>
          <w:numId w:val="0"/>
        </w:numPr>
        <w:spacing w:line="240" w:lineRule="auto"/>
        <w:ind w:left="576" w:hanging="576"/>
      </w:pPr>
      <w:bookmarkStart w:id="331" w:name="_J)_Testing_Plan"/>
      <w:bookmarkStart w:id="332" w:name="_Toc7367608"/>
      <w:bookmarkStart w:id="333" w:name="_Toc7469874"/>
      <w:bookmarkStart w:id="334" w:name="_Toc7470040"/>
      <w:bookmarkEnd w:id="331"/>
      <w:r>
        <w:t>J</w:t>
      </w:r>
      <w:r w:rsidR="00895355">
        <w:t>) Testing Plan and Results of Testing</w:t>
      </w:r>
      <w:bookmarkEnd w:id="332"/>
      <w:bookmarkEnd w:id="333"/>
      <w:bookmarkEnd w:id="334"/>
    </w:p>
    <w:p w14:paraId="5D572B41" w14:textId="77777777" w:rsidR="002C7FF8" w:rsidRDefault="002C7FF8" w:rsidP="002C7FF8">
      <w:bookmarkStart w:id="335" w:name="_Hlk7273687"/>
    </w:p>
    <w:p w14:paraId="7423497B" w14:textId="77777777" w:rsidR="002C7FF8" w:rsidRDefault="002C7FF8" w:rsidP="002C7FF8"/>
    <w:p w14:paraId="08C6F0F8" w14:textId="77777777" w:rsidR="002C7FF8" w:rsidRDefault="002C7FF8" w:rsidP="002C7FF8"/>
    <w:tbl>
      <w:tblPr>
        <w:tblStyle w:val="TableGrid"/>
        <w:tblW w:w="0" w:type="auto"/>
        <w:tblLook w:val="04A0" w:firstRow="1" w:lastRow="0" w:firstColumn="1" w:lastColumn="0" w:noHBand="0" w:noVBand="1"/>
      </w:tblPr>
      <w:tblGrid>
        <w:gridCol w:w="2292"/>
        <w:gridCol w:w="6364"/>
      </w:tblGrid>
      <w:tr w:rsidR="002C7FF8" w14:paraId="18121F21" w14:textId="77777777" w:rsidTr="00942849">
        <w:tc>
          <w:tcPr>
            <w:tcW w:w="2405" w:type="dxa"/>
          </w:tcPr>
          <w:p w14:paraId="5317022E" w14:textId="77777777" w:rsidR="002C7FF8" w:rsidRDefault="002C7FF8" w:rsidP="00942849">
            <w:r>
              <w:t>Requirement / Release</w:t>
            </w:r>
          </w:p>
        </w:tc>
        <w:tc>
          <w:tcPr>
            <w:tcW w:w="6945" w:type="dxa"/>
          </w:tcPr>
          <w:p w14:paraId="34BB7F5F" w14:textId="77777777" w:rsidR="002C7FF8" w:rsidRDefault="002C7FF8" w:rsidP="00942849">
            <w:r>
              <w:t>Start Activity General Functionality</w:t>
            </w:r>
          </w:p>
        </w:tc>
      </w:tr>
      <w:tr w:rsidR="002C7FF8" w14:paraId="062F0365" w14:textId="77777777" w:rsidTr="00942849">
        <w:tc>
          <w:tcPr>
            <w:tcW w:w="2405" w:type="dxa"/>
          </w:tcPr>
          <w:p w14:paraId="0A40F0A3" w14:textId="77777777" w:rsidR="002C7FF8" w:rsidRDefault="002C7FF8" w:rsidP="00942849">
            <w:r>
              <w:t>Module Name</w:t>
            </w:r>
          </w:p>
        </w:tc>
        <w:tc>
          <w:tcPr>
            <w:tcW w:w="6945" w:type="dxa"/>
          </w:tcPr>
          <w:p w14:paraId="785C40CD" w14:textId="77777777" w:rsidR="002C7FF8" w:rsidRDefault="002C7FF8" w:rsidP="00942849">
            <w:r>
              <w:t>StartActivity.java</w:t>
            </w:r>
          </w:p>
        </w:tc>
      </w:tr>
      <w:tr w:rsidR="002C7FF8" w14:paraId="6E23DFC1" w14:textId="77777777" w:rsidTr="00942849">
        <w:tc>
          <w:tcPr>
            <w:tcW w:w="2405" w:type="dxa"/>
          </w:tcPr>
          <w:p w14:paraId="54A1E42D" w14:textId="77777777" w:rsidR="002C7FF8" w:rsidRDefault="002C7FF8" w:rsidP="00942849">
            <w:r>
              <w:t>Date Created</w:t>
            </w:r>
          </w:p>
        </w:tc>
        <w:tc>
          <w:tcPr>
            <w:tcW w:w="6945" w:type="dxa"/>
          </w:tcPr>
          <w:p w14:paraId="61BB6BCF" w14:textId="77777777" w:rsidR="002C7FF8" w:rsidRDefault="002C7FF8" w:rsidP="00942849">
            <w:r>
              <w:t>05/01/2019</w:t>
            </w:r>
          </w:p>
        </w:tc>
      </w:tr>
      <w:tr w:rsidR="002C7FF8" w14:paraId="4FBABD1D" w14:textId="77777777" w:rsidTr="00942849">
        <w:tc>
          <w:tcPr>
            <w:tcW w:w="2405" w:type="dxa"/>
          </w:tcPr>
          <w:p w14:paraId="714BDD1B" w14:textId="77777777" w:rsidR="002C7FF8" w:rsidRDefault="002C7FF8" w:rsidP="00942849">
            <w:r>
              <w:t>Updates inc date</w:t>
            </w:r>
          </w:p>
        </w:tc>
        <w:tc>
          <w:tcPr>
            <w:tcW w:w="6945" w:type="dxa"/>
          </w:tcPr>
          <w:p w14:paraId="066E4787" w14:textId="77777777" w:rsidR="002C7FF8" w:rsidRDefault="002C7FF8" w:rsidP="00942849"/>
        </w:tc>
      </w:tr>
    </w:tbl>
    <w:p w14:paraId="49F5EEC8" w14:textId="77777777" w:rsidR="002C7FF8" w:rsidRPr="00414275" w:rsidRDefault="002C7FF8" w:rsidP="002C7FF8"/>
    <w:tbl>
      <w:tblPr>
        <w:tblStyle w:val="TableGrid"/>
        <w:tblW w:w="0" w:type="auto"/>
        <w:tblLook w:val="04A0" w:firstRow="1" w:lastRow="0" w:firstColumn="1" w:lastColumn="0" w:noHBand="0" w:noVBand="1"/>
      </w:tblPr>
      <w:tblGrid>
        <w:gridCol w:w="2251"/>
        <w:gridCol w:w="6405"/>
      </w:tblGrid>
      <w:tr w:rsidR="002C7FF8" w14:paraId="01B2A8FF" w14:textId="77777777" w:rsidTr="00942849">
        <w:tc>
          <w:tcPr>
            <w:tcW w:w="2405" w:type="dxa"/>
          </w:tcPr>
          <w:p w14:paraId="7AD6420C" w14:textId="77777777" w:rsidR="002C7FF8" w:rsidRPr="005A193E" w:rsidRDefault="002C7FF8" w:rsidP="00942849">
            <w:pPr>
              <w:rPr>
                <w:b/>
              </w:rPr>
            </w:pPr>
            <w:r w:rsidRPr="005A193E">
              <w:rPr>
                <w:b/>
              </w:rPr>
              <w:t>Test Case</w:t>
            </w:r>
          </w:p>
        </w:tc>
        <w:tc>
          <w:tcPr>
            <w:tcW w:w="6945" w:type="dxa"/>
          </w:tcPr>
          <w:p w14:paraId="08B0CCEF" w14:textId="77777777" w:rsidR="002C7FF8" w:rsidRPr="005A193E" w:rsidRDefault="002C7FF8" w:rsidP="00942849">
            <w:pPr>
              <w:rPr>
                <w:b/>
              </w:rPr>
            </w:pPr>
            <w:r w:rsidRPr="005A193E">
              <w:rPr>
                <w:b/>
              </w:rPr>
              <w:t>Notes</w:t>
            </w:r>
          </w:p>
        </w:tc>
      </w:tr>
      <w:tr w:rsidR="002C7FF8" w14:paraId="25F1F3A1" w14:textId="77777777" w:rsidTr="00942849">
        <w:tc>
          <w:tcPr>
            <w:tcW w:w="2405" w:type="dxa"/>
          </w:tcPr>
          <w:p w14:paraId="3E09ECA5" w14:textId="77777777" w:rsidR="002C7FF8" w:rsidRDefault="002C7FF8" w:rsidP="00942849">
            <w:r>
              <w:t>N/A</w:t>
            </w:r>
          </w:p>
        </w:tc>
        <w:tc>
          <w:tcPr>
            <w:tcW w:w="6945" w:type="dxa"/>
          </w:tcPr>
          <w:p w14:paraId="1DC83DA7" w14:textId="77777777" w:rsidR="002C7FF8" w:rsidRDefault="002C7FF8" w:rsidP="00942849">
            <w:r>
              <w:t>N/A</w:t>
            </w:r>
          </w:p>
        </w:tc>
      </w:tr>
    </w:tbl>
    <w:p w14:paraId="4E1C37A9" w14:textId="77777777" w:rsidR="002C7FF8" w:rsidRDefault="002C7FF8" w:rsidP="002C7FF8">
      <w:pPr>
        <w:spacing w:line="240" w:lineRule="auto"/>
      </w:pPr>
    </w:p>
    <w:tbl>
      <w:tblPr>
        <w:tblStyle w:val="TableGrid"/>
        <w:tblW w:w="0" w:type="auto"/>
        <w:tblLook w:val="04A0" w:firstRow="1" w:lastRow="0" w:firstColumn="1" w:lastColumn="0" w:noHBand="0" w:noVBand="1"/>
      </w:tblPr>
      <w:tblGrid>
        <w:gridCol w:w="784"/>
        <w:gridCol w:w="1531"/>
        <w:gridCol w:w="2474"/>
        <w:gridCol w:w="1829"/>
        <w:gridCol w:w="1038"/>
        <w:gridCol w:w="1000"/>
      </w:tblGrid>
      <w:tr w:rsidR="002C7FF8" w14:paraId="45845237" w14:textId="77777777" w:rsidTr="00942849">
        <w:tc>
          <w:tcPr>
            <w:tcW w:w="807" w:type="dxa"/>
          </w:tcPr>
          <w:p w14:paraId="2B9035DF" w14:textId="77777777" w:rsidR="002C7FF8" w:rsidRDefault="002C7FF8" w:rsidP="00942849">
            <w:r>
              <w:t>Test Num.</w:t>
            </w:r>
          </w:p>
        </w:tc>
        <w:tc>
          <w:tcPr>
            <w:tcW w:w="1702" w:type="dxa"/>
          </w:tcPr>
          <w:p w14:paraId="566F7FEE" w14:textId="77777777" w:rsidR="002C7FF8" w:rsidRDefault="002C7FF8" w:rsidP="00942849">
            <w:r>
              <w:t>Purpose</w:t>
            </w:r>
          </w:p>
        </w:tc>
        <w:tc>
          <w:tcPr>
            <w:tcW w:w="2852" w:type="dxa"/>
          </w:tcPr>
          <w:p w14:paraId="0E8BB816" w14:textId="77777777" w:rsidR="002C7FF8" w:rsidRDefault="002C7FF8" w:rsidP="00942849">
            <w:r>
              <w:t>Testing Steps</w:t>
            </w:r>
          </w:p>
        </w:tc>
        <w:tc>
          <w:tcPr>
            <w:tcW w:w="2005" w:type="dxa"/>
          </w:tcPr>
          <w:p w14:paraId="2121E9AD" w14:textId="77777777" w:rsidR="002C7FF8" w:rsidRDefault="002C7FF8" w:rsidP="00942849">
            <w:r>
              <w:t>Expected</w:t>
            </w:r>
          </w:p>
        </w:tc>
        <w:tc>
          <w:tcPr>
            <w:tcW w:w="984" w:type="dxa"/>
          </w:tcPr>
          <w:p w14:paraId="2D0E68D7" w14:textId="77777777" w:rsidR="002C7FF8" w:rsidRDefault="002C7FF8" w:rsidP="00942849">
            <w:r>
              <w:t>Actual</w:t>
            </w:r>
          </w:p>
        </w:tc>
        <w:tc>
          <w:tcPr>
            <w:tcW w:w="1000" w:type="dxa"/>
          </w:tcPr>
          <w:p w14:paraId="1CD8D587" w14:textId="77777777" w:rsidR="002C7FF8" w:rsidRDefault="002C7FF8" w:rsidP="00942849">
            <w:r>
              <w:t>Pass/Fail</w:t>
            </w:r>
          </w:p>
        </w:tc>
      </w:tr>
      <w:tr w:rsidR="002C7FF8" w14:paraId="1D371DA5" w14:textId="77777777" w:rsidTr="00942849">
        <w:tc>
          <w:tcPr>
            <w:tcW w:w="807" w:type="dxa"/>
          </w:tcPr>
          <w:p w14:paraId="0052EE56" w14:textId="77777777" w:rsidR="002C7FF8" w:rsidRDefault="002C7FF8" w:rsidP="00942849">
            <w:r>
              <w:t>SA-1</w:t>
            </w:r>
          </w:p>
        </w:tc>
        <w:tc>
          <w:tcPr>
            <w:tcW w:w="1702" w:type="dxa"/>
          </w:tcPr>
          <w:p w14:paraId="088E115E" w14:textId="77777777" w:rsidR="002C7FF8" w:rsidRDefault="002C7FF8" w:rsidP="00942849">
            <w:r>
              <w:t>Click the log in button and go to the create account screen</w:t>
            </w:r>
          </w:p>
        </w:tc>
        <w:tc>
          <w:tcPr>
            <w:tcW w:w="2852" w:type="dxa"/>
          </w:tcPr>
          <w:p w14:paraId="4D3CF880" w14:textId="77777777" w:rsidR="002C7FF8" w:rsidRDefault="002C7FF8" w:rsidP="00942849">
            <w:r>
              <w:t>No test case needed</w:t>
            </w:r>
          </w:p>
          <w:p w14:paraId="371614F1" w14:textId="77777777" w:rsidR="002C7FF8" w:rsidRDefault="002C7FF8" w:rsidP="002C7FF8">
            <w:pPr>
              <w:pStyle w:val="ListParagraph"/>
              <w:numPr>
                <w:ilvl w:val="6"/>
                <w:numId w:val="31"/>
              </w:numPr>
            </w:pPr>
            <w:r>
              <w:t>Click log-in button</w:t>
            </w:r>
          </w:p>
        </w:tc>
        <w:tc>
          <w:tcPr>
            <w:tcW w:w="2005" w:type="dxa"/>
          </w:tcPr>
          <w:p w14:paraId="652E32EC" w14:textId="77777777" w:rsidR="002C7FF8" w:rsidRDefault="002C7FF8" w:rsidP="00942849">
            <w:r>
              <w:t>Application should switch to the log in activity screen</w:t>
            </w:r>
          </w:p>
        </w:tc>
        <w:tc>
          <w:tcPr>
            <w:tcW w:w="984" w:type="dxa"/>
          </w:tcPr>
          <w:p w14:paraId="38646B9D" w14:textId="77777777" w:rsidR="002C7FF8" w:rsidRDefault="002C7FF8" w:rsidP="00942849">
            <w:r>
              <w:t>As expected</w:t>
            </w:r>
          </w:p>
        </w:tc>
        <w:tc>
          <w:tcPr>
            <w:tcW w:w="1000" w:type="dxa"/>
            <w:shd w:val="clear" w:color="auto" w:fill="C5E0B3" w:themeFill="accent6" w:themeFillTint="66"/>
          </w:tcPr>
          <w:p w14:paraId="7F8144BE" w14:textId="77777777" w:rsidR="002C7FF8" w:rsidRDefault="002C7FF8" w:rsidP="00942849">
            <w:r>
              <w:t>Pass</w:t>
            </w:r>
          </w:p>
        </w:tc>
      </w:tr>
      <w:tr w:rsidR="002C7FF8" w14:paraId="301F9958" w14:textId="77777777" w:rsidTr="00942849">
        <w:tc>
          <w:tcPr>
            <w:tcW w:w="807" w:type="dxa"/>
          </w:tcPr>
          <w:p w14:paraId="6678F6B7" w14:textId="77777777" w:rsidR="002C7FF8" w:rsidRDefault="002C7FF8" w:rsidP="00942849">
            <w:r>
              <w:t>SA-2</w:t>
            </w:r>
          </w:p>
        </w:tc>
        <w:tc>
          <w:tcPr>
            <w:tcW w:w="1702" w:type="dxa"/>
          </w:tcPr>
          <w:p w14:paraId="499DB806" w14:textId="77777777" w:rsidR="002C7FF8" w:rsidRDefault="002C7FF8" w:rsidP="00942849">
            <w:r>
              <w:t>Click the create account button and go to the create account screen</w:t>
            </w:r>
          </w:p>
        </w:tc>
        <w:tc>
          <w:tcPr>
            <w:tcW w:w="2852" w:type="dxa"/>
          </w:tcPr>
          <w:p w14:paraId="42A9AD73" w14:textId="77777777" w:rsidR="002C7FF8" w:rsidRDefault="002C7FF8" w:rsidP="00942849">
            <w:r>
              <w:t>No test case needed</w:t>
            </w:r>
          </w:p>
          <w:p w14:paraId="026FE481" w14:textId="77777777" w:rsidR="002C7FF8" w:rsidRDefault="002C7FF8" w:rsidP="002C7FF8">
            <w:pPr>
              <w:pStyle w:val="ListParagraph"/>
              <w:numPr>
                <w:ilvl w:val="3"/>
                <w:numId w:val="19"/>
              </w:numPr>
              <w:ind w:left="-7866"/>
            </w:pPr>
            <w:r>
              <w:t>Click create account button</w:t>
            </w:r>
          </w:p>
          <w:p w14:paraId="199DE688" w14:textId="77777777" w:rsidR="002C7FF8" w:rsidRDefault="002C7FF8" w:rsidP="00942849">
            <w:pPr>
              <w:pStyle w:val="ListParagraph"/>
              <w:ind w:left="2880"/>
            </w:pPr>
          </w:p>
        </w:tc>
        <w:tc>
          <w:tcPr>
            <w:tcW w:w="2005" w:type="dxa"/>
          </w:tcPr>
          <w:p w14:paraId="59A1B5B1" w14:textId="77777777" w:rsidR="002C7FF8" w:rsidRDefault="002C7FF8" w:rsidP="00942849">
            <w:r>
              <w:t>Application should switch to the create account activity screen</w:t>
            </w:r>
          </w:p>
        </w:tc>
        <w:tc>
          <w:tcPr>
            <w:tcW w:w="984" w:type="dxa"/>
          </w:tcPr>
          <w:p w14:paraId="2BC42051" w14:textId="77777777" w:rsidR="002C7FF8" w:rsidRDefault="002C7FF8" w:rsidP="00942849">
            <w:r>
              <w:t>As expected</w:t>
            </w:r>
          </w:p>
        </w:tc>
        <w:tc>
          <w:tcPr>
            <w:tcW w:w="1000" w:type="dxa"/>
            <w:shd w:val="clear" w:color="auto" w:fill="C5E0B3" w:themeFill="accent6" w:themeFillTint="66"/>
          </w:tcPr>
          <w:p w14:paraId="1E18952D" w14:textId="77777777" w:rsidR="002C7FF8" w:rsidRDefault="002C7FF8" w:rsidP="00942849">
            <w:r>
              <w:t>Pass</w:t>
            </w:r>
          </w:p>
        </w:tc>
      </w:tr>
      <w:tr w:rsidR="002C7FF8" w14:paraId="3C4DDBF1" w14:textId="77777777" w:rsidTr="00942849">
        <w:tc>
          <w:tcPr>
            <w:tcW w:w="807" w:type="dxa"/>
          </w:tcPr>
          <w:p w14:paraId="474A8F13" w14:textId="77777777" w:rsidR="002C7FF8" w:rsidRDefault="002C7FF8" w:rsidP="00942849">
            <w:r>
              <w:t>SA-3</w:t>
            </w:r>
          </w:p>
        </w:tc>
        <w:tc>
          <w:tcPr>
            <w:tcW w:w="1702" w:type="dxa"/>
          </w:tcPr>
          <w:p w14:paraId="125F9808" w14:textId="77777777" w:rsidR="002C7FF8" w:rsidRDefault="002C7FF8" w:rsidP="00942849">
            <w:r>
              <w:t>Click other sections of the screen except the log in and create account buttons to ensure random clicks do cause error</w:t>
            </w:r>
          </w:p>
        </w:tc>
        <w:tc>
          <w:tcPr>
            <w:tcW w:w="2852" w:type="dxa"/>
          </w:tcPr>
          <w:p w14:paraId="7858335C" w14:textId="77777777" w:rsidR="002C7FF8" w:rsidRDefault="002C7FF8" w:rsidP="00942849">
            <w:r>
              <w:t>No test case needed</w:t>
            </w:r>
          </w:p>
          <w:p w14:paraId="6AB7430F" w14:textId="77777777" w:rsidR="002C7FF8" w:rsidRDefault="002C7FF8" w:rsidP="002C7FF8">
            <w:pPr>
              <w:pStyle w:val="ListParagraph"/>
              <w:numPr>
                <w:ilvl w:val="6"/>
                <w:numId w:val="19"/>
              </w:numPr>
              <w:ind w:left="-7866"/>
            </w:pPr>
            <w:r>
              <w:t xml:space="preserve">Click areas of screen not including buttons </w:t>
            </w:r>
          </w:p>
        </w:tc>
        <w:tc>
          <w:tcPr>
            <w:tcW w:w="2005" w:type="dxa"/>
          </w:tcPr>
          <w:p w14:paraId="1394935C" w14:textId="77777777" w:rsidR="002C7FF8" w:rsidRDefault="002C7FF8" w:rsidP="00942849">
            <w:r>
              <w:t>Nothing</w:t>
            </w:r>
          </w:p>
        </w:tc>
        <w:tc>
          <w:tcPr>
            <w:tcW w:w="984" w:type="dxa"/>
          </w:tcPr>
          <w:p w14:paraId="45E5DC08" w14:textId="77777777" w:rsidR="002C7FF8" w:rsidRDefault="002C7FF8" w:rsidP="00942849">
            <w:r>
              <w:t>As expected</w:t>
            </w:r>
          </w:p>
        </w:tc>
        <w:tc>
          <w:tcPr>
            <w:tcW w:w="1000" w:type="dxa"/>
            <w:shd w:val="clear" w:color="auto" w:fill="C5E0B3" w:themeFill="accent6" w:themeFillTint="66"/>
          </w:tcPr>
          <w:p w14:paraId="1E36EDCF" w14:textId="77777777" w:rsidR="002C7FF8" w:rsidRDefault="002C7FF8" w:rsidP="00942849">
            <w:r>
              <w:t>Pass</w:t>
            </w:r>
          </w:p>
        </w:tc>
      </w:tr>
    </w:tbl>
    <w:p w14:paraId="11FB79CE" w14:textId="77777777" w:rsidR="002C7FF8" w:rsidRDefault="002C7FF8" w:rsidP="002C7FF8">
      <w:pPr>
        <w:spacing w:line="240" w:lineRule="auto"/>
      </w:pPr>
    </w:p>
    <w:p w14:paraId="777C91B9" w14:textId="77777777" w:rsidR="002C7FF8" w:rsidRDefault="002C7FF8" w:rsidP="002C7FF8">
      <w:r>
        <w:br w:type="page"/>
      </w:r>
    </w:p>
    <w:tbl>
      <w:tblPr>
        <w:tblStyle w:val="TableGrid"/>
        <w:tblW w:w="0" w:type="auto"/>
        <w:tblLook w:val="04A0" w:firstRow="1" w:lastRow="0" w:firstColumn="1" w:lastColumn="0" w:noHBand="0" w:noVBand="1"/>
      </w:tblPr>
      <w:tblGrid>
        <w:gridCol w:w="2291"/>
        <w:gridCol w:w="6365"/>
      </w:tblGrid>
      <w:tr w:rsidR="002C7FF8" w14:paraId="06B4CC39" w14:textId="77777777" w:rsidTr="00942849">
        <w:tc>
          <w:tcPr>
            <w:tcW w:w="2405" w:type="dxa"/>
          </w:tcPr>
          <w:p w14:paraId="00EF67C3" w14:textId="77777777" w:rsidR="002C7FF8" w:rsidRDefault="002C7FF8" w:rsidP="00942849">
            <w:r>
              <w:t>Requirement / Release</w:t>
            </w:r>
          </w:p>
        </w:tc>
        <w:tc>
          <w:tcPr>
            <w:tcW w:w="6945" w:type="dxa"/>
          </w:tcPr>
          <w:p w14:paraId="7B6C598F" w14:textId="77777777" w:rsidR="002C7FF8" w:rsidRDefault="002C7FF8" w:rsidP="00942849">
            <w:r>
              <w:t>Log In Activity General Functionality</w:t>
            </w:r>
          </w:p>
        </w:tc>
      </w:tr>
      <w:tr w:rsidR="002C7FF8" w14:paraId="42BE1F0F" w14:textId="77777777" w:rsidTr="00942849">
        <w:tc>
          <w:tcPr>
            <w:tcW w:w="2405" w:type="dxa"/>
          </w:tcPr>
          <w:p w14:paraId="610B5CBB" w14:textId="77777777" w:rsidR="002C7FF8" w:rsidRDefault="002C7FF8" w:rsidP="00942849">
            <w:r>
              <w:t>Module Name</w:t>
            </w:r>
          </w:p>
        </w:tc>
        <w:tc>
          <w:tcPr>
            <w:tcW w:w="6945" w:type="dxa"/>
          </w:tcPr>
          <w:p w14:paraId="0BF14A5A" w14:textId="77777777" w:rsidR="002C7FF8" w:rsidRDefault="002C7FF8" w:rsidP="00942849">
            <w:r>
              <w:t>LoginActivity.java</w:t>
            </w:r>
          </w:p>
        </w:tc>
      </w:tr>
      <w:tr w:rsidR="002C7FF8" w14:paraId="639FD955" w14:textId="77777777" w:rsidTr="00942849">
        <w:tc>
          <w:tcPr>
            <w:tcW w:w="2405" w:type="dxa"/>
          </w:tcPr>
          <w:p w14:paraId="12BA5D6A" w14:textId="77777777" w:rsidR="002C7FF8" w:rsidRDefault="002C7FF8" w:rsidP="00942849">
            <w:r>
              <w:t>Date Created</w:t>
            </w:r>
          </w:p>
        </w:tc>
        <w:tc>
          <w:tcPr>
            <w:tcW w:w="6945" w:type="dxa"/>
          </w:tcPr>
          <w:p w14:paraId="129E729E" w14:textId="77777777" w:rsidR="002C7FF8" w:rsidRDefault="002C7FF8" w:rsidP="00942849">
            <w:r>
              <w:t>06/01/2019</w:t>
            </w:r>
          </w:p>
        </w:tc>
      </w:tr>
      <w:tr w:rsidR="002C7FF8" w14:paraId="51F3A91C" w14:textId="77777777" w:rsidTr="00942849">
        <w:tc>
          <w:tcPr>
            <w:tcW w:w="2405" w:type="dxa"/>
          </w:tcPr>
          <w:p w14:paraId="06618C17" w14:textId="77777777" w:rsidR="002C7FF8" w:rsidRDefault="002C7FF8" w:rsidP="00942849">
            <w:r>
              <w:t>Updates inc date</w:t>
            </w:r>
          </w:p>
        </w:tc>
        <w:tc>
          <w:tcPr>
            <w:tcW w:w="6945" w:type="dxa"/>
          </w:tcPr>
          <w:p w14:paraId="67480BA5" w14:textId="77777777" w:rsidR="002C7FF8" w:rsidRDefault="002C7FF8" w:rsidP="00942849"/>
        </w:tc>
      </w:tr>
    </w:tbl>
    <w:p w14:paraId="0BAB6DCB" w14:textId="77777777" w:rsidR="002C7FF8" w:rsidRDefault="002C7FF8" w:rsidP="002C7FF8">
      <w:pPr>
        <w:spacing w:line="240" w:lineRule="auto"/>
      </w:pPr>
    </w:p>
    <w:tbl>
      <w:tblPr>
        <w:tblStyle w:val="TableGrid"/>
        <w:tblW w:w="0" w:type="auto"/>
        <w:tblLook w:val="04A0" w:firstRow="1" w:lastRow="0" w:firstColumn="1" w:lastColumn="0" w:noHBand="0" w:noVBand="1"/>
      </w:tblPr>
      <w:tblGrid>
        <w:gridCol w:w="2248"/>
        <w:gridCol w:w="6408"/>
      </w:tblGrid>
      <w:tr w:rsidR="002C7FF8" w:rsidRPr="005A193E" w14:paraId="3C784FF1" w14:textId="77777777" w:rsidTr="00942849">
        <w:tc>
          <w:tcPr>
            <w:tcW w:w="2405" w:type="dxa"/>
          </w:tcPr>
          <w:p w14:paraId="4A9FB753" w14:textId="77777777" w:rsidR="002C7FF8" w:rsidRPr="005A193E" w:rsidRDefault="002C7FF8" w:rsidP="00942849">
            <w:pPr>
              <w:rPr>
                <w:b/>
              </w:rPr>
            </w:pPr>
            <w:r w:rsidRPr="005A193E">
              <w:rPr>
                <w:b/>
              </w:rPr>
              <w:t>Test Case</w:t>
            </w:r>
          </w:p>
        </w:tc>
        <w:tc>
          <w:tcPr>
            <w:tcW w:w="6945" w:type="dxa"/>
          </w:tcPr>
          <w:p w14:paraId="6C48B5EE" w14:textId="77777777" w:rsidR="002C7FF8" w:rsidRPr="005A193E" w:rsidRDefault="002C7FF8" w:rsidP="00942849">
            <w:pPr>
              <w:rPr>
                <w:b/>
              </w:rPr>
            </w:pPr>
            <w:r w:rsidRPr="005A193E">
              <w:rPr>
                <w:b/>
              </w:rPr>
              <w:t>Notes</w:t>
            </w:r>
          </w:p>
        </w:tc>
      </w:tr>
      <w:tr w:rsidR="002C7FF8" w14:paraId="77BCA4C9" w14:textId="77777777" w:rsidTr="00942849">
        <w:tc>
          <w:tcPr>
            <w:tcW w:w="2405" w:type="dxa"/>
          </w:tcPr>
          <w:p w14:paraId="6E9F9A5A" w14:textId="77777777" w:rsidR="002C7FF8" w:rsidRDefault="002C7FF8" w:rsidP="00942849">
            <w:r>
              <w:t>A1</w:t>
            </w:r>
          </w:p>
        </w:tc>
        <w:tc>
          <w:tcPr>
            <w:tcW w:w="6945" w:type="dxa"/>
          </w:tcPr>
          <w:p w14:paraId="7BF16BAC" w14:textId="77777777" w:rsidR="002C7FF8" w:rsidRDefault="002C7FF8" w:rsidP="00942849">
            <w:r>
              <w:t>User does not already have an account</w:t>
            </w:r>
          </w:p>
        </w:tc>
      </w:tr>
      <w:tr w:rsidR="002C7FF8" w14:paraId="25137F5E" w14:textId="77777777" w:rsidTr="00942849">
        <w:tc>
          <w:tcPr>
            <w:tcW w:w="2405" w:type="dxa"/>
          </w:tcPr>
          <w:p w14:paraId="1B0AA43D" w14:textId="77777777" w:rsidR="002C7FF8" w:rsidRDefault="002C7FF8" w:rsidP="00942849">
            <w:r>
              <w:t>A2</w:t>
            </w:r>
          </w:p>
        </w:tc>
        <w:tc>
          <w:tcPr>
            <w:tcW w:w="6945" w:type="dxa"/>
          </w:tcPr>
          <w:p w14:paraId="024B7D53" w14:textId="77777777" w:rsidR="002C7FF8" w:rsidRDefault="002C7FF8" w:rsidP="00942849">
            <w:r>
              <w:t>User already has an account</w:t>
            </w:r>
          </w:p>
        </w:tc>
      </w:tr>
    </w:tbl>
    <w:p w14:paraId="780A050D" w14:textId="77777777" w:rsidR="002C7FF8" w:rsidRDefault="002C7FF8" w:rsidP="002C7FF8">
      <w:pPr>
        <w:spacing w:line="240" w:lineRule="auto"/>
      </w:pPr>
    </w:p>
    <w:tbl>
      <w:tblPr>
        <w:tblStyle w:val="TableGrid"/>
        <w:tblW w:w="0" w:type="auto"/>
        <w:tblLook w:val="04A0" w:firstRow="1" w:lastRow="0" w:firstColumn="1" w:lastColumn="0" w:noHBand="0" w:noVBand="1"/>
      </w:tblPr>
      <w:tblGrid>
        <w:gridCol w:w="750"/>
        <w:gridCol w:w="1285"/>
        <w:gridCol w:w="2163"/>
        <w:gridCol w:w="2228"/>
        <w:gridCol w:w="1230"/>
        <w:gridCol w:w="1000"/>
      </w:tblGrid>
      <w:tr w:rsidR="002C7FF8" w14:paraId="2B04DDCA" w14:textId="77777777" w:rsidTr="00942849">
        <w:tc>
          <w:tcPr>
            <w:tcW w:w="763" w:type="dxa"/>
          </w:tcPr>
          <w:p w14:paraId="3370B4A4" w14:textId="77777777" w:rsidR="002C7FF8" w:rsidRDefault="002C7FF8" w:rsidP="00942849">
            <w:r>
              <w:t>Test Num.</w:t>
            </w:r>
          </w:p>
        </w:tc>
        <w:tc>
          <w:tcPr>
            <w:tcW w:w="1381" w:type="dxa"/>
          </w:tcPr>
          <w:p w14:paraId="05CEC73B" w14:textId="77777777" w:rsidR="002C7FF8" w:rsidRDefault="002C7FF8" w:rsidP="00942849">
            <w:r>
              <w:t>Purpose</w:t>
            </w:r>
          </w:p>
        </w:tc>
        <w:tc>
          <w:tcPr>
            <w:tcW w:w="2302" w:type="dxa"/>
          </w:tcPr>
          <w:p w14:paraId="68BDD921" w14:textId="77777777" w:rsidR="002C7FF8" w:rsidRDefault="002C7FF8" w:rsidP="00942849">
            <w:r>
              <w:t>Testing Steps</w:t>
            </w:r>
          </w:p>
        </w:tc>
        <w:tc>
          <w:tcPr>
            <w:tcW w:w="2495" w:type="dxa"/>
          </w:tcPr>
          <w:p w14:paraId="563FB7C1" w14:textId="77777777" w:rsidR="002C7FF8" w:rsidRDefault="002C7FF8" w:rsidP="00942849">
            <w:r>
              <w:t>Expected</w:t>
            </w:r>
          </w:p>
        </w:tc>
        <w:tc>
          <w:tcPr>
            <w:tcW w:w="1075" w:type="dxa"/>
          </w:tcPr>
          <w:p w14:paraId="65794F1D" w14:textId="77777777" w:rsidR="002C7FF8" w:rsidRDefault="002C7FF8" w:rsidP="00942849">
            <w:r>
              <w:t>Actual</w:t>
            </w:r>
          </w:p>
        </w:tc>
        <w:tc>
          <w:tcPr>
            <w:tcW w:w="1000" w:type="dxa"/>
          </w:tcPr>
          <w:p w14:paraId="79DCE9DE" w14:textId="77777777" w:rsidR="002C7FF8" w:rsidRDefault="002C7FF8" w:rsidP="00942849">
            <w:r>
              <w:t>Pass/Fail</w:t>
            </w:r>
          </w:p>
        </w:tc>
      </w:tr>
      <w:tr w:rsidR="002C7FF8" w:rsidRPr="002D73F1" w14:paraId="119D1C10" w14:textId="77777777" w:rsidTr="00942849">
        <w:tc>
          <w:tcPr>
            <w:tcW w:w="763" w:type="dxa"/>
          </w:tcPr>
          <w:p w14:paraId="74BD56D6" w14:textId="77777777" w:rsidR="002C7FF8" w:rsidRDefault="002C7FF8" w:rsidP="00942849">
            <w:r>
              <w:t>LA-1</w:t>
            </w:r>
          </w:p>
        </w:tc>
        <w:tc>
          <w:tcPr>
            <w:tcW w:w="1381" w:type="dxa"/>
          </w:tcPr>
          <w:p w14:paraId="1EB94263" w14:textId="77777777" w:rsidR="002C7FF8" w:rsidRDefault="002C7FF8" w:rsidP="00942849">
            <w:r>
              <w:t>Attempt to log in user who does not have an account</w:t>
            </w:r>
          </w:p>
        </w:tc>
        <w:tc>
          <w:tcPr>
            <w:tcW w:w="2302" w:type="dxa"/>
          </w:tcPr>
          <w:p w14:paraId="44348025" w14:textId="77777777" w:rsidR="002C7FF8" w:rsidRDefault="002C7FF8" w:rsidP="00942849">
            <w:r>
              <w:t>Uses test case A1</w:t>
            </w:r>
          </w:p>
          <w:p w14:paraId="2D24DD6A" w14:textId="77777777" w:rsidR="002C7FF8" w:rsidRDefault="002C7FF8" w:rsidP="001430F7">
            <w:pPr>
              <w:pStyle w:val="ListParagraph"/>
              <w:numPr>
                <w:ilvl w:val="0"/>
                <w:numId w:val="40"/>
              </w:numPr>
            </w:pPr>
            <w:r>
              <w:t>Enter ‘valid’ email and password combination</w:t>
            </w:r>
          </w:p>
          <w:p w14:paraId="7A4EFA67" w14:textId="77777777" w:rsidR="002C7FF8" w:rsidRDefault="002C7FF8" w:rsidP="001430F7">
            <w:pPr>
              <w:pStyle w:val="ListParagraph"/>
              <w:numPr>
                <w:ilvl w:val="0"/>
                <w:numId w:val="40"/>
              </w:numPr>
            </w:pPr>
            <w:r>
              <w:t>Click log in button</w:t>
            </w:r>
          </w:p>
        </w:tc>
        <w:tc>
          <w:tcPr>
            <w:tcW w:w="2495" w:type="dxa"/>
          </w:tcPr>
          <w:p w14:paraId="42E94BE3" w14:textId="77777777" w:rsidR="002C7FF8" w:rsidRDefault="002C7FF8" w:rsidP="00942849">
            <w:r>
              <w:t>The user will be informed that the username and password combination do not match, indicating that the user does not exist</w:t>
            </w:r>
          </w:p>
        </w:tc>
        <w:tc>
          <w:tcPr>
            <w:tcW w:w="1075" w:type="dxa"/>
          </w:tcPr>
          <w:p w14:paraId="0B1110B8" w14:textId="77777777" w:rsidR="002C7FF8" w:rsidRDefault="002C7FF8" w:rsidP="00942849">
            <w:r>
              <w:t>Application crashes</w:t>
            </w:r>
          </w:p>
        </w:tc>
        <w:tc>
          <w:tcPr>
            <w:tcW w:w="1000" w:type="dxa"/>
            <w:shd w:val="clear" w:color="auto" w:fill="FF9999"/>
          </w:tcPr>
          <w:p w14:paraId="28BB20BC" w14:textId="77777777" w:rsidR="002C7FF8" w:rsidRDefault="002C7FF8" w:rsidP="00942849">
            <w:r>
              <w:t>Fail</w:t>
            </w:r>
          </w:p>
          <w:p w14:paraId="2DE3A77C" w14:textId="77777777" w:rsidR="002C7FF8" w:rsidRPr="002D73F1" w:rsidRDefault="002C7FF8" w:rsidP="00942849"/>
        </w:tc>
      </w:tr>
    </w:tbl>
    <w:p w14:paraId="534A4763" w14:textId="77777777" w:rsidR="002C7FF8" w:rsidRDefault="002C7FF8" w:rsidP="002C7FF8">
      <w:pPr>
        <w:rPr>
          <w:b/>
        </w:rPr>
      </w:pPr>
    </w:p>
    <w:p w14:paraId="63A175EF" w14:textId="77777777" w:rsidR="002C7FF8" w:rsidRDefault="002C7FF8" w:rsidP="002C7FF8">
      <w:pPr>
        <w:rPr>
          <w:b/>
        </w:rPr>
      </w:pPr>
      <w:r>
        <w:rPr>
          <w:b/>
        </w:rPr>
        <w:t>Details on LA-1 Failure:</w:t>
      </w:r>
    </w:p>
    <w:p w14:paraId="44362AEA" w14:textId="77777777" w:rsidR="002C7FF8" w:rsidRDefault="002C7FF8" w:rsidP="002C7FF8">
      <w:r>
        <w:t>The error lay with the Firebase User Authentication library, producing the following error message:</w:t>
      </w:r>
    </w:p>
    <w:p w14:paraId="6D192BB8" w14:textId="77777777" w:rsidR="002C7FF8" w:rsidRDefault="002C7FF8" w:rsidP="002C7FF8">
      <w:r>
        <w:t>“</w:t>
      </w:r>
      <w:r w:rsidRPr="001029EC">
        <w:t>The library com.google.android.gms:play-services-base is being requested by various other libraries at [[15.0.1,15.0.1]], but resolves to 16.0.1. Disable the plugin and check your dependencies tree using ./gradlew :app:dependencies.</w:t>
      </w:r>
      <w:r>
        <w:t xml:space="preserve">” </w:t>
      </w:r>
    </w:p>
    <w:p w14:paraId="79AF3471" w14:textId="77777777" w:rsidR="002C7FF8" w:rsidRDefault="002C7FF8" w:rsidP="002C7FF8">
      <w:r>
        <w:t>Searching the error online message lead to a Stack Overflow article suggesting that all Android Studio libraries and plug-ins must be updated. However, upon attempting to update Android Studio and relaunching the application the update would not have been applied, and a message would state that an update was still available. It turned out that IOBit Malware Fighter Pro software installed on the PC used was blocking the IDE from updating, and therefore was the reason why the gradle sync was unable to succeed. After closing the IOBit software using Task Manager, and attempting the update again, the IDE was able to successfully update all libraries in the project. The following lines were updated in build.gradle:</w:t>
      </w:r>
    </w:p>
    <w:p w14:paraId="517BC3F8" w14:textId="77777777" w:rsidR="002C7FF8" w:rsidRDefault="002C7FF8" w:rsidP="002C7FF8">
      <w:r>
        <w:t>implementation 'com.google.firebase:firebase-auth:16.1.0'</w:t>
      </w:r>
    </w:p>
    <w:p w14:paraId="1419D0BF" w14:textId="77777777" w:rsidR="002C7FF8" w:rsidRDefault="002C7FF8" w:rsidP="002C7FF8">
      <w:r>
        <w:t>implementation 'com.google.firebase:firebase-core:16.0.7'</w:t>
      </w:r>
    </w:p>
    <w:p w14:paraId="3D69E616" w14:textId="77777777" w:rsidR="002C7FF8" w:rsidRDefault="002C7FF8" w:rsidP="002C7FF8">
      <w:r>
        <w:t>The error message no longer occurs, and the application can compile and run successfully.</w:t>
      </w:r>
    </w:p>
    <w:p w14:paraId="22ACA466" w14:textId="77777777" w:rsidR="002C7FF8" w:rsidRDefault="002C7FF8" w:rsidP="002C7FF8">
      <w:r>
        <w:br w:type="page"/>
      </w:r>
    </w:p>
    <w:tbl>
      <w:tblPr>
        <w:tblStyle w:val="TableGrid"/>
        <w:tblpPr w:leftFromText="180" w:rightFromText="180" w:vertAnchor="text" w:horzAnchor="margin" w:tblpY="174"/>
        <w:tblW w:w="0" w:type="auto"/>
        <w:tblLook w:val="04A0" w:firstRow="1" w:lastRow="0" w:firstColumn="1" w:lastColumn="0" w:noHBand="0" w:noVBand="1"/>
      </w:tblPr>
      <w:tblGrid>
        <w:gridCol w:w="980"/>
        <w:gridCol w:w="1199"/>
        <w:gridCol w:w="1968"/>
        <w:gridCol w:w="2279"/>
        <w:gridCol w:w="1230"/>
        <w:gridCol w:w="1000"/>
      </w:tblGrid>
      <w:tr w:rsidR="002C7FF8" w14:paraId="0CC5CC7C" w14:textId="77777777" w:rsidTr="00942849">
        <w:tc>
          <w:tcPr>
            <w:tcW w:w="1032" w:type="dxa"/>
          </w:tcPr>
          <w:p w14:paraId="542B9EB1" w14:textId="77777777" w:rsidR="002C7FF8" w:rsidRDefault="002C7FF8" w:rsidP="00942849">
            <w:r>
              <w:t>Test Num.</w:t>
            </w:r>
          </w:p>
        </w:tc>
        <w:tc>
          <w:tcPr>
            <w:tcW w:w="1242" w:type="dxa"/>
          </w:tcPr>
          <w:p w14:paraId="2873CAA3" w14:textId="77777777" w:rsidR="002C7FF8" w:rsidRDefault="002C7FF8" w:rsidP="00942849">
            <w:r>
              <w:t>Purpose</w:t>
            </w:r>
          </w:p>
        </w:tc>
        <w:tc>
          <w:tcPr>
            <w:tcW w:w="2060" w:type="dxa"/>
          </w:tcPr>
          <w:p w14:paraId="7D319CFD" w14:textId="77777777" w:rsidR="002C7FF8" w:rsidRDefault="002C7FF8" w:rsidP="00942849">
            <w:r>
              <w:t>Testing Steps</w:t>
            </w:r>
          </w:p>
        </w:tc>
        <w:tc>
          <w:tcPr>
            <w:tcW w:w="2452" w:type="dxa"/>
          </w:tcPr>
          <w:p w14:paraId="73608494" w14:textId="77777777" w:rsidR="002C7FF8" w:rsidRDefault="002C7FF8" w:rsidP="00942849">
            <w:r>
              <w:t>Expected</w:t>
            </w:r>
          </w:p>
        </w:tc>
        <w:tc>
          <w:tcPr>
            <w:tcW w:w="1230" w:type="dxa"/>
          </w:tcPr>
          <w:p w14:paraId="58CB068B" w14:textId="77777777" w:rsidR="002C7FF8" w:rsidRDefault="002C7FF8" w:rsidP="00942849">
            <w:r>
              <w:t>Actual</w:t>
            </w:r>
          </w:p>
        </w:tc>
        <w:tc>
          <w:tcPr>
            <w:tcW w:w="1000" w:type="dxa"/>
          </w:tcPr>
          <w:p w14:paraId="7FC6E82C" w14:textId="77777777" w:rsidR="002C7FF8" w:rsidRDefault="002C7FF8" w:rsidP="00942849">
            <w:r>
              <w:t>Pass/Fail</w:t>
            </w:r>
          </w:p>
        </w:tc>
      </w:tr>
      <w:tr w:rsidR="002C7FF8" w14:paraId="0A6C4B07" w14:textId="77777777" w:rsidTr="00942849">
        <w:tc>
          <w:tcPr>
            <w:tcW w:w="1032" w:type="dxa"/>
          </w:tcPr>
          <w:p w14:paraId="1B426520" w14:textId="77777777" w:rsidR="002C7FF8" w:rsidRDefault="002C7FF8" w:rsidP="00942849">
            <w:r>
              <w:t>LA-1.2</w:t>
            </w:r>
          </w:p>
        </w:tc>
        <w:tc>
          <w:tcPr>
            <w:tcW w:w="1242" w:type="dxa"/>
          </w:tcPr>
          <w:p w14:paraId="5D2E3951" w14:textId="77777777" w:rsidR="002C7FF8" w:rsidRDefault="002C7FF8" w:rsidP="00942849">
            <w:r>
              <w:t>Attempt to log in user who does not have an account</w:t>
            </w:r>
          </w:p>
        </w:tc>
        <w:tc>
          <w:tcPr>
            <w:tcW w:w="2060" w:type="dxa"/>
          </w:tcPr>
          <w:p w14:paraId="5159B736" w14:textId="77777777" w:rsidR="002C7FF8" w:rsidRDefault="002C7FF8" w:rsidP="00942849">
            <w:r>
              <w:t>Uses test case A1</w:t>
            </w:r>
          </w:p>
          <w:p w14:paraId="79D663D6" w14:textId="77777777" w:rsidR="002C7FF8" w:rsidRDefault="002C7FF8" w:rsidP="00942849">
            <w:r>
              <w:t>1. Enter ‘valid’ email and password combination</w:t>
            </w:r>
          </w:p>
          <w:p w14:paraId="30C1050D" w14:textId="77777777" w:rsidR="002C7FF8" w:rsidRDefault="002C7FF8" w:rsidP="00942849">
            <w:r>
              <w:t>2. Click log in button</w:t>
            </w:r>
          </w:p>
        </w:tc>
        <w:tc>
          <w:tcPr>
            <w:tcW w:w="2452" w:type="dxa"/>
          </w:tcPr>
          <w:p w14:paraId="77EB8462" w14:textId="77777777" w:rsidR="002C7FF8" w:rsidRDefault="002C7FF8" w:rsidP="00942849">
            <w:r>
              <w:t>The user will be informed that the username and password combination do not match, indicating that the user does not exist</w:t>
            </w:r>
          </w:p>
        </w:tc>
        <w:tc>
          <w:tcPr>
            <w:tcW w:w="1230" w:type="dxa"/>
          </w:tcPr>
          <w:p w14:paraId="21429A71" w14:textId="77777777" w:rsidR="002C7FF8" w:rsidRDefault="002C7FF8" w:rsidP="00942849">
            <w:r>
              <w:t>Application produces error message and remains at login</w:t>
            </w:r>
          </w:p>
        </w:tc>
        <w:tc>
          <w:tcPr>
            <w:tcW w:w="1000" w:type="dxa"/>
            <w:shd w:val="clear" w:color="auto" w:fill="FF9999"/>
          </w:tcPr>
          <w:p w14:paraId="132B97D4" w14:textId="77777777" w:rsidR="002C7FF8" w:rsidRPr="002D73F1" w:rsidRDefault="002C7FF8" w:rsidP="00942849">
            <w:r>
              <w:t>Fail</w:t>
            </w:r>
          </w:p>
        </w:tc>
      </w:tr>
      <w:tr w:rsidR="002C7FF8" w14:paraId="12BC5638" w14:textId="77777777" w:rsidTr="00942849">
        <w:tc>
          <w:tcPr>
            <w:tcW w:w="1032" w:type="dxa"/>
          </w:tcPr>
          <w:p w14:paraId="7787090E" w14:textId="77777777" w:rsidR="002C7FF8" w:rsidRDefault="002C7FF8" w:rsidP="00942849">
            <w:r>
              <w:t>LA-2</w:t>
            </w:r>
          </w:p>
        </w:tc>
        <w:tc>
          <w:tcPr>
            <w:tcW w:w="1242" w:type="dxa"/>
          </w:tcPr>
          <w:p w14:paraId="12736329" w14:textId="77777777" w:rsidR="002C7FF8" w:rsidRDefault="002C7FF8" w:rsidP="00942849">
            <w:r>
              <w:t>Log in user who does have an account</w:t>
            </w:r>
          </w:p>
        </w:tc>
        <w:tc>
          <w:tcPr>
            <w:tcW w:w="2060" w:type="dxa"/>
          </w:tcPr>
          <w:p w14:paraId="6FAFE625" w14:textId="77777777" w:rsidR="002C7FF8" w:rsidRDefault="002C7FF8" w:rsidP="00942849">
            <w:r>
              <w:t>Uses test case A2</w:t>
            </w:r>
          </w:p>
          <w:p w14:paraId="4A1D19DE" w14:textId="77777777" w:rsidR="002C7FF8" w:rsidRDefault="002C7FF8" w:rsidP="001430F7">
            <w:pPr>
              <w:pStyle w:val="ListParagraph"/>
              <w:numPr>
                <w:ilvl w:val="0"/>
                <w:numId w:val="41"/>
              </w:numPr>
            </w:pPr>
            <w:r>
              <w:t>Enter valid, matching username and password pair</w:t>
            </w:r>
          </w:p>
          <w:p w14:paraId="59764060" w14:textId="77777777" w:rsidR="002C7FF8" w:rsidRDefault="002C7FF8" w:rsidP="001430F7">
            <w:pPr>
              <w:pStyle w:val="ListParagraph"/>
              <w:numPr>
                <w:ilvl w:val="0"/>
                <w:numId w:val="41"/>
              </w:numPr>
            </w:pPr>
            <w:r>
              <w:t>Click log in button</w:t>
            </w:r>
          </w:p>
        </w:tc>
        <w:tc>
          <w:tcPr>
            <w:tcW w:w="2452" w:type="dxa"/>
          </w:tcPr>
          <w:p w14:paraId="28907DD7" w14:textId="77777777" w:rsidR="002C7FF8" w:rsidRDefault="002C7FF8" w:rsidP="00942849">
            <w:r>
              <w:t>The user will be taken to the main application screen</w:t>
            </w:r>
          </w:p>
        </w:tc>
        <w:tc>
          <w:tcPr>
            <w:tcW w:w="1230" w:type="dxa"/>
          </w:tcPr>
          <w:p w14:paraId="4A386836" w14:textId="77777777" w:rsidR="002C7FF8" w:rsidRDefault="002C7FF8" w:rsidP="00942849">
            <w:r>
              <w:t>Application crashes</w:t>
            </w:r>
          </w:p>
        </w:tc>
        <w:tc>
          <w:tcPr>
            <w:tcW w:w="1000" w:type="dxa"/>
            <w:shd w:val="clear" w:color="auto" w:fill="FF9999"/>
          </w:tcPr>
          <w:p w14:paraId="7102C7EA" w14:textId="77777777" w:rsidR="002C7FF8" w:rsidRDefault="002C7FF8" w:rsidP="00942849">
            <w:r>
              <w:t>Fail</w:t>
            </w:r>
          </w:p>
        </w:tc>
      </w:tr>
    </w:tbl>
    <w:p w14:paraId="5E445FB5" w14:textId="77777777" w:rsidR="002C7FF8" w:rsidRDefault="002C7FF8" w:rsidP="002C7FF8">
      <w:pPr>
        <w:rPr>
          <w:b/>
        </w:rPr>
      </w:pPr>
    </w:p>
    <w:p w14:paraId="001899E5" w14:textId="77777777" w:rsidR="002C7FF8" w:rsidRPr="00BD3377" w:rsidRDefault="002C7FF8" w:rsidP="002C7FF8">
      <w:r w:rsidRPr="00667236">
        <w:rPr>
          <w:b/>
        </w:rPr>
        <w:t>Details on LA-</w:t>
      </w:r>
      <w:r>
        <w:rPr>
          <w:b/>
        </w:rPr>
        <w:t xml:space="preserve">1 </w:t>
      </w:r>
      <w:r w:rsidRPr="00667236">
        <w:rPr>
          <w:b/>
        </w:rPr>
        <w:t>Failure</w:t>
      </w:r>
      <w:r>
        <w:rPr>
          <w:b/>
        </w:rPr>
        <w:t>:</w:t>
      </w:r>
    </w:p>
    <w:p w14:paraId="4AD49253" w14:textId="77777777" w:rsidR="002C7FF8" w:rsidRPr="00667236" w:rsidRDefault="002C7FF8" w:rsidP="002C7FF8">
      <w:pPr>
        <w:rPr>
          <w:b/>
        </w:rPr>
      </w:pPr>
      <w:r>
        <w:rPr>
          <w:b/>
        </w:rPr>
        <w:t>Issue:</w:t>
      </w:r>
    </w:p>
    <w:p w14:paraId="57FE5378" w14:textId="77777777" w:rsidR="002C7FF8" w:rsidRDefault="002C7FF8" w:rsidP="002C7FF8">
      <w:r>
        <w:t>The following error message is taken from the runtime console and details the error:</w:t>
      </w:r>
    </w:p>
    <w:p w14:paraId="52D4F77D" w14:textId="77777777" w:rsidR="002C7FF8" w:rsidRDefault="002C7FF8" w:rsidP="002C7FF8">
      <w:r>
        <w:t>com.google.firebase.auth.FirebaseAuthException: The given sign-in provider is disabled for this Firebase project. Enable it in the Firebase console, under the sign-in method tab of the Auth section.</w:t>
      </w:r>
    </w:p>
    <w:p w14:paraId="4F274888" w14:textId="77777777" w:rsidR="002C7FF8" w:rsidRPr="005D6A8F" w:rsidRDefault="002C7FF8" w:rsidP="002C7FF8">
      <w:pPr>
        <w:rPr>
          <w:b/>
        </w:rPr>
      </w:pPr>
      <w:r w:rsidRPr="005D6A8F">
        <w:rPr>
          <w:b/>
        </w:rPr>
        <w:t>Solution:</w:t>
      </w:r>
    </w:p>
    <w:p w14:paraId="3116663E" w14:textId="77777777" w:rsidR="002C7FF8" w:rsidRDefault="002C7FF8" w:rsidP="002C7FF8">
      <w:r>
        <w:t xml:space="preserve">Going to </w:t>
      </w:r>
      <w:hyperlink r:id="rId75" w:history="1">
        <w:r w:rsidRPr="00116B05">
          <w:rPr>
            <w:rStyle w:val="Hyperlink"/>
          </w:rPr>
          <w:t>https://console.firebase.google.com/</w:t>
        </w:r>
      </w:hyperlink>
      <w:r>
        <w:t xml:space="preserve"> and activating the Email/Password sign in provider solved the issue.</w:t>
      </w:r>
    </w:p>
    <w:p w14:paraId="435D3463" w14:textId="77777777" w:rsidR="002C7FF8" w:rsidRPr="003C75D6" w:rsidRDefault="002C7FF8" w:rsidP="002C7FF8"/>
    <w:p w14:paraId="69AF87F7" w14:textId="77777777" w:rsidR="002C7FF8" w:rsidRPr="00BD3377" w:rsidRDefault="002C7FF8" w:rsidP="002C7FF8">
      <w:r w:rsidRPr="00667236">
        <w:rPr>
          <w:b/>
        </w:rPr>
        <w:t>Details on LA-</w:t>
      </w:r>
      <w:r>
        <w:rPr>
          <w:b/>
        </w:rPr>
        <w:t>2</w:t>
      </w:r>
      <w:r w:rsidRPr="00667236">
        <w:rPr>
          <w:b/>
        </w:rPr>
        <w:t xml:space="preserve"> Failure</w:t>
      </w:r>
      <w:r>
        <w:rPr>
          <w:b/>
        </w:rPr>
        <w:t>:</w:t>
      </w:r>
    </w:p>
    <w:p w14:paraId="0DFFEBF2" w14:textId="77777777" w:rsidR="002C7FF8" w:rsidRPr="00667236" w:rsidRDefault="002C7FF8" w:rsidP="002C7FF8">
      <w:pPr>
        <w:rPr>
          <w:b/>
        </w:rPr>
      </w:pPr>
      <w:r>
        <w:rPr>
          <w:b/>
        </w:rPr>
        <w:t>Issue:</w:t>
      </w:r>
    </w:p>
    <w:p w14:paraId="2E0B54E5" w14:textId="77777777" w:rsidR="002C7FF8" w:rsidRDefault="002C7FF8" w:rsidP="002C7FF8">
      <w:r>
        <w:t xml:space="preserve">Google Maps activity crashed upon opening the activity, meaning the program could not proceed past the log in. Searching for the issue online suggested checking the file build.gradle, where an error message highlighted: </w:t>
      </w:r>
      <w:r w:rsidRPr="00990B77">
        <w:t>All com.android.support libraries must use the exact same version specification</w:t>
      </w:r>
      <w:r>
        <w:t xml:space="preserve">. </w:t>
      </w:r>
    </w:p>
    <w:p w14:paraId="03C48E97" w14:textId="77777777" w:rsidR="002C7FF8" w:rsidRPr="00667236" w:rsidRDefault="002C7FF8" w:rsidP="002C7FF8">
      <w:pPr>
        <w:rPr>
          <w:b/>
        </w:rPr>
      </w:pPr>
      <w:r w:rsidRPr="00667236">
        <w:rPr>
          <w:b/>
        </w:rPr>
        <w:t>Solution:</w:t>
      </w:r>
    </w:p>
    <w:p w14:paraId="269EEF94" w14:textId="77777777" w:rsidR="002C7FF8" w:rsidRDefault="002C7FF8" w:rsidP="002C7FF8">
      <w:r>
        <w:t>Updating the version number for libraries that were out of date and the addition of three extra libraries solved the issues with the build.gradle file and the addition of a library to the AndroidManifest.xml solved the issues, and allowed the map to function correctly.</w:t>
      </w:r>
    </w:p>
    <w:p w14:paraId="3A59C780" w14:textId="77777777" w:rsidR="002C7FF8" w:rsidRDefault="002C7FF8" w:rsidP="002C7FF8">
      <w:r>
        <w:br w:type="page"/>
      </w:r>
    </w:p>
    <w:p w14:paraId="21473EF6" w14:textId="77777777" w:rsidR="002C7FF8" w:rsidRDefault="002C7FF8" w:rsidP="002C7FF8">
      <w:r>
        <w:t>Re-test and continuation of testing:</w:t>
      </w:r>
    </w:p>
    <w:tbl>
      <w:tblPr>
        <w:tblStyle w:val="TableGrid"/>
        <w:tblW w:w="0" w:type="auto"/>
        <w:tblLook w:val="04A0" w:firstRow="1" w:lastRow="0" w:firstColumn="1" w:lastColumn="0" w:noHBand="0" w:noVBand="1"/>
      </w:tblPr>
      <w:tblGrid>
        <w:gridCol w:w="1032"/>
        <w:gridCol w:w="1345"/>
        <w:gridCol w:w="2384"/>
        <w:gridCol w:w="1705"/>
        <w:gridCol w:w="1190"/>
        <w:gridCol w:w="1000"/>
      </w:tblGrid>
      <w:tr w:rsidR="002C7FF8" w14:paraId="5FA08B59" w14:textId="77777777" w:rsidTr="00942849">
        <w:tc>
          <w:tcPr>
            <w:tcW w:w="1032" w:type="dxa"/>
          </w:tcPr>
          <w:p w14:paraId="45472574" w14:textId="77777777" w:rsidR="002C7FF8" w:rsidRDefault="002C7FF8" w:rsidP="00942849">
            <w:r>
              <w:t>Test Num.</w:t>
            </w:r>
          </w:p>
        </w:tc>
        <w:tc>
          <w:tcPr>
            <w:tcW w:w="1416" w:type="dxa"/>
          </w:tcPr>
          <w:p w14:paraId="5574B4EC" w14:textId="77777777" w:rsidR="002C7FF8" w:rsidRDefault="002C7FF8" w:rsidP="00942849">
            <w:r>
              <w:t>Purpose</w:t>
            </w:r>
          </w:p>
        </w:tc>
        <w:tc>
          <w:tcPr>
            <w:tcW w:w="2538" w:type="dxa"/>
          </w:tcPr>
          <w:p w14:paraId="794D9D25" w14:textId="77777777" w:rsidR="002C7FF8" w:rsidRDefault="002C7FF8" w:rsidP="00942849">
            <w:r>
              <w:t>Testing Steps</w:t>
            </w:r>
          </w:p>
        </w:tc>
        <w:tc>
          <w:tcPr>
            <w:tcW w:w="1800" w:type="dxa"/>
          </w:tcPr>
          <w:p w14:paraId="3192855C" w14:textId="77777777" w:rsidR="002C7FF8" w:rsidRDefault="002C7FF8" w:rsidP="00942849">
            <w:r>
              <w:t>Expected</w:t>
            </w:r>
          </w:p>
        </w:tc>
        <w:tc>
          <w:tcPr>
            <w:tcW w:w="1230" w:type="dxa"/>
          </w:tcPr>
          <w:p w14:paraId="5D12EA12" w14:textId="77777777" w:rsidR="002C7FF8" w:rsidRDefault="002C7FF8" w:rsidP="00942849">
            <w:r>
              <w:t>Actual</w:t>
            </w:r>
          </w:p>
        </w:tc>
        <w:tc>
          <w:tcPr>
            <w:tcW w:w="1000" w:type="dxa"/>
          </w:tcPr>
          <w:p w14:paraId="39AA919A" w14:textId="77777777" w:rsidR="002C7FF8" w:rsidRDefault="002C7FF8" w:rsidP="00942849">
            <w:r>
              <w:t>Pass/Fail</w:t>
            </w:r>
          </w:p>
        </w:tc>
      </w:tr>
      <w:tr w:rsidR="002C7FF8" w14:paraId="1378D2E3" w14:textId="77777777" w:rsidTr="00942849">
        <w:tc>
          <w:tcPr>
            <w:tcW w:w="1032" w:type="dxa"/>
          </w:tcPr>
          <w:p w14:paraId="2D0EBD55" w14:textId="77777777" w:rsidR="002C7FF8" w:rsidRDefault="002C7FF8" w:rsidP="00942849">
            <w:r>
              <w:t>LA-1</w:t>
            </w:r>
          </w:p>
          <w:p w14:paraId="29824437" w14:textId="77777777" w:rsidR="002C7FF8" w:rsidRDefault="002C7FF8" w:rsidP="00942849">
            <w:r>
              <w:t>(Attempt 3)</w:t>
            </w:r>
          </w:p>
        </w:tc>
        <w:tc>
          <w:tcPr>
            <w:tcW w:w="1416" w:type="dxa"/>
          </w:tcPr>
          <w:p w14:paraId="057FBFC3" w14:textId="77777777" w:rsidR="002C7FF8" w:rsidRDefault="002C7FF8" w:rsidP="00942849">
            <w:r>
              <w:t>Attempt to log in user who does not have an account</w:t>
            </w:r>
          </w:p>
        </w:tc>
        <w:tc>
          <w:tcPr>
            <w:tcW w:w="2538" w:type="dxa"/>
          </w:tcPr>
          <w:p w14:paraId="10EC3DC9" w14:textId="77777777" w:rsidR="002C7FF8" w:rsidRDefault="002C7FF8" w:rsidP="00942849">
            <w:r>
              <w:t>Uses test case A1</w:t>
            </w:r>
          </w:p>
          <w:p w14:paraId="520B065C" w14:textId="77777777" w:rsidR="002C7FF8" w:rsidRDefault="002C7FF8" w:rsidP="00942849">
            <w:r>
              <w:t>1. Enter ‘valid’ email and password combination</w:t>
            </w:r>
          </w:p>
          <w:p w14:paraId="0BFFD60F" w14:textId="77777777" w:rsidR="002C7FF8" w:rsidRDefault="002C7FF8" w:rsidP="00942849">
            <w:r>
              <w:t>2. Click log in button</w:t>
            </w:r>
          </w:p>
        </w:tc>
        <w:tc>
          <w:tcPr>
            <w:tcW w:w="1800" w:type="dxa"/>
          </w:tcPr>
          <w:p w14:paraId="70C3C0BB" w14:textId="77777777" w:rsidR="002C7FF8" w:rsidRDefault="002C7FF8" w:rsidP="00942849">
            <w:r>
              <w:t>The user will be informed that the username and password combination do not match, indicating that the user does not exist</w:t>
            </w:r>
          </w:p>
        </w:tc>
        <w:tc>
          <w:tcPr>
            <w:tcW w:w="1230" w:type="dxa"/>
          </w:tcPr>
          <w:p w14:paraId="20C5CA7C" w14:textId="77777777" w:rsidR="002C7FF8" w:rsidRDefault="002C7FF8" w:rsidP="00942849">
            <w:r>
              <w:t>As expected</w:t>
            </w:r>
          </w:p>
        </w:tc>
        <w:tc>
          <w:tcPr>
            <w:tcW w:w="1000" w:type="dxa"/>
            <w:shd w:val="clear" w:color="auto" w:fill="C5E0B3" w:themeFill="accent6" w:themeFillTint="66"/>
          </w:tcPr>
          <w:p w14:paraId="5EF5B6F6" w14:textId="77777777" w:rsidR="002C7FF8" w:rsidRPr="002D73F1" w:rsidRDefault="002C7FF8" w:rsidP="00942849">
            <w:r>
              <w:t>Pass</w:t>
            </w:r>
          </w:p>
        </w:tc>
      </w:tr>
      <w:tr w:rsidR="002C7FF8" w14:paraId="751F24D0" w14:textId="77777777" w:rsidTr="00942849">
        <w:tc>
          <w:tcPr>
            <w:tcW w:w="1032" w:type="dxa"/>
          </w:tcPr>
          <w:p w14:paraId="1D3F07F0" w14:textId="77777777" w:rsidR="002C7FF8" w:rsidRDefault="002C7FF8" w:rsidP="00942849">
            <w:r>
              <w:t>LA-2.2</w:t>
            </w:r>
          </w:p>
        </w:tc>
        <w:tc>
          <w:tcPr>
            <w:tcW w:w="1416" w:type="dxa"/>
          </w:tcPr>
          <w:p w14:paraId="162041E1" w14:textId="77777777" w:rsidR="002C7FF8" w:rsidRDefault="002C7FF8" w:rsidP="00942849">
            <w:r>
              <w:t>Log in user who does have an account</w:t>
            </w:r>
          </w:p>
        </w:tc>
        <w:tc>
          <w:tcPr>
            <w:tcW w:w="2538" w:type="dxa"/>
          </w:tcPr>
          <w:p w14:paraId="6E8C1759" w14:textId="77777777" w:rsidR="002C7FF8" w:rsidRDefault="002C7FF8" w:rsidP="00942849">
            <w:r>
              <w:t>Uses test case A2</w:t>
            </w:r>
          </w:p>
          <w:p w14:paraId="0F689D88" w14:textId="77777777" w:rsidR="002C7FF8" w:rsidRDefault="002C7FF8" w:rsidP="001430F7">
            <w:pPr>
              <w:pStyle w:val="ListParagraph"/>
              <w:numPr>
                <w:ilvl w:val="0"/>
                <w:numId w:val="42"/>
              </w:numPr>
            </w:pPr>
            <w:r>
              <w:t>Enter valid, matching username and password pair</w:t>
            </w:r>
          </w:p>
          <w:p w14:paraId="3B7028F9" w14:textId="77777777" w:rsidR="002C7FF8" w:rsidRDefault="002C7FF8" w:rsidP="001430F7">
            <w:pPr>
              <w:pStyle w:val="ListParagraph"/>
              <w:numPr>
                <w:ilvl w:val="0"/>
                <w:numId w:val="42"/>
              </w:numPr>
            </w:pPr>
            <w:r>
              <w:t>Click log in button</w:t>
            </w:r>
          </w:p>
        </w:tc>
        <w:tc>
          <w:tcPr>
            <w:tcW w:w="1800" w:type="dxa"/>
          </w:tcPr>
          <w:p w14:paraId="58E0A5A2" w14:textId="77777777" w:rsidR="002C7FF8" w:rsidRDefault="002C7FF8" w:rsidP="00942849">
            <w:r>
              <w:t>The user will be taken to the main application screen</w:t>
            </w:r>
          </w:p>
        </w:tc>
        <w:tc>
          <w:tcPr>
            <w:tcW w:w="1230" w:type="dxa"/>
          </w:tcPr>
          <w:p w14:paraId="3D3F1523" w14:textId="77777777" w:rsidR="002C7FF8" w:rsidRDefault="002C7FF8" w:rsidP="00942849">
            <w:r>
              <w:t>As expected</w:t>
            </w:r>
          </w:p>
        </w:tc>
        <w:tc>
          <w:tcPr>
            <w:tcW w:w="1000" w:type="dxa"/>
            <w:shd w:val="clear" w:color="auto" w:fill="C5E0B3" w:themeFill="accent6" w:themeFillTint="66"/>
          </w:tcPr>
          <w:p w14:paraId="381ABF06" w14:textId="77777777" w:rsidR="002C7FF8" w:rsidRDefault="002C7FF8" w:rsidP="00942849">
            <w:r>
              <w:t>Pass</w:t>
            </w:r>
          </w:p>
        </w:tc>
      </w:tr>
      <w:tr w:rsidR="002C7FF8" w14:paraId="302B6A81" w14:textId="77777777" w:rsidTr="00942849">
        <w:tc>
          <w:tcPr>
            <w:tcW w:w="1032" w:type="dxa"/>
          </w:tcPr>
          <w:p w14:paraId="46D44562" w14:textId="77777777" w:rsidR="002C7FF8" w:rsidRDefault="002C7FF8" w:rsidP="00942849">
            <w:r>
              <w:t xml:space="preserve">LA-3 </w:t>
            </w:r>
          </w:p>
        </w:tc>
        <w:tc>
          <w:tcPr>
            <w:tcW w:w="1416" w:type="dxa"/>
          </w:tcPr>
          <w:p w14:paraId="5876AA53" w14:textId="77777777" w:rsidR="002C7FF8" w:rsidRDefault="002C7FF8" w:rsidP="00942849">
            <w:r>
              <w:t>Log in user using incorrect email</w:t>
            </w:r>
          </w:p>
        </w:tc>
        <w:tc>
          <w:tcPr>
            <w:tcW w:w="2538" w:type="dxa"/>
          </w:tcPr>
          <w:p w14:paraId="5B71174E" w14:textId="77777777" w:rsidR="002C7FF8" w:rsidRDefault="002C7FF8" w:rsidP="00942849">
            <w:r>
              <w:t>Uses test case A2</w:t>
            </w:r>
          </w:p>
          <w:p w14:paraId="1C97ED6B" w14:textId="77777777" w:rsidR="002C7FF8" w:rsidRDefault="002C7FF8" w:rsidP="001430F7">
            <w:pPr>
              <w:pStyle w:val="ListParagraph"/>
              <w:numPr>
                <w:ilvl w:val="0"/>
                <w:numId w:val="43"/>
              </w:numPr>
            </w:pPr>
            <w:r>
              <w:t xml:space="preserve">Enter incorrect email address </w:t>
            </w:r>
          </w:p>
          <w:p w14:paraId="0B7BF2CC" w14:textId="77777777" w:rsidR="002C7FF8" w:rsidRDefault="002C7FF8" w:rsidP="001430F7">
            <w:pPr>
              <w:pStyle w:val="ListParagraph"/>
              <w:numPr>
                <w:ilvl w:val="0"/>
                <w:numId w:val="43"/>
              </w:numPr>
            </w:pPr>
            <w:r>
              <w:t>Enter valid password</w:t>
            </w:r>
          </w:p>
          <w:p w14:paraId="2D1E362E" w14:textId="77777777" w:rsidR="002C7FF8" w:rsidRDefault="002C7FF8" w:rsidP="001430F7">
            <w:pPr>
              <w:pStyle w:val="ListParagraph"/>
              <w:numPr>
                <w:ilvl w:val="0"/>
                <w:numId w:val="43"/>
              </w:numPr>
            </w:pPr>
            <w:r>
              <w:t>Click log in button</w:t>
            </w:r>
          </w:p>
        </w:tc>
        <w:tc>
          <w:tcPr>
            <w:tcW w:w="1800" w:type="dxa"/>
          </w:tcPr>
          <w:p w14:paraId="7B1153C8" w14:textId="77777777" w:rsidR="002C7FF8" w:rsidRDefault="002C7FF8" w:rsidP="00942849">
            <w:r>
              <w:t>The user will be notified that their email and password combination is incorrect</w:t>
            </w:r>
          </w:p>
        </w:tc>
        <w:tc>
          <w:tcPr>
            <w:tcW w:w="1230" w:type="dxa"/>
          </w:tcPr>
          <w:p w14:paraId="62C80E06" w14:textId="77777777" w:rsidR="002C7FF8" w:rsidRDefault="002C7FF8" w:rsidP="00942849">
            <w:r>
              <w:t>As expected</w:t>
            </w:r>
          </w:p>
        </w:tc>
        <w:tc>
          <w:tcPr>
            <w:tcW w:w="1000" w:type="dxa"/>
            <w:shd w:val="clear" w:color="auto" w:fill="C5E0B3" w:themeFill="accent6" w:themeFillTint="66"/>
          </w:tcPr>
          <w:p w14:paraId="2FCEEB73" w14:textId="77777777" w:rsidR="002C7FF8" w:rsidRDefault="002C7FF8" w:rsidP="00942849">
            <w:r>
              <w:t>Pass</w:t>
            </w:r>
          </w:p>
        </w:tc>
      </w:tr>
      <w:tr w:rsidR="002C7FF8" w14:paraId="54C6703E" w14:textId="77777777" w:rsidTr="00942849">
        <w:tc>
          <w:tcPr>
            <w:tcW w:w="1032" w:type="dxa"/>
          </w:tcPr>
          <w:p w14:paraId="0CA19488" w14:textId="77777777" w:rsidR="002C7FF8" w:rsidRDefault="002C7FF8" w:rsidP="00942849">
            <w:r>
              <w:t>LA-4</w:t>
            </w:r>
          </w:p>
        </w:tc>
        <w:tc>
          <w:tcPr>
            <w:tcW w:w="1416" w:type="dxa"/>
          </w:tcPr>
          <w:p w14:paraId="2DCBEBB1" w14:textId="77777777" w:rsidR="002C7FF8" w:rsidRDefault="002C7FF8" w:rsidP="00942849">
            <w:r>
              <w:t>Log in user using incorrect password</w:t>
            </w:r>
          </w:p>
        </w:tc>
        <w:tc>
          <w:tcPr>
            <w:tcW w:w="2538" w:type="dxa"/>
          </w:tcPr>
          <w:p w14:paraId="031DA751" w14:textId="77777777" w:rsidR="002C7FF8" w:rsidRDefault="002C7FF8" w:rsidP="00942849">
            <w:r>
              <w:t>Uses test case A2</w:t>
            </w:r>
          </w:p>
          <w:p w14:paraId="23A882E1" w14:textId="77777777" w:rsidR="002C7FF8" w:rsidRDefault="002C7FF8" w:rsidP="001430F7">
            <w:pPr>
              <w:pStyle w:val="ListParagraph"/>
              <w:numPr>
                <w:ilvl w:val="0"/>
                <w:numId w:val="44"/>
              </w:numPr>
            </w:pPr>
            <w:r>
              <w:t xml:space="preserve">Enter correct email </w:t>
            </w:r>
          </w:p>
          <w:p w14:paraId="12B1AAEA" w14:textId="77777777" w:rsidR="002C7FF8" w:rsidRDefault="002C7FF8" w:rsidP="001430F7">
            <w:pPr>
              <w:pStyle w:val="ListParagraph"/>
              <w:numPr>
                <w:ilvl w:val="0"/>
                <w:numId w:val="44"/>
              </w:numPr>
            </w:pPr>
            <w:r>
              <w:t>Enter incorrect password</w:t>
            </w:r>
          </w:p>
          <w:p w14:paraId="44F68DD4" w14:textId="77777777" w:rsidR="002C7FF8" w:rsidRDefault="002C7FF8" w:rsidP="001430F7">
            <w:pPr>
              <w:pStyle w:val="ListParagraph"/>
              <w:numPr>
                <w:ilvl w:val="0"/>
                <w:numId w:val="44"/>
              </w:numPr>
            </w:pPr>
            <w:r>
              <w:t>Click log in button</w:t>
            </w:r>
          </w:p>
        </w:tc>
        <w:tc>
          <w:tcPr>
            <w:tcW w:w="1800" w:type="dxa"/>
          </w:tcPr>
          <w:p w14:paraId="41ABC80C" w14:textId="77777777" w:rsidR="002C7FF8" w:rsidRDefault="002C7FF8" w:rsidP="00942849">
            <w:r>
              <w:t>The user will be notified that their email and password combination is incorrect</w:t>
            </w:r>
          </w:p>
        </w:tc>
        <w:tc>
          <w:tcPr>
            <w:tcW w:w="1230" w:type="dxa"/>
          </w:tcPr>
          <w:p w14:paraId="76263984" w14:textId="77777777" w:rsidR="002C7FF8" w:rsidRDefault="002C7FF8" w:rsidP="00942849">
            <w:r>
              <w:t>As expected</w:t>
            </w:r>
          </w:p>
        </w:tc>
        <w:tc>
          <w:tcPr>
            <w:tcW w:w="1000" w:type="dxa"/>
            <w:shd w:val="clear" w:color="auto" w:fill="C5E0B3" w:themeFill="accent6" w:themeFillTint="66"/>
          </w:tcPr>
          <w:p w14:paraId="33796FE5" w14:textId="77777777" w:rsidR="002C7FF8" w:rsidRDefault="002C7FF8" w:rsidP="00942849">
            <w:r>
              <w:t>Pass</w:t>
            </w:r>
          </w:p>
        </w:tc>
      </w:tr>
      <w:tr w:rsidR="002C7FF8" w14:paraId="70CC56BF" w14:textId="77777777" w:rsidTr="00942849">
        <w:tc>
          <w:tcPr>
            <w:tcW w:w="1032" w:type="dxa"/>
          </w:tcPr>
          <w:p w14:paraId="5BCCE25F" w14:textId="77777777" w:rsidR="002C7FF8" w:rsidRDefault="002C7FF8" w:rsidP="00942849">
            <w:r>
              <w:t>LA-5</w:t>
            </w:r>
          </w:p>
        </w:tc>
        <w:tc>
          <w:tcPr>
            <w:tcW w:w="1416" w:type="dxa"/>
          </w:tcPr>
          <w:p w14:paraId="5E154D46" w14:textId="77777777" w:rsidR="002C7FF8" w:rsidRDefault="002C7FF8" w:rsidP="00942849">
            <w:r>
              <w:t>Click other sections of the screen except the log in and back buttons to ensure random clicks do cause error</w:t>
            </w:r>
          </w:p>
        </w:tc>
        <w:tc>
          <w:tcPr>
            <w:tcW w:w="2538" w:type="dxa"/>
          </w:tcPr>
          <w:p w14:paraId="72424C72" w14:textId="77777777" w:rsidR="002C7FF8" w:rsidRDefault="002C7FF8" w:rsidP="00942849">
            <w:r>
              <w:t>No test case needed</w:t>
            </w:r>
          </w:p>
          <w:p w14:paraId="747B9F55" w14:textId="77777777" w:rsidR="002C7FF8" w:rsidRDefault="002C7FF8" w:rsidP="001430F7">
            <w:pPr>
              <w:pStyle w:val="ListParagraph"/>
              <w:numPr>
                <w:ilvl w:val="0"/>
                <w:numId w:val="45"/>
              </w:numPr>
            </w:pPr>
            <w:r>
              <w:t xml:space="preserve">Click areas of screen not including buttons </w:t>
            </w:r>
          </w:p>
        </w:tc>
        <w:tc>
          <w:tcPr>
            <w:tcW w:w="1800" w:type="dxa"/>
          </w:tcPr>
          <w:p w14:paraId="459C6BB3" w14:textId="77777777" w:rsidR="002C7FF8" w:rsidRDefault="002C7FF8" w:rsidP="00942849">
            <w:r>
              <w:t>Nothing</w:t>
            </w:r>
          </w:p>
        </w:tc>
        <w:tc>
          <w:tcPr>
            <w:tcW w:w="1230" w:type="dxa"/>
          </w:tcPr>
          <w:p w14:paraId="1CDC9A8E" w14:textId="77777777" w:rsidR="002C7FF8" w:rsidRDefault="002C7FF8" w:rsidP="00942849">
            <w:r>
              <w:t>As expected</w:t>
            </w:r>
          </w:p>
        </w:tc>
        <w:tc>
          <w:tcPr>
            <w:tcW w:w="1000" w:type="dxa"/>
            <w:shd w:val="clear" w:color="auto" w:fill="C5E0B3" w:themeFill="accent6" w:themeFillTint="66"/>
          </w:tcPr>
          <w:p w14:paraId="5621FBF9" w14:textId="77777777" w:rsidR="002C7FF8" w:rsidRDefault="002C7FF8" w:rsidP="00942849">
            <w:r>
              <w:t>Pass</w:t>
            </w:r>
          </w:p>
        </w:tc>
      </w:tr>
      <w:tr w:rsidR="002C7FF8" w14:paraId="4CFC8818" w14:textId="77777777" w:rsidTr="00942849">
        <w:tc>
          <w:tcPr>
            <w:tcW w:w="1032" w:type="dxa"/>
          </w:tcPr>
          <w:p w14:paraId="6A28CEAD" w14:textId="77777777" w:rsidR="002C7FF8" w:rsidRDefault="002C7FF8" w:rsidP="00942849">
            <w:r>
              <w:t xml:space="preserve">LA-6 </w:t>
            </w:r>
          </w:p>
        </w:tc>
        <w:tc>
          <w:tcPr>
            <w:tcW w:w="1416" w:type="dxa"/>
          </w:tcPr>
          <w:p w14:paraId="3A8DB544" w14:textId="77777777" w:rsidR="002C7FF8" w:rsidRDefault="002C7FF8" w:rsidP="00942849">
            <w:r>
              <w:t>Return to previous screen using the back button</w:t>
            </w:r>
          </w:p>
        </w:tc>
        <w:tc>
          <w:tcPr>
            <w:tcW w:w="2538" w:type="dxa"/>
          </w:tcPr>
          <w:p w14:paraId="696FB330" w14:textId="77777777" w:rsidR="002C7FF8" w:rsidRDefault="002C7FF8" w:rsidP="00942849">
            <w:r>
              <w:t>No test case needed</w:t>
            </w:r>
          </w:p>
          <w:p w14:paraId="7D3A2F32" w14:textId="77777777" w:rsidR="002C7FF8" w:rsidRDefault="002C7FF8" w:rsidP="001430F7">
            <w:pPr>
              <w:pStyle w:val="ListParagraph"/>
              <w:numPr>
                <w:ilvl w:val="0"/>
                <w:numId w:val="48"/>
              </w:numPr>
            </w:pPr>
            <w:r>
              <w:t>Click back button in upper left of screen</w:t>
            </w:r>
          </w:p>
        </w:tc>
        <w:tc>
          <w:tcPr>
            <w:tcW w:w="1800" w:type="dxa"/>
          </w:tcPr>
          <w:p w14:paraId="3C318D8C" w14:textId="77777777" w:rsidR="002C7FF8" w:rsidRDefault="002C7FF8" w:rsidP="00942849">
            <w:r>
              <w:t>Application should switch to the start activity</w:t>
            </w:r>
          </w:p>
        </w:tc>
        <w:tc>
          <w:tcPr>
            <w:tcW w:w="1230" w:type="dxa"/>
          </w:tcPr>
          <w:p w14:paraId="540FFB6A" w14:textId="77777777" w:rsidR="002C7FF8" w:rsidRDefault="002C7FF8" w:rsidP="00942849">
            <w:r>
              <w:t>As expected</w:t>
            </w:r>
          </w:p>
        </w:tc>
        <w:tc>
          <w:tcPr>
            <w:tcW w:w="1000" w:type="dxa"/>
            <w:shd w:val="clear" w:color="auto" w:fill="C5E0B3" w:themeFill="accent6" w:themeFillTint="66"/>
          </w:tcPr>
          <w:p w14:paraId="042CFD42" w14:textId="77777777" w:rsidR="002C7FF8" w:rsidRDefault="002C7FF8" w:rsidP="00942849">
            <w:r>
              <w:t>Pass</w:t>
            </w:r>
          </w:p>
        </w:tc>
      </w:tr>
      <w:tr w:rsidR="002C7FF8" w14:paraId="2B3D65CF" w14:textId="77777777" w:rsidTr="00942849">
        <w:tc>
          <w:tcPr>
            <w:tcW w:w="1032" w:type="dxa"/>
          </w:tcPr>
          <w:p w14:paraId="0EFDE6A0" w14:textId="77777777" w:rsidR="002C7FF8" w:rsidRDefault="002C7FF8" w:rsidP="00942849">
            <w:r>
              <w:t>LA-7</w:t>
            </w:r>
          </w:p>
        </w:tc>
        <w:tc>
          <w:tcPr>
            <w:tcW w:w="1416" w:type="dxa"/>
          </w:tcPr>
          <w:p w14:paraId="3D853CCD" w14:textId="77777777" w:rsidR="002C7FF8" w:rsidRDefault="002C7FF8" w:rsidP="00942849">
            <w:r>
              <w:t>Reset password</w:t>
            </w:r>
          </w:p>
        </w:tc>
        <w:tc>
          <w:tcPr>
            <w:tcW w:w="2538" w:type="dxa"/>
          </w:tcPr>
          <w:p w14:paraId="3B7A528C" w14:textId="77777777" w:rsidR="002C7FF8" w:rsidRDefault="002C7FF8" w:rsidP="00942849">
            <w:r>
              <w:t>Test case A2</w:t>
            </w:r>
          </w:p>
          <w:p w14:paraId="5EBDA909" w14:textId="77777777" w:rsidR="002C7FF8" w:rsidRDefault="002C7FF8" w:rsidP="001430F7">
            <w:pPr>
              <w:pStyle w:val="ListParagraph"/>
              <w:numPr>
                <w:ilvl w:val="0"/>
                <w:numId w:val="112"/>
              </w:numPr>
            </w:pPr>
            <w:r>
              <w:t>Enter email address</w:t>
            </w:r>
          </w:p>
          <w:p w14:paraId="2D0AB8DB" w14:textId="77777777" w:rsidR="002C7FF8" w:rsidRDefault="002C7FF8" w:rsidP="001430F7">
            <w:pPr>
              <w:pStyle w:val="ListParagraph"/>
              <w:numPr>
                <w:ilvl w:val="0"/>
                <w:numId w:val="112"/>
              </w:numPr>
            </w:pPr>
            <w:r>
              <w:t>Click password reset button</w:t>
            </w:r>
          </w:p>
        </w:tc>
        <w:tc>
          <w:tcPr>
            <w:tcW w:w="1800" w:type="dxa"/>
          </w:tcPr>
          <w:p w14:paraId="0F626355" w14:textId="77777777" w:rsidR="002C7FF8" w:rsidRDefault="002C7FF8" w:rsidP="00942849">
            <w:r>
              <w:t>A password reset email should be sent to the entered email</w:t>
            </w:r>
          </w:p>
        </w:tc>
        <w:tc>
          <w:tcPr>
            <w:tcW w:w="1230" w:type="dxa"/>
          </w:tcPr>
          <w:p w14:paraId="4C896914" w14:textId="77777777" w:rsidR="002C7FF8" w:rsidRDefault="002C7FF8" w:rsidP="00942849">
            <w:r>
              <w:t>As expected</w:t>
            </w:r>
          </w:p>
        </w:tc>
        <w:tc>
          <w:tcPr>
            <w:tcW w:w="1000" w:type="dxa"/>
            <w:shd w:val="clear" w:color="auto" w:fill="C5E0B3" w:themeFill="accent6" w:themeFillTint="66"/>
          </w:tcPr>
          <w:p w14:paraId="4E90FCC1" w14:textId="77777777" w:rsidR="002C7FF8" w:rsidRDefault="002C7FF8" w:rsidP="00942849">
            <w:r>
              <w:t>Pass</w:t>
            </w:r>
          </w:p>
        </w:tc>
      </w:tr>
    </w:tbl>
    <w:p w14:paraId="6D778D0A" w14:textId="77777777" w:rsidR="002C7FF8" w:rsidRDefault="002C7FF8" w:rsidP="002C7FF8"/>
    <w:tbl>
      <w:tblPr>
        <w:tblStyle w:val="TableGrid"/>
        <w:tblW w:w="0" w:type="auto"/>
        <w:tblLook w:val="04A0" w:firstRow="1" w:lastRow="0" w:firstColumn="1" w:lastColumn="0" w:noHBand="0" w:noVBand="1"/>
      </w:tblPr>
      <w:tblGrid>
        <w:gridCol w:w="2283"/>
        <w:gridCol w:w="6373"/>
      </w:tblGrid>
      <w:tr w:rsidR="002C7FF8" w14:paraId="0E62136E" w14:textId="77777777" w:rsidTr="00942849">
        <w:tc>
          <w:tcPr>
            <w:tcW w:w="2405" w:type="dxa"/>
          </w:tcPr>
          <w:p w14:paraId="1E6AA67B" w14:textId="77777777" w:rsidR="002C7FF8" w:rsidRDefault="002C7FF8" w:rsidP="00942849">
            <w:r>
              <w:t>Requirement / Release</w:t>
            </w:r>
          </w:p>
        </w:tc>
        <w:tc>
          <w:tcPr>
            <w:tcW w:w="6945" w:type="dxa"/>
          </w:tcPr>
          <w:p w14:paraId="7C817B3F" w14:textId="77777777" w:rsidR="002C7FF8" w:rsidRDefault="002C7FF8" w:rsidP="00942849">
            <w:r>
              <w:t>Login Activity Validation</w:t>
            </w:r>
          </w:p>
        </w:tc>
      </w:tr>
      <w:tr w:rsidR="002C7FF8" w14:paraId="7D4AB58F" w14:textId="77777777" w:rsidTr="00942849">
        <w:tc>
          <w:tcPr>
            <w:tcW w:w="2405" w:type="dxa"/>
          </w:tcPr>
          <w:p w14:paraId="63901A08" w14:textId="77777777" w:rsidR="002C7FF8" w:rsidRDefault="002C7FF8" w:rsidP="00942849">
            <w:r>
              <w:t>Module Name</w:t>
            </w:r>
          </w:p>
        </w:tc>
        <w:tc>
          <w:tcPr>
            <w:tcW w:w="6945" w:type="dxa"/>
          </w:tcPr>
          <w:p w14:paraId="2A439227" w14:textId="77777777" w:rsidR="002C7FF8" w:rsidRDefault="002C7FF8" w:rsidP="00942849">
            <w:r>
              <w:t>LoginActivityTest.java</w:t>
            </w:r>
          </w:p>
        </w:tc>
      </w:tr>
      <w:tr w:rsidR="002C7FF8" w14:paraId="1D878634" w14:textId="77777777" w:rsidTr="00942849">
        <w:tc>
          <w:tcPr>
            <w:tcW w:w="2405" w:type="dxa"/>
          </w:tcPr>
          <w:p w14:paraId="36243585" w14:textId="77777777" w:rsidR="002C7FF8" w:rsidRDefault="002C7FF8" w:rsidP="00942849">
            <w:r>
              <w:t>Date Created</w:t>
            </w:r>
          </w:p>
        </w:tc>
        <w:tc>
          <w:tcPr>
            <w:tcW w:w="6945" w:type="dxa"/>
          </w:tcPr>
          <w:p w14:paraId="262611D9" w14:textId="77777777" w:rsidR="002C7FF8" w:rsidRDefault="002C7FF8" w:rsidP="00942849">
            <w:r>
              <w:t>06/01/2019</w:t>
            </w:r>
          </w:p>
        </w:tc>
      </w:tr>
      <w:tr w:rsidR="002C7FF8" w14:paraId="0CF27729" w14:textId="77777777" w:rsidTr="00942849">
        <w:tc>
          <w:tcPr>
            <w:tcW w:w="2405" w:type="dxa"/>
          </w:tcPr>
          <w:p w14:paraId="73344098" w14:textId="77777777" w:rsidR="002C7FF8" w:rsidRDefault="002C7FF8" w:rsidP="00942849">
            <w:r>
              <w:t>Notes</w:t>
            </w:r>
          </w:p>
        </w:tc>
        <w:tc>
          <w:tcPr>
            <w:tcW w:w="6945" w:type="dxa"/>
          </w:tcPr>
          <w:p w14:paraId="369F00E7" w14:textId="77777777" w:rsidR="002C7FF8" w:rsidRDefault="002C7FF8" w:rsidP="00942849">
            <w:r>
              <w:t>Automated Testing using Junit test classes</w:t>
            </w:r>
          </w:p>
        </w:tc>
      </w:tr>
    </w:tbl>
    <w:p w14:paraId="4CD2202F" w14:textId="77777777" w:rsidR="002C7FF8" w:rsidRDefault="002C7FF8" w:rsidP="002C7FF8"/>
    <w:tbl>
      <w:tblPr>
        <w:tblStyle w:val="TableGrid"/>
        <w:tblW w:w="0" w:type="auto"/>
        <w:tblLook w:val="04A0" w:firstRow="1" w:lastRow="0" w:firstColumn="1" w:lastColumn="0" w:noHBand="0" w:noVBand="1"/>
      </w:tblPr>
      <w:tblGrid>
        <w:gridCol w:w="2243"/>
        <w:gridCol w:w="6413"/>
      </w:tblGrid>
      <w:tr w:rsidR="002C7FF8" w:rsidRPr="005A193E" w14:paraId="14B06722" w14:textId="77777777" w:rsidTr="00942849">
        <w:tc>
          <w:tcPr>
            <w:tcW w:w="2405" w:type="dxa"/>
          </w:tcPr>
          <w:p w14:paraId="34297F12" w14:textId="77777777" w:rsidR="002C7FF8" w:rsidRPr="005A193E" w:rsidRDefault="002C7FF8" w:rsidP="00942849">
            <w:pPr>
              <w:rPr>
                <w:b/>
              </w:rPr>
            </w:pPr>
            <w:r w:rsidRPr="005A193E">
              <w:rPr>
                <w:b/>
              </w:rPr>
              <w:t>Test Case</w:t>
            </w:r>
          </w:p>
        </w:tc>
        <w:tc>
          <w:tcPr>
            <w:tcW w:w="6945" w:type="dxa"/>
          </w:tcPr>
          <w:p w14:paraId="36FCA0C5" w14:textId="77777777" w:rsidR="002C7FF8" w:rsidRPr="005A193E" w:rsidRDefault="002C7FF8" w:rsidP="00942849">
            <w:pPr>
              <w:rPr>
                <w:b/>
              </w:rPr>
            </w:pPr>
            <w:r w:rsidRPr="005A193E">
              <w:rPr>
                <w:b/>
              </w:rPr>
              <w:t>Notes</w:t>
            </w:r>
          </w:p>
        </w:tc>
      </w:tr>
      <w:tr w:rsidR="002C7FF8" w14:paraId="574B76EF" w14:textId="77777777" w:rsidTr="00942849">
        <w:tc>
          <w:tcPr>
            <w:tcW w:w="2405" w:type="dxa"/>
          </w:tcPr>
          <w:p w14:paraId="4E71345B" w14:textId="77777777" w:rsidR="002C7FF8" w:rsidRDefault="002C7FF8" w:rsidP="00942849">
            <w:r>
              <w:t>A1</w:t>
            </w:r>
          </w:p>
        </w:tc>
        <w:tc>
          <w:tcPr>
            <w:tcW w:w="6945" w:type="dxa"/>
          </w:tcPr>
          <w:p w14:paraId="67F258F4" w14:textId="77777777" w:rsidR="002C7FF8" w:rsidRDefault="002C7FF8" w:rsidP="00942849">
            <w:r>
              <w:t>Uses normal data</w:t>
            </w:r>
          </w:p>
        </w:tc>
      </w:tr>
      <w:tr w:rsidR="002C7FF8" w14:paraId="6358C75B" w14:textId="77777777" w:rsidTr="00942849">
        <w:tc>
          <w:tcPr>
            <w:tcW w:w="2405" w:type="dxa"/>
          </w:tcPr>
          <w:p w14:paraId="051E970E" w14:textId="77777777" w:rsidR="002C7FF8" w:rsidRDefault="002C7FF8" w:rsidP="00942849">
            <w:r>
              <w:t>A2</w:t>
            </w:r>
          </w:p>
        </w:tc>
        <w:tc>
          <w:tcPr>
            <w:tcW w:w="6945" w:type="dxa"/>
          </w:tcPr>
          <w:p w14:paraId="01959A9A" w14:textId="77777777" w:rsidR="002C7FF8" w:rsidRDefault="002C7FF8" w:rsidP="00942849">
            <w:r>
              <w:t>Uses boundary data</w:t>
            </w:r>
          </w:p>
        </w:tc>
      </w:tr>
      <w:tr w:rsidR="002C7FF8" w14:paraId="62F34CA3" w14:textId="77777777" w:rsidTr="00942849">
        <w:tc>
          <w:tcPr>
            <w:tcW w:w="2405" w:type="dxa"/>
          </w:tcPr>
          <w:p w14:paraId="5FE4DDDA" w14:textId="77777777" w:rsidR="002C7FF8" w:rsidRDefault="002C7FF8" w:rsidP="00942849">
            <w:r>
              <w:t>A3</w:t>
            </w:r>
          </w:p>
        </w:tc>
        <w:tc>
          <w:tcPr>
            <w:tcW w:w="6945" w:type="dxa"/>
          </w:tcPr>
          <w:p w14:paraId="6A1FD9CC" w14:textId="77777777" w:rsidR="002C7FF8" w:rsidRDefault="002C7FF8" w:rsidP="00942849">
            <w:r>
              <w:t>Uses erroneous data</w:t>
            </w:r>
          </w:p>
        </w:tc>
      </w:tr>
    </w:tbl>
    <w:p w14:paraId="2ACFE7C7" w14:textId="77777777" w:rsidR="002C7FF8" w:rsidRDefault="002C7FF8" w:rsidP="002C7FF8"/>
    <w:tbl>
      <w:tblPr>
        <w:tblStyle w:val="TableGrid"/>
        <w:tblW w:w="0" w:type="auto"/>
        <w:tblLook w:val="04A0" w:firstRow="1" w:lastRow="0" w:firstColumn="1" w:lastColumn="0" w:noHBand="0" w:noVBand="1"/>
      </w:tblPr>
      <w:tblGrid>
        <w:gridCol w:w="916"/>
        <w:gridCol w:w="1329"/>
        <w:gridCol w:w="3192"/>
        <w:gridCol w:w="1199"/>
        <w:gridCol w:w="1020"/>
        <w:gridCol w:w="1000"/>
      </w:tblGrid>
      <w:tr w:rsidR="002C7FF8" w14:paraId="41EAADB6" w14:textId="77777777" w:rsidTr="00942849">
        <w:tc>
          <w:tcPr>
            <w:tcW w:w="988" w:type="dxa"/>
          </w:tcPr>
          <w:p w14:paraId="04FB799D" w14:textId="77777777" w:rsidR="002C7FF8" w:rsidRDefault="002C7FF8" w:rsidP="00942849">
            <w:r>
              <w:t>Test Num.</w:t>
            </w:r>
          </w:p>
        </w:tc>
        <w:tc>
          <w:tcPr>
            <w:tcW w:w="1417" w:type="dxa"/>
          </w:tcPr>
          <w:p w14:paraId="3E7537FA" w14:textId="77777777" w:rsidR="002C7FF8" w:rsidRDefault="002C7FF8" w:rsidP="00942849">
            <w:r>
              <w:t>Purpose</w:t>
            </w:r>
          </w:p>
        </w:tc>
        <w:tc>
          <w:tcPr>
            <w:tcW w:w="3260" w:type="dxa"/>
          </w:tcPr>
          <w:p w14:paraId="31F157A6" w14:textId="77777777" w:rsidR="002C7FF8" w:rsidRDefault="002C7FF8" w:rsidP="00942849">
            <w:r>
              <w:t>Testing Data</w:t>
            </w:r>
          </w:p>
        </w:tc>
        <w:tc>
          <w:tcPr>
            <w:tcW w:w="1256" w:type="dxa"/>
          </w:tcPr>
          <w:p w14:paraId="12BC4F61" w14:textId="77777777" w:rsidR="002C7FF8" w:rsidRDefault="002C7FF8" w:rsidP="00942849">
            <w:r>
              <w:t>Expected</w:t>
            </w:r>
          </w:p>
        </w:tc>
        <w:tc>
          <w:tcPr>
            <w:tcW w:w="1095" w:type="dxa"/>
          </w:tcPr>
          <w:p w14:paraId="5D3DE812" w14:textId="77777777" w:rsidR="002C7FF8" w:rsidRDefault="002C7FF8" w:rsidP="00942849">
            <w:r>
              <w:t>Actual</w:t>
            </w:r>
          </w:p>
        </w:tc>
        <w:tc>
          <w:tcPr>
            <w:tcW w:w="1000" w:type="dxa"/>
          </w:tcPr>
          <w:p w14:paraId="2AFCDE58" w14:textId="77777777" w:rsidR="002C7FF8" w:rsidRDefault="002C7FF8" w:rsidP="00942849">
            <w:r>
              <w:t>Pass/Fail</w:t>
            </w:r>
          </w:p>
        </w:tc>
      </w:tr>
      <w:tr w:rsidR="002C7FF8" w14:paraId="53AA342F" w14:textId="77777777" w:rsidTr="00942849">
        <w:tc>
          <w:tcPr>
            <w:tcW w:w="988" w:type="dxa"/>
          </w:tcPr>
          <w:p w14:paraId="6316ED7E" w14:textId="77777777" w:rsidR="002C7FF8" w:rsidRDefault="002C7FF8" w:rsidP="00942849">
            <w:r>
              <w:t>LAT-1</w:t>
            </w:r>
          </w:p>
        </w:tc>
        <w:tc>
          <w:tcPr>
            <w:tcW w:w="1417" w:type="dxa"/>
          </w:tcPr>
          <w:p w14:paraId="01A1D477" w14:textId="77777777" w:rsidR="002C7FF8" w:rsidRDefault="002C7FF8" w:rsidP="00942849">
            <w:r>
              <w:t>Valid email passes</w:t>
            </w:r>
          </w:p>
        </w:tc>
        <w:tc>
          <w:tcPr>
            <w:tcW w:w="3260" w:type="dxa"/>
          </w:tcPr>
          <w:p w14:paraId="38609CF7" w14:textId="77777777" w:rsidR="002C7FF8" w:rsidRPr="006100D9" w:rsidRDefault="002C7FF8" w:rsidP="00942849">
            <w:r w:rsidRPr="006100D9">
              <w:t>Test case A1</w:t>
            </w:r>
          </w:p>
          <w:p w14:paraId="6D72915C" w14:textId="77777777" w:rsidR="002C7FF8" w:rsidRPr="006100D9" w:rsidRDefault="002C7FF8" w:rsidP="00942849">
            <w:r w:rsidRPr="006100D9">
              <w:t>“foo@bar.com”</w:t>
            </w:r>
          </w:p>
        </w:tc>
        <w:tc>
          <w:tcPr>
            <w:tcW w:w="1256" w:type="dxa"/>
          </w:tcPr>
          <w:p w14:paraId="5F3F75B9" w14:textId="77777777" w:rsidR="002C7FF8" w:rsidRDefault="002C7FF8" w:rsidP="00942849">
            <w:r>
              <w:t>Valid</w:t>
            </w:r>
          </w:p>
        </w:tc>
        <w:tc>
          <w:tcPr>
            <w:tcW w:w="1095" w:type="dxa"/>
          </w:tcPr>
          <w:p w14:paraId="20942B6D" w14:textId="77777777" w:rsidR="002C7FF8" w:rsidRDefault="002C7FF8" w:rsidP="00942849">
            <w:r>
              <w:t>Valid</w:t>
            </w:r>
          </w:p>
        </w:tc>
        <w:tc>
          <w:tcPr>
            <w:tcW w:w="1000" w:type="dxa"/>
            <w:shd w:val="clear" w:color="auto" w:fill="C5E0B3" w:themeFill="accent6" w:themeFillTint="66"/>
          </w:tcPr>
          <w:p w14:paraId="6F52B9AE" w14:textId="77777777" w:rsidR="002C7FF8" w:rsidRDefault="002C7FF8" w:rsidP="00942849">
            <w:r>
              <w:t>Pass</w:t>
            </w:r>
          </w:p>
        </w:tc>
      </w:tr>
      <w:tr w:rsidR="002C7FF8" w14:paraId="552B0E99" w14:textId="77777777" w:rsidTr="00942849">
        <w:tc>
          <w:tcPr>
            <w:tcW w:w="988" w:type="dxa"/>
          </w:tcPr>
          <w:p w14:paraId="43A0BF2C" w14:textId="77777777" w:rsidR="002C7FF8" w:rsidRDefault="002C7FF8" w:rsidP="00942849">
            <w:r>
              <w:t>LAT-2</w:t>
            </w:r>
          </w:p>
        </w:tc>
        <w:tc>
          <w:tcPr>
            <w:tcW w:w="1417" w:type="dxa"/>
          </w:tcPr>
          <w:p w14:paraId="08D2DB7F" w14:textId="77777777" w:rsidR="002C7FF8" w:rsidRDefault="002C7FF8" w:rsidP="00942849">
            <w:r>
              <w:t>Valid email passes</w:t>
            </w:r>
          </w:p>
        </w:tc>
        <w:tc>
          <w:tcPr>
            <w:tcW w:w="3260" w:type="dxa"/>
          </w:tcPr>
          <w:p w14:paraId="1C3B48D1" w14:textId="77777777" w:rsidR="002C7FF8" w:rsidRPr="006100D9" w:rsidRDefault="002C7FF8" w:rsidP="00942849">
            <w:r w:rsidRPr="006100D9">
              <w:t>Test case A2</w:t>
            </w:r>
          </w:p>
          <w:p w14:paraId="29653DD0" w14:textId="77777777" w:rsidR="002C7FF8" w:rsidRPr="006100D9" w:rsidRDefault="002C7FF8" w:rsidP="00942849">
            <w:r w:rsidRPr="006100D9">
              <w:t>“foobar123@foobar123.co.uk”</w:t>
            </w:r>
          </w:p>
        </w:tc>
        <w:tc>
          <w:tcPr>
            <w:tcW w:w="1256" w:type="dxa"/>
          </w:tcPr>
          <w:p w14:paraId="2C011DC5" w14:textId="77777777" w:rsidR="002C7FF8" w:rsidRDefault="002C7FF8" w:rsidP="00942849">
            <w:r>
              <w:t>Valid</w:t>
            </w:r>
          </w:p>
        </w:tc>
        <w:tc>
          <w:tcPr>
            <w:tcW w:w="1095" w:type="dxa"/>
          </w:tcPr>
          <w:p w14:paraId="41DFD3CD" w14:textId="77777777" w:rsidR="002C7FF8" w:rsidRDefault="002C7FF8" w:rsidP="00942849">
            <w:r>
              <w:t>Valid</w:t>
            </w:r>
          </w:p>
        </w:tc>
        <w:tc>
          <w:tcPr>
            <w:tcW w:w="1000" w:type="dxa"/>
            <w:shd w:val="clear" w:color="auto" w:fill="C5E0B3" w:themeFill="accent6" w:themeFillTint="66"/>
          </w:tcPr>
          <w:p w14:paraId="42CD3305" w14:textId="77777777" w:rsidR="002C7FF8" w:rsidRDefault="002C7FF8" w:rsidP="00942849">
            <w:r>
              <w:t>Pass</w:t>
            </w:r>
          </w:p>
        </w:tc>
      </w:tr>
      <w:tr w:rsidR="002C7FF8" w14:paraId="12F222B3" w14:textId="77777777" w:rsidTr="00942849">
        <w:tc>
          <w:tcPr>
            <w:tcW w:w="988" w:type="dxa"/>
          </w:tcPr>
          <w:p w14:paraId="6FDBDDDE" w14:textId="77777777" w:rsidR="002C7FF8" w:rsidRDefault="002C7FF8" w:rsidP="00942849">
            <w:r>
              <w:t>LAT-3</w:t>
            </w:r>
          </w:p>
        </w:tc>
        <w:tc>
          <w:tcPr>
            <w:tcW w:w="1417" w:type="dxa"/>
          </w:tcPr>
          <w:p w14:paraId="60DB8921" w14:textId="77777777" w:rsidR="002C7FF8" w:rsidRDefault="002C7FF8" w:rsidP="00942849">
            <w:r>
              <w:t>Invalid email fails</w:t>
            </w:r>
          </w:p>
        </w:tc>
        <w:tc>
          <w:tcPr>
            <w:tcW w:w="3260" w:type="dxa"/>
          </w:tcPr>
          <w:p w14:paraId="61289E03" w14:textId="77777777" w:rsidR="002C7FF8" w:rsidRPr="006100D9" w:rsidRDefault="002C7FF8" w:rsidP="00942849">
            <w:r w:rsidRPr="006100D9">
              <w:t>Test case A3</w:t>
            </w:r>
          </w:p>
          <w:p w14:paraId="6E42CFEC" w14:textId="77777777" w:rsidR="002C7FF8" w:rsidRPr="006100D9" w:rsidRDefault="002C7FF8" w:rsidP="00942849">
            <w:r w:rsidRPr="006100D9">
              <w:t>null</w:t>
            </w:r>
          </w:p>
        </w:tc>
        <w:tc>
          <w:tcPr>
            <w:tcW w:w="1256" w:type="dxa"/>
          </w:tcPr>
          <w:p w14:paraId="142F9416" w14:textId="77777777" w:rsidR="002C7FF8" w:rsidRDefault="002C7FF8" w:rsidP="00942849">
            <w:r>
              <w:t>Fails</w:t>
            </w:r>
          </w:p>
        </w:tc>
        <w:tc>
          <w:tcPr>
            <w:tcW w:w="1095" w:type="dxa"/>
          </w:tcPr>
          <w:p w14:paraId="0050D382" w14:textId="77777777" w:rsidR="002C7FF8" w:rsidRDefault="002C7FF8" w:rsidP="00942849">
            <w:r>
              <w:t>Passes</w:t>
            </w:r>
          </w:p>
        </w:tc>
        <w:tc>
          <w:tcPr>
            <w:tcW w:w="1000" w:type="dxa"/>
            <w:shd w:val="clear" w:color="auto" w:fill="FF9999"/>
          </w:tcPr>
          <w:p w14:paraId="37CEC897" w14:textId="77777777" w:rsidR="002C7FF8" w:rsidRDefault="002C7FF8" w:rsidP="00942849">
            <w:r>
              <w:t>Fail</w:t>
            </w:r>
          </w:p>
        </w:tc>
      </w:tr>
      <w:tr w:rsidR="002C7FF8" w14:paraId="57A2BA96" w14:textId="77777777" w:rsidTr="00942849">
        <w:tc>
          <w:tcPr>
            <w:tcW w:w="988" w:type="dxa"/>
          </w:tcPr>
          <w:p w14:paraId="6E29E6B8" w14:textId="77777777" w:rsidR="002C7FF8" w:rsidRDefault="002C7FF8" w:rsidP="00942849">
            <w:r>
              <w:t>LAT-4</w:t>
            </w:r>
          </w:p>
        </w:tc>
        <w:tc>
          <w:tcPr>
            <w:tcW w:w="1417" w:type="dxa"/>
          </w:tcPr>
          <w:p w14:paraId="58851BCD" w14:textId="77777777" w:rsidR="002C7FF8" w:rsidRDefault="002C7FF8" w:rsidP="00942849">
            <w:r w:rsidRPr="00925465">
              <w:t>Invalid email fails</w:t>
            </w:r>
          </w:p>
        </w:tc>
        <w:tc>
          <w:tcPr>
            <w:tcW w:w="3260" w:type="dxa"/>
          </w:tcPr>
          <w:p w14:paraId="0588642A" w14:textId="77777777" w:rsidR="002C7FF8" w:rsidRPr="006100D9" w:rsidRDefault="002C7FF8" w:rsidP="00942849">
            <w:r w:rsidRPr="006100D9">
              <w:t>Test case A3</w:t>
            </w:r>
          </w:p>
          <w:p w14:paraId="5C7746D2" w14:textId="77777777" w:rsidR="002C7FF8" w:rsidRPr="006100D9" w:rsidRDefault="002C7FF8" w:rsidP="00942849">
            <w:r w:rsidRPr="006100D9">
              <w:t>“foobar”</w:t>
            </w:r>
          </w:p>
        </w:tc>
        <w:tc>
          <w:tcPr>
            <w:tcW w:w="1256" w:type="dxa"/>
          </w:tcPr>
          <w:p w14:paraId="66E4BC88" w14:textId="77777777" w:rsidR="002C7FF8" w:rsidRDefault="002C7FF8" w:rsidP="00942849">
            <w:r w:rsidRPr="00157E78">
              <w:t>Fails</w:t>
            </w:r>
          </w:p>
        </w:tc>
        <w:tc>
          <w:tcPr>
            <w:tcW w:w="1095" w:type="dxa"/>
          </w:tcPr>
          <w:p w14:paraId="702189DD" w14:textId="77777777" w:rsidR="002C7FF8" w:rsidRDefault="002C7FF8" w:rsidP="00942849">
            <w:r w:rsidRPr="00157E78">
              <w:t>Fails</w:t>
            </w:r>
          </w:p>
        </w:tc>
        <w:tc>
          <w:tcPr>
            <w:tcW w:w="1000" w:type="dxa"/>
            <w:shd w:val="clear" w:color="auto" w:fill="C5E0B3" w:themeFill="accent6" w:themeFillTint="66"/>
          </w:tcPr>
          <w:p w14:paraId="51B2E908" w14:textId="77777777" w:rsidR="002C7FF8" w:rsidRDefault="002C7FF8" w:rsidP="00942849">
            <w:r>
              <w:t>Pass</w:t>
            </w:r>
          </w:p>
        </w:tc>
      </w:tr>
      <w:tr w:rsidR="002C7FF8" w14:paraId="05D0506E" w14:textId="77777777" w:rsidTr="00942849">
        <w:tc>
          <w:tcPr>
            <w:tcW w:w="988" w:type="dxa"/>
          </w:tcPr>
          <w:p w14:paraId="18DCEECD" w14:textId="77777777" w:rsidR="002C7FF8" w:rsidRDefault="002C7FF8" w:rsidP="00942849">
            <w:r>
              <w:t>LAT-5</w:t>
            </w:r>
          </w:p>
        </w:tc>
        <w:tc>
          <w:tcPr>
            <w:tcW w:w="1417" w:type="dxa"/>
          </w:tcPr>
          <w:p w14:paraId="6EC1EDEF" w14:textId="77777777" w:rsidR="002C7FF8" w:rsidRDefault="002C7FF8" w:rsidP="00942849">
            <w:r w:rsidRPr="00925465">
              <w:t>Invalid email fails</w:t>
            </w:r>
          </w:p>
        </w:tc>
        <w:tc>
          <w:tcPr>
            <w:tcW w:w="3260" w:type="dxa"/>
          </w:tcPr>
          <w:p w14:paraId="20D1E442" w14:textId="77777777" w:rsidR="002C7FF8" w:rsidRPr="006100D9" w:rsidRDefault="002C7FF8" w:rsidP="00942849">
            <w:r w:rsidRPr="006100D9">
              <w:t>Test case A3</w:t>
            </w:r>
          </w:p>
          <w:p w14:paraId="2F2E8A53" w14:textId="77777777" w:rsidR="002C7FF8" w:rsidRPr="006100D9" w:rsidRDefault="002C7FF8" w:rsidP="00942849">
            <w:r w:rsidRPr="006100D9">
              <w:t>"foobar.com"</w:t>
            </w:r>
          </w:p>
        </w:tc>
        <w:tc>
          <w:tcPr>
            <w:tcW w:w="1256" w:type="dxa"/>
          </w:tcPr>
          <w:p w14:paraId="277D5D88" w14:textId="77777777" w:rsidR="002C7FF8" w:rsidRDefault="002C7FF8" w:rsidP="00942849">
            <w:r w:rsidRPr="00157E78">
              <w:t>Fails</w:t>
            </w:r>
          </w:p>
        </w:tc>
        <w:tc>
          <w:tcPr>
            <w:tcW w:w="1095" w:type="dxa"/>
          </w:tcPr>
          <w:p w14:paraId="0F79F9E9" w14:textId="77777777" w:rsidR="002C7FF8" w:rsidRDefault="002C7FF8" w:rsidP="00942849">
            <w:r w:rsidRPr="00157E78">
              <w:t>Fails</w:t>
            </w:r>
          </w:p>
        </w:tc>
        <w:tc>
          <w:tcPr>
            <w:tcW w:w="1000" w:type="dxa"/>
            <w:shd w:val="clear" w:color="auto" w:fill="C5E0B3" w:themeFill="accent6" w:themeFillTint="66"/>
          </w:tcPr>
          <w:p w14:paraId="55750868" w14:textId="77777777" w:rsidR="002C7FF8" w:rsidRDefault="002C7FF8" w:rsidP="00942849">
            <w:r>
              <w:t>Pass</w:t>
            </w:r>
          </w:p>
        </w:tc>
      </w:tr>
      <w:tr w:rsidR="002C7FF8" w14:paraId="7470DAD3" w14:textId="77777777" w:rsidTr="00942849">
        <w:tc>
          <w:tcPr>
            <w:tcW w:w="988" w:type="dxa"/>
          </w:tcPr>
          <w:p w14:paraId="23AA4CDA" w14:textId="77777777" w:rsidR="002C7FF8" w:rsidRDefault="002C7FF8" w:rsidP="00942849">
            <w:r>
              <w:t>LAT-6</w:t>
            </w:r>
          </w:p>
        </w:tc>
        <w:tc>
          <w:tcPr>
            <w:tcW w:w="1417" w:type="dxa"/>
          </w:tcPr>
          <w:p w14:paraId="57530635" w14:textId="77777777" w:rsidR="002C7FF8" w:rsidRDefault="002C7FF8" w:rsidP="00942849">
            <w:r w:rsidRPr="00925465">
              <w:t>Invalid email fails</w:t>
            </w:r>
          </w:p>
        </w:tc>
        <w:tc>
          <w:tcPr>
            <w:tcW w:w="3260" w:type="dxa"/>
          </w:tcPr>
          <w:p w14:paraId="2722163E" w14:textId="77777777" w:rsidR="002C7FF8" w:rsidRPr="006100D9" w:rsidRDefault="002C7FF8" w:rsidP="00942849">
            <w:r w:rsidRPr="006100D9">
              <w:t>Test case A3</w:t>
            </w:r>
          </w:p>
          <w:p w14:paraId="61BC0D15" w14:textId="77777777" w:rsidR="002C7FF8" w:rsidRPr="006100D9" w:rsidRDefault="002C7FF8" w:rsidP="00942849">
            <w:r w:rsidRPr="006100D9">
              <w:t>“@”</w:t>
            </w:r>
          </w:p>
        </w:tc>
        <w:tc>
          <w:tcPr>
            <w:tcW w:w="1256" w:type="dxa"/>
          </w:tcPr>
          <w:p w14:paraId="064EC030" w14:textId="77777777" w:rsidR="002C7FF8" w:rsidRDefault="002C7FF8" w:rsidP="00942849">
            <w:r w:rsidRPr="00157E78">
              <w:t>Fails</w:t>
            </w:r>
          </w:p>
        </w:tc>
        <w:tc>
          <w:tcPr>
            <w:tcW w:w="1095" w:type="dxa"/>
          </w:tcPr>
          <w:p w14:paraId="162FB7F3" w14:textId="77777777" w:rsidR="002C7FF8" w:rsidRDefault="002C7FF8" w:rsidP="00942849">
            <w:r w:rsidRPr="00157E78">
              <w:t>Fails</w:t>
            </w:r>
          </w:p>
        </w:tc>
        <w:tc>
          <w:tcPr>
            <w:tcW w:w="1000" w:type="dxa"/>
            <w:shd w:val="clear" w:color="auto" w:fill="C5E0B3" w:themeFill="accent6" w:themeFillTint="66"/>
          </w:tcPr>
          <w:p w14:paraId="3FB095D5" w14:textId="77777777" w:rsidR="002C7FF8" w:rsidRDefault="002C7FF8" w:rsidP="00942849">
            <w:r>
              <w:t>Pass</w:t>
            </w:r>
          </w:p>
        </w:tc>
      </w:tr>
      <w:tr w:rsidR="002C7FF8" w14:paraId="49058B6B" w14:textId="77777777" w:rsidTr="00942849">
        <w:tc>
          <w:tcPr>
            <w:tcW w:w="988" w:type="dxa"/>
          </w:tcPr>
          <w:p w14:paraId="2887D7AD" w14:textId="77777777" w:rsidR="002C7FF8" w:rsidRDefault="002C7FF8" w:rsidP="00942849">
            <w:r>
              <w:t>LAT-7</w:t>
            </w:r>
          </w:p>
        </w:tc>
        <w:tc>
          <w:tcPr>
            <w:tcW w:w="1417" w:type="dxa"/>
          </w:tcPr>
          <w:p w14:paraId="7E69C79C" w14:textId="77777777" w:rsidR="002C7FF8" w:rsidRDefault="002C7FF8" w:rsidP="00942849">
            <w:r w:rsidRPr="00925465">
              <w:t>Invalid email fails</w:t>
            </w:r>
          </w:p>
        </w:tc>
        <w:tc>
          <w:tcPr>
            <w:tcW w:w="3260" w:type="dxa"/>
          </w:tcPr>
          <w:p w14:paraId="3B1B9B9E" w14:textId="77777777" w:rsidR="002C7FF8" w:rsidRPr="006100D9" w:rsidRDefault="002C7FF8" w:rsidP="00942849">
            <w:r w:rsidRPr="006100D9">
              <w:t>Test case A3</w:t>
            </w:r>
          </w:p>
          <w:p w14:paraId="2D2DBE43" w14:textId="77777777" w:rsidR="002C7FF8" w:rsidRPr="006100D9" w:rsidRDefault="002C7FF8" w:rsidP="00942849">
            <w:r w:rsidRPr="006100D9">
              <w:t>“@..”</w:t>
            </w:r>
          </w:p>
        </w:tc>
        <w:tc>
          <w:tcPr>
            <w:tcW w:w="1256" w:type="dxa"/>
          </w:tcPr>
          <w:p w14:paraId="4EE8DD37" w14:textId="77777777" w:rsidR="002C7FF8" w:rsidRDefault="002C7FF8" w:rsidP="00942849">
            <w:r w:rsidRPr="00157E78">
              <w:t>Fails</w:t>
            </w:r>
          </w:p>
        </w:tc>
        <w:tc>
          <w:tcPr>
            <w:tcW w:w="1095" w:type="dxa"/>
          </w:tcPr>
          <w:p w14:paraId="567B6EC1" w14:textId="77777777" w:rsidR="002C7FF8" w:rsidRDefault="002C7FF8" w:rsidP="00942849">
            <w:r w:rsidRPr="00157E78">
              <w:t>Fails</w:t>
            </w:r>
          </w:p>
        </w:tc>
        <w:tc>
          <w:tcPr>
            <w:tcW w:w="1000" w:type="dxa"/>
            <w:shd w:val="clear" w:color="auto" w:fill="C5E0B3" w:themeFill="accent6" w:themeFillTint="66"/>
          </w:tcPr>
          <w:p w14:paraId="5854D1E8" w14:textId="77777777" w:rsidR="002C7FF8" w:rsidRDefault="002C7FF8" w:rsidP="00942849">
            <w:r>
              <w:t>Pass</w:t>
            </w:r>
          </w:p>
        </w:tc>
      </w:tr>
      <w:tr w:rsidR="002C7FF8" w14:paraId="3ED0AEE9" w14:textId="77777777" w:rsidTr="00942849">
        <w:tc>
          <w:tcPr>
            <w:tcW w:w="988" w:type="dxa"/>
          </w:tcPr>
          <w:p w14:paraId="74C2756A" w14:textId="77777777" w:rsidR="002C7FF8" w:rsidRDefault="002C7FF8" w:rsidP="00942849">
            <w:r>
              <w:t>LAT-8</w:t>
            </w:r>
          </w:p>
        </w:tc>
        <w:tc>
          <w:tcPr>
            <w:tcW w:w="1417" w:type="dxa"/>
          </w:tcPr>
          <w:p w14:paraId="631F52C6" w14:textId="77777777" w:rsidR="002C7FF8" w:rsidRDefault="002C7FF8" w:rsidP="00942849">
            <w:r w:rsidRPr="00925465">
              <w:t>Invalid email fails</w:t>
            </w:r>
          </w:p>
        </w:tc>
        <w:tc>
          <w:tcPr>
            <w:tcW w:w="3260" w:type="dxa"/>
          </w:tcPr>
          <w:p w14:paraId="43B76C17" w14:textId="77777777" w:rsidR="002C7FF8" w:rsidRPr="006100D9" w:rsidRDefault="002C7FF8" w:rsidP="00942849">
            <w:r w:rsidRPr="006100D9">
              <w:t>Test case A3</w:t>
            </w:r>
          </w:p>
          <w:p w14:paraId="6EBA995A" w14:textId="77777777" w:rsidR="002C7FF8" w:rsidRPr="006100D9" w:rsidRDefault="002C7FF8" w:rsidP="00942849">
            <w:r w:rsidRPr="006100D9">
              <w:t>“@.com”</w:t>
            </w:r>
          </w:p>
        </w:tc>
        <w:tc>
          <w:tcPr>
            <w:tcW w:w="1256" w:type="dxa"/>
          </w:tcPr>
          <w:p w14:paraId="0799FA39" w14:textId="77777777" w:rsidR="002C7FF8" w:rsidRDefault="002C7FF8" w:rsidP="00942849">
            <w:r w:rsidRPr="00157E78">
              <w:t>Fails</w:t>
            </w:r>
          </w:p>
        </w:tc>
        <w:tc>
          <w:tcPr>
            <w:tcW w:w="1095" w:type="dxa"/>
          </w:tcPr>
          <w:p w14:paraId="39211F2B" w14:textId="77777777" w:rsidR="002C7FF8" w:rsidRDefault="002C7FF8" w:rsidP="00942849">
            <w:r w:rsidRPr="00157E78">
              <w:t>Fails</w:t>
            </w:r>
          </w:p>
        </w:tc>
        <w:tc>
          <w:tcPr>
            <w:tcW w:w="1000" w:type="dxa"/>
            <w:shd w:val="clear" w:color="auto" w:fill="C5E0B3" w:themeFill="accent6" w:themeFillTint="66"/>
          </w:tcPr>
          <w:p w14:paraId="46B592E1" w14:textId="77777777" w:rsidR="002C7FF8" w:rsidRDefault="002C7FF8" w:rsidP="00942849">
            <w:r>
              <w:t>Pass</w:t>
            </w:r>
          </w:p>
        </w:tc>
      </w:tr>
      <w:tr w:rsidR="002C7FF8" w14:paraId="029522BC" w14:textId="77777777" w:rsidTr="00942849">
        <w:tc>
          <w:tcPr>
            <w:tcW w:w="988" w:type="dxa"/>
          </w:tcPr>
          <w:p w14:paraId="66D2ED12" w14:textId="77777777" w:rsidR="002C7FF8" w:rsidRDefault="002C7FF8" w:rsidP="00942849">
            <w:r>
              <w:t>LAT-9</w:t>
            </w:r>
          </w:p>
        </w:tc>
        <w:tc>
          <w:tcPr>
            <w:tcW w:w="1417" w:type="dxa"/>
          </w:tcPr>
          <w:p w14:paraId="44DDAFDE" w14:textId="77777777" w:rsidR="002C7FF8" w:rsidRDefault="002C7FF8" w:rsidP="00942849">
            <w:r w:rsidRPr="00925465">
              <w:t>Invalid email fails</w:t>
            </w:r>
          </w:p>
        </w:tc>
        <w:tc>
          <w:tcPr>
            <w:tcW w:w="3260" w:type="dxa"/>
          </w:tcPr>
          <w:p w14:paraId="07B0B9CF" w14:textId="77777777" w:rsidR="002C7FF8" w:rsidRPr="006100D9" w:rsidRDefault="002C7FF8" w:rsidP="00942849">
            <w:r w:rsidRPr="006100D9">
              <w:t>Test case A3</w:t>
            </w:r>
          </w:p>
          <w:p w14:paraId="21D4EBBB" w14:textId="77777777" w:rsidR="002C7FF8" w:rsidRPr="006100D9" w:rsidRDefault="002C7FF8" w:rsidP="00942849">
            <w:r w:rsidRPr="006100D9">
              <w:t>“foobar123@foobar123”</w:t>
            </w:r>
          </w:p>
        </w:tc>
        <w:tc>
          <w:tcPr>
            <w:tcW w:w="1256" w:type="dxa"/>
          </w:tcPr>
          <w:p w14:paraId="00641AE3" w14:textId="77777777" w:rsidR="002C7FF8" w:rsidRDefault="002C7FF8" w:rsidP="00942849">
            <w:r w:rsidRPr="00157E78">
              <w:t>Fails</w:t>
            </w:r>
          </w:p>
        </w:tc>
        <w:tc>
          <w:tcPr>
            <w:tcW w:w="1095" w:type="dxa"/>
          </w:tcPr>
          <w:p w14:paraId="1B68218D" w14:textId="77777777" w:rsidR="002C7FF8" w:rsidRDefault="002C7FF8" w:rsidP="00942849">
            <w:r>
              <w:t>Passes</w:t>
            </w:r>
          </w:p>
        </w:tc>
        <w:tc>
          <w:tcPr>
            <w:tcW w:w="1000" w:type="dxa"/>
            <w:shd w:val="clear" w:color="auto" w:fill="FF9999"/>
          </w:tcPr>
          <w:p w14:paraId="04DBE2B6" w14:textId="77777777" w:rsidR="002C7FF8" w:rsidRDefault="002C7FF8" w:rsidP="00942849">
            <w:r>
              <w:t>Fail</w:t>
            </w:r>
          </w:p>
        </w:tc>
      </w:tr>
      <w:tr w:rsidR="002C7FF8" w14:paraId="3EB6FD4A" w14:textId="77777777" w:rsidTr="00942849">
        <w:tc>
          <w:tcPr>
            <w:tcW w:w="988" w:type="dxa"/>
          </w:tcPr>
          <w:p w14:paraId="2E6225C5" w14:textId="77777777" w:rsidR="002C7FF8" w:rsidRDefault="002C7FF8" w:rsidP="00942849">
            <w:r>
              <w:t>LAT-10</w:t>
            </w:r>
          </w:p>
        </w:tc>
        <w:tc>
          <w:tcPr>
            <w:tcW w:w="1417" w:type="dxa"/>
          </w:tcPr>
          <w:p w14:paraId="064FB523" w14:textId="77777777" w:rsidR="002C7FF8" w:rsidRDefault="002C7FF8" w:rsidP="00942849">
            <w:r>
              <w:t>Valid email and valid password pass</w:t>
            </w:r>
          </w:p>
        </w:tc>
        <w:tc>
          <w:tcPr>
            <w:tcW w:w="3260" w:type="dxa"/>
          </w:tcPr>
          <w:p w14:paraId="3AE4BD88" w14:textId="77777777" w:rsidR="002C7FF8" w:rsidRPr="006100D9" w:rsidRDefault="002C7FF8" w:rsidP="00942849">
            <w:r w:rsidRPr="006100D9">
              <w:t>Test case A1</w:t>
            </w:r>
          </w:p>
          <w:p w14:paraId="7447DE9F" w14:textId="77777777" w:rsidR="002C7FF8" w:rsidRPr="006100D9" w:rsidRDefault="002C7FF8" w:rsidP="00942849">
            <w:r w:rsidRPr="006100D9">
              <w:t>“foo@bar.com”</w:t>
            </w:r>
          </w:p>
          <w:p w14:paraId="04348043" w14:textId="77777777" w:rsidR="002C7FF8" w:rsidRPr="006100D9" w:rsidRDefault="002C7FF8" w:rsidP="00942849">
            <w:r w:rsidRPr="006100D9">
              <w:t>"@[Pa55w0rd!]"</w:t>
            </w:r>
          </w:p>
        </w:tc>
        <w:tc>
          <w:tcPr>
            <w:tcW w:w="1256" w:type="dxa"/>
          </w:tcPr>
          <w:p w14:paraId="6D293F9D" w14:textId="77777777" w:rsidR="002C7FF8" w:rsidRDefault="002C7FF8" w:rsidP="00942849">
            <w:r>
              <w:t>Passes</w:t>
            </w:r>
          </w:p>
        </w:tc>
        <w:tc>
          <w:tcPr>
            <w:tcW w:w="1095" w:type="dxa"/>
          </w:tcPr>
          <w:p w14:paraId="627A497E" w14:textId="77777777" w:rsidR="002C7FF8" w:rsidRDefault="002C7FF8" w:rsidP="00942849">
            <w:r>
              <w:t>Passes</w:t>
            </w:r>
          </w:p>
        </w:tc>
        <w:tc>
          <w:tcPr>
            <w:tcW w:w="1000" w:type="dxa"/>
            <w:shd w:val="clear" w:color="auto" w:fill="C5E0B3" w:themeFill="accent6" w:themeFillTint="66"/>
          </w:tcPr>
          <w:p w14:paraId="08625080" w14:textId="77777777" w:rsidR="002C7FF8" w:rsidRDefault="002C7FF8" w:rsidP="00942849">
            <w:r>
              <w:t>Pass</w:t>
            </w:r>
          </w:p>
        </w:tc>
      </w:tr>
      <w:tr w:rsidR="002C7FF8" w14:paraId="1F056768" w14:textId="77777777" w:rsidTr="00942849">
        <w:tc>
          <w:tcPr>
            <w:tcW w:w="988" w:type="dxa"/>
          </w:tcPr>
          <w:p w14:paraId="0D1FE1F8" w14:textId="77777777" w:rsidR="002C7FF8" w:rsidRDefault="002C7FF8" w:rsidP="00942849">
            <w:r>
              <w:t>LAT-11</w:t>
            </w:r>
          </w:p>
        </w:tc>
        <w:tc>
          <w:tcPr>
            <w:tcW w:w="1417" w:type="dxa"/>
          </w:tcPr>
          <w:p w14:paraId="1B2C91A8" w14:textId="77777777" w:rsidR="002C7FF8" w:rsidRDefault="002C7FF8" w:rsidP="00942849">
            <w:r w:rsidRPr="006736DB">
              <w:t xml:space="preserve">Valid email and valid password </w:t>
            </w:r>
            <w:r>
              <w:t>pass</w:t>
            </w:r>
          </w:p>
        </w:tc>
        <w:tc>
          <w:tcPr>
            <w:tcW w:w="3260" w:type="dxa"/>
          </w:tcPr>
          <w:p w14:paraId="17DC941A" w14:textId="77777777" w:rsidR="002C7FF8" w:rsidRPr="006100D9" w:rsidRDefault="002C7FF8" w:rsidP="00942849">
            <w:r w:rsidRPr="006100D9">
              <w:t>Test case A1/A2</w:t>
            </w:r>
          </w:p>
          <w:p w14:paraId="042A7A86" w14:textId="77777777" w:rsidR="002C7FF8" w:rsidRPr="006100D9" w:rsidRDefault="002C7FF8" w:rsidP="00942849">
            <w:r w:rsidRPr="006100D9">
              <w:t>“foo@bar.com”</w:t>
            </w:r>
          </w:p>
          <w:p w14:paraId="6CAB0852" w14:textId="77777777" w:rsidR="002C7FF8" w:rsidRPr="006100D9" w:rsidRDefault="002C7FF8" w:rsidP="00942849">
            <w:r w:rsidRPr="006100D9">
              <w:t>“@@@@@@”</w:t>
            </w:r>
          </w:p>
        </w:tc>
        <w:tc>
          <w:tcPr>
            <w:tcW w:w="1256" w:type="dxa"/>
          </w:tcPr>
          <w:p w14:paraId="786B20FB" w14:textId="77777777" w:rsidR="002C7FF8" w:rsidRDefault="002C7FF8" w:rsidP="00942849">
            <w:r>
              <w:t>Passes</w:t>
            </w:r>
          </w:p>
        </w:tc>
        <w:tc>
          <w:tcPr>
            <w:tcW w:w="1095" w:type="dxa"/>
          </w:tcPr>
          <w:p w14:paraId="40DD2C4D" w14:textId="77777777" w:rsidR="002C7FF8" w:rsidRDefault="002C7FF8" w:rsidP="00942849">
            <w:r>
              <w:t>Passes</w:t>
            </w:r>
          </w:p>
        </w:tc>
        <w:tc>
          <w:tcPr>
            <w:tcW w:w="1000" w:type="dxa"/>
            <w:shd w:val="clear" w:color="auto" w:fill="C5E0B3" w:themeFill="accent6" w:themeFillTint="66"/>
          </w:tcPr>
          <w:p w14:paraId="7FF96E32" w14:textId="77777777" w:rsidR="002C7FF8" w:rsidRDefault="002C7FF8" w:rsidP="00942849">
            <w:r w:rsidRPr="006D1BFC">
              <w:t>Pass</w:t>
            </w:r>
          </w:p>
        </w:tc>
      </w:tr>
      <w:tr w:rsidR="002C7FF8" w14:paraId="3A9A93ED" w14:textId="77777777" w:rsidTr="00942849">
        <w:tc>
          <w:tcPr>
            <w:tcW w:w="988" w:type="dxa"/>
          </w:tcPr>
          <w:p w14:paraId="2D5CC258" w14:textId="77777777" w:rsidR="002C7FF8" w:rsidRDefault="002C7FF8" w:rsidP="00942849">
            <w:r w:rsidRPr="00092419">
              <w:t>LAT-1</w:t>
            </w:r>
            <w:r>
              <w:t>2</w:t>
            </w:r>
          </w:p>
        </w:tc>
        <w:tc>
          <w:tcPr>
            <w:tcW w:w="1417" w:type="dxa"/>
          </w:tcPr>
          <w:p w14:paraId="5A988155" w14:textId="77777777" w:rsidR="002C7FF8" w:rsidRDefault="002C7FF8" w:rsidP="00942849">
            <w:r w:rsidRPr="006736DB">
              <w:t xml:space="preserve">Valid email and valid password </w:t>
            </w:r>
            <w:r>
              <w:t>pass</w:t>
            </w:r>
          </w:p>
        </w:tc>
        <w:tc>
          <w:tcPr>
            <w:tcW w:w="3260" w:type="dxa"/>
          </w:tcPr>
          <w:p w14:paraId="27A69224" w14:textId="77777777" w:rsidR="002C7FF8" w:rsidRPr="006100D9" w:rsidRDefault="002C7FF8" w:rsidP="00942849">
            <w:r w:rsidRPr="006100D9">
              <w:t>Test case A1/A2</w:t>
            </w:r>
          </w:p>
          <w:p w14:paraId="3C413703" w14:textId="77777777" w:rsidR="002C7FF8" w:rsidRPr="006100D9" w:rsidRDefault="002C7FF8" w:rsidP="00942849">
            <w:r w:rsidRPr="006100D9">
              <w:t>“foo@bar.com”</w:t>
            </w:r>
          </w:p>
          <w:p w14:paraId="2CE82FF4" w14:textId="77777777" w:rsidR="002C7FF8" w:rsidRPr="006100D9" w:rsidRDefault="002C7FF8" w:rsidP="00942849">
            <w:r w:rsidRPr="006100D9">
              <w:t>“123456”</w:t>
            </w:r>
          </w:p>
        </w:tc>
        <w:tc>
          <w:tcPr>
            <w:tcW w:w="1256" w:type="dxa"/>
          </w:tcPr>
          <w:p w14:paraId="62847084" w14:textId="77777777" w:rsidR="002C7FF8" w:rsidRDefault="002C7FF8" w:rsidP="00942849">
            <w:r>
              <w:t>Passes</w:t>
            </w:r>
          </w:p>
        </w:tc>
        <w:tc>
          <w:tcPr>
            <w:tcW w:w="1095" w:type="dxa"/>
          </w:tcPr>
          <w:p w14:paraId="0DDD5FBB" w14:textId="77777777" w:rsidR="002C7FF8" w:rsidRDefault="002C7FF8" w:rsidP="00942849">
            <w:r>
              <w:t>Passes</w:t>
            </w:r>
          </w:p>
        </w:tc>
        <w:tc>
          <w:tcPr>
            <w:tcW w:w="1000" w:type="dxa"/>
            <w:shd w:val="clear" w:color="auto" w:fill="C5E0B3" w:themeFill="accent6" w:themeFillTint="66"/>
          </w:tcPr>
          <w:p w14:paraId="00AE525E" w14:textId="77777777" w:rsidR="002C7FF8" w:rsidRDefault="002C7FF8" w:rsidP="00942849">
            <w:r w:rsidRPr="006D1BFC">
              <w:t>Pass</w:t>
            </w:r>
          </w:p>
        </w:tc>
      </w:tr>
      <w:tr w:rsidR="002C7FF8" w14:paraId="01405F6B" w14:textId="77777777" w:rsidTr="00942849">
        <w:tc>
          <w:tcPr>
            <w:tcW w:w="988" w:type="dxa"/>
          </w:tcPr>
          <w:p w14:paraId="5729B248" w14:textId="77777777" w:rsidR="002C7FF8" w:rsidRDefault="002C7FF8" w:rsidP="00942849">
            <w:r w:rsidRPr="00092419">
              <w:t>LAT-1</w:t>
            </w:r>
            <w:r>
              <w:t>3</w:t>
            </w:r>
          </w:p>
        </w:tc>
        <w:tc>
          <w:tcPr>
            <w:tcW w:w="1417" w:type="dxa"/>
          </w:tcPr>
          <w:p w14:paraId="75A94886" w14:textId="77777777" w:rsidR="002C7FF8" w:rsidRDefault="002C7FF8" w:rsidP="00942849">
            <w:r w:rsidRPr="006736DB">
              <w:t xml:space="preserve">Valid email and valid password </w:t>
            </w:r>
            <w:r>
              <w:t>pass</w:t>
            </w:r>
          </w:p>
        </w:tc>
        <w:tc>
          <w:tcPr>
            <w:tcW w:w="3260" w:type="dxa"/>
          </w:tcPr>
          <w:p w14:paraId="7A502ABF" w14:textId="77777777" w:rsidR="002C7FF8" w:rsidRPr="006100D9" w:rsidRDefault="002C7FF8" w:rsidP="00942849">
            <w:r w:rsidRPr="006100D9">
              <w:t>Test case A1/A2</w:t>
            </w:r>
          </w:p>
          <w:p w14:paraId="7084DB24" w14:textId="77777777" w:rsidR="002C7FF8" w:rsidRPr="006100D9" w:rsidRDefault="002C7FF8" w:rsidP="00942849">
            <w:r w:rsidRPr="006100D9">
              <w:t>“foo@bar.com”</w:t>
            </w:r>
          </w:p>
          <w:p w14:paraId="33D7FABA" w14:textId="77777777" w:rsidR="002C7FF8" w:rsidRPr="006100D9" w:rsidRDefault="002C7FF8" w:rsidP="00942849">
            <w:r w:rsidRPr="006100D9">
              <w:t>“passwo”</w:t>
            </w:r>
          </w:p>
        </w:tc>
        <w:tc>
          <w:tcPr>
            <w:tcW w:w="1256" w:type="dxa"/>
          </w:tcPr>
          <w:p w14:paraId="7FBA74C7" w14:textId="77777777" w:rsidR="002C7FF8" w:rsidRDefault="002C7FF8" w:rsidP="00942849">
            <w:r>
              <w:t>Passes</w:t>
            </w:r>
          </w:p>
        </w:tc>
        <w:tc>
          <w:tcPr>
            <w:tcW w:w="1095" w:type="dxa"/>
          </w:tcPr>
          <w:p w14:paraId="2F1EF3E0" w14:textId="77777777" w:rsidR="002C7FF8" w:rsidRDefault="002C7FF8" w:rsidP="00942849">
            <w:r>
              <w:t>Passes</w:t>
            </w:r>
          </w:p>
        </w:tc>
        <w:tc>
          <w:tcPr>
            <w:tcW w:w="1000" w:type="dxa"/>
            <w:shd w:val="clear" w:color="auto" w:fill="C5E0B3" w:themeFill="accent6" w:themeFillTint="66"/>
          </w:tcPr>
          <w:p w14:paraId="517E9C56" w14:textId="77777777" w:rsidR="002C7FF8" w:rsidRDefault="002C7FF8" w:rsidP="00942849">
            <w:r w:rsidRPr="006D1BFC">
              <w:t>Pass</w:t>
            </w:r>
          </w:p>
        </w:tc>
      </w:tr>
    </w:tbl>
    <w:p w14:paraId="1D994CFC" w14:textId="77777777" w:rsidR="002C7FF8" w:rsidRDefault="002C7FF8" w:rsidP="002C7FF8">
      <w:r>
        <w:br w:type="page"/>
      </w:r>
    </w:p>
    <w:tbl>
      <w:tblPr>
        <w:tblStyle w:val="TableGrid"/>
        <w:tblW w:w="0" w:type="auto"/>
        <w:tblLook w:val="04A0" w:firstRow="1" w:lastRow="0" w:firstColumn="1" w:lastColumn="0" w:noHBand="0" w:noVBand="1"/>
      </w:tblPr>
      <w:tblGrid>
        <w:gridCol w:w="930"/>
        <w:gridCol w:w="1365"/>
        <w:gridCol w:w="3181"/>
        <w:gridCol w:w="1188"/>
        <w:gridCol w:w="1051"/>
        <w:gridCol w:w="941"/>
      </w:tblGrid>
      <w:tr w:rsidR="002C7FF8" w14:paraId="6F9C151C" w14:textId="77777777" w:rsidTr="00942849">
        <w:tc>
          <w:tcPr>
            <w:tcW w:w="988" w:type="dxa"/>
          </w:tcPr>
          <w:p w14:paraId="1D2B3378" w14:textId="77777777" w:rsidR="002C7FF8" w:rsidRDefault="002C7FF8" w:rsidP="00942849">
            <w:r w:rsidRPr="00092419">
              <w:t>LAT-1</w:t>
            </w:r>
            <w:r>
              <w:t>4</w:t>
            </w:r>
          </w:p>
        </w:tc>
        <w:tc>
          <w:tcPr>
            <w:tcW w:w="1417" w:type="dxa"/>
          </w:tcPr>
          <w:p w14:paraId="1D62525B" w14:textId="77777777" w:rsidR="002C7FF8" w:rsidRDefault="002C7FF8" w:rsidP="00942849">
            <w:r w:rsidRPr="006736DB">
              <w:t xml:space="preserve">Valid email and valid password </w:t>
            </w:r>
            <w:r>
              <w:t>pass</w:t>
            </w:r>
          </w:p>
        </w:tc>
        <w:tc>
          <w:tcPr>
            <w:tcW w:w="3260" w:type="dxa"/>
          </w:tcPr>
          <w:p w14:paraId="5FFE4164" w14:textId="77777777" w:rsidR="002C7FF8" w:rsidRPr="006100D9" w:rsidRDefault="002C7FF8" w:rsidP="00942849">
            <w:r w:rsidRPr="006100D9">
              <w:t>Test case A1/A2</w:t>
            </w:r>
          </w:p>
          <w:p w14:paraId="381F70BC" w14:textId="77777777" w:rsidR="002C7FF8" w:rsidRPr="006100D9" w:rsidRDefault="002C7FF8" w:rsidP="00942849">
            <w:r w:rsidRPr="006100D9">
              <w:t>“foo@bar.com”</w:t>
            </w:r>
          </w:p>
          <w:p w14:paraId="29349E89" w14:textId="77777777" w:rsidR="002C7FF8" w:rsidRPr="006100D9" w:rsidRDefault="002C7FF8" w:rsidP="00942849">
            <w:r w:rsidRPr="006100D9">
              <w:t>“PASSWO”</w:t>
            </w:r>
          </w:p>
        </w:tc>
        <w:tc>
          <w:tcPr>
            <w:tcW w:w="1256" w:type="dxa"/>
          </w:tcPr>
          <w:p w14:paraId="62B2B71F" w14:textId="77777777" w:rsidR="002C7FF8" w:rsidRDefault="002C7FF8" w:rsidP="00942849">
            <w:r>
              <w:t>Passes</w:t>
            </w:r>
          </w:p>
        </w:tc>
        <w:tc>
          <w:tcPr>
            <w:tcW w:w="1095" w:type="dxa"/>
          </w:tcPr>
          <w:p w14:paraId="7D2819CB" w14:textId="77777777" w:rsidR="002C7FF8" w:rsidRDefault="002C7FF8" w:rsidP="00942849">
            <w:r>
              <w:t>Passes</w:t>
            </w:r>
          </w:p>
        </w:tc>
        <w:tc>
          <w:tcPr>
            <w:tcW w:w="1000" w:type="dxa"/>
            <w:shd w:val="clear" w:color="auto" w:fill="C5E0B3" w:themeFill="accent6" w:themeFillTint="66"/>
          </w:tcPr>
          <w:p w14:paraId="0672726B" w14:textId="77777777" w:rsidR="002C7FF8" w:rsidRDefault="002C7FF8" w:rsidP="00942849">
            <w:r w:rsidRPr="006D1BFC">
              <w:t>Pass</w:t>
            </w:r>
          </w:p>
        </w:tc>
      </w:tr>
      <w:tr w:rsidR="002C7FF8" w14:paraId="54819AAE" w14:textId="77777777" w:rsidTr="00942849">
        <w:tc>
          <w:tcPr>
            <w:tcW w:w="988" w:type="dxa"/>
          </w:tcPr>
          <w:p w14:paraId="51E2D3C0" w14:textId="77777777" w:rsidR="002C7FF8" w:rsidRDefault="002C7FF8" w:rsidP="00942849">
            <w:r w:rsidRPr="00092419">
              <w:t>LAT-1</w:t>
            </w:r>
            <w:r>
              <w:t>5</w:t>
            </w:r>
          </w:p>
        </w:tc>
        <w:tc>
          <w:tcPr>
            <w:tcW w:w="1417" w:type="dxa"/>
          </w:tcPr>
          <w:p w14:paraId="05E23AE7" w14:textId="77777777" w:rsidR="002C7FF8" w:rsidRDefault="002C7FF8" w:rsidP="00942849">
            <w:r w:rsidRPr="006736DB">
              <w:t xml:space="preserve">Valid email and valid password </w:t>
            </w:r>
            <w:r>
              <w:t>pass</w:t>
            </w:r>
          </w:p>
        </w:tc>
        <w:tc>
          <w:tcPr>
            <w:tcW w:w="3260" w:type="dxa"/>
          </w:tcPr>
          <w:p w14:paraId="52FA74B4" w14:textId="77777777" w:rsidR="002C7FF8" w:rsidRPr="006100D9" w:rsidRDefault="002C7FF8" w:rsidP="00942849">
            <w:r w:rsidRPr="006100D9">
              <w:t>Test case A1/A2</w:t>
            </w:r>
          </w:p>
          <w:p w14:paraId="6D5BED7D" w14:textId="77777777" w:rsidR="002C7FF8" w:rsidRPr="006100D9" w:rsidRDefault="002C7FF8" w:rsidP="00942849">
            <w:r w:rsidRPr="006100D9">
              <w:t>“foo@bar.com”</w:t>
            </w:r>
          </w:p>
          <w:p w14:paraId="7AB2B4EA" w14:textId="77777777" w:rsidR="002C7FF8" w:rsidRPr="006100D9" w:rsidRDefault="002C7FF8" w:rsidP="00942849">
            <w:r w:rsidRPr="006100D9">
              <w:t>“12345678912345678912”</w:t>
            </w:r>
          </w:p>
        </w:tc>
        <w:tc>
          <w:tcPr>
            <w:tcW w:w="1256" w:type="dxa"/>
          </w:tcPr>
          <w:p w14:paraId="34D3736A" w14:textId="77777777" w:rsidR="002C7FF8" w:rsidRDefault="002C7FF8" w:rsidP="00942849">
            <w:r>
              <w:t>Passes</w:t>
            </w:r>
          </w:p>
        </w:tc>
        <w:tc>
          <w:tcPr>
            <w:tcW w:w="1095" w:type="dxa"/>
          </w:tcPr>
          <w:p w14:paraId="2EFF6D78" w14:textId="77777777" w:rsidR="002C7FF8" w:rsidRDefault="002C7FF8" w:rsidP="00942849">
            <w:r>
              <w:t>Passes</w:t>
            </w:r>
          </w:p>
        </w:tc>
        <w:tc>
          <w:tcPr>
            <w:tcW w:w="1000" w:type="dxa"/>
            <w:shd w:val="clear" w:color="auto" w:fill="C5E0B3" w:themeFill="accent6" w:themeFillTint="66"/>
          </w:tcPr>
          <w:p w14:paraId="181764C5" w14:textId="77777777" w:rsidR="002C7FF8" w:rsidRDefault="002C7FF8" w:rsidP="00942849">
            <w:r w:rsidRPr="006D1BFC">
              <w:t>Pass</w:t>
            </w:r>
          </w:p>
        </w:tc>
      </w:tr>
      <w:tr w:rsidR="002C7FF8" w14:paraId="261B1993" w14:textId="77777777" w:rsidTr="00942849">
        <w:tc>
          <w:tcPr>
            <w:tcW w:w="988" w:type="dxa"/>
          </w:tcPr>
          <w:p w14:paraId="0B17D922" w14:textId="77777777" w:rsidR="002C7FF8" w:rsidRDefault="002C7FF8" w:rsidP="00942849">
            <w:r w:rsidRPr="00092419">
              <w:t>LAT-1</w:t>
            </w:r>
            <w:r>
              <w:t>6</w:t>
            </w:r>
          </w:p>
        </w:tc>
        <w:tc>
          <w:tcPr>
            <w:tcW w:w="1417" w:type="dxa"/>
          </w:tcPr>
          <w:p w14:paraId="2CF1B19D" w14:textId="77777777" w:rsidR="002C7FF8" w:rsidRDefault="002C7FF8" w:rsidP="00942849">
            <w:r w:rsidRPr="006736DB">
              <w:t xml:space="preserve">Valid email and valid password </w:t>
            </w:r>
            <w:r>
              <w:t>pass</w:t>
            </w:r>
          </w:p>
        </w:tc>
        <w:tc>
          <w:tcPr>
            <w:tcW w:w="3260" w:type="dxa"/>
          </w:tcPr>
          <w:p w14:paraId="4F3799B8" w14:textId="77777777" w:rsidR="002C7FF8" w:rsidRPr="006100D9" w:rsidRDefault="002C7FF8" w:rsidP="00942849">
            <w:r w:rsidRPr="006100D9">
              <w:t>Test case A1/A2</w:t>
            </w:r>
          </w:p>
          <w:p w14:paraId="2310FED6" w14:textId="77777777" w:rsidR="002C7FF8" w:rsidRPr="006100D9" w:rsidRDefault="002C7FF8" w:rsidP="00942849">
            <w:r w:rsidRPr="006100D9">
              <w:t>“foo@bar.com”</w:t>
            </w:r>
          </w:p>
          <w:p w14:paraId="5E0D2D29" w14:textId="77777777" w:rsidR="002C7FF8" w:rsidRPr="006100D9" w:rsidRDefault="002C7FF8" w:rsidP="00942849">
            <w:r w:rsidRPr="006100D9">
              <w:t>"\uD83E\uDD8A \uD83E\uDD9D \uD83D\uDC3B \uD83D\uDC3C"</w:t>
            </w:r>
          </w:p>
        </w:tc>
        <w:tc>
          <w:tcPr>
            <w:tcW w:w="1256" w:type="dxa"/>
          </w:tcPr>
          <w:p w14:paraId="3A8A5A6E" w14:textId="77777777" w:rsidR="002C7FF8" w:rsidRDefault="002C7FF8" w:rsidP="00942849">
            <w:r>
              <w:t>Passes</w:t>
            </w:r>
          </w:p>
        </w:tc>
        <w:tc>
          <w:tcPr>
            <w:tcW w:w="1095" w:type="dxa"/>
          </w:tcPr>
          <w:p w14:paraId="68BC1450" w14:textId="77777777" w:rsidR="002C7FF8" w:rsidRDefault="002C7FF8" w:rsidP="00942849">
            <w:r>
              <w:t>Passes</w:t>
            </w:r>
          </w:p>
        </w:tc>
        <w:tc>
          <w:tcPr>
            <w:tcW w:w="1000" w:type="dxa"/>
            <w:shd w:val="clear" w:color="auto" w:fill="C5E0B3" w:themeFill="accent6" w:themeFillTint="66"/>
          </w:tcPr>
          <w:p w14:paraId="12641F8D" w14:textId="77777777" w:rsidR="002C7FF8" w:rsidRDefault="002C7FF8" w:rsidP="00942849">
            <w:r w:rsidRPr="006D1BFC">
              <w:t>Pass</w:t>
            </w:r>
          </w:p>
        </w:tc>
      </w:tr>
      <w:tr w:rsidR="002C7FF8" w14:paraId="093E5604" w14:textId="77777777" w:rsidTr="00942849">
        <w:tc>
          <w:tcPr>
            <w:tcW w:w="988" w:type="dxa"/>
          </w:tcPr>
          <w:p w14:paraId="78B0DC77" w14:textId="77777777" w:rsidR="002C7FF8" w:rsidRDefault="002C7FF8" w:rsidP="00942849">
            <w:r w:rsidRPr="00092419">
              <w:t>LAT-1</w:t>
            </w:r>
            <w:r>
              <w:t>7</w:t>
            </w:r>
          </w:p>
        </w:tc>
        <w:tc>
          <w:tcPr>
            <w:tcW w:w="1417" w:type="dxa"/>
          </w:tcPr>
          <w:p w14:paraId="3406A6AF" w14:textId="77777777" w:rsidR="002C7FF8" w:rsidRDefault="002C7FF8" w:rsidP="00942849">
            <w:r w:rsidRPr="006736DB">
              <w:t xml:space="preserve">Valid email and </w:t>
            </w:r>
            <w:r>
              <w:t>in</w:t>
            </w:r>
            <w:r w:rsidRPr="006736DB">
              <w:t xml:space="preserve">valid password </w:t>
            </w:r>
            <w:r w:rsidRPr="00925465">
              <w:t>fails</w:t>
            </w:r>
          </w:p>
        </w:tc>
        <w:tc>
          <w:tcPr>
            <w:tcW w:w="3260" w:type="dxa"/>
          </w:tcPr>
          <w:p w14:paraId="7E355F50" w14:textId="77777777" w:rsidR="002C7FF8" w:rsidRDefault="002C7FF8" w:rsidP="00942849">
            <w:r w:rsidRPr="006100D9">
              <w:t>Test Case A3</w:t>
            </w:r>
          </w:p>
          <w:p w14:paraId="609674CD" w14:textId="77777777" w:rsidR="002C7FF8" w:rsidRDefault="002C7FF8" w:rsidP="00942849">
            <w:r>
              <w:t>“foo@bar.com”</w:t>
            </w:r>
          </w:p>
          <w:p w14:paraId="070BB651" w14:textId="77777777" w:rsidR="002C7FF8" w:rsidRPr="006100D9" w:rsidRDefault="002C7FF8" w:rsidP="00942849">
            <w:r>
              <w:t>null</w:t>
            </w:r>
          </w:p>
        </w:tc>
        <w:tc>
          <w:tcPr>
            <w:tcW w:w="1256" w:type="dxa"/>
          </w:tcPr>
          <w:p w14:paraId="675DECBB" w14:textId="77777777" w:rsidR="002C7FF8" w:rsidRDefault="002C7FF8" w:rsidP="00942849">
            <w:r>
              <w:t>Fails</w:t>
            </w:r>
          </w:p>
        </w:tc>
        <w:tc>
          <w:tcPr>
            <w:tcW w:w="1095" w:type="dxa"/>
          </w:tcPr>
          <w:p w14:paraId="194FC1B0" w14:textId="77777777" w:rsidR="002C7FF8" w:rsidRDefault="002C7FF8" w:rsidP="00942849">
            <w:r>
              <w:t>Passes</w:t>
            </w:r>
          </w:p>
        </w:tc>
        <w:tc>
          <w:tcPr>
            <w:tcW w:w="1000" w:type="dxa"/>
            <w:shd w:val="clear" w:color="auto" w:fill="FF9999"/>
          </w:tcPr>
          <w:p w14:paraId="23C64B2A" w14:textId="77777777" w:rsidR="002C7FF8" w:rsidRDefault="002C7FF8" w:rsidP="00942849">
            <w:r>
              <w:t>Fail</w:t>
            </w:r>
          </w:p>
        </w:tc>
      </w:tr>
      <w:tr w:rsidR="002C7FF8" w14:paraId="4CF111C1" w14:textId="77777777" w:rsidTr="00942849">
        <w:tc>
          <w:tcPr>
            <w:tcW w:w="988" w:type="dxa"/>
          </w:tcPr>
          <w:p w14:paraId="37767D11" w14:textId="77777777" w:rsidR="002C7FF8" w:rsidRDefault="002C7FF8" w:rsidP="00942849">
            <w:r w:rsidRPr="00092419">
              <w:t>LAT-1</w:t>
            </w:r>
            <w:r>
              <w:t>8</w:t>
            </w:r>
          </w:p>
        </w:tc>
        <w:tc>
          <w:tcPr>
            <w:tcW w:w="1417" w:type="dxa"/>
          </w:tcPr>
          <w:p w14:paraId="57A8D60F" w14:textId="77777777" w:rsidR="002C7FF8" w:rsidRDefault="002C7FF8" w:rsidP="00942849">
            <w:r w:rsidRPr="006736DB">
              <w:t xml:space="preserve">Valid email and </w:t>
            </w:r>
            <w:r>
              <w:t>in</w:t>
            </w:r>
            <w:r w:rsidRPr="006736DB">
              <w:t xml:space="preserve">valid password </w:t>
            </w:r>
            <w:r w:rsidRPr="00925465">
              <w:t>fails</w:t>
            </w:r>
          </w:p>
        </w:tc>
        <w:tc>
          <w:tcPr>
            <w:tcW w:w="3260" w:type="dxa"/>
          </w:tcPr>
          <w:p w14:paraId="0328D1F9" w14:textId="77777777" w:rsidR="002C7FF8" w:rsidRDefault="002C7FF8" w:rsidP="00942849">
            <w:r>
              <w:t>Teat Case A3</w:t>
            </w:r>
          </w:p>
          <w:p w14:paraId="500BECBC" w14:textId="77777777" w:rsidR="002C7FF8" w:rsidRDefault="002C7FF8" w:rsidP="00942849">
            <w:r>
              <w:t>“foo@bar.com”</w:t>
            </w:r>
          </w:p>
          <w:p w14:paraId="7485D9BD" w14:textId="77777777" w:rsidR="002C7FF8" w:rsidRPr="000C496C" w:rsidRDefault="002C7FF8" w:rsidP="00942849">
            <w:r>
              <w:t>“”</w:t>
            </w:r>
          </w:p>
        </w:tc>
        <w:tc>
          <w:tcPr>
            <w:tcW w:w="1256" w:type="dxa"/>
          </w:tcPr>
          <w:p w14:paraId="4DFF18A7" w14:textId="77777777" w:rsidR="002C7FF8" w:rsidRDefault="002C7FF8" w:rsidP="00942849">
            <w:r>
              <w:t>Fails</w:t>
            </w:r>
          </w:p>
        </w:tc>
        <w:tc>
          <w:tcPr>
            <w:tcW w:w="1095" w:type="dxa"/>
          </w:tcPr>
          <w:p w14:paraId="4E619536" w14:textId="77777777" w:rsidR="002C7FF8" w:rsidRDefault="002C7FF8" w:rsidP="00942849">
            <w:r>
              <w:t>Fails</w:t>
            </w:r>
          </w:p>
        </w:tc>
        <w:tc>
          <w:tcPr>
            <w:tcW w:w="1000" w:type="dxa"/>
            <w:shd w:val="clear" w:color="auto" w:fill="C5E0B3" w:themeFill="accent6" w:themeFillTint="66"/>
          </w:tcPr>
          <w:p w14:paraId="10A60A98" w14:textId="77777777" w:rsidR="002C7FF8" w:rsidRDefault="002C7FF8" w:rsidP="00942849">
            <w:r>
              <w:t>Pass</w:t>
            </w:r>
          </w:p>
        </w:tc>
      </w:tr>
      <w:tr w:rsidR="002C7FF8" w14:paraId="58AE6A2E" w14:textId="77777777" w:rsidTr="00942849">
        <w:tc>
          <w:tcPr>
            <w:tcW w:w="988" w:type="dxa"/>
          </w:tcPr>
          <w:p w14:paraId="5742FD37" w14:textId="77777777" w:rsidR="002C7FF8" w:rsidRDefault="002C7FF8" w:rsidP="00942849">
            <w:r w:rsidRPr="00092419">
              <w:t>LAT-1</w:t>
            </w:r>
            <w:r>
              <w:t>9</w:t>
            </w:r>
          </w:p>
        </w:tc>
        <w:tc>
          <w:tcPr>
            <w:tcW w:w="1417" w:type="dxa"/>
          </w:tcPr>
          <w:p w14:paraId="3FF91A98" w14:textId="77777777" w:rsidR="002C7FF8" w:rsidRDefault="002C7FF8" w:rsidP="00942849">
            <w:r w:rsidRPr="006736DB">
              <w:t xml:space="preserve">Valid email and </w:t>
            </w:r>
            <w:r>
              <w:t>in</w:t>
            </w:r>
            <w:r w:rsidRPr="006736DB">
              <w:t xml:space="preserve">valid password </w:t>
            </w:r>
            <w:r w:rsidRPr="00925465">
              <w:t>fails</w:t>
            </w:r>
          </w:p>
        </w:tc>
        <w:tc>
          <w:tcPr>
            <w:tcW w:w="3260" w:type="dxa"/>
          </w:tcPr>
          <w:p w14:paraId="527E1D79" w14:textId="77777777" w:rsidR="002C7FF8" w:rsidRDefault="002C7FF8" w:rsidP="00942849">
            <w:pPr>
              <w:rPr>
                <w:i/>
              </w:rPr>
            </w:pPr>
            <w:r>
              <w:rPr>
                <w:i/>
              </w:rPr>
              <w:t>Test Case A3</w:t>
            </w:r>
          </w:p>
          <w:p w14:paraId="4B3D8625" w14:textId="77777777" w:rsidR="002C7FF8" w:rsidRDefault="002C7FF8" w:rsidP="00942849">
            <w:r>
              <w:t>“foo@bar.com”</w:t>
            </w:r>
          </w:p>
          <w:p w14:paraId="12501575" w14:textId="77777777" w:rsidR="002C7FF8" w:rsidRDefault="002C7FF8" w:rsidP="00942849">
            <w:pPr>
              <w:rPr>
                <w:i/>
              </w:rPr>
            </w:pPr>
            <w:r>
              <w:t>“      ”</w:t>
            </w:r>
          </w:p>
        </w:tc>
        <w:tc>
          <w:tcPr>
            <w:tcW w:w="1256" w:type="dxa"/>
          </w:tcPr>
          <w:p w14:paraId="2553DF14" w14:textId="77777777" w:rsidR="002C7FF8" w:rsidRDefault="002C7FF8" w:rsidP="00942849">
            <w:r>
              <w:t>Fails</w:t>
            </w:r>
          </w:p>
        </w:tc>
        <w:tc>
          <w:tcPr>
            <w:tcW w:w="1095" w:type="dxa"/>
          </w:tcPr>
          <w:p w14:paraId="1DA1D73D" w14:textId="77777777" w:rsidR="002C7FF8" w:rsidRDefault="002C7FF8" w:rsidP="00942849">
            <w:r>
              <w:t>Fails</w:t>
            </w:r>
          </w:p>
        </w:tc>
        <w:tc>
          <w:tcPr>
            <w:tcW w:w="1000" w:type="dxa"/>
            <w:shd w:val="clear" w:color="auto" w:fill="C5E0B3" w:themeFill="accent6" w:themeFillTint="66"/>
          </w:tcPr>
          <w:p w14:paraId="64CAF1E2" w14:textId="77777777" w:rsidR="002C7FF8" w:rsidRDefault="002C7FF8" w:rsidP="00942849">
            <w:r w:rsidRPr="00E22967">
              <w:t>Pass</w:t>
            </w:r>
          </w:p>
        </w:tc>
      </w:tr>
      <w:tr w:rsidR="002C7FF8" w14:paraId="65F80EA1" w14:textId="77777777" w:rsidTr="00942849">
        <w:tc>
          <w:tcPr>
            <w:tcW w:w="988" w:type="dxa"/>
          </w:tcPr>
          <w:p w14:paraId="362C42F3" w14:textId="77777777" w:rsidR="002C7FF8" w:rsidRDefault="002C7FF8" w:rsidP="00942849">
            <w:r w:rsidRPr="00092419">
              <w:t>LAT-</w:t>
            </w:r>
            <w:r>
              <w:t>20</w:t>
            </w:r>
          </w:p>
        </w:tc>
        <w:tc>
          <w:tcPr>
            <w:tcW w:w="1417" w:type="dxa"/>
          </w:tcPr>
          <w:p w14:paraId="5B112EC1" w14:textId="77777777" w:rsidR="002C7FF8" w:rsidRDefault="002C7FF8" w:rsidP="00942849">
            <w:r w:rsidRPr="006736DB">
              <w:t xml:space="preserve">Valid email and </w:t>
            </w:r>
            <w:r>
              <w:t>in</w:t>
            </w:r>
            <w:r w:rsidRPr="006736DB">
              <w:t xml:space="preserve">valid password </w:t>
            </w:r>
            <w:r w:rsidRPr="00925465">
              <w:t>fails</w:t>
            </w:r>
          </w:p>
        </w:tc>
        <w:tc>
          <w:tcPr>
            <w:tcW w:w="3260" w:type="dxa"/>
          </w:tcPr>
          <w:p w14:paraId="3D3B9115" w14:textId="77777777" w:rsidR="002C7FF8" w:rsidRDefault="002C7FF8" w:rsidP="00942849">
            <w:pPr>
              <w:rPr>
                <w:i/>
              </w:rPr>
            </w:pPr>
            <w:r>
              <w:rPr>
                <w:i/>
              </w:rPr>
              <w:t>Test Case A3</w:t>
            </w:r>
          </w:p>
          <w:p w14:paraId="3139ACD8" w14:textId="77777777" w:rsidR="002C7FF8" w:rsidRDefault="002C7FF8" w:rsidP="00942849">
            <w:pPr>
              <w:rPr>
                <w:i/>
              </w:rPr>
            </w:pPr>
            <w:r>
              <w:rPr>
                <w:i/>
              </w:rPr>
              <w:t xml:space="preserve"> “foo@bar.com”</w:t>
            </w:r>
          </w:p>
          <w:p w14:paraId="0CA8A89F" w14:textId="77777777" w:rsidR="002C7FF8" w:rsidRDefault="002C7FF8" w:rsidP="00942849">
            <w:pPr>
              <w:rPr>
                <w:i/>
              </w:rPr>
            </w:pPr>
            <w:r>
              <w:rPr>
                <w:i/>
              </w:rPr>
              <w:t>“12345”</w:t>
            </w:r>
          </w:p>
        </w:tc>
        <w:tc>
          <w:tcPr>
            <w:tcW w:w="1256" w:type="dxa"/>
          </w:tcPr>
          <w:p w14:paraId="3D59A08C" w14:textId="77777777" w:rsidR="002C7FF8" w:rsidRDefault="002C7FF8" w:rsidP="00942849">
            <w:r>
              <w:t>Fails</w:t>
            </w:r>
          </w:p>
        </w:tc>
        <w:tc>
          <w:tcPr>
            <w:tcW w:w="1095" w:type="dxa"/>
          </w:tcPr>
          <w:p w14:paraId="3270EAF5" w14:textId="77777777" w:rsidR="002C7FF8" w:rsidRDefault="002C7FF8" w:rsidP="00942849">
            <w:r>
              <w:t>Fails</w:t>
            </w:r>
          </w:p>
        </w:tc>
        <w:tc>
          <w:tcPr>
            <w:tcW w:w="1000" w:type="dxa"/>
            <w:shd w:val="clear" w:color="auto" w:fill="C5E0B3" w:themeFill="accent6" w:themeFillTint="66"/>
          </w:tcPr>
          <w:p w14:paraId="30F29983" w14:textId="77777777" w:rsidR="002C7FF8" w:rsidRDefault="002C7FF8" w:rsidP="00942849">
            <w:r w:rsidRPr="00E22967">
              <w:t>Pass</w:t>
            </w:r>
          </w:p>
        </w:tc>
      </w:tr>
      <w:tr w:rsidR="002C7FF8" w14:paraId="65B33F21" w14:textId="77777777" w:rsidTr="00942849">
        <w:tc>
          <w:tcPr>
            <w:tcW w:w="988" w:type="dxa"/>
          </w:tcPr>
          <w:p w14:paraId="785620BC" w14:textId="77777777" w:rsidR="002C7FF8" w:rsidRDefault="002C7FF8" w:rsidP="00942849">
            <w:r w:rsidRPr="00092419">
              <w:t>LAT-</w:t>
            </w:r>
            <w:r>
              <w:t>21</w:t>
            </w:r>
          </w:p>
        </w:tc>
        <w:tc>
          <w:tcPr>
            <w:tcW w:w="1417" w:type="dxa"/>
          </w:tcPr>
          <w:p w14:paraId="1B32BBDE" w14:textId="77777777" w:rsidR="002C7FF8" w:rsidRDefault="002C7FF8" w:rsidP="00942849">
            <w:r w:rsidRPr="006736DB">
              <w:t xml:space="preserve">Valid email and </w:t>
            </w:r>
            <w:r>
              <w:t>in</w:t>
            </w:r>
            <w:r w:rsidRPr="006736DB">
              <w:t xml:space="preserve">valid password </w:t>
            </w:r>
            <w:r w:rsidRPr="00925465">
              <w:t>fails</w:t>
            </w:r>
          </w:p>
        </w:tc>
        <w:tc>
          <w:tcPr>
            <w:tcW w:w="3260" w:type="dxa"/>
          </w:tcPr>
          <w:p w14:paraId="045DF8F6" w14:textId="77777777" w:rsidR="002C7FF8" w:rsidRDefault="002C7FF8" w:rsidP="00942849">
            <w:pPr>
              <w:rPr>
                <w:i/>
              </w:rPr>
            </w:pPr>
            <w:r>
              <w:rPr>
                <w:i/>
              </w:rPr>
              <w:t>Test Case A3</w:t>
            </w:r>
          </w:p>
          <w:p w14:paraId="2424A985" w14:textId="77777777" w:rsidR="002C7FF8" w:rsidRDefault="002C7FF8" w:rsidP="00942849">
            <w:pPr>
              <w:rPr>
                <w:i/>
              </w:rPr>
            </w:pPr>
            <w:r>
              <w:rPr>
                <w:i/>
              </w:rPr>
              <w:t>“foo@bar.com”</w:t>
            </w:r>
          </w:p>
          <w:p w14:paraId="2D8816FA" w14:textId="77777777" w:rsidR="002C7FF8" w:rsidRDefault="002C7FF8" w:rsidP="00942849">
            <w:pPr>
              <w:rPr>
                <w:i/>
              </w:rPr>
            </w:pPr>
            <w:r w:rsidRPr="000C496C">
              <w:rPr>
                <w:i/>
              </w:rPr>
              <w:t>"123456789123456789123"</w:t>
            </w:r>
          </w:p>
        </w:tc>
        <w:tc>
          <w:tcPr>
            <w:tcW w:w="1256" w:type="dxa"/>
          </w:tcPr>
          <w:p w14:paraId="58E64F7B" w14:textId="77777777" w:rsidR="002C7FF8" w:rsidRDefault="002C7FF8" w:rsidP="00942849">
            <w:r>
              <w:t>Fails</w:t>
            </w:r>
          </w:p>
        </w:tc>
        <w:tc>
          <w:tcPr>
            <w:tcW w:w="1095" w:type="dxa"/>
          </w:tcPr>
          <w:p w14:paraId="168419A6" w14:textId="77777777" w:rsidR="002C7FF8" w:rsidRDefault="002C7FF8" w:rsidP="00942849">
            <w:r>
              <w:t>Fails</w:t>
            </w:r>
          </w:p>
        </w:tc>
        <w:tc>
          <w:tcPr>
            <w:tcW w:w="1000" w:type="dxa"/>
            <w:shd w:val="clear" w:color="auto" w:fill="C5E0B3" w:themeFill="accent6" w:themeFillTint="66"/>
          </w:tcPr>
          <w:p w14:paraId="64D8A15C" w14:textId="77777777" w:rsidR="002C7FF8" w:rsidRDefault="002C7FF8" w:rsidP="00942849">
            <w:r w:rsidRPr="00E22967">
              <w:t>Pass</w:t>
            </w:r>
          </w:p>
        </w:tc>
      </w:tr>
      <w:tr w:rsidR="002C7FF8" w14:paraId="679AF142" w14:textId="77777777" w:rsidTr="00942849">
        <w:tc>
          <w:tcPr>
            <w:tcW w:w="988" w:type="dxa"/>
          </w:tcPr>
          <w:p w14:paraId="2889C6BB" w14:textId="77777777" w:rsidR="002C7FF8" w:rsidRDefault="002C7FF8" w:rsidP="00942849">
            <w:r>
              <w:t>LAT-22</w:t>
            </w:r>
          </w:p>
        </w:tc>
        <w:tc>
          <w:tcPr>
            <w:tcW w:w="1417" w:type="dxa"/>
          </w:tcPr>
          <w:p w14:paraId="4899C36F" w14:textId="77777777" w:rsidR="002C7FF8" w:rsidRDefault="002C7FF8" w:rsidP="00942849">
            <w:r>
              <w:t>Inv</w:t>
            </w:r>
            <w:r w:rsidRPr="006736DB">
              <w:t xml:space="preserve">alid email and valid password </w:t>
            </w:r>
            <w:r w:rsidRPr="00925465">
              <w:t>fails</w:t>
            </w:r>
          </w:p>
        </w:tc>
        <w:tc>
          <w:tcPr>
            <w:tcW w:w="3260" w:type="dxa"/>
          </w:tcPr>
          <w:p w14:paraId="4DEB4873" w14:textId="77777777" w:rsidR="002C7FF8" w:rsidRDefault="002C7FF8" w:rsidP="00942849">
            <w:pPr>
              <w:rPr>
                <w:i/>
              </w:rPr>
            </w:pPr>
            <w:r>
              <w:rPr>
                <w:i/>
              </w:rPr>
              <w:t>Test Case A3</w:t>
            </w:r>
          </w:p>
          <w:p w14:paraId="5647366C" w14:textId="77777777" w:rsidR="002C7FF8" w:rsidRDefault="002C7FF8" w:rsidP="00942849">
            <w:pPr>
              <w:rPr>
                <w:i/>
              </w:rPr>
            </w:pPr>
            <w:r>
              <w:rPr>
                <w:i/>
              </w:rPr>
              <w:t>Null</w:t>
            </w:r>
          </w:p>
          <w:p w14:paraId="04FFB47D" w14:textId="77777777" w:rsidR="002C7FF8" w:rsidRDefault="002C7FF8" w:rsidP="00942849">
            <w:pPr>
              <w:rPr>
                <w:i/>
              </w:rPr>
            </w:pPr>
            <w:r w:rsidRPr="00234F15">
              <w:rPr>
                <w:i/>
              </w:rPr>
              <w:t>"@[Pa55w0rd!]"</w:t>
            </w:r>
          </w:p>
        </w:tc>
        <w:tc>
          <w:tcPr>
            <w:tcW w:w="1256" w:type="dxa"/>
          </w:tcPr>
          <w:p w14:paraId="60BBDE6C" w14:textId="77777777" w:rsidR="002C7FF8" w:rsidRDefault="002C7FF8" w:rsidP="00942849">
            <w:r>
              <w:t>Fails</w:t>
            </w:r>
          </w:p>
        </w:tc>
        <w:tc>
          <w:tcPr>
            <w:tcW w:w="1095" w:type="dxa"/>
          </w:tcPr>
          <w:p w14:paraId="2250CC39" w14:textId="77777777" w:rsidR="002C7FF8" w:rsidRDefault="002C7FF8" w:rsidP="00942849">
            <w:r>
              <w:t>Passes</w:t>
            </w:r>
          </w:p>
        </w:tc>
        <w:tc>
          <w:tcPr>
            <w:tcW w:w="1000" w:type="dxa"/>
            <w:shd w:val="clear" w:color="auto" w:fill="FF9999"/>
          </w:tcPr>
          <w:p w14:paraId="10B76B45" w14:textId="77777777" w:rsidR="002C7FF8" w:rsidRDefault="002C7FF8" w:rsidP="00942849">
            <w:r>
              <w:t>Fail</w:t>
            </w:r>
          </w:p>
        </w:tc>
      </w:tr>
      <w:tr w:rsidR="002C7FF8" w14:paraId="51152A83" w14:textId="77777777" w:rsidTr="00942849">
        <w:tc>
          <w:tcPr>
            <w:tcW w:w="988" w:type="dxa"/>
          </w:tcPr>
          <w:p w14:paraId="3E265DD9" w14:textId="77777777" w:rsidR="002C7FF8" w:rsidRDefault="002C7FF8" w:rsidP="00942849">
            <w:r>
              <w:t>LAT-23</w:t>
            </w:r>
          </w:p>
        </w:tc>
        <w:tc>
          <w:tcPr>
            <w:tcW w:w="1417" w:type="dxa"/>
          </w:tcPr>
          <w:p w14:paraId="60EB24BF" w14:textId="77777777" w:rsidR="002C7FF8" w:rsidRDefault="002C7FF8" w:rsidP="00942849">
            <w:r>
              <w:t>Inv</w:t>
            </w:r>
            <w:r w:rsidRPr="006736DB">
              <w:t xml:space="preserve">alid email and valid password </w:t>
            </w:r>
            <w:r w:rsidRPr="00925465">
              <w:t>fails</w:t>
            </w:r>
          </w:p>
        </w:tc>
        <w:tc>
          <w:tcPr>
            <w:tcW w:w="3260" w:type="dxa"/>
          </w:tcPr>
          <w:p w14:paraId="37EDA833" w14:textId="77777777" w:rsidR="002C7FF8" w:rsidRDefault="002C7FF8" w:rsidP="00942849">
            <w:pPr>
              <w:rPr>
                <w:i/>
              </w:rPr>
            </w:pPr>
            <w:r>
              <w:rPr>
                <w:i/>
              </w:rPr>
              <w:t>Test Case A3</w:t>
            </w:r>
          </w:p>
          <w:p w14:paraId="335A8D30" w14:textId="77777777" w:rsidR="002C7FF8" w:rsidRDefault="002C7FF8" w:rsidP="00942849">
            <w:pPr>
              <w:rPr>
                <w:i/>
              </w:rPr>
            </w:pPr>
            <w:r>
              <w:rPr>
                <w:i/>
              </w:rPr>
              <w:t>“”</w:t>
            </w:r>
          </w:p>
          <w:p w14:paraId="33E72A0D" w14:textId="77777777" w:rsidR="002C7FF8" w:rsidRDefault="002C7FF8" w:rsidP="00942849">
            <w:pPr>
              <w:rPr>
                <w:i/>
              </w:rPr>
            </w:pPr>
            <w:r w:rsidRPr="00234F15">
              <w:rPr>
                <w:i/>
              </w:rPr>
              <w:t>"@[Pa55w0rd!]"</w:t>
            </w:r>
          </w:p>
        </w:tc>
        <w:tc>
          <w:tcPr>
            <w:tcW w:w="1256" w:type="dxa"/>
          </w:tcPr>
          <w:p w14:paraId="464516BB" w14:textId="77777777" w:rsidR="002C7FF8" w:rsidRDefault="002C7FF8" w:rsidP="00942849">
            <w:r>
              <w:t>Fails</w:t>
            </w:r>
          </w:p>
        </w:tc>
        <w:tc>
          <w:tcPr>
            <w:tcW w:w="1095" w:type="dxa"/>
          </w:tcPr>
          <w:p w14:paraId="6385CDE3" w14:textId="77777777" w:rsidR="002C7FF8" w:rsidRDefault="002C7FF8" w:rsidP="00942849">
            <w:r>
              <w:t>Fails</w:t>
            </w:r>
          </w:p>
        </w:tc>
        <w:tc>
          <w:tcPr>
            <w:tcW w:w="1000" w:type="dxa"/>
            <w:shd w:val="clear" w:color="auto" w:fill="C5E0B3" w:themeFill="accent6" w:themeFillTint="66"/>
          </w:tcPr>
          <w:p w14:paraId="1F386205" w14:textId="77777777" w:rsidR="002C7FF8" w:rsidRDefault="002C7FF8" w:rsidP="00942849">
            <w:r>
              <w:t>Pass</w:t>
            </w:r>
          </w:p>
        </w:tc>
      </w:tr>
      <w:tr w:rsidR="002C7FF8" w14:paraId="34696185" w14:textId="77777777" w:rsidTr="00942849">
        <w:tc>
          <w:tcPr>
            <w:tcW w:w="988" w:type="dxa"/>
          </w:tcPr>
          <w:p w14:paraId="340CD57B" w14:textId="77777777" w:rsidR="002C7FF8" w:rsidRDefault="002C7FF8" w:rsidP="00942849">
            <w:r>
              <w:t>LAT-24</w:t>
            </w:r>
          </w:p>
        </w:tc>
        <w:tc>
          <w:tcPr>
            <w:tcW w:w="1417" w:type="dxa"/>
          </w:tcPr>
          <w:p w14:paraId="6B66AD1E" w14:textId="77777777" w:rsidR="002C7FF8" w:rsidRDefault="002C7FF8" w:rsidP="00942849">
            <w:r>
              <w:t>Inv</w:t>
            </w:r>
            <w:r w:rsidRPr="006736DB">
              <w:t xml:space="preserve">alid email and valid password </w:t>
            </w:r>
            <w:r w:rsidRPr="00925465">
              <w:t>fails</w:t>
            </w:r>
          </w:p>
        </w:tc>
        <w:tc>
          <w:tcPr>
            <w:tcW w:w="3260" w:type="dxa"/>
          </w:tcPr>
          <w:p w14:paraId="5D0C4524" w14:textId="77777777" w:rsidR="002C7FF8" w:rsidRDefault="002C7FF8" w:rsidP="00942849">
            <w:pPr>
              <w:rPr>
                <w:i/>
              </w:rPr>
            </w:pPr>
            <w:r>
              <w:rPr>
                <w:i/>
              </w:rPr>
              <w:t>Test Case A3</w:t>
            </w:r>
          </w:p>
          <w:p w14:paraId="3AC56FFD" w14:textId="77777777" w:rsidR="002C7FF8" w:rsidRDefault="002C7FF8" w:rsidP="00942849">
            <w:pPr>
              <w:rPr>
                <w:i/>
              </w:rPr>
            </w:pPr>
            <w:r>
              <w:rPr>
                <w:i/>
              </w:rPr>
              <w:t>“</w:t>
            </w:r>
            <w:r w:rsidRPr="00582575">
              <w:rPr>
                <w:i/>
              </w:rPr>
              <w:t>foobar</w:t>
            </w:r>
            <w:r>
              <w:rPr>
                <w:i/>
              </w:rPr>
              <w:t>”</w:t>
            </w:r>
          </w:p>
          <w:p w14:paraId="436604B1" w14:textId="77777777" w:rsidR="002C7FF8" w:rsidRDefault="002C7FF8" w:rsidP="00942849">
            <w:pPr>
              <w:rPr>
                <w:i/>
              </w:rPr>
            </w:pPr>
            <w:r w:rsidRPr="00234F15">
              <w:rPr>
                <w:i/>
              </w:rPr>
              <w:t>"@[Pa55w0rd!]"</w:t>
            </w:r>
          </w:p>
        </w:tc>
        <w:tc>
          <w:tcPr>
            <w:tcW w:w="1256" w:type="dxa"/>
          </w:tcPr>
          <w:p w14:paraId="3BCED497" w14:textId="77777777" w:rsidR="002C7FF8" w:rsidRDefault="002C7FF8" w:rsidP="00942849">
            <w:r>
              <w:t>Fails</w:t>
            </w:r>
          </w:p>
        </w:tc>
        <w:tc>
          <w:tcPr>
            <w:tcW w:w="1095" w:type="dxa"/>
          </w:tcPr>
          <w:p w14:paraId="08BE79FA" w14:textId="77777777" w:rsidR="002C7FF8" w:rsidRDefault="002C7FF8" w:rsidP="00942849">
            <w:r>
              <w:t>Fails</w:t>
            </w:r>
          </w:p>
        </w:tc>
        <w:tc>
          <w:tcPr>
            <w:tcW w:w="1000" w:type="dxa"/>
            <w:shd w:val="clear" w:color="auto" w:fill="C5E0B3" w:themeFill="accent6" w:themeFillTint="66"/>
          </w:tcPr>
          <w:p w14:paraId="0E5A2C7D" w14:textId="77777777" w:rsidR="002C7FF8" w:rsidRDefault="002C7FF8" w:rsidP="00942849">
            <w:r w:rsidRPr="00E22967">
              <w:t>Pass</w:t>
            </w:r>
          </w:p>
        </w:tc>
      </w:tr>
      <w:tr w:rsidR="002C7FF8" w14:paraId="27BC7617" w14:textId="77777777" w:rsidTr="00942849">
        <w:tc>
          <w:tcPr>
            <w:tcW w:w="988" w:type="dxa"/>
          </w:tcPr>
          <w:p w14:paraId="49CF084D" w14:textId="77777777" w:rsidR="002C7FF8" w:rsidRDefault="002C7FF8" w:rsidP="00942849">
            <w:r>
              <w:t>LAT-25</w:t>
            </w:r>
          </w:p>
        </w:tc>
        <w:tc>
          <w:tcPr>
            <w:tcW w:w="1417" w:type="dxa"/>
          </w:tcPr>
          <w:p w14:paraId="267E5BC6" w14:textId="77777777" w:rsidR="002C7FF8" w:rsidRDefault="002C7FF8" w:rsidP="00942849">
            <w:r>
              <w:t>Inv</w:t>
            </w:r>
            <w:r w:rsidRPr="006736DB">
              <w:t xml:space="preserve">alid email and valid password </w:t>
            </w:r>
            <w:r w:rsidRPr="00925465">
              <w:t>fails</w:t>
            </w:r>
          </w:p>
        </w:tc>
        <w:tc>
          <w:tcPr>
            <w:tcW w:w="3260" w:type="dxa"/>
          </w:tcPr>
          <w:p w14:paraId="589380B0" w14:textId="77777777" w:rsidR="002C7FF8" w:rsidRDefault="002C7FF8" w:rsidP="00942849">
            <w:pPr>
              <w:rPr>
                <w:i/>
              </w:rPr>
            </w:pPr>
            <w:r>
              <w:rPr>
                <w:i/>
              </w:rPr>
              <w:t>Test Case A3</w:t>
            </w:r>
          </w:p>
          <w:p w14:paraId="2DBCBDE6" w14:textId="77777777" w:rsidR="002C7FF8" w:rsidRDefault="002C7FF8" w:rsidP="00942849">
            <w:pPr>
              <w:rPr>
                <w:i/>
              </w:rPr>
            </w:pPr>
            <w:r>
              <w:rPr>
                <w:i/>
              </w:rPr>
              <w:t>“</w:t>
            </w:r>
            <w:r w:rsidRPr="00582575">
              <w:rPr>
                <w:i/>
              </w:rPr>
              <w:t>foobar.com</w:t>
            </w:r>
            <w:r>
              <w:rPr>
                <w:i/>
              </w:rPr>
              <w:t>”</w:t>
            </w:r>
          </w:p>
          <w:p w14:paraId="3CCDF1DA" w14:textId="77777777" w:rsidR="002C7FF8" w:rsidRDefault="002C7FF8" w:rsidP="00942849">
            <w:pPr>
              <w:rPr>
                <w:i/>
              </w:rPr>
            </w:pPr>
            <w:r w:rsidRPr="00234F15">
              <w:rPr>
                <w:i/>
              </w:rPr>
              <w:t>"@[Pa55w0rd!]"</w:t>
            </w:r>
          </w:p>
        </w:tc>
        <w:tc>
          <w:tcPr>
            <w:tcW w:w="1256" w:type="dxa"/>
          </w:tcPr>
          <w:p w14:paraId="43C4151B" w14:textId="77777777" w:rsidR="002C7FF8" w:rsidRDefault="002C7FF8" w:rsidP="00942849">
            <w:r>
              <w:t>Fails</w:t>
            </w:r>
          </w:p>
        </w:tc>
        <w:tc>
          <w:tcPr>
            <w:tcW w:w="1095" w:type="dxa"/>
          </w:tcPr>
          <w:p w14:paraId="546A8FA3" w14:textId="77777777" w:rsidR="002C7FF8" w:rsidRDefault="002C7FF8" w:rsidP="00942849">
            <w:r>
              <w:t>Fails</w:t>
            </w:r>
          </w:p>
        </w:tc>
        <w:tc>
          <w:tcPr>
            <w:tcW w:w="1000" w:type="dxa"/>
            <w:shd w:val="clear" w:color="auto" w:fill="C5E0B3" w:themeFill="accent6" w:themeFillTint="66"/>
          </w:tcPr>
          <w:p w14:paraId="17155076" w14:textId="77777777" w:rsidR="002C7FF8" w:rsidRDefault="002C7FF8" w:rsidP="00942849">
            <w:r w:rsidRPr="00E22967">
              <w:t>Pass</w:t>
            </w:r>
          </w:p>
        </w:tc>
      </w:tr>
    </w:tbl>
    <w:p w14:paraId="040B252E" w14:textId="77777777" w:rsidR="002C7FF8" w:rsidRDefault="002C7FF8" w:rsidP="002C7FF8">
      <w:r>
        <w:br w:type="page"/>
      </w:r>
    </w:p>
    <w:tbl>
      <w:tblPr>
        <w:tblStyle w:val="TableGrid"/>
        <w:tblW w:w="0" w:type="auto"/>
        <w:tblLook w:val="04A0" w:firstRow="1" w:lastRow="0" w:firstColumn="1" w:lastColumn="0" w:noHBand="0" w:noVBand="1"/>
      </w:tblPr>
      <w:tblGrid>
        <w:gridCol w:w="957"/>
        <w:gridCol w:w="1388"/>
        <w:gridCol w:w="3071"/>
        <w:gridCol w:w="1202"/>
        <w:gridCol w:w="1071"/>
        <w:gridCol w:w="967"/>
      </w:tblGrid>
      <w:tr w:rsidR="002C7FF8" w14:paraId="7DBF1B3C" w14:textId="77777777" w:rsidTr="00942849">
        <w:tc>
          <w:tcPr>
            <w:tcW w:w="988" w:type="dxa"/>
          </w:tcPr>
          <w:p w14:paraId="3A9DFA80" w14:textId="77777777" w:rsidR="002C7FF8" w:rsidRDefault="002C7FF8" w:rsidP="00942849">
            <w:r>
              <w:t>LAT-26</w:t>
            </w:r>
          </w:p>
        </w:tc>
        <w:tc>
          <w:tcPr>
            <w:tcW w:w="1417" w:type="dxa"/>
          </w:tcPr>
          <w:p w14:paraId="599FE175" w14:textId="77777777" w:rsidR="002C7FF8" w:rsidRDefault="002C7FF8" w:rsidP="00942849">
            <w:r>
              <w:t>Inv</w:t>
            </w:r>
            <w:r w:rsidRPr="006736DB">
              <w:t xml:space="preserve">alid email and </w:t>
            </w:r>
            <w:r>
              <w:t>in</w:t>
            </w:r>
            <w:r w:rsidRPr="006736DB">
              <w:t xml:space="preserve">valid password </w:t>
            </w:r>
            <w:r w:rsidRPr="00925465">
              <w:t>fails</w:t>
            </w:r>
          </w:p>
        </w:tc>
        <w:tc>
          <w:tcPr>
            <w:tcW w:w="3260" w:type="dxa"/>
          </w:tcPr>
          <w:p w14:paraId="659920FD" w14:textId="77777777" w:rsidR="002C7FF8" w:rsidRDefault="002C7FF8" w:rsidP="00942849">
            <w:pPr>
              <w:rPr>
                <w:i/>
              </w:rPr>
            </w:pPr>
            <w:r>
              <w:rPr>
                <w:i/>
              </w:rPr>
              <w:t>Test Case A3</w:t>
            </w:r>
          </w:p>
          <w:p w14:paraId="3E9381CC" w14:textId="77777777" w:rsidR="002C7FF8" w:rsidRDefault="002C7FF8" w:rsidP="00942849">
            <w:pPr>
              <w:rPr>
                <w:i/>
              </w:rPr>
            </w:pPr>
            <w:r>
              <w:rPr>
                <w:i/>
              </w:rPr>
              <w:t>null</w:t>
            </w:r>
          </w:p>
          <w:p w14:paraId="3BE73A90" w14:textId="77777777" w:rsidR="002C7FF8" w:rsidRDefault="002C7FF8" w:rsidP="00942849">
            <w:pPr>
              <w:rPr>
                <w:i/>
              </w:rPr>
            </w:pPr>
            <w:r>
              <w:rPr>
                <w:i/>
              </w:rPr>
              <w:t>null</w:t>
            </w:r>
          </w:p>
        </w:tc>
        <w:tc>
          <w:tcPr>
            <w:tcW w:w="1256" w:type="dxa"/>
          </w:tcPr>
          <w:p w14:paraId="30BE7CC8" w14:textId="77777777" w:rsidR="002C7FF8" w:rsidRDefault="002C7FF8" w:rsidP="00942849">
            <w:r>
              <w:t>Fails</w:t>
            </w:r>
          </w:p>
        </w:tc>
        <w:tc>
          <w:tcPr>
            <w:tcW w:w="1095" w:type="dxa"/>
          </w:tcPr>
          <w:p w14:paraId="16C5CFAA" w14:textId="77777777" w:rsidR="002C7FF8" w:rsidRDefault="002C7FF8" w:rsidP="00942849">
            <w:r>
              <w:t>Passes</w:t>
            </w:r>
          </w:p>
        </w:tc>
        <w:tc>
          <w:tcPr>
            <w:tcW w:w="1000" w:type="dxa"/>
            <w:shd w:val="clear" w:color="auto" w:fill="FF9999"/>
          </w:tcPr>
          <w:p w14:paraId="3DBC596A" w14:textId="77777777" w:rsidR="002C7FF8" w:rsidRDefault="002C7FF8" w:rsidP="00942849">
            <w:r>
              <w:t>Fail</w:t>
            </w:r>
          </w:p>
        </w:tc>
      </w:tr>
      <w:tr w:rsidR="002C7FF8" w14:paraId="2CBE6DBC" w14:textId="77777777" w:rsidTr="00942849">
        <w:tc>
          <w:tcPr>
            <w:tcW w:w="988" w:type="dxa"/>
          </w:tcPr>
          <w:p w14:paraId="2784C3EF" w14:textId="77777777" w:rsidR="002C7FF8" w:rsidRDefault="002C7FF8" w:rsidP="00942849">
            <w:r>
              <w:t>LAT-27</w:t>
            </w:r>
          </w:p>
        </w:tc>
        <w:tc>
          <w:tcPr>
            <w:tcW w:w="1417" w:type="dxa"/>
          </w:tcPr>
          <w:p w14:paraId="2B5D7A79" w14:textId="77777777" w:rsidR="002C7FF8" w:rsidRDefault="002C7FF8" w:rsidP="00942849">
            <w:r>
              <w:t>Inv</w:t>
            </w:r>
            <w:r w:rsidRPr="006736DB">
              <w:t xml:space="preserve">alid email and </w:t>
            </w:r>
            <w:r>
              <w:t>in</w:t>
            </w:r>
            <w:r w:rsidRPr="006736DB">
              <w:t xml:space="preserve">valid password </w:t>
            </w:r>
            <w:r w:rsidRPr="00925465">
              <w:t>fails</w:t>
            </w:r>
          </w:p>
        </w:tc>
        <w:tc>
          <w:tcPr>
            <w:tcW w:w="3260" w:type="dxa"/>
          </w:tcPr>
          <w:p w14:paraId="3C3034D8" w14:textId="77777777" w:rsidR="002C7FF8" w:rsidRDefault="002C7FF8" w:rsidP="00942849">
            <w:pPr>
              <w:rPr>
                <w:i/>
              </w:rPr>
            </w:pPr>
            <w:r>
              <w:rPr>
                <w:i/>
              </w:rPr>
              <w:t>Test Case A3</w:t>
            </w:r>
          </w:p>
          <w:p w14:paraId="206827D9" w14:textId="77777777" w:rsidR="002C7FF8" w:rsidRDefault="002C7FF8" w:rsidP="00942849">
            <w:pPr>
              <w:rPr>
                <w:i/>
              </w:rPr>
            </w:pPr>
            <w:r>
              <w:rPr>
                <w:i/>
              </w:rPr>
              <w:t>“”</w:t>
            </w:r>
          </w:p>
          <w:p w14:paraId="56CD8074" w14:textId="77777777" w:rsidR="002C7FF8" w:rsidRDefault="002C7FF8" w:rsidP="00942849">
            <w:pPr>
              <w:rPr>
                <w:i/>
              </w:rPr>
            </w:pPr>
            <w:r>
              <w:rPr>
                <w:i/>
              </w:rPr>
              <w:t>“”</w:t>
            </w:r>
          </w:p>
        </w:tc>
        <w:tc>
          <w:tcPr>
            <w:tcW w:w="1256" w:type="dxa"/>
          </w:tcPr>
          <w:p w14:paraId="24C5CD11" w14:textId="77777777" w:rsidR="002C7FF8" w:rsidRDefault="002C7FF8" w:rsidP="00942849">
            <w:r>
              <w:t>Fails</w:t>
            </w:r>
          </w:p>
        </w:tc>
        <w:tc>
          <w:tcPr>
            <w:tcW w:w="1095" w:type="dxa"/>
          </w:tcPr>
          <w:p w14:paraId="5358C05E" w14:textId="77777777" w:rsidR="002C7FF8" w:rsidRDefault="002C7FF8" w:rsidP="00942849">
            <w:r>
              <w:t>Fails</w:t>
            </w:r>
          </w:p>
        </w:tc>
        <w:tc>
          <w:tcPr>
            <w:tcW w:w="1000" w:type="dxa"/>
            <w:shd w:val="clear" w:color="auto" w:fill="C5E0B3" w:themeFill="accent6" w:themeFillTint="66"/>
          </w:tcPr>
          <w:p w14:paraId="0ED8C306" w14:textId="77777777" w:rsidR="002C7FF8" w:rsidRDefault="002C7FF8" w:rsidP="00942849">
            <w:r w:rsidRPr="00E22967">
              <w:t>Pass</w:t>
            </w:r>
          </w:p>
        </w:tc>
      </w:tr>
      <w:tr w:rsidR="002C7FF8" w14:paraId="640D001C" w14:textId="77777777" w:rsidTr="00942849">
        <w:tc>
          <w:tcPr>
            <w:tcW w:w="988" w:type="dxa"/>
          </w:tcPr>
          <w:p w14:paraId="208493C0" w14:textId="77777777" w:rsidR="002C7FF8" w:rsidRDefault="002C7FF8" w:rsidP="00942849">
            <w:r>
              <w:t>LAT-28</w:t>
            </w:r>
          </w:p>
        </w:tc>
        <w:tc>
          <w:tcPr>
            <w:tcW w:w="1417" w:type="dxa"/>
          </w:tcPr>
          <w:p w14:paraId="1924E70C" w14:textId="77777777" w:rsidR="002C7FF8" w:rsidRDefault="002C7FF8" w:rsidP="00942849">
            <w:r>
              <w:t>Inv</w:t>
            </w:r>
            <w:r w:rsidRPr="006736DB">
              <w:t xml:space="preserve">alid email and </w:t>
            </w:r>
            <w:r>
              <w:t>in</w:t>
            </w:r>
            <w:r w:rsidRPr="006736DB">
              <w:t xml:space="preserve">valid password </w:t>
            </w:r>
            <w:r w:rsidRPr="00925465">
              <w:t>fails</w:t>
            </w:r>
          </w:p>
        </w:tc>
        <w:tc>
          <w:tcPr>
            <w:tcW w:w="3260" w:type="dxa"/>
          </w:tcPr>
          <w:p w14:paraId="37C076F9" w14:textId="77777777" w:rsidR="002C7FF8" w:rsidRDefault="002C7FF8" w:rsidP="00942849">
            <w:pPr>
              <w:rPr>
                <w:i/>
              </w:rPr>
            </w:pPr>
            <w:r>
              <w:rPr>
                <w:i/>
              </w:rPr>
              <w:t>Test Case A3</w:t>
            </w:r>
          </w:p>
          <w:p w14:paraId="6DA11076" w14:textId="77777777" w:rsidR="002C7FF8" w:rsidRDefault="002C7FF8" w:rsidP="00942849">
            <w:pPr>
              <w:rPr>
                <w:i/>
              </w:rPr>
            </w:pPr>
            <w:r>
              <w:rPr>
                <w:i/>
              </w:rPr>
              <w:t>“foobar”</w:t>
            </w:r>
          </w:p>
          <w:p w14:paraId="57016F2F" w14:textId="77777777" w:rsidR="002C7FF8" w:rsidRDefault="002C7FF8" w:rsidP="00942849">
            <w:pPr>
              <w:rPr>
                <w:i/>
              </w:rPr>
            </w:pPr>
            <w:r>
              <w:rPr>
                <w:i/>
              </w:rPr>
              <w:t>“pa55w”</w:t>
            </w:r>
          </w:p>
        </w:tc>
        <w:tc>
          <w:tcPr>
            <w:tcW w:w="1256" w:type="dxa"/>
          </w:tcPr>
          <w:p w14:paraId="6D1342B3" w14:textId="77777777" w:rsidR="002C7FF8" w:rsidRDefault="002C7FF8" w:rsidP="00942849">
            <w:r>
              <w:t>Fails</w:t>
            </w:r>
          </w:p>
        </w:tc>
        <w:tc>
          <w:tcPr>
            <w:tcW w:w="1095" w:type="dxa"/>
          </w:tcPr>
          <w:p w14:paraId="16F2CB0F" w14:textId="77777777" w:rsidR="002C7FF8" w:rsidRDefault="002C7FF8" w:rsidP="00942849">
            <w:r>
              <w:t>Fails</w:t>
            </w:r>
          </w:p>
        </w:tc>
        <w:tc>
          <w:tcPr>
            <w:tcW w:w="1000" w:type="dxa"/>
            <w:shd w:val="clear" w:color="auto" w:fill="C5E0B3" w:themeFill="accent6" w:themeFillTint="66"/>
          </w:tcPr>
          <w:p w14:paraId="7B64C601" w14:textId="77777777" w:rsidR="002C7FF8" w:rsidRDefault="002C7FF8" w:rsidP="00942849">
            <w:r w:rsidRPr="00E22967">
              <w:t>Pass</w:t>
            </w:r>
          </w:p>
        </w:tc>
      </w:tr>
    </w:tbl>
    <w:p w14:paraId="61CA13CD" w14:textId="77777777" w:rsidR="002C7FF8" w:rsidRDefault="002C7FF8" w:rsidP="002C7FF8"/>
    <w:p w14:paraId="20669350" w14:textId="77777777" w:rsidR="002C7FF8" w:rsidRDefault="002C7FF8" w:rsidP="002C7FF8">
      <w:pPr>
        <w:rPr>
          <w:b/>
        </w:rPr>
      </w:pPr>
      <w:r w:rsidRPr="00667236">
        <w:rPr>
          <w:b/>
        </w:rPr>
        <w:t>Details on L</w:t>
      </w:r>
      <w:r>
        <w:rPr>
          <w:b/>
        </w:rPr>
        <w:t>AT-3 /LAT-17/LAT-22/LAT-26</w:t>
      </w:r>
      <w:r w:rsidRPr="00667236">
        <w:rPr>
          <w:b/>
        </w:rPr>
        <w:t xml:space="preserve"> Failure</w:t>
      </w:r>
      <w:r>
        <w:rPr>
          <w:b/>
        </w:rPr>
        <w:t>:</w:t>
      </w:r>
    </w:p>
    <w:p w14:paraId="1A2E36DC" w14:textId="77777777" w:rsidR="002C7FF8" w:rsidRDefault="002C7FF8" w:rsidP="002C7FF8">
      <w:pPr>
        <w:rPr>
          <w:b/>
        </w:rPr>
      </w:pPr>
      <w:r w:rsidRPr="003E00A8">
        <w:rPr>
          <w:b/>
        </w:rPr>
        <w:t>Issue:</w:t>
      </w:r>
    </w:p>
    <w:p w14:paraId="79FB64BE" w14:textId="77777777" w:rsidR="002C7FF8" w:rsidRDefault="002C7FF8" w:rsidP="002C7FF8">
      <w:r>
        <w:t>Inputs were not able to handle null values and produce null value exceptions.</w:t>
      </w:r>
    </w:p>
    <w:p w14:paraId="3C54D086" w14:textId="77777777" w:rsidR="002C7FF8" w:rsidRDefault="002C7FF8" w:rsidP="002C7FF8">
      <w:r>
        <w:rPr>
          <w:b/>
        </w:rPr>
        <w:t>Solution:</w:t>
      </w:r>
    </w:p>
    <w:p w14:paraId="1CD07621" w14:textId="77777777" w:rsidR="002C7FF8" w:rsidRDefault="002C7FF8" w:rsidP="002C7FF8">
      <w:r>
        <w:t>In addition to checking if a string is empty, additional checks to were added to detect null values.</w:t>
      </w:r>
    </w:p>
    <w:p w14:paraId="0450947A" w14:textId="77777777" w:rsidR="002C7FF8" w:rsidRDefault="002C7FF8" w:rsidP="002C7FF8">
      <w:pPr>
        <w:rPr>
          <w:b/>
        </w:rPr>
      </w:pPr>
      <w:r>
        <w:rPr>
          <w:b/>
        </w:rPr>
        <w:t>Details on LAT-9 Failure</w:t>
      </w:r>
    </w:p>
    <w:p w14:paraId="225CC08C" w14:textId="77777777" w:rsidR="002C7FF8" w:rsidRPr="005558EC" w:rsidRDefault="002C7FF8" w:rsidP="002C7FF8">
      <w:r>
        <w:t>An email that should be invalid will return valid, however this error lies with the JavaMail API and unable to be fixed as a result.</w:t>
      </w:r>
    </w:p>
    <w:p w14:paraId="5B53857D" w14:textId="77777777" w:rsidR="002C7FF8" w:rsidRDefault="002C7FF8" w:rsidP="002C7FF8"/>
    <w:p w14:paraId="2E34E2F4" w14:textId="77777777" w:rsidR="002C7FF8" w:rsidRDefault="002C7FF8" w:rsidP="002C7FF8">
      <w:r>
        <w:t>Re-testing of failed tests</w:t>
      </w:r>
    </w:p>
    <w:tbl>
      <w:tblPr>
        <w:tblStyle w:val="TableGrid"/>
        <w:tblW w:w="0" w:type="auto"/>
        <w:tblLook w:val="04A0" w:firstRow="1" w:lastRow="0" w:firstColumn="1" w:lastColumn="0" w:noHBand="0" w:noVBand="1"/>
      </w:tblPr>
      <w:tblGrid>
        <w:gridCol w:w="950"/>
        <w:gridCol w:w="1372"/>
        <w:gridCol w:w="3054"/>
        <w:gridCol w:w="1227"/>
        <w:gridCol w:w="1053"/>
        <w:gridCol w:w="1000"/>
      </w:tblGrid>
      <w:tr w:rsidR="002C7FF8" w14:paraId="70A31809" w14:textId="77777777" w:rsidTr="00942849">
        <w:tc>
          <w:tcPr>
            <w:tcW w:w="988" w:type="dxa"/>
          </w:tcPr>
          <w:p w14:paraId="3DF37C9D" w14:textId="77777777" w:rsidR="002C7FF8" w:rsidRDefault="002C7FF8" w:rsidP="00942849">
            <w:r>
              <w:t>Test Num.</w:t>
            </w:r>
          </w:p>
        </w:tc>
        <w:tc>
          <w:tcPr>
            <w:tcW w:w="1417" w:type="dxa"/>
          </w:tcPr>
          <w:p w14:paraId="410061EF" w14:textId="77777777" w:rsidR="002C7FF8" w:rsidRDefault="002C7FF8" w:rsidP="00942849">
            <w:r>
              <w:t>Purpose</w:t>
            </w:r>
          </w:p>
        </w:tc>
        <w:tc>
          <w:tcPr>
            <w:tcW w:w="3260" w:type="dxa"/>
          </w:tcPr>
          <w:p w14:paraId="46B9F1EE" w14:textId="77777777" w:rsidR="002C7FF8" w:rsidRDefault="002C7FF8" w:rsidP="00942849">
            <w:r>
              <w:t>Testing Data</w:t>
            </w:r>
          </w:p>
        </w:tc>
        <w:tc>
          <w:tcPr>
            <w:tcW w:w="1256" w:type="dxa"/>
          </w:tcPr>
          <w:p w14:paraId="668304B6" w14:textId="77777777" w:rsidR="002C7FF8" w:rsidRDefault="002C7FF8" w:rsidP="00942849">
            <w:r>
              <w:t>Expected</w:t>
            </w:r>
          </w:p>
        </w:tc>
        <w:tc>
          <w:tcPr>
            <w:tcW w:w="1095" w:type="dxa"/>
          </w:tcPr>
          <w:p w14:paraId="4B589E5F" w14:textId="77777777" w:rsidR="002C7FF8" w:rsidRDefault="002C7FF8" w:rsidP="00942849">
            <w:r>
              <w:t>Actual</w:t>
            </w:r>
          </w:p>
        </w:tc>
        <w:tc>
          <w:tcPr>
            <w:tcW w:w="1000" w:type="dxa"/>
          </w:tcPr>
          <w:p w14:paraId="21C07DB4" w14:textId="77777777" w:rsidR="002C7FF8" w:rsidRDefault="002C7FF8" w:rsidP="00942849">
            <w:r>
              <w:t>Pass/Fail</w:t>
            </w:r>
          </w:p>
        </w:tc>
      </w:tr>
      <w:tr w:rsidR="002C7FF8" w14:paraId="18D79D56" w14:textId="77777777" w:rsidTr="00942849">
        <w:tc>
          <w:tcPr>
            <w:tcW w:w="988" w:type="dxa"/>
          </w:tcPr>
          <w:p w14:paraId="3BDE1392" w14:textId="77777777" w:rsidR="002C7FF8" w:rsidRDefault="002C7FF8" w:rsidP="00942849">
            <w:r>
              <w:t>LAT-3</w:t>
            </w:r>
          </w:p>
        </w:tc>
        <w:tc>
          <w:tcPr>
            <w:tcW w:w="1417" w:type="dxa"/>
          </w:tcPr>
          <w:p w14:paraId="51A19D15" w14:textId="77777777" w:rsidR="002C7FF8" w:rsidRDefault="002C7FF8" w:rsidP="00942849">
            <w:r>
              <w:t>Invalid email fails</w:t>
            </w:r>
          </w:p>
        </w:tc>
        <w:tc>
          <w:tcPr>
            <w:tcW w:w="3260" w:type="dxa"/>
          </w:tcPr>
          <w:p w14:paraId="40140EB0" w14:textId="77777777" w:rsidR="002C7FF8" w:rsidRPr="006100D9" w:rsidRDefault="002C7FF8" w:rsidP="00942849">
            <w:r w:rsidRPr="006100D9">
              <w:t>Test case A3</w:t>
            </w:r>
          </w:p>
          <w:p w14:paraId="5C844A88" w14:textId="77777777" w:rsidR="002C7FF8" w:rsidRPr="006100D9" w:rsidRDefault="002C7FF8" w:rsidP="00942849">
            <w:r w:rsidRPr="006100D9">
              <w:t>null</w:t>
            </w:r>
          </w:p>
        </w:tc>
        <w:tc>
          <w:tcPr>
            <w:tcW w:w="1256" w:type="dxa"/>
          </w:tcPr>
          <w:p w14:paraId="5A2C2004" w14:textId="77777777" w:rsidR="002C7FF8" w:rsidRDefault="002C7FF8" w:rsidP="00942849">
            <w:r>
              <w:t>Fails</w:t>
            </w:r>
          </w:p>
        </w:tc>
        <w:tc>
          <w:tcPr>
            <w:tcW w:w="1095" w:type="dxa"/>
          </w:tcPr>
          <w:p w14:paraId="69D526C5" w14:textId="77777777" w:rsidR="002C7FF8" w:rsidRDefault="002C7FF8" w:rsidP="00942849">
            <w:r w:rsidRPr="00C14FC8">
              <w:t>Fails</w:t>
            </w:r>
          </w:p>
        </w:tc>
        <w:tc>
          <w:tcPr>
            <w:tcW w:w="1000" w:type="dxa"/>
            <w:shd w:val="clear" w:color="auto" w:fill="C5E0B3" w:themeFill="accent6" w:themeFillTint="66"/>
          </w:tcPr>
          <w:p w14:paraId="313D544B" w14:textId="77777777" w:rsidR="002C7FF8" w:rsidRDefault="002C7FF8" w:rsidP="00942849">
            <w:r>
              <w:t>Pass</w:t>
            </w:r>
          </w:p>
        </w:tc>
      </w:tr>
      <w:tr w:rsidR="002C7FF8" w14:paraId="639653E8" w14:textId="77777777" w:rsidTr="00942849">
        <w:tc>
          <w:tcPr>
            <w:tcW w:w="988" w:type="dxa"/>
          </w:tcPr>
          <w:p w14:paraId="22BBA8C9" w14:textId="77777777" w:rsidR="002C7FF8" w:rsidRDefault="002C7FF8" w:rsidP="00942849">
            <w:r w:rsidRPr="00092419">
              <w:t>LAT-1</w:t>
            </w:r>
            <w:r>
              <w:t>7</w:t>
            </w:r>
          </w:p>
        </w:tc>
        <w:tc>
          <w:tcPr>
            <w:tcW w:w="1417" w:type="dxa"/>
          </w:tcPr>
          <w:p w14:paraId="1446F7DF" w14:textId="77777777" w:rsidR="002C7FF8" w:rsidRDefault="002C7FF8" w:rsidP="00942849">
            <w:r w:rsidRPr="006736DB">
              <w:t xml:space="preserve">Valid email and </w:t>
            </w:r>
            <w:r>
              <w:t>in</w:t>
            </w:r>
            <w:r w:rsidRPr="006736DB">
              <w:t xml:space="preserve">valid password </w:t>
            </w:r>
            <w:r w:rsidRPr="00925465">
              <w:t>fails</w:t>
            </w:r>
          </w:p>
        </w:tc>
        <w:tc>
          <w:tcPr>
            <w:tcW w:w="3260" w:type="dxa"/>
          </w:tcPr>
          <w:p w14:paraId="019FD91E" w14:textId="77777777" w:rsidR="002C7FF8" w:rsidRDefault="002C7FF8" w:rsidP="00942849">
            <w:r w:rsidRPr="006100D9">
              <w:t>Test Case A3</w:t>
            </w:r>
          </w:p>
          <w:p w14:paraId="6C5902BA" w14:textId="77777777" w:rsidR="002C7FF8" w:rsidRDefault="002C7FF8" w:rsidP="00942849">
            <w:r>
              <w:t>“foo@bar.com”</w:t>
            </w:r>
          </w:p>
          <w:p w14:paraId="2DCA8791" w14:textId="77777777" w:rsidR="002C7FF8" w:rsidRPr="006100D9" w:rsidRDefault="002C7FF8" w:rsidP="00942849">
            <w:r>
              <w:t>null</w:t>
            </w:r>
          </w:p>
        </w:tc>
        <w:tc>
          <w:tcPr>
            <w:tcW w:w="1256" w:type="dxa"/>
          </w:tcPr>
          <w:p w14:paraId="4DBF9D91" w14:textId="77777777" w:rsidR="002C7FF8" w:rsidRDefault="002C7FF8" w:rsidP="00942849">
            <w:r>
              <w:t>Fails</w:t>
            </w:r>
          </w:p>
        </w:tc>
        <w:tc>
          <w:tcPr>
            <w:tcW w:w="1095" w:type="dxa"/>
          </w:tcPr>
          <w:p w14:paraId="4B0C9FFD" w14:textId="77777777" w:rsidR="002C7FF8" w:rsidRDefault="002C7FF8" w:rsidP="00942849">
            <w:r w:rsidRPr="00C14FC8">
              <w:t>Fails</w:t>
            </w:r>
          </w:p>
        </w:tc>
        <w:tc>
          <w:tcPr>
            <w:tcW w:w="1000" w:type="dxa"/>
            <w:shd w:val="clear" w:color="auto" w:fill="C5E0B3" w:themeFill="accent6" w:themeFillTint="66"/>
          </w:tcPr>
          <w:p w14:paraId="3E627E5C" w14:textId="77777777" w:rsidR="002C7FF8" w:rsidRDefault="002C7FF8" w:rsidP="00942849">
            <w:r w:rsidRPr="00DD6428">
              <w:t>Pass</w:t>
            </w:r>
          </w:p>
        </w:tc>
      </w:tr>
      <w:tr w:rsidR="002C7FF8" w14:paraId="147DDEE7" w14:textId="77777777" w:rsidTr="00942849">
        <w:tc>
          <w:tcPr>
            <w:tcW w:w="988" w:type="dxa"/>
          </w:tcPr>
          <w:p w14:paraId="191DC5DF" w14:textId="77777777" w:rsidR="002C7FF8" w:rsidRDefault="002C7FF8" w:rsidP="00942849">
            <w:r>
              <w:t>LAT-22</w:t>
            </w:r>
          </w:p>
        </w:tc>
        <w:tc>
          <w:tcPr>
            <w:tcW w:w="1417" w:type="dxa"/>
          </w:tcPr>
          <w:p w14:paraId="263CC6A4" w14:textId="77777777" w:rsidR="002C7FF8" w:rsidRDefault="002C7FF8" w:rsidP="00942849">
            <w:r>
              <w:t>Inv</w:t>
            </w:r>
            <w:r w:rsidRPr="006736DB">
              <w:t xml:space="preserve">alid email and valid password </w:t>
            </w:r>
            <w:r w:rsidRPr="00925465">
              <w:t>fails</w:t>
            </w:r>
          </w:p>
        </w:tc>
        <w:tc>
          <w:tcPr>
            <w:tcW w:w="3260" w:type="dxa"/>
          </w:tcPr>
          <w:p w14:paraId="049D5820" w14:textId="77777777" w:rsidR="002C7FF8" w:rsidRDefault="002C7FF8" w:rsidP="00942849">
            <w:pPr>
              <w:rPr>
                <w:i/>
              </w:rPr>
            </w:pPr>
            <w:r>
              <w:rPr>
                <w:i/>
              </w:rPr>
              <w:t>Test Case A3</w:t>
            </w:r>
          </w:p>
          <w:p w14:paraId="234A6F3C" w14:textId="77777777" w:rsidR="002C7FF8" w:rsidRDefault="002C7FF8" w:rsidP="00942849">
            <w:pPr>
              <w:rPr>
                <w:i/>
              </w:rPr>
            </w:pPr>
            <w:r>
              <w:rPr>
                <w:i/>
              </w:rPr>
              <w:t>Null</w:t>
            </w:r>
          </w:p>
          <w:p w14:paraId="799A1FB1" w14:textId="77777777" w:rsidR="002C7FF8" w:rsidRDefault="002C7FF8" w:rsidP="00942849">
            <w:pPr>
              <w:rPr>
                <w:i/>
              </w:rPr>
            </w:pPr>
            <w:r w:rsidRPr="00234F15">
              <w:rPr>
                <w:i/>
              </w:rPr>
              <w:t>"@[Pa55w0rd!]"</w:t>
            </w:r>
          </w:p>
        </w:tc>
        <w:tc>
          <w:tcPr>
            <w:tcW w:w="1256" w:type="dxa"/>
          </w:tcPr>
          <w:p w14:paraId="28BED3C5" w14:textId="77777777" w:rsidR="002C7FF8" w:rsidRDefault="002C7FF8" w:rsidP="00942849">
            <w:r>
              <w:t>Fails</w:t>
            </w:r>
          </w:p>
        </w:tc>
        <w:tc>
          <w:tcPr>
            <w:tcW w:w="1095" w:type="dxa"/>
          </w:tcPr>
          <w:p w14:paraId="3BCEF9D1" w14:textId="77777777" w:rsidR="002C7FF8" w:rsidRDefault="002C7FF8" w:rsidP="00942849">
            <w:r w:rsidRPr="00C14FC8">
              <w:t>Fails</w:t>
            </w:r>
          </w:p>
        </w:tc>
        <w:tc>
          <w:tcPr>
            <w:tcW w:w="1000" w:type="dxa"/>
            <w:shd w:val="clear" w:color="auto" w:fill="C5E0B3" w:themeFill="accent6" w:themeFillTint="66"/>
          </w:tcPr>
          <w:p w14:paraId="0E52AB2F" w14:textId="77777777" w:rsidR="002C7FF8" w:rsidRDefault="002C7FF8" w:rsidP="00942849">
            <w:r w:rsidRPr="00DD6428">
              <w:t>Pass</w:t>
            </w:r>
          </w:p>
        </w:tc>
      </w:tr>
      <w:tr w:rsidR="002C7FF8" w14:paraId="04629B16" w14:textId="77777777" w:rsidTr="00942849">
        <w:tc>
          <w:tcPr>
            <w:tcW w:w="988" w:type="dxa"/>
          </w:tcPr>
          <w:p w14:paraId="3BDCF991" w14:textId="77777777" w:rsidR="002C7FF8" w:rsidRDefault="002C7FF8" w:rsidP="00942849">
            <w:r>
              <w:t>LAT-26</w:t>
            </w:r>
          </w:p>
        </w:tc>
        <w:tc>
          <w:tcPr>
            <w:tcW w:w="1417" w:type="dxa"/>
          </w:tcPr>
          <w:p w14:paraId="275F0B9D" w14:textId="77777777" w:rsidR="002C7FF8" w:rsidRDefault="002C7FF8" w:rsidP="00942849">
            <w:r>
              <w:t>Inv</w:t>
            </w:r>
            <w:r w:rsidRPr="006736DB">
              <w:t xml:space="preserve">alid email and </w:t>
            </w:r>
            <w:r>
              <w:t>in</w:t>
            </w:r>
            <w:r w:rsidRPr="006736DB">
              <w:t xml:space="preserve">valid password </w:t>
            </w:r>
            <w:r w:rsidRPr="00925465">
              <w:t>fails</w:t>
            </w:r>
          </w:p>
        </w:tc>
        <w:tc>
          <w:tcPr>
            <w:tcW w:w="3260" w:type="dxa"/>
          </w:tcPr>
          <w:p w14:paraId="044D5B02" w14:textId="77777777" w:rsidR="002C7FF8" w:rsidRDefault="002C7FF8" w:rsidP="00942849">
            <w:pPr>
              <w:rPr>
                <w:i/>
              </w:rPr>
            </w:pPr>
            <w:r>
              <w:rPr>
                <w:i/>
              </w:rPr>
              <w:t>Test Case A3</w:t>
            </w:r>
          </w:p>
          <w:p w14:paraId="26A90E74" w14:textId="77777777" w:rsidR="002C7FF8" w:rsidRDefault="002C7FF8" w:rsidP="00942849">
            <w:pPr>
              <w:rPr>
                <w:i/>
              </w:rPr>
            </w:pPr>
            <w:r>
              <w:rPr>
                <w:i/>
              </w:rPr>
              <w:t>null</w:t>
            </w:r>
          </w:p>
          <w:p w14:paraId="3E9C50DB" w14:textId="77777777" w:rsidR="002C7FF8" w:rsidRDefault="002C7FF8" w:rsidP="00942849">
            <w:pPr>
              <w:rPr>
                <w:i/>
              </w:rPr>
            </w:pPr>
            <w:r>
              <w:rPr>
                <w:i/>
              </w:rPr>
              <w:t>null</w:t>
            </w:r>
          </w:p>
        </w:tc>
        <w:tc>
          <w:tcPr>
            <w:tcW w:w="1256" w:type="dxa"/>
          </w:tcPr>
          <w:p w14:paraId="0DD6BDCC" w14:textId="77777777" w:rsidR="002C7FF8" w:rsidRDefault="002C7FF8" w:rsidP="00942849">
            <w:r>
              <w:t>Fails</w:t>
            </w:r>
          </w:p>
        </w:tc>
        <w:tc>
          <w:tcPr>
            <w:tcW w:w="1095" w:type="dxa"/>
          </w:tcPr>
          <w:p w14:paraId="023C0598" w14:textId="77777777" w:rsidR="002C7FF8" w:rsidRDefault="002C7FF8" w:rsidP="00942849">
            <w:r>
              <w:t>Fails</w:t>
            </w:r>
          </w:p>
        </w:tc>
        <w:tc>
          <w:tcPr>
            <w:tcW w:w="1000" w:type="dxa"/>
            <w:shd w:val="clear" w:color="auto" w:fill="C5E0B3" w:themeFill="accent6" w:themeFillTint="66"/>
          </w:tcPr>
          <w:p w14:paraId="53AF3A76" w14:textId="77777777" w:rsidR="002C7FF8" w:rsidRDefault="002C7FF8" w:rsidP="00942849">
            <w:r w:rsidRPr="00DD6428">
              <w:t>Pass</w:t>
            </w:r>
          </w:p>
        </w:tc>
      </w:tr>
    </w:tbl>
    <w:p w14:paraId="55E459C8" w14:textId="77777777" w:rsidR="002C7FF8" w:rsidRDefault="002C7FF8" w:rsidP="002C7FF8">
      <w:r>
        <w:br w:type="page"/>
      </w:r>
    </w:p>
    <w:tbl>
      <w:tblPr>
        <w:tblStyle w:val="TableGrid"/>
        <w:tblW w:w="0" w:type="auto"/>
        <w:tblLook w:val="04A0" w:firstRow="1" w:lastRow="0" w:firstColumn="1" w:lastColumn="0" w:noHBand="0" w:noVBand="1"/>
      </w:tblPr>
      <w:tblGrid>
        <w:gridCol w:w="2272"/>
        <w:gridCol w:w="6384"/>
      </w:tblGrid>
      <w:tr w:rsidR="002C7FF8" w14:paraId="1FDBD290" w14:textId="77777777" w:rsidTr="00942849">
        <w:tc>
          <w:tcPr>
            <w:tcW w:w="2341" w:type="dxa"/>
          </w:tcPr>
          <w:p w14:paraId="34552FBD" w14:textId="77777777" w:rsidR="002C7FF8" w:rsidRDefault="002C7FF8" w:rsidP="00942849">
            <w:r>
              <w:t>Requirement / Release</w:t>
            </w:r>
          </w:p>
        </w:tc>
        <w:tc>
          <w:tcPr>
            <w:tcW w:w="6675" w:type="dxa"/>
          </w:tcPr>
          <w:p w14:paraId="43153695" w14:textId="77777777" w:rsidR="002C7FF8" w:rsidRDefault="002C7FF8" w:rsidP="00942849">
            <w:r>
              <w:t>Create Account Activity General Functionality</w:t>
            </w:r>
          </w:p>
        </w:tc>
      </w:tr>
      <w:tr w:rsidR="002C7FF8" w14:paraId="0C75894A" w14:textId="77777777" w:rsidTr="00942849">
        <w:tc>
          <w:tcPr>
            <w:tcW w:w="2341" w:type="dxa"/>
          </w:tcPr>
          <w:p w14:paraId="4F29AF62" w14:textId="77777777" w:rsidR="002C7FF8" w:rsidRDefault="002C7FF8" w:rsidP="00942849">
            <w:r>
              <w:t>Module Name</w:t>
            </w:r>
          </w:p>
        </w:tc>
        <w:tc>
          <w:tcPr>
            <w:tcW w:w="6675" w:type="dxa"/>
          </w:tcPr>
          <w:p w14:paraId="0D3A30F9" w14:textId="77777777" w:rsidR="002C7FF8" w:rsidRDefault="002C7FF8" w:rsidP="00942849">
            <w:r>
              <w:t xml:space="preserve">CreateAccountActivity.java </w:t>
            </w:r>
          </w:p>
        </w:tc>
      </w:tr>
      <w:tr w:rsidR="002C7FF8" w14:paraId="44FD810E" w14:textId="77777777" w:rsidTr="00942849">
        <w:tc>
          <w:tcPr>
            <w:tcW w:w="2341" w:type="dxa"/>
          </w:tcPr>
          <w:p w14:paraId="1420A4A4" w14:textId="77777777" w:rsidR="002C7FF8" w:rsidRDefault="002C7FF8" w:rsidP="00942849">
            <w:r>
              <w:t>Date Created</w:t>
            </w:r>
          </w:p>
        </w:tc>
        <w:tc>
          <w:tcPr>
            <w:tcW w:w="6675" w:type="dxa"/>
          </w:tcPr>
          <w:p w14:paraId="4358E95E" w14:textId="77777777" w:rsidR="002C7FF8" w:rsidRDefault="002C7FF8" w:rsidP="00942849">
            <w:r>
              <w:t>09/01/2019</w:t>
            </w:r>
          </w:p>
        </w:tc>
      </w:tr>
    </w:tbl>
    <w:p w14:paraId="4C4CE1FB" w14:textId="77777777" w:rsidR="002C7FF8" w:rsidRDefault="002C7FF8" w:rsidP="002C7FF8"/>
    <w:tbl>
      <w:tblPr>
        <w:tblStyle w:val="TableGrid"/>
        <w:tblW w:w="0" w:type="auto"/>
        <w:tblLook w:val="04A0" w:firstRow="1" w:lastRow="0" w:firstColumn="1" w:lastColumn="0" w:noHBand="0" w:noVBand="1"/>
      </w:tblPr>
      <w:tblGrid>
        <w:gridCol w:w="2245"/>
        <w:gridCol w:w="6411"/>
      </w:tblGrid>
      <w:tr w:rsidR="002C7FF8" w:rsidRPr="005A193E" w14:paraId="6D4CF418" w14:textId="77777777" w:rsidTr="00942849">
        <w:tc>
          <w:tcPr>
            <w:tcW w:w="2327" w:type="dxa"/>
          </w:tcPr>
          <w:p w14:paraId="3C86499A" w14:textId="77777777" w:rsidR="002C7FF8" w:rsidRPr="005A193E" w:rsidRDefault="002C7FF8" w:rsidP="00942849">
            <w:pPr>
              <w:rPr>
                <w:b/>
              </w:rPr>
            </w:pPr>
            <w:r w:rsidRPr="005A193E">
              <w:rPr>
                <w:b/>
              </w:rPr>
              <w:t>Test Case</w:t>
            </w:r>
          </w:p>
        </w:tc>
        <w:tc>
          <w:tcPr>
            <w:tcW w:w="6689" w:type="dxa"/>
          </w:tcPr>
          <w:p w14:paraId="06C2769C" w14:textId="77777777" w:rsidR="002C7FF8" w:rsidRPr="005A193E" w:rsidRDefault="002C7FF8" w:rsidP="00942849">
            <w:pPr>
              <w:rPr>
                <w:b/>
              </w:rPr>
            </w:pPr>
            <w:r w:rsidRPr="005A193E">
              <w:rPr>
                <w:b/>
              </w:rPr>
              <w:t>Notes</w:t>
            </w:r>
          </w:p>
        </w:tc>
      </w:tr>
      <w:tr w:rsidR="002C7FF8" w14:paraId="48EDCB9D" w14:textId="77777777" w:rsidTr="00942849">
        <w:tc>
          <w:tcPr>
            <w:tcW w:w="2327" w:type="dxa"/>
          </w:tcPr>
          <w:p w14:paraId="3C3D2A1D" w14:textId="77777777" w:rsidR="002C7FF8" w:rsidRDefault="002C7FF8" w:rsidP="00942849">
            <w:r>
              <w:t>A1</w:t>
            </w:r>
          </w:p>
        </w:tc>
        <w:tc>
          <w:tcPr>
            <w:tcW w:w="6689" w:type="dxa"/>
          </w:tcPr>
          <w:p w14:paraId="11857BDF" w14:textId="77777777" w:rsidR="002C7FF8" w:rsidRDefault="002C7FF8" w:rsidP="00942849">
            <w:r>
              <w:t>User does not have existing account</w:t>
            </w:r>
          </w:p>
        </w:tc>
      </w:tr>
      <w:tr w:rsidR="002C7FF8" w14:paraId="72EF11F8" w14:textId="77777777" w:rsidTr="00942849">
        <w:tc>
          <w:tcPr>
            <w:tcW w:w="2327" w:type="dxa"/>
          </w:tcPr>
          <w:p w14:paraId="65A92950" w14:textId="77777777" w:rsidR="002C7FF8" w:rsidRDefault="002C7FF8" w:rsidP="00942849">
            <w:r>
              <w:t>A2</w:t>
            </w:r>
          </w:p>
        </w:tc>
        <w:tc>
          <w:tcPr>
            <w:tcW w:w="6689" w:type="dxa"/>
          </w:tcPr>
          <w:p w14:paraId="25A2D5C1" w14:textId="77777777" w:rsidR="002C7FF8" w:rsidRDefault="002C7FF8" w:rsidP="00942849">
            <w:r>
              <w:t>User has existing account</w:t>
            </w:r>
          </w:p>
        </w:tc>
      </w:tr>
    </w:tbl>
    <w:p w14:paraId="58915486" w14:textId="77777777" w:rsidR="002C7FF8" w:rsidRDefault="002C7FF8" w:rsidP="002C7FF8"/>
    <w:tbl>
      <w:tblPr>
        <w:tblStyle w:val="TableGrid"/>
        <w:tblW w:w="0" w:type="auto"/>
        <w:tblLook w:val="04A0" w:firstRow="1" w:lastRow="0" w:firstColumn="1" w:lastColumn="0" w:noHBand="0" w:noVBand="1"/>
      </w:tblPr>
      <w:tblGrid>
        <w:gridCol w:w="887"/>
        <w:gridCol w:w="1344"/>
        <w:gridCol w:w="2336"/>
        <w:gridCol w:w="1680"/>
        <w:gridCol w:w="1409"/>
        <w:gridCol w:w="1000"/>
      </w:tblGrid>
      <w:tr w:rsidR="002C7FF8" w14:paraId="66B24CCB" w14:textId="77777777" w:rsidTr="00942849">
        <w:tc>
          <w:tcPr>
            <w:tcW w:w="944" w:type="dxa"/>
          </w:tcPr>
          <w:p w14:paraId="5A647537" w14:textId="77777777" w:rsidR="002C7FF8" w:rsidRDefault="002C7FF8" w:rsidP="00942849">
            <w:r>
              <w:t>Test Num.</w:t>
            </w:r>
          </w:p>
        </w:tc>
        <w:tc>
          <w:tcPr>
            <w:tcW w:w="1374" w:type="dxa"/>
          </w:tcPr>
          <w:p w14:paraId="5AF1A555" w14:textId="77777777" w:rsidR="002C7FF8" w:rsidRDefault="002C7FF8" w:rsidP="00942849">
            <w:r>
              <w:t>Purpose</w:t>
            </w:r>
          </w:p>
        </w:tc>
        <w:tc>
          <w:tcPr>
            <w:tcW w:w="2497" w:type="dxa"/>
          </w:tcPr>
          <w:p w14:paraId="03608C5E" w14:textId="77777777" w:rsidR="002C7FF8" w:rsidRDefault="002C7FF8" w:rsidP="00942849">
            <w:r>
              <w:t>Testing Steps</w:t>
            </w:r>
          </w:p>
        </w:tc>
        <w:tc>
          <w:tcPr>
            <w:tcW w:w="1728" w:type="dxa"/>
          </w:tcPr>
          <w:p w14:paraId="29F5A780" w14:textId="77777777" w:rsidR="002C7FF8" w:rsidRDefault="002C7FF8" w:rsidP="00942849">
            <w:r>
              <w:t>Expected</w:t>
            </w:r>
          </w:p>
        </w:tc>
        <w:tc>
          <w:tcPr>
            <w:tcW w:w="1473" w:type="dxa"/>
          </w:tcPr>
          <w:p w14:paraId="50279990" w14:textId="77777777" w:rsidR="002C7FF8" w:rsidRDefault="002C7FF8" w:rsidP="00942849">
            <w:r>
              <w:t>Actual</w:t>
            </w:r>
          </w:p>
        </w:tc>
        <w:tc>
          <w:tcPr>
            <w:tcW w:w="1000" w:type="dxa"/>
          </w:tcPr>
          <w:p w14:paraId="1A3B0EC5" w14:textId="77777777" w:rsidR="002C7FF8" w:rsidRDefault="002C7FF8" w:rsidP="00942849">
            <w:r>
              <w:t>Pass/Fail</w:t>
            </w:r>
          </w:p>
        </w:tc>
      </w:tr>
      <w:tr w:rsidR="002C7FF8" w14:paraId="62432985" w14:textId="77777777" w:rsidTr="00942849">
        <w:tc>
          <w:tcPr>
            <w:tcW w:w="944" w:type="dxa"/>
          </w:tcPr>
          <w:p w14:paraId="6138EE8C" w14:textId="77777777" w:rsidR="002C7FF8" w:rsidRDefault="002C7FF8" w:rsidP="00942849">
            <w:r>
              <w:t>CAA-1</w:t>
            </w:r>
          </w:p>
        </w:tc>
        <w:tc>
          <w:tcPr>
            <w:tcW w:w="1374" w:type="dxa"/>
          </w:tcPr>
          <w:p w14:paraId="602452CA" w14:textId="77777777" w:rsidR="002C7FF8" w:rsidRDefault="002C7FF8" w:rsidP="00942849">
            <w:r>
              <w:t>Create account for user</w:t>
            </w:r>
          </w:p>
        </w:tc>
        <w:tc>
          <w:tcPr>
            <w:tcW w:w="2497" w:type="dxa"/>
          </w:tcPr>
          <w:p w14:paraId="6C88F8BB" w14:textId="77777777" w:rsidR="002C7FF8" w:rsidRDefault="002C7FF8" w:rsidP="00942849">
            <w:r>
              <w:t>Uses test case A1</w:t>
            </w:r>
          </w:p>
          <w:p w14:paraId="5DBB069B" w14:textId="77777777" w:rsidR="002C7FF8" w:rsidRDefault="002C7FF8" w:rsidP="001430F7">
            <w:pPr>
              <w:pStyle w:val="ListParagraph"/>
              <w:numPr>
                <w:ilvl w:val="0"/>
                <w:numId w:val="53"/>
              </w:numPr>
            </w:pPr>
            <w:r>
              <w:t>Enter valid email address</w:t>
            </w:r>
          </w:p>
          <w:p w14:paraId="6AF95F11" w14:textId="77777777" w:rsidR="002C7FF8" w:rsidRDefault="002C7FF8" w:rsidP="001430F7">
            <w:pPr>
              <w:pStyle w:val="ListParagraph"/>
              <w:numPr>
                <w:ilvl w:val="0"/>
                <w:numId w:val="53"/>
              </w:numPr>
            </w:pPr>
            <w:r>
              <w:t>Enter valid username</w:t>
            </w:r>
          </w:p>
          <w:p w14:paraId="7BC10B8E" w14:textId="77777777" w:rsidR="002C7FF8" w:rsidRDefault="002C7FF8" w:rsidP="001430F7">
            <w:pPr>
              <w:pStyle w:val="ListParagraph"/>
              <w:numPr>
                <w:ilvl w:val="0"/>
                <w:numId w:val="53"/>
              </w:numPr>
            </w:pPr>
            <w:r>
              <w:t>Enter valid password</w:t>
            </w:r>
          </w:p>
          <w:p w14:paraId="37E53482" w14:textId="77777777" w:rsidR="002C7FF8" w:rsidRDefault="002C7FF8" w:rsidP="001430F7">
            <w:pPr>
              <w:pStyle w:val="ListParagraph"/>
              <w:numPr>
                <w:ilvl w:val="0"/>
                <w:numId w:val="53"/>
              </w:numPr>
            </w:pPr>
            <w:r>
              <w:t>Click create account</w:t>
            </w:r>
          </w:p>
        </w:tc>
        <w:tc>
          <w:tcPr>
            <w:tcW w:w="1728" w:type="dxa"/>
          </w:tcPr>
          <w:p w14:paraId="6F1C24AF" w14:textId="77777777" w:rsidR="002C7FF8" w:rsidRDefault="002C7FF8" w:rsidP="00942849">
            <w:r>
              <w:t>Account should be added to the authentication database and username added to Firestore document - application should switch to the map activity</w:t>
            </w:r>
          </w:p>
        </w:tc>
        <w:tc>
          <w:tcPr>
            <w:tcW w:w="1473" w:type="dxa"/>
          </w:tcPr>
          <w:p w14:paraId="25B83607" w14:textId="77777777" w:rsidR="002C7FF8" w:rsidRDefault="002C7FF8" w:rsidP="00942849">
            <w:r>
              <w:t>Account added to database and application moves to map activity, but username is added to database without indicating which user it belongs to</w:t>
            </w:r>
          </w:p>
        </w:tc>
        <w:tc>
          <w:tcPr>
            <w:tcW w:w="1000" w:type="dxa"/>
            <w:shd w:val="clear" w:color="auto" w:fill="FF9999"/>
          </w:tcPr>
          <w:p w14:paraId="26FD661D" w14:textId="77777777" w:rsidR="002C7FF8" w:rsidRDefault="002C7FF8" w:rsidP="00942849">
            <w:r>
              <w:t>Fail</w:t>
            </w:r>
          </w:p>
        </w:tc>
      </w:tr>
      <w:tr w:rsidR="002C7FF8" w14:paraId="51E67FA3" w14:textId="77777777" w:rsidTr="00942849">
        <w:tc>
          <w:tcPr>
            <w:tcW w:w="944" w:type="dxa"/>
          </w:tcPr>
          <w:p w14:paraId="459CBBFE" w14:textId="77777777" w:rsidR="002C7FF8" w:rsidRDefault="002C7FF8" w:rsidP="00942849">
            <w:r>
              <w:t>CAA-2</w:t>
            </w:r>
          </w:p>
        </w:tc>
        <w:tc>
          <w:tcPr>
            <w:tcW w:w="1374" w:type="dxa"/>
          </w:tcPr>
          <w:p w14:paraId="28E4CF99" w14:textId="77777777" w:rsidR="002C7FF8" w:rsidRDefault="002C7FF8" w:rsidP="00942849">
            <w:r>
              <w:t>Create account for user</w:t>
            </w:r>
          </w:p>
        </w:tc>
        <w:tc>
          <w:tcPr>
            <w:tcW w:w="2497" w:type="dxa"/>
          </w:tcPr>
          <w:p w14:paraId="6CFCEFA1" w14:textId="77777777" w:rsidR="002C7FF8" w:rsidRDefault="002C7FF8" w:rsidP="00942849">
            <w:r>
              <w:t>Uses test case A2</w:t>
            </w:r>
          </w:p>
          <w:p w14:paraId="3E81E588" w14:textId="77777777" w:rsidR="002C7FF8" w:rsidRDefault="002C7FF8" w:rsidP="001430F7">
            <w:pPr>
              <w:pStyle w:val="ListParagraph"/>
              <w:numPr>
                <w:ilvl w:val="0"/>
                <w:numId w:val="54"/>
              </w:numPr>
            </w:pPr>
            <w:r>
              <w:t>Enter valid email address (which has previously been used to create an account successfully)</w:t>
            </w:r>
          </w:p>
          <w:p w14:paraId="184F5791" w14:textId="77777777" w:rsidR="002C7FF8" w:rsidRDefault="002C7FF8" w:rsidP="001430F7">
            <w:pPr>
              <w:pStyle w:val="ListParagraph"/>
              <w:numPr>
                <w:ilvl w:val="0"/>
                <w:numId w:val="54"/>
              </w:numPr>
            </w:pPr>
            <w:r>
              <w:t xml:space="preserve">Enter valid username </w:t>
            </w:r>
          </w:p>
          <w:p w14:paraId="36DF2241" w14:textId="77777777" w:rsidR="002C7FF8" w:rsidRDefault="002C7FF8" w:rsidP="001430F7">
            <w:pPr>
              <w:pStyle w:val="ListParagraph"/>
              <w:numPr>
                <w:ilvl w:val="0"/>
                <w:numId w:val="54"/>
              </w:numPr>
            </w:pPr>
            <w:r>
              <w:t>Enter valid password</w:t>
            </w:r>
          </w:p>
          <w:p w14:paraId="2931E384" w14:textId="77777777" w:rsidR="002C7FF8" w:rsidRDefault="002C7FF8" w:rsidP="001430F7">
            <w:pPr>
              <w:pStyle w:val="ListParagraph"/>
              <w:numPr>
                <w:ilvl w:val="0"/>
                <w:numId w:val="54"/>
              </w:numPr>
            </w:pPr>
            <w:r>
              <w:t>Click create account</w:t>
            </w:r>
          </w:p>
        </w:tc>
        <w:tc>
          <w:tcPr>
            <w:tcW w:w="1728" w:type="dxa"/>
          </w:tcPr>
          <w:p w14:paraId="79F218DD" w14:textId="77777777" w:rsidR="002C7FF8" w:rsidRDefault="002C7FF8" w:rsidP="00942849">
            <w:r>
              <w:t>Account will not be created, and user will be informed that authentication has failed and that their email may already be in user</w:t>
            </w:r>
          </w:p>
        </w:tc>
        <w:tc>
          <w:tcPr>
            <w:tcW w:w="1473" w:type="dxa"/>
          </w:tcPr>
          <w:p w14:paraId="57B0D54A" w14:textId="77777777" w:rsidR="002C7FF8" w:rsidRDefault="002C7FF8" w:rsidP="00942849">
            <w:r>
              <w:t>As expected</w:t>
            </w:r>
          </w:p>
        </w:tc>
        <w:tc>
          <w:tcPr>
            <w:tcW w:w="1000" w:type="dxa"/>
            <w:shd w:val="clear" w:color="auto" w:fill="C5E0B3" w:themeFill="accent6" w:themeFillTint="66"/>
          </w:tcPr>
          <w:p w14:paraId="35F34D3A" w14:textId="77777777" w:rsidR="002C7FF8" w:rsidRDefault="002C7FF8" w:rsidP="00942849">
            <w:r>
              <w:t>Pass</w:t>
            </w:r>
          </w:p>
        </w:tc>
      </w:tr>
      <w:tr w:rsidR="002C7FF8" w14:paraId="7B1B44DD" w14:textId="77777777" w:rsidTr="00942849">
        <w:tc>
          <w:tcPr>
            <w:tcW w:w="944" w:type="dxa"/>
          </w:tcPr>
          <w:p w14:paraId="12BB7AB1" w14:textId="77777777" w:rsidR="002C7FF8" w:rsidRDefault="002C7FF8" w:rsidP="00942849">
            <w:r>
              <w:t>CAA-3</w:t>
            </w:r>
          </w:p>
        </w:tc>
        <w:tc>
          <w:tcPr>
            <w:tcW w:w="1374" w:type="dxa"/>
          </w:tcPr>
          <w:p w14:paraId="3D5E900C" w14:textId="77777777" w:rsidR="002C7FF8" w:rsidRDefault="002C7FF8" w:rsidP="00942849">
            <w:r>
              <w:t>Verification email is send to entered address</w:t>
            </w:r>
          </w:p>
        </w:tc>
        <w:tc>
          <w:tcPr>
            <w:tcW w:w="2497" w:type="dxa"/>
          </w:tcPr>
          <w:p w14:paraId="6FC8FB97" w14:textId="77777777" w:rsidR="002C7FF8" w:rsidRDefault="002C7FF8" w:rsidP="00942849">
            <w:r>
              <w:t>Uses test case A2</w:t>
            </w:r>
          </w:p>
          <w:p w14:paraId="0C68CAE4" w14:textId="77777777" w:rsidR="002C7FF8" w:rsidRDefault="002C7FF8" w:rsidP="001430F7">
            <w:pPr>
              <w:pStyle w:val="ListParagraph"/>
              <w:numPr>
                <w:ilvl w:val="0"/>
                <w:numId w:val="76"/>
              </w:numPr>
            </w:pPr>
            <w:r>
              <w:t>Enter valid email, username and password</w:t>
            </w:r>
          </w:p>
          <w:p w14:paraId="2B3C4A32" w14:textId="77777777" w:rsidR="002C7FF8" w:rsidRDefault="002C7FF8" w:rsidP="001430F7">
            <w:pPr>
              <w:pStyle w:val="ListParagraph"/>
              <w:numPr>
                <w:ilvl w:val="0"/>
                <w:numId w:val="76"/>
              </w:numPr>
            </w:pPr>
            <w:r>
              <w:t>Click create account</w:t>
            </w:r>
          </w:p>
          <w:p w14:paraId="42F730F0" w14:textId="77777777" w:rsidR="002C7FF8" w:rsidRDefault="002C7FF8" w:rsidP="001430F7">
            <w:pPr>
              <w:pStyle w:val="ListParagraph"/>
              <w:numPr>
                <w:ilvl w:val="0"/>
                <w:numId w:val="76"/>
              </w:numPr>
            </w:pPr>
            <w:r>
              <w:t>Check email inbox for entered address</w:t>
            </w:r>
          </w:p>
        </w:tc>
        <w:tc>
          <w:tcPr>
            <w:tcW w:w="1728" w:type="dxa"/>
          </w:tcPr>
          <w:p w14:paraId="201D39B0" w14:textId="77777777" w:rsidR="002C7FF8" w:rsidRDefault="002C7FF8" w:rsidP="00942849">
            <w:r>
              <w:t>Verification email will be sent to the entered email address, and a message will be displayed to inform the user this has occured</w:t>
            </w:r>
          </w:p>
        </w:tc>
        <w:tc>
          <w:tcPr>
            <w:tcW w:w="1473" w:type="dxa"/>
          </w:tcPr>
          <w:p w14:paraId="1C3AC7E4" w14:textId="77777777" w:rsidR="002C7FF8" w:rsidRDefault="002C7FF8" w:rsidP="00942849">
            <w:r>
              <w:t>As expected</w:t>
            </w:r>
          </w:p>
        </w:tc>
        <w:tc>
          <w:tcPr>
            <w:tcW w:w="1000" w:type="dxa"/>
            <w:shd w:val="clear" w:color="auto" w:fill="C5E0B3" w:themeFill="accent6" w:themeFillTint="66"/>
          </w:tcPr>
          <w:p w14:paraId="16133D16" w14:textId="77777777" w:rsidR="002C7FF8" w:rsidRDefault="002C7FF8" w:rsidP="00942849">
            <w:r>
              <w:t>Pass</w:t>
            </w:r>
          </w:p>
        </w:tc>
      </w:tr>
      <w:tr w:rsidR="002C7FF8" w14:paraId="6A9C4D4B" w14:textId="77777777" w:rsidTr="00942849">
        <w:tc>
          <w:tcPr>
            <w:tcW w:w="944" w:type="dxa"/>
          </w:tcPr>
          <w:p w14:paraId="602DC440" w14:textId="77777777" w:rsidR="002C7FF8" w:rsidRDefault="002C7FF8" w:rsidP="00942849">
            <w:r>
              <w:t>CAA-4</w:t>
            </w:r>
          </w:p>
        </w:tc>
        <w:tc>
          <w:tcPr>
            <w:tcW w:w="1374" w:type="dxa"/>
          </w:tcPr>
          <w:p w14:paraId="56CEAFBA" w14:textId="77777777" w:rsidR="002C7FF8" w:rsidRDefault="002C7FF8" w:rsidP="00942849">
            <w:r>
              <w:t>Click other sections of the screen except buttons to ensure random clicks do cause error</w:t>
            </w:r>
          </w:p>
        </w:tc>
        <w:tc>
          <w:tcPr>
            <w:tcW w:w="2497" w:type="dxa"/>
          </w:tcPr>
          <w:p w14:paraId="523862AA" w14:textId="77777777" w:rsidR="002C7FF8" w:rsidRDefault="002C7FF8" w:rsidP="00942849">
            <w:r>
              <w:t>No test case needed</w:t>
            </w:r>
          </w:p>
          <w:p w14:paraId="582DE368" w14:textId="77777777" w:rsidR="002C7FF8" w:rsidRDefault="002C7FF8" w:rsidP="001430F7">
            <w:pPr>
              <w:pStyle w:val="ListParagraph"/>
              <w:numPr>
                <w:ilvl w:val="0"/>
                <w:numId w:val="55"/>
              </w:numPr>
            </w:pPr>
            <w:r>
              <w:t xml:space="preserve">Click areas of screen not including buttons </w:t>
            </w:r>
          </w:p>
        </w:tc>
        <w:tc>
          <w:tcPr>
            <w:tcW w:w="1728" w:type="dxa"/>
          </w:tcPr>
          <w:p w14:paraId="7379E9D7" w14:textId="77777777" w:rsidR="002C7FF8" w:rsidRDefault="002C7FF8" w:rsidP="00942849">
            <w:r>
              <w:t>Nothing</w:t>
            </w:r>
          </w:p>
        </w:tc>
        <w:tc>
          <w:tcPr>
            <w:tcW w:w="1473" w:type="dxa"/>
          </w:tcPr>
          <w:p w14:paraId="270CCDE0" w14:textId="77777777" w:rsidR="002C7FF8" w:rsidRDefault="002C7FF8" w:rsidP="00942849">
            <w:r>
              <w:t>As expected</w:t>
            </w:r>
          </w:p>
        </w:tc>
        <w:tc>
          <w:tcPr>
            <w:tcW w:w="1000" w:type="dxa"/>
            <w:shd w:val="clear" w:color="auto" w:fill="C5E0B3" w:themeFill="accent6" w:themeFillTint="66"/>
          </w:tcPr>
          <w:p w14:paraId="3142CC17" w14:textId="77777777" w:rsidR="002C7FF8" w:rsidRDefault="002C7FF8" w:rsidP="00942849">
            <w:r>
              <w:t>Pass</w:t>
            </w:r>
          </w:p>
        </w:tc>
      </w:tr>
      <w:tr w:rsidR="002C7FF8" w14:paraId="0F6E3A74" w14:textId="77777777" w:rsidTr="00942849">
        <w:tc>
          <w:tcPr>
            <w:tcW w:w="944" w:type="dxa"/>
          </w:tcPr>
          <w:p w14:paraId="094E2644" w14:textId="77777777" w:rsidR="002C7FF8" w:rsidRDefault="002C7FF8" w:rsidP="00942849">
            <w:r>
              <w:t>CAA-5</w:t>
            </w:r>
          </w:p>
        </w:tc>
        <w:tc>
          <w:tcPr>
            <w:tcW w:w="1374" w:type="dxa"/>
          </w:tcPr>
          <w:p w14:paraId="161EC763" w14:textId="77777777" w:rsidR="002C7FF8" w:rsidRDefault="002C7FF8" w:rsidP="00942849">
            <w:r>
              <w:t>Return to previous screen using the back button</w:t>
            </w:r>
          </w:p>
        </w:tc>
        <w:tc>
          <w:tcPr>
            <w:tcW w:w="2497" w:type="dxa"/>
          </w:tcPr>
          <w:p w14:paraId="35D3DBC9" w14:textId="77777777" w:rsidR="002C7FF8" w:rsidRDefault="002C7FF8" w:rsidP="00942849">
            <w:r>
              <w:t>No test case needed</w:t>
            </w:r>
          </w:p>
          <w:p w14:paraId="1BA3780D" w14:textId="77777777" w:rsidR="002C7FF8" w:rsidRDefault="002C7FF8" w:rsidP="001430F7">
            <w:pPr>
              <w:pStyle w:val="ListParagraph"/>
              <w:numPr>
                <w:ilvl w:val="0"/>
                <w:numId w:val="56"/>
              </w:numPr>
            </w:pPr>
            <w:r>
              <w:t>Click back button in upper left of screen</w:t>
            </w:r>
          </w:p>
        </w:tc>
        <w:tc>
          <w:tcPr>
            <w:tcW w:w="1728" w:type="dxa"/>
          </w:tcPr>
          <w:p w14:paraId="69414FE1" w14:textId="77777777" w:rsidR="002C7FF8" w:rsidRDefault="002C7FF8" w:rsidP="00942849">
            <w:r>
              <w:t>Application should switch to the start activity</w:t>
            </w:r>
          </w:p>
        </w:tc>
        <w:tc>
          <w:tcPr>
            <w:tcW w:w="1473" w:type="dxa"/>
          </w:tcPr>
          <w:p w14:paraId="09A25DAF" w14:textId="77777777" w:rsidR="002C7FF8" w:rsidRDefault="002C7FF8" w:rsidP="00942849">
            <w:r>
              <w:t>As expected</w:t>
            </w:r>
          </w:p>
        </w:tc>
        <w:tc>
          <w:tcPr>
            <w:tcW w:w="1000" w:type="dxa"/>
            <w:shd w:val="clear" w:color="auto" w:fill="C5E0B3" w:themeFill="accent6" w:themeFillTint="66"/>
          </w:tcPr>
          <w:p w14:paraId="34F0A81D" w14:textId="77777777" w:rsidR="002C7FF8" w:rsidRDefault="002C7FF8" w:rsidP="00942849">
            <w:r>
              <w:t>Pass</w:t>
            </w:r>
          </w:p>
        </w:tc>
      </w:tr>
    </w:tbl>
    <w:p w14:paraId="12C5266C" w14:textId="77777777" w:rsidR="002C7FF8" w:rsidRDefault="002C7FF8" w:rsidP="002C7FF8"/>
    <w:tbl>
      <w:tblPr>
        <w:tblStyle w:val="TableGrid"/>
        <w:tblW w:w="0" w:type="auto"/>
        <w:tblLook w:val="04A0" w:firstRow="1" w:lastRow="0" w:firstColumn="1" w:lastColumn="0" w:noHBand="0" w:noVBand="1"/>
      </w:tblPr>
      <w:tblGrid>
        <w:gridCol w:w="2267"/>
        <w:gridCol w:w="6389"/>
      </w:tblGrid>
      <w:tr w:rsidR="002C7FF8" w14:paraId="156F6E72" w14:textId="77777777" w:rsidTr="00942849">
        <w:tc>
          <w:tcPr>
            <w:tcW w:w="2341" w:type="dxa"/>
          </w:tcPr>
          <w:p w14:paraId="305FAC24" w14:textId="77777777" w:rsidR="002C7FF8" w:rsidRDefault="002C7FF8" w:rsidP="00942849">
            <w:r>
              <w:t>Requirement / Release</w:t>
            </w:r>
          </w:p>
        </w:tc>
        <w:tc>
          <w:tcPr>
            <w:tcW w:w="6675" w:type="dxa"/>
          </w:tcPr>
          <w:p w14:paraId="615BAFAD" w14:textId="77777777" w:rsidR="002C7FF8" w:rsidRDefault="002C7FF8" w:rsidP="00942849">
            <w:r>
              <w:t>Create Account Activity Validation</w:t>
            </w:r>
          </w:p>
        </w:tc>
      </w:tr>
      <w:tr w:rsidR="002C7FF8" w14:paraId="7D0E445A" w14:textId="77777777" w:rsidTr="00942849">
        <w:tc>
          <w:tcPr>
            <w:tcW w:w="2341" w:type="dxa"/>
          </w:tcPr>
          <w:p w14:paraId="6EECC2C9" w14:textId="77777777" w:rsidR="002C7FF8" w:rsidRDefault="002C7FF8" w:rsidP="00942849">
            <w:r>
              <w:t>Module Name</w:t>
            </w:r>
          </w:p>
        </w:tc>
        <w:tc>
          <w:tcPr>
            <w:tcW w:w="6675" w:type="dxa"/>
          </w:tcPr>
          <w:p w14:paraId="0BF97BC7" w14:textId="77777777" w:rsidR="002C7FF8" w:rsidRDefault="002C7FF8" w:rsidP="00942849">
            <w:r>
              <w:t xml:space="preserve">CreateAccountActivityTest.java </w:t>
            </w:r>
          </w:p>
        </w:tc>
      </w:tr>
      <w:tr w:rsidR="002C7FF8" w14:paraId="4914155D" w14:textId="77777777" w:rsidTr="00942849">
        <w:tc>
          <w:tcPr>
            <w:tcW w:w="2341" w:type="dxa"/>
          </w:tcPr>
          <w:p w14:paraId="27612057" w14:textId="77777777" w:rsidR="002C7FF8" w:rsidRDefault="002C7FF8" w:rsidP="00942849">
            <w:r>
              <w:t>Date Created</w:t>
            </w:r>
          </w:p>
        </w:tc>
        <w:tc>
          <w:tcPr>
            <w:tcW w:w="6675" w:type="dxa"/>
          </w:tcPr>
          <w:p w14:paraId="542275F5" w14:textId="77777777" w:rsidR="002C7FF8" w:rsidRDefault="002C7FF8" w:rsidP="00942849">
            <w:r>
              <w:t>11/01/2019</w:t>
            </w:r>
          </w:p>
        </w:tc>
      </w:tr>
      <w:tr w:rsidR="002C7FF8" w14:paraId="618D0E59" w14:textId="77777777" w:rsidTr="00942849">
        <w:tc>
          <w:tcPr>
            <w:tcW w:w="2341" w:type="dxa"/>
          </w:tcPr>
          <w:p w14:paraId="22847710" w14:textId="77777777" w:rsidR="002C7FF8" w:rsidRDefault="002C7FF8" w:rsidP="00942849">
            <w:r>
              <w:t>Notes</w:t>
            </w:r>
          </w:p>
        </w:tc>
        <w:tc>
          <w:tcPr>
            <w:tcW w:w="6675" w:type="dxa"/>
          </w:tcPr>
          <w:p w14:paraId="4ED87854" w14:textId="77777777" w:rsidR="002C7FF8" w:rsidRDefault="002C7FF8" w:rsidP="00942849">
            <w:r>
              <w:t>Automated Testing using Junit test classes</w:t>
            </w:r>
          </w:p>
        </w:tc>
      </w:tr>
    </w:tbl>
    <w:p w14:paraId="7B6C5262" w14:textId="77777777" w:rsidR="002C7FF8" w:rsidRDefault="002C7FF8" w:rsidP="002C7FF8"/>
    <w:tbl>
      <w:tblPr>
        <w:tblStyle w:val="TableGrid"/>
        <w:tblW w:w="0" w:type="auto"/>
        <w:tblLook w:val="04A0" w:firstRow="1" w:lastRow="0" w:firstColumn="1" w:lastColumn="0" w:noHBand="0" w:noVBand="1"/>
      </w:tblPr>
      <w:tblGrid>
        <w:gridCol w:w="2243"/>
        <w:gridCol w:w="6413"/>
      </w:tblGrid>
      <w:tr w:rsidR="002C7FF8" w:rsidRPr="005A193E" w14:paraId="55FAEB61" w14:textId="77777777" w:rsidTr="00942849">
        <w:tc>
          <w:tcPr>
            <w:tcW w:w="2327" w:type="dxa"/>
          </w:tcPr>
          <w:p w14:paraId="05A16294" w14:textId="77777777" w:rsidR="002C7FF8" w:rsidRPr="005A193E" w:rsidRDefault="002C7FF8" w:rsidP="00942849">
            <w:pPr>
              <w:rPr>
                <w:b/>
              </w:rPr>
            </w:pPr>
            <w:r w:rsidRPr="005A193E">
              <w:rPr>
                <w:b/>
              </w:rPr>
              <w:t>Test Case</w:t>
            </w:r>
          </w:p>
        </w:tc>
        <w:tc>
          <w:tcPr>
            <w:tcW w:w="6689" w:type="dxa"/>
          </w:tcPr>
          <w:p w14:paraId="1B4F8DAD" w14:textId="77777777" w:rsidR="002C7FF8" w:rsidRPr="005A193E" w:rsidRDefault="002C7FF8" w:rsidP="00942849">
            <w:pPr>
              <w:rPr>
                <w:b/>
              </w:rPr>
            </w:pPr>
            <w:r w:rsidRPr="005A193E">
              <w:rPr>
                <w:b/>
              </w:rPr>
              <w:t>Notes</w:t>
            </w:r>
          </w:p>
        </w:tc>
      </w:tr>
      <w:tr w:rsidR="002C7FF8" w14:paraId="1C1CD317" w14:textId="77777777" w:rsidTr="00942849">
        <w:tc>
          <w:tcPr>
            <w:tcW w:w="2327" w:type="dxa"/>
          </w:tcPr>
          <w:p w14:paraId="1624D7A9" w14:textId="77777777" w:rsidR="002C7FF8" w:rsidRDefault="002C7FF8" w:rsidP="00942849">
            <w:r>
              <w:t>A1</w:t>
            </w:r>
          </w:p>
        </w:tc>
        <w:tc>
          <w:tcPr>
            <w:tcW w:w="6689" w:type="dxa"/>
          </w:tcPr>
          <w:p w14:paraId="1E7225B2" w14:textId="77777777" w:rsidR="002C7FF8" w:rsidRDefault="002C7FF8" w:rsidP="00942849">
            <w:r>
              <w:t>Uses normal data</w:t>
            </w:r>
          </w:p>
        </w:tc>
      </w:tr>
      <w:tr w:rsidR="002C7FF8" w14:paraId="4C8D9693" w14:textId="77777777" w:rsidTr="00942849">
        <w:tc>
          <w:tcPr>
            <w:tcW w:w="2327" w:type="dxa"/>
          </w:tcPr>
          <w:p w14:paraId="18DAE064" w14:textId="77777777" w:rsidR="002C7FF8" w:rsidRDefault="002C7FF8" w:rsidP="00942849">
            <w:r>
              <w:t>A2</w:t>
            </w:r>
          </w:p>
        </w:tc>
        <w:tc>
          <w:tcPr>
            <w:tcW w:w="6689" w:type="dxa"/>
          </w:tcPr>
          <w:p w14:paraId="1FDF174D" w14:textId="77777777" w:rsidR="002C7FF8" w:rsidRDefault="002C7FF8" w:rsidP="00942849">
            <w:r>
              <w:t>Uses boundary data</w:t>
            </w:r>
          </w:p>
        </w:tc>
      </w:tr>
      <w:tr w:rsidR="002C7FF8" w14:paraId="2C6038C7" w14:textId="77777777" w:rsidTr="00942849">
        <w:tc>
          <w:tcPr>
            <w:tcW w:w="2327" w:type="dxa"/>
          </w:tcPr>
          <w:p w14:paraId="6ED668AE" w14:textId="77777777" w:rsidR="002C7FF8" w:rsidRDefault="002C7FF8" w:rsidP="00942849">
            <w:r>
              <w:t>A3</w:t>
            </w:r>
          </w:p>
        </w:tc>
        <w:tc>
          <w:tcPr>
            <w:tcW w:w="6689" w:type="dxa"/>
          </w:tcPr>
          <w:p w14:paraId="327ACEE7" w14:textId="77777777" w:rsidR="002C7FF8" w:rsidRDefault="002C7FF8" w:rsidP="00942849">
            <w:r>
              <w:t>Uses erroneous data</w:t>
            </w:r>
          </w:p>
        </w:tc>
      </w:tr>
      <w:tr w:rsidR="002C7FF8" w14:paraId="043C979F" w14:textId="77777777" w:rsidTr="00942849">
        <w:tc>
          <w:tcPr>
            <w:tcW w:w="2327" w:type="dxa"/>
          </w:tcPr>
          <w:p w14:paraId="026F015D" w14:textId="77777777" w:rsidR="002C7FF8" w:rsidRDefault="002C7FF8" w:rsidP="00942849">
            <w:r>
              <w:t xml:space="preserve">A4 </w:t>
            </w:r>
          </w:p>
        </w:tc>
        <w:tc>
          <w:tcPr>
            <w:tcW w:w="6689" w:type="dxa"/>
          </w:tcPr>
          <w:p w14:paraId="779402CE" w14:textId="77777777" w:rsidR="002C7FF8" w:rsidRDefault="002C7FF8" w:rsidP="00942849">
            <w:r>
              <w:t>Input contains emoji (Non-traditional data type)</w:t>
            </w:r>
          </w:p>
        </w:tc>
      </w:tr>
    </w:tbl>
    <w:p w14:paraId="23915FD8" w14:textId="77777777" w:rsidR="002C7FF8" w:rsidRDefault="002C7FF8" w:rsidP="002C7FF8"/>
    <w:tbl>
      <w:tblPr>
        <w:tblStyle w:val="TableGrid"/>
        <w:tblW w:w="0" w:type="auto"/>
        <w:tblLook w:val="04A0" w:firstRow="1" w:lastRow="0" w:firstColumn="1" w:lastColumn="0" w:noHBand="0" w:noVBand="1"/>
      </w:tblPr>
      <w:tblGrid>
        <w:gridCol w:w="908"/>
        <w:gridCol w:w="1583"/>
        <w:gridCol w:w="2996"/>
        <w:gridCol w:w="1178"/>
        <w:gridCol w:w="991"/>
        <w:gridCol w:w="1000"/>
      </w:tblGrid>
      <w:tr w:rsidR="002C7FF8" w14:paraId="23BE319D" w14:textId="77777777" w:rsidTr="00942849">
        <w:tc>
          <w:tcPr>
            <w:tcW w:w="963" w:type="dxa"/>
          </w:tcPr>
          <w:p w14:paraId="1B1693F9" w14:textId="77777777" w:rsidR="002C7FF8" w:rsidRDefault="002C7FF8" w:rsidP="00942849">
            <w:r>
              <w:t>Test Num.</w:t>
            </w:r>
          </w:p>
        </w:tc>
        <w:tc>
          <w:tcPr>
            <w:tcW w:w="1762" w:type="dxa"/>
          </w:tcPr>
          <w:p w14:paraId="4C377B44" w14:textId="77777777" w:rsidR="002C7FF8" w:rsidRDefault="002C7FF8" w:rsidP="00942849">
            <w:r>
              <w:t>Purpose</w:t>
            </w:r>
          </w:p>
        </w:tc>
        <w:tc>
          <w:tcPr>
            <w:tcW w:w="2996" w:type="dxa"/>
          </w:tcPr>
          <w:p w14:paraId="0780C84F" w14:textId="77777777" w:rsidR="002C7FF8" w:rsidRDefault="002C7FF8" w:rsidP="00942849">
            <w:r>
              <w:t>Testing Data</w:t>
            </w:r>
          </w:p>
        </w:tc>
        <w:tc>
          <w:tcPr>
            <w:tcW w:w="1232" w:type="dxa"/>
          </w:tcPr>
          <w:p w14:paraId="729121B0" w14:textId="77777777" w:rsidR="002C7FF8" w:rsidRDefault="002C7FF8" w:rsidP="00942849">
            <w:r>
              <w:t>Expected</w:t>
            </w:r>
          </w:p>
        </w:tc>
        <w:tc>
          <w:tcPr>
            <w:tcW w:w="1063" w:type="dxa"/>
          </w:tcPr>
          <w:p w14:paraId="44C65679" w14:textId="77777777" w:rsidR="002C7FF8" w:rsidRDefault="002C7FF8" w:rsidP="00942849">
            <w:r>
              <w:t>Actual</w:t>
            </w:r>
          </w:p>
        </w:tc>
        <w:tc>
          <w:tcPr>
            <w:tcW w:w="1000" w:type="dxa"/>
          </w:tcPr>
          <w:p w14:paraId="07F02B6A" w14:textId="77777777" w:rsidR="002C7FF8" w:rsidRDefault="002C7FF8" w:rsidP="00942849">
            <w:r>
              <w:t>Pass/Fail</w:t>
            </w:r>
          </w:p>
        </w:tc>
      </w:tr>
      <w:tr w:rsidR="002C7FF8" w14:paraId="0CA65203" w14:textId="77777777" w:rsidTr="00942849">
        <w:tc>
          <w:tcPr>
            <w:tcW w:w="963" w:type="dxa"/>
          </w:tcPr>
          <w:p w14:paraId="52821F0A" w14:textId="77777777" w:rsidR="002C7FF8" w:rsidRDefault="002C7FF8" w:rsidP="00942849">
            <w:r>
              <w:t>CAAT-1</w:t>
            </w:r>
          </w:p>
        </w:tc>
        <w:tc>
          <w:tcPr>
            <w:tcW w:w="1762" w:type="dxa"/>
          </w:tcPr>
          <w:p w14:paraId="64ED95A7" w14:textId="77777777" w:rsidR="002C7FF8" w:rsidRDefault="002C7FF8" w:rsidP="00942849">
            <w:r>
              <w:t>Valid email passes</w:t>
            </w:r>
          </w:p>
        </w:tc>
        <w:tc>
          <w:tcPr>
            <w:tcW w:w="2996" w:type="dxa"/>
          </w:tcPr>
          <w:p w14:paraId="09930B67" w14:textId="77777777" w:rsidR="002C7FF8" w:rsidRPr="006100D9" w:rsidRDefault="002C7FF8" w:rsidP="00942849">
            <w:r w:rsidRPr="006100D9">
              <w:t>Test case A1</w:t>
            </w:r>
          </w:p>
          <w:p w14:paraId="692918D3" w14:textId="77777777" w:rsidR="002C7FF8" w:rsidRPr="006100D9" w:rsidRDefault="002C7FF8" w:rsidP="00942849">
            <w:r w:rsidRPr="006100D9">
              <w:t>“foo@bar.com”</w:t>
            </w:r>
          </w:p>
        </w:tc>
        <w:tc>
          <w:tcPr>
            <w:tcW w:w="1232" w:type="dxa"/>
          </w:tcPr>
          <w:p w14:paraId="68AA4F82" w14:textId="77777777" w:rsidR="002C7FF8" w:rsidRDefault="002C7FF8" w:rsidP="00942849">
            <w:r>
              <w:t>Valid</w:t>
            </w:r>
          </w:p>
        </w:tc>
        <w:tc>
          <w:tcPr>
            <w:tcW w:w="1063" w:type="dxa"/>
          </w:tcPr>
          <w:p w14:paraId="68B92DE7" w14:textId="77777777" w:rsidR="002C7FF8" w:rsidRDefault="002C7FF8" w:rsidP="00942849">
            <w:r>
              <w:t>Valid</w:t>
            </w:r>
          </w:p>
        </w:tc>
        <w:tc>
          <w:tcPr>
            <w:tcW w:w="1000" w:type="dxa"/>
            <w:shd w:val="clear" w:color="auto" w:fill="C5E0B3" w:themeFill="accent6" w:themeFillTint="66"/>
          </w:tcPr>
          <w:p w14:paraId="2322E48A" w14:textId="77777777" w:rsidR="002C7FF8" w:rsidRDefault="002C7FF8" w:rsidP="00942849">
            <w:r>
              <w:t>Pass</w:t>
            </w:r>
          </w:p>
        </w:tc>
      </w:tr>
      <w:tr w:rsidR="002C7FF8" w14:paraId="389250E9" w14:textId="77777777" w:rsidTr="00942849">
        <w:tc>
          <w:tcPr>
            <w:tcW w:w="963" w:type="dxa"/>
          </w:tcPr>
          <w:p w14:paraId="63A4E254" w14:textId="77777777" w:rsidR="002C7FF8" w:rsidRDefault="002C7FF8" w:rsidP="00942849">
            <w:r>
              <w:t>CAAT-2</w:t>
            </w:r>
          </w:p>
        </w:tc>
        <w:tc>
          <w:tcPr>
            <w:tcW w:w="1762" w:type="dxa"/>
          </w:tcPr>
          <w:p w14:paraId="478B94EB" w14:textId="77777777" w:rsidR="002C7FF8" w:rsidRDefault="002C7FF8" w:rsidP="00942849">
            <w:r>
              <w:t>Valid email passes</w:t>
            </w:r>
          </w:p>
        </w:tc>
        <w:tc>
          <w:tcPr>
            <w:tcW w:w="2996" w:type="dxa"/>
          </w:tcPr>
          <w:p w14:paraId="50DCE47F" w14:textId="77777777" w:rsidR="002C7FF8" w:rsidRPr="006100D9" w:rsidRDefault="002C7FF8" w:rsidP="00942849">
            <w:r w:rsidRPr="006100D9">
              <w:t>Test case A2</w:t>
            </w:r>
          </w:p>
          <w:p w14:paraId="4536AFE8" w14:textId="77777777" w:rsidR="002C7FF8" w:rsidRPr="006100D9" w:rsidRDefault="002C7FF8" w:rsidP="00942849">
            <w:r w:rsidRPr="006100D9">
              <w:t>“foobar123@foobar123.co.uk”</w:t>
            </w:r>
          </w:p>
        </w:tc>
        <w:tc>
          <w:tcPr>
            <w:tcW w:w="1232" w:type="dxa"/>
          </w:tcPr>
          <w:p w14:paraId="5E0733F7" w14:textId="77777777" w:rsidR="002C7FF8" w:rsidRDefault="002C7FF8" w:rsidP="00942849">
            <w:r>
              <w:t>Valid</w:t>
            </w:r>
          </w:p>
        </w:tc>
        <w:tc>
          <w:tcPr>
            <w:tcW w:w="1063" w:type="dxa"/>
          </w:tcPr>
          <w:p w14:paraId="55617F05" w14:textId="77777777" w:rsidR="002C7FF8" w:rsidRDefault="002C7FF8" w:rsidP="00942849">
            <w:r>
              <w:t>Valid</w:t>
            </w:r>
          </w:p>
        </w:tc>
        <w:tc>
          <w:tcPr>
            <w:tcW w:w="1000" w:type="dxa"/>
            <w:shd w:val="clear" w:color="auto" w:fill="C5E0B3" w:themeFill="accent6" w:themeFillTint="66"/>
          </w:tcPr>
          <w:p w14:paraId="1852B910" w14:textId="77777777" w:rsidR="002C7FF8" w:rsidRDefault="002C7FF8" w:rsidP="00942849">
            <w:r>
              <w:t>Pass</w:t>
            </w:r>
          </w:p>
        </w:tc>
      </w:tr>
      <w:tr w:rsidR="002C7FF8" w14:paraId="64D045C7" w14:textId="77777777" w:rsidTr="00942849">
        <w:tc>
          <w:tcPr>
            <w:tcW w:w="963" w:type="dxa"/>
          </w:tcPr>
          <w:p w14:paraId="6036DA07" w14:textId="77777777" w:rsidR="002C7FF8" w:rsidRDefault="002C7FF8" w:rsidP="00942849">
            <w:r>
              <w:t>CAAT-3</w:t>
            </w:r>
          </w:p>
        </w:tc>
        <w:tc>
          <w:tcPr>
            <w:tcW w:w="1762" w:type="dxa"/>
          </w:tcPr>
          <w:p w14:paraId="33572126" w14:textId="77777777" w:rsidR="002C7FF8" w:rsidRDefault="002C7FF8" w:rsidP="00942849">
            <w:r>
              <w:t>Invalid email fails</w:t>
            </w:r>
          </w:p>
        </w:tc>
        <w:tc>
          <w:tcPr>
            <w:tcW w:w="2996" w:type="dxa"/>
          </w:tcPr>
          <w:p w14:paraId="309F8A25" w14:textId="77777777" w:rsidR="002C7FF8" w:rsidRPr="006100D9" w:rsidRDefault="002C7FF8" w:rsidP="00942849">
            <w:r w:rsidRPr="006100D9">
              <w:t>Test case A3</w:t>
            </w:r>
          </w:p>
          <w:p w14:paraId="73837106" w14:textId="77777777" w:rsidR="002C7FF8" w:rsidRPr="006100D9" w:rsidRDefault="002C7FF8" w:rsidP="00942849">
            <w:r w:rsidRPr="006100D9">
              <w:t>null</w:t>
            </w:r>
          </w:p>
        </w:tc>
        <w:tc>
          <w:tcPr>
            <w:tcW w:w="1232" w:type="dxa"/>
          </w:tcPr>
          <w:p w14:paraId="1493ED3E" w14:textId="77777777" w:rsidR="002C7FF8" w:rsidRDefault="002C7FF8" w:rsidP="00942849">
            <w:r>
              <w:t>Fails</w:t>
            </w:r>
          </w:p>
        </w:tc>
        <w:tc>
          <w:tcPr>
            <w:tcW w:w="1063" w:type="dxa"/>
          </w:tcPr>
          <w:p w14:paraId="0A0112F5" w14:textId="77777777" w:rsidR="002C7FF8" w:rsidRDefault="002C7FF8" w:rsidP="00942849">
            <w:r>
              <w:t>Passes</w:t>
            </w:r>
          </w:p>
        </w:tc>
        <w:tc>
          <w:tcPr>
            <w:tcW w:w="1000" w:type="dxa"/>
            <w:shd w:val="clear" w:color="auto" w:fill="FF9999"/>
          </w:tcPr>
          <w:p w14:paraId="6640F3A7" w14:textId="77777777" w:rsidR="002C7FF8" w:rsidRDefault="002C7FF8" w:rsidP="00942849">
            <w:r>
              <w:t>Fail</w:t>
            </w:r>
          </w:p>
        </w:tc>
      </w:tr>
      <w:tr w:rsidR="002C7FF8" w14:paraId="6315F381" w14:textId="77777777" w:rsidTr="00942849">
        <w:tc>
          <w:tcPr>
            <w:tcW w:w="963" w:type="dxa"/>
          </w:tcPr>
          <w:p w14:paraId="2511C3A7" w14:textId="77777777" w:rsidR="002C7FF8" w:rsidRDefault="002C7FF8" w:rsidP="00942849">
            <w:r>
              <w:t>CAAT-4</w:t>
            </w:r>
          </w:p>
        </w:tc>
        <w:tc>
          <w:tcPr>
            <w:tcW w:w="1762" w:type="dxa"/>
          </w:tcPr>
          <w:p w14:paraId="358BA7C6" w14:textId="77777777" w:rsidR="002C7FF8" w:rsidRDefault="002C7FF8" w:rsidP="00942849">
            <w:r w:rsidRPr="00925465">
              <w:t>Invalid email fails</w:t>
            </w:r>
          </w:p>
        </w:tc>
        <w:tc>
          <w:tcPr>
            <w:tcW w:w="2996" w:type="dxa"/>
          </w:tcPr>
          <w:p w14:paraId="49B0230E" w14:textId="77777777" w:rsidR="002C7FF8" w:rsidRPr="006100D9" w:rsidRDefault="002C7FF8" w:rsidP="00942849">
            <w:r w:rsidRPr="006100D9">
              <w:t>Test case A3</w:t>
            </w:r>
          </w:p>
          <w:p w14:paraId="053DBEE9" w14:textId="77777777" w:rsidR="002C7FF8" w:rsidRPr="006100D9" w:rsidRDefault="002C7FF8" w:rsidP="00942849">
            <w:r w:rsidRPr="006100D9">
              <w:t>“foobar”</w:t>
            </w:r>
          </w:p>
        </w:tc>
        <w:tc>
          <w:tcPr>
            <w:tcW w:w="1232" w:type="dxa"/>
          </w:tcPr>
          <w:p w14:paraId="2CD1968F" w14:textId="77777777" w:rsidR="002C7FF8" w:rsidRDefault="002C7FF8" w:rsidP="00942849">
            <w:r w:rsidRPr="00157E78">
              <w:t>Fails</w:t>
            </w:r>
          </w:p>
        </w:tc>
        <w:tc>
          <w:tcPr>
            <w:tcW w:w="1063" w:type="dxa"/>
          </w:tcPr>
          <w:p w14:paraId="7F89C257" w14:textId="77777777" w:rsidR="002C7FF8" w:rsidRDefault="002C7FF8" w:rsidP="00942849">
            <w:r w:rsidRPr="00157E78">
              <w:t>Fails</w:t>
            </w:r>
          </w:p>
        </w:tc>
        <w:tc>
          <w:tcPr>
            <w:tcW w:w="1000" w:type="dxa"/>
            <w:shd w:val="clear" w:color="auto" w:fill="C5E0B3" w:themeFill="accent6" w:themeFillTint="66"/>
          </w:tcPr>
          <w:p w14:paraId="62F16E00" w14:textId="77777777" w:rsidR="002C7FF8" w:rsidRDefault="002C7FF8" w:rsidP="00942849">
            <w:r>
              <w:t>Pass</w:t>
            </w:r>
          </w:p>
        </w:tc>
      </w:tr>
      <w:tr w:rsidR="002C7FF8" w14:paraId="3D9A2A68" w14:textId="77777777" w:rsidTr="00942849">
        <w:tc>
          <w:tcPr>
            <w:tcW w:w="963" w:type="dxa"/>
          </w:tcPr>
          <w:p w14:paraId="5C2B7F38" w14:textId="77777777" w:rsidR="002C7FF8" w:rsidRDefault="002C7FF8" w:rsidP="00942849">
            <w:r>
              <w:t>CAAT-5</w:t>
            </w:r>
          </w:p>
        </w:tc>
        <w:tc>
          <w:tcPr>
            <w:tcW w:w="1762" w:type="dxa"/>
          </w:tcPr>
          <w:p w14:paraId="0BBC5BA4" w14:textId="77777777" w:rsidR="002C7FF8" w:rsidRDefault="002C7FF8" w:rsidP="00942849">
            <w:r w:rsidRPr="00925465">
              <w:t>Invalid email fails</w:t>
            </w:r>
          </w:p>
        </w:tc>
        <w:tc>
          <w:tcPr>
            <w:tcW w:w="2996" w:type="dxa"/>
          </w:tcPr>
          <w:p w14:paraId="54146351" w14:textId="77777777" w:rsidR="002C7FF8" w:rsidRPr="006100D9" w:rsidRDefault="002C7FF8" w:rsidP="00942849">
            <w:r w:rsidRPr="006100D9">
              <w:t>Test case A3</w:t>
            </w:r>
          </w:p>
          <w:p w14:paraId="2D32F1DE" w14:textId="77777777" w:rsidR="002C7FF8" w:rsidRPr="006100D9" w:rsidRDefault="002C7FF8" w:rsidP="00942849">
            <w:r w:rsidRPr="006100D9">
              <w:t>"foobar.com"</w:t>
            </w:r>
          </w:p>
        </w:tc>
        <w:tc>
          <w:tcPr>
            <w:tcW w:w="1232" w:type="dxa"/>
          </w:tcPr>
          <w:p w14:paraId="1675AA84" w14:textId="77777777" w:rsidR="002C7FF8" w:rsidRDefault="002C7FF8" w:rsidP="00942849">
            <w:r w:rsidRPr="00157E78">
              <w:t>Fails</w:t>
            </w:r>
          </w:p>
        </w:tc>
        <w:tc>
          <w:tcPr>
            <w:tcW w:w="1063" w:type="dxa"/>
          </w:tcPr>
          <w:p w14:paraId="3B1B4DC4" w14:textId="77777777" w:rsidR="002C7FF8" w:rsidRDefault="002C7FF8" w:rsidP="00942849">
            <w:r w:rsidRPr="00157E78">
              <w:t>Fails</w:t>
            </w:r>
          </w:p>
        </w:tc>
        <w:tc>
          <w:tcPr>
            <w:tcW w:w="1000" w:type="dxa"/>
            <w:shd w:val="clear" w:color="auto" w:fill="C5E0B3" w:themeFill="accent6" w:themeFillTint="66"/>
          </w:tcPr>
          <w:p w14:paraId="21831A71" w14:textId="77777777" w:rsidR="002C7FF8" w:rsidRDefault="002C7FF8" w:rsidP="00942849">
            <w:r>
              <w:t>Pass</w:t>
            </w:r>
          </w:p>
        </w:tc>
      </w:tr>
      <w:tr w:rsidR="002C7FF8" w14:paraId="64BB6C63" w14:textId="77777777" w:rsidTr="00942849">
        <w:tc>
          <w:tcPr>
            <w:tcW w:w="963" w:type="dxa"/>
          </w:tcPr>
          <w:p w14:paraId="5E59AAF3" w14:textId="77777777" w:rsidR="002C7FF8" w:rsidRDefault="002C7FF8" w:rsidP="00942849">
            <w:r>
              <w:t>CAAT-6</w:t>
            </w:r>
          </w:p>
        </w:tc>
        <w:tc>
          <w:tcPr>
            <w:tcW w:w="1762" w:type="dxa"/>
          </w:tcPr>
          <w:p w14:paraId="31001DF2" w14:textId="77777777" w:rsidR="002C7FF8" w:rsidRDefault="002C7FF8" w:rsidP="00942849">
            <w:r w:rsidRPr="00925465">
              <w:t>Invalid email fails</w:t>
            </w:r>
          </w:p>
        </w:tc>
        <w:tc>
          <w:tcPr>
            <w:tcW w:w="2996" w:type="dxa"/>
          </w:tcPr>
          <w:p w14:paraId="6C899571" w14:textId="77777777" w:rsidR="002C7FF8" w:rsidRPr="006100D9" w:rsidRDefault="002C7FF8" w:rsidP="00942849">
            <w:r w:rsidRPr="006100D9">
              <w:t>Test case A3</w:t>
            </w:r>
          </w:p>
          <w:p w14:paraId="753709A8" w14:textId="77777777" w:rsidR="002C7FF8" w:rsidRPr="006100D9" w:rsidRDefault="002C7FF8" w:rsidP="00942849">
            <w:r w:rsidRPr="006100D9">
              <w:t>“@”</w:t>
            </w:r>
          </w:p>
        </w:tc>
        <w:tc>
          <w:tcPr>
            <w:tcW w:w="1232" w:type="dxa"/>
          </w:tcPr>
          <w:p w14:paraId="5B7A6ABD" w14:textId="77777777" w:rsidR="002C7FF8" w:rsidRDefault="002C7FF8" w:rsidP="00942849">
            <w:r w:rsidRPr="00157E78">
              <w:t>Fails</w:t>
            </w:r>
          </w:p>
        </w:tc>
        <w:tc>
          <w:tcPr>
            <w:tcW w:w="1063" w:type="dxa"/>
          </w:tcPr>
          <w:p w14:paraId="025DC67B" w14:textId="77777777" w:rsidR="002C7FF8" w:rsidRDefault="002C7FF8" w:rsidP="00942849">
            <w:r w:rsidRPr="00157E78">
              <w:t>Fails</w:t>
            </w:r>
          </w:p>
        </w:tc>
        <w:tc>
          <w:tcPr>
            <w:tcW w:w="1000" w:type="dxa"/>
            <w:shd w:val="clear" w:color="auto" w:fill="C5E0B3" w:themeFill="accent6" w:themeFillTint="66"/>
          </w:tcPr>
          <w:p w14:paraId="62940CC9" w14:textId="77777777" w:rsidR="002C7FF8" w:rsidRDefault="002C7FF8" w:rsidP="00942849">
            <w:r>
              <w:t>Pass</w:t>
            </w:r>
          </w:p>
        </w:tc>
      </w:tr>
      <w:tr w:rsidR="002C7FF8" w14:paraId="4FF84875" w14:textId="77777777" w:rsidTr="00942849">
        <w:tc>
          <w:tcPr>
            <w:tcW w:w="963" w:type="dxa"/>
          </w:tcPr>
          <w:p w14:paraId="0539FBFE" w14:textId="77777777" w:rsidR="002C7FF8" w:rsidRDefault="002C7FF8" w:rsidP="00942849">
            <w:r>
              <w:t>CAAT-7</w:t>
            </w:r>
          </w:p>
        </w:tc>
        <w:tc>
          <w:tcPr>
            <w:tcW w:w="1762" w:type="dxa"/>
          </w:tcPr>
          <w:p w14:paraId="1C84F393" w14:textId="77777777" w:rsidR="002C7FF8" w:rsidRDefault="002C7FF8" w:rsidP="00942849">
            <w:r w:rsidRPr="00925465">
              <w:t>Invalid email fails</w:t>
            </w:r>
          </w:p>
        </w:tc>
        <w:tc>
          <w:tcPr>
            <w:tcW w:w="2996" w:type="dxa"/>
          </w:tcPr>
          <w:p w14:paraId="33812000" w14:textId="77777777" w:rsidR="002C7FF8" w:rsidRPr="006100D9" w:rsidRDefault="002C7FF8" w:rsidP="00942849">
            <w:r w:rsidRPr="006100D9">
              <w:t>Test case A3</w:t>
            </w:r>
          </w:p>
          <w:p w14:paraId="7BB5726B" w14:textId="77777777" w:rsidR="002C7FF8" w:rsidRPr="006100D9" w:rsidRDefault="002C7FF8" w:rsidP="00942849">
            <w:r w:rsidRPr="006100D9">
              <w:t>“@..”</w:t>
            </w:r>
          </w:p>
        </w:tc>
        <w:tc>
          <w:tcPr>
            <w:tcW w:w="1232" w:type="dxa"/>
          </w:tcPr>
          <w:p w14:paraId="7AF36B94" w14:textId="77777777" w:rsidR="002C7FF8" w:rsidRDefault="002C7FF8" w:rsidP="00942849">
            <w:r w:rsidRPr="00157E78">
              <w:t>Fails</w:t>
            </w:r>
          </w:p>
        </w:tc>
        <w:tc>
          <w:tcPr>
            <w:tcW w:w="1063" w:type="dxa"/>
          </w:tcPr>
          <w:p w14:paraId="6772FE94" w14:textId="77777777" w:rsidR="002C7FF8" w:rsidRDefault="002C7FF8" w:rsidP="00942849">
            <w:r w:rsidRPr="00157E78">
              <w:t>Fails</w:t>
            </w:r>
          </w:p>
        </w:tc>
        <w:tc>
          <w:tcPr>
            <w:tcW w:w="1000" w:type="dxa"/>
            <w:shd w:val="clear" w:color="auto" w:fill="C5E0B3" w:themeFill="accent6" w:themeFillTint="66"/>
          </w:tcPr>
          <w:p w14:paraId="419D70AC" w14:textId="77777777" w:rsidR="002C7FF8" w:rsidRDefault="002C7FF8" w:rsidP="00942849">
            <w:r>
              <w:t>Pass</w:t>
            </w:r>
          </w:p>
        </w:tc>
      </w:tr>
      <w:tr w:rsidR="002C7FF8" w14:paraId="2B9E5622" w14:textId="77777777" w:rsidTr="00942849">
        <w:tc>
          <w:tcPr>
            <w:tcW w:w="963" w:type="dxa"/>
          </w:tcPr>
          <w:p w14:paraId="03007F68" w14:textId="77777777" w:rsidR="002C7FF8" w:rsidRDefault="002C7FF8" w:rsidP="00942849">
            <w:r>
              <w:t>CAAT-8</w:t>
            </w:r>
          </w:p>
        </w:tc>
        <w:tc>
          <w:tcPr>
            <w:tcW w:w="1762" w:type="dxa"/>
          </w:tcPr>
          <w:p w14:paraId="45247686" w14:textId="77777777" w:rsidR="002C7FF8" w:rsidRDefault="002C7FF8" w:rsidP="00942849">
            <w:r w:rsidRPr="00925465">
              <w:t>Invalid email fails</w:t>
            </w:r>
          </w:p>
        </w:tc>
        <w:tc>
          <w:tcPr>
            <w:tcW w:w="2996" w:type="dxa"/>
          </w:tcPr>
          <w:p w14:paraId="22E3BFEF" w14:textId="77777777" w:rsidR="002C7FF8" w:rsidRPr="006100D9" w:rsidRDefault="002C7FF8" w:rsidP="00942849">
            <w:r w:rsidRPr="006100D9">
              <w:t>Test case A3</w:t>
            </w:r>
          </w:p>
          <w:p w14:paraId="164708B9" w14:textId="77777777" w:rsidR="002C7FF8" w:rsidRPr="006100D9" w:rsidRDefault="002C7FF8" w:rsidP="00942849">
            <w:r w:rsidRPr="006100D9">
              <w:t>“@.com”</w:t>
            </w:r>
          </w:p>
        </w:tc>
        <w:tc>
          <w:tcPr>
            <w:tcW w:w="1232" w:type="dxa"/>
          </w:tcPr>
          <w:p w14:paraId="3E264CF7" w14:textId="77777777" w:rsidR="002C7FF8" w:rsidRDefault="002C7FF8" w:rsidP="00942849">
            <w:r w:rsidRPr="00157E78">
              <w:t>Fails</w:t>
            </w:r>
          </w:p>
        </w:tc>
        <w:tc>
          <w:tcPr>
            <w:tcW w:w="1063" w:type="dxa"/>
          </w:tcPr>
          <w:p w14:paraId="5E637C91" w14:textId="77777777" w:rsidR="002C7FF8" w:rsidRDefault="002C7FF8" w:rsidP="00942849">
            <w:r w:rsidRPr="00157E78">
              <w:t>Fails</w:t>
            </w:r>
          </w:p>
        </w:tc>
        <w:tc>
          <w:tcPr>
            <w:tcW w:w="1000" w:type="dxa"/>
            <w:shd w:val="clear" w:color="auto" w:fill="C5E0B3" w:themeFill="accent6" w:themeFillTint="66"/>
          </w:tcPr>
          <w:p w14:paraId="29AEA28A" w14:textId="77777777" w:rsidR="002C7FF8" w:rsidRDefault="002C7FF8" w:rsidP="00942849">
            <w:r>
              <w:t>Pass</w:t>
            </w:r>
          </w:p>
        </w:tc>
      </w:tr>
      <w:tr w:rsidR="002C7FF8" w14:paraId="633852C3" w14:textId="77777777" w:rsidTr="00942849">
        <w:tc>
          <w:tcPr>
            <w:tcW w:w="963" w:type="dxa"/>
          </w:tcPr>
          <w:p w14:paraId="745B338F" w14:textId="77777777" w:rsidR="002C7FF8" w:rsidRDefault="002C7FF8" w:rsidP="00942849">
            <w:r>
              <w:t>CAAT-9</w:t>
            </w:r>
          </w:p>
        </w:tc>
        <w:tc>
          <w:tcPr>
            <w:tcW w:w="1762" w:type="dxa"/>
          </w:tcPr>
          <w:p w14:paraId="69D5F3A7" w14:textId="77777777" w:rsidR="002C7FF8" w:rsidRDefault="002C7FF8" w:rsidP="00942849">
            <w:r w:rsidRPr="00925465">
              <w:t>Invalid email fails</w:t>
            </w:r>
          </w:p>
        </w:tc>
        <w:tc>
          <w:tcPr>
            <w:tcW w:w="2996" w:type="dxa"/>
          </w:tcPr>
          <w:p w14:paraId="4FF12D80" w14:textId="77777777" w:rsidR="002C7FF8" w:rsidRPr="006100D9" w:rsidRDefault="002C7FF8" w:rsidP="00942849">
            <w:r w:rsidRPr="006100D9">
              <w:t>Test case A3</w:t>
            </w:r>
          </w:p>
          <w:p w14:paraId="726B6D8D" w14:textId="77777777" w:rsidR="002C7FF8" w:rsidRDefault="002C7FF8" w:rsidP="00942849">
            <w:r w:rsidRPr="006100D9">
              <w:t>“</w:t>
            </w:r>
            <w:r>
              <w:t>a</w:t>
            </w:r>
            <w:r w:rsidRPr="006100D9">
              <w:t>@.com”</w:t>
            </w:r>
          </w:p>
        </w:tc>
        <w:tc>
          <w:tcPr>
            <w:tcW w:w="1232" w:type="dxa"/>
          </w:tcPr>
          <w:p w14:paraId="1E56A333" w14:textId="77777777" w:rsidR="002C7FF8" w:rsidRDefault="002C7FF8" w:rsidP="00942849">
            <w:r w:rsidRPr="00157E78">
              <w:t>Fails</w:t>
            </w:r>
          </w:p>
        </w:tc>
        <w:tc>
          <w:tcPr>
            <w:tcW w:w="1063" w:type="dxa"/>
          </w:tcPr>
          <w:p w14:paraId="7CBFA16F" w14:textId="77777777" w:rsidR="002C7FF8" w:rsidRDefault="002C7FF8" w:rsidP="00942849">
            <w:r w:rsidRPr="00157E78">
              <w:t>Fails</w:t>
            </w:r>
          </w:p>
        </w:tc>
        <w:tc>
          <w:tcPr>
            <w:tcW w:w="1000" w:type="dxa"/>
            <w:shd w:val="clear" w:color="auto" w:fill="C5E0B3" w:themeFill="accent6" w:themeFillTint="66"/>
          </w:tcPr>
          <w:p w14:paraId="5EA10B38" w14:textId="77777777" w:rsidR="002C7FF8" w:rsidRDefault="002C7FF8" w:rsidP="00942849">
            <w:r>
              <w:t>Pass</w:t>
            </w:r>
          </w:p>
        </w:tc>
      </w:tr>
      <w:tr w:rsidR="002C7FF8" w14:paraId="19C4BE8B" w14:textId="77777777" w:rsidTr="00942849">
        <w:tc>
          <w:tcPr>
            <w:tcW w:w="963" w:type="dxa"/>
          </w:tcPr>
          <w:p w14:paraId="02CBE081" w14:textId="77777777" w:rsidR="002C7FF8" w:rsidRDefault="002C7FF8" w:rsidP="00942849">
            <w:r>
              <w:t>CAAT-10</w:t>
            </w:r>
          </w:p>
        </w:tc>
        <w:tc>
          <w:tcPr>
            <w:tcW w:w="1762" w:type="dxa"/>
          </w:tcPr>
          <w:p w14:paraId="62706A49" w14:textId="77777777" w:rsidR="002C7FF8" w:rsidRDefault="002C7FF8" w:rsidP="00942849">
            <w:r w:rsidRPr="00925465">
              <w:t>Invalid email fails</w:t>
            </w:r>
          </w:p>
        </w:tc>
        <w:tc>
          <w:tcPr>
            <w:tcW w:w="2996" w:type="dxa"/>
          </w:tcPr>
          <w:p w14:paraId="0DAA5FEC" w14:textId="77777777" w:rsidR="002C7FF8" w:rsidRPr="006100D9" w:rsidRDefault="002C7FF8" w:rsidP="00942849">
            <w:r w:rsidRPr="006100D9">
              <w:t>Test case A3</w:t>
            </w:r>
          </w:p>
          <w:p w14:paraId="5C2E8C57" w14:textId="77777777" w:rsidR="002C7FF8" w:rsidRDefault="002C7FF8" w:rsidP="00942849">
            <w:r w:rsidRPr="006100D9">
              <w:t>“@</w:t>
            </w:r>
            <w:r>
              <w:t>b</w:t>
            </w:r>
            <w:r w:rsidRPr="006100D9">
              <w:t>.com”</w:t>
            </w:r>
          </w:p>
        </w:tc>
        <w:tc>
          <w:tcPr>
            <w:tcW w:w="1232" w:type="dxa"/>
          </w:tcPr>
          <w:p w14:paraId="00CADADF" w14:textId="77777777" w:rsidR="002C7FF8" w:rsidRDefault="002C7FF8" w:rsidP="00942849">
            <w:r w:rsidRPr="00157E78">
              <w:t>Fails</w:t>
            </w:r>
          </w:p>
        </w:tc>
        <w:tc>
          <w:tcPr>
            <w:tcW w:w="1063" w:type="dxa"/>
          </w:tcPr>
          <w:p w14:paraId="013B5AC2" w14:textId="77777777" w:rsidR="002C7FF8" w:rsidRDefault="002C7FF8" w:rsidP="00942849">
            <w:r w:rsidRPr="00157E78">
              <w:t>Fails</w:t>
            </w:r>
          </w:p>
        </w:tc>
        <w:tc>
          <w:tcPr>
            <w:tcW w:w="1000" w:type="dxa"/>
            <w:shd w:val="clear" w:color="auto" w:fill="C5E0B3" w:themeFill="accent6" w:themeFillTint="66"/>
          </w:tcPr>
          <w:p w14:paraId="5D156B5D" w14:textId="77777777" w:rsidR="002C7FF8" w:rsidRDefault="002C7FF8" w:rsidP="00942849">
            <w:r>
              <w:t>Pass</w:t>
            </w:r>
          </w:p>
        </w:tc>
      </w:tr>
      <w:tr w:rsidR="002C7FF8" w14:paraId="4BCC282F" w14:textId="77777777" w:rsidTr="00942849">
        <w:tc>
          <w:tcPr>
            <w:tcW w:w="963" w:type="dxa"/>
          </w:tcPr>
          <w:p w14:paraId="2BCE8701" w14:textId="77777777" w:rsidR="002C7FF8" w:rsidRDefault="002C7FF8" w:rsidP="00942849">
            <w:r>
              <w:t>CAAT-11</w:t>
            </w:r>
          </w:p>
        </w:tc>
        <w:tc>
          <w:tcPr>
            <w:tcW w:w="1762" w:type="dxa"/>
          </w:tcPr>
          <w:p w14:paraId="2D1E0728" w14:textId="77777777" w:rsidR="002C7FF8" w:rsidRDefault="002C7FF8" w:rsidP="00942849">
            <w:r w:rsidRPr="00925465">
              <w:t>Invalid email fails</w:t>
            </w:r>
          </w:p>
        </w:tc>
        <w:tc>
          <w:tcPr>
            <w:tcW w:w="2996" w:type="dxa"/>
          </w:tcPr>
          <w:p w14:paraId="7405628B" w14:textId="77777777" w:rsidR="002C7FF8" w:rsidRPr="006100D9" w:rsidRDefault="002C7FF8" w:rsidP="00942849">
            <w:r w:rsidRPr="006100D9">
              <w:t>Test case A3</w:t>
            </w:r>
          </w:p>
          <w:p w14:paraId="0DA2669C" w14:textId="77777777" w:rsidR="002C7FF8" w:rsidRPr="006100D9" w:rsidRDefault="002C7FF8" w:rsidP="00942849">
            <w:r w:rsidRPr="006100D9">
              <w:t>“foobar123@foobar123”</w:t>
            </w:r>
          </w:p>
        </w:tc>
        <w:tc>
          <w:tcPr>
            <w:tcW w:w="1232" w:type="dxa"/>
          </w:tcPr>
          <w:p w14:paraId="2A4728BE" w14:textId="77777777" w:rsidR="002C7FF8" w:rsidRDefault="002C7FF8" w:rsidP="00942849">
            <w:r w:rsidRPr="00157E78">
              <w:t>Fails</w:t>
            </w:r>
          </w:p>
        </w:tc>
        <w:tc>
          <w:tcPr>
            <w:tcW w:w="1063" w:type="dxa"/>
          </w:tcPr>
          <w:p w14:paraId="06F2D21A" w14:textId="77777777" w:rsidR="002C7FF8" w:rsidRDefault="002C7FF8" w:rsidP="00942849">
            <w:r>
              <w:t>Passes</w:t>
            </w:r>
          </w:p>
        </w:tc>
        <w:tc>
          <w:tcPr>
            <w:tcW w:w="1000" w:type="dxa"/>
            <w:shd w:val="clear" w:color="auto" w:fill="FF9999"/>
          </w:tcPr>
          <w:p w14:paraId="2C72D117" w14:textId="77777777" w:rsidR="002C7FF8" w:rsidRDefault="002C7FF8" w:rsidP="00942849">
            <w:r>
              <w:t>Fail</w:t>
            </w:r>
          </w:p>
        </w:tc>
      </w:tr>
      <w:tr w:rsidR="002C7FF8" w14:paraId="1873A6DC" w14:textId="77777777" w:rsidTr="00942849">
        <w:tc>
          <w:tcPr>
            <w:tcW w:w="963" w:type="dxa"/>
          </w:tcPr>
          <w:p w14:paraId="722E8231" w14:textId="77777777" w:rsidR="002C7FF8" w:rsidRDefault="002C7FF8" w:rsidP="00942849">
            <w:r>
              <w:t>CAAT-12</w:t>
            </w:r>
          </w:p>
        </w:tc>
        <w:tc>
          <w:tcPr>
            <w:tcW w:w="1762" w:type="dxa"/>
          </w:tcPr>
          <w:p w14:paraId="7D4579F3" w14:textId="77777777" w:rsidR="002C7FF8" w:rsidRDefault="002C7FF8" w:rsidP="00942849">
            <w:r>
              <w:t>Valid Email, valid username and valid password passes</w:t>
            </w:r>
          </w:p>
        </w:tc>
        <w:tc>
          <w:tcPr>
            <w:tcW w:w="2996" w:type="dxa"/>
          </w:tcPr>
          <w:p w14:paraId="6D644BB2" w14:textId="77777777" w:rsidR="002C7FF8" w:rsidRDefault="002C7FF8" w:rsidP="00942849">
            <w:r>
              <w:t>Test case A1</w:t>
            </w:r>
          </w:p>
          <w:p w14:paraId="3BB8E593" w14:textId="77777777" w:rsidR="002C7FF8" w:rsidRDefault="002C7FF8" w:rsidP="00942849">
            <w:r>
              <w:t>"foo@bar.com"</w:t>
            </w:r>
          </w:p>
          <w:p w14:paraId="3F4C0042" w14:textId="77777777" w:rsidR="002C7FF8" w:rsidRDefault="002C7FF8" w:rsidP="00942849">
            <w:r>
              <w:t>"@U53RN4M3!"</w:t>
            </w:r>
          </w:p>
          <w:p w14:paraId="61B2C53B" w14:textId="77777777" w:rsidR="002C7FF8" w:rsidRDefault="002C7FF8" w:rsidP="00942849">
            <w:r>
              <w:t>"@[Pa55w0rd!]"</w:t>
            </w:r>
          </w:p>
        </w:tc>
        <w:tc>
          <w:tcPr>
            <w:tcW w:w="1232" w:type="dxa"/>
          </w:tcPr>
          <w:p w14:paraId="22455FCC" w14:textId="77777777" w:rsidR="002C7FF8" w:rsidRDefault="002C7FF8" w:rsidP="00942849">
            <w:r>
              <w:t>Passes</w:t>
            </w:r>
          </w:p>
        </w:tc>
        <w:tc>
          <w:tcPr>
            <w:tcW w:w="1063" w:type="dxa"/>
          </w:tcPr>
          <w:p w14:paraId="5A78D625" w14:textId="77777777" w:rsidR="002C7FF8" w:rsidRDefault="002C7FF8" w:rsidP="00942849">
            <w:r>
              <w:t>Passes</w:t>
            </w:r>
          </w:p>
        </w:tc>
        <w:tc>
          <w:tcPr>
            <w:tcW w:w="1000" w:type="dxa"/>
            <w:shd w:val="clear" w:color="auto" w:fill="C5E0B3" w:themeFill="accent6" w:themeFillTint="66"/>
          </w:tcPr>
          <w:p w14:paraId="68BC3CC1" w14:textId="77777777" w:rsidR="002C7FF8" w:rsidRDefault="002C7FF8" w:rsidP="00942849">
            <w:r>
              <w:t>Pass</w:t>
            </w:r>
          </w:p>
        </w:tc>
      </w:tr>
    </w:tbl>
    <w:p w14:paraId="27D50B3B" w14:textId="77777777" w:rsidR="002C7FF8" w:rsidRDefault="002C7FF8" w:rsidP="002C7FF8">
      <w:r>
        <w:br w:type="page"/>
      </w:r>
    </w:p>
    <w:tbl>
      <w:tblPr>
        <w:tblStyle w:val="TableGrid"/>
        <w:tblW w:w="0" w:type="auto"/>
        <w:tblLook w:val="04A0" w:firstRow="1" w:lastRow="0" w:firstColumn="1" w:lastColumn="0" w:noHBand="0" w:noVBand="1"/>
      </w:tblPr>
      <w:tblGrid>
        <w:gridCol w:w="944"/>
        <w:gridCol w:w="1696"/>
        <w:gridCol w:w="2858"/>
        <w:gridCol w:w="1189"/>
        <w:gridCol w:w="1017"/>
        <w:gridCol w:w="952"/>
      </w:tblGrid>
      <w:tr w:rsidR="002C7FF8" w14:paraId="4F71562E" w14:textId="77777777" w:rsidTr="00942849">
        <w:tc>
          <w:tcPr>
            <w:tcW w:w="963" w:type="dxa"/>
          </w:tcPr>
          <w:p w14:paraId="331CB0F3" w14:textId="77777777" w:rsidR="002C7FF8" w:rsidRDefault="002C7FF8" w:rsidP="00942849">
            <w:r>
              <w:t>CAAT-13</w:t>
            </w:r>
          </w:p>
        </w:tc>
        <w:tc>
          <w:tcPr>
            <w:tcW w:w="1762" w:type="dxa"/>
          </w:tcPr>
          <w:p w14:paraId="6EBD1DEF" w14:textId="77777777" w:rsidR="002C7FF8" w:rsidRDefault="002C7FF8" w:rsidP="00942849">
            <w:r>
              <w:t>Valid Email, valid username and valid password passes</w:t>
            </w:r>
          </w:p>
        </w:tc>
        <w:tc>
          <w:tcPr>
            <w:tcW w:w="2996" w:type="dxa"/>
          </w:tcPr>
          <w:p w14:paraId="68325AD9" w14:textId="77777777" w:rsidR="002C7FF8" w:rsidRDefault="002C7FF8" w:rsidP="00942849">
            <w:r>
              <w:t>Test case A1</w:t>
            </w:r>
          </w:p>
          <w:p w14:paraId="6ED42EF1" w14:textId="77777777" w:rsidR="002C7FF8" w:rsidRDefault="002C7FF8" w:rsidP="00942849">
            <w:r>
              <w:t>"foo@bar.com"</w:t>
            </w:r>
          </w:p>
          <w:p w14:paraId="5D19B3E8" w14:textId="77777777" w:rsidR="002C7FF8" w:rsidRDefault="002C7FF8" w:rsidP="00942849">
            <w:r>
              <w:t>“a"</w:t>
            </w:r>
          </w:p>
          <w:p w14:paraId="3E17BBE6" w14:textId="77777777" w:rsidR="002C7FF8" w:rsidRDefault="002C7FF8" w:rsidP="00942849">
            <w:r>
              <w:t>"pass”</w:t>
            </w:r>
          </w:p>
        </w:tc>
        <w:tc>
          <w:tcPr>
            <w:tcW w:w="1232" w:type="dxa"/>
          </w:tcPr>
          <w:p w14:paraId="2F90409F" w14:textId="77777777" w:rsidR="002C7FF8" w:rsidRDefault="002C7FF8" w:rsidP="00942849">
            <w:r>
              <w:t>Passes</w:t>
            </w:r>
          </w:p>
        </w:tc>
        <w:tc>
          <w:tcPr>
            <w:tcW w:w="1063" w:type="dxa"/>
          </w:tcPr>
          <w:p w14:paraId="4C0BD3FA" w14:textId="77777777" w:rsidR="002C7FF8" w:rsidRDefault="002C7FF8" w:rsidP="00942849">
            <w:r>
              <w:t>Fails</w:t>
            </w:r>
          </w:p>
        </w:tc>
        <w:tc>
          <w:tcPr>
            <w:tcW w:w="1000" w:type="dxa"/>
            <w:shd w:val="clear" w:color="auto" w:fill="FF9999"/>
          </w:tcPr>
          <w:p w14:paraId="7CCFEAD8" w14:textId="77777777" w:rsidR="002C7FF8" w:rsidRDefault="002C7FF8" w:rsidP="00942849">
            <w:r>
              <w:t>Fail</w:t>
            </w:r>
          </w:p>
        </w:tc>
      </w:tr>
    </w:tbl>
    <w:p w14:paraId="4A040A56" w14:textId="77777777" w:rsidR="002C7FF8" w:rsidRDefault="002C7FF8" w:rsidP="002C7FF8">
      <w:pPr>
        <w:rPr>
          <w:b/>
        </w:rPr>
      </w:pPr>
      <w:r>
        <w:rPr>
          <w:b/>
        </w:rPr>
        <w:t>Details on CAAT-13 Failure:</w:t>
      </w:r>
    </w:p>
    <w:p w14:paraId="55390C76" w14:textId="3652BAD7" w:rsidR="002C7FF8" w:rsidRPr="00EE4B4E" w:rsidRDefault="002C7FF8" w:rsidP="002C7FF8">
      <w:pPr>
        <w:rPr>
          <w:b/>
        </w:rPr>
      </w:pPr>
      <w:r w:rsidRPr="00617E30">
        <w:rPr>
          <w:b/>
        </w:rPr>
        <w:t>Issue:</w:t>
      </w:r>
      <w:r w:rsidR="007B0EEC">
        <w:rPr>
          <w:b/>
        </w:rPr>
        <w:t xml:space="preserve"> </w:t>
      </w:r>
      <w:r>
        <w:t>When attempting to create account authentication failed and returned a runtime error as follows:</w:t>
      </w:r>
    </w:p>
    <w:p w14:paraId="089FF7AB" w14:textId="77777777" w:rsidR="002C7FF8" w:rsidRDefault="002C7FF8" w:rsidP="002C7FF8">
      <w:r>
        <w:t>W/createAccActivity: createUserWithEmailAndPassword:Failure</w:t>
      </w:r>
    </w:p>
    <w:p w14:paraId="7BED04B4" w14:textId="77777777" w:rsidR="002C7FF8" w:rsidRDefault="002C7FF8" w:rsidP="002C7FF8">
      <w:r w:rsidRPr="00617E30">
        <w:t>com.google.firebase.auth.FirebaseAuthWeakPasswordException: The given password is invalid. [Password should be at least 6 characters]</w:t>
      </w:r>
    </w:p>
    <w:p w14:paraId="2B945E96" w14:textId="52639C7F" w:rsidR="002C7FF8" w:rsidRDefault="002C7FF8" w:rsidP="002C7FF8">
      <w:r>
        <w:rPr>
          <w:b/>
        </w:rPr>
        <w:t>Solution</w:t>
      </w:r>
      <w:r>
        <w:t>:</w:t>
      </w:r>
      <w:r w:rsidR="00EE4B4E">
        <w:t xml:space="preserve"> </w:t>
      </w:r>
      <w:r>
        <w:t>Validation was added to the password field to ensure that the length of the user input is at least 6 characters long but no longer than 20 characters. Validation was also added to the username field, so all usernames must be between 4 and 20 characters long.</w:t>
      </w:r>
    </w:p>
    <w:p w14:paraId="75FD7190" w14:textId="77777777" w:rsidR="002C7FF8" w:rsidRDefault="002C7FF8" w:rsidP="002C7FF8">
      <w:r>
        <w:t>Re-test and continuation of testing:</w:t>
      </w:r>
    </w:p>
    <w:tbl>
      <w:tblPr>
        <w:tblStyle w:val="TableGrid"/>
        <w:tblW w:w="0" w:type="auto"/>
        <w:tblLook w:val="04A0" w:firstRow="1" w:lastRow="0" w:firstColumn="1" w:lastColumn="0" w:noHBand="0" w:noVBand="1"/>
      </w:tblPr>
      <w:tblGrid>
        <w:gridCol w:w="1039"/>
        <w:gridCol w:w="2000"/>
        <w:gridCol w:w="2692"/>
        <w:gridCol w:w="1036"/>
        <w:gridCol w:w="889"/>
        <w:gridCol w:w="1000"/>
      </w:tblGrid>
      <w:tr w:rsidR="002C7FF8" w14:paraId="707E162B" w14:textId="77777777" w:rsidTr="00942849">
        <w:tc>
          <w:tcPr>
            <w:tcW w:w="1039" w:type="dxa"/>
          </w:tcPr>
          <w:p w14:paraId="16FA8FAF" w14:textId="77777777" w:rsidR="002C7FF8" w:rsidRDefault="002C7FF8" w:rsidP="00942849">
            <w:r>
              <w:t>Test Num.</w:t>
            </w:r>
          </w:p>
        </w:tc>
        <w:tc>
          <w:tcPr>
            <w:tcW w:w="2290" w:type="dxa"/>
          </w:tcPr>
          <w:p w14:paraId="2566F57B" w14:textId="77777777" w:rsidR="002C7FF8" w:rsidRDefault="002C7FF8" w:rsidP="00942849">
            <w:r>
              <w:t>Purpose</w:t>
            </w:r>
          </w:p>
        </w:tc>
        <w:tc>
          <w:tcPr>
            <w:tcW w:w="2734" w:type="dxa"/>
          </w:tcPr>
          <w:p w14:paraId="79E43F67" w14:textId="77777777" w:rsidR="002C7FF8" w:rsidRDefault="002C7FF8" w:rsidP="00942849">
            <w:r>
              <w:t>Testing Data</w:t>
            </w:r>
          </w:p>
        </w:tc>
        <w:tc>
          <w:tcPr>
            <w:tcW w:w="1036" w:type="dxa"/>
          </w:tcPr>
          <w:p w14:paraId="44615CD0" w14:textId="77777777" w:rsidR="002C7FF8" w:rsidRDefault="002C7FF8" w:rsidP="00942849">
            <w:r>
              <w:t>Expected</w:t>
            </w:r>
          </w:p>
        </w:tc>
        <w:tc>
          <w:tcPr>
            <w:tcW w:w="917" w:type="dxa"/>
          </w:tcPr>
          <w:p w14:paraId="66325DEB" w14:textId="77777777" w:rsidR="002C7FF8" w:rsidRDefault="002C7FF8" w:rsidP="00942849">
            <w:r>
              <w:t>Actual</w:t>
            </w:r>
          </w:p>
        </w:tc>
        <w:tc>
          <w:tcPr>
            <w:tcW w:w="1000" w:type="dxa"/>
          </w:tcPr>
          <w:p w14:paraId="3549EFB7" w14:textId="77777777" w:rsidR="002C7FF8" w:rsidRDefault="002C7FF8" w:rsidP="00942849">
            <w:r>
              <w:t>Pass/Fail</w:t>
            </w:r>
          </w:p>
        </w:tc>
      </w:tr>
      <w:tr w:rsidR="002C7FF8" w14:paraId="3B89A553" w14:textId="77777777" w:rsidTr="00942849">
        <w:tc>
          <w:tcPr>
            <w:tcW w:w="1039" w:type="dxa"/>
          </w:tcPr>
          <w:p w14:paraId="302575E5" w14:textId="77777777" w:rsidR="002C7FF8" w:rsidRDefault="002C7FF8" w:rsidP="00942849">
            <w:r>
              <w:t>CAAT-13</w:t>
            </w:r>
          </w:p>
          <w:p w14:paraId="282898DA" w14:textId="77777777" w:rsidR="002C7FF8" w:rsidRDefault="002C7FF8" w:rsidP="00942849">
            <w:r>
              <w:t>(altered and retested)</w:t>
            </w:r>
          </w:p>
        </w:tc>
        <w:tc>
          <w:tcPr>
            <w:tcW w:w="2290" w:type="dxa"/>
          </w:tcPr>
          <w:p w14:paraId="387CA1B0" w14:textId="77777777" w:rsidR="002C7FF8" w:rsidRDefault="002C7FF8" w:rsidP="00942849">
            <w:r>
              <w:t>Valid Email, valid username and invalid password fails</w:t>
            </w:r>
          </w:p>
        </w:tc>
        <w:tc>
          <w:tcPr>
            <w:tcW w:w="2734" w:type="dxa"/>
          </w:tcPr>
          <w:p w14:paraId="2053A326" w14:textId="77777777" w:rsidR="002C7FF8" w:rsidRDefault="002C7FF8" w:rsidP="00942849">
            <w:r>
              <w:t>Test case A3</w:t>
            </w:r>
          </w:p>
          <w:p w14:paraId="43A6A3D9" w14:textId="77777777" w:rsidR="002C7FF8" w:rsidRDefault="002C7FF8" w:rsidP="00942849">
            <w:r>
              <w:t>"foo@bar.com"</w:t>
            </w:r>
          </w:p>
          <w:p w14:paraId="6AE89AC4" w14:textId="77777777" w:rsidR="002C7FF8" w:rsidRDefault="002C7FF8" w:rsidP="00942849">
            <w:r>
              <w:t>“a"</w:t>
            </w:r>
          </w:p>
          <w:p w14:paraId="7886305C" w14:textId="77777777" w:rsidR="002C7FF8" w:rsidRDefault="002C7FF8" w:rsidP="00942849">
            <w:r>
              <w:t>"pass”</w:t>
            </w:r>
          </w:p>
        </w:tc>
        <w:tc>
          <w:tcPr>
            <w:tcW w:w="1036" w:type="dxa"/>
          </w:tcPr>
          <w:p w14:paraId="4EFA2DA3" w14:textId="77777777" w:rsidR="002C7FF8" w:rsidRDefault="002C7FF8" w:rsidP="00942849">
            <w:r>
              <w:t>Fails</w:t>
            </w:r>
          </w:p>
        </w:tc>
        <w:tc>
          <w:tcPr>
            <w:tcW w:w="917" w:type="dxa"/>
          </w:tcPr>
          <w:p w14:paraId="6EB59590" w14:textId="77777777" w:rsidR="002C7FF8" w:rsidRDefault="002C7FF8" w:rsidP="00942849">
            <w:r>
              <w:t>Passes</w:t>
            </w:r>
          </w:p>
        </w:tc>
        <w:tc>
          <w:tcPr>
            <w:tcW w:w="1000" w:type="dxa"/>
            <w:shd w:val="clear" w:color="auto" w:fill="FF9999"/>
          </w:tcPr>
          <w:p w14:paraId="47379CDD" w14:textId="77777777" w:rsidR="002C7FF8" w:rsidRDefault="002C7FF8" w:rsidP="00942849">
            <w:r>
              <w:t>Fail</w:t>
            </w:r>
          </w:p>
        </w:tc>
      </w:tr>
      <w:tr w:rsidR="002C7FF8" w14:paraId="36073D55" w14:textId="77777777" w:rsidTr="00942849">
        <w:tc>
          <w:tcPr>
            <w:tcW w:w="1039" w:type="dxa"/>
          </w:tcPr>
          <w:p w14:paraId="2A982F3B" w14:textId="77777777" w:rsidR="002C7FF8" w:rsidRDefault="002C7FF8" w:rsidP="00942849">
            <w:r>
              <w:t>CAAT-14</w:t>
            </w:r>
          </w:p>
          <w:p w14:paraId="2B58A840" w14:textId="77777777" w:rsidR="002C7FF8" w:rsidRDefault="002C7FF8" w:rsidP="00942849"/>
        </w:tc>
        <w:tc>
          <w:tcPr>
            <w:tcW w:w="2290" w:type="dxa"/>
          </w:tcPr>
          <w:p w14:paraId="033B7379" w14:textId="77777777" w:rsidR="002C7FF8" w:rsidRDefault="002C7FF8" w:rsidP="00942849">
            <w:r>
              <w:t>Valid Email, valid username and valid password passes</w:t>
            </w:r>
          </w:p>
        </w:tc>
        <w:tc>
          <w:tcPr>
            <w:tcW w:w="2734" w:type="dxa"/>
          </w:tcPr>
          <w:p w14:paraId="1AC9A2BB" w14:textId="77777777" w:rsidR="002C7FF8" w:rsidRDefault="002C7FF8" w:rsidP="00942849">
            <w:r>
              <w:t>Test case A1</w:t>
            </w:r>
          </w:p>
          <w:p w14:paraId="44749523" w14:textId="77777777" w:rsidR="002C7FF8" w:rsidRDefault="002C7FF8" w:rsidP="00942849">
            <w:r w:rsidRPr="00A537D8">
              <w:t>"foo@bar.com"</w:t>
            </w:r>
          </w:p>
          <w:p w14:paraId="478A28D8" w14:textId="77777777" w:rsidR="002C7FF8" w:rsidRDefault="002C7FF8" w:rsidP="00942849">
            <w:r w:rsidRPr="00A537D8">
              <w:t>"User1998"</w:t>
            </w:r>
          </w:p>
          <w:p w14:paraId="1A4DCB1A" w14:textId="77777777" w:rsidR="002C7FF8" w:rsidRDefault="002C7FF8" w:rsidP="00942849">
            <w:r w:rsidRPr="00A537D8">
              <w:t>"@@@@@@"</w:t>
            </w:r>
          </w:p>
        </w:tc>
        <w:tc>
          <w:tcPr>
            <w:tcW w:w="1036" w:type="dxa"/>
          </w:tcPr>
          <w:p w14:paraId="357555C0" w14:textId="77777777" w:rsidR="002C7FF8" w:rsidRDefault="002C7FF8" w:rsidP="00942849">
            <w:r>
              <w:t>Passes</w:t>
            </w:r>
          </w:p>
        </w:tc>
        <w:tc>
          <w:tcPr>
            <w:tcW w:w="917" w:type="dxa"/>
          </w:tcPr>
          <w:p w14:paraId="71676E27" w14:textId="77777777" w:rsidR="002C7FF8" w:rsidRDefault="002C7FF8" w:rsidP="00942849">
            <w:r>
              <w:t>Passes</w:t>
            </w:r>
          </w:p>
        </w:tc>
        <w:tc>
          <w:tcPr>
            <w:tcW w:w="1000" w:type="dxa"/>
            <w:shd w:val="clear" w:color="auto" w:fill="C5E0B3" w:themeFill="accent6" w:themeFillTint="66"/>
          </w:tcPr>
          <w:p w14:paraId="27F9D258" w14:textId="77777777" w:rsidR="002C7FF8" w:rsidRDefault="002C7FF8" w:rsidP="00942849">
            <w:r>
              <w:t>Pass</w:t>
            </w:r>
          </w:p>
        </w:tc>
      </w:tr>
      <w:tr w:rsidR="002C7FF8" w14:paraId="1549E11D" w14:textId="77777777" w:rsidTr="00942849">
        <w:tc>
          <w:tcPr>
            <w:tcW w:w="1039" w:type="dxa"/>
          </w:tcPr>
          <w:p w14:paraId="4EC8A4AB" w14:textId="77777777" w:rsidR="002C7FF8" w:rsidRDefault="002C7FF8" w:rsidP="00942849">
            <w:r>
              <w:t>CAAT-15</w:t>
            </w:r>
          </w:p>
        </w:tc>
        <w:tc>
          <w:tcPr>
            <w:tcW w:w="2290" w:type="dxa"/>
          </w:tcPr>
          <w:p w14:paraId="02621635" w14:textId="77777777" w:rsidR="002C7FF8" w:rsidRDefault="002C7FF8" w:rsidP="00942849">
            <w:r>
              <w:t>Valid Email, valid username and valid password passes</w:t>
            </w:r>
          </w:p>
        </w:tc>
        <w:tc>
          <w:tcPr>
            <w:tcW w:w="2734" w:type="dxa"/>
          </w:tcPr>
          <w:p w14:paraId="07FA99D1" w14:textId="77777777" w:rsidR="002C7FF8" w:rsidRDefault="002C7FF8" w:rsidP="00942849">
            <w:r>
              <w:t>Test case A1</w:t>
            </w:r>
          </w:p>
          <w:p w14:paraId="33EBA100" w14:textId="77777777" w:rsidR="002C7FF8" w:rsidRDefault="002C7FF8" w:rsidP="00942849">
            <w:r w:rsidRPr="004B70DF">
              <w:t>"foo@bar.com"</w:t>
            </w:r>
          </w:p>
          <w:p w14:paraId="718C3EB3" w14:textId="77777777" w:rsidR="002C7FF8" w:rsidRDefault="002C7FF8" w:rsidP="00942849">
            <w:r w:rsidRPr="004B70DF">
              <w:t>"User \uD83E"</w:t>
            </w:r>
          </w:p>
          <w:p w14:paraId="2C4E5573" w14:textId="77777777" w:rsidR="002C7FF8" w:rsidRDefault="002C7FF8" w:rsidP="00942849">
            <w:r w:rsidRPr="004B70DF">
              <w:t>"123456"</w:t>
            </w:r>
          </w:p>
        </w:tc>
        <w:tc>
          <w:tcPr>
            <w:tcW w:w="1036" w:type="dxa"/>
          </w:tcPr>
          <w:p w14:paraId="5430D4BF" w14:textId="77777777" w:rsidR="002C7FF8" w:rsidRDefault="002C7FF8" w:rsidP="00942849">
            <w:r>
              <w:t>Passes</w:t>
            </w:r>
          </w:p>
        </w:tc>
        <w:tc>
          <w:tcPr>
            <w:tcW w:w="917" w:type="dxa"/>
          </w:tcPr>
          <w:p w14:paraId="705E9786" w14:textId="77777777" w:rsidR="002C7FF8" w:rsidRDefault="002C7FF8" w:rsidP="00942849">
            <w:r>
              <w:t>Passes</w:t>
            </w:r>
          </w:p>
        </w:tc>
        <w:tc>
          <w:tcPr>
            <w:tcW w:w="1000" w:type="dxa"/>
            <w:shd w:val="clear" w:color="auto" w:fill="C5E0B3" w:themeFill="accent6" w:themeFillTint="66"/>
          </w:tcPr>
          <w:p w14:paraId="77E7DE58" w14:textId="77777777" w:rsidR="002C7FF8" w:rsidRDefault="002C7FF8" w:rsidP="00942849">
            <w:r>
              <w:t>Pass</w:t>
            </w:r>
          </w:p>
        </w:tc>
      </w:tr>
      <w:tr w:rsidR="002C7FF8" w14:paraId="521D4DA0" w14:textId="77777777" w:rsidTr="00942849">
        <w:tc>
          <w:tcPr>
            <w:tcW w:w="1039" w:type="dxa"/>
          </w:tcPr>
          <w:p w14:paraId="4E4DD4D9" w14:textId="77777777" w:rsidR="002C7FF8" w:rsidRDefault="002C7FF8" w:rsidP="00942849">
            <w:r w:rsidRPr="006846E7">
              <w:t>CAAT-</w:t>
            </w:r>
            <w:r>
              <w:t>16</w:t>
            </w:r>
          </w:p>
        </w:tc>
        <w:tc>
          <w:tcPr>
            <w:tcW w:w="2290" w:type="dxa"/>
          </w:tcPr>
          <w:p w14:paraId="1AEB7555" w14:textId="77777777" w:rsidR="002C7FF8" w:rsidRDefault="002C7FF8" w:rsidP="00942849">
            <w:r>
              <w:t>Valid Email, valid username and valid password passes</w:t>
            </w:r>
          </w:p>
        </w:tc>
        <w:tc>
          <w:tcPr>
            <w:tcW w:w="2734" w:type="dxa"/>
          </w:tcPr>
          <w:p w14:paraId="5600F1F4" w14:textId="77777777" w:rsidR="002C7FF8" w:rsidRDefault="002C7FF8" w:rsidP="00942849">
            <w:r>
              <w:t>Test case A1</w:t>
            </w:r>
          </w:p>
          <w:p w14:paraId="7D4F00B1" w14:textId="77777777" w:rsidR="002C7FF8" w:rsidRDefault="002C7FF8" w:rsidP="00942849">
            <w:r>
              <w:t>"foo123@bar123.com"</w:t>
            </w:r>
          </w:p>
          <w:p w14:paraId="5ADA8B72" w14:textId="77777777" w:rsidR="002C7FF8" w:rsidRDefault="002C7FF8" w:rsidP="00942849">
            <w:r>
              <w:t>"user1234567891234567"</w:t>
            </w:r>
          </w:p>
          <w:p w14:paraId="0D248C14" w14:textId="77777777" w:rsidR="002C7FF8" w:rsidRDefault="002C7FF8" w:rsidP="00942849">
            <w:r>
              <w:t>"passwo"</w:t>
            </w:r>
          </w:p>
        </w:tc>
        <w:tc>
          <w:tcPr>
            <w:tcW w:w="1036" w:type="dxa"/>
          </w:tcPr>
          <w:p w14:paraId="4E1E91D0" w14:textId="77777777" w:rsidR="002C7FF8" w:rsidRDefault="002C7FF8" w:rsidP="00942849">
            <w:r>
              <w:t>Passes</w:t>
            </w:r>
          </w:p>
        </w:tc>
        <w:tc>
          <w:tcPr>
            <w:tcW w:w="917" w:type="dxa"/>
          </w:tcPr>
          <w:p w14:paraId="05CCBB66" w14:textId="77777777" w:rsidR="002C7FF8" w:rsidRDefault="002C7FF8" w:rsidP="00942849">
            <w:r>
              <w:t>Passes</w:t>
            </w:r>
          </w:p>
        </w:tc>
        <w:tc>
          <w:tcPr>
            <w:tcW w:w="1000" w:type="dxa"/>
            <w:shd w:val="clear" w:color="auto" w:fill="C5E0B3" w:themeFill="accent6" w:themeFillTint="66"/>
          </w:tcPr>
          <w:p w14:paraId="1A3DDB93" w14:textId="77777777" w:rsidR="002C7FF8" w:rsidRDefault="002C7FF8" w:rsidP="00942849">
            <w:r>
              <w:t>Pass</w:t>
            </w:r>
          </w:p>
        </w:tc>
      </w:tr>
      <w:tr w:rsidR="002C7FF8" w14:paraId="1F143BFD" w14:textId="77777777" w:rsidTr="00942849">
        <w:tc>
          <w:tcPr>
            <w:tcW w:w="1039" w:type="dxa"/>
          </w:tcPr>
          <w:p w14:paraId="4937C7F2" w14:textId="77777777" w:rsidR="002C7FF8" w:rsidRDefault="002C7FF8" w:rsidP="00942849">
            <w:r w:rsidRPr="006846E7">
              <w:t>CAAT-</w:t>
            </w:r>
            <w:r>
              <w:t>17</w:t>
            </w:r>
          </w:p>
        </w:tc>
        <w:tc>
          <w:tcPr>
            <w:tcW w:w="2290" w:type="dxa"/>
          </w:tcPr>
          <w:p w14:paraId="7BFE5A10" w14:textId="77777777" w:rsidR="002C7FF8" w:rsidRDefault="002C7FF8" w:rsidP="00942849">
            <w:r>
              <w:t>Valid Email, valid username and valid password passes</w:t>
            </w:r>
          </w:p>
        </w:tc>
        <w:tc>
          <w:tcPr>
            <w:tcW w:w="2734" w:type="dxa"/>
          </w:tcPr>
          <w:p w14:paraId="67D21F22" w14:textId="77777777" w:rsidR="002C7FF8" w:rsidRDefault="002C7FF8" w:rsidP="00942849">
            <w:r>
              <w:t>Test case A1</w:t>
            </w:r>
          </w:p>
          <w:p w14:paraId="030136FE" w14:textId="77777777" w:rsidR="002C7FF8" w:rsidRDefault="002C7FF8" w:rsidP="00942849">
            <w:r w:rsidRPr="00745AC0">
              <w:t>"foo123@bar123.com"</w:t>
            </w:r>
          </w:p>
          <w:p w14:paraId="60A7675E" w14:textId="77777777" w:rsidR="002C7FF8" w:rsidRDefault="002C7FF8" w:rsidP="00942849">
            <w:r w:rsidRPr="00745AC0">
              <w:t>"1234</w:t>
            </w:r>
            <w:r>
              <w:t>”</w:t>
            </w:r>
          </w:p>
          <w:p w14:paraId="11356ABA" w14:textId="77777777" w:rsidR="002C7FF8" w:rsidRDefault="002C7FF8" w:rsidP="00942849">
            <w:r w:rsidRPr="00745AC0">
              <w:t>"passwo"</w:t>
            </w:r>
          </w:p>
        </w:tc>
        <w:tc>
          <w:tcPr>
            <w:tcW w:w="1036" w:type="dxa"/>
          </w:tcPr>
          <w:p w14:paraId="494C296D" w14:textId="77777777" w:rsidR="002C7FF8" w:rsidRDefault="002C7FF8" w:rsidP="00942849">
            <w:r>
              <w:t>Passes</w:t>
            </w:r>
          </w:p>
        </w:tc>
        <w:tc>
          <w:tcPr>
            <w:tcW w:w="917" w:type="dxa"/>
          </w:tcPr>
          <w:p w14:paraId="09DE1BDC" w14:textId="77777777" w:rsidR="002C7FF8" w:rsidRDefault="002C7FF8" w:rsidP="00942849">
            <w:r>
              <w:t>Passes</w:t>
            </w:r>
          </w:p>
        </w:tc>
        <w:tc>
          <w:tcPr>
            <w:tcW w:w="1000" w:type="dxa"/>
            <w:shd w:val="clear" w:color="auto" w:fill="C5E0B3" w:themeFill="accent6" w:themeFillTint="66"/>
          </w:tcPr>
          <w:p w14:paraId="28DF718F" w14:textId="77777777" w:rsidR="002C7FF8" w:rsidRDefault="002C7FF8" w:rsidP="00942849">
            <w:r>
              <w:t>Pass</w:t>
            </w:r>
          </w:p>
        </w:tc>
      </w:tr>
      <w:tr w:rsidR="002C7FF8" w14:paraId="1802C69C" w14:textId="77777777" w:rsidTr="00942849">
        <w:tc>
          <w:tcPr>
            <w:tcW w:w="1039" w:type="dxa"/>
          </w:tcPr>
          <w:p w14:paraId="664E25DC" w14:textId="77777777" w:rsidR="002C7FF8" w:rsidRDefault="002C7FF8" w:rsidP="00942849">
            <w:r w:rsidRPr="006846E7">
              <w:t>CAAT-</w:t>
            </w:r>
            <w:r>
              <w:t>18</w:t>
            </w:r>
          </w:p>
        </w:tc>
        <w:tc>
          <w:tcPr>
            <w:tcW w:w="2290" w:type="dxa"/>
          </w:tcPr>
          <w:p w14:paraId="5F0F57AA" w14:textId="77777777" w:rsidR="002C7FF8" w:rsidRDefault="002C7FF8" w:rsidP="00942849">
            <w:r>
              <w:t>Valid Email, valid username and valid password passes (both username and password contain emoji)</w:t>
            </w:r>
          </w:p>
        </w:tc>
        <w:tc>
          <w:tcPr>
            <w:tcW w:w="2734" w:type="dxa"/>
          </w:tcPr>
          <w:p w14:paraId="6AA3006D" w14:textId="77777777" w:rsidR="002C7FF8" w:rsidRDefault="002C7FF8" w:rsidP="00942849">
            <w:r>
              <w:t>Test case A1</w:t>
            </w:r>
          </w:p>
          <w:p w14:paraId="0A54567A" w14:textId="77777777" w:rsidR="002C7FF8" w:rsidRDefault="002C7FF8" w:rsidP="00942849">
            <w:r>
              <w:t>"foo@bar.com",</w:t>
            </w:r>
          </w:p>
          <w:p w14:paraId="608649FB" w14:textId="77777777" w:rsidR="002C7FF8" w:rsidRDefault="002C7FF8" w:rsidP="00942849">
            <w:r>
              <w:t>"\uDD8A \uD83E\uDD9D \uD83D\uDC3B\uD83D</w:t>
            </w:r>
          </w:p>
          <w:p w14:paraId="1AD0FCD9" w14:textId="77777777" w:rsidR="002C7FF8" w:rsidRDefault="002C7FF8" w:rsidP="00942849">
            <w:r>
              <w:t>\uDC3C"</w:t>
            </w:r>
          </w:p>
          <w:p w14:paraId="5E80E26D" w14:textId="77777777" w:rsidR="002C7FF8" w:rsidRDefault="002C7FF8" w:rsidP="00942849">
            <w:r>
              <w:t>"\uDD8A \uD83E\uDD9D \uD83D\uDC3B\uD83D</w:t>
            </w:r>
          </w:p>
          <w:p w14:paraId="117B6863" w14:textId="77777777" w:rsidR="002C7FF8" w:rsidRDefault="002C7FF8" w:rsidP="00942849">
            <w:r>
              <w:t>\uDC3C"</w:t>
            </w:r>
          </w:p>
        </w:tc>
        <w:tc>
          <w:tcPr>
            <w:tcW w:w="1036" w:type="dxa"/>
          </w:tcPr>
          <w:p w14:paraId="466049F3" w14:textId="77777777" w:rsidR="002C7FF8" w:rsidRDefault="002C7FF8" w:rsidP="00942849">
            <w:r>
              <w:t>Passes</w:t>
            </w:r>
          </w:p>
        </w:tc>
        <w:tc>
          <w:tcPr>
            <w:tcW w:w="917" w:type="dxa"/>
          </w:tcPr>
          <w:p w14:paraId="7701BAA7" w14:textId="77777777" w:rsidR="002C7FF8" w:rsidRDefault="002C7FF8" w:rsidP="00942849">
            <w:r>
              <w:t>Passes</w:t>
            </w:r>
          </w:p>
        </w:tc>
        <w:tc>
          <w:tcPr>
            <w:tcW w:w="1000" w:type="dxa"/>
            <w:shd w:val="clear" w:color="auto" w:fill="C5E0B3" w:themeFill="accent6" w:themeFillTint="66"/>
          </w:tcPr>
          <w:p w14:paraId="18628E88" w14:textId="77777777" w:rsidR="002C7FF8" w:rsidRDefault="002C7FF8" w:rsidP="00942849">
            <w:r>
              <w:t>Pass</w:t>
            </w:r>
          </w:p>
        </w:tc>
      </w:tr>
    </w:tbl>
    <w:tbl>
      <w:tblPr>
        <w:tblStyle w:val="TableGrid"/>
        <w:tblpPr w:leftFromText="180" w:rightFromText="180" w:vertAnchor="text" w:horzAnchor="margin" w:tblpY="-326"/>
        <w:tblW w:w="0" w:type="auto"/>
        <w:tblLook w:val="04A0" w:firstRow="1" w:lastRow="0" w:firstColumn="1" w:lastColumn="0" w:noHBand="0" w:noVBand="1"/>
      </w:tblPr>
      <w:tblGrid>
        <w:gridCol w:w="992"/>
        <w:gridCol w:w="2101"/>
        <w:gridCol w:w="2734"/>
        <w:gridCol w:w="997"/>
        <w:gridCol w:w="898"/>
        <w:gridCol w:w="934"/>
      </w:tblGrid>
      <w:tr w:rsidR="002C7FF8" w14:paraId="60800C1D" w14:textId="77777777" w:rsidTr="00942849">
        <w:tc>
          <w:tcPr>
            <w:tcW w:w="1039" w:type="dxa"/>
          </w:tcPr>
          <w:p w14:paraId="3D8A01EC" w14:textId="77777777" w:rsidR="002C7FF8" w:rsidRDefault="002C7FF8" w:rsidP="00942849">
            <w:r w:rsidRPr="006846E7">
              <w:t>CAAT-</w:t>
            </w:r>
            <w:r>
              <w:t>19</w:t>
            </w:r>
          </w:p>
        </w:tc>
        <w:tc>
          <w:tcPr>
            <w:tcW w:w="2290" w:type="dxa"/>
          </w:tcPr>
          <w:p w14:paraId="72789DDD" w14:textId="77777777" w:rsidR="002C7FF8" w:rsidRDefault="002C7FF8" w:rsidP="00942849">
            <w:r>
              <w:t>Valid Email, valid username and valid password passes (includes quotation marks that may cause error)</w:t>
            </w:r>
          </w:p>
        </w:tc>
        <w:tc>
          <w:tcPr>
            <w:tcW w:w="2734" w:type="dxa"/>
          </w:tcPr>
          <w:p w14:paraId="184D0D0A" w14:textId="77777777" w:rsidR="002C7FF8" w:rsidRDefault="002C7FF8" w:rsidP="00942849">
            <w:r>
              <w:t>Test case A1</w:t>
            </w:r>
          </w:p>
          <w:p w14:paraId="5EFA05E2" w14:textId="77777777" w:rsidR="002C7FF8" w:rsidRDefault="002C7FF8" w:rsidP="00942849">
            <w:r>
              <w:t>"foo123@bar123.com"</w:t>
            </w:r>
          </w:p>
          <w:p w14:paraId="38C0935B" w14:textId="77777777" w:rsidR="002C7FF8" w:rsidRDefault="002C7FF8" w:rsidP="00942849">
            <w:r>
              <w:t>"\"\'username"</w:t>
            </w:r>
          </w:p>
          <w:p w14:paraId="4EE1E53F" w14:textId="77777777" w:rsidR="002C7FF8" w:rsidRDefault="002C7FF8" w:rsidP="00942849">
            <w:r>
              <w:t>"passwo\""</w:t>
            </w:r>
          </w:p>
        </w:tc>
        <w:tc>
          <w:tcPr>
            <w:tcW w:w="1036" w:type="dxa"/>
          </w:tcPr>
          <w:p w14:paraId="4B247DE6" w14:textId="77777777" w:rsidR="002C7FF8" w:rsidRDefault="002C7FF8" w:rsidP="00942849">
            <w:r>
              <w:t>Passes</w:t>
            </w:r>
          </w:p>
        </w:tc>
        <w:tc>
          <w:tcPr>
            <w:tcW w:w="917" w:type="dxa"/>
          </w:tcPr>
          <w:p w14:paraId="51FEBC7E" w14:textId="77777777" w:rsidR="002C7FF8" w:rsidRDefault="002C7FF8" w:rsidP="00942849">
            <w:r>
              <w:t>Passes</w:t>
            </w:r>
          </w:p>
        </w:tc>
        <w:tc>
          <w:tcPr>
            <w:tcW w:w="1000" w:type="dxa"/>
            <w:shd w:val="clear" w:color="auto" w:fill="C5E0B3" w:themeFill="accent6" w:themeFillTint="66"/>
          </w:tcPr>
          <w:p w14:paraId="349202BE" w14:textId="77777777" w:rsidR="002C7FF8" w:rsidRDefault="002C7FF8" w:rsidP="00942849">
            <w:r>
              <w:t>Pass</w:t>
            </w:r>
          </w:p>
        </w:tc>
      </w:tr>
      <w:tr w:rsidR="002C7FF8" w14:paraId="1394DE6C" w14:textId="77777777" w:rsidTr="00942849">
        <w:tc>
          <w:tcPr>
            <w:tcW w:w="1039" w:type="dxa"/>
          </w:tcPr>
          <w:p w14:paraId="2B5D8D40" w14:textId="77777777" w:rsidR="002C7FF8" w:rsidRDefault="002C7FF8" w:rsidP="00942849">
            <w:r w:rsidRPr="006846E7">
              <w:t>CAAT-</w:t>
            </w:r>
            <w:r>
              <w:t>20</w:t>
            </w:r>
          </w:p>
        </w:tc>
        <w:tc>
          <w:tcPr>
            <w:tcW w:w="2290" w:type="dxa"/>
          </w:tcPr>
          <w:p w14:paraId="3F00AC7D" w14:textId="77777777" w:rsidR="002C7FF8" w:rsidRDefault="002C7FF8" w:rsidP="00942849">
            <w:r>
              <w:t>Invalid email, valid username, valid password fails</w:t>
            </w:r>
          </w:p>
        </w:tc>
        <w:tc>
          <w:tcPr>
            <w:tcW w:w="2734" w:type="dxa"/>
          </w:tcPr>
          <w:p w14:paraId="17E601E4" w14:textId="77777777" w:rsidR="002C7FF8" w:rsidRDefault="002C7FF8" w:rsidP="00942849">
            <w:r>
              <w:t>Test case A3</w:t>
            </w:r>
          </w:p>
          <w:p w14:paraId="6DE3506E" w14:textId="77777777" w:rsidR="002C7FF8" w:rsidRDefault="002C7FF8" w:rsidP="00942849">
            <w:r w:rsidRPr="0004136E">
              <w:t>null</w:t>
            </w:r>
          </w:p>
          <w:p w14:paraId="44918C8A" w14:textId="77777777" w:rsidR="002C7FF8" w:rsidRDefault="002C7FF8" w:rsidP="00942849">
            <w:r w:rsidRPr="0004136E">
              <w:t>"user1998"</w:t>
            </w:r>
          </w:p>
          <w:p w14:paraId="1EC95849" w14:textId="77777777" w:rsidR="002C7FF8" w:rsidRDefault="002C7FF8" w:rsidP="00942849">
            <w:r w:rsidRPr="0004136E">
              <w:t>"@[Pa55w0rd!]"</w:t>
            </w:r>
          </w:p>
        </w:tc>
        <w:tc>
          <w:tcPr>
            <w:tcW w:w="1036" w:type="dxa"/>
          </w:tcPr>
          <w:p w14:paraId="2D4CAD4E" w14:textId="77777777" w:rsidR="002C7FF8" w:rsidRDefault="002C7FF8" w:rsidP="00942849">
            <w:r>
              <w:t>Fails</w:t>
            </w:r>
          </w:p>
        </w:tc>
        <w:tc>
          <w:tcPr>
            <w:tcW w:w="917" w:type="dxa"/>
          </w:tcPr>
          <w:p w14:paraId="71A1596E" w14:textId="77777777" w:rsidR="002C7FF8" w:rsidRDefault="002C7FF8" w:rsidP="00942849">
            <w:r>
              <w:t>Passes</w:t>
            </w:r>
          </w:p>
        </w:tc>
        <w:tc>
          <w:tcPr>
            <w:tcW w:w="1000" w:type="dxa"/>
            <w:shd w:val="clear" w:color="auto" w:fill="FF9999"/>
          </w:tcPr>
          <w:p w14:paraId="55F0D7D5" w14:textId="77777777" w:rsidR="002C7FF8" w:rsidRDefault="002C7FF8" w:rsidP="00942849">
            <w:r>
              <w:t>Fail</w:t>
            </w:r>
          </w:p>
        </w:tc>
      </w:tr>
      <w:tr w:rsidR="002C7FF8" w14:paraId="31FAF188" w14:textId="77777777" w:rsidTr="00942849">
        <w:tc>
          <w:tcPr>
            <w:tcW w:w="1039" w:type="dxa"/>
          </w:tcPr>
          <w:p w14:paraId="5125991E" w14:textId="77777777" w:rsidR="002C7FF8" w:rsidRPr="006846E7" w:rsidRDefault="002C7FF8" w:rsidP="00942849">
            <w:r>
              <w:t>CAAT-21</w:t>
            </w:r>
          </w:p>
        </w:tc>
        <w:tc>
          <w:tcPr>
            <w:tcW w:w="2290" w:type="dxa"/>
          </w:tcPr>
          <w:p w14:paraId="2A700378" w14:textId="77777777" w:rsidR="002C7FF8" w:rsidRDefault="002C7FF8" w:rsidP="00942849">
            <w:r>
              <w:t>Invalid email, valid username, valid password fails</w:t>
            </w:r>
          </w:p>
        </w:tc>
        <w:tc>
          <w:tcPr>
            <w:tcW w:w="2734" w:type="dxa"/>
          </w:tcPr>
          <w:p w14:paraId="2641D7D4" w14:textId="77777777" w:rsidR="002C7FF8" w:rsidRDefault="002C7FF8" w:rsidP="00942849">
            <w:r>
              <w:t>Test case A3</w:t>
            </w:r>
          </w:p>
          <w:p w14:paraId="4701B390" w14:textId="77777777" w:rsidR="002C7FF8" w:rsidRDefault="002C7FF8" w:rsidP="00942849">
            <w:r w:rsidRPr="0004136E">
              <w:t>""</w:t>
            </w:r>
          </w:p>
          <w:p w14:paraId="27526318" w14:textId="77777777" w:rsidR="002C7FF8" w:rsidRDefault="002C7FF8" w:rsidP="00942849">
            <w:r w:rsidRPr="0004136E">
              <w:t>"user1998"</w:t>
            </w:r>
          </w:p>
          <w:p w14:paraId="1EB06A02" w14:textId="77777777" w:rsidR="002C7FF8" w:rsidRDefault="002C7FF8" w:rsidP="00942849">
            <w:r w:rsidRPr="0004136E">
              <w:t>"@[Pa55w0rd!]"</w:t>
            </w:r>
          </w:p>
        </w:tc>
        <w:tc>
          <w:tcPr>
            <w:tcW w:w="1036" w:type="dxa"/>
          </w:tcPr>
          <w:p w14:paraId="70DFA3D8" w14:textId="77777777" w:rsidR="002C7FF8" w:rsidRDefault="002C7FF8" w:rsidP="00942849">
            <w:r w:rsidRPr="005F54F2">
              <w:t>Fails</w:t>
            </w:r>
          </w:p>
        </w:tc>
        <w:tc>
          <w:tcPr>
            <w:tcW w:w="917" w:type="dxa"/>
          </w:tcPr>
          <w:p w14:paraId="4E9D7C7F" w14:textId="77777777" w:rsidR="002C7FF8" w:rsidRDefault="002C7FF8" w:rsidP="00942849">
            <w:r w:rsidRPr="005F54F2">
              <w:t>Fails</w:t>
            </w:r>
          </w:p>
        </w:tc>
        <w:tc>
          <w:tcPr>
            <w:tcW w:w="1000" w:type="dxa"/>
            <w:shd w:val="clear" w:color="auto" w:fill="C5E0B3" w:themeFill="accent6" w:themeFillTint="66"/>
          </w:tcPr>
          <w:p w14:paraId="0ABDE4B0" w14:textId="77777777" w:rsidR="002C7FF8" w:rsidRDefault="002C7FF8" w:rsidP="00942849">
            <w:r w:rsidRPr="000E7D2D">
              <w:t>Pass</w:t>
            </w:r>
          </w:p>
        </w:tc>
      </w:tr>
      <w:tr w:rsidR="002C7FF8" w14:paraId="791C328F" w14:textId="77777777" w:rsidTr="00942849">
        <w:tc>
          <w:tcPr>
            <w:tcW w:w="1039" w:type="dxa"/>
          </w:tcPr>
          <w:p w14:paraId="0310ADBA" w14:textId="77777777" w:rsidR="002C7FF8" w:rsidRDefault="002C7FF8" w:rsidP="00942849">
            <w:r>
              <w:t>CAAT-22</w:t>
            </w:r>
          </w:p>
        </w:tc>
        <w:tc>
          <w:tcPr>
            <w:tcW w:w="2290" w:type="dxa"/>
          </w:tcPr>
          <w:p w14:paraId="31E55857" w14:textId="77777777" w:rsidR="002C7FF8" w:rsidRDefault="002C7FF8" w:rsidP="00942849">
            <w:r>
              <w:t>Invalid email, valid username, valid password fails</w:t>
            </w:r>
          </w:p>
        </w:tc>
        <w:tc>
          <w:tcPr>
            <w:tcW w:w="2734" w:type="dxa"/>
          </w:tcPr>
          <w:p w14:paraId="467ADC0C" w14:textId="77777777" w:rsidR="002C7FF8" w:rsidRDefault="002C7FF8" w:rsidP="00942849">
            <w:r>
              <w:t>Test case A3</w:t>
            </w:r>
          </w:p>
          <w:p w14:paraId="72588C0D" w14:textId="77777777" w:rsidR="002C7FF8" w:rsidRDefault="002C7FF8" w:rsidP="00942849">
            <w:r w:rsidRPr="0004136E">
              <w:t>"@.com"</w:t>
            </w:r>
          </w:p>
          <w:p w14:paraId="4A01CACE" w14:textId="77777777" w:rsidR="002C7FF8" w:rsidRDefault="002C7FF8" w:rsidP="00942849">
            <w:r w:rsidRPr="0004136E">
              <w:t>"user1998"</w:t>
            </w:r>
          </w:p>
          <w:p w14:paraId="41CE12E2" w14:textId="77777777" w:rsidR="002C7FF8" w:rsidRDefault="002C7FF8" w:rsidP="00942849">
            <w:r w:rsidRPr="0004136E">
              <w:t>"@[Pa55w0rd!]"</w:t>
            </w:r>
          </w:p>
        </w:tc>
        <w:tc>
          <w:tcPr>
            <w:tcW w:w="1036" w:type="dxa"/>
          </w:tcPr>
          <w:p w14:paraId="19B73DF9" w14:textId="77777777" w:rsidR="002C7FF8" w:rsidRDefault="002C7FF8" w:rsidP="00942849">
            <w:r w:rsidRPr="005F54F2">
              <w:t>Fails</w:t>
            </w:r>
          </w:p>
        </w:tc>
        <w:tc>
          <w:tcPr>
            <w:tcW w:w="917" w:type="dxa"/>
          </w:tcPr>
          <w:p w14:paraId="25D13314" w14:textId="77777777" w:rsidR="002C7FF8" w:rsidRDefault="002C7FF8" w:rsidP="00942849">
            <w:r w:rsidRPr="005F54F2">
              <w:t>Fails</w:t>
            </w:r>
          </w:p>
        </w:tc>
        <w:tc>
          <w:tcPr>
            <w:tcW w:w="1000" w:type="dxa"/>
            <w:shd w:val="clear" w:color="auto" w:fill="C5E0B3" w:themeFill="accent6" w:themeFillTint="66"/>
          </w:tcPr>
          <w:p w14:paraId="65A153E4" w14:textId="77777777" w:rsidR="002C7FF8" w:rsidRDefault="002C7FF8" w:rsidP="00942849">
            <w:r w:rsidRPr="000E7D2D">
              <w:t>Pass</w:t>
            </w:r>
          </w:p>
        </w:tc>
      </w:tr>
      <w:tr w:rsidR="002C7FF8" w14:paraId="385A4D22" w14:textId="77777777" w:rsidTr="00942849">
        <w:tc>
          <w:tcPr>
            <w:tcW w:w="1039" w:type="dxa"/>
          </w:tcPr>
          <w:p w14:paraId="49CC84E5" w14:textId="77777777" w:rsidR="002C7FF8" w:rsidRDefault="002C7FF8" w:rsidP="00942849">
            <w:r w:rsidRPr="00C44E67">
              <w:t>CAAT-2</w:t>
            </w:r>
            <w:r>
              <w:t>3</w:t>
            </w:r>
          </w:p>
        </w:tc>
        <w:tc>
          <w:tcPr>
            <w:tcW w:w="2290" w:type="dxa"/>
          </w:tcPr>
          <w:p w14:paraId="4613233A" w14:textId="77777777" w:rsidR="002C7FF8" w:rsidRDefault="002C7FF8" w:rsidP="00942849">
            <w:r>
              <w:t>Valid email, invalid username, valid password fails</w:t>
            </w:r>
          </w:p>
        </w:tc>
        <w:tc>
          <w:tcPr>
            <w:tcW w:w="2734" w:type="dxa"/>
          </w:tcPr>
          <w:p w14:paraId="673B4055" w14:textId="77777777" w:rsidR="002C7FF8" w:rsidRDefault="002C7FF8" w:rsidP="00942849">
            <w:r w:rsidRPr="00606A01">
              <w:t>Test case A3</w:t>
            </w:r>
          </w:p>
          <w:p w14:paraId="671FFC08" w14:textId="77777777" w:rsidR="002C7FF8" w:rsidRDefault="002C7FF8" w:rsidP="00942849">
            <w:r w:rsidRPr="00C82F4A">
              <w:t>"foo@bar.com"</w:t>
            </w:r>
          </w:p>
          <w:p w14:paraId="5114A21C" w14:textId="77777777" w:rsidR="002C7FF8" w:rsidRDefault="002C7FF8" w:rsidP="00942849">
            <w:r>
              <w:t>n</w:t>
            </w:r>
            <w:r w:rsidRPr="00C82F4A">
              <w:t>ull</w:t>
            </w:r>
          </w:p>
          <w:p w14:paraId="1F9BF8E5" w14:textId="77777777" w:rsidR="002C7FF8" w:rsidRDefault="002C7FF8" w:rsidP="00942849">
            <w:r w:rsidRPr="00C82F4A">
              <w:t>"@[Pa55w0rd!]"</w:t>
            </w:r>
          </w:p>
        </w:tc>
        <w:tc>
          <w:tcPr>
            <w:tcW w:w="1036" w:type="dxa"/>
          </w:tcPr>
          <w:p w14:paraId="3DA8322C" w14:textId="77777777" w:rsidR="002C7FF8" w:rsidRDefault="002C7FF8" w:rsidP="00942849">
            <w:r w:rsidRPr="005F54F2">
              <w:t>Fails</w:t>
            </w:r>
          </w:p>
        </w:tc>
        <w:tc>
          <w:tcPr>
            <w:tcW w:w="917" w:type="dxa"/>
          </w:tcPr>
          <w:p w14:paraId="789998AC" w14:textId="77777777" w:rsidR="002C7FF8" w:rsidRDefault="002C7FF8" w:rsidP="00942849">
            <w:r>
              <w:t>Passes</w:t>
            </w:r>
          </w:p>
        </w:tc>
        <w:tc>
          <w:tcPr>
            <w:tcW w:w="1000" w:type="dxa"/>
            <w:shd w:val="clear" w:color="auto" w:fill="FF9999"/>
          </w:tcPr>
          <w:p w14:paraId="378304C2" w14:textId="77777777" w:rsidR="002C7FF8" w:rsidRDefault="002C7FF8" w:rsidP="00942849">
            <w:r>
              <w:t>Fail</w:t>
            </w:r>
          </w:p>
        </w:tc>
      </w:tr>
      <w:tr w:rsidR="002C7FF8" w14:paraId="356B5D79" w14:textId="77777777" w:rsidTr="00942849">
        <w:tc>
          <w:tcPr>
            <w:tcW w:w="1039" w:type="dxa"/>
          </w:tcPr>
          <w:p w14:paraId="7B4DF634" w14:textId="77777777" w:rsidR="002C7FF8" w:rsidRDefault="002C7FF8" w:rsidP="00942849">
            <w:r w:rsidRPr="00C44E67">
              <w:t>CAAT-2</w:t>
            </w:r>
            <w:r>
              <w:t>4</w:t>
            </w:r>
          </w:p>
        </w:tc>
        <w:tc>
          <w:tcPr>
            <w:tcW w:w="2290" w:type="dxa"/>
          </w:tcPr>
          <w:p w14:paraId="78EB1575" w14:textId="77777777" w:rsidR="002C7FF8" w:rsidRDefault="002C7FF8" w:rsidP="00942849">
            <w:r w:rsidRPr="00CD50C7">
              <w:t>Valid email, invalid username, valid password fails</w:t>
            </w:r>
          </w:p>
        </w:tc>
        <w:tc>
          <w:tcPr>
            <w:tcW w:w="2734" w:type="dxa"/>
          </w:tcPr>
          <w:p w14:paraId="6DA33159" w14:textId="77777777" w:rsidR="002C7FF8" w:rsidRDefault="002C7FF8" w:rsidP="00942849">
            <w:r w:rsidRPr="00606A01">
              <w:t>Test case A3</w:t>
            </w:r>
          </w:p>
          <w:p w14:paraId="28A90950" w14:textId="77777777" w:rsidR="002C7FF8" w:rsidRDefault="002C7FF8" w:rsidP="00942849">
            <w:r w:rsidRPr="00C82F4A">
              <w:t>"foo@bar.com"</w:t>
            </w:r>
          </w:p>
          <w:p w14:paraId="77D6FDC7" w14:textId="77777777" w:rsidR="002C7FF8" w:rsidRDefault="002C7FF8" w:rsidP="00942849">
            <w:r w:rsidRPr="00C82F4A">
              <w:t>""</w:t>
            </w:r>
          </w:p>
          <w:p w14:paraId="0DD2B295" w14:textId="77777777" w:rsidR="002C7FF8" w:rsidRPr="00C82F4A" w:rsidRDefault="002C7FF8" w:rsidP="00942849">
            <w:r w:rsidRPr="00C82F4A">
              <w:t>"@[Pa55w0rd!]"</w:t>
            </w:r>
          </w:p>
        </w:tc>
        <w:tc>
          <w:tcPr>
            <w:tcW w:w="1036" w:type="dxa"/>
          </w:tcPr>
          <w:p w14:paraId="6719B832" w14:textId="77777777" w:rsidR="002C7FF8" w:rsidRDefault="002C7FF8" w:rsidP="00942849">
            <w:r w:rsidRPr="005F54F2">
              <w:t>Fails</w:t>
            </w:r>
          </w:p>
        </w:tc>
        <w:tc>
          <w:tcPr>
            <w:tcW w:w="917" w:type="dxa"/>
          </w:tcPr>
          <w:p w14:paraId="60BC4D99" w14:textId="77777777" w:rsidR="002C7FF8" w:rsidRDefault="002C7FF8" w:rsidP="00942849">
            <w:r>
              <w:t>Pass</w:t>
            </w:r>
          </w:p>
        </w:tc>
        <w:tc>
          <w:tcPr>
            <w:tcW w:w="1000" w:type="dxa"/>
            <w:shd w:val="clear" w:color="auto" w:fill="FF9999"/>
          </w:tcPr>
          <w:p w14:paraId="32F9D4F4" w14:textId="77777777" w:rsidR="002C7FF8" w:rsidRDefault="002C7FF8" w:rsidP="00942849">
            <w:r>
              <w:t>Fail</w:t>
            </w:r>
          </w:p>
        </w:tc>
      </w:tr>
      <w:tr w:rsidR="002C7FF8" w14:paraId="077833C8" w14:textId="77777777" w:rsidTr="00942849">
        <w:tc>
          <w:tcPr>
            <w:tcW w:w="1039" w:type="dxa"/>
          </w:tcPr>
          <w:p w14:paraId="72EDB3B6" w14:textId="77777777" w:rsidR="002C7FF8" w:rsidRDefault="002C7FF8" w:rsidP="00942849">
            <w:r w:rsidRPr="00C44E67">
              <w:t>CAAT-2</w:t>
            </w:r>
            <w:r>
              <w:t>5</w:t>
            </w:r>
          </w:p>
        </w:tc>
        <w:tc>
          <w:tcPr>
            <w:tcW w:w="2290" w:type="dxa"/>
          </w:tcPr>
          <w:p w14:paraId="24143545" w14:textId="77777777" w:rsidR="002C7FF8" w:rsidRDefault="002C7FF8" w:rsidP="00942849">
            <w:r w:rsidRPr="00CD50C7">
              <w:t>Valid email, invalid username, valid password fails</w:t>
            </w:r>
          </w:p>
        </w:tc>
        <w:tc>
          <w:tcPr>
            <w:tcW w:w="2734" w:type="dxa"/>
          </w:tcPr>
          <w:p w14:paraId="364C5E20" w14:textId="77777777" w:rsidR="002C7FF8" w:rsidRDefault="002C7FF8" w:rsidP="00942849">
            <w:r w:rsidRPr="00606A01">
              <w:t>Test case A3</w:t>
            </w:r>
          </w:p>
          <w:p w14:paraId="2AC3C519" w14:textId="77777777" w:rsidR="002C7FF8" w:rsidRDefault="002C7FF8" w:rsidP="00942849">
            <w:r w:rsidRPr="00C82F4A">
              <w:t>"foo@bar.com"</w:t>
            </w:r>
          </w:p>
          <w:p w14:paraId="336D10E5" w14:textId="77777777" w:rsidR="002C7FF8" w:rsidRDefault="002C7FF8" w:rsidP="00942849">
            <w:r w:rsidRPr="00C82F4A">
              <w:t>"use"</w:t>
            </w:r>
          </w:p>
          <w:p w14:paraId="7A2DFF99" w14:textId="77777777" w:rsidR="002C7FF8" w:rsidRDefault="002C7FF8" w:rsidP="00942849">
            <w:r w:rsidRPr="00C82F4A">
              <w:t>"@[Pa55w0rd!]"</w:t>
            </w:r>
          </w:p>
        </w:tc>
        <w:tc>
          <w:tcPr>
            <w:tcW w:w="1036" w:type="dxa"/>
          </w:tcPr>
          <w:p w14:paraId="51B38BB0" w14:textId="77777777" w:rsidR="002C7FF8" w:rsidRDefault="002C7FF8" w:rsidP="00942849">
            <w:r w:rsidRPr="005F54F2">
              <w:t>Fails</w:t>
            </w:r>
          </w:p>
        </w:tc>
        <w:tc>
          <w:tcPr>
            <w:tcW w:w="917" w:type="dxa"/>
          </w:tcPr>
          <w:p w14:paraId="7002C98F" w14:textId="77777777" w:rsidR="002C7FF8" w:rsidRPr="005F54F2" w:rsidRDefault="002C7FF8" w:rsidP="00942849">
            <w:r>
              <w:t>Passes</w:t>
            </w:r>
          </w:p>
        </w:tc>
        <w:tc>
          <w:tcPr>
            <w:tcW w:w="1000" w:type="dxa"/>
            <w:shd w:val="clear" w:color="auto" w:fill="FF9999"/>
          </w:tcPr>
          <w:p w14:paraId="35FB5EFF" w14:textId="77777777" w:rsidR="002C7FF8" w:rsidRPr="000E7D2D" w:rsidRDefault="002C7FF8" w:rsidP="00942849">
            <w:r>
              <w:t>Fail</w:t>
            </w:r>
          </w:p>
        </w:tc>
      </w:tr>
      <w:tr w:rsidR="002C7FF8" w14:paraId="13DEECA8" w14:textId="77777777" w:rsidTr="00942849">
        <w:tc>
          <w:tcPr>
            <w:tcW w:w="1039" w:type="dxa"/>
          </w:tcPr>
          <w:p w14:paraId="29673CA6" w14:textId="77777777" w:rsidR="002C7FF8" w:rsidRDefault="002C7FF8" w:rsidP="00942849">
            <w:r w:rsidRPr="00C44E67">
              <w:t>CAAT-2</w:t>
            </w:r>
            <w:r>
              <w:t>6</w:t>
            </w:r>
          </w:p>
        </w:tc>
        <w:tc>
          <w:tcPr>
            <w:tcW w:w="2290" w:type="dxa"/>
          </w:tcPr>
          <w:p w14:paraId="788E8099" w14:textId="77777777" w:rsidR="002C7FF8" w:rsidRDefault="002C7FF8" w:rsidP="00942849">
            <w:r w:rsidRPr="00CD50C7">
              <w:t>Valid email, invalid username, valid password fails</w:t>
            </w:r>
          </w:p>
        </w:tc>
        <w:tc>
          <w:tcPr>
            <w:tcW w:w="2734" w:type="dxa"/>
          </w:tcPr>
          <w:p w14:paraId="0DE854B0" w14:textId="77777777" w:rsidR="002C7FF8" w:rsidRDefault="002C7FF8" w:rsidP="00942849">
            <w:r w:rsidRPr="00606A01">
              <w:t>Test case A3</w:t>
            </w:r>
          </w:p>
          <w:p w14:paraId="25059504" w14:textId="77777777" w:rsidR="002C7FF8" w:rsidRDefault="002C7FF8" w:rsidP="00942849">
            <w:r>
              <w:t>"foo@bar.com",</w:t>
            </w:r>
          </w:p>
          <w:p w14:paraId="62329351" w14:textId="77777777" w:rsidR="002C7FF8" w:rsidRDefault="002C7FF8" w:rsidP="00942849">
            <w:r>
              <w:t>"user12345678912345678"</w:t>
            </w:r>
          </w:p>
          <w:p w14:paraId="494A7499" w14:textId="77777777" w:rsidR="002C7FF8" w:rsidRDefault="002C7FF8" w:rsidP="00942849">
            <w:r>
              <w:t>"@[Pa55w0rd!]"</w:t>
            </w:r>
          </w:p>
        </w:tc>
        <w:tc>
          <w:tcPr>
            <w:tcW w:w="1036" w:type="dxa"/>
          </w:tcPr>
          <w:p w14:paraId="4867FA2F" w14:textId="77777777" w:rsidR="002C7FF8" w:rsidRDefault="002C7FF8" w:rsidP="00942849">
            <w:r w:rsidRPr="005F54F2">
              <w:t>Fails</w:t>
            </w:r>
          </w:p>
        </w:tc>
        <w:tc>
          <w:tcPr>
            <w:tcW w:w="917" w:type="dxa"/>
          </w:tcPr>
          <w:p w14:paraId="57F5A66E" w14:textId="77777777" w:rsidR="002C7FF8" w:rsidRPr="005F54F2" w:rsidRDefault="002C7FF8" w:rsidP="00942849">
            <w:r>
              <w:t>Passes</w:t>
            </w:r>
          </w:p>
        </w:tc>
        <w:tc>
          <w:tcPr>
            <w:tcW w:w="1000" w:type="dxa"/>
            <w:shd w:val="clear" w:color="auto" w:fill="FF9999"/>
          </w:tcPr>
          <w:p w14:paraId="05FE9D23" w14:textId="77777777" w:rsidR="002C7FF8" w:rsidRPr="000E7D2D" w:rsidRDefault="002C7FF8" w:rsidP="00942849">
            <w:r>
              <w:t>Fail</w:t>
            </w:r>
          </w:p>
        </w:tc>
      </w:tr>
      <w:tr w:rsidR="002C7FF8" w14:paraId="22B661BF" w14:textId="77777777" w:rsidTr="00942849">
        <w:tc>
          <w:tcPr>
            <w:tcW w:w="1039" w:type="dxa"/>
          </w:tcPr>
          <w:p w14:paraId="6A29B18F" w14:textId="77777777" w:rsidR="002C7FF8" w:rsidRDefault="002C7FF8" w:rsidP="00942849">
            <w:r>
              <w:t>CAAT-27</w:t>
            </w:r>
          </w:p>
        </w:tc>
        <w:tc>
          <w:tcPr>
            <w:tcW w:w="2290" w:type="dxa"/>
          </w:tcPr>
          <w:p w14:paraId="5C8DB48E" w14:textId="77777777" w:rsidR="002C7FF8" w:rsidRDefault="002C7FF8" w:rsidP="00942849">
            <w:r w:rsidRPr="00CD50C7">
              <w:t xml:space="preserve">Valid email, valid username, </w:t>
            </w:r>
            <w:r>
              <w:t>in</w:t>
            </w:r>
            <w:r w:rsidRPr="00CD50C7">
              <w:t>valid password fails</w:t>
            </w:r>
          </w:p>
        </w:tc>
        <w:tc>
          <w:tcPr>
            <w:tcW w:w="2734" w:type="dxa"/>
          </w:tcPr>
          <w:p w14:paraId="4354A438" w14:textId="77777777" w:rsidR="002C7FF8" w:rsidRDefault="002C7FF8" w:rsidP="00942849">
            <w:r>
              <w:t>Test case A3</w:t>
            </w:r>
          </w:p>
          <w:p w14:paraId="212CE31E" w14:textId="77777777" w:rsidR="002C7FF8" w:rsidRDefault="002C7FF8" w:rsidP="00942849">
            <w:r>
              <w:t>"foo@bar.com"</w:t>
            </w:r>
          </w:p>
          <w:p w14:paraId="5211C985" w14:textId="77777777" w:rsidR="002C7FF8" w:rsidRDefault="002C7FF8" w:rsidP="00942849">
            <w:r>
              <w:t>"@U53RN4M3!"</w:t>
            </w:r>
          </w:p>
          <w:p w14:paraId="0F6CC212" w14:textId="77777777" w:rsidR="002C7FF8" w:rsidRDefault="002C7FF8" w:rsidP="00942849">
            <w:r>
              <w:t>null</w:t>
            </w:r>
          </w:p>
        </w:tc>
        <w:tc>
          <w:tcPr>
            <w:tcW w:w="1036" w:type="dxa"/>
          </w:tcPr>
          <w:p w14:paraId="5A5DDC58" w14:textId="77777777" w:rsidR="002C7FF8" w:rsidRDefault="002C7FF8" w:rsidP="00942849">
            <w:r w:rsidRPr="005F54F2">
              <w:t>Fails</w:t>
            </w:r>
          </w:p>
        </w:tc>
        <w:tc>
          <w:tcPr>
            <w:tcW w:w="917" w:type="dxa"/>
          </w:tcPr>
          <w:p w14:paraId="5DDAF176" w14:textId="77777777" w:rsidR="002C7FF8" w:rsidRDefault="002C7FF8" w:rsidP="00942849">
            <w:r>
              <w:t>Passes</w:t>
            </w:r>
          </w:p>
        </w:tc>
        <w:tc>
          <w:tcPr>
            <w:tcW w:w="1000" w:type="dxa"/>
            <w:shd w:val="clear" w:color="auto" w:fill="FF9999"/>
          </w:tcPr>
          <w:p w14:paraId="336E1F60" w14:textId="77777777" w:rsidR="002C7FF8" w:rsidRDefault="002C7FF8" w:rsidP="00942849">
            <w:r>
              <w:t>Fail</w:t>
            </w:r>
          </w:p>
        </w:tc>
      </w:tr>
      <w:tr w:rsidR="002C7FF8" w14:paraId="3A254F70" w14:textId="77777777" w:rsidTr="00942849">
        <w:tc>
          <w:tcPr>
            <w:tcW w:w="1039" w:type="dxa"/>
          </w:tcPr>
          <w:p w14:paraId="49D094E2" w14:textId="77777777" w:rsidR="002C7FF8" w:rsidRDefault="002C7FF8" w:rsidP="00942849">
            <w:r w:rsidRPr="00F948B6">
              <w:t>CAAT-2</w:t>
            </w:r>
            <w:r>
              <w:t>8</w:t>
            </w:r>
          </w:p>
        </w:tc>
        <w:tc>
          <w:tcPr>
            <w:tcW w:w="2290" w:type="dxa"/>
          </w:tcPr>
          <w:p w14:paraId="61EC7A4A" w14:textId="77777777" w:rsidR="002C7FF8" w:rsidRDefault="002C7FF8" w:rsidP="00942849">
            <w:r w:rsidRPr="00CD50C7">
              <w:t xml:space="preserve">Valid email, valid username, </w:t>
            </w:r>
            <w:r>
              <w:t>in</w:t>
            </w:r>
            <w:r w:rsidRPr="00CD50C7">
              <w:t>valid password fails</w:t>
            </w:r>
          </w:p>
        </w:tc>
        <w:tc>
          <w:tcPr>
            <w:tcW w:w="2734" w:type="dxa"/>
          </w:tcPr>
          <w:p w14:paraId="481C6111" w14:textId="77777777" w:rsidR="002C7FF8" w:rsidRDefault="002C7FF8" w:rsidP="00942849">
            <w:r w:rsidRPr="00633A8A">
              <w:t>Test case A3</w:t>
            </w:r>
          </w:p>
          <w:p w14:paraId="03C4B082" w14:textId="77777777" w:rsidR="002C7FF8" w:rsidRDefault="002C7FF8" w:rsidP="00942849">
            <w:r>
              <w:t>"foo@bar.com"</w:t>
            </w:r>
          </w:p>
          <w:p w14:paraId="2BB40AD9" w14:textId="77777777" w:rsidR="002C7FF8" w:rsidRDefault="002C7FF8" w:rsidP="00942849">
            <w:r>
              <w:t>"@U53RN4M3!",</w:t>
            </w:r>
          </w:p>
          <w:p w14:paraId="3510F356" w14:textId="77777777" w:rsidR="002C7FF8" w:rsidRDefault="002C7FF8" w:rsidP="00942849">
            <w:r>
              <w:t>""</w:t>
            </w:r>
          </w:p>
        </w:tc>
        <w:tc>
          <w:tcPr>
            <w:tcW w:w="1036" w:type="dxa"/>
          </w:tcPr>
          <w:p w14:paraId="6653EF2D" w14:textId="77777777" w:rsidR="002C7FF8" w:rsidRDefault="002C7FF8" w:rsidP="00942849">
            <w:r w:rsidRPr="005F54F2">
              <w:t>Fails</w:t>
            </w:r>
          </w:p>
        </w:tc>
        <w:tc>
          <w:tcPr>
            <w:tcW w:w="917" w:type="dxa"/>
          </w:tcPr>
          <w:p w14:paraId="3D0B6F62" w14:textId="77777777" w:rsidR="002C7FF8" w:rsidRDefault="002C7FF8" w:rsidP="00942849">
            <w:r w:rsidRPr="005F54F2">
              <w:t>Fails</w:t>
            </w:r>
          </w:p>
        </w:tc>
        <w:tc>
          <w:tcPr>
            <w:tcW w:w="1000" w:type="dxa"/>
            <w:shd w:val="clear" w:color="auto" w:fill="C5E0B3" w:themeFill="accent6" w:themeFillTint="66"/>
          </w:tcPr>
          <w:p w14:paraId="7ABCDADD" w14:textId="77777777" w:rsidR="002C7FF8" w:rsidRDefault="002C7FF8" w:rsidP="00942849">
            <w:r w:rsidRPr="000E7D2D">
              <w:t>Pass</w:t>
            </w:r>
          </w:p>
        </w:tc>
      </w:tr>
      <w:tr w:rsidR="002C7FF8" w14:paraId="40B1A3A6" w14:textId="77777777" w:rsidTr="00942849">
        <w:tc>
          <w:tcPr>
            <w:tcW w:w="1039" w:type="dxa"/>
          </w:tcPr>
          <w:p w14:paraId="44655EF8" w14:textId="77777777" w:rsidR="002C7FF8" w:rsidRDefault="002C7FF8" w:rsidP="00942849">
            <w:r w:rsidRPr="00F948B6">
              <w:t>CAAT-2</w:t>
            </w:r>
            <w:r>
              <w:t>9</w:t>
            </w:r>
          </w:p>
        </w:tc>
        <w:tc>
          <w:tcPr>
            <w:tcW w:w="2290" w:type="dxa"/>
          </w:tcPr>
          <w:p w14:paraId="7FF91D6B" w14:textId="77777777" w:rsidR="002C7FF8" w:rsidRDefault="002C7FF8" w:rsidP="00942849">
            <w:r w:rsidRPr="00CD50C7">
              <w:t xml:space="preserve">Valid email, valid username, </w:t>
            </w:r>
            <w:r>
              <w:t>in</w:t>
            </w:r>
            <w:r w:rsidRPr="00CD50C7">
              <w:t>valid password fails</w:t>
            </w:r>
          </w:p>
        </w:tc>
        <w:tc>
          <w:tcPr>
            <w:tcW w:w="2734" w:type="dxa"/>
          </w:tcPr>
          <w:p w14:paraId="12EA7D19" w14:textId="77777777" w:rsidR="002C7FF8" w:rsidRDefault="002C7FF8" w:rsidP="00942849">
            <w:r w:rsidRPr="00633A8A">
              <w:t>Test case A3</w:t>
            </w:r>
          </w:p>
          <w:p w14:paraId="48CDD8DC" w14:textId="77777777" w:rsidR="002C7FF8" w:rsidRDefault="002C7FF8" w:rsidP="00942849">
            <w:r>
              <w:t>"foo@bar.com"</w:t>
            </w:r>
          </w:p>
          <w:p w14:paraId="1C055348" w14:textId="77777777" w:rsidR="002C7FF8" w:rsidRDefault="002C7FF8" w:rsidP="00942849">
            <w:r>
              <w:t>"@U53RN4M3!",</w:t>
            </w:r>
          </w:p>
          <w:p w14:paraId="13589F17" w14:textId="77777777" w:rsidR="002C7FF8" w:rsidRDefault="002C7FF8" w:rsidP="00942849">
            <w:r>
              <w:t>"passw"</w:t>
            </w:r>
          </w:p>
        </w:tc>
        <w:tc>
          <w:tcPr>
            <w:tcW w:w="1036" w:type="dxa"/>
          </w:tcPr>
          <w:p w14:paraId="49DBF618" w14:textId="77777777" w:rsidR="002C7FF8" w:rsidRDefault="002C7FF8" w:rsidP="00942849">
            <w:r w:rsidRPr="005F54F2">
              <w:t>Fails</w:t>
            </w:r>
          </w:p>
        </w:tc>
        <w:tc>
          <w:tcPr>
            <w:tcW w:w="917" w:type="dxa"/>
          </w:tcPr>
          <w:p w14:paraId="167CCE2A" w14:textId="77777777" w:rsidR="002C7FF8" w:rsidRDefault="002C7FF8" w:rsidP="00942849">
            <w:r>
              <w:t>Passes</w:t>
            </w:r>
          </w:p>
        </w:tc>
        <w:tc>
          <w:tcPr>
            <w:tcW w:w="1000" w:type="dxa"/>
            <w:shd w:val="clear" w:color="auto" w:fill="FF9999"/>
          </w:tcPr>
          <w:p w14:paraId="4CFDD3C2" w14:textId="77777777" w:rsidR="002C7FF8" w:rsidRDefault="002C7FF8" w:rsidP="00942849">
            <w:r>
              <w:t>Fail</w:t>
            </w:r>
          </w:p>
        </w:tc>
      </w:tr>
      <w:tr w:rsidR="002C7FF8" w14:paraId="00301266" w14:textId="77777777" w:rsidTr="00942849">
        <w:tc>
          <w:tcPr>
            <w:tcW w:w="1039" w:type="dxa"/>
          </w:tcPr>
          <w:p w14:paraId="79DFFFE7" w14:textId="77777777" w:rsidR="002C7FF8" w:rsidRDefault="002C7FF8" w:rsidP="00942849">
            <w:r w:rsidRPr="00F948B6">
              <w:t>CAAT-</w:t>
            </w:r>
            <w:r>
              <w:t>30</w:t>
            </w:r>
          </w:p>
        </w:tc>
        <w:tc>
          <w:tcPr>
            <w:tcW w:w="2290" w:type="dxa"/>
          </w:tcPr>
          <w:p w14:paraId="216930A3" w14:textId="77777777" w:rsidR="002C7FF8" w:rsidRDefault="002C7FF8" w:rsidP="00942849">
            <w:r w:rsidRPr="00CD50C7">
              <w:t xml:space="preserve">Valid email, valid username, </w:t>
            </w:r>
            <w:r>
              <w:t>in</w:t>
            </w:r>
            <w:r w:rsidRPr="00CD50C7">
              <w:t>valid password fails</w:t>
            </w:r>
          </w:p>
        </w:tc>
        <w:tc>
          <w:tcPr>
            <w:tcW w:w="2734" w:type="dxa"/>
          </w:tcPr>
          <w:p w14:paraId="5B7BB075" w14:textId="77777777" w:rsidR="002C7FF8" w:rsidRDefault="002C7FF8" w:rsidP="00942849">
            <w:r w:rsidRPr="00633A8A">
              <w:t>Test case A3</w:t>
            </w:r>
          </w:p>
          <w:p w14:paraId="332D7124" w14:textId="77777777" w:rsidR="002C7FF8" w:rsidRDefault="002C7FF8" w:rsidP="00942849">
            <w:r>
              <w:t>"foo@bar.com"</w:t>
            </w:r>
          </w:p>
          <w:p w14:paraId="715A367C" w14:textId="77777777" w:rsidR="002C7FF8" w:rsidRDefault="002C7FF8" w:rsidP="00942849">
            <w:r>
              <w:t>"@U53RN4M3!",</w:t>
            </w:r>
          </w:p>
          <w:p w14:paraId="2CE92D08" w14:textId="77777777" w:rsidR="002C7FF8" w:rsidRDefault="002C7FF8" w:rsidP="00942849">
            <w:r>
              <w:t>"123456789123456789123"</w:t>
            </w:r>
          </w:p>
        </w:tc>
        <w:tc>
          <w:tcPr>
            <w:tcW w:w="1036" w:type="dxa"/>
          </w:tcPr>
          <w:p w14:paraId="08715AA9" w14:textId="77777777" w:rsidR="002C7FF8" w:rsidRDefault="002C7FF8" w:rsidP="00942849">
            <w:r w:rsidRPr="005F54F2">
              <w:t>Fails</w:t>
            </w:r>
          </w:p>
        </w:tc>
        <w:tc>
          <w:tcPr>
            <w:tcW w:w="917" w:type="dxa"/>
          </w:tcPr>
          <w:p w14:paraId="7FAFB532" w14:textId="77777777" w:rsidR="002C7FF8" w:rsidRDefault="002C7FF8" w:rsidP="00942849">
            <w:r>
              <w:t>Passes</w:t>
            </w:r>
          </w:p>
        </w:tc>
        <w:tc>
          <w:tcPr>
            <w:tcW w:w="1000" w:type="dxa"/>
            <w:shd w:val="clear" w:color="auto" w:fill="FF9999"/>
          </w:tcPr>
          <w:p w14:paraId="12C73B06" w14:textId="77777777" w:rsidR="002C7FF8" w:rsidRDefault="002C7FF8" w:rsidP="00942849">
            <w:r>
              <w:t>Fail</w:t>
            </w:r>
          </w:p>
        </w:tc>
      </w:tr>
      <w:tr w:rsidR="002C7FF8" w14:paraId="78234AC7" w14:textId="77777777" w:rsidTr="00942849">
        <w:tc>
          <w:tcPr>
            <w:tcW w:w="1039" w:type="dxa"/>
          </w:tcPr>
          <w:p w14:paraId="4F3E95E4" w14:textId="77777777" w:rsidR="002C7FF8" w:rsidRDefault="002C7FF8" w:rsidP="00942849">
            <w:r w:rsidRPr="00F948B6">
              <w:t>CAAT-</w:t>
            </w:r>
            <w:r>
              <w:t>31</w:t>
            </w:r>
          </w:p>
        </w:tc>
        <w:tc>
          <w:tcPr>
            <w:tcW w:w="2290" w:type="dxa"/>
          </w:tcPr>
          <w:p w14:paraId="2F092692" w14:textId="77777777" w:rsidR="002C7FF8" w:rsidRDefault="002C7FF8" w:rsidP="00942849">
            <w:r>
              <w:t>Inv</w:t>
            </w:r>
            <w:r w:rsidRPr="00CD50C7">
              <w:t xml:space="preserve">alid email, </w:t>
            </w:r>
            <w:r>
              <w:t>in</w:t>
            </w:r>
            <w:r w:rsidRPr="00CD50C7">
              <w:t xml:space="preserve">valid username, </w:t>
            </w:r>
            <w:r>
              <w:t>in</w:t>
            </w:r>
            <w:r w:rsidRPr="00CD50C7">
              <w:t>valid password fails</w:t>
            </w:r>
          </w:p>
        </w:tc>
        <w:tc>
          <w:tcPr>
            <w:tcW w:w="2734" w:type="dxa"/>
          </w:tcPr>
          <w:p w14:paraId="0D196FA1" w14:textId="77777777" w:rsidR="002C7FF8" w:rsidRDefault="002C7FF8" w:rsidP="00942849">
            <w:r>
              <w:t>Test case A3</w:t>
            </w:r>
          </w:p>
          <w:p w14:paraId="23DC3CFF" w14:textId="77777777" w:rsidR="002C7FF8" w:rsidRDefault="002C7FF8" w:rsidP="00942849">
            <w:r>
              <w:t>null</w:t>
            </w:r>
          </w:p>
          <w:p w14:paraId="531CBD61" w14:textId="77777777" w:rsidR="002C7FF8" w:rsidRDefault="002C7FF8" w:rsidP="00942849">
            <w:r>
              <w:t>null</w:t>
            </w:r>
          </w:p>
          <w:p w14:paraId="109A1BAA" w14:textId="77777777" w:rsidR="002C7FF8" w:rsidRDefault="002C7FF8" w:rsidP="00942849">
            <w:r>
              <w:t>null</w:t>
            </w:r>
          </w:p>
        </w:tc>
        <w:tc>
          <w:tcPr>
            <w:tcW w:w="1036" w:type="dxa"/>
          </w:tcPr>
          <w:p w14:paraId="0324120B" w14:textId="77777777" w:rsidR="002C7FF8" w:rsidRPr="005F54F2" w:rsidRDefault="002C7FF8" w:rsidP="00942849">
            <w:r>
              <w:t>Fails</w:t>
            </w:r>
          </w:p>
        </w:tc>
        <w:tc>
          <w:tcPr>
            <w:tcW w:w="917" w:type="dxa"/>
          </w:tcPr>
          <w:p w14:paraId="19D4D5D6" w14:textId="77777777" w:rsidR="002C7FF8" w:rsidRPr="005F54F2" w:rsidRDefault="002C7FF8" w:rsidP="00942849">
            <w:r>
              <w:t>Passes</w:t>
            </w:r>
          </w:p>
        </w:tc>
        <w:tc>
          <w:tcPr>
            <w:tcW w:w="1000" w:type="dxa"/>
            <w:shd w:val="clear" w:color="auto" w:fill="FF9999"/>
          </w:tcPr>
          <w:p w14:paraId="151C422C" w14:textId="77777777" w:rsidR="002C7FF8" w:rsidRPr="000E7D2D" w:rsidRDefault="002C7FF8" w:rsidP="00942849">
            <w:r>
              <w:t>Fail</w:t>
            </w:r>
          </w:p>
        </w:tc>
      </w:tr>
      <w:tr w:rsidR="002C7FF8" w14:paraId="78C40C64" w14:textId="77777777" w:rsidTr="00942849">
        <w:tc>
          <w:tcPr>
            <w:tcW w:w="1039" w:type="dxa"/>
          </w:tcPr>
          <w:p w14:paraId="7CF8A85A" w14:textId="77777777" w:rsidR="002C7FF8" w:rsidRDefault="002C7FF8" w:rsidP="00942849">
            <w:r w:rsidRPr="00F948B6">
              <w:t>CAAT-</w:t>
            </w:r>
            <w:r>
              <w:t>32</w:t>
            </w:r>
          </w:p>
        </w:tc>
        <w:tc>
          <w:tcPr>
            <w:tcW w:w="2290" w:type="dxa"/>
          </w:tcPr>
          <w:p w14:paraId="6A5F92D5" w14:textId="77777777" w:rsidR="002C7FF8" w:rsidRDefault="002C7FF8" w:rsidP="00942849">
            <w:r>
              <w:t>Inv</w:t>
            </w:r>
            <w:r w:rsidRPr="00CD50C7">
              <w:t xml:space="preserve">alid email, </w:t>
            </w:r>
            <w:r>
              <w:t>in</w:t>
            </w:r>
            <w:r w:rsidRPr="00CD50C7">
              <w:t xml:space="preserve">valid username, </w:t>
            </w:r>
            <w:r>
              <w:t>in</w:t>
            </w:r>
            <w:r w:rsidRPr="00CD50C7">
              <w:t>valid password fails</w:t>
            </w:r>
          </w:p>
        </w:tc>
        <w:tc>
          <w:tcPr>
            <w:tcW w:w="2734" w:type="dxa"/>
          </w:tcPr>
          <w:p w14:paraId="6F90E53F" w14:textId="77777777" w:rsidR="002C7FF8" w:rsidRDefault="002C7FF8" w:rsidP="00942849">
            <w:r>
              <w:t>Test case A3</w:t>
            </w:r>
          </w:p>
          <w:p w14:paraId="24B782FF" w14:textId="77777777" w:rsidR="002C7FF8" w:rsidRDefault="002C7FF8" w:rsidP="00942849">
            <w:r>
              <w:t>""</w:t>
            </w:r>
          </w:p>
          <w:p w14:paraId="2F2933B3" w14:textId="77777777" w:rsidR="002C7FF8" w:rsidRDefault="002C7FF8" w:rsidP="00942849">
            <w:r>
              <w:t>""</w:t>
            </w:r>
          </w:p>
          <w:p w14:paraId="5AB1234E" w14:textId="77777777" w:rsidR="002C7FF8" w:rsidRDefault="002C7FF8" w:rsidP="00942849">
            <w:r>
              <w:t>""</w:t>
            </w:r>
          </w:p>
        </w:tc>
        <w:tc>
          <w:tcPr>
            <w:tcW w:w="1036" w:type="dxa"/>
          </w:tcPr>
          <w:p w14:paraId="58A459E6" w14:textId="77777777" w:rsidR="002C7FF8" w:rsidRDefault="002C7FF8" w:rsidP="00942849">
            <w:r w:rsidRPr="005F54F2">
              <w:t>Fails</w:t>
            </w:r>
          </w:p>
        </w:tc>
        <w:tc>
          <w:tcPr>
            <w:tcW w:w="917" w:type="dxa"/>
          </w:tcPr>
          <w:p w14:paraId="3419C258" w14:textId="77777777" w:rsidR="002C7FF8" w:rsidRPr="005F54F2" w:rsidRDefault="002C7FF8" w:rsidP="00942849">
            <w:r>
              <w:t>Passes</w:t>
            </w:r>
          </w:p>
        </w:tc>
        <w:tc>
          <w:tcPr>
            <w:tcW w:w="1000" w:type="dxa"/>
            <w:shd w:val="clear" w:color="auto" w:fill="FF9999"/>
          </w:tcPr>
          <w:p w14:paraId="5B417220" w14:textId="77777777" w:rsidR="002C7FF8" w:rsidRPr="000E7D2D" w:rsidRDefault="002C7FF8" w:rsidP="00942849">
            <w:r>
              <w:t>Fail</w:t>
            </w:r>
          </w:p>
        </w:tc>
      </w:tr>
    </w:tbl>
    <w:p w14:paraId="141C3F35" w14:textId="77777777" w:rsidR="002C7FF8" w:rsidRDefault="002C7FF8" w:rsidP="002C7FF8"/>
    <w:p w14:paraId="1AB196DE" w14:textId="77777777" w:rsidR="002C7FF8" w:rsidRPr="00BB49B2" w:rsidRDefault="002C7FF8" w:rsidP="002C7FF8">
      <w:r w:rsidRPr="00E40A82">
        <w:rPr>
          <w:b/>
        </w:rPr>
        <w:t>Details on CAAT-3</w:t>
      </w:r>
      <w:r>
        <w:rPr>
          <w:b/>
        </w:rPr>
        <w:t>/</w:t>
      </w:r>
      <w:r w:rsidRPr="00E40A82">
        <w:rPr>
          <w:b/>
        </w:rPr>
        <w:t>CAAT-20</w:t>
      </w:r>
      <w:r>
        <w:rPr>
          <w:b/>
        </w:rPr>
        <w:t>/</w:t>
      </w:r>
      <w:r w:rsidRPr="00E40A82">
        <w:rPr>
          <w:b/>
        </w:rPr>
        <w:t>CAAT-23</w:t>
      </w:r>
      <w:r>
        <w:rPr>
          <w:b/>
        </w:rPr>
        <w:t>/C</w:t>
      </w:r>
      <w:r w:rsidRPr="00E40A82">
        <w:rPr>
          <w:b/>
        </w:rPr>
        <w:t>AAT-27</w:t>
      </w:r>
      <w:r>
        <w:rPr>
          <w:b/>
        </w:rPr>
        <w:t>/</w:t>
      </w:r>
      <w:r w:rsidRPr="00E40A82">
        <w:rPr>
          <w:b/>
        </w:rPr>
        <w:t>CAAT-3</w:t>
      </w:r>
      <w:r>
        <w:rPr>
          <w:b/>
        </w:rPr>
        <w:t>1</w:t>
      </w:r>
      <w:r w:rsidRPr="00E40A82">
        <w:rPr>
          <w:b/>
        </w:rPr>
        <w:t xml:space="preserve"> Failure</w:t>
      </w:r>
      <w:r>
        <w:rPr>
          <w:b/>
        </w:rPr>
        <w:t>:</w:t>
      </w:r>
    </w:p>
    <w:p w14:paraId="29F5887C" w14:textId="77777777" w:rsidR="002C7FF8" w:rsidRPr="00E40A82" w:rsidRDefault="002C7FF8" w:rsidP="002C7FF8">
      <w:pPr>
        <w:rPr>
          <w:b/>
        </w:rPr>
      </w:pPr>
      <w:r>
        <w:rPr>
          <w:b/>
        </w:rPr>
        <w:t>Issue:</w:t>
      </w:r>
    </w:p>
    <w:p w14:paraId="4B81BB9D" w14:textId="77777777" w:rsidR="002C7FF8" w:rsidRDefault="002C7FF8" w:rsidP="002C7FF8">
      <w:r>
        <w:t>Inputs were not able to handle null values and produce null value exceptions.</w:t>
      </w:r>
    </w:p>
    <w:p w14:paraId="4B074336" w14:textId="77777777" w:rsidR="002C7FF8" w:rsidRDefault="002C7FF8" w:rsidP="002C7FF8">
      <w:r>
        <w:rPr>
          <w:b/>
        </w:rPr>
        <w:t>Solution:</w:t>
      </w:r>
    </w:p>
    <w:p w14:paraId="70AA4BE6" w14:textId="77777777" w:rsidR="002C7FF8" w:rsidRDefault="002C7FF8" w:rsidP="002C7FF8">
      <w:r>
        <w:t>In addition to checking if a string is empty, additional checks to were added to detect null values.</w:t>
      </w:r>
    </w:p>
    <w:p w14:paraId="502EBC3A" w14:textId="77777777" w:rsidR="002C7FF8" w:rsidRDefault="002C7FF8" w:rsidP="002C7FF8"/>
    <w:p w14:paraId="2BF7D8B6" w14:textId="77777777" w:rsidR="002C7FF8" w:rsidRDefault="002C7FF8" w:rsidP="002C7FF8">
      <w:pPr>
        <w:rPr>
          <w:b/>
        </w:rPr>
      </w:pPr>
      <w:r w:rsidRPr="00556490">
        <w:rPr>
          <w:b/>
        </w:rPr>
        <w:t>Details on CAAT-11 Failure:</w:t>
      </w:r>
    </w:p>
    <w:p w14:paraId="5E417736" w14:textId="77777777" w:rsidR="002C7FF8" w:rsidRPr="00556490" w:rsidRDefault="002C7FF8" w:rsidP="002C7FF8">
      <w:pPr>
        <w:rPr>
          <w:b/>
        </w:rPr>
      </w:pPr>
      <w:r>
        <w:rPr>
          <w:b/>
        </w:rPr>
        <w:t>Issue:</w:t>
      </w:r>
    </w:p>
    <w:p w14:paraId="10873C32" w14:textId="77777777" w:rsidR="002C7FF8" w:rsidRDefault="002C7FF8" w:rsidP="002C7FF8">
      <w:r>
        <w:t>An email that should be invalid will return valid, however this error lies with the JavaMail API and unable to be fixed as a result.</w:t>
      </w:r>
    </w:p>
    <w:p w14:paraId="2F1CFB05" w14:textId="77777777" w:rsidR="002C7FF8" w:rsidRDefault="002C7FF8" w:rsidP="002C7FF8"/>
    <w:p w14:paraId="05D6B2C8" w14:textId="77777777" w:rsidR="002C7FF8" w:rsidRPr="002259FA" w:rsidRDefault="002C7FF8" w:rsidP="002C7FF8">
      <w:pPr>
        <w:rPr>
          <w:b/>
        </w:rPr>
      </w:pPr>
      <w:r w:rsidRPr="002259FA">
        <w:rPr>
          <w:b/>
        </w:rPr>
        <w:t xml:space="preserve">Details on </w:t>
      </w:r>
      <w:r>
        <w:rPr>
          <w:b/>
        </w:rPr>
        <w:t xml:space="preserve">CAAT-13 </w:t>
      </w:r>
      <w:r w:rsidRPr="002259FA">
        <w:rPr>
          <w:b/>
        </w:rPr>
        <w:t>CAAT-25/CAAT-29/CAAT-30 Failure:</w:t>
      </w:r>
    </w:p>
    <w:p w14:paraId="18954C78" w14:textId="77777777" w:rsidR="002C7FF8" w:rsidRDefault="002C7FF8" w:rsidP="002C7FF8">
      <w:pPr>
        <w:rPr>
          <w:b/>
        </w:rPr>
      </w:pPr>
      <w:r>
        <w:rPr>
          <w:b/>
        </w:rPr>
        <w:t>Issue:</w:t>
      </w:r>
    </w:p>
    <w:p w14:paraId="32A358B5" w14:textId="77777777" w:rsidR="002C7FF8" w:rsidRDefault="002C7FF8" w:rsidP="002C7FF8">
      <w:r>
        <w:t>A line of code was missing from the section of the validation method which checks the password is between the minimum and maximum permitted lengths.</w:t>
      </w:r>
      <w:r w:rsidRPr="00E14E04">
        <w:t xml:space="preserve"> </w:t>
      </w:r>
      <w:r>
        <w:t>The missing line was to return that the validation had failed, in its absence it was instead returned that the validation had succeeded</w:t>
      </w:r>
    </w:p>
    <w:p w14:paraId="3F8EEBAD" w14:textId="77777777" w:rsidR="002C7FF8" w:rsidRDefault="002C7FF8" w:rsidP="002C7FF8"/>
    <w:p w14:paraId="68F4101B" w14:textId="77777777" w:rsidR="002C7FF8" w:rsidRDefault="002C7FF8" w:rsidP="002C7FF8">
      <w:pPr>
        <w:rPr>
          <w:b/>
        </w:rPr>
      </w:pPr>
      <w:r w:rsidRPr="00556490">
        <w:rPr>
          <w:b/>
        </w:rPr>
        <w:t xml:space="preserve">Details on </w:t>
      </w:r>
      <w:r w:rsidRPr="007832B2">
        <w:rPr>
          <w:b/>
        </w:rPr>
        <w:t>CAAT-24</w:t>
      </w:r>
      <w:r>
        <w:rPr>
          <w:b/>
        </w:rPr>
        <w:t>/CAAT-32</w:t>
      </w:r>
      <w:r w:rsidRPr="00556490">
        <w:rPr>
          <w:b/>
        </w:rPr>
        <w:t xml:space="preserve"> Failure:</w:t>
      </w:r>
    </w:p>
    <w:p w14:paraId="761AC7DA" w14:textId="77777777" w:rsidR="002C7FF8" w:rsidRDefault="002C7FF8" w:rsidP="002C7FF8">
      <w:pPr>
        <w:rPr>
          <w:b/>
        </w:rPr>
      </w:pPr>
      <w:r>
        <w:rPr>
          <w:b/>
        </w:rPr>
        <w:t>Issue:</w:t>
      </w:r>
    </w:p>
    <w:p w14:paraId="7C71F38C" w14:textId="77777777" w:rsidR="002C7FF8" w:rsidRDefault="002C7FF8" w:rsidP="002C7FF8">
      <w:r>
        <w:t>A line of code was missing from the section of the validation method which checks if the username is null or empty. The missing line was to return that the validation had failed, in its absence it was instead returned that the validation had succeeded</w:t>
      </w:r>
    </w:p>
    <w:p w14:paraId="3A993DB7" w14:textId="77777777" w:rsidR="002C7FF8" w:rsidRDefault="002C7FF8" w:rsidP="002C7FF8">
      <w:r>
        <w:rPr>
          <w:b/>
        </w:rPr>
        <w:t>Solution:</w:t>
      </w:r>
    </w:p>
    <w:p w14:paraId="1BEE1DA7" w14:textId="6B3932EC" w:rsidR="002C7FF8" w:rsidRDefault="002C7FF8" w:rsidP="002C7FF8">
      <w:pPr>
        <w:rPr>
          <w:b/>
        </w:rPr>
      </w:pPr>
      <w:r>
        <w:t>Missing line was added to validation code.</w:t>
      </w:r>
    </w:p>
    <w:p w14:paraId="18F4440C" w14:textId="77777777" w:rsidR="002C7FF8" w:rsidRDefault="002C7FF8" w:rsidP="002C7FF8">
      <w:pPr>
        <w:rPr>
          <w:b/>
        </w:rPr>
      </w:pPr>
    </w:p>
    <w:p w14:paraId="6DE3328F" w14:textId="77777777" w:rsidR="002C7FF8" w:rsidRDefault="002C7FF8" w:rsidP="002C7FF8">
      <w:r>
        <w:br w:type="page"/>
      </w:r>
    </w:p>
    <w:p w14:paraId="40178C9D" w14:textId="77777777" w:rsidR="002C7FF8" w:rsidRDefault="002C7FF8" w:rsidP="002C7FF8">
      <w:r>
        <w:t>Re-testing:</w:t>
      </w:r>
    </w:p>
    <w:tbl>
      <w:tblPr>
        <w:tblStyle w:val="TableGrid"/>
        <w:tblW w:w="0" w:type="auto"/>
        <w:tblLook w:val="04A0" w:firstRow="1" w:lastRow="0" w:firstColumn="1" w:lastColumn="0" w:noHBand="0" w:noVBand="1"/>
      </w:tblPr>
      <w:tblGrid>
        <w:gridCol w:w="969"/>
        <w:gridCol w:w="1666"/>
        <w:gridCol w:w="2809"/>
        <w:gridCol w:w="1199"/>
        <w:gridCol w:w="1013"/>
        <w:gridCol w:w="1000"/>
      </w:tblGrid>
      <w:tr w:rsidR="002C7FF8" w14:paraId="09FA6B9B" w14:textId="77777777" w:rsidTr="00942849">
        <w:tc>
          <w:tcPr>
            <w:tcW w:w="1032" w:type="dxa"/>
          </w:tcPr>
          <w:p w14:paraId="627A35D4" w14:textId="77777777" w:rsidR="002C7FF8" w:rsidRDefault="002C7FF8" w:rsidP="00942849">
            <w:r>
              <w:t>Test Num.</w:t>
            </w:r>
          </w:p>
        </w:tc>
        <w:tc>
          <w:tcPr>
            <w:tcW w:w="1819" w:type="dxa"/>
          </w:tcPr>
          <w:p w14:paraId="056FFB35" w14:textId="77777777" w:rsidR="002C7FF8" w:rsidRDefault="002C7FF8" w:rsidP="00942849">
            <w:r>
              <w:t>Purpose</w:t>
            </w:r>
          </w:p>
        </w:tc>
        <w:tc>
          <w:tcPr>
            <w:tcW w:w="2832" w:type="dxa"/>
          </w:tcPr>
          <w:p w14:paraId="3404D707" w14:textId="77777777" w:rsidR="002C7FF8" w:rsidRDefault="002C7FF8" w:rsidP="00942849">
            <w:r>
              <w:t>Testing Data</w:t>
            </w:r>
          </w:p>
        </w:tc>
        <w:tc>
          <w:tcPr>
            <w:tcW w:w="1249" w:type="dxa"/>
          </w:tcPr>
          <w:p w14:paraId="38B9F8EA" w14:textId="77777777" w:rsidR="002C7FF8" w:rsidRDefault="002C7FF8" w:rsidP="00942849">
            <w:r>
              <w:t>Expected</w:t>
            </w:r>
          </w:p>
        </w:tc>
        <w:tc>
          <w:tcPr>
            <w:tcW w:w="1084" w:type="dxa"/>
          </w:tcPr>
          <w:p w14:paraId="518F0CE3" w14:textId="77777777" w:rsidR="002C7FF8" w:rsidRDefault="002C7FF8" w:rsidP="00942849">
            <w:r>
              <w:t>Actual</w:t>
            </w:r>
          </w:p>
        </w:tc>
        <w:tc>
          <w:tcPr>
            <w:tcW w:w="1000" w:type="dxa"/>
            <w:tcBorders>
              <w:bottom w:val="single" w:sz="4" w:space="0" w:color="auto"/>
            </w:tcBorders>
          </w:tcPr>
          <w:p w14:paraId="77EE3F2C" w14:textId="77777777" w:rsidR="002C7FF8" w:rsidRDefault="002C7FF8" w:rsidP="00942849">
            <w:r>
              <w:t>Pass/Fail</w:t>
            </w:r>
          </w:p>
        </w:tc>
      </w:tr>
      <w:tr w:rsidR="002C7FF8" w14:paraId="2FC7B496" w14:textId="77777777" w:rsidTr="00942849">
        <w:tc>
          <w:tcPr>
            <w:tcW w:w="1032" w:type="dxa"/>
          </w:tcPr>
          <w:p w14:paraId="66FECD15" w14:textId="77777777" w:rsidR="002C7FF8" w:rsidRDefault="002C7FF8" w:rsidP="00942849">
            <w:r>
              <w:t>CAAT-3.2</w:t>
            </w:r>
          </w:p>
        </w:tc>
        <w:tc>
          <w:tcPr>
            <w:tcW w:w="1819" w:type="dxa"/>
          </w:tcPr>
          <w:p w14:paraId="580E8C2C" w14:textId="77777777" w:rsidR="002C7FF8" w:rsidRDefault="002C7FF8" w:rsidP="00942849">
            <w:r>
              <w:t>Invalid email fails</w:t>
            </w:r>
          </w:p>
        </w:tc>
        <w:tc>
          <w:tcPr>
            <w:tcW w:w="2832" w:type="dxa"/>
          </w:tcPr>
          <w:p w14:paraId="41246341" w14:textId="77777777" w:rsidR="002C7FF8" w:rsidRPr="006100D9" w:rsidRDefault="002C7FF8" w:rsidP="00942849">
            <w:r w:rsidRPr="006100D9">
              <w:t>Test case A3</w:t>
            </w:r>
          </w:p>
          <w:p w14:paraId="2C008457" w14:textId="77777777" w:rsidR="002C7FF8" w:rsidRPr="006100D9" w:rsidRDefault="002C7FF8" w:rsidP="00942849">
            <w:r w:rsidRPr="006100D9">
              <w:t>null</w:t>
            </w:r>
          </w:p>
        </w:tc>
        <w:tc>
          <w:tcPr>
            <w:tcW w:w="1249" w:type="dxa"/>
          </w:tcPr>
          <w:p w14:paraId="2AE1BB46" w14:textId="77777777" w:rsidR="002C7FF8" w:rsidRDefault="002C7FF8" w:rsidP="00942849">
            <w:r>
              <w:t>Fails</w:t>
            </w:r>
          </w:p>
        </w:tc>
        <w:tc>
          <w:tcPr>
            <w:tcW w:w="1084" w:type="dxa"/>
          </w:tcPr>
          <w:p w14:paraId="30DA32B7" w14:textId="77777777" w:rsidR="002C7FF8" w:rsidRDefault="002C7FF8" w:rsidP="00942849">
            <w:r>
              <w:t>Fail</w:t>
            </w:r>
          </w:p>
        </w:tc>
        <w:tc>
          <w:tcPr>
            <w:tcW w:w="1000" w:type="dxa"/>
            <w:shd w:val="clear" w:color="auto" w:fill="C5E0B3" w:themeFill="accent6" w:themeFillTint="66"/>
          </w:tcPr>
          <w:p w14:paraId="3DD8587E" w14:textId="77777777" w:rsidR="002C7FF8" w:rsidRDefault="002C7FF8" w:rsidP="00942849">
            <w:r w:rsidRPr="000E7D2D">
              <w:t>Pass</w:t>
            </w:r>
          </w:p>
        </w:tc>
      </w:tr>
      <w:tr w:rsidR="002C7FF8" w14:paraId="5DF24277" w14:textId="77777777" w:rsidTr="00942849">
        <w:tc>
          <w:tcPr>
            <w:tcW w:w="1032" w:type="dxa"/>
          </w:tcPr>
          <w:p w14:paraId="1B67BE07" w14:textId="77777777" w:rsidR="002C7FF8" w:rsidRDefault="002C7FF8" w:rsidP="00942849">
            <w:r>
              <w:t>CAAT-13.3</w:t>
            </w:r>
          </w:p>
        </w:tc>
        <w:tc>
          <w:tcPr>
            <w:tcW w:w="1819" w:type="dxa"/>
          </w:tcPr>
          <w:p w14:paraId="75F1DCB8" w14:textId="77777777" w:rsidR="002C7FF8" w:rsidRDefault="002C7FF8" w:rsidP="00942849">
            <w:r>
              <w:t>Valid Email, valid username and invalid password fails</w:t>
            </w:r>
          </w:p>
        </w:tc>
        <w:tc>
          <w:tcPr>
            <w:tcW w:w="2832" w:type="dxa"/>
          </w:tcPr>
          <w:p w14:paraId="5AAD784D" w14:textId="77777777" w:rsidR="002C7FF8" w:rsidRDefault="002C7FF8" w:rsidP="00942849">
            <w:r>
              <w:t>Test case A3</w:t>
            </w:r>
          </w:p>
          <w:p w14:paraId="4BED0CBF" w14:textId="77777777" w:rsidR="002C7FF8" w:rsidRDefault="002C7FF8" w:rsidP="00942849">
            <w:r>
              <w:t>"foo@bar.com"</w:t>
            </w:r>
          </w:p>
          <w:p w14:paraId="600ECF01" w14:textId="77777777" w:rsidR="002C7FF8" w:rsidRDefault="002C7FF8" w:rsidP="00942849">
            <w:r>
              <w:t>“a"</w:t>
            </w:r>
          </w:p>
          <w:p w14:paraId="33284E7A" w14:textId="77777777" w:rsidR="002C7FF8" w:rsidRDefault="002C7FF8" w:rsidP="00942849">
            <w:r>
              <w:t>"pass”</w:t>
            </w:r>
          </w:p>
        </w:tc>
        <w:tc>
          <w:tcPr>
            <w:tcW w:w="1249" w:type="dxa"/>
          </w:tcPr>
          <w:p w14:paraId="2C57747D" w14:textId="77777777" w:rsidR="002C7FF8" w:rsidRDefault="002C7FF8" w:rsidP="00942849">
            <w:r>
              <w:t>Fails</w:t>
            </w:r>
          </w:p>
        </w:tc>
        <w:tc>
          <w:tcPr>
            <w:tcW w:w="1084" w:type="dxa"/>
          </w:tcPr>
          <w:p w14:paraId="321CB4E8" w14:textId="77777777" w:rsidR="002C7FF8" w:rsidRDefault="002C7FF8" w:rsidP="00942849">
            <w:r>
              <w:t>Fail</w:t>
            </w:r>
          </w:p>
        </w:tc>
        <w:tc>
          <w:tcPr>
            <w:tcW w:w="1000" w:type="dxa"/>
            <w:shd w:val="clear" w:color="auto" w:fill="C5E0B3" w:themeFill="accent6" w:themeFillTint="66"/>
          </w:tcPr>
          <w:p w14:paraId="1254E56D" w14:textId="77777777" w:rsidR="002C7FF8" w:rsidRDefault="002C7FF8" w:rsidP="00942849">
            <w:r w:rsidRPr="000E7D2D">
              <w:t>Pass</w:t>
            </w:r>
          </w:p>
        </w:tc>
      </w:tr>
      <w:tr w:rsidR="002C7FF8" w14:paraId="08DC1652" w14:textId="77777777" w:rsidTr="00942849">
        <w:tc>
          <w:tcPr>
            <w:tcW w:w="1032" w:type="dxa"/>
          </w:tcPr>
          <w:p w14:paraId="31ECAE17" w14:textId="77777777" w:rsidR="002C7FF8" w:rsidRDefault="002C7FF8" w:rsidP="00942849">
            <w:r w:rsidRPr="006846E7">
              <w:t>CAAT-</w:t>
            </w:r>
            <w:r>
              <w:t>20.2</w:t>
            </w:r>
          </w:p>
        </w:tc>
        <w:tc>
          <w:tcPr>
            <w:tcW w:w="1819" w:type="dxa"/>
          </w:tcPr>
          <w:p w14:paraId="5FDF808B" w14:textId="77777777" w:rsidR="002C7FF8" w:rsidRDefault="002C7FF8" w:rsidP="00942849">
            <w:r>
              <w:t>Invalid email, valid username, valid password fails</w:t>
            </w:r>
          </w:p>
        </w:tc>
        <w:tc>
          <w:tcPr>
            <w:tcW w:w="2832" w:type="dxa"/>
          </w:tcPr>
          <w:p w14:paraId="1C534CAF" w14:textId="77777777" w:rsidR="002C7FF8" w:rsidRDefault="002C7FF8" w:rsidP="00942849">
            <w:r>
              <w:t>Test case A3</w:t>
            </w:r>
          </w:p>
          <w:p w14:paraId="42B1968A" w14:textId="77777777" w:rsidR="002C7FF8" w:rsidRDefault="002C7FF8" w:rsidP="00942849">
            <w:r w:rsidRPr="0004136E">
              <w:t>null</w:t>
            </w:r>
          </w:p>
          <w:p w14:paraId="31E8F21E" w14:textId="77777777" w:rsidR="002C7FF8" w:rsidRDefault="002C7FF8" w:rsidP="00942849">
            <w:r w:rsidRPr="0004136E">
              <w:t>"user1998"</w:t>
            </w:r>
          </w:p>
          <w:p w14:paraId="509D3566" w14:textId="77777777" w:rsidR="002C7FF8" w:rsidRDefault="002C7FF8" w:rsidP="00942849">
            <w:r w:rsidRPr="0004136E">
              <w:t>"@[Pa55w0rd!]"</w:t>
            </w:r>
          </w:p>
        </w:tc>
        <w:tc>
          <w:tcPr>
            <w:tcW w:w="1249" w:type="dxa"/>
          </w:tcPr>
          <w:p w14:paraId="3A16755A" w14:textId="77777777" w:rsidR="002C7FF8" w:rsidRDefault="002C7FF8" w:rsidP="00942849">
            <w:r>
              <w:t>Fails</w:t>
            </w:r>
          </w:p>
        </w:tc>
        <w:tc>
          <w:tcPr>
            <w:tcW w:w="1084" w:type="dxa"/>
          </w:tcPr>
          <w:p w14:paraId="0AA0DBBC" w14:textId="77777777" w:rsidR="002C7FF8" w:rsidRDefault="002C7FF8" w:rsidP="00942849">
            <w:r>
              <w:t>Fail</w:t>
            </w:r>
          </w:p>
        </w:tc>
        <w:tc>
          <w:tcPr>
            <w:tcW w:w="1000" w:type="dxa"/>
            <w:shd w:val="clear" w:color="auto" w:fill="C5E0B3" w:themeFill="accent6" w:themeFillTint="66"/>
          </w:tcPr>
          <w:p w14:paraId="581A6D33" w14:textId="77777777" w:rsidR="002C7FF8" w:rsidRDefault="002C7FF8" w:rsidP="00942849">
            <w:r w:rsidRPr="000E7D2D">
              <w:t>Pass</w:t>
            </w:r>
          </w:p>
        </w:tc>
      </w:tr>
      <w:tr w:rsidR="002C7FF8" w14:paraId="3BE1969D" w14:textId="77777777" w:rsidTr="00942849">
        <w:tc>
          <w:tcPr>
            <w:tcW w:w="1032" w:type="dxa"/>
          </w:tcPr>
          <w:p w14:paraId="7E5104A1" w14:textId="77777777" w:rsidR="002C7FF8" w:rsidRDefault="002C7FF8" w:rsidP="00942849">
            <w:r w:rsidRPr="00C44E67">
              <w:t>CAAT-2</w:t>
            </w:r>
            <w:r>
              <w:t>3.2</w:t>
            </w:r>
          </w:p>
        </w:tc>
        <w:tc>
          <w:tcPr>
            <w:tcW w:w="1819" w:type="dxa"/>
          </w:tcPr>
          <w:p w14:paraId="052B8137" w14:textId="77777777" w:rsidR="002C7FF8" w:rsidRDefault="002C7FF8" w:rsidP="00942849">
            <w:r>
              <w:t>Valid email, invalid username, valid password fails</w:t>
            </w:r>
          </w:p>
        </w:tc>
        <w:tc>
          <w:tcPr>
            <w:tcW w:w="2832" w:type="dxa"/>
          </w:tcPr>
          <w:p w14:paraId="7108BDAB" w14:textId="77777777" w:rsidR="002C7FF8" w:rsidRDefault="002C7FF8" w:rsidP="00942849">
            <w:r w:rsidRPr="00606A01">
              <w:t>Test case A3</w:t>
            </w:r>
          </w:p>
          <w:p w14:paraId="77614D24" w14:textId="77777777" w:rsidR="002C7FF8" w:rsidRDefault="002C7FF8" w:rsidP="00942849">
            <w:r w:rsidRPr="00C82F4A">
              <w:t>"foo@bar.com"</w:t>
            </w:r>
          </w:p>
          <w:p w14:paraId="6AD96060" w14:textId="77777777" w:rsidR="002C7FF8" w:rsidRDefault="002C7FF8" w:rsidP="00942849">
            <w:r>
              <w:t>n</w:t>
            </w:r>
            <w:r w:rsidRPr="00C82F4A">
              <w:t>ull</w:t>
            </w:r>
          </w:p>
          <w:p w14:paraId="30533E48" w14:textId="77777777" w:rsidR="002C7FF8" w:rsidRDefault="002C7FF8" w:rsidP="00942849">
            <w:r w:rsidRPr="00C82F4A">
              <w:t>"@[Pa55w0rd!]"</w:t>
            </w:r>
          </w:p>
        </w:tc>
        <w:tc>
          <w:tcPr>
            <w:tcW w:w="1249" w:type="dxa"/>
          </w:tcPr>
          <w:p w14:paraId="0489304B" w14:textId="77777777" w:rsidR="002C7FF8" w:rsidRDefault="002C7FF8" w:rsidP="00942849">
            <w:r w:rsidRPr="005F54F2">
              <w:t>Fails</w:t>
            </w:r>
          </w:p>
        </w:tc>
        <w:tc>
          <w:tcPr>
            <w:tcW w:w="1084" w:type="dxa"/>
          </w:tcPr>
          <w:p w14:paraId="1E0E6273" w14:textId="77777777" w:rsidR="002C7FF8" w:rsidRDefault="002C7FF8" w:rsidP="00942849">
            <w:r>
              <w:t>Fail</w:t>
            </w:r>
          </w:p>
        </w:tc>
        <w:tc>
          <w:tcPr>
            <w:tcW w:w="1000" w:type="dxa"/>
            <w:shd w:val="clear" w:color="auto" w:fill="C5E0B3" w:themeFill="accent6" w:themeFillTint="66"/>
          </w:tcPr>
          <w:p w14:paraId="28E387E8" w14:textId="77777777" w:rsidR="002C7FF8" w:rsidRDefault="002C7FF8" w:rsidP="00942849">
            <w:r w:rsidRPr="000E7D2D">
              <w:t>Pass</w:t>
            </w:r>
          </w:p>
        </w:tc>
      </w:tr>
      <w:tr w:rsidR="002C7FF8" w14:paraId="672FE0F0" w14:textId="77777777" w:rsidTr="00942849">
        <w:tc>
          <w:tcPr>
            <w:tcW w:w="1032" w:type="dxa"/>
          </w:tcPr>
          <w:p w14:paraId="585BDBE0" w14:textId="77777777" w:rsidR="002C7FF8" w:rsidRPr="00C44E67" w:rsidRDefault="002C7FF8" w:rsidP="00942849">
            <w:r>
              <w:t>CAAT-24.2</w:t>
            </w:r>
          </w:p>
        </w:tc>
        <w:tc>
          <w:tcPr>
            <w:tcW w:w="1819" w:type="dxa"/>
          </w:tcPr>
          <w:p w14:paraId="570F0E38" w14:textId="77777777" w:rsidR="002C7FF8" w:rsidRDefault="002C7FF8" w:rsidP="00942849">
            <w:r w:rsidRPr="00CD50C7">
              <w:t>Valid email, invalid username, valid password fails</w:t>
            </w:r>
          </w:p>
        </w:tc>
        <w:tc>
          <w:tcPr>
            <w:tcW w:w="2832" w:type="dxa"/>
          </w:tcPr>
          <w:p w14:paraId="77A15F1F" w14:textId="77777777" w:rsidR="002C7FF8" w:rsidRDefault="002C7FF8" w:rsidP="00942849">
            <w:r w:rsidRPr="00606A01">
              <w:t>Test case A3</w:t>
            </w:r>
          </w:p>
          <w:p w14:paraId="04CB0DDE" w14:textId="77777777" w:rsidR="002C7FF8" w:rsidRDefault="002C7FF8" w:rsidP="00942849">
            <w:r w:rsidRPr="00C82F4A">
              <w:t>"foo@bar.com"</w:t>
            </w:r>
          </w:p>
          <w:p w14:paraId="7CDFBCCF" w14:textId="77777777" w:rsidR="002C7FF8" w:rsidRDefault="002C7FF8" w:rsidP="00942849">
            <w:r w:rsidRPr="00C82F4A">
              <w:t>""</w:t>
            </w:r>
          </w:p>
          <w:p w14:paraId="2E5B5620" w14:textId="77777777" w:rsidR="002C7FF8" w:rsidRPr="00C82F4A" w:rsidRDefault="002C7FF8" w:rsidP="00942849">
            <w:r w:rsidRPr="00C82F4A">
              <w:t>"@[Pa55w0rd!]"</w:t>
            </w:r>
          </w:p>
        </w:tc>
        <w:tc>
          <w:tcPr>
            <w:tcW w:w="1249" w:type="dxa"/>
          </w:tcPr>
          <w:p w14:paraId="0103C619" w14:textId="77777777" w:rsidR="002C7FF8" w:rsidRDefault="002C7FF8" w:rsidP="00942849">
            <w:r w:rsidRPr="005F54F2">
              <w:t>Fails</w:t>
            </w:r>
          </w:p>
        </w:tc>
        <w:tc>
          <w:tcPr>
            <w:tcW w:w="1084" w:type="dxa"/>
          </w:tcPr>
          <w:p w14:paraId="08D3509A" w14:textId="77777777" w:rsidR="002C7FF8" w:rsidRDefault="002C7FF8" w:rsidP="00942849">
            <w:r w:rsidRPr="005F54F2">
              <w:t>Fails</w:t>
            </w:r>
          </w:p>
        </w:tc>
        <w:tc>
          <w:tcPr>
            <w:tcW w:w="1000" w:type="dxa"/>
            <w:shd w:val="clear" w:color="auto" w:fill="C5E0B3" w:themeFill="accent6" w:themeFillTint="66"/>
          </w:tcPr>
          <w:p w14:paraId="2DC7DB2C" w14:textId="77777777" w:rsidR="002C7FF8" w:rsidRDefault="002C7FF8" w:rsidP="00942849">
            <w:r w:rsidRPr="000E7D2D">
              <w:t>Pass</w:t>
            </w:r>
          </w:p>
        </w:tc>
      </w:tr>
      <w:tr w:rsidR="002C7FF8" w14:paraId="76BFACE7" w14:textId="77777777" w:rsidTr="00942849">
        <w:tc>
          <w:tcPr>
            <w:tcW w:w="1032" w:type="dxa"/>
          </w:tcPr>
          <w:p w14:paraId="32D5575A" w14:textId="77777777" w:rsidR="002C7FF8" w:rsidRDefault="002C7FF8" w:rsidP="00942849">
            <w:r w:rsidRPr="00C44E67">
              <w:t>CAAT-2</w:t>
            </w:r>
            <w:r>
              <w:t>5.2</w:t>
            </w:r>
          </w:p>
        </w:tc>
        <w:tc>
          <w:tcPr>
            <w:tcW w:w="1819" w:type="dxa"/>
          </w:tcPr>
          <w:p w14:paraId="3D84F91A" w14:textId="77777777" w:rsidR="002C7FF8" w:rsidRDefault="002C7FF8" w:rsidP="00942849">
            <w:r w:rsidRPr="00CD50C7">
              <w:t>Valid email, invalid username, valid password fails</w:t>
            </w:r>
          </w:p>
        </w:tc>
        <w:tc>
          <w:tcPr>
            <w:tcW w:w="2832" w:type="dxa"/>
          </w:tcPr>
          <w:p w14:paraId="31553961" w14:textId="77777777" w:rsidR="002C7FF8" w:rsidRDefault="002C7FF8" w:rsidP="00942849">
            <w:r w:rsidRPr="00606A01">
              <w:t>Test case A3</w:t>
            </w:r>
          </w:p>
          <w:p w14:paraId="2D871D66" w14:textId="77777777" w:rsidR="002C7FF8" w:rsidRDefault="002C7FF8" w:rsidP="00942849">
            <w:r w:rsidRPr="00C82F4A">
              <w:t>"foo@bar.com"</w:t>
            </w:r>
          </w:p>
          <w:p w14:paraId="337F9FC2" w14:textId="77777777" w:rsidR="002C7FF8" w:rsidRDefault="002C7FF8" w:rsidP="00942849">
            <w:r w:rsidRPr="00C82F4A">
              <w:t>"use"</w:t>
            </w:r>
          </w:p>
          <w:p w14:paraId="422096D0" w14:textId="77777777" w:rsidR="002C7FF8" w:rsidRDefault="002C7FF8" w:rsidP="00942849">
            <w:r w:rsidRPr="00C82F4A">
              <w:t>"@[Pa55w0rd!]"</w:t>
            </w:r>
          </w:p>
        </w:tc>
        <w:tc>
          <w:tcPr>
            <w:tcW w:w="1249" w:type="dxa"/>
          </w:tcPr>
          <w:p w14:paraId="77469262" w14:textId="77777777" w:rsidR="002C7FF8" w:rsidRDefault="002C7FF8" w:rsidP="00942849">
            <w:r w:rsidRPr="005F54F2">
              <w:t>Fails</w:t>
            </w:r>
          </w:p>
        </w:tc>
        <w:tc>
          <w:tcPr>
            <w:tcW w:w="1084" w:type="dxa"/>
          </w:tcPr>
          <w:p w14:paraId="696ABE39" w14:textId="77777777" w:rsidR="002C7FF8" w:rsidRDefault="002C7FF8" w:rsidP="00942849">
            <w:r w:rsidRPr="005F54F2">
              <w:t>Fails</w:t>
            </w:r>
          </w:p>
        </w:tc>
        <w:tc>
          <w:tcPr>
            <w:tcW w:w="1000" w:type="dxa"/>
            <w:shd w:val="clear" w:color="auto" w:fill="C5E0B3" w:themeFill="accent6" w:themeFillTint="66"/>
          </w:tcPr>
          <w:p w14:paraId="3F107E07" w14:textId="77777777" w:rsidR="002C7FF8" w:rsidRDefault="002C7FF8" w:rsidP="00942849">
            <w:r w:rsidRPr="000E7D2D">
              <w:t>Pass</w:t>
            </w:r>
          </w:p>
        </w:tc>
      </w:tr>
      <w:tr w:rsidR="002C7FF8" w14:paraId="14D939BF" w14:textId="77777777" w:rsidTr="00942849">
        <w:tc>
          <w:tcPr>
            <w:tcW w:w="1032" w:type="dxa"/>
          </w:tcPr>
          <w:p w14:paraId="32591C5F" w14:textId="77777777" w:rsidR="002C7FF8" w:rsidRDefault="002C7FF8" w:rsidP="00942849">
            <w:r>
              <w:t>CAAT-27.2</w:t>
            </w:r>
          </w:p>
        </w:tc>
        <w:tc>
          <w:tcPr>
            <w:tcW w:w="1819" w:type="dxa"/>
          </w:tcPr>
          <w:p w14:paraId="1FA22522" w14:textId="77777777" w:rsidR="002C7FF8" w:rsidRDefault="002C7FF8" w:rsidP="00942849">
            <w:r w:rsidRPr="00CD50C7">
              <w:t xml:space="preserve">Valid email, valid username, </w:t>
            </w:r>
            <w:r>
              <w:t>in</w:t>
            </w:r>
            <w:r w:rsidRPr="00CD50C7">
              <w:t>valid password fails</w:t>
            </w:r>
          </w:p>
        </w:tc>
        <w:tc>
          <w:tcPr>
            <w:tcW w:w="2832" w:type="dxa"/>
          </w:tcPr>
          <w:p w14:paraId="2A773ACE" w14:textId="77777777" w:rsidR="002C7FF8" w:rsidRDefault="002C7FF8" w:rsidP="00942849">
            <w:r>
              <w:t>Test case A3</w:t>
            </w:r>
          </w:p>
          <w:p w14:paraId="3B17C62E" w14:textId="77777777" w:rsidR="002C7FF8" w:rsidRDefault="002C7FF8" w:rsidP="00942849">
            <w:r>
              <w:t>"foo@bar.com"</w:t>
            </w:r>
          </w:p>
          <w:p w14:paraId="1A1AA848" w14:textId="77777777" w:rsidR="002C7FF8" w:rsidRDefault="002C7FF8" w:rsidP="00942849">
            <w:r>
              <w:t>"@U53RN4M3!"</w:t>
            </w:r>
          </w:p>
          <w:p w14:paraId="0BB69645" w14:textId="77777777" w:rsidR="002C7FF8" w:rsidRDefault="002C7FF8" w:rsidP="00942849">
            <w:r>
              <w:t>null</w:t>
            </w:r>
          </w:p>
        </w:tc>
        <w:tc>
          <w:tcPr>
            <w:tcW w:w="1249" w:type="dxa"/>
          </w:tcPr>
          <w:p w14:paraId="76AF8CCF" w14:textId="77777777" w:rsidR="002C7FF8" w:rsidRDefault="002C7FF8" w:rsidP="00942849">
            <w:r w:rsidRPr="005F54F2">
              <w:t>Fails</w:t>
            </w:r>
          </w:p>
        </w:tc>
        <w:tc>
          <w:tcPr>
            <w:tcW w:w="1084" w:type="dxa"/>
          </w:tcPr>
          <w:p w14:paraId="47B9E6CC" w14:textId="77777777" w:rsidR="002C7FF8" w:rsidRDefault="002C7FF8" w:rsidP="00942849">
            <w:r>
              <w:t>Fail</w:t>
            </w:r>
          </w:p>
        </w:tc>
        <w:tc>
          <w:tcPr>
            <w:tcW w:w="1000" w:type="dxa"/>
            <w:shd w:val="clear" w:color="auto" w:fill="C5E0B3" w:themeFill="accent6" w:themeFillTint="66"/>
          </w:tcPr>
          <w:p w14:paraId="41D7F4DA" w14:textId="77777777" w:rsidR="002C7FF8" w:rsidRDefault="002C7FF8" w:rsidP="00942849">
            <w:r w:rsidRPr="000E7D2D">
              <w:t>Pass</w:t>
            </w:r>
          </w:p>
        </w:tc>
      </w:tr>
      <w:tr w:rsidR="002C7FF8" w14:paraId="7DC0F2A3" w14:textId="77777777" w:rsidTr="00942849">
        <w:tc>
          <w:tcPr>
            <w:tcW w:w="1032" w:type="dxa"/>
          </w:tcPr>
          <w:p w14:paraId="6C891319" w14:textId="77777777" w:rsidR="002C7FF8" w:rsidRPr="00872DA7" w:rsidRDefault="002C7FF8" w:rsidP="00942849">
            <w:r w:rsidRPr="00F948B6">
              <w:t>CAAT-2</w:t>
            </w:r>
            <w:r>
              <w:t>9.2</w:t>
            </w:r>
          </w:p>
        </w:tc>
        <w:tc>
          <w:tcPr>
            <w:tcW w:w="1819" w:type="dxa"/>
          </w:tcPr>
          <w:p w14:paraId="61AEA78E" w14:textId="77777777" w:rsidR="002C7FF8" w:rsidRDefault="002C7FF8" w:rsidP="00942849">
            <w:r w:rsidRPr="00CD50C7">
              <w:t xml:space="preserve">Valid email, valid username, </w:t>
            </w:r>
            <w:r>
              <w:t>in</w:t>
            </w:r>
            <w:r w:rsidRPr="00CD50C7">
              <w:t>valid password fails</w:t>
            </w:r>
          </w:p>
        </w:tc>
        <w:tc>
          <w:tcPr>
            <w:tcW w:w="2832" w:type="dxa"/>
          </w:tcPr>
          <w:p w14:paraId="045EEDFF" w14:textId="77777777" w:rsidR="002C7FF8" w:rsidRDefault="002C7FF8" w:rsidP="00942849">
            <w:r w:rsidRPr="00633A8A">
              <w:t>Test case A3</w:t>
            </w:r>
          </w:p>
          <w:p w14:paraId="48DD0955" w14:textId="77777777" w:rsidR="002C7FF8" w:rsidRDefault="002C7FF8" w:rsidP="00942849">
            <w:r>
              <w:t>"foo@bar.com"</w:t>
            </w:r>
          </w:p>
          <w:p w14:paraId="62BBD679" w14:textId="77777777" w:rsidR="002C7FF8" w:rsidRDefault="002C7FF8" w:rsidP="00942849">
            <w:r>
              <w:t>"@U53RN4M3!",</w:t>
            </w:r>
          </w:p>
          <w:p w14:paraId="5B1FBC91" w14:textId="77777777" w:rsidR="002C7FF8" w:rsidRDefault="002C7FF8" w:rsidP="00942849">
            <w:r>
              <w:t>"passw"</w:t>
            </w:r>
          </w:p>
        </w:tc>
        <w:tc>
          <w:tcPr>
            <w:tcW w:w="1249" w:type="dxa"/>
          </w:tcPr>
          <w:p w14:paraId="6B91F3FE" w14:textId="77777777" w:rsidR="002C7FF8" w:rsidRDefault="002C7FF8" w:rsidP="00942849">
            <w:r w:rsidRPr="005F54F2">
              <w:t>Fails</w:t>
            </w:r>
          </w:p>
        </w:tc>
        <w:tc>
          <w:tcPr>
            <w:tcW w:w="1084" w:type="dxa"/>
          </w:tcPr>
          <w:p w14:paraId="594A5800" w14:textId="77777777" w:rsidR="002C7FF8" w:rsidRDefault="002C7FF8" w:rsidP="00942849">
            <w:r>
              <w:t>Fail</w:t>
            </w:r>
          </w:p>
        </w:tc>
        <w:tc>
          <w:tcPr>
            <w:tcW w:w="1000" w:type="dxa"/>
            <w:shd w:val="clear" w:color="auto" w:fill="C5E0B3" w:themeFill="accent6" w:themeFillTint="66"/>
          </w:tcPr>
          <w:p w14:paraId="141ED43D" w14:textId="77777777" w:rsidR="002C7FF8" w:rsidRDefault="002C7FF8" w:rsidP="00942849">
            <w:r w:rsidRPr="000E7D2D">
              <w:t>Pass</w:t>
            </w:r>
          </w:p>
        </w:tc>
      </w:tr>
      <w:tr w:rsidR="002C7FF8" w14:paraId="5501694C" w14:textId="77777777" w:rsidTr="00942849">
        <w:tc>
          <w:tcPr>
            <w:tcW w:w="1032" w:type="dxa"/>
          </w:tcPr>
          <w:p w14:paraId="6E29462E" w14:textId="77777777" w:rsidR="002C7FF8" w:rsidRPr="00872DA7" w:rsidRDefault="002C7FF8" w:rsidP="00942849">
            <w:r w:rsidRPr="00F948B6">
              <w:t>CAAT-</w:t>
            </w:r>
            <w:r>
              <w:t>30.2</w:t>
            </w:r>
          </w:p>
        </w:tc>
        <w:tc>
          <w:tcPr>
            <w:tcW w:w="1819" w:type="dxa"/>
          </w:tcPr>
          <w:p w14:paraId="4076535D" w14:textId="77777777" w:rsidR="002C7FF8" w:rsidRDefault="002C7FF8" w:rsidP="00942849">
            <w:r w:rsidRPr="00CD50C7">
              <w:t xml:space="preserve">Valid email, valid username, </w:t>
            </w:r>
            <w:r>
              <w:t>in</w:t>
            </w:r>
            <w:r w:rsidRPr="00CD50C7">
              <w:t>valid password fails</w:t>
            </w:r>
          </w:p>
        </w:tc>
        <w:tc>
          <w:tcPr>
            <w:tcW w:w="2832" w:type="dxa"/>
          </w:tcPr>
          <w:p w14:paraId="1668EBFB" w14:textId="77777777" w:rsidR="002C7FF8" w:rsidRDefault="002C7FF8" w:rsidP="00942849">
            <w:r w:rsidRPr="00633A8A">
              <w:t>Test case A3</w:t>
            </w:r>
          </w:p>
          <w:p w14:paraId="5231C3D0" w14:textId="77777777" w:rsidR="002C7FF8" w:rsidRDefault="002C7FF8" w:rsidP="00942849">
            <w:r>
              <w:t>"foo@bar.com"</w:t>
            </w:r>
          </w:p>
          <w:p w14:paraId="5A31F547" w14:textId="77777777" w:rsidR="002C7FF8" w:rsidRDefault="002C7FF8" w:rsidP="00942849">
            <w:r>
              <w:t>"@U53RN4M3!",</w:t>
            </w:r>
          </w:p>
          <w:p w14:paraId="499B8227" w14:textId="77777777" w:rsidR="002C7FF8" w:rsidRDefault="002C7FF8" w:rsidP="00942849">
            <w:r>
              <w:t>"123456789123456789123"</w:t>
            </w:r>
          </w:p>
        </w:tc>
        <w:tc>
          <w:tcPr>
            <w:tcW w:w="1249" w:type="dxa"/>
          </w:tcPr>
          <w:p w14:paraId="6DDCF871" w14:textId="77777777" w:rsidR="002C7FF8" w:rsidRDefault="002C7FF8" w:rsidP="00942849">
            <w:r w:rsidRPr="005F54F2">
              <w:t>Fails</w:t>
            </w:r>
          </w:p>
        </w:tc>
        <w:tc>
          <w:tcPr>
            <w:tcW w:w="1084" w:type="dxa"/>
          </w:tcPr>
          <w:p w14:paraId="513404EE" w14:textId="77777777" w:rsidR="002C7FF8" w:rsidRDefault="002C7FF8" w:rsidP="00942849">
            <w:r>
              <w:t>Fail</w:t>
            </w:r>
          </w:p>
        </w:tc>
        <w:tc>
          <w:tcPr>
            <w:tcW w:w="1000" w:type="dxa"/>
            <w:shd w:val="clear" w:color="auto" w:fill="C5E0B3" w:themeFill="accent6" w:themeFillTint="66"/>
          </w:tcPr>
          <w:p w14:paraId="53ADFE4B" w14:textId="77777777" w:rsidR="002C7FF8" w:rsidRDefault="002C7FF8" w:rsidP="00942849">
            <w:r w:rsidRPr="000E7D2D">
              <w:t>Pass</w:t>
            </w:r>
          </w:p>
        </w:tc>
      </w:tr>
      <w:tr w:rsidR="002C7FF8" w14:paraId="7A5006DC" w14:textId="77777777" w:rsidTr="00942849">
        <w:tc>
          <w:tcPr>
            <w:tcW w:w="1032" w:type="dxa"/>
          </w:tcPr>
          <w:p w14:paraId="32317196" w14:textId="77777777" w:rsidR="002C7FF8" w:rsidRPr="00872DA7" w:rsidRDefault="002C7FF8" w:rsidP="00942849">
            <w:r w:rsidRPr="00F948B6">
              <w:t>CAAT-</w:t>
            </w:r>
            <w:r>
              <w:t>31.2</w:t>
            </w:r>
          </w:p>
        </w:tc>
        <w:tc>
          <w:tcPr>
            <w:tcW w:w="1819" w:type="dxa"/>
          </w:tcPr>
          <w:p w14:paraId="2DDF4D54" w14:textId="77777777" w:rsidR="002C7FF8" w:rsidRDefault="002C7FF8" w:rsidP="00942849">
            <w:r>
              <w:t>Inv</w:t>
            </w:r>
            <w:r w:rsidRPr="00CD50C7">
              <w:t xml:space="preserve">alid email, </w:t>
            </w:r>
            <w:r>
              <w:t>in</w:t>
            </w:r>
            <w:r w:rsidRPr="00CD50C7">
              <w:t xml:space="preserve">valid username, </w:t>
            </w:r>
            <w:r>
              <w:t>in</w:t>
            </w:r>
            <w:r w:rsidRPr="00CD50C7">
              <w:t>valid password fails</w:t>
            </w:r>
          </w:p>
        </w:tc>
        <w:tc>
          <w:tcPr>
            <w:tcW w:w="2832" w:type="dxa"/>
          </w:tcPr>
          <w:p w14:paraId="6AA64E14" w14:textId="77777777" w:rsidR="002C7FF8" w:rsidRDefault="002C7FF8" w:rsidP="00942849">
            <w:r>
              <w:t>Test case A3</w:t>
            </w:r>
          </w:p>
          <w:p w14:paraId="090E48CF" w14:textId="77777777" w:rsidR="002C7FF8" w:rsidRDefault="002C7FF8" w:rsidP="00942849">
            <w:r>
              <w:t>null</w:t>
            </w:r>
          </w:p>
          <w:p w14:paraId="040BE420" w14:textId="77777777" w:rsidR="002C7FF8" w:rsidRDefault="002C7FF8" w:rsidP="00942849">
            <w:r>
              <w:t>null</w:t>
            </w:r>
          </w:p>
          <w:p w14:paraId="573B5892" w14:textId="77777777" w:rsidR="002C7FF8" w:rsidRDefault="002C7FF8" w:rsidP="00942849">
            <w:r>
              <w:t>null</w:t>
            </w:r>
          </w:p>
        </w:tc>
        <w:tc>
          <w:tcPr>
            <w:tcW w:w="1249" w:type="dxa"/>
          </w:tcPr>
          <w:p w14:paraId="1AC1B4AE" w14:textId="77777777" w:rsidR="002C7FF8" w:rsidRPr="005F54F2" w:rsidRDefault="002C7FF8" w:rsidP="00942849">
            <w:r>
              <w:t>Fails</w:t>
            </w:r>
          </w:p>
        </w:tc>
        <w:tc>
          <w:tcPr>
            <w:tcW w:w="1084" w:type="dxa"/>
          </w:tcPr>
          <w:p w14:paraId="143D304F" w14:textId="77777777" w:rsidR="002C7FF8" w:rsidRPr="000E7D2D" w:rsidRDefault="002C7FF8" w:rsidP="00942849">
            <w:r>
              <w:t>Fail</w:t>
            </w:r>
          </w:p>
        </w:tc>
        <w:tc>
          <w:tcPr>
            <w:tcW w:w="1000" w:type="dxa"/>
            <w:tcBorders>
              <w:bottom w:val="single" w:sz="4" w:space="0" w:color="auto"/>
            </w:tcBorders>
            <w:shd w:val="clear" w:color="auto" w:fill="C5E0B3" w:themeFill="accent6" w:themeFillTint="66"/>
          </w:tcPr>
          <w:p w14:paraId="0A7309EA" w14:textId="77777777" w:rsidR="002C7FF8" w:rsidRDefault="002C7FF8" w:rsidP="00942849">
            <w:r w:rsidRPr="000E7D2D">
              <w:t>Pass</w:t>
            </w:r>
          </w:p>
        </w:tc>
      </w:tr>
    </w:tbl>
    <w:p w14:paraId="6B24103E" w14:textId="77777777" w:rsidR="002C7FF8" w:rsidRDefault="002C7FF8" w:rsidP="002C7FF8"/>
    <w:p w14:paraId="61901122" w14:textId="77777777" w:rsidR="002C7FF8" w:rsidRDefault="002C7FF8" w:rsidP="002C7FF8">
      <w:r>
        <w:br w:type="page"/>
      </w:r>
    </w:p>
    <w:tbl>
      <w:tblPr>
        <w:tblStyle w:val="TableGrid"/>
        <w:tblW w:w="0" w:type="auto"/>
        <w:tblLook w:val="04A0" w:firstRow="1" w:lastRow="0" w:firstColumn="1" w:lastColumn="0" w:noHBand="0" w:noVBand="1"/>
      </w:tblPr>
      <w:tblGrid>
        <w:gridCol w:w="2270"/>
        <w:gridCol w:w="6386"/>
      </w:tblGrid>
      <w:tr w:rsidR="002C7FF8" w14:paraId="5A4B6151" w14:textId="77777777" w:rsidTr="00942849">
        <w:tc>
          <w:tcPr>
            <w:tcW w:w="2341" w:type="dxa"/>
          </w:tcPr>
          <w:p w14:paraId="6EEE33DE" w14:textId="77777777" w:rsidR="002C7FF8" w:rsidRDefault="002C7FF8" w:rsidP="00942849">
            <w:r>
              <w:t>Requirement / Release</w:t>
            </w:r>
          </w:p>
        </w:tc>
        <w:tc>
          <w:tcPr>
            <w:tcW w:w="6675" w:type="dxa"/>
          </w:tcPr>
          <w:p w14:paraId="4348C8C7" w14:textId="77777777" w:rsidR="002C7FF8" w:rsidRDefault="002C7FF8" w:rsidP="00942849">
            <w:r>
              <w:t>Change password functionality</w:t>
            </w:r>
          </w:p>
        </w:tc>
      </w:tr>
      <w:tr w:rsidR="002C7FF8" w14:paraId="27DD93F4" w14:textId="77777777" w:rsidTr="00942849">
        <w:tc>
          <w:tcPr>
            <w:tcW w:w="2341" w:type="dxa"/>
          </w:tcPr>
          <w:p w14:paraId="18E15744" w14:textId="77777777" w:rsidR="002C7FF8" w:rsidRDefault="002C7FF8" w:rsidP="00942849">
            <w:r>
              <w:t>Module Name</w:t>
            </w:r>
          </w:p>
        </w:tc>
        <w:tc>
          <w:tcPr>
            <w:tcW w:w="6675" w:type="dxa"/>
          </w:tcPr>
          <w:p w14:paraId="17DD8254" w14:textId="77777777" w:rsidR="002C7FF8" w:rsidRDefault="002C7FF8" w:rsidP="00942849">
            <w:r>
              <w:t xml:space="preserve">ChangePasswordActivity.java </w:t>
            </w:r>
          </w:p>
        </w:tc>
      </w:tr>
      <w:tr w:rsidR="002C7FF8" w14:paraId="1D77FAE7" w14:textId="77777777" w:rsidTr="00942849">
        <w:tc>
          <w:tcPr>
            <w:tcW w:w="2341" w:type="dxa"/>
          </w:tcPr>
          <w:p w14:paraId="7A81BD65" w14:textId="77777777" w:rsidR="002C7FF8" w:rsidRDefault="002C7FF8" w:rsidP="00942849">
            <w:r>
              <w:t>Date Created</w:t>
            </w:r>
          </w:p>
        </w:tc>
        <w:tc>
          <w:tcPr>
            <w:tcW w:w="6675" w:type="dxa"/>
          </w:tcPr>
          <w:p w14:paraId="5E4BD003" w14:textId="77777777" w:rsidR="002C7FF8" w:rsidRDefault="002C7FF8" w:rsidP="00942849">
            <w:r>
              <w:t>14/01/2019</w:t>
            </w:r>
          </w:p>
        </w:tc>
      </w:tr>
    </w:tbl>
    <w:p w14:paraId="1EE13468" w14:textId="77777777" w:rsidR="002C7FF8" w:rsidRDefault="002C7FF8" w:rsidP="002C7FF8"/>
    <w:tbl>
      <w:tblPr>
        <w:tblStyle w:val="TableGrid"/>
        <w:tblW w:w="0" w:type="auto"/>
        <w:tblLook w:val="04A0" w:firstRow="1" w:lastRow="0" w:firstColumn="1" w:lastColumn="0" w:noHBand="0" w:noVBand="1"/>
      </w:tblPr>
      <w:tblGrid>
        <w:gridCol w:w="2247"/>
        <w:gridCol w:w="6409"/>
      </w:tblGrid>
      <w:tr w:rsidR="002C7FF8" w:rsidRPr="005A193E" w14:paraId="2923F29A" w14:textId="77777777" w:rsidTr="00942849">
        <w:tc>
          <w:tcPr>
            <w:tcW w:w="2327" w:type="dxa"/>
          </w:tcPr>
          <w:p w14:paraId="40A42E02" w14:textId="77777777" w:rsidR="002C7FF8" w:rsidRPr="005A193E" w:rsidRDefault="002C7FF8" w:rsidP="00942849">
            <w:pPr>
              <w:rPr>
                <w:b/>
              </w:rPr>
            </w:pPr>
            <w:r w:rsidRPr="005A193E">
              <w:rPr>
                <w:b/>
              </w:rPr>
              <w:t>Test Case</w:t>
            </w:r>
          </w:p>
        </w:tc>
        <w:tc>
          <w:tcPr>
            <w:tcW w:w="6689" w:type="dxa"/>
          </w:tcPr>
          <w:p w14:paraId="7585CD5A" w14:textId="77777777" w:rsidR="002C7FF8" w:rsidRPr="005A193E" w:rsidRDefault="002C7FF8" w:rsidP="00942849">
            <w:pPr>
              <w:rPr>
                <w:b/>
              </w:rPr>
            </w:pPr>
            <w:r w:rsidRPr="005A193E">
              <w:rPr>
                <w:b/>
              </w:rPr>
              <w:t>Notes</w:t>
            </w:r>
          </w:p>
        </w:tc>
      </w:tr>
      <w:tr w:rsidR="002C7FF8" w:rsidRPr="005A193E" w14:paraId="0DB75A11" w14:textId="77777777" w:rsidTr="00942849">
        <w:tc>
          <w:tcPr>
            <w:tcW w:w="2327" w:type="dxa"/>
          </w:tcPr>
          <w:p w14:paraId="631ECFFD" w14:textId="77777777" w:rsidR="002C7FF8" w:rsidRPr="00F94331" w:rsidRDefault="002C7FF8" w:rsidP="00942849">
            <w:r>
              <w:t>N/A</w:t>
            </w:r>
          </w:p>
        </w:tc>
        <w:tc>
          <w:tcPr>
            <w:tcW w:w="6689" w:type="dxa"/>
          </w:tcPr>
          <w:p w14:paraId="301E1924" w14:textId="77777777" w:rsidR="002C7FF8" w:rsidRPr="00F94331" w:rsidRDefault="002C7FF8" w:rsidP="00942849">
            <w:r w:rsidRPr="00F94331">
              <w:t>N/A</w:t>
            </w:r>
          </w:p>
        </w:tc>
      </w:tr>
    </w:tbl>
    <w:p w14:paraId="4E06E570" w14:textId="77777777" w:rsidR="002C7FF8" w:rsidRDefault="002C7FF8" w:rsidP="002C7FF8"/>
    <w:tbl>
      <w:tblPr>
        <w:tblStyle w:val="TableGrid"/>
        <w:tblW w:w="0" w:type="auto"/>
        <w:tblLook w:val="04A0" w:firstRow="1" w:lastRow="0" w:firstColumn="1" w:lastColumn="0" w:noHBand="0" w:noVBand="1"/>
      </w:tblPr>
      <w:tblGrid>
        <w:gridCol w:w="847"/>
        <w:gridCol w:w="1248"/>
        <w:gridCol w:w="2657"/>
        <w:gridCol w:w="1540"/>
        <w:gridCol w:w="1364"/>
        <w:gridCol w:w="1000"/>
      </w:tblGrid>
      <w:tr w:rsidR="002C7FF8" w14:paraId="39DB1D61" w14:textId="77777777" w:rsidTr="00942849">
        <w:tc>
          <w:tcPr>
            <w:tcW w:w="922" w:type="dxa"/>
          </w:tcPr>
          <w:p w14:paraId="799CDA6B" w14:textId="77777777" w:rsidR="002C7FF8" w:rsidRDefault="002C7FF8" w:rsidP="00942849">
            <w:r>
              <w:t>Test Num.</w:t>
            </w:r>
          </w:p>
        </w:tc>
        <w:tc>
          <w:tcPr>
            <w:tcW w:w="1338" w:type="dxa"/>
          </w:tcPr>
          <w:p w14:paraId="117427D2" w14:textId="77777777" w:rsidR="002C7FF8" w:rsidRDefault="002C7FF8" w:rsidP="00942849">
            <w:r>
              <w:t>Purpose</w:t>
            </w:r>
          </w:p>
        </w:tc>
        <w:tc>
          <w:tcPr>
            <w:tcW w:w="2979" w:type="dxa"/>
          </w:tcPr>
          <w:p w14:paraId="30285AF6" w14:textId="77777777" w:rsidR="002C7FF8" w:rsidRDefault="002C7FF8" w:rsidP="00942849">
            <w:r>
              <w:t>Testing Steps</w:t>
            </w:r>
          </w:p>
        </w:tc>
        <w:tc>
          <w:tcPr>
            <w:tcW w:w="1702" w:type="dxa"/>
          </w:tcPr>
          <w:p w14:paraId="173667A3" w14:textId="77777777" w:rsidR="002C7FF8" w:rsidRDefault="002C7FF8" w:rsidP="00942849">
            <w:r>
              <w:t>Expected</w:t>
            </w:r>
          </w:p>
        </w:tc>
        <w:tc>
          <w:tcPr>
            <w:tcW w:w="1075" w:type="dxa"/>
          </w:tcPr>
          <w:p w14:paraId="1D328AA5" w14:textId="77777777" w:rsidR="002C7FF8" w:rsidRDefault="002C7FF8" w:rsidP="00942849">
            <w:r>
              <w:t>Actual</w:t>
            </w:r>
          </w:p>
        </w:tc>
        <w:tc>
          <w:tcPr>
            <w:tcW w:w="1000" w:type="dxa"/>
          </w:tcPr>
          <w:p w14:paraId="36FD98C9" w14:textId="77777777" w:rsidR="002C7FF8" w:rsidRDefault="002C7FF8" w:rsidP="00942849">
            <w:r>
              <w:t>Pass/Fail</w:t>
            </w:r>
          </w:p>
        </w:tc>
      </w:tr>
      <w:tr w:rsidR="002C7FF8" w14:paraId="6FB82DF3" w14:textId="77777777" w:rsidTr="00942849">
        <w:tc>
          <w:tcPr>
            <w:tcW w:w="922" w:type="dxa"/>
          </w:tcPr>
          <w:p w14:paraId="2602DB38" w14:textId="77777777" w:rsidR="002C7FF8" w:rsidRDefault="002C7FF8" w:rsidP="00942849">
            <w:r>
              <w:t>CPA-1</w:t>
            </w:r>
          </w:p>
          <w:p w14:paraId="56A0CA09" w14:textId="77777777" w:rsidR="002C7FF8" w:rsidRDefault="002C7FF8" w:rsidP="00942849"/>
        </w:tc>
        <w:tc>
          <w:tcPr>
            <w:tcW w:w="1338" w:type="dxa"/>
          </w:tcPr>
          <w:p w14:paraId="71739B2D" w14:textId="77777777" w:rsidR="002C7FF8" w:rsidRDefault="002C7FF8" w:rsidP="00942849">
            <w:r>
              <w:t>Update user password</w:t>
            </w:r>
          </w:p>
        </w:tc>
        <w:tc>
          <w:tcPr>
            <w:tcW w:w="2979" w:type="dxa"/>
          </w:tcPr>
          <w:p w14:paraId="7B14FA5D" w14:textId="77777777" w:rsidR="002C7FF8" w:rsidRDefault="002C7FF8" w:rsidP="001430F7">
            <w:pPr>
              <w:pStyle w:val="ListParagraph"/>
              <w:numPr>
                <w:ilvl w:val="0"/>
                <w:numId w:val="46"/>
              </w:numPr>
            </w:pPr>
            <w:r>
              <w:t>Enter correct current password</w:t>
            </w:r>
          </w:p>
          <w:p w14:paraId="6ED5CD13" w14:textId="77777777" w:rsidR="002C7FF8" w:rsidRDefault="002C7FF8" w:rsidP="001430F7">
            <w:pPr>
              <w:pStyle w:val="ListParagraph"/>
              <w:numPr>
                <w:ilvl w:val="0"/>
                <w:numId w:val="46"/>
              </w:numPr>
            </w:pPr>
            <w:r>
              <w:t>Enter a new password, different to the current one</w:t>
            </w:r>
          </w:p>
          <w:p w14:paraId="1B294585" w14:textId="77777777" w:rsidR="002C7FF8" w:rsidRDefault="002C7FF8" w:rsidP="001430F7">
            <w:pPr>
              <w:pStyle w:val="ListParagraph"/>
              <w:numPr>
                <w:ilvl w:val="0"/>
                <w:numId w:val="46"/>
              </w:numPr>
            </w:pPr>
            <w:r>
              <w:t>Click change password</w:t>
            </w:r>
          </w:p>
        </w:tc>
        <w:tc>
          <w:tcPr>
            <w:tcW w:w="1702" w:type="dxa"/>
          </w:tcPr>
          <w:p w14:paraId="195CBD49" w14:textId="77777777" w:rsidR="002C7FF8" w:rsidRDefault="002C7FF8" w:rsidP="00942849">
            <w:r>
              <w:t>User password should be updated in database</w:t>
            </w:r>
          </w:p>
        </w:tc>
        <w:tc>
          <w:tcPr>
            <w:tcW w:w="1075" w:type="dxa"/>
          </w:tcPr>
          <w:p w14:paraId="15D65551" w14:textId="77777777" w:rsidR="002C7FF8" w:rsidRDefault="002C7FF8" w:rsidP="00942849">
            <w:r>
              <w:t>As expected</w:t>
            </w:r>
          </w:p>
        </w:tc>
        <w:tc>
          <w:tcPr>
            <w:tcW w:w="1000" w:type="dxa"/>
            <w:shd w:val="clear" w:color="auto" w:fill="C5E0B3" w:themeFill="accent6" w:themeFillTint="66"/>
          </w:tcPr>
          <w:p w14:paraId="5A93B5F4" w14:textId="77777777" w:rsidR="002C7FF8" w:rsidRDefault="002C7FF8" w:rsidP="00942849">
            <w:r>
              <w:t>Pass</w:t>
            </w:r>
          </w:p>
        </w:tc>
      </w:tr>
      <w:tr w:rsidR="002C7FF8" w14:paraId="66B7C7EA" w14:textId="77777777" w:rsidTr="00942849">
        <w:tc>
          <w:tcPr>
            <w:tcW w:w="922" w:type="dxa"/>
          </w:tcPr>
          <w:p w14:paraId="07C7BB17" w14:textId="77777777" w:rsidR="002C7FF8" w:rsidRDefault="002C7FF8" w:rsidP="00942849">
            <w:r>
              <w:t xml:space="preserve">CPA-2 </w:t>
            </w:r>
          </w:p>
        </w:tc>
        <w:tc>
          <w:tcPr>
            <w:tcW w:w="1338" w:type="dxa"/>
          </w:tcPr>
          <w:p w14:paraId="146125EB" w14:textId="77777777" w:rsidR="002C7FF8" w:rsidRDefault="002C7FF8" w:rsidP="00942849">
            <w:r>
              <w:t>Update user password</w:t>
            </w:r>
          </w:p>
        </w:tc>
        <w:tc>
          <w:tcPr>
            <w:tcW w:w="2979" w:type="dxa"/>
          </w:tcPr>
          <w:p w14:paraId="6DF86390" w14:textId="77777777" w:rsidR="002C7FF8" w:rsidRDefault="002C7FF8" w:rsidP="001430F7">
            <w:pPr>
              <w:pStyle w:val="ListParagraph"/>
              <w:numPr>
                <w:ilvl w:val="0"/>
                <w:numId w:val="47"/>
              </w:numPr>
            </w:pPr>
            <w:r>
              <w:t>Enter incorrect current password</w:t>
            </w:r>
          </w:p>
          <w:p w14:paraId="6D10782E" w14:textId="77777777" w:rsidR="002C7FF8" w:rsidRDefault="002C7FF8" w:rsidP="001430F7">
            <w:pPr>
              <w:pStyle w:val="ListParagraph"/>
              <w:numPr>
                <w:ilvl w:val="0"/>
                <w:numId w:val="47"/>
              </w:numPr>
            </w:pPr>
            <w:r>
              <w:t>Enter a new password that differs to current password</w:t>
            </w:r>
          </w:p>
          <w:p w14:paraId="2BDF7A11" w14:textId="77777777" w:rsidR="002C7FF8" w:rsidRDefault="002C7FF8" w:rsidP="001430F7">
            <w:pPr>
              <w:pStyle w:val="ListParagraph"/>
              <w:numPr>
                <w:ilvl w:val="0"/>
                <w:numId w:val="47"/>
              </w:numPr>
            </w:pPr>
            <w:r>
              <w:t>Click change password</w:t>
            </w:r>
          </w:p>
        </w:tc>
        <w:tc>
          <w:tcPr>
            <w:tcW w:w="1702" w:type="dxa"/>
          </w:tcPr>
          <w:p w14:paraId="375AB3AB" w14:textId="77777777" w:rsidR="002C7FF8" w:rsidRDefault="002C7FF8" w:rsidP="00942849">
            <w:r>
              <w:t>Error message should inform user that current password is incorrect</w:t>
            </w:r>
          </w:p>
        </w:tc>
        <w:tc>
          <w:tcPr>
            <w:tcW w:w="1075" w:type="dxa"/>
          </w:tcPr>
          <w:p w14:paraId="2DAB8AA1" w14:textId="77777777" w:rsidR="002C7FF8" w:rsidRDefault="002C7FF8" w:rsidP="00942849">
            <w:r>
              <w:t>As expected however progress bar appears and spins continuously</w:t>
            </w:r>
          </w:p>
        </w:tc>
        <w:tc>
          <w:tcPr>
            <w:tcW w:w="1000" w:type="dxa"/>
            <w:shd w:val="clear" w:color="auto" w:fill="FF9999"/>
          </w:tcPr>
          <w:p w14:paraId="28F1FE5C" w14:textId="77777777" w:rsidR="002C7FF8" w:rsidRDefault="002C7FF8" w:rsidP="00942849">
            <w:r>
              <w:t>Fail</w:t>
            </w:r>
          </w:p>
        </w:tc>
      </w:tr>
      <w:tr w:rsidR="002C7FF8" w14:paraId="5EDFD5D0" w14:textId="77777777" w:rsidTr="00942849">
        <w:tc>
          <w:tcPr>
            <w:tcW w:w="922" w:type="dxa"/>
          </w:tcPr>
          <w:p w14:paraId="337D5A90" w14:textId="77777777" w:rsidR="002C7FF8" w:rsidRDefault="002C7FF8" w:rsidP="00942849">
            <w:r>
              <w:t>CPA-3</w:t>
            </w:r>
          </w:p>
        </w:tc>
        <w:tc>
          <w:tcPr>
            <w:tcW w:w="1338" w:type="dxa"/>
          </w:tcPr>
          <w:p w14:paraId="6B081822" w14:textId="77777777" w:rsidR="002C7FF8" w:rsidRDefault="002C7FF8" w:rsidP="00942849">
            <w:r>
              <w:t>Prevent change of password where current password is equal to new password</w:t>
            </w:r>
          </w:p>
        </w:tc>
        <w:tc>
          <w:tcPr>
            <w:tcW w:w="2979" w:type="dxa"/>
          </w:tcPr>
          <w:p w14:paraId="3092B7AE" w14:textId="77777777" w:rsidR="002C7FF8" w:rsidRDefault="002C7FF8" w:rsidP="001430F7">
            <w:pPr>
              <w:pStyle w:val="ListParagraph"/>
              <w:numPr>
                <w:ilvl w:val="0"/>
                <w:numId w:val="49"/>
              </w:numPr>
            </w:pPr>
            <w:r>
              <w:t>Enter correct current password</w:t>
            </w:r>
          </w:p>
          <w:p w14:paraId="079D5446" w14:textId="77777777" w:rsidR="002C7FF8" w:rsidRDefault="002C7FF8" w:rsidP="001430F7">
            <w:pPr>
              <w:pStyle w:val="ListParagraph"/>
              <w:numPr>
                <w:ilvl w:val="0"/>
                <w:numId w:val="49"/>
              </w:numPr>
            </w:pPr>
            <w:r>
              <w:t>Enter identical current password into the new password field</w:t>
            </w:r>
          </w:p>
          <w:p w14:paraId="39B6AE8A" w14:textId="77777777" w:rsidR="002C7FF8" w:rsidRDefault="002C7FF8" w:rsidP="001430F7">
            <w:pPr>
              <w:pStyle w:val="ListParagraph"/>
              <w:numPr>
                <w:ilvl w:val="0"/>
                <w:numId w:val="49"/>
              </w:numPr>
            </w:pPr>
            <w:r>
              <w:t>Click change password</w:t>
            </w:r>
          </w:p>
        </w:tc>
        <w:tc>
          <w:tcPr>
            <w:tcW w:w="1702" w:type="dxa"/>
          </w:tcPr>
          <w:p w14:paraId="3052A4F2" w14:textId="77777777" w:rsidR="002C7FF8" w:rsidRDefault="002C7FF8" w:rsidP="00942849">
            <w:r>
              <w:t>Password should not be changed</w:t>
            </w:r>
          </w:p>
        </w:tc>
        <w:tc>
          <w:tcPr>
            <w:tcW w:w="1075" w:type="dxa"/>
          </w:tcPr>
          <w:p w14:paraId="6D8EB652" w14:textId="77777777" w:rsidR="002C7FF8" w:rsidRDefault="002C7FF8" w:rsidP="00942849">
            <w:r>
              <w:t>Password is changed to be identical to current password</w:t>
            </w:r>
          </w:p>
        </w:tc>
        <w:tc>
          <w:tcPr>
            <w:tcW w:w="1000" w:type="dxa"/>
            <w:shd w:val="clear" w:color="auto" w:fill="FF9999"/>
          </w:tcPr>
          <w:p w14:paraId="16F562E6" w14:textId="77777777" w:rsidR="002C7FF8" w:rsidRDefault="002C7FF8" w:rsidP="00942849">
            <w:r>
              <w:t>Fail</w:t>
            </w:r>
          </w:p>
        </w:tc>
      </w:tr>
      <w:tr w:rsidR="002C7FF8" w14:paraId="29D01DD7" w14:textId="77777777" w:rsidTr="00942849">
        <w:tc>
          <w:tcPr>
            <w:tcW w:w="922" w:type="dxa"/>
          </w:tcPr>
          <w:p w14:paraId="4C1A789C" w14:textId="77777777" w:rsidR="002C7FF8" w:rsidRDefault="002C7FF8" w:rsidP="00942849">
            <w:r>
              <w:t>CPA-4</w:t>
            </w:r>
          </w:p>
        </w:tc>
        <w:tc>
          <w:tcPr>
            <w:tcW w:w="1338" w:type="dxa"/>
          </w:tcPr>
          <w:p w14:paraId="2E91CFAA" w14:textId="77777777" w:rsidR="002C7FF8" w:rsidRDefault="002C7FF8" w:rsidP="00942849">
            <w:r>
              <w:t>Ensure random clicks do not cause error</w:t>
            </w:r>
          </w:p>
        </w:tc>
        <w:tc>
          <w:tcPr>
            <w:tcW w:w="2979" w:type="dxa"/>
          </w:tcPr>
          <w:p w14:paraId="2AD8822D" w14:textId="77777777" w:rsidR="002C7FF8" w:rsidRDefault="002C7FF8" w:rsidP="001430F7">
            <w:pPr>
              <w:pStyle w:val="ListParagraph"/>
              <w:numPr>
                <w:ilvl w:val="0"/>
                <w:numId w:val="50"/>
              </w:numPr>
            </w:pPr>
            <w:r>
              <w:t>Click all sections of the touchscreen except those containing buttons</w:t>
            </w:r>
          </w:p>
        </w:tc>
        <w:tc>
          <w:tcPr>
            <w:tcW w:w="1702" w:type="dxa"/>
          </w:tcPr>
          <w:p w14:paraId="4F06D4E2" w14:textId="77777777" w:rsidR="002C7FF8" w:rsidRDefault="002C7FF8" w:rsidP="00942849">
            <w:r>
              <w:t>Nothing</w:t>
            </w:r>
          </w:p>
        </w:tc>
        <w:tc>
          <w:tcPr>
            <w:tcW w:w="1075" w:type="dxa"/>
          </w:tcPr>
          <w:p w14:paraId="5421C874" w14:textId="77777777" w:rsidR="002C7FF8" w:rsidRDefault="002C7FF8" w:rsidP="00942849">
            <w:r>
              <w:t>Nothing</w:t>
            </w:r>
          </w:p>
        </w:tc>
        <w:tc>
          <w:tcPr>
            <w:tcW w:w="1000" w:type="dxa"/>
            <w:shd w:val="clear" w:color="auto" w:fill="C5E0B3" w:themeFill="accent6" w:themeFillTint="66"/>
          </w:tcPr>
          <w:p w14:paraId="2F13E8A0" w14:textId="77777777" w:rsidR="002C7FF8" w:rsidRDefault="002C7FF8" w:rsidP="00942849">
            <w:r>
              <w:t>Pass</w:t>
            </w:r>
          </w:p>
        </w:tc>
      </w:tr>
      <w:tr w:rsidR="002C7FF8" w14:paraId="5FAB94BE" w14:textId="77777777" w:rsidTr="00942849">
        <w:tc>
          <w:tcPr>
            <w:tcW w:w="922" w:type="dxa"/>
          </w:tcPr>
          <w:p w14:paraId="3015812C" w14:textId="77777777" w:rsidR="002C7FF8" w:rsidRDefault="002C7FF8" w:rsidP="00942849">
            <w:r>
              <w:t>CPA-5</w:t>
            </w:r>
          </w:p>
        </w:tc>
        <w:tc>
          <w:tcPr>
            <w:tcW w:w="1338" w:type="dxa"/>
          </w:tcPr>
          <w:p w14:paraId="44093413" w14:textId="77777777" w:rsidR="002C7FF8" w:rsidRDefault="002C7FF8" w:rsidP="00942849">
            <w:r>
              <w:t>Go back to previous screen</w:t>
            </w:r>
          </w:p>
        </w:tc>
        <w:tc>
          <w:tcPr>
            <w:tcW w:w="2979" w:type="dxa"/>
          </w:tcPr>
          <w:p w14:paraId="301F947F" w14:textId="77777777" w:rsidR="002C7FF8" w:rsidRDefault="002C7FF8" w:rsidP="001430F7">
            <w:pPr>
              <w:pStyle w:val="ListParagraph"/>
              <w:numPr>
                <w:ilvl w:val="0"/>
                <w:numId w:val="51"/>
              </w:numPr>
            </w:pPr>
            <w:r>
              <w:t>Click back button in upper left of screen</w:t>
            </w:r>
          </w:p>
        </w:tc>
        <w:tc>
          <w:tcPr>
            <w:tcW w:w="1702" w:type="dxa"/>
          </w:tcPr>
          <w:p w14:paraId="46908C93" w14:textId="77777777" w:rsidR="002C7FF8" w:rsidRDefault="002C7FF8" w:rsidP="00942849">
            <w:r>
              <w:t>Application should go back to the account activity screen</w:t>
            </w:r>
          </w:p>
        </w:tc>
        <w:tc>
          <w:tcPr>
            <w:tcW w:w="1075" w:type="dxa"/>
          </w:tcPr>
          <w:p w14:paraId="326DC556" w14:textId="77777777" w:rsidR="002C7FF8" w:rsidRDefault="002C7FF8" w:rsidP="00942849">
            <w:r>
              <w:t>As expected</w:t>
            </w:r>
          </w:p>
        </w:tc>
        <w:tc>
          <w:tcPr>
            <w:tcW w:w="1000" w:type="dxa"/>
            <w:shd w:val="clear" w:color="auto" w:fill="C5E0B3" w:themeFill="accent6" w:themeFillTint="66"/>
          </w:tcPr>
          <w:p w14:paraId="3838373B" w14:textId="77777777" w:rsidR="002C7FF8" w:rsidRDefault="002C7FF8" w:rsidP="00942849">
            <w:r>
              <w:t>Pass</w:t>
            </w:r>
          </w:p>
        </w:tc>
      </w:tr>
    </w:tbl>
    <w:p w14:paraId="547633B5" w14:textId="77777777" w:rsidR="002C7FF8" w:rsidRDefault="002C7FF8" w:rsidP="002C7FF8"/>
    <w:p w14:paraId="55AA9C2A" w14:textId="77777777" w:rsidR="002C7FF8" w:rsidRDefault="002C7FF8" w:rsidP="002C7FF8">
      <w:r>
        <w:br w:type="page"/>
      </w:r>
    </w:p>
    <w:p w14:paraId="0D35E94D" w14:textId="77777777" w:rsidR="002C7FF8" w:rsidRDefault="002C7FF8" w:rsidP="002C7FF8"/>
    <w:p w14:paraId="6843F3FB" w14:textId="77777777" w:rsidR="002C7FF8" w:rsidRPr="00BC38E5" w:rsidRDefault="002C7FF8" w:rsidP="002C7FF8">
      <w:pPr>
        <w:rPr>
          <w:b/>
        </w:rPr>
      </w:pPr>
      <w:r w:rsidRPr="00BC38E5">
        <w:rPr>
          <w:b/>
        </w:rPr>
        <w:t>Details on CPA-2 failure:</w:t>
      </w:r>
    </w:p>
    <w:p w14:paraId="11F3C931" w14:textId="77777777" w:rsidR="002C7FF8" w:rsidRPr="00BC38E5" w:rsidRDefault="002C7FF8" w:rsidP="002C7FF8">
      <w:pPr>
        <w:rPr>
          <w:b/>
        </w:rPr>
      </w:pPr>
      <w:r w:rsidRPr="00BC38E5">
        <w:rPr>
          <w:b/>
        </w:rPr>
        <w:t>Issue:</w:t>
      </w:r>
    </w:p>
    <w:p w14:paraId="507A0A95" w14:textId="77777777" w:rsidR="002C7FF8" w:rsidRDefault="002C7FF8" w:rsidP="002C7FF8">
      <w:r>
        <w:t xml:space="preserve">Progress bar would appear and continuously spin, due to a missing line of code to set it to be invisible when validation returns a false result. </w:t>
      </w:r>
    </w:p>
    <w:p w14:paraId="74F4CF4A" w14:textId="77777777" w:rsidR="002C7FF8" w:rsidRPr="00BC38E5" w:rsidRDefault="002C7FF8" w:rsidP="002C7FF8">
      <w:pPr>
        <w:rPr>
          <w:b/>
        </w:rPr>
      </w:pPr>
      <w:r w:rsidRPr="00BC38E5">
        <w:rPr>
          <w:b/>
        </w:rPr>
        <w:t>Solution:</w:t>
      </w:r>
    </w:p>
    <w:p w14:paraId="6EC14FED" w14:textId="77777777" w:rsidR="002C7FF8" w:rsidRPr="00BC38E5" w:rsidRDefault="002C7FF8" w:rsidP="002C7FF8">
      <w:r>
        <w:t>Added missing code.</w:t>
      </w:r>
    </w:p>
    <w:p w14:paraId="092435A8" w14:textId="77777777" w:rsidR="002C7FF8" w:rsidRDefault="002C7FF8" w:rsidP="002C7FF8">
      <w:pPr>
        <w:rPr>
          <w:b/>
        </w:rPr>
      </w:pPr>
    </w:p>
    <w:p w14:paraId="4D2B1990" w14:textId="77777777" w:rsidR="002C7FF8" w:rsidRDefault="002C7FF8" w:rsidP="002C7FF8">
      <w:pPr>
        <w:rPr>
          <w:b/>
        </w:rPr>
      </w:pPr>
      <w:r>
        <w:rPr>
          <w:b/>
        </w:rPr>
        <w:t>Details on CPA-3 Failure:</w:t>
      </w:r>
    </w:p>
    <w:p w14:paraId="0980979C" w14:textId="77777777" w:rsidR="002C7FF8" w:rsidRDefault="002C7FF8" w:rsidP="002C7FF8">
      <w:pPr>
        <w:rPr>
          <w:b/>
        </w:rPr>
      </w:pPr>
      <w:r>
        <w:rPr>
          <w:b/>
        </w:rPr>
        <w:t>Issue:</w:t>
      </w:r>
    </w:p>
    <w:p w14:paraId="2544FD89" w14:textId="77777777" w:rsidR="002C7FF8" w:rsidRDefault="002C7FF8" w:rsidP="002C7FF8">
      <w:r>
        <w:t>The system allows for users to enter their current password as their new password, which would lead to a meaningless transfer of data between the application and the Firebase database – while this will not produce an error it is an ineffective use of computational resources and power for both the mobile device and the server. To ensure that the database is only used when needed, to prevent unnecessary strain on the server, this should be prevented.</w:t>
      </w:r>
    </w:p>
    <w:p w14:paraId="62BF3DA5" w14:textId="77777777" w:rsidR="002C7FF8" w:rsidRDefault="002C7FF8" w:rsidP="002C7FF8">
      <w:pPr>
        <w:rPr>
          <w:b/>
        </w:rPr>
      </w:pPr>
      <w:r>
        <w:rPr>
          <w:b/>
        </w:rPr>
        <w:t>Solution:</w:t>
      </w:r>
    </w:p>
    <w:p w14:paraId="5DACCAB7" w14:textId="77777777" w:rsidR="002C7FF8" w:rsidRDefault="002C7FF8" w:rsidP="002C7FF8">
      <w:r>
        <w:t xml:space="preserve">An additional check was added to the input validation to ensure the passwords are not identical before attempting to make a connection with the Firebase server. </w:t>
      </w:r>
      <w:r>
        <w:tab/>
      </w:r>
    </w:p>
    <w:p w14:paraId="48E9BE46" w14:textId="77777777" w:rsidR="002C7FF8" w:rsidRDefault="002C7FF8" w:rsidP="002C7FF8">
      <w:r>
        <w:t>Re-test:</w:t>
      </w:r>
    </w:p>
    <w:tbl>
      <w:tblPr>
        <w:tblStyle w:val="TableGrid"/>
        <w:tblW w:w="0" w:type="auto"/>
        <w:tblLook w:val="04A0" w:firstRow="1" w:lastRow="0" w:firstColumn="1" w:lastColumn="0" w:noHBand="0" w:noVBand="1"/>
      </w:tblPr>
      <w:tblGrid>
        <w:gridCol w:w="889"/>
        <w:gridCol w:w="1297"/>
        <w:gridCol w:w="2796"/>
        <w:gridCol w:w="1605"/>
        <w:gridCol w:w="1069"/>
        <w:gridCol w:w="1000"/>
      </w:tblGrid>
      <w:tr w:rsidR="002C7FF8" w14:paraId="274984CE" w14:textId="77777777" w:rsidTr="00942849">
        <w:tc>
          <w:tcPr>
            <w:tcW w:w="922" w:type="dxa"/>
          </w:tcPr>
          <w:p w14:paraId="4A355D91" w14:textId="77777777" w:rsidR="002C7FF8" w:rsidRDefault="002C7FF8" w:rsidP="00942849">
            <w:r>
              <w:t>Test Num.</w:t>
            </w:r>
          </w:p>
        </w:tc>
        <w:tc>
          <w:tcPr>
            <w:tcW w:w="1338" w:type="dxa"/>
          </w:tcPr>
          <w:p w14:paraId="7C537138" w14:textId="77777777" w:rsidR="002C7FF8" w:rsidRDefault="002C7FF8" w:rsidP="00942849">
            <w:r>
              <w:t>Purpose</w:t>
            </w:r>
          </w:p>
        </w:tc>
        <w:tc>
          <w:tcPr>
            <w:tcW w:w="2979" w:type="dxa"/>
          </w:tcPr>
          <w:p w14:paraId="282B609D" w14:textId="77777777" w:rsidR="002C7FF8" w:rsidRDefault="002C7FF8" w:rsidP="00942849">
            <w:r>
              <w:t>Testing Steps</w:t>
            </w:r>
          </w:p>
        </w:tc>
        <w:tc>
          <w:tcPr>
            <w:tcW w:w="1702" w:type="dxa"/>
          </w:tcPr>
          <w:p w14:paraId="232636D6" w14:textId="77777777" w:rsidR="002C7FF8" w:rsidRDefault="002C7FF8" w:rsidP="00942849">
            <w:r>
              <w:t>Expected</w:t>
            </w:r>
          </w:p>
        </w:tc>
        <w:tc>
          <w:tcPr>
            <w:tcW w:w="1075" w:type="dxa"/>
          </w:tcPr>
          <w:p w14:paraId="0C127461" w14:textId="77777777" w:rsidR="002C7FF8" w:rsidRDefault="002C7FF8" w:rsidP="00942849">
            <w:r>
              <w:t>Actual</w:t>
            </w:r>
          </w:p>
        </w:tc>
        <w:tc>
          <w:tcPr>
            <w:tcW w:w="1000" w:type="dxa"/>
          </w:tcPr>
          <w:p w14:paraId="3B076F67" w14:textId="77777777" w:rsidR="002C7FF8" w:rsidRDefault="002C7FF8" w:rsidP="00942849">
            <w:r>
              <w:t>Pass/Fail</w:t>
            </w:r>
          </w:p>
        </w:tc>
      </w:tr>
      <w:tr w:rsidR="002C7FF8" w14:paraId="61B17ED6" w14:textId="77777777" w:rsidTr="00942849">
        <w:tc>
          <w:tcPr>
            <w:tcW w:w="922" w:type="dxa"/>
          </w:tcPr>
          <w:p w14:paraId="4A78AA21" w14:textId="77777777" w:rsidR="002C7FF8" w:rsidRDefault="002C7FF8" w:rsidP="00942849">
            <w:r>
              <w:t>CPA-3</w:t>
            </w:r>
          </w:p>
        </w:tc>
        <w:tc>
          <w:tcPr>
            <w:tcW w:w="1338" w:type="dxa"/>
          </w:tcPr>
          <w:p w14:paraId="12237EEB" w14:textId="77777777" w:rsidR="002C7FF8" w:rsidRDefault="002C7FF8" w:rsidP="00942849">
            <w:r>
              <w:t>Prevent change of password where current password is equal to new password</w:t>
            </w:r>
          </w:p>
        </w:tc>
        <w:tc>
          <w:tcPr>
            <w:tcW w:w="2979" w:type="dxa"/>
          </w:tcPr>
          <w:p w14:paraId="76C8C96C" w14:textId="77777777" w:rsidR="002C7FF8" w:rsidRDefault="002C7FF8" w:rsidP="001430F7">
            <w:pPr>
              <w:pStyle w:val="ListParagraph"/>
              <w:numPr>
                <w:ilvl w:val="0"/>
                <w:numId w:val="52"/>
              </w:numPr>
            </w:pPr>
            <w:r>
              <w:t>Enter correct current password</w:t>
            </w:r>
          </w:p>
          <w:p w14:paraId="0FE41C17" w14:textId="77777777" w:rsidR="002C7FF8" w:rsidRDefault="002C7FF8" w:rsidP="001430F7">
            <w:pPr>
              <w:pStyle w:val="ListParagraph"/>
              <w:numPr>
                <w:ilvl w:val="0"/>
                <w:numId w:val="52"/>
              </w:numPr>
            </w:pPr>
            <w:r>
              <w:t>Enter identical current password into the new password field</w:t>
            </w:r>
          </w:p>
          <w:p w14:paraId="3D16488A" w14:textId="77777777" w:rsidR="002C7FF8" w:rsidRDefault="002C7FF8" w:rsidP="001430F7">
            <w:pPr>
              <w:pStyle w:val="ListParagraph"/>
              <w:numPr>
                <w:ilvl w:val="0"/>
                <w:numId w:val="52"/>
              </w:numPr>
            </w:pPr>
            <w:r>
              <w:t>Click change password</w:t>
            </w:r>
          </w:p>
        </w:tc>
        <w:tc>
          <w:tcPr>
            <w:tcW w:w="1702" w:type="dxa"/>
          </w:tcPr>
          <w:p w14:paraId="1AE9BA17" w14:textId="77777777" w:rsidR="002C7FF8" w:rsidRDefault="002C7FF8" w:rsidP="00942849">
            <w:r>
              <w:t>Error message should inform user new password cannot equal current password – password should not be changed</w:t>
            </w:r>
          </w:p>
        </w:tc>
        <w:tc>
          <w:tcPr>
            <w:tcW w:w="1075" w:type="dxa"/>
          </w:tcPr>
          <w:p w14:paraId="1394C3AC" w14:textId="77777777" w:rsidR="002C7FF8" w:rsidRDefault="002C7FF8" w:rsidP="00942849">
            <w:r>
              <w:t>As expected</w:t>
            </w:r>
          </w:p>
        </w:tc>
        <w:tc>
          <w:tcPr>
            <w:tcW w:w="1000" w:type="dxa"/>
            <w:shd w:val="clear" w:color="auto" w:fill="C5E0B3" w:themeFill="accent6" w:themeFillTint="66"/>
          </w:tcPr>
          <w:p w14:paraId="4D23639E" w14:textId="77777777" w:rsidR="002C7FF8" w:rsidRDefault="002C7FF8" w:rsidP="00942849">
            <w:r>
              <w:t>Pass</w:t>
            </w:r>
          </w:p>
        </w:tc>
      </w:tr>
    </w:tbl>
    <w:p w14:paraId="715BBACB" w14:textId="77777777" w:rsidR="002C7FF8" w:rsidRDefault="002C7FF8" w:rsidP="002C7FF8"/>
    <w:p w14:paraId="671A02E4" w14:textId="77777777" w:rsidR="002C7FF8" w:rsidRDefault="002C7FF8" w:rsidP="002C7FF8">
      <w:r>
        <w:br w:type="page"/>
      </w:r>
    </w:p>
    <w:p w14:paraId="6BEDDC7C" w14:textId="77777777" w:rsidR="002C7FF8" w:rsidRPr="00915FDD" w:rsidRDefault="002C7FF8" w:rsidP="002C7FF8"/>
    <w:tbl>
      <w:tblPr>
        <w:tblStyle w:val="TableGrid"/>
        <w:tblW w:w="0" w:type="auto"/>
        <w:tblLook w:val="04A0" w:firstRow="1" w:lastRow="0" w:firstColumn="1" w:lastColumn="0" w:noHBand="0" w:noVBand="1"/>
      </w:tblPr>
      <w:tblGrid>
        <w:gridCol w:w="2263"/>
        <w:gridCol w:w="6393"/>
      </w:tblGrid>
      <w:tr w:rsidR="002C7FF8" w14:paraId="7A5D3DA3" w14:textId="77777777" w:rsidTr="00942849">
        <w:tc>
          <w:tcPr>
            <w:tcW w:w="2341" w:type="dxa"/>
          </w:tcPr>
          <w:p w14:paraId="1F308453" w14:textId="77777777" w:rsidR="002C7FF8" w:rsidRDefault="002C7FF8" w:rsidP="00942849">
            <w:r>
              <w:t>Requirement / Release</w:t>
            </w:r>
          </w:p>
        </w:tc>
        <w:tc>
          <w:tcPr>
            <w:tcW w:w="6675" w:type="dxa"/>
          </w:tcPr>
          <w:p w14:paraId="2351209F" w14:textId="77777777" w:rsidR="002C7FF8" w:rsidRDefault="002C7FF8" w:rsidP="00942849">
            <w:r>
              <w:t>Change password validation</w:t>
            </w:r>
          </w:p>
        </w:tc>
      </w:tr>
      <w:tr w:rsidR="002C7FF8" w14:paraId="0E12344B" w14:textId="77777777" w:rsidTr="00942849">
        <w:tc>
          <w:tcPr>
            <w:tcW w:w="2341" w:type="dxa"/>
          </w:tcPr>
          <w:p w14:paraId="66129A29" w14:textId="77777777" w:rsidR="002C7FF8" w:rsidRDefault="002C7FF8" w:rsidP="00942849">
            <w:r>
              <w:t>Module Name</w:t>
            </w:r>
          </w:p>
        </w:tc>
        <w:tc>
          <w:tcPr>
            <w:tcW w:w="6675" w:type="dxa"/>
          </w:tcPr>
          <w:p w14:paraId="72B11226" w14:textId="77777777" w:rsidR="002C7FF8" w:rsidRDefault="002C7FF8" w:rsidP="00942849">
            <w:r>
              <w:t xml:space="preserve">ChangePasswordActivityTest.java </w:t>
            </w:r>
          </w:p>
        </w:tc>
      </w:tr>
      <w:tr w:rsidR="002C7FF8" w14:paraId="155BB2E8" w14:textId="77777777" w:rsidTr="00942849">
        <w:tc>
          <w:tcPr>
            <w:tcW w:w="2341" w:type="dxa"/>
          </w:tcPr>
          <w:p w14:paraId="6B6CD7B7" w14:textId="77777777" w:rsidR="002C7FF8" w:rsidRDefault="002C7FF8" w:rsidP="00942849">
            <w:r>
              <w:t>Date Created</w:t>
            </w:r>
          </w:p>
        </w:tc>
        <w:tc>
          <w:tcPr>
            <w:tcW w:w="6675" w:type="dxa"/>
          </w:tcPr>
          <w:p w14:paraId="499C89B5" w14:textId="77777777" w:rsidR="002C7FF8" w:rsidRDefault="002C7FF8" w:rsidP="00942849">
            <w:r>
              <w:t>15/01/2019</w:t>
            </w:r>
          </w:p>
        </w:tc>
      </w:tr>
      <w:tr w:rsidR="002C7FF8" w14:paraId="22A5D504" w14:textId="77777777" w:rsidTr="00942849">
        <w:tc>
          <w:tcPr>
            <w:tcW w:w="2341" w:type="dxa"/>
          </w:tcPr>
          <w:p w14:paraId="79EB3310" w14:textId="77777777" w:rsidR="002C7FF8" w:rsidRDefault="002C7FF8" w:rsidP="00942849">
            <w:r>
              <w:t>Notes</w:t>
            </w:r>
          </w:p>
        </w:tc>
        <w:tc>
          <w:tcPr>
            <w:tcW w:w="6675" w:type="dxa"/>
          </w:tcPr>
          <w:p w14:paraId="4F12E346" w14:textId="77777777" w:rsidR="002C7FF8" w:rsidRDefault="002C7FF8" w:rsidP="00942849">
            <w:r>
              <w:t>Automated Testing using Junit test classes</w:t>
            </w:r>
          </w:p>
        </w:tc>
      </w:tr>
    </w:tbl>
    <w:p w14:paraId="4EE9B319" w14:textId="77777777" w:rsidR="002C7FF8" w:rsidRDefault="002C7FF8" w:rsidP="002C7FF8"/>
    <w:tbl>
      <w:tblPr>
        <w:tblStyle w:val="TableGrid"/>
        <w:tblW w:w="0" w:type="auto"/>
        <w:tblLook w:val="04A0" w:firstRow="1" w:lastRow="0" w:firstColumn="1" w:lastColumn="0" w:noHBand="0" w:noVBand="1"/>
      </w:tblPr>
      <w:tblGrid>
        <w:gridCol w:w="2243"/>
        <w:gridCol w:w="6413"/>
      </w:tblGrid>
      <w:tr w:rsidR="002C7FF8" w:rsidRPr="005A193E" w14:paraId="575B2F63" w14:textId="77777777" w:rsidTr="00942849">
        <w:tc>
          <w:tcPr>
            <w:tcW w:w="2327" w:type="dxa"/>
          </w:tcPr>
          <w:p w14:paraId="7688AC35" w14:textId="77777777" w:rsidR="002C7FF8" w:rsidRPr="005A193E" w:rsidRDefault="002C7FF8" w:rsidP="00942849">
            <w:pPr>
              <w:rPr>
                <w:b/>
              </w:rPr>
            </w:pPr>
            <w:r w:rsidRPr="005A193E">
              <w:rPr>
                <w:b/>
              </w:rPr>
              <w:t>Test Case</w:t>
            </w:r>
          </w:p>
        </w:tc>
        <w:tc>
          <w:tcPr>
            <w:tcW w:w="6689" w:type="dxa"/>
          </w:tcPr>
          <w:p w14:paraId="74435D32" w14:textId="77777777" w:rsidR="002C7FF8" w:rsidRPr="005A193E" w:rsidRDefault="002C7FF8" w:rsidP="00942849">
            <w:pPr>
              <w:rPr>
                <w:b/>
              </w:rPr>
            </w:pPr>
            <w:r w:rsidRPr="005A193E">
              <w:rPr>
                <w:b/>
              </w:rPr>
              <w:t>Notes</w:t>
            </w:r>
          </w:p>
        </w:tc>
      </w:tr>
      <w:tr w:rsidR="002C7FF8" w14:paraId="64133971" w14:textId="77777777" w:rsidTr="00942849">
        <w:tc>
          <w:tcPr>
            <w:tcW w:w="2327" w:type="dxa"/>
          </w:tcPr>
          <w:p w14:paraId="6035DC47" w14:textId="77777777" w:rsidR="002C7FF8" w:rsidRDefault="002C7FF8" w:rsidP="00942849">
            <w:r>
              <w:t>A1</w:t>
            </w:r>
          </w:p>
        </w:tc>
        <w:tc>
          <w:tcPr>
            <w:tcW w:w="6689" w:type="dxa"/>
          </w:tcPr>
          <w:p w14:paraId="0D507E8A" w14:textId="77777777" w:rsidR="002C7FF8" w:rsidRDefault="002C7FF8" w:rsidP="00942849">
            <w:r>
              <w:t>Uses normal data</w:t>
            </w:r>
          </w:p>
        </w:tc>
      </w:tr>
      <w:tr w:rsidR="002C7FF8" w14:paraId="480571E8" w14:textId="77777777" w:rsidTr="00942849">
        <w:tc>
          <w:tcPr>
            <w:tcW w:w="2327" w:type="dxa"/>
          </w:tcPr>
          <w:p w14:paraId="508F7E90" w14:textId="77777777" w:rsidR="002C7FF8" w:rsidRDefault="002C7FF8" w:rsidP="00942849">
            <w:r>
              <w:t>A2</w:t>
            </w:r>
          </w:p>
        </w:tc>
        <w:tc>
          <w:tcPr>
            <w:tcW w:w="6689" w:type="dxa"/>
          </w:tcPr>
          <w:p w14:paraId="2BF74456" w14:textId="77777777" w:rsidR="002C7FF8" w:rsidRDefault="002C7FF8" w:rsidP="00942849">
            <w:r>
              <w:t>Uses boundary data</w:t>
            </w:r>
          </w:p>
        </w:tc>
      </w:tr>
      <w:tr w:rsidR="002C7FF8" w14:paraId="53374B3D" w14:textId="77777777" w:rsidTr="00942849">
        <w:tc>
          <w:tcPr>
            <w:tcW w:w="2327" w:type="dxa"/>
          </w:tcPr>
          <w:p w14:paraId="13EFA2E2" w14:textId="77777777" w:rsidR="002C7FF8" w:rsidRDefault="002C7FF8" w:rsidP="00942849">
            <w:r>
              <w:t>A3</w:t>
            </w:r>
          </w:p>
        </w:tc>
        <w:tc>
          <w:tcPr>
            <w:tcW w:w="6689" w:type="dxa"/>
          </w:tcPr>
          <w:p w14:paraId="6B486428" w14:textId="77777777" w:rsidR="002C7FF8" w:rsidRDefault="002C7FF8" w:rsidP="00942849">
            <w:r>
              <w:t>Uses erroneous data</w:t>
            </w:r>
          </w:p>
        </w:tc>
      </w:tr>
      <w:tr w:rsidR="002C7FF8" w14:paraId="544FCEE3" w14:textId="77777777" w:rsidTr="00942849">
        <w:tc>
          <w:tcPr>
            <w:tcW w:w="2327" w:type="dxa"/>
          </w:tcPr>
          <w:p w14:paraId="0B4E54FB" w14:textId="77777777" w:rsidR="002C7FF8" w:rsidRDefault="002C7FF8" w:rsidP="00942849">
            <w:r>
              <w:t xml:space="preserve">A4 </w:t>
            </w:r>
          </w:p>
        </w:tc>
        <w:tc>
          <w:tcPr>
            <w:tcW w:w="6689" w:type="dxa"/>
          </w:tcPr>
          <w:p w14:paraId="571ED149" w14:textId="77777777" w:rsidR="002C7FF8" w:rsidRDefault="002C7FF8" w:rsidP="00942849">
            <w:r>
              <w:t>Input contains emoji (Non-traditional data type)</w:t>
            </w:r>
          </w:p>
        </w:tc>
      </w:tr>
    </w:tbl>
    <w:p w14:paraId="14C0AD7D" w14:textId="77777777" w:rsidR="002C7FF8" w:rsidRDefault="002C7FF8" w:rsidP="002C7FF8"/>
    <w:tbl>
      <w:tblPr>
        <w:tblStyle w:val="TableGrid"/>
        <w:tblW w:w="0" w:type="auto"/>
        <w:tblLook w:val="04A0" w:firstRow="1" w:lastRow="0" w:firstColumn="1" w:lastColumn="0" w:noHBand="0" w:noVBand="1"/>
      </w:tblPr>
      <w:tblGrid>
        <w:gridCol w:w="841"/>
        <w:gridCol w:w="1510"/>
        <w:gridCol w:w="3268"/>
        <w:gridCol w:w="1121"/>
        <w:gridCol w:w="916"/>
        <w:gridCol w:w="1000"/>
      </w:tblGrid>
      <w:tr w:rsidR="002C7FF8" w14:paraId="7BD091CC" w14:textId="77777777" w:rsidTr="00942849">
        <w:tc>
          <w:tcPr>
            <w:tcW w:w="885" w:type="dxa"/>
          </w:tcPr>
          <w:p w14:paraId="3ECC51C7" w14:textId="77777777" w:rsidR="002C7FF8" w:rsidRDefault="002C7FF8" w:rsidP="00942849">
            <w:r>
              <w:t>Test Num.</w:t>
            </w:r>
          </w:p>
        </w:tc>
        <w:tc>
          <w:tcPr>
            <w:tcW w:w="1662" w:type="dxa"/>
          </w:tcPr>
          <w:p w14:paraId="3F6A1011" w14:textId="77777777" w:rsidR="002C7FF8" w:rsidRDefault="002C7FF8" w:rsidP="00942849">
            <w:r>
              <w:t>Purpose</w:t>
            </w:r>
          </w:p>
        </w:tc>
        <w:tc>
          <w:tcPr>
            <w:tcW w:w="3339" w:type="dxa"/>
          </w:tcPr>
          <w:p w14:paraId="62F72EAC" w14:textId="77777777" w:rsidR="002C7FF8" w:rsidRDefault="002C7FF8" w:rsidP="00942849">
            <w:r>
              <w:t>Testing Data</w:t>
            </w:r>
          </w:p>
        </w:tc>
        <w:tc>
          <w:tcPr>
            <w:tcW w:w="1161" w:type="dxa"/>
          </w:tcPr>
          <w:p w14:paraId="3FC655CD" w14:textId="77777777" w:rsidR="002C7FF8" w:rsidRDefault="002C7FF8" w:rsidP="00942849">
            <w:r>
              <w:t>Expected</w:t>
            </w:r>
          </w:p>
        </w:tc>
        <w:tc>
          <w:tcPr>
            <w:tcW w:w="969" w:type="dxa"/>
          </w:tcPr>
          <w:p w14:paraId="36D660BB" w14:textId="77777777" w:rsidR="002C7FF8" w:rsidRDefault="002C7FF8" w:rsidP="00942849">
            <w:r>
              <w:t>Actual</w:t>
            </w:r>
          </w:p>
        </w:tc>
        <w:tc>
          <w:tcPr>
            <w:tcW w:w="1000" w:type="dxa"/>
          </w:tcPr>
          <w:p w14:paraId="5949B5CE" w14:textId="77777777" w:rsidR="002C7FF8" w:rsidRDefault="002C7FF8" w:rsidP="00942849">
            <w:r>
              <w:t>Pass/Fail</w:t>
            </w:r>
          </w:p>
        </w:tc>
      </w:tr>
      <w:tr w:rsidR="002C7FF8" w14:paraId="17CF4D21" w14:textId="77777777" w:rsidTr="00942849">
        <w:tc>
          <w:tcPr>
            <w:tcW w:w="885" w:type="dxa"/>
          </w:tcPr>
          <w:p w14:paraId="0B7649E1" w14:textId="77777777" w:rsidR="002C7FF8" w:rsidRDefault="002C7FF8" w:rsidP="00942849">
            <w:r>
              <w:t>CPAT-1</w:t>
            </w:r>
          </w:p>
        </w:tc>
        <w:tc>
          <w:tcPr>
            <w:tcW w:w="1662" w:type="dxa"/>
          </w:tcPr>
          <w:p w14:paraId="53FCFF80" w14:textId="77777777" w:rsidR="002C7FF8" w:rsidRDefault="002C7FF8" w:rsidP="00942849">
            <w:r>
              <w:t>Valid current password and valid new password passes</w:t>
            </w:r>
          </w:p>
        </w:tc>
        <w:tc>
          <w:tcPr>
            <w:tcW w:w="3339" w:type="dxa"/>
          </w:tcPr>
          <w:p w14:paraId="2BE2A545" w14:textId="77777777" w:rsidR="002C7FF8" w:rsidRDefault="002C7FF8" w:rsidP="00942849">
            <w:r>
              <w:t>Test case A1</w:t>
            </w:r>
          </w:p>
          <w:p w14:paraId="30EB24C1" w14:textId="77777777" w:rsidR="002C7FF8" w:rsidRDefault="002C7FF8" w:rsidP="00942849">
            <w:r w:rsidRPr="00535DC0">
              <w:t>"@PA55w0rd!", "@PA55w0rd!2"</w:t>
            </w:r>
          </w:p>
        </w:tc>
        <w:tc>
          <w:tcPr>
            <w:tcW w:w="1161" w:type="dxa"/>
          </w:tcPr>
          <w:p w14:paraId="47EDCE0A" w14:textId="77777777" w:rsidR="002C7FF8" w:rsidRDefault="002C7FF8" w:rsidP="00942849">
            <w:r>
              <w:t xml:space="preserve">Passes </w:t>
            </w:r>
          </w:p>
        </w:tc>
        <w:tc>
          <w:tcPr>
            <w:tcW w:w="969" w:type="dxa"/>
          </w:tcPr>
          <w:p w14:paraId="09062BE1" w14:textId="77777777" w:rsidR="002C7FF8" w:rsidRDefault="002C7FF8" w:rsidP="00942849">
            <w:r>
              <w:t>Passes</w:t>
            </w:r>
          </w:p>
        </w:tc>
        <w:tc>
          <w:tcPr>
            <w:tcW w:w="1000" w:type="dxa"/>
            <w:shd w:val="clear" w:color="auto" w:fill="C5E0B3" w:themeFill="accent6" w:themeFillTint="66"/>
          </w:tcPr>
          <w:p w14:paraId="4CCE0CD6" w14:textId="77777777" w:rsidR="002C7FF8" w:rsidRDefault="002C7FF8" w:rsidP="00942849">
            <w:r>
              <w:t>Pass</w:t>
            </w:r>
          </w:p>
        </w:tc>
      </w:tr>
      <w:tr w:rsidR="002C7FF8" w14:paraId="2E84DB9D" w14:textId="77777777" w:rsidTr="00942849">
        <w:tc>
          <w:tcPr>
            <w:tcW w:w="885" w:type="dxa"/>
          </w:tcPr>
          <w:p w14:paraId="06CEA73C" w14:textId="77777777" w:rsidR="002C7FF8" w:rsidRDefault="002C7FF8" w:rsidP="00942849">
            <w:r w:rsidRPr="003366F3">
              <w:t>CPAT-</w:t>
            </w:r>
            <w:r>
              <w:t>2</w:t>
            </w:r>
          </w:p>
        </w:tc>
        <w:tc>
          <w:tcPr>
            <w:tcW w:w="1662" w:type="dxa"/>
          </w:tcPr>
          <w:p w14:paraId="40F25DC5" w14:textId="77777777" w:rsidR="002C7FF8" w:rsidRDefault="002C7FF8" w:rsidP="00942849">
            <w:r w:rsidRPr="00A93C67">
              <w:t>Valid current password and valid new password passes</w:t>
            </w:r>
          </w:p>
        </w:tc>
        <w:tc>
          <w:tcPr>
            <w:tcW w:w="3339" w:type="dxa"/>
          </w:tcPr>
          <w:p w14:paraId="2D043884" w14:textId="77777777" w:rsidR="002C7FF8" w:rsidRDefault="002C7FF8" w:rsidP="00942849">
            <w:r>
              <w:t>Test case A1/A2</w:t>
            </w:r>
          </w:p>
          <w:p w14:paraId="15F8F3A7" w14:textId="77777777" w:rsidR="002C7FF8" w:rsidRDefault="002C7FF8" w:rsidP="00942849">
            <w:r w:rsidRPr="00535DC0">
              <w:t>"passw1</w:t>
            </w:r>
            <w:r>
              <w:t>”</w:t>
            </w:r>
            <w:r w:rsidRPr="00535DC0">
              <w:t>,</w:t>
            </w:r>
          </w:p>
          <w:p w14:paraId="0AA7FD07" w14:textId="77777777" w:rsidR="002C7FF8" w:rsidRDefault="002C7FF8" w:rsidP="00942849">
            <w:r w:rsidRPr="00535DC0">
              <w:t>"passw2"</w:t>
            </w:r>
          </w:p>
        </w:tc>
        <w:tc>
          <w:tcPr>
            <w:tcW w:w="1161" w:type="dxa"/>
          </w:tcPr>
          <w:p w14:paraId="69A2A139" w14:textId="77777777" w:rsidR="002C7FF8" w:rsidRDefault="002C7FF8" w:rsidP="00942849">
            <w:r>
              <w:t xml:space="preserve">Passes </w:t>
            </w:r>
          </w:p>
        </w:tc>
        <w:tc>
          <w:tcPr>
            <w:tcW w:w="969" w:type="dxa"/>
          </w:tcPr>
          <w:p w14:paraId="1F1003F1" w14:textId="77777777" w:rsidR="002C7FF8" w:rsidRDefault="002C7FF8" w:rsidP="00942849">
            <w:r>
              <w:t>Passes</w:t>
            </w:r>
          </w:p>
        </w:tc>
        <w:tc>
          <w:tcPr>
            <w:tcW w:w="1000" w:type="dxa"/>
            <w:shd w:val="clear" w:color="auto" w:fill="C5E0B3" w:themeFill="accent6" w:themeFillTint="66"/>
          </w:tcPr>
          <w:p w14:paraId="4473EE2C" w14:textId="77777777" w:rsidR="002C7FF8" w:rsidRDefault="002C7FF8" w:rsidP="00942849">
            <w:r>
              <w:t>Pass</w:t>
            </w:r>
          </w:p>
        </w:tc>
      </w:tr>
      <w:tr w:rsidR="002C7FF8" w14:paraId="49069D36" w14:textId="77777777" w:rsidTr="00942849">
        <w:tc>
          <w:tcPr>
            <w:tcW w:w="885" w:type="dxa"/>
          </w:tcPr>
          <w:p w14:paraId="39E9D068" w14:textId="77777777" w:rsidR="002C7FF8" w:rsidRDefault="002C7FF8" w:rsidP="00942849">
            <w:r w:rsidRPr="003366F3">
              <w:t>CPAT-</w:t>
            </w:r>
            <w:r>
              <w:t>3</w:t>
            </w:r>
          </w:p>
        </w:tc>
        <w:tc>
          <w:tcPr>
            <w:tcW w:w="1662" w:type="dxa"/>
          </w:tcPr>
          <w:p w14:paraId="59ECEC5D" w14:textId="77777777" w:rsidR="002C7FF8" w:rsidRDefault="002C7FF8" w:rsidP="00942849">
            <w:r w:rsidRPr="00A93C67">
              <w:t>Valid current password and valid new password passes</w:t>
            </w:r>
          </w:p>
        </w:tc>
        <w:tc>
          <w:tcPr>
            <w:tcW w:w="3339" w:type="dxa"/>
          </w:tcPr>
          <w:p w14:paraId="713489AB" w14:textId="77777777" w:rsidR="002C7FF8" w:rsidRDefault="002C7FF8" w:rsidP="00942849">
            <w:r>
              <w:t>Test case A1/A4</w:t>
            </w:r>
          </w:p>
          <w:p w14:paraId="079255D1" w14:textId="77777777" w:rsidR="002C7FF8" w:rsidRDefault="002C7FF8" w:rsidP="00942849">
            <w:r>
              <w:t>"\uDD8A \uD83E\uDD9D \uD83D\uDC3B\uD83D\uDC3C",</w:t>
            </w:r>
          </w:p>
          <w:p w14:paraId="13F2ED99" w14:textId="77777777" w:rsidR="002C7FF8" w:rsidRDefault="002C7FF8" w:rsidP="00942849">
            <w:r>
              <w:t>"\uDD8A \uD83E\uDD9D \uD83D\uDC3B \uD83D"</w:t>
            </w:r>
          </w:p>
        </w:tc>
        <w:tc>
          <w:tcPr>
            <w:tcW w:w="1161" w:type="dxa"/>
          </w:tcPr>
          <w:p w14:paraId="6991C2AC" w14:textId="77777777" w:rsidR="002C7FF8" w:rsidRDefault="002C7FF8" w:rsidP="00942849">
            <w:r>
              <w:t xml:space="preserve">Passes </w:t>
            </w:r>
          </w:p>
        </w:tc>
        <w:tc>
          <w:tcPr>
            <w:tcW w:w="969" w:type="dxa"/>
          </w:tcPr>
          <w:p w14:paraId="17E63440" w14:textId="77777777" w:rsidR="002C7FF8" w:rsidRDefault="002C7FF8" w:rsidP="00942849">
            <w:r>
              <w:t>Passes</w:t>
            </w:r>
          </w:p>
        </w:tc>
        <w:tc>
          <w:tcPr>
            <w:tcW w:w="1000" w:type="dxa"/>
            <w:shd w:val="clear" w:color="auto" w:fill="C5E0B3" w:themeFill="accent6" w:themeFillTint="66"/>
          </w:tcPr>
          <w:p w14:paraId="756F4713" w14:textId="77777777" w:rsidR="002C7FF8" w:rsidRDefault="002C7FF8" w:rsidP="00942849">
            <w:r>
              <w:t>Pass</w:t>
            </w:r>
          </w:p>
        </w:tc>
      </w:tr>
      <w:tr w:rsidR="002C7FF8" w14:paraId="2194E7EC" w14:textId="77777777" w:rsidTr="00942849">
        <w:tc>
          <w:tcPr>
            <w:tcW w:w="885" w:type="dxa"/>
          </w:tcPr>
          <w:p w14:paraId="1DC9FD75" w14:textId="77777777" w:rsidR="002C7FF8" w:rsidRDefault="002C7FF8" w:rsidP="00942849">
            <w:r w:rsidRPr="003366F3">
              <w:t>CPAT-</w:t>
            </w:r>
            <w:r>
              <w:t>4</w:t>
            </w:r>
          </w:p>
        </w:tc>
        <w:tc>
          <w:tcPr>
            <w:tcW w:w="1662" w:type="dxa"/>
          </w:tcPr>
          <w:p w14:paraId="690D2700" w14:textId="77777777" w:rsidR="002C7FF8" w:rsidRDefault="002C7FF8" w:rsidP="00942849">
            <w:r w:rsidRPr="00A93C67">
              <w:t>Valid current password and valid new password passes</w:t>
            </w:r>
            <w:r>
              <w:t xml:space="preserve"> (inputs contain quotations which may cause error)</w:t>
            </w:r>
          </w:p>
        </w:tc>
        <w:tc>
          <w:tcPr>
            <w:tcW w:w="3339" w:type="dxa"/>
          </w:tcPr>
          <w:p w14:paraId="389E1F5D" w14:textId="77777777" w:rsidR="002C7FF8" w:rsidRDefault="002C7FF8" w:rsidP="00942849">
            <w:r>
              <w:t>Test case A1</w:t>
            </w:r>
          </w:p>
          <w:p w14:paraId="25260FFF" w14:textId="77777777" w:rsidR="002C7FF8" w:rsidRDefault="002C7FF8" w:rsidP="00942849">
            <w:r w:rsidRPr="00F5267C">
              <w:t>"\"\"password\"\"", "\"\"password2\"\""</w:t>
            </w:r>
          </w:p>
          <w:p w14:paraId="404081FA" w14:textId="77777777" w:rsidR="002C7FF8" w:rsidRPr="00F5267C" w:rsidRDefault="002C7FF8" w:rsidP="00942849">
            <w:pPr>
              <w:jc w:val="center"/>
            </w:pPr>
          </w:p>
        </w:tc>
        <w:tc>
          <w:tcPr>
            <w:tcW w:w="1161" w:type="dxa"/>
          </w:tcPr>
          <w:p w14:paraId="05C73395" w14:textId="77777777" w:rsidR="002C7FF8" w:rsidRDefault="002C7FF8" w:rsidP="00942849">
            <w:r>
              <w:t xml:space="preserve">Passes </w:t>
            </w:r>
          </w:p>
        </w:tc>
        <w:tc>
          <w:tcPr>
            <w:tcW w:w="969" w:type="dxa"/>
          </w:tcPr>
          <w:p w14:paraId="461293D9" w14:textId="77777777" w:rsidR="002C7FF8" w:rsidRDefault="002C7FF8" w:rsidP="00942849">
            <w:r>
              <w:t>Passes</w:t>
            </w:r>
          </w:p>
        </w:tc>
        <w:tc>
          <w:tcPr>
            <w:tcW w:w="1000" w:type="dxa"/>
            <w:shd w:val="clear" w:color="auto" w:fill="C5E0B3" w:themeFill="accent6" w:themeFillTint="66"/>
          </w:tcPr>
          <w:p w14:paraId="51BED8ED" w14:textId="77777777" w:rsidR="002C7FF8" w:rsidRDefault="002C7FF8" w:rsidP="00942849">
            <w:r>
              <w:t>Pass</w:t>
            </w:r>
          </w:p>
        </w:tc>
      </w:tr>
      <w:tr w:rsidR="002C7FF8" w14:paraId="095EA81E" w14:textId="77777777" w:rsidTr="00942849">
        <w:tc>
          <w:tcPr>
            <w:tcW w:w="885" w:type="dxa"/>
          </w:tcPr>
          <w:p w14:paraId="68920AD2" w14:textId="77777777" w:rsidR="002C7FF8" w:rsidRDefault="002C7FF8" w:rsidP="00942849">
            <w:r w:rsidRPr="003366F3">
              <w:t>CPAT-</w:t>
            </w:r>
            <w:r>
              <w:t>5</w:t>
            </w:r>
          </w:p>
        </w:tc>
        <w:tc>
          <w:tcPr>
            <w:tcW w:w="1662" w:type="dxa"/>
          </w:tcPr>
          <w:p w14:paraId="45B5FC12" w14:textId="77777777" w:rsidR="002C7FF8" w:rsidRDefault="002C7FF8" w:rsidP="00942849">
            <w:r>
              <w:t>Inv</w:t>
            </w:r>
            <w:r w:rsidRPr="00A93C67">
              <w:t xml:space="preserve">alid current password and valid new password </w:t>
            </w:r>
            <w:r>
              <w:t>fails</w:t>
            </w:r>
          </w:p>
        </w:tc>
        <w:tc>
          <w:tcPr>
            <w:tcW w:w="3339" w:type="dxa"/>
          </w:tcPr>
          <w:p w14:paraId="719419F3" w14:textId="77777777" w:rsidR="002C7FF8" w:rsidRDefault="002C7FF8" w:rsidP="00942849">
            <w:r>
              <w:t>Test case A3</w:t>
            </w:r>
          </w:p>
          <w:p w14:paraId="59B47031" w14:textId="77777777" w:rsidR="002C7FF8" w:rsidRDefault="002C7FF8" w:rsidP="00942849">
            <w:r w:rsidRPr="00431E07">
              <w:t xml:space="preserve">null, </w:t>
            </w:r>
          </w:p>
          <w:p w14:paraId="7A40FDCF" w14:textId="77777777" w:rsidR="002C7FF8" w:rsidRDefault="002C7FF8" w:rsidP="00942849">
            <w:r w:rsidRPr="00431E07">
              <w:t>"@PA55w0rd!2"</w:t>
            </w:r>
          </w:p>
        </w:tc>
        <w:tc>
          <w:tcPr>
            <w:tcW w:w="1161" w:type="dxa"/>
          </w:tcPr>
          <w:p w14:paraId="2A55F1A0" w14:textId="77777777" w:rsidR="002C7FF8" w:rsidRDefault="002C7FF8" w:rsidP="00942849">
            <w:r w:rsidRPr="005F54F2">
              <w:t>Fails</w:t>
            </w:r>
          </w:p>
        </w:tc>
        <w:tc>
          <w:tcPr>
            <w:tcW w:w="969" w:type="dxa"/>
          </w:tcPr>
          <w:p w14:paraId="3E2351AE" w14:textId="77777777" w:rsidR="002C7FF8" w:rsidRDefault="002C7FF8" w:rsidP="00942849">
            <w:r>
              <w:t>Fail</w:t>
            </w:r>
          </w:p>
        </w:tc>
        <w:tc>
          <w:tcPr>
            <w:tcW w:w="1000" w:type="dxa"/>
            <w:shd w:val="clear" w:color="auto" w:fill="C5E0B3" w:themeFill="accent6" w:themeFillTint="66"/>
          </w:tcPr>
          <w:p w14:paraId="6C014FC8" w14:textId="77777777" w:rsidR="002C7FF8" w:rsidRDefault="002C7FF8" w:rsidP="00942849">
            <w:r w:rsidRPr="000E7D2D">
              <w:t>Pass</w:t>
            </w:r>
          </w:p>
        </w:tc>
      </w:tr>
      <w:tr w:rsidR="002C7FF8" w14:paraId="5245D520" w14:textId="77777777" w:rsidTr="00942849">
        <w:tc>
          <w:tcPr>
            <w:tcW w:w="885" w:type="dxa"/>
          </w:tcPr>
          <w:p w14:paraId="0F642F23" w14:textId="77777777" w:rsidR="002C7FF8" w:rsidRDefault="002C7FF8" w:rsidP="00942849">
            <w:r w:rsidRPr="003366F3">
              <w:t>CPAT-</w:t>
            </w:r>
            <w:r>
              <w:t>6</w:t>
            </w:r>
          </w:p>
        </w:tc>
        <w:tc>
          <w:tcPr>
            <w:tcW w:w="1662" w:type="dxa"/>
          </w:tcPr>
          <w:p w14:paraId="117119F3" w14:textId="77777777" w:rsidR="002C7FF8" w:rsidRDefault="002C7FF8" w:rsidP="00942849">
            <w:r w:rsidRPr="00817F5B">
              <w:t>Invalid current password and valid new password fails</w:t>
            </w:r>
          </w:p>
        </w:tc>
        <w:tc>
          <w:tcPr>
            <w:tcW w:w="3339" w:type="dxa"/>
          </w:tcPr>
          <w:p w14:paraId="3AFD36A6" w14:textId="77777777" w:rsidR="002C7FF8" w:rsidRDefault="002C7FF8" w:rsidP="00942849">
            <w:r>
              <w:t>Test case A3</w:t>
            </w:r>
          </w:p>
          <w:p w14:paraId="1F266110" w14:textId="77777777" w:rsidR="002C7FF8" w:rsidRDefault="002C7FF8" w:rsidP="00942849">
            <w:r w:rsidRPr="007E2118">
              <w:t xml:space="preserve">"", </w:t>
            </w:r>
          </w:p>
          <w:p w14:paraId="1E6665BA" w14:textId="77777777" w:rsidR="002C7FF8" w:rsidRDefault="002C7FF8" w:rsidP="00942849">
            <w:r w:rsidRPr="007E2118">
              <w:t>"@PA55w0rd!2"</w:t>
            </w:r>
          </w:p>
        </w:tc>
        <w:tc>
          <w:tcPr>
            <w:tcW w:w="1161" w:type="dxa"/>
          </w:tcPr>
          <w:p w14:paraId="59594BEA" w14:textId="77777777" w:rsidR="002C7FF8" w:rsidRDefault="002C7FF8" w:rsidP="00942849">
            <w:r w:rsidRPr="005F54F2">
              <w:t>Fails</w:t>
            </w:r>
          </w:p>
        </w:tc>
        <w:tc>
          <w:tcPr>
            <w:tcW w:w="969" w:type="dxa"/>
          </w:tcPr>
          <w:p w14:paraId="51C22474" w14:textId="77777777" w:rsidR="002C7FF8" w:rsidRDefault="002C7FF8" w:rsidP="00942849">
            <w:r>
              <w:t>Fail</w:t>
            </w:r>
          </w:p>
        </w:tc>
        <w:tc>
          <w:tcPr>
            <w:tcW w:w="1000" w:type="dxa"/>
            <w:shd w:val="clear" w:color="auto" w:fill="C5E0B3" w:themeFill="accent6" w:themeFillTint="66"/>
          </w:tcPr>
          <w:p w14:paraId="1FFD44D1" w14:textId="77777777" w:rsidR="002C7FF8" w:rsidRDefault="002C7FF8" w:rsidP="00942849">
            <w:r w:rsidRPr="000E7D2D">
              <w:t>Pass</w:t>
            </w:r>
          </w:p>
        </w:tc>
      </w:tr>
    </w:tbl>
    <w:p w14:paraId="5C0E063D" w14:textId="77777777" w:rsidR="002C7FF8" w:rsidRDefault="002C7FF8" w:rsidP="002C7FF8">
      <w:r>
        <w:br w:type="page"/>
      </w:r>
    </w:p>
    <w:tbl>
      <w:tblPr>
        <w:tblStyle w:val="TableGrid"/>
        <w:tblW w:w="0" w:type="auto"/>
        <w:tblLook w:val="04A0" w:firstRow="1" w:lastRow="0" w:firstColumn="1" w:lastColumn="0" w:noHBand="0" w:noVBand="1"/>
      </w:tblPr>
      <w:tblGrid>
        <w:gridCol w:w="866"/>
        <w:gridCol w:w="1580"/>
        <w:gridCol w:w="3262"/>
        <w:gridCol w:w="1084"/>
        <w:gridCol w:w="919"/>
        <w:gridCol w:w="945"/>
      </w:tblGrid>
      <w:tr w:rsidR="002C7FF8" w14:paraId="2897BF5B" w14:textId="77777777" w:rsidTr="00942849">
        <w:tc>
          <w:tcPr>
            <w:tcW w:w="885" w:type="dxa"/>
          </w:tcPr>
          <w:p w14:paraId="2112354B" w14:textId="77777777" w:rsidR="002C7FF8" w:rsidRDefault="002C7FF8" w:rsidP="00942849">
            <w:r w:rsidRPr="003366F3">
              <w:t>CPAT-</w:t>
            </w:r>
            <w:r>
              <w:t>7</w:t>
            </w:r>
          </w:p>
        </w:tc>
        <w:tc>
          <w:tcPr>
            <w:tcW w:w="1662" w:type="dxa"/>
          </w:tcPr>
          <w:p w14:paraId="52933DA2" w14:textId="77777777" w:rsidR="002C7FF8" w:rsidRDefault="002C7FF8" w:rsidP="00942849">
            <w:r w:rsidRPr="00817F5B">
              <w:t>Invalid current password and valid new password fails</w:t>
            </w:r>
          </w:p>
        </w:tc>
        <w:tc>
          <w:tcPr>
            <w:tcW w:w="3339" w:type="dxa"/>
          </w:tcPr>
          <w:p w14:paraId="75B06350" w14:textId="77777777" w:rsidR="002C7FF8" w:rsidRDefault="002C7FF8" w:rsidP="00942849">
            <w:r>
              <w:t>Test case A3</w:t>
            </w:r>
          </w:p>
          <w:p w14:paraId="0ADEF0BF" w14:textId="77777777" w:rsidR="002C7FF8" w:rsidRDefault="002C7FF8" w:rsidP="00942849">
            <w:r w:rsidRPr="007E2118">
              <w:t>"12345",</w:t>
            </w:r>
          </w:p>
          <w:p w14:paraId="25C68C75" w14:textId="77777777" w:rsidR="002C7FF8" w:rsidRDefault="002C7FF8" w:rsidP="00942849">
            <w:r w:rsidRPr="007E2118">
              <w:t xml:space="preserve"> "@PA55w0rd!2"</w:t>
            </w:r>
          </w:p>
        </w:tc>
        <w:tc>
          <w:tcPr>
            <w:tcW w:w="1161" w:type="dxa"/>
          </w:tcPr>
          <w:p w14:paraId="4D071967" w14:textId="77777777" w:rsidR="002C7FF8" w:rsidRDefault="002C7FF8" w:rsidP="00942849">
            <w:r w:rsidRPr="005F54F2">
              <w:t>Fails</w:t>
            </w:r>
          </w:p>
        </w:tc>
        <w:tc>
          <w:tcPr>
            <w:tcW w:w="969" w:type="dxa"/>
          </w:tcPr>
          <w:p w14:paraId="24666766" w14:textId="77777777" w:rsidR="002C7FF8" w:rsidRDefault="002C7FF8" w:rsidP="00942849">
            <w:r w:rsidRPr="000E7D2D">
              <w:t>Pass</w:t>
            </w:r>
          </w:p>
        </w:tc>
        <w:tc>
          <w:tcPr>
            <w:tcW w:w="1000" w:type="dxa"/>
            <w:shd w:val="clear" w:color="auto" w:fill="FF9999"/>
          </w:tcPr>
          <w:p w14:paraId="07998BE0" w14:textId="77777777" w:rsidR="002C7FF8" w:rsidRDefault="002C7FF8" w:rsidP="00942849">
            <w:r w:rsidRPr="005F54F2">
              <w:t>Fails</w:t>
            </w:r>
          </w:p>
        </w:tc>
      </w:tr>
      <w:tr w:rsidR="002C7FF8" w14:paraId="49C104A8" w14:textId="77777777" w:rsidTr="00942849">
        <w:tc>
          <w:tcPr>
            <w:tcW w:w="885" w:type="dxa"/>
          </w:tcPr>
          <w:p w14:paraId="6094DBA0" w14:textId="77777777" w:rsidR="002C7FF8" w:rsidRDefault="002C7FF8" w:rsidP="00942849">
            <w:r w:rsidRPr="003366F3">
              <w:t>CPAT-</w:t>
            </w:r>
            <w:r>
              <w:t>8</w:t>
            </w:r>
          </w:p>
        </w:tc>
        <w:tc>
          <w:tcPr>
            <w:tcW w:w="1662" w:type="dxa"/>
          </w:tcPr>
          <w:p w14:paraId="49BA7399" w14:textId="77777777" w:rsidR="002C7FF8" w:rsidRDefault="002C7FF8" w:rsidP="00942849">
            <w:r w:rsidRPr="00817F5B">
              <w:t>Invalid current password and valid new password fails</w:t>
            </w:r>
          </w:p>
        </w:tc>
        <w:tc>
          <w:tcPr>
            <w:tcW w:w="3339" w:type="dxa"/>
          </w:tcPr>
          <w:p w14:paraId="10F192B2" w14:textId="77777777" w:rsidR="002C7FF8" w:rsidRDefault="002C7FF8" w:rsidP="00942849">
            <w:r>
              <w:t>Test case A3</w:t>
            </w:r>
          </w:p>
          <w:p w14:paraId="1E956F89" w14:textId="77777777" w:rsidR="002C7FF8" w:rsidRDefault="002C7FF8" w:rsidP="00942849">
            <w:r w:rsidRPr="007E2118">
              <w:t>"123456789123456789123", "@PA55w0rd!2"</w:t>
            </w:r>
          </w:p>
        </w:tc>
        <w:tc>
          <w:tcPr>
            <w:tcW w:w="1161" w:type="dxa"/>
          </w:tcPr>
          <w:p w14:paraId="65E4AF70" w14:textId="77777777" w:rsidR="002C7FF8" w:rsidRDefault="002C7FF8" w:rsidP="00942849">
            <w:r w:rsidRPr="005F54F2">
              <w:t>Fails</w:t>
            </w:r>
          </w:p>
        </w:tc>
        <w:tc>
          <w:tcPr>
            <w:tcW w:w="969" w:type="dxa"/>
          </w:tcPr>
          <w:p w14:paraId="112B3F45" w14:textId="77777777" w:rsidR="002C7FF8" w:rsidRDefault="002C7FF8" w:rsidP="00942849">
            <w:r w:rsidRPr="000E7D2D">
              <w:t>Pass</w:t>
            </w:r>
          </w:p>
        </w:tc>
        <w:tc>
          <w:tcPr>
            <w:tcW w:w="1000" w:type="dxa"/>
            <w:shd w:val="clear" w:color="auto" w:fill="FF9999"/>
          </w:tcPr>
          <w:p w14:paraId="4326FCE7" w14:textId="77777777" w:rsidR="002C7FF8" w:rsidRDefault="002C7FF8" w:rsidP="00942849">
            <w:r w:rsidRPr="005F54F2">
              <w:t>Fails</w:t>
            </w:r>
          </w:p>
        </w:tc>
      </w:tr>
      <w:tr w:rsidR="002C7FF8" w14:paraId="1CDCA791" w14:textId="77777777" w:rsidTr="00942849">
        <w:tc>
          <w:tcPr>
            <w:tcW w:w="885" w:type="dxa"/>
          </w:tcPr>
          <w:p w14:paraId="0CDC799A" w14:textId="77777777" w:rsidR="002C7FF8" w:rsidRDefault="002C7FF8" w:rsidP="00942849">
            <w:r w:rsidRPr="003366F3">
              <w:t>CPAT-</w:t>
            </w:r>
            <w:r>
              <w:t>9</w:t>
            </w:r>
          </w:p>
        </w:tc>
        <w:tc>
          <w:tcPr>
            <w:tcW w:w="1662" w:type="dxa"/>
          </w:tcPr>
          <w:p w14:paraId="0131B0E3" w14:textId="77777777" w:rsidR="002C7FF8" w:rsidRDefault="002C7FF8" w:rsidP="00942849">
            <w:r>
              <w:t>Valid current password and invalid new password fails</w:t>
            </w:r>
          </w:p>
        </w:tc>
        <w:tc>
          <w:tcPr>
            <w:tcW w:w="3339" w:type="dxa"/>
          </w:tcPr>
          <w:p w14:paraId="6A5BA0D2" w14:textId="77777777" w:rsidR="002C7FF8" w:rsidRDefault="002C7FF8" w:rsidP="00942849">
            <w:r>
              <w:t>Test case A3</w:t>
            </w:r>
          </w:p>
          <w:p w14:paraId="58358682" w14:textId="77777777" w:rsidR="002C7FF8" w:rsidRDefault="002C7FF8" w:rsidP="00942849">
            <w:r w:rsidRPr="007E2118">
              <w:t>"@PA55w0rd!",</w:t>
            </w:r>
          </w:p>
          <w:p w14:paraId="187615F3" w14:textId="77777777" w:rsidR="002C7FF8" w:rsidRDefault="002C7FF8" w:rsidP="00942849">
            <w:r w:rsidRPr="007E2118">
              <w:t xml:space="preserve"> null</w:t>
            </w:r>
          </w:p>
        </w:tc>
        <w:tc>
          <w:tcPr>
            <w:tcW w:w="1161" w:type="dxa"/>
          </w:tcPr>
          <w:p w14:paraId="0534D443" w14:textId="77777777" w:rsidR="002C7FF8" w:rsidRDefault="002C7FF8" w:rsidP="00942849">
            <w:r w:rsidRPr="005F54F2">
              <w:t>Fails</w:t>
            </w:r>
          </w:p>
        </w:tc>
        <w:tc>
          <w:tcPr>
            <w:tcW w:w="969" w:type="dxa"/>
          </w:tcPr>
          <w:p w14:paraId="56BFBEAB" w14:textId="77777777" w:rsidR="002C7FF8" w:rsidRDefault="002C7FF8" w:rsidP="00942849">
            <w:r>
              <w:t>Fail</w:t>
            </w:r>
          </w:p>
        </w:tc>
        <w:tc>
          <w:tcPr>
            <w:tcW w:w="1000" w:type="dxa"/>
            <w:shd w:val="clear" w:color="auto" w:fill="C5E0B3" w:themeFill="accent6" w:themeFillTint="66"/>
          </w:tcPr>
          <w:p w14:paraId="15028608" w14:textId="77777777" w:rsidR="002C7FF8" w:rsidRDefault="002C7FF8" w:rsidP="00942849">
            <w:r w:rsidRPr="000E7D2D">
              <w:t>Pass</w:t>
            </w:r>
          </w:p>
        </w:tc>
      </w:tr>
      <w:tr w:rsidR="002C7FF8" w14:paraId="1F62598C" w14:textId="77777777" w:rsidTr="00942849">
        <w:tc>
          <w:tcPr>
            <w:tcW w:w="885" w:type="dxa"/>
          </w:tcPr>
          <w:p w14:paraId="5815242A" w14:textId="77777777" w:rsidR="002C7FF8" w:rsidRDefault="002C7FF8" w:rsidP="00942849">
            <w:bookmarkStart w:id="336" w:name="_Hlk7125877"/>
            <w:r w:rsidRPr="003366F3">
              <w:t>CPAT-</w:t>
            </w:r>
            <w:bookmarkEnd w:id="336"/>
            <w:r>
              <w:t>10</w:t>
            </w:r>
          </w:p>
        </w:tc>
        <w:tc>
          <w:tcPr>
            <w:tcW w:w="1662" w:type="dxa"/>
          </w:tcPr>
          <w:p w14:paraId="3E194BD4" w14:textId="77777777" w:rsidR="002C7FF8" w:rsidRDefault="002C7FF8" w:rsidP="00942849">
            <w:r w:rsidRPr="008A20A9">
              <w:t>Valid current password and invalid new password fails</w:t>
            </w:r>
          </w:p>
        </w:tc>
        <w:tc>
          <w:tcPr>
            <w:tcW w:w="3339" w:type="dxa"/>
          </w:tcPr>
          <w:p w14:paraId="6B7EE56C" w14:textId="77777777" w:rsidR="002C7FF8" w:rsidRDefault="002C7FF8" w:rsidP="00942849">
            <w:r w:rsidRPr="00D80C4B">
              <w:t>Test case A3</w:t>
            </w:r>
          </w:p>
          <w:p w14:paraId="7E343F2A" w14:textId="77777777" w:rsidR="002C7FF8" w:rsidRDefault="002C7FF8" w:rsidP="00942849">
            <w:r w:rsidRPr="007E2118">
              <w:t>"@PA55w0rd!",</w:t>
            </w:r>
          </w:p>
          <w:p w14:paraId="356833DB" w14:textId="77777777" w:rsidR="002C7FF8" w:rsidRDefault="002C7FF8" w:rsidP="00942849">
            <w:r w:rsidRPr="007E2118">
              <w:t xml:space="preserve"> ""</w:t>
            </w:r>
          </w:p>
        </w:tc>
        <w:tc>
          <w:tcPr>
            <w:tcW w:w="1161" w:type="dxa"/>
          </w:tcPr>
          <w:p w14:paraId="799A2D4D" w14:textId="77777777" w:rsidR="002C7FF8" w:rsidRDefault="002C7FF8" w:rsidP="00942849">
            <w:r w:rsidRPr="005F54F2">
              <w:t>Fails</w:t>
            </w:r>
          </w:p>
        </w:tc>
        <w:tc>
          <w:tcPr>
            <w:tcW w:w="969" w:type="dxa"/>
          </w:tcPr>
          <w:p w14:paraId="2AC8CD86" w14:textId="77777777" w:rsidR="002C7FF8" w:rsidRDefault="002C7FF8" w:rsidP="00942849">
            <w:r>
              <w:t>Fail</w:t>
            </w:r>
          </w:p>
        </w:tc>
        <w:tc>
          <w:tcPr>
            <w:tcW w:w="1000" w:type="dxa"/>
            <w:shd w:val="clear" w:color="auto" w:fill="C5E0B3" w:themeFill="accent6" w:themeFillTint="66"/>
          </w:tcPr>
          <w:p w14:paraId="74814C8B" w14:textId="77777777" w:rsidR="002C7FF8" w:rsidRDefault="002C7FF8" w:rsidP="00942849">
            <w:r w:rsidRPr="000E7D2D">
              <w:t>Pass</w:t>
            </w:r>
          </w:p>
        </w:tc>
      </w:tr>
      <w:tr w:rsidR="002C7FF8" w14:paraId="7203748D" w14:textId="77777777" w:rsidTr="00942849">
        <w:tc>
          <w:tcPr>
            <w:tcW w:w="885" w:type="dxa"/>
          </w:tcPr>
          <w:p w14:paraId="1B121CD0" w14:textId="77777777" w:rsidR="002C7FF8" w:rsidRPr="003366F3" w:rsidRDefault="002C7FF8" w:rsidP="00942849">
            <w:r w:rsidRPr="003366F3">
              <w:t>CPAT-</w:t>
            </w:r>
            <w:r>
              <w:t>11</w:t>
            </w:r>
          </w:p>
        </w:tc>
        <w:tc>
          <w:tcPr>
            <w:tcW w:w="1662" w:type="dxa"/>
          </w:tcPr>
          <w:p w14:paraId="20E81FF2" w14:textId="77777777" w:rsidR="002C7FF8" w:rsidRDefault="002C7FF8" w:rsidP="00942849">
            <w:r w:rsidRPr="008A20A9">
              <w:t>Valid current password and invalid new password fails</w:t>
            </w:r>
          </w:p>
        </w:tc>
        <w:tc>
          <w:tcPr>
            <w:tcW w:w="3339" w:type="dxa"/>
          </w:tcPr>
          <w:p w14:paraId="041E4C3A" w14:textId="77777777" w:rsidR="002C7FF8" w:rsidRDefault="002C7FF8" w:rsidP="00942849">
            <w:r w:rsidRPr="00D80C4B">
              <w:t>Test case A3</w:t>
            </w:r>
          </w:p>
          <w:p w14:paraId="195F0139" w14:textId="77777777" w:rsidR="002C7FF8" w:rsidRDefault="002C7FF8" w:rsidP="00942849">
            <w:r w:rsidRPr="007E2118">
              <w:t xml:space="preserve">"@PA55w0rd!", </w:t>
            </w:r>
          </w:p>
          <w:p w14:paraId="6CBEAB5D" w14:textId="77777777" w:rsidR="002C7FF8" w:rsidRDefault="002C7FF8" w:rsidP="00942849">
            <w:r w:rsidRPr="007E2118">
              <w:t>"12345"</w:t>
            </w:r>
          </w:p>
        </w:tc>
        <w:tc>
          <w:tcPr>
            <w:tcW w:w="1161" w:type="dxa"/>
          </w:tcPr>
          <w:p w14:paraId="69C10FCF" w14:textId="77777777" w:rsidR="002C7FF8" w:rsidRDefault="002C7FF8" w:rsidP="00942849">
            <w:r w:rsidRPr="005F54F2">
              <w:t>Fails</w:t>
            </w:r>
          </w:p>
        </w:tc>
        <w:tc>
          <w:tcPr>
            <w:tcW w:w="969" w:type="dxa"/>
          </w:tcPr>
          <w:p w14:paraId="2E887050" w14:textId="77777777" w:rsidR="002C7FF8" w:rsidRDefault="002C7FF8" w:rsidP="00942849">
            <w:r w:rsidRPr="000E7D2D">
              <w:t>Pass</w:t>
            </w:r>
          </w:p>
        </w:tc>
        <w:tc>
          <w:tcPr>
            <w:tcW w:w="1000" w:type="dxa"/>
            <w:shd w:val="clear" w:color="auto" w:fill="FF9999"/>
          </w:tcPr>
          <w:p w14:paraId="4349670F" w14:textId="77777777" w:rsidR="002C7FF8" w:rsidRDefault="002C7FF8" w:rsidP="00942849">
            <w:r w:rsidRPr="005F54F2">
              <w:t>Fails</w:t>
            </w:r>
          </w:p>
        </w:tc>
      </w:tr>
      <w:tr w:rsidR="002C7FF8" w14:paraId="66C220F8" w14:textId="77777777" w:rsidTr="00942849">
        <w:tc>
          <w:tcPr>
            <w:tcW w:w="885" w:type="dxa"/>
          </w:tcPr>
          <w:p w14:paraId="099B37B7" w14:textId="77777777" w:rsidR="002C7FF8" w:rsidRPr="003366F3" w:rsidRDefault="002C7FF8" w:rsidP="00942849">
            <w:r w:rsidRPr="003366F3">
              <w:t>CPAT-</w:t>
            </w:r>
            <w:r>
              <w:t>12</w:t>
            </w:r>
          </w:p>
        </w:tc>
        <w:tc>
          <w:tcPr>
            <w:tcW w:w="1662" w:type="dxa"/>
          </w:tcPr>
          <w:p w14:paraId="22B52FF0" w14:textId="77777777" w:rsidR="002C7FF8" w:rsidRDefault="002C7FF8" w:rsidP="00942849">
            <w:r w:rsidRPr="008A20A9">
              <w:t>Valid current password and invalid new password fails</w:t>
            </w:r>
          </w:p>
        </w:tc>
        <w:tc>
          <w:tcPr>
            <w:tcW w:w="3339" w:type="dxa"/>
          </w:tcPr>
          <w:p w14:paraId="1BFCD678" w14:textId="77777777" w:rsidR="002C7FF8" w:rsidRDefault="002C7FF8" w:rsidP="00942849">
            <w:r w:rsidRPr="00D80C4B">
              <w:t>Test case A3</w:t>
            </w:r>
          </w:p>
          <w:p w14:paraId="4DBC699F" w14:textId="77777777" w:rsidR="002C7FF8" w:rsidRDefault="002C7FF8" w:rsidP="00942849">
            <w:r>
              <w:t>"@PA55w0rd!",</w:t>
            </w:r>
          </w:p>
          <w:p w14:paraId="502CE329" w14:textId="77777777" w:rsidR="002C7FF8" w:rsidRDefault="002C7FF8" w:rsidP="00942849">
            <w:r>
              <w:t>"123456789123456789123"</w:t>
            </w:r>
          </w:p>
        </w:tc>
        <w:tc>
          <w:tcPr>
            <w:tcW w:w="1161" w:type="dxa"/>
          </w:tcPr>
          <w:p w14:paraId="65137309" w14:textId="77777777" w:rsidR="002C7FF8" w:rsidRDefault="002C7FF8" w:rsidP="00942849">
            <w:r w:rsidRPr="005F54F2">
              <w:t>Fails</w:t>
            </w:r>
          </w:p>
        </w:tc>
        <w:tc>
          <w:tcPr>
            <w:tcW w:w="969" w:type="dxa"/>
          </w:tcPr>
          <w:p w14:paraId="363103A0" w14:textId="77777777" w:rsidR="002C7FF8" w:rsidRDefault="002C7FF8" w:rsidP="00942849">
            <w:r w:rsidRPr="000E7D2D">
              <w:t>Pass</w:t>
            </w:r>
          </w:p>
        </w:tc>
        <w:tc>
          <w:tcPr>
            <w:tcW w:w="1000" w:type="dxa"/>
            <w:shd w:val="clear" w:color="auto" w:fill="FF9999"/>
          </w:tcPr>
          <w:p w14:paraId="1164E56C" w14:textId="77777777" w:rsidR="002C7FF8" w:rsidRDefault="002C7FF8" w:rsidP="00942849">
            <w:r w:rsidRPr="005F54F2">
              <w:t>Fails</w:t>
            </w:r>
          </w:p>
        </w:tc>
      </w:tr>
      <w:tr w:rsidR="002C7FF8" w14:paraId="08E064B2" w14:textId="77777777" w:rsidTr="00942849">
        <w:tc>
          <w:tcPr>
            <w:tcW w:w="885" w:type="dxa"/>
          </w:tcPr>
          <w:p w14:paraId="4077C7E6" w14:textId="77777777" w:rsidR="002C7FF8" w:rsidRPr="003366F3" w:rsidRDefault="002C7FF8" w:rsidP="00942849">
            <w:r w:rsidRPr="003366F3">
              <w:t>CPAT-</w:t>
            </w:r>
            <w:r>
              <w:t>13</w:t>
            </w:r>
          </w:p>
        </w:tc>
        <w:tc>
          <w:tcPr>
            <w:tcW w:w="1662" w:type="dxa"/>
          </w:tcPr>
          <w:p w14:paraId="4E3C9B6B" w14:textId="77777777" w:rsidR="002C7FF8" w:rsidRDefault="002C7FF8" w:rsidP="00942849">
            <w:r>
              <w:t>Invalid current password and invalid new password fails</w:t>
            </w:r>
          </w:p>
        </w:tc>
        <w:tc>
          <w:tcPr>
            <w:tcW w:w="3339" w:type="dxa"/>
          </w:tcPr>
          <w:p w14:paraId="0623420C" w14:textId="77777777" w:rsidR="002C7FF8" w:rsidRDefault="002C7FF8" w:rsidP="00942849">
            <w:r w:rsidRPr="005C0B2E">
              <w:t>Test case A3</w:t>
            </w:r>
          </w:p>
          <w:p w14:paraId="11A98899" w14:textId="77777777" w:rsidR="002C7FF8" w:rsidRDefault="002C7FF8" w:rsidP="00942849">
            <w:r w:rsidRPr="007E2118">
              <w:t>null,</w:t>
            </w:r>
          </w:p>
          <w:p w14:paraId="2FEA1EF0" w14:textId="77777777" w:rsidR="002C7FF8" w:rsidRDefault="002C7FF8" w:rsidP="00942849">
            <w:r w:rsidRPr="007E2118">
              <w:t>""</w:t>
            </w:r>
          </w:p>
        </w:tc>
        <w:tc>
          <w:tcPr>
            <w:tcW w:w="1161" w:type="dxa"/>
          </w:tcPr>
          <w:p w14:paraId="43B1B05C" w14:textId="77777777" w:rsidR="002C7FF8" w:rsidRDefault="002C7FF8" w:rsidP="00942849">
            <w:r w:rsidRPr="005F54F2">
              <w:t>Fails</w:t>
            </w:r>
          </w:p>
        </w:tc>
        <w:tc>
          <w:tcPr>
            <w:tcW w:w="969" w:type="dxa"/>
          </w:tcPr>
          <w:p w14:paraId="12C784BA" w14:textId="77777777" w:rsidR="002C7FF8" w:rsidRDefault="002C7FF8" w:rsidP="00942849">
            <w:r>
              <w:t>Fail</w:t>
            </w:r>
          </w:p>
        </w:tc>
        <w:tc>
          <w:tcPr>
            <w:tcW w:w="1000" w:type="dxa"/>
            <w:shd w:val="clear" w:color="auto" w:fill="C5E0B3" w:themeFill="accent6" w:themeFillTint="66"/>
          </w:tcPr>
          <w:p w14:paraId="0B3B9C1B" w14:textId="77777777" w:rsidR="002C7FF8" w:rsidRDefault="002C7FF8" w:rsidP="00942849">
            <w:r w:rsidRPr="000E7D2D">
              <w:t>Pass</w:t>
            </w:r>
          </w:p>
        </w:tc>
      </w:tr>
      <w:tr w:rsidR="002C7FF8" w14:paraId="32040F3F" w14:textId="77777777" w:rsidTr="00942849">
        <w:tc>
          <w:tcPr>
            <w:tcW w:w="885" w:type="dxa"/>
          </w:tcPr>
          <w:p w14:paraId="2383AC93" w14:textId="77777777" w:rsidR="002C7FF8" w:rsidRPr="003366F3" w:rsidRDefault="002C7FF8" w:rsidP="00942849">
            <w:r w:rsidRPr="003366F3">
              <w:t>CPAT-</w:t>
            </w:r>
            <w:r>
              <w:t>14</w:t>
            </w:r>
          </w:p>
        </w:tc>
        <w:tc>
          <w:tcPr>
            <w:tcW w:w="1662" w:type="dxa"/>
          </w:tcPr>
          <w:p w14:paraId="0D8047D1" w14:textId="77777777" w:rsidR="002C7FF8" w:rsidRDefault="002C7FF8" w:rsidP="00942849">
            <w:r w:rsidRPr="003136E5">
              <w:t>Invalid current password and invalid new password fails</w:t>
            </w:r>
          </w:p>
        </w:tc>
        <w:tc>
          <w:tcPr>
            <w:tcW w:w="3339" w:type="dxa"/>
          </w:tcPr>
          <w:p w14:paraId="0D4FCA30" w14:textId="77777777" w:rsidR="002C7FF8" w:rsidRDefault="002C7FF8" w:rsidP="00942849">
            <w:r w:rsidRPr="005C0B2E">
              <w:t>Test case A3</w:t>
            </w:r>
          </w:p>
          <w:p w14:paraId="490C3BD3" w14:textId="77777777" w:rsidR="002C7FF8" w:rsidRDefault="002C7FF8" w:rsidP="00942849">
            <w:r w:rsidRPr="007E2118">
              <w:t>"",</w:t>
            </w:r>
          </w:p>
          <w:p w14:paraId="755FE3D1" w14:textId="77777777" w:rsidR="002C7FF8" w:rsidRDefault="002C7FF8" w:rsidP="00942849">
            <w:r w:rsidRPr="007E2118">
              <w:t>null</w:t>
            </w:r>
          </w:p>
        </w:tc>
        <w:tc>
          <w:tcPr>
            <w:tcW w:w="1161" w:type="dxa"/>
          </w:tcPr>
          <w:p w14:paraId="7AB3C4C7" w14:textId="77777777" w:rsidR="002C7FF8" w:rsidRDefault="002C7FF8" w:rsidP="00942849">
            <w:r w:rsidRPr="005F54F2">
              <w:t>Fails</w:t>
            </w:r>
          </w:p>
        </w:tc>
        <w:tc>
          <w:tcPr>
            <w:tcW w:w="969" w:type="dxa"/>
          </w:tcPr>
          <w:p w14:paraId="5D91103C" w14:textId="77777777" w:rsidR="002C7FF8" w:rsidRDefault="002C7FF8" w:rsidP="00942849">
            <w:r>
              <w:t>Fail</w:t>
            </w:r>
          </w:p>
        </w:tc>
        <w:tc>
          <w:tcPr>
            <w:tcW w:w="1000" w:type="dxa"/>
            <w:shd w:val="clear" w:color="auto" w:fill="C5E0B3" w:themeFill="accent6" w:themeFillTint="66"/>
          </w:tcPr>
          <w:p w14:paraId="2128B713" w14:textId="77777777" w:rsidR="002C7FF8" w:rsidRDefault="002C7FF8" w:rsidP="00942849">
            <w:r w:rsidRPr="000E7D2D">
              <w:t>Pass</w:t>
            </w:r>
          </w:p>
        </w:tc>
      </w:tr>
      <w:tr w:rsidR="002C7FF8" w14:paraId="6A218F62" w14:textId="77777777" w:rsidTr="00942849">
        <w:tc>
          <w:tcPr>
            <w:tcW w:w="885" w:type="dxa"/>
          </w:tcPr>
          <w:p w14:paraId="60C9B854" w14:textId="77777777" w:rsidR="002C7FF8" w:rsidRDefault="002C7FF8" w:rsidP="00942849">
            <w:r w:rsidRPr="00126103">
              <w:t>CPAT-</w:t>
            </w:r>
            <w:r>
              <w:t>15</w:t>
            </w:r>
          </w:p>
        </w:tc>
        <w:tc>
          <w:tcPr>
            <w:tcW w:w="1662" w:type="dxa"/>
          </w:tcPr>
          <w:p w14:paraId="35B1638E" w14:textId="77777777" w:rsidR="002C7FF8" w:rsidRDefault="002C7FF8" w:rsidP="00942849">
            <w:r w:rsidRPr="003136E5">
              <w:t>Invalid current password and invalid new password fails</w:t>
            </w:r>
          </w:p>
        </w:tc>
        <w:tc>
          <w:tcPr>
            <w:tcW w:w="3339" w:type="dxa"/>
          </w:tcPr>
          <w:p w14:paraId="71450DC8" w14:textId="77777777" w:rsidR="002C7FF8" w:rsidRDefault="002C7FF8" w:rsidP="00942849">
            <w:r w:rsidRPr="005C0B2E">
              <w:t>Test case A3</w:t>
            </w:r>
          </w:p>
          <w:p w14:paraId="012EB1A3" w14:textId="77777777" w:rsidR="002C7FF8" w:rsidRDefault="002C7FF8" w:rsidP="00942849"/>
          <w:p w14:paraId="776176FB" w14:textId="77777777" w:rsidR="002C7FF8" w:rsidRDefault="002C7FF8" w:rsidP="00942849">
            <w:r w:rsidRPr="007E2118">
              <w:t xml:space="preserve">"12345", </w:t>
            </w:r>
          </w:p>
          <w:p w14:paraId="711E60EF" w14:textId="77777777" w:rsidR="002C7FF8" w:rsidRDefault="002C7FF8" w:rsidP="00942849">
            <w:r w:rsidRPr="007E2118">
              <w:t>"12345"</w:t>
            </w:r>
          </w:p>
        </w:tc>
        <w:tc>
          <w:tcPr>
            <w:tcW w:w="1161" w:type="dxa"/>
          </w:tcPr>
          <w:p w14:paraId="3579AFD4" w14:textId="77777777" w:rsidR="002C7FF8" w:rsidRDefault="002C7FF8" w:rsidP="00942849">
            <w:r w:rsidRPr="005F54F2">
              <w:t>Fails</w:t>
            </w:r>
          </w:p>
        </w:tc>
        <w:tc>
          <w:tcPr>
            <w:tcW w:w="969" w:type="dxa"/>
          </w:tcPr>
          <w:p w14:paraId="185B2D5D" w14:textId="77777777" w:rsidR="002C7FF8" w:rsidRDefault="002C7FF8" w:rsidP="00942849">
            <w:r w:rsidRPr="000E7D2D">
              <w:t>Pass</w:t>
            </w:r>
          </w:p>
        </w:tc>
        <w:tc>
          <w:tcPr>
            <w:tcW w:w="1000" w:type="dxa"/>
            <w:shd w:val="clear" w:color="auto" w:fill="FF9999"/>
          </w:tcPr>
          <w:p w14:paraId="7CE7F7FD" w14:textId="77777777" w:rsidR="002C7FF8" w:rsidRDefault="002C7FF8" w:rsidP="00942849">
            <w:r w:rsidRPr="005F54F2">
              <w:t>Fails</w:t>
            </w:r>
          </w:p>
        </w:tc>
      </w:tr>
      <w:tr w:rsidR="002C7FF8" w14:paraId="56F36FC4" w14:textId="77777777" w:rsidTr="00942849">
        <w:tc>
          <w:tcPr>
            <w:tcW w:w="885" w:type="dxa"/>
          </w:tcPr>
          <w:p w14:paraId="248680CA" w14:textId="77777777" w:rsidR="002C7FF8" w:rsidRDefault="002C7FF8" w:rsidP="00942849">
            <w:r w:rsidRPr="00126103">
              <w:t>CPAT-</w:t>
            </w:r>
            <w:r>
              <w:t>16</w:t>
            </w:r>
          </w:p>
        </w:tc>
        <w:tc>
          <w:tcPr>
            <w:tcW w:w="1662" w:type="dxa"/>
          </w:tcPr>
          <w:p w14:paraId="57078538" w14:textId="77777777" w:rsidR="002C7FF8" w:rsidRDefault="002C7FF8" w:rsidP="00942849">
            <w:r w:rsidRPr="003136E5">
              <w:t>Invalid current password and invalid new password fails</w:t>
            </w:r>
          </w:p>
        </w:tc>
        <w:tc>
          <w:tcPr>
            <w:tcW w:w="3339" w:type="dxa"/>
          </w:tcPr>
          <w:p w14:paraId="568EAC41" w14:textId="77777777" w:rsidR="002C7FF8" w:rsidRDefault="002C7FF8" w:rsidP="00942849">
            <w:r w:rsidRPr="005C0B2E">
              <w:t>Test case A3</w:t>
            </w:r>
          </w:p>
          <w:p w14:paraId="3A731D91" w14:textId="77777777" w:rsidR="002C7FF8" w:rsidRDefault="002C7FF8" w:rsidP="00942849">
            <w:r>
              <w:t>"123456789123456789123",</w:t>
            </w:r>
          </w:p>
          <w:p w14:paraId="6D42295A" w14:textId="77777777" w:rsidR="002C7FF8" w:rsidRDefault="002C7FF8" w:rsidP="00942849">
            <w:r>
              <w:t>"123456789123456789123"</w:t>
            </w:r>
          </w:p>
        </w:tc>
        <w:tc>
          <w:tcPr>
            <w:tcW w:w="1161" w:type="dxa"/>
          </w:tcPr>
          <w:p w14:paraId="1E394E32" w14:textId="77777777" w:rsidR="002C7FF8" w:rsidRDefault="002C7FF8" w:rsidP="00942849">
            <w:r w:rsidRPr="005F54F2">
              <w:t>Fails</w:t>
            </w:r>
          </w:p>
        </w:tc>
        <w:tc>
          <w:tcPr>
            <w:tcW w:w="969" w:type="dxa"/>
          </w:tcPr>
          <w:p w14:paraId="1779883E" w14:textId="77777777" w:rsidR="002C7FF8" w:rsidRDefault="002C7FF8" w:rsidP="00942849">
            <w:r w:rsidRPr="000E7D2D">
              <w:t>Pass</w:t>
            </w:r>
          </w:p>
        </w:tc>
        <w:tc>
          <w:tcPr>
            <w:tcW w:w="1000" w:type="dxa"/>
            <w:shd w:val="clear" w:color="auto" w:fill="FF9999"/>
          </w:tcPr>
          <w:p w14:paraId="2C6C6F38" w14:textId="77777777" w:rsidR="002C7FF8" w:rsidRDefault="002C7FF8" w:rsidP="00942849">
            <w:r w:rsidRPr="005F54F2">
              <w:t>Fails</w:t>
            </w:r>
          </w:p>
        </w:tc>
      </w:tr>
      <w:tr w:rsidR="002C7FF8" w14:paraId="6637D309" w14:textId="77777777" w:rsidTr="00942849">
        <w:tc>
          <w:tcPr>
            <w:tcW w:w="885" w:type="dxa"/>
          </w:tcPr>
          <w:p w14:paraId="5413836D" w14:textId="77777777" w:rsidR="002C7FF8" w:rsidRPr="00126103" w:rsidRDefault="002C7FF8" w:rsidP="00942849">
            <w:r>
              <w:t xml:space="preserve">CPAT-17 </w:t>
            </w:r>
          </w:p>
        </w:tc>
        <w:tc>
          <w:tcPr>
            <w:tcW w:w="1662" w:type="dxa"/>
          </w:tcPr>
          <w:p w14:paraId="0BA5C28B" w14:textId="77777777" w:rsidR="002C7FF8" w:rsidRPr="003136E5" w:rsidRDefault="002C7FF8" w:rsidP="00942849">
            <w:r>
              <w:t>New password does not equal current password</w:t>
            </w:r>
          </w:p>
        </w:tc>
        <w:tc>
          <w:tcPr>
            <w:tcW w:w="3339" w:type="dxa"/>
          </w:tcPr>
          <w:p w14:paraId="71250F15" w14:textId="77777777" w:rsidR="002C7FF8" w:rsidRDefault="002C7FF8" w:rsidP="00942849">
            <w:r>
              <w:t>Test Case A1</w:t>
            </w:r>
          </w:p>
          <w:p w14:paraId="35C0887F" w14:textId="77777777" w:rsidR="002C7FF8" w:rsidRDefault="002C7FF8" w:rsidP="00942849">
            <w:r w:rsidRPr="00E54BCF">
              <w:t xml:space="preserve">"@PA55w0rd!", </w:t>
            </w:r>
          </w:p>
          <w:p w14:paraId="36415152" w14:textId="77777777" w:rsidR="002C7FF8" w:rsidRPr="005C0B2E" w:rsidRDefault="002C7FF8" w:rsidP="00942849">
            <w:r w:rsidRPr="00E54BCF">
              <w:t>"@PA55w0rd!"</w:t>
            </w:r>
          </w:p>
        </w:tc>
        <w:tc>
          <w:tcPr>
            <w:tcW w:w="1161" w:type="dxa"/>
          </w:tcPr>
          <w:p w14:paraId="02D980D3" w14:textId="77777777" w:rsidR="002C7FF8" w:rsidRDefault="002C7FF8" w:rsidP="00942849">
            <w:r w:rsidRPr="005F54F2">
              <w:t>Fails</w:t>
            </w:r>
          </w:p>
        </w:tc>
        <w:tc>
          <w:tcPr>
            <w:tcW w:w="969" w:type="dxa"/>
          </w:tcPr>
          <w:p w14:paraId="6D2FBD72" w14:textId="77777777" w:rsidR="002C7FF8" w:rsidRDefault="002C7FF8" w:rsidP="00942849">
            <w:r>
              <w:t>Fail</w:t>
            </w:r>
          </w:p>
        </w:tc>
        <w:tc>
          <w:tcPr>
            <w:tcW w:w="1000" w:type="dxa"/>
            <w:shd w:val="clear" w:color="auto" w:fill="C5E0B3" w:themeFill="accent6" w:themeFillTint="66"/>
          </w:tcPr>
          <w:p w14:paraId="5B83B15B" w14:textId="77777777" w:rsidR="002C7FF8" w:rsidRDefault="002C7FF8" w:rsidP="00942849">
            <w:r w:rsidRPr="000E7D2D">
              <w:t>Pass</w:t>
            </w:r>
          </w:p>
        </w:tc>
      </w:tr>
    </w:tbl>
    <w:p w14:paraId="06A7FE74" w14:textId="77777777" w:rsidR="002C7FF8" w:rsidRDefault="002C7FF8" w:rsidP="002C7FF8">
      <w:r>
        <w:br w:type="page"/>
      </w:r>
    </w:p>
    <w:p w14:paraId="75D9571E" w14:textId="77777777" w:rsidR="002C7FF8" w:rsidRDefault="002C7FF8" w:rsidP="002C7FF8"/>
    <w:p w14:paraId="2DF015D5" w14:textId="77777777" w:rsidR="002C7FF8" w:rsidRPr="00BC38E5" w:rsidRDefault="002C7FF8" w:rsidP="002C7FF8">
      <w:r w:rsidRPr="00E54BCF">
        <w:rPr>
          <w:b/>
        </w:rPr>
        <w:t>Details on CPAT-7/CPAT-8/CPAT-11/ CPAT-12/CPAT-15/CPAT-16 Failure:</w:t>
      </w:r>
    </w:p>
    <w:p w14:paraId="6E8250A3" w14:textId="77777777" w:rsidR="002C7FF8" w:rsidRDefault="002C7FF8" w:rsidP="002C7FF8">
      <w:r>
        <w:rPr>
          <w:b/>
        </w:rPr>
        <w:t>Issue:</w:t>
      </w:r>
    </w:p>
    <w:p w14:paraId="185C6944" w14:textId="77777777" w:rsidR="002C7FF8" w:rsidRDefault="002C7FF8" w:rsidP="002C7FF8">
      <w:r>
        <w:t>A missing return statement in the section of the validation code responsible for ensuring password length is between six and twenty was missing, as a result passwords outside of this range would falsely be returned as valid.</w:t>
      </w:r>
    </w:p>
    <w:p w14:paraId="2C3F067C" w14:textId="77777777" w:rsidR="002C7FF8" w:rsidRDefault="002C7FF8" w:rsidP="002C7FF8">
      <w:r>
        <w:rPr>
          <w:b/>
        </w:rPr>
        <w:t>Solution:</w:t>
      </w:r>
    </w:p>
    <w:p w14:paraId="08E8800B" w14:textId="77777777" w:rsidR="002C7FF8" w:rsidRDefault="002C7FF8" w:rsidP="002C7FF8">
      <w:r>
        <w:t>Added missing line of code.</w:t>
      </w:r>
    </w:p>
    <w:p w14:paraId="5A84D3ED" w14:textId="77777777" w:rsidR="002C7FF8" w:rsidRDefault="002C7FF8" w:rsidP="002C7FF8">
      <w:r>
        <w:t>Re-test:</w:t>
      </w:r>
    </w:p>
    <w:tbl>
      <w:tblPr>
        <w:tblStyle w:val="TableGrid"/>
        <w:tblW w:w="0" w:type="auto"/>
        <w:tblLook w:val="04A0" w:firstRow="1" w:lastRow="0" w:firstColumn="1" w:lastColumn="0" w:noHBand="0" w:noVBand="1"/>
      </w:tblPr>
      <w:tblGrid>
        <w:gridCol w:w="853"/>
        <w:gridCol w:w="1529"/>
        <w:gridCol w:w="3214"/>
        <w:gridCol w:w="1133"/>
        <w:gridCol w:w="927"/>
        <w:gridCol w:w="1000"/>
      </w:tblGrid>
      <w:tr w:rsidR="002C7FF8" w14:paraId="30EA5F06" w14:textId="77777777" w:rsidTr="00942849">
        <w:tc>
          <w:tcPr>
            <w:tcW w:w="885" w:type="dxa"/>
          </w:tcPr>
          <w:p w14:paraId="34C31233" w14:textId="77777777" w:rsidR="002C7FF8" w:rsidRDefault="002C7FF8" w:rsidP="00942849">
            <w:r>
              <w:t>Test Num.</w:t>
            </w:r>
          </w:p>
        </w:tc>
        <w:tc>
          <w:tcPr>
            <w:tcW w:w="1662" w:type="dxa"/>
          </w:tcPr>
          <w:p w14:paraId="3A9E05F8" w14:textId="77777777" w:rsidR="002C7FF8" w:rsidRDefault="002C7FF8" w:rsidP="00942849">
            <w:r>
              <w:t>Purpose</w:t>
            </w:r>
          </w:p>
        </w:tc>
        <w:tc>
          <w:tcPr>
            <w:tcW w:w="3339" w:type="dxa"/>
          </w:tcPr>
          <w:p w14:paraId="5B57D3F5" w14:textId="77777777" w:rsidR="002C7FF8" w:rsidRDefault="002C7FF8" w:rsidP="00942849">
            <w:r>
              <w:t>Testing Data</w:t>
            </w:r>
          </w:p>
        </w:tc>
        <w:tc>
          <w:tcPr>
            <w:tcW w:w="1161" w:type="dxa"/>
          </w:tcPr>
          <w:p w14:paraId="536B482D" w14:textId="77777777" w:rsidR="002C7FF8" w:rsidRDefault="002C7FF8" w:rsidP="00942849">
            <w:r>
              <w:t>Expected</w:t>
            </w:r>
          </w:p>
        </w:tc>
        <w:tc>
          <w:tcPr>
            <w:tcW w:w="969" w:type="dxa"/>
          </w:tcPr>
          <w:p w14:paraId="55BCCEF2" w14:textId="77777777" w:rsidR="002C7FF8" w:rsidRDefault="002C7FF8" w:rsidP="00942849">
            <w:r>
              <w:t>Actual</w:t>
            </w:r>
          </w:p>
        </w:tc>
        <w:tc>
          <w:tcPr>
            <w:tcW w:w="1000" w:type="dxa"/>
          </w:tcPr>
          <w:p w14:paraId="475C09A2" w14:textId="77777777" w:rsidR="002C7FF8" w:rsidRDefault="002C7FF8" w:rsidP="00942849">
            <w:r>
              <w:t>Pass/Fail</w:t>
            </w:r>
          </w:p>
        </w:tc>
      </w:tr>
      <w:tr w:rsidR="002C7FF8" w14:paraId="51E6DDA9" w14:textId="77777777" w:rsidTr="00942849">
        <w:tc>
          <w:tcPr>
            <w:tcW w:w="885" w:type="dxa"/>
          </w:tcPr>
          <w:p w14:paraId="2A4C347C" w14:textId="77777777" w:rsidR="002C7FF8" w:rsidRDefault="002C7FF8" w:rsidP="00942849">
            <w:r w:rsidRPr="003366F3">
              <w:t>CPAT-</w:t>
            </w:r>
            <w:r>
              <w:t>7.2</w:t>
            </w:r>
          </w:p>
        </w:tc>
        <w:tc>
          <w:tcPr>
            <w:tcW w:w="1662" w:type="dxa"/>
          </w:tcPr>
          <w:p w14:paraId="48864194" w14:textId="77777777" w:rsidR="002C7FF8" w:rsidRDefault="002C7FF8" w:rsidP="00942849">
            <w:r w:rsidRPr="00817F5B">
              <w:t>Invalid current password and valid new password fails</w:t>
            </w:r>
          </w:p>
        </w:tc>
        <w:tc>
          <w:tcPr>
            <w:tcW w:w="3339" w:type="dxa"/>
          </w:tcPr>
          <w:p w14:paraId="618E9E02" w14:textId="77777777" w:rsidR="002C7FF8" w:rsidRDefault="002C7FF8" w:rsidP="00942849">
            <w:r>
              <w:t>Test case A3</w:t>
            </w:r>
          </w:p>
          <w:p w14:paraId="3750AB5D" w14:textId="77777777" w:rsidR="002C7FF8" w:rsidRDefault="002C7FF8" w:rsidP="00942849">
            <w:r w:rsidRPr="007E2118">
              <w:t>"12345",</w:t>
            </w:r>
          </w:p>
          <w:p w14:paraId="2CCAD332" w14:textId="77777777" w:rsidR="002C7FF8" w:rsidRDefault="002C7FF8" w:rsidP="00942849">
            <w:r w:rsidRPr="007E2118">
              <w:t>"@PA55w0rd!2"</w:t>
            </w:r>
          </w:p>
        </w:tc>
        <w:tc>
          <w:tcPr>
            <w:tcW w:w="1161" w:type="dxa"/>
          </w:tcPr>
          <w:p w14:paraId="7C14F8C8" w14:textId="77777777" w:rsidR="002C7FF8" w:rsidRDefault="002C7FF8" w:rsidP="00942849">
            <w:r w:rsidRPr="005F54F2">
              <w:t>Fail</w:t>
            </w:r>
          </w:p>
        </w:tc>
        <w:tc>
          <w:tcPr>
            <w:tcW w:w="969" w:type="dxa"/>
          </w:tcPr>
          <w:p w14:paraId="4B9905C5" w14:textId="77777777" w:rsidR="002C7FF8" w:rsidRDefault="002C7FF8" w:rsidP="00942849">
            <w:r w:rsidRPr="005F54F2">
              <w:t>Fail</w:t>
            </w:r>
          </w:p>
        </w:tc>
        <w:tc>
          <w:tcPr>
            <w:tcW w:w="1000" w:type="dxa"/>
            <w:shd w:val="clear" w:color="auto" w:fill="C5E0B3" w:themeFill="accent6" w:themeFillTint="66"/>
          </w:tcPr>
          <w:p w14:paraId="487F2CCF" w14:textId="77777777" w:rsidR="002C7FF8" w:rsidRDefault="002C7FF8" w:rsidP="00942849">
            <w:r w:rsidRPr="00E97B88">
              <w:t>Pass</w:t>
            </w:r>
          </w:p>
        </w:tc>
      </w:tr>
      <w:tr w:rsidR="002C7FF8" w14:paraId="6A3860A3" w14:textId="77777777" w:rsidTr="00942849">
        <w:tc>
          <w:tcPr>
            <w:tcW w:w="885" w:type="dxa"/>
          </w:tcPr>
          <w:p w14:paraId="20D27BC8" w14:textId="77777777" w:rsidR="002C7FF8" w:rsidRDefault="002C7FF8" w:rsidP="00942849">
            <w:r w:rsidRPr="003366F3">
              <w:t>CPAT-</w:t>
            </w:r>
            <w:r>
              <w:t>8.2</w:t>
            </w:r>
          </w:p>
        </w:tc>
        <w:tc>
          <w:tcPr>
            <w:tcW w:w="1662" w:type="dxa"/>
          </w:tcPr>
          <w:p w14:paraId="45E363E6" w14:textId="77777777" w:rsidR="002C7FF8" w:rsidRDefault="002C7FF8" w:rsidP="00942849">
            <w:r w:rsidRPr="00817F5B">
              <w:t>Invalid current password and valid new password fails</w:t>
            </w:r>
          </w:p>
        </w:tc>
        <w:tc>
          <w:tcPr>
            <w:tcW w:w="3339" w:type="dxa"/>
          </w:tcPr>
          <w:p w14:paraId="3F7C49E5" w14:textId="77777777" w:rsidR="002C7FF8" w:rsidRDefault="002C7FF8" w:rsidP="00942849">
            <w:r>
              <w:t>Test case A3</w:t>
            </w:r>
          </w:p>
          <w:p w14:paraId="1E2B99C7" w14:textId="77777777" w:rsidR="002C7FF8" w:rsidRDefault="002C7FF8" w:rsidP="00942849">
            <w:r w:rsidRPr="007E2118">
              <w:t>"123456789123456789123", "@PA55w0rd!2"</w:t>
            </w:r>
          </w:p>
        </w:tc>
        <w:tc>
          <w:tcPr>
            <w:tcW w:w="1161" w:type="dxa"/>
          </w:tcPr>
          <w:p w14:paraId="09B73AFE" w14:textId="77777777" w:rsidR="002C7FF8" w:rsidRDefault="002C7FF8" w:rsidP="00942849">
            <w:r w:rsidRPr="005F54F2">
              <w:t>Fail</w:t>
            </w:r>
          </w:p>
        </w:tc>
        <w:tc>
          <w:tcPr>
            <w:tcW w:w="969" w:type="dxa"/>
          </w:tcPr>
          <w:p w14:paraId="555ED1A1" w14:textId="77777777" w:rsidR="002C7FF8" w:rsidRDefault="002C7FF8" w:rsidP="00942849">
            <w:r w:rsidRPr="005F54F2">
              <w:t>Fail</w:t>
            </w:r>
          </w:p>
        </w:tc>
        <w:tc>
          <w:tcPr>
            <w:tcW w:w="1000" w:type="dxa"/>
            <w:shd w:val="clear" w:color="auto" w:fill="C5E0B3" w:themeFill="accent6" w:themeFillTint="66"/>
          </w:tcPr>
          <w:p w14:paraId="319CDF89" w14:textId="77777777" w:rsidR="002C7FF8" w:rsidRDefault="002C7FF8" w:rsidP="00942849">
            <w:r w:rsidRPr="00E97B88">
              <w:t>Pass</w:t>
            </w:r>
          </w:p>
        </w:tc>
      </w:tr>
      <w:tr w:rsidR="002C7FF8" w14:paraId="1E999F86" w14:textId="77777777" w:rsidTr="00942849">
        <w:tc>
          <w:tcPr>
            <w:tcW w:w="885" w:type="dxa"/>
          </w:tcPr>
          <w:p w14:paraId="0FE02D34" w14:textId="77777777" w:rsidR="002C7FF8" w:rsidRPr="003366F3" w:rsidRDefault="002C7FF8" w:rsidP="00942849">
            <w:r w:rsidRPr="003366F3">
              <w:t>CPAT-</w:t>
            </w:r>
            <w:r>
              <w:t>11.2</w:t>
            </w:r>
          </w:p>
        </w:tc>
        <w:tc>
          <w:tcPr>
            <w:tcW w:w="1662" w:type="dxa"/>
          </w:tcPr>
          <w:p w14:paraId="2632CB28" w14:textId="77777777" w:rsidR="002C7FF8" w:rsidRDefault="002C7FF8" w:rsidP="00942849">
            <w:r w:rsidRPr="008A20A9">
              <w:t>Valid current password and invalid new password fails</w:t>
            </w:r>
          </w:p>
        </w:tc>
        <w:tc>
          <w:tcPr>
            <w:tcW w:w="3339" w:type="dxa"/>
          </w:tcPr>
          <w:p w14:paraId="05A877E7" w14:textId="77777777" w:rsidR="002C7FF8" w:rsidRDefault="002C7FF8" w:rsidP="00942849">
            <w:r w:rsidRPr="00D80C4B">
              <w:t>Test case A3</w:t>
            </w:r>
          </w:p>
          <w:p w14:paraId="2B0C9F81" w14:textId="77777777" w:rsidR="002C7FF8" w:rsidRDefault="002C7FF8" w:rsidP="00942849">
            <w:r w:rsidRPr="007E2118">
              <w:t xml:space="preserve">"@PA55w0rd!", </w:t>
            </w:r>
          </w:p>
          <w:p w14:paraId="1E4FCF63" w14:textId="77777777" w:rsidR="002C7FF8" w:rsidRDefault="002C7FF8" w:rsidP="00942849">
            <w:r w:rsidRPr="007E2118">
              <w:t>"12345"</w:t>
            </w:r>
          </w:p>
        </w:tc>
        <w:tc>
          <w:tcPr>
            <w:tcW w:w="1161" w:type="dxa"/>
          </w:tcPr>
          <w:p w14:paraId="76D3D34A" w14:textId="77777777" w:rsidR="002C7FF8" w:rsidRDefault="002C7FF8" w:rsidP="00942849">
            <w:r w:rsidRPr="005F54F2">
              <w:t>Fail</w:t>
            </w:r>
          </w:p>
        </w:tc>
        <w:tc>
          <w:tcPr>
            <w:tcW w:w="969" w:type="dxa"/>
          </w:tcPr>
          <w:p w14:paraId="375DC547" w14:textId="77777777" w:rsidR="002C7FF8" w:rsidRDefault="002C7FF8" w:rsidP="00942849">
            <w:r w:rsidRPr="005F54F2">
              <w:t>Fail</w:t>
            </w:r>
          </w:p>
        </w:tc>
        <w:tc>
          <w:tcPr>
            <w:tcW w:w="1000" w:type="dxa"/>
            <w:shd w:val="clear" w:color="auto" w:fill="C5E0B3" w:themeFill="accent6" w:themeFillTint="66"/>
          </w:tcPr>
          <w:p w14:paraId="23661753" w14:textId="77777777" w:rsidR="002C7FF8" w:rsidRDefault="002C7FF8" w:rsidP="00942849">
            <w:r w:rsidRPr="00E97B88">
              <w:t>Pass</w:t>
            </w:r>
          </w:p>
        </w:tc>
      </w:tr>
      <w:tr w:rsidR="002C7FF8" w14:paraId="136564F0" w14:textId="77777777" w:rsidTr="00942849">
        <w:tc>
          <w:tcPr>
            <w:tcW w:w="885" w:type="dxa"/>
          </w:tcPr>
          <w:p w14:paraId="06899F64" w14:textId="77777777" w:rsidR="002C7FF8" w:rsidRPr="003366F3" w:rsidRDefault="002C7FF8" w:rsidP="00942849">
            <w:r w:rsidRPr="003366F3">
              <w:t>CPAT-</w:t>
            </w:r>
            <w:r>
              <w:t>12.2</w:t>
            </w:r>
          </w:p>
        </w:tc>
        <w:tc>
          <w:tcPr>
            <w:tcW w:w="1662" w:type="dxa"/>
          </w:tcPr>
          <w:p w14:paraId="68B46C48" w14:textId="77777777" w:rsidR="002C7FF8" w:rsidRDefault="002C7FF8" w:rsidP="00942849">
            <w:r w:rsidRPr="008A20A9">
              <w:t>Valid current password and invalid new password fails</w:t>
            </w:r>
          </w:p>
        </w:tc>
        <w:tc>
          <w:tcPr>
            <w:tcW w:w="3339" w:type="dxa"/>
          </w:tcPr>
          <w:p w14:paraId="6CAB05C2" w14:textId="77777777" w:rsidR="002C7FF8" w:rsidRDefault="002C7FF8" w:rsidP="00942849">
            <w:r w:rsidRPr="00D80C4B">
              <w:t>Test case A3</w:t>
            </w:r>
          </w:p>
          <w:p w14:paraId="7808CA20" w14:textId="77777777" w:rsidR="002C7FF8" w:rsidRDefault="002C7FF8" w:rsidP="00942849">
            <w:r>
              <w:t>"@PA55w0rd!",</w:t>
            </w:r>
          </w:p>
          <w:p w14:paraId="043F2823" w14:textId="77777777" w:rsidR="002C7FF8" w:rsidRDefault="002C7FF8" w:rsidP="00942849">
            <w:r>
              <w:t>"123456789123456789123"</w:t>
            </w:r>
          </w:p>
        </w:tc>
        <w:tc>
          <w:tcPr>
            <w:tcW w:w="1161" w:type="dxa"/>
          </w:tcPr>
          <w:p w14:paraId="05F37998" w14:textId="77777777" w:rsidR="002C7FF8" w:rsidRDefault="002C7FF8" w:rsidP="00942849">
            <w:r w:rsidRPr="005F54F2">
              <w:t>Fail</w:t>
            </w:r>
          </w:p>
        </w:tc>
        <w:tc>
          <w:tcPr>
            <w:tcW w:w="969" w:type="dxa"/>
          </w:tcPr>
          <w:p w14:paraId="688C7C81" w14:textId="77777777" w:rsidR="002C7FF8" w:rsidRDefault="002C7FF8" w:rsidP="00942849">
            <w:r w:rsidRPr="005F54F2">
              <w:t>Fail</w:t>
            </w:r>
          </w:p>
        </w:tc>
        <w:tc>
          <w:tcPr>
            <w:tcW w:w="1000" w:type="dxa"/>
            <w:shd w:val="clear" w:color="auto" w:fill="C5E0B3" w:themeFill="accent6" w:themeFillTint="66"/>
          </w:tcPr>
          <w:p w14:paraId="70915B38" w14:textId="77777777" w:rsidR="002C7FF8" w:rsidRDefault="002C7FF8" w:rsidP="00942849">
            <w:r w:rsidRPr="00E97B88">
              <w:t>Pass</w:t>
            </w:r>
          </w:p>
        </w:tc>
      </w:tr>
      <w:tr w:rsidR="002C7FF8" w14:paraId="5EDA1F54" w14:textId="77777777" w:rsidTr="00942849">
        <w:tc>
          <w:tcPr>
            <w:tcW w:w="885" w:type="dxa"/>
          </w:tcPr>
          <w:p w14:paraId="33DE0CC0" w14:textId="77777777" w:rsidR="002C7FF8" w:rsidRDefault="002C7FF8" w:rsidP="00942849">
            <w:r w:rsidRPr="00126103">
              <w:t>CPAT-</w:t>
            </w:r>
            <w:r>
              <w:t>15.2</w:t>
            </w:r>
          </w:p>
        </w:tc>
        <w:tc>
          <w:tcPr>
            <w:tcW w:w="1662" w:type="dxa"/>
          </w:tcPr>
          <w:p w14:paraId="689BF91D" w14:textId="77777777" w:rsidR="002C7FF8" w:rsidRDefault="002C7FF8" w:rsidP="00942849">
            <w:r w:rsidRPr="003136E5">
              <w:t>Invalid current password and invalid new password fails</w:t>
            </w:r>
          </w:p>
        </w:tc>
        <w:tc>
          <w:tcPr>
            <w:tcW w:w="3339" w:type="dxa"/>
          </w:tcPr>
          <w:p w14:paraId="42B0C5CC" w14:textId="77777777" w:rsidR="002C7FF8" w:rsidRDefault="002C7FF8" w:rsidP="00942849">
            <w:r w:rsidRPr="005C0B2E">
              <w:t>Test case A3</w:t>
            </w:r>
          </w:p>
          <w:p w14:paraId="12A0EB0B" w14:textId="77777777" w:rsidR="002C7FF8" w:rsidRDefault="002C7FF8" w:rsidP="00942849">
            <w:r w:rsidRPr="007E2118">
              <w:t xml:space="preserve">"12345", </w:t>
            </w:r>
          </w:p>
          <w:p w14:paraId="4265C6DC" w14:textId="77777777" w:rsidR="002C7FF8" w:rsidRDefault="002C7FF8" w:rsidP="00942849">
            <w:r w:rsidRPr="007E2118">
              <w:t>"12345"</w:t>
            </w:r>
          </w:p>
        </w:tc>
        <w:tc>
          <w:tcPr>
            <w:tcW w:w="1161" w:type="dxa"/>
          </w:tcPr>
          <w:p w14:paraId="558AB2CC" w14:textId="77777777" w:rsidR="002C7FF8" w:rsidRDefault="002C7FF8" w:rsidP="00942849">
            <w:r w:rsidRPr="005F54F2">
              <w:t>Fail</w:t>
            </w:r>
          </w:p>
        </w:tc>
        <w:tc>
          <w:tcPr>
            <w:tcW w:w="969" w:type="dxa"/>
          </w:tcPr>
          <w:p w14:paraId="44FA23E3" w14:textId="77777777" w:rsidR="002C7FF8" w:rsidRDefault="002C7FF8" w:rsidP="00942849">
            <w:r w:rsidRPr="005F54F2">
              <w:t>Fail</w:t>
            </w:r>
          </w:p>
        </w:tc>
        <w:tc>
          <w:tcPr>
            <w:tcW w:w="1000" w:type="dxa"/>
            <w:shd w:val="clear" w:color="auto" w:fill="C5E0B3" w:themeFill="accent6" w:themeFillTint="66"/>
          </w:tcPr>
          <w:p w14:paraId="4B3F84E5" w14:textId="77777777" w:rsidR="002C7FF8" w:rsidRDefault="002C7FF8" w:rsidP="00942849">
            <w:r w:rsidRPr="00E97B88">
              <w:t>Pass</w:t>
            </w:r>
          </w:p>
        </w:tc>
      </w:tr>
      <w:tr w:rsidR="002C7FF8" w14:paraId="6EE82DA3" w14:textId="77777777" w:rsidTr="00942849">
        <w:tc>
          <w:tcPr>
            <w:tcW w:w="885" w:type="dxa"/>
          </w:tcPr>
          <w:p w14:paraId="70F0C70F" w14:textId="77777777" w:rsidR="002C7FF8" w:rsidRDefault="002C7FF8" w:rsidP="00942849">
            <w:r w:rsidRPr="00126103">
              <w:t>CPAT-</w:t>
            </w:r>
            <w:r>
              <w:t>16.2</w:t>
            </w:r>
          </w:p>
        </w:tc>
        <w:tc>
          <w:tcPr>
            <w:tcW w:w="1662" w:type="dxa"/>
          </w:tcPr>
          <w:p w14:paraId="601179B7" w14:textId="77777777" w:rsidR="002C7FF8" w:rsidRDefault="002C7FF8" w:rsidP="00942849">
            <w:r w:rsidRPr="003136E5">
              <w:t>Invalid current password and invalid new password fails</w:t>
            </w:r>
          </w:p>
        </w:tc>
        <w:tc>
          <w:tcPr>
            <w:tcW w:w="3339" w:type="dxa"/>
          </w:tcPr>
          <w:p w14:paraId="197757A5" w14:textId="77777777" w:rsidR="002C7FF8" w:rsidRDefault="002C7FF8" w:rsidP="00942849">
            <w:r w:rsidRPr="005C0B2E">
              <w:t>Test case A3</w:t>
            </w:r>
          </w:p>
          <w:p w14:paraId="126A1994" w14:textId="77777777" w:rsidR="002C7FF8" w:rsidRDefault="002C7FF8" w:rsidP="00942849">
            <w:r>
              <w:t>"123456789123456789123",</w:t>
            </w:r>
          </w:p>
          <w:p w14:paraId="0B6404EE" w14:textId="77777777" w:rsidR="002C7FF8" w:rsidRDefault="002C7FF8" w:rsidP="00942849">
            <w:r>
              <w:t>"123456789123456789123"</w:t>
            </w:r>
          </w:p>
        </w:tc>
        <w:tc>
          <w:tcPr>
            <w:tcW w:w="1161" w:type="dxa"/>
          </w:tcPr>
          <w:p w14:paraId="171DE0DA" w14:textId="77777777" w:rsidR="002C7FF8" w:rsidRDefault="002C7FF8" w:rsidP="00942849">
            <w:r w:rsidRPr="005F54F2">
              <w:t>Fail</w:t>
            </w:r>
          </w:p>
        </w:tc>
        <w:tc>
          <w:tcPr>
            <w:tcW w:w="969" w:type="dxa"/>
          </w:tcPr>
          <w:p w14:paraId="7047BC1F" w14:textId="77777777" w:rsidR="002C7FF8" w:rsidRDefault="002C7FF8" w:rsidP="00942849">
            <w:r w:rsidRPr="005F54F2">
              <w:t>Fail</w:t>
            </w:r>
          </w:p>
        </w:tc>
        <w:tc>
          <w:tcPr>
            <w:tcW w:w="1000" w:type="dxa"/>
            <w:shd w:val="clear" w:color="auto" w:fill="C5E0B3" w:themeFill="accent6" w:themeFillTint="66"/>
          </w:tcPr>
          <w:p w14:paraId="0B08E28F" w14:textId="77777777" w:rsidR="002C7FF8" w:rsidRDefault="002C7FF8" w:rsidP="00942849">
            <w:r w:rsidRPr="00E97B88">
              <w:t>Pass</w:t>
            </w:r>
          </w:p>
        </w:tc>
      </w:tr>
    </w:tbl>
    <w:p w14:paraId="5C2BAE10" w14:textId="77777777" w:rsidR="002C7FF8" w:rsidRDefault="002C7FF8" w:rsidP="002C7FF8">
      <w:pPr>
        <w:rPr>
          <w:b/>
        </w:rPr>
      </w:pPr>
    </w:p>
    <w:p w14:paraId="12C192BA" w14:textId="77777777" w:rsidR="002C7FF8" w:rsidRDefault="002C7FF8" w:rsidP="002C7FF8">
      <w:pPr>
        <w:rPr>
          <w:b/>
        </w:rPr>
      </w:pPr>
      <w:r>
        <w:rPr>
          <w:b/>
        </w:rPr>
        <w:br w:type="page"/>
      </w:r>
    </w:p>
    <w:p w14:paraId="2726A72A" w14:textId="77777777" w:rsidR="002C7FF8" w:rsidRDefault="002C7FF8" w:rsidP="002C7FF8">
      <w:pPr>
        <w:rPr>
          <w:b/>
        </w:rPr>
      </w:pPr>
    </w:p>
    <w:tbl>
      <w:tblPr>
        <w:tblStyle w:val="TableGrid"/>
        <w:tblW w:w="0" w:type="auto"/>
        <w:tblLook w:val="04A0" w:firstRow="1" w:lastRow="0" w:firstColumn="1" w:lastColumn="0" w:noHBand="0" w:noVBand="1"/>
      </w:tblPr>
      <w:tblGrid>
        <w:gridCol w:w="2276"/>
        <w:gridCol w:w="6380"/>
      </w:tblGrid>
      <w:tr w:rsidR="002C7FF8" w14:paraId="02C1F836" w14:textId="77777777" w:rsidTr="00942849">
        <w:tc>
          <w:tcPr>
            <w:tcW w:w="2341" w:type="dxa"/>
          </w:tcPr>
          <w:p w14:paraId="10E7B593" w14:textId="77777777" w:rsidR="002C7FF8" w:rsidRDefault="002C7FF8" w:rsidP="00942849">
            <w:r>
              <w:t>Requirement / Release</w:t>
            </w:r>
          </w:p>
        </w:tc>
        <w:tc>
          <w:tcPr>
            <w:tcW w:w="6675" w:type="dxa"/>
          </w:tcPr>
          <w:p w14:paraId="242D8E8A" w14:textId="77777777" w:rsidR="002C7FF8" w:rsidRDefault="002C7FF8" w:rsidP="00942849">
            <w:r>
              <w:t>New Marker Activity General Functionality</w:t>
            </w:r>
          </w:p>
        </w:tc>
      </w:tr>
      <w:tr w:rsidR="002C7FF8" w14:paraId="6D5F8A45" w14:textId="77777777" w:rsidTr="00942849">
        <w:tc>
          <w:tcPr>
            <w:tcW w:w="2341" w:type="dxa"/>
          </w:tcPr>
          <w:p w14:paraId="665BEC4F" w14:textId="77777777" w:rsidR="002C7FF8" w:rsidRDefault="002C7FF8" w:rsidP="00942849">
            <w:r>
              <w:t>Module Name</w:t>
            </w:r>
          </w:p>
        </w:tc>
        <w:tc>
          <w:tcPr>
            <w:tcW w:w="6675" w:type="dxa"/>
          </w:tcPr>
          <w:p w14:paraId="6F85717C" w14:textId="77777777" w:rsidR="002C7FF8" w:rsidRDefault="002C7FF8" w:rsidP="00942849">
            <w:r>
              <w:t xml:space="preserve">NewMarkerActivity.java </w:t>
            </w:r>
          </w:p>
        </w:tc>
      </w:tr>
      <w:tr w:rsidR="002C7FF8" w14:paraId="39726FBA" w14:textId="77777777" w:rsidTr="00942849">
        <w:tc>
          <w:tcPr>
            <w:tcW w:w="2341" w:type="dxa"/>
          </w:tcPr>
          <w:p w14:paraId="05486C63" w14:textId="77777777" w:rsidR="002C7FF8" w:rsidRDefault="002C7FF8" w:rsidP="00942849">
            <w:r>
              <w:t>Date Created</w:t>
            </w:r>
          </w:p>
        </w:tc>
        <w:tc>
          <w:tcPr>
            <w:tcW w:w="6675" w:type="dxa"/>
          </w:tcPr>
          <w:p w14:paraId="4672B40F" w14:textId="77777777" w:rsidR="002C7FF8" w:rsidRDefault="002C7FF8" w:rsidP="00942849">
            <w:r>
              <w:t>23/01/2019</w:t>
            </w:r>
          </w:p>
        </w:tc>
      </w:tr>
    </w:tbl>
    <w:p w14:paraId="763508F6" w14:textId="77777777" w:rsidR="002C7FF8" w:rsidRDefault="002C7FF8" w:rsidP="002C7FF8"/>
    <w:tbl>
      <w:tblPr>
        <w:tblStyle w:val="TableGrid"/>
        <w:tblW w:w="0" w:type="auto"/>
        <w:tblLook w:val="04A0" w:firstRow="1" w:lastRow="0" w:firstColumn="1" w:lastColumn="0" w:noHBand="0" w:noVBand="1"/>
      </w:tblPr>
      <w:tblGrid>
        <w:gridCol w:w="884"/>
        <w:gridCol w:w="1276"/>
        <w:gridCol w:w="2782"/>
        <w:gridCol w:w="1289"/>
        <w:gridCol w:w="1425"/>
        <w:gridCol w:w="1000"/>
      </w:tblGrid>
      <w:tr w:rsidR="002C7FF8" w14:paraId="7A6E5DEC" w14:textId="77777777" w:rsidTr="00942849">
        <w:tc>
          <w:tcPr>
            <w:tcW w:w="919" w:type="dxa"/>
          </w:tcPr>
          <w:p w14:paraId="6BA5AFC3" w14:textId="77777777" w:rsidR="002C7FF8" w:rsidRDefault="002C7FF8" w:rsidP="00942849">
            <w:r>
              <w:t>Test Num.</w:t>
            </w:r>
          </w:p>
        </w:tc>
        <w:tc>
          <w:tcPr>
            <w:tcW w:w="1334" w:type="dxa"/>
          </w:tcPr>
          <w:p w14:paraId="4E54C958" w14:textId="77777777" w:rsidR="002C7FF8" w:rsidRDefault="002C7FF8" w:rsidP="00942849">
            <w:r>
              <w:t>Purpose</w:t>
            </w:r>
          </w:p>
        </w:tc>
        <w:tc>
          <w:tcPr>
            <w:tcW w:w="2960" w:type="dxa"/>
          </w:tcPr>
          <w:p w14:paraId="25BD1867" w14:textId="77777777" w:rsidR="002C7FF8" w:rsidRDefault="002C7FF8" w:rsidP="00942849">
            <w:r>
              <w:t>Testing Steps</w:t>
            </w:r>
          </w:p>
        </w:tc>
        <w:tc>
          <w:tcPr>
            <w:tcW w:w="1303" w:type="dxa"/>
          </w:tcPr>
          <w:p w14:paraId="625DDC51" w14:textId="77777777" w:rsidR="002C7FF8" w:rsidRDefault="002C7FF8" w:rsidP="00942849">
            <w:r>
              <w:t>Expected</w:t>
            </w:r>
          </w:p>
        </w:tc>
        <w:tc>
          <w:tcPr>
            <w:tcW w:w="1500" w:type="dxa"/>
          </w:tcPr>
          <w:p w14:paraId="45D9F268" w14:textId="77777777" w:rsidR="002C7FF8" w:rsidRDefault="002C7FF8" w:rsidP="00942849">
            <w:r>
              <w:t>Actual</w:t>
            </w:r>
          </w:p>
        </w:tc>
        <w:tc>
          <w:tcPr>
            <w:tcW w:w="1000" w:type="dxa"/>
          </w:tcPr>
          <w:p w14:paraId="55355799" w14:textId="77777777" w:rsidR="002C7FF8" w:rsidRDefault="002C7FF8" w:rsidP="00942849">
            <w:r>
              <w:t>Pass/Fail</w:t>
            </w:r>
          </w:p>
        </w:tc>
      </w:tr>
      <w:tr w:rsidR="002C7FF8" w14:paraId="531E1B95" w14:textId="77777777" w:rsidTr="00942849">
        <w:tc>
          <w:tcPr>
            <w:tcW w:w="919" w:type="dxa"/>
          </w:tcPr>
          <w:p w14:paraId="771622AA" w14:textId="77777777" w:rsidR="002C7FF8" w:rsidRDefault="002C7FF8" w:rsidP="00942849">
            <w:r>
              <w:t>NMA-1</w:t>
            </w:r>
          </w:p>
        </w:tc>
        <w:tc>
          <w:tcPr>
            <w:tcW w:w="1334" w:type="dxa"/>
          </w:tcPr>
          <w:p w14:paraId="273CBE62" w14:textId="77777777" w:rsidR="002C7FF8" w:rsidRDefault="002C7FF8" w:rsidP="00942849">
            <w:r>
              <w:t>Populate spinner with category string</w:t>
            </w:r>
          </w:p>
        </w:tc>
        <w:tc>
          <w:tcPr>
            <w:tcW w:w="2960" w:type="dxa"/>
          </w:tcPr>
          <w:p w14:paraId="60607B5C" w14:textId="77777777" w:rsidR="002C7FF8" w:rsidRDefault="002C7FF8" w:rsidP="001430F7">
            <w:pPr>
              <w:pStyle w:val="ListParagraph"/>
              <w:numPr>
                <w:ilvl w:val="0"/>
                <w:numId w:val="60"/>
              </w:numPr>
            </w:pPr>
            <w:r>
              <w:t>Click spinner</w:t>
            </w:r>
          </w:p>
          <w:p w14:paraId="70695661" w14:textId="77777777" w:rsidR="002C7FF8" w:rsidRDefault="002C7FF8" w:rsidP="001430F7">
            <w:pPr>
              <w:pStyle w:val="ListParagraph"/>
              <w:numPr>
                <w:ilvl w:val="0"/>
                <w:numId w:val="60"/>
              </w:numPr>
            </w:pPr>
            <w:r>
              <w:t xml:space="preserve">Ensure all relevant categories are present </w:t>
            </w:r>
          </w:p>
        </w:tc>
        <w:tc>
          <w:tcPr>
            <w:tcW w:w="1303" w:type="dxa"/>
          </w:tcPr>
          <w:p w14:paraId="1423BEE7" w14:textId="77777777" w:rsidR="002C7FF8" w:rsidRDefault="002C7FF8" w:rsidP="00942849">
            <w:r>
              <w:t xml:space="preserve">All categories should be present </w:t>
            </w:r>
          </w:p>
        </w:tc>
        <w:tc>
          <w:tcPr>
            <w:tcW w:w="1500" w:type="dxa"/>
          </w:tcPr>
          <w:p w14:paraId="3A5F5A8B" w14:textId="77777777" w:rsidR="002C7FF8" w:rsidRDefault="002C7FF8" w:rsidP="00942849">
            <w:r>
              <w:t>Category ‘Misc’ is missing from spinner</w:t>
            </w:r>
          </w:p>
        </w:tc>
        <w:tc>
          <w:tcPr>
            <w:tcW w:w="1000" w:type="dxa"/>
            <w:shd w:val="clear" w:color="auto" w:fill="FF9999"/>
          </w:tcPr>
          <w:p w14:paraId="772149EE" w14:textId="77777777" w:rsidR="002C7FF8" w:rsidRDefault="002C7FF8" w:rsidP="00942849">
            <w:r>
              <w:t>Fail</w:t>
            </w:r>
          </w:p>
        </w:tc>
      </w:tr>
      <w:tr w:rsidR="002C7FF8" w14:paraId="0C6DB37D" w14:textId="77777777" w:rsidTr="00942849">
        <w:tc>
          <w:tcPr>
            <w:tcW w:w="919" w:type="dxa"/>
          </w:tcPr>
          <w:p w14:paraId="4515012A" w14:textId="77777777" w:rsidR="002C7FF8" w:rsidRDefault="002C7FF8" w:rsidP="00942849">
            <w:r>
              <w:t>NMA-2</w:t>
            </w:r>
          </w:p>
        </w:tc>
        <w:tc>
          <w:tcPr>
            <w:tcW w:w="1334" w:type="dxa"/>
          </w:tcPr>
          <w:p w14:paraId="51DA8086" w14:textId="77777777" w:rsidR="002C7FF8" w:rsidRDefault="002C7FF8" w:rsidP="00942849">
            <w:r>
              <w:t>Add marker to database with correct data</w:t>
            </w:r>
          </w:p>
        </w:tc>
        <w:tc>
          <w:tcPr>
            <w:tcW w:w="2960" w:type="dxa"/>
          </w:tcPr>
          <w:p w14:paraId="46816D78" w14:textId="77777777" w:rsidR="002C7FF8" w:rsidRDefault="002C7FF8" w:rsidP="001430F7">
            <w:pPr>
              <w:pStyle w:val="ListParagraph"/>
              <w:numPr>
                <w:ilvl w:val="0"/>
                <w:numId w:val="57"/>
              </w:numPr>
            </w:pPr>
            <w:r>
              <w:t>Enter valid marker details</w:t>
            </w:r>
          </w:p>
          <w:p w14:paraId="6E5177CC" w14:textId="77777777" w:rsidR="002C7FF8" w:rsidRDefault="002C7FF8" w:rsidP="001430F7">
            <w:pPr>
              <w:pStyle w:val="ListParagraph"/>
              <w:numPr>
                <w:ilvl w:val="0"/>
                <w:numId w:val="57"/>
              </w:numPr>
            </w:pPr>
            <w:r>
              <w:t>Click the add marker button</w:t>
            </w:r>
          </w:p>
        </w:tc>
        <w:tc>
          <w:tcPr>
            <w:tcW w:w="1303" w:type="dxa"/>
          </w:tcPr>
          <w:p w14:paraId="466DB9D5" w14:textId="77777777" w:rsidR="002C7FF8" w:rsidRDefault="002C7FF8" w:rsidP="00942849">
            <w:r>
              <w:t>Marker will be added to database with all correct details</w:t>
            </w:r>
          </w:p>
        </w:tc>
        <w:tc>
          <w:tcPr>
            <w:tcW w:w="1500" w:type="dxa"/>
          </w:tcPr>
          <w:p w14:paraId="7A7EE96E" w14:textId="77777777" w:rsidR="002C7FF8" w:rsidRDefault="002C7FF8" w:rsidP="00942849">
            <w:r>
              <w:t>Marker is added to database but username of the user who placed marker is missing</w:t>
            </w:r>
          </w:p>
        </w:tc>
        <w:tc>
          <w:tcPr>
            <w:tcW w:w="1000" w:type="dxa"/>
            <w:shd w:val="clear" w:color="auto" w:fill="FF9999"/>
          </w:tcPr>
          <w:p w14:paraId="71CE24FB" w14:textId="77777777" w:rsidR="002C7FF8" w:rsidRDefault="002C7FF8" w:rsidP="00942849">
            <w:r>
              <w:t>Fail</w:t>
            </w:r>
          </w:p>
        </w:tc>
      </w:tr>
      <w:tr w:rsidR="002C7FF8" w14:paraId="794541BA" w14:textId="77777777" w:rsidTr="00942849">
        <w:tc>
          <w:tcPr>
            <w:tcW w:w="919" w:type="dxa"/>
          </w:tcPr>
          <w:p w14:paraId="678B7117" w14:textId="77777777" w:rsidR="002C7FF8" w:rsidRDefault="002C7FF8" w:rsidP="00942849">
            <w:r>
              <w:t>NMA-3</w:t>
            </w:r>
          </w:p>
        </w:tc>
        <w:tc>
          <w:tcPr>
            <w:tcW w:w="1334" w:type="dxa"/>
          </w:tcPr>
          <w:p w14:paraId="6B7E5F69" w14:textId="77777777" w:rsidR="002C7FF8" w:rsidRDefault="002C7FF8" w:rsidP="00942849">
            <w:r>
              <w:t>Ensure random clicks do not cause error</w:t>
            </w:r>
          </w:p>
        </w:tc>
        <w:tc>
          <w:tcPr>
            <w:tcW w:w="2960" w:type="dxa"/>
          </w:tcPr>
          <w:p w14:paraId="6A1F3A1A" w14:textId="77777777" w:rsidR="002C7FF8" w:rsidRDefault="002C7FF8" w:rsidP="001430F7">
            <w:pPr>
              <w:pStyle w:val="ListParagraph"/>
              <w:numPr>
                <w:ilvl w:val="0"/>
                <w:numId w:val="58"/>
              </w:numPr>
            </w:pPr>
            <w:r>
              <w:t>Click all sections of the touchscreen except those containing buttons</w:t>
            </w:r>
          </w:p>
        </w:tc>
        <w:tc>
          <w:tcPr>
            <w:tcW w:w="1303" w:type="dxa"/>
          </w:tcPr>
          <w:p w14:paraId="4B04D422" w14:textId="77777777" w:rsidR="002C7FF8" w:rsidRDefault="002C7FF8" w:rsidP="00942849">
            <w:r>
              <w:t>Nothing</w:t>
            </w:r>
          </w:p>
        </w:tc>
        <w:tc>
          <w:tcPr>
            <w:tcW w:w="1500" w:type="dxa"/>
          </w:tcPr>
          <w:p w14:paraId="134AEA48" w14:textId="77777777" w:rsidR="002C7FF8" w:rsidRDefault="002C7FF8" w:rsidP="00942849">
            <w:r>
              <w:t>Nothing</w:t>
            </w:r>
          </w:p>
        </w:tc>
        <w:tc>
          <w:tcPr>
            <w:tcW w:w="1000" w:type="dxa"/>
            <w:shd w:val="clear" w:color="auto" w:fill="C5E0B3" w:themeFill="accent6" w:themeFillTint="66"/>
          </w:tcPr>
          <w:p w14:paraId="3C0A7C09" w14:textId="77777777" w:rsidR="002C7FF8" w:rsidRDefault="002C7FF8" w:rsidP="00942849">
            <w:r>
              <w:t>Pass</w:t>
            </w:r>
          </w:p>
        </w:tc>
      </w:tr>
      <w:tr w:rsidR="002C7FF8" w14:paraId="4743BD49" w14:textId="77777777" w:rsidTr="00942849">
        <w:tc>
          <w:tcPr>
            <w:tcW w:w="919" w:type="dxa"/>
          </w:tcPr>
          <w:p w14:paraId="70F78251" w14:textId="77777777" w:rsidR="002C7FF8" w:rsidRDefault="002C7FF8" w:rsidP="00942849">
            <w:r>
              <w:t>NMA-4</w:t>
            </w:r>
          </w:p>
        </w:tc>
        <w:tc>
          <w:tcPr>
            <w:tcW w:w="1334" w:type="dxa"/>
          </w:tcPr>
          <w:p w14:paraId="624F401B" w14:textId="77777777" w:rsidR="002C7FF8" w:rsidRDefault="002C7FF8" w:rsidP="00942849">
            <w:r>
              <w:t>Go back to previous screen</w:t>
            </w:r>
          </w:p>
        </w:tc>
        <w:tc>
          <w:tcPr>
            <w:tcW w:w="2960" w:type="dxa"/>
          </w:tcPr>
          <w:p w14:paraId="155B2E31" w14:textId="77777777" w:rsidR="002C7FF8" w:rsidRDefault="002C7FF8" w:rsidP="001430F7">
            <w:pPr>
              <w:pStyle w:val="ListParagraph"/>
              <w:numPr>
                <w:ilvl w:val="0"/>
                <w:numId w:val="59"/>
              </w:numPr>
            </w:pPr>
            <w:r>
              <w:t>Click back button in upper left of screen</w:t>
            </w:r>
          </w:p>
        </w:tc>
        <w:tc>
          <w:tcPr>
            <w:tcW w:w="1303" w:type="dxa"/>
          </w:tcPr>
          <w:p w14:paraId="6607D43B" w14:textId="77777777" w:rsidR="002C7FF8" w:rsidRDefault="002C7FF8" w:rsidP="00942849">
            <w:r>
              <w:t>Application should go back to the map activity screen</w:t>
            </w:r>
          </w:p>
        </w:tc>
        <w:tc>
          <w:tcPr>
            <w:tcW w:w="1500" w:type="dxa"/>
          </w:tcPr>
          <w:p w14:paraId="5565D1BF" w14:textId="77777777" w:rsidR="002C7FF8" w:rsidRDefault="002C7FF8" w:rsidP="00942849">
            <w:r>
              <w:t>As expected</w:t>
            </w:r>
          </w:p>
        </w:tc>
        <w:tc>
          <w:tcPr>
            <w:tcW w:w="1000" w:type="dxa"/>
            <w:shd w:val="clear" w:color="auto" w:fill="C5E0B3" w:themeFill="accent6" w:themeFillTint="66"/>
          </w:tcPr>
          <w:p w14:paraId="3E2C5EF5" w14:textId="77777777" w:rsidR="002C7FF8" w:rsidRDefault="002C7FF8" w:rsidP="00942849">
            <w:r>
              <w:t>Pass</w:t>
            </w:r>
          </w:p>
        </w:tc>
      </w:tr>
    </w:tbl>
    <w:p w14:paraId="0CC18306" w14:textId="77777777" w:rsidR="002C7FF8" w:rsidRDefault="002C7FF8" w:rsidP="002C7FF8">
      <w:pPr>
        <w:rPr>
          <w:b/>
        </w:rPr>
      </w:pPr>
    </w:p>
    <w:p w14:paraId="76CC2710" w14:textId="77777777" w:rsidR="002C7FF8" w:rsidRDefault="002C7FF8" w:rsidP="002C7FF8">
      <w:pPr>
        <w:rPr>
          <w:b/>
        </w:rPr>
      </w:pPr>
      <w:r>
        <w:rPr>
          <w:b/>
        </w:rPr>
        <w:t>Details on NMA-1 Failure:</w:t>
      </w:r>
    </w:p>
    <w:p w14:paraId="11037F43" w14:textId="77777777" w:rsidR="002C7FF8" w:rsidRDefault="002C7FF8" w:rsidP="002C7FF8">
      <w:pPr>
        <w:rPr>
          <w:b/>
        </w:rPr>
      </w:pPr>
      <w:r>
        <w:rPr>
          <w:b/>
        </w:rPr>
        <w:t>Issue:</w:t>
      </w:r>
    </w:p>
    <w:p w14:paraId="4E35D6ED" w14:textId="77777777" w:rsidR="002C7FF8" w:rsidRDefault="002C7FF8" w:rsidP="002C7FF8">
      <w:r>
        <w:t>The code that handles the miscellaneous category is missing from the spinner.</w:t>
      </w:r>
    </w:p>
    <w:p w14:paraId="028314AC" w14:textId="77777777" w:rsidR="002C7FF8" w:rsidRDefault="002C7FF8" w:rsidP="002C7FF8">
      <w:pPr>
        <w:rPr>
          <w:b/>
        </w:rPr>
      </w:pPr>
      <w:r>
        <w:rPr>
          <w:b/>
        </w:rPr>
        <w:t>Solution:</w:t>
      </w:r>
    </w:p>
    <w:p w14:paraId="79BCC467" w14:textId="77777777" w:rsidR="002C7FF8" w:rsidRDefault="002C7FF8" w:rsidP="002C7FF8">
      <w:pPr>
        <w:rPr>
          <w:b/>
        </w:rPr>
      </w:pPr>
      <w:r>
        <w:t>Missing code was added to array containing the category strings.</w:t>
      </w:r>
      <w:r>
        <w:rPr>
          <w:b/>
        </w:rPr>
        <w:t xml:space="preserve"> </w:t>
      </w:r>
    </w:p>
    <w:p w14:paraId="3023B1B6" w14:textId="77777777" w:rsidR="00CD52DA" w:rsidRDefault="00CD52DA">
      <w:pPr>
        <w:rPr>
          <w:b/>
        </w:rPr>
      </w:pPr>
      <w:r>
        <w:rPr>
          <w:b/>
        </w:rPr>
        <w:br w:type="page"/>
      </w:r>
    </w:p>
    <w:p w14:paraId="59C78CEB" w14:textId="5302DEA1" w:rsidR="002C7FF8" w:rsidRPr="00015A18" w:rsidRDefault="002C7FF8" w:rsidP="002C7FF8">
      <w:r>
        <w:rPr>
          <w:b/>
        </w:rPr>
        <w:t>Details on NMA-2 failure:</w:t>
      </w:r>
    </w:p>
    <w:p w14:paraId="5775FAB2" w14:textId="77777777" w:rsidR="002C7FF8" w:rsidRDefault="002C7FF8" w:rsidP="002C7FF8">
      <w:r>
        <w:rPr>
          <w:b/>
        </w:rPr>
        <w:t>Issue:</w:t>
      </w:r>
    </w:p>
    <w:p w14:paraId="641F6B02" w14:textId="77777777" w:rsidR="002C7FF8" w:rsidRDefault="002C7FF8" w:rsidP="002C7FF8">
      <w:r>
        <w:t>After placing a marker, the marker will not show the user who placed it. Upon using logs to check the value returned by:</w:t>
      </w:r>
    </w:p>
    <w:p w14:paraId="24591E98" w14:textId="77777777" w:rsidR="002C7FF8" w:rsidRDefault="002C7FF8" w:rsidP="002C7FF8">
      <w:r w:rsidRPr="007D2E0B">
        <w:t>FirebaseAuth.</w:t>
      </w:r>
      <w:r w:rsidRPr="007D2E0B">
        <w:rPr>
          <w:i/>
          <w:iCs/>
        </w:rPr>
        <w:t>getInstance</w:t>
      </w:r>
      <w:r w:rsidRPr="007D2E0B">
        <w:t>().getCurrentUser()</w:t>
      </w:r>
    </w:p>
    <w:p w14:paraId="0B59DC0C" w14:textId="77777777" w:rsidR="00CD52DA" w:rsidRDefault="002C7FF8" w:rsidP="002C7FF8">
      <w:r>
        <w:t>It was observed that the resulting string was not the email address, as was initially presumed, but instead an assortment of letters and numbers.</w:t>
      </w:r>
    </w:p>
    <w:p w14:paraId="48574328" w14:textId="115B69F7" w:rsidR="002C7FF8" w:rsidRDefault="002C7FF8" w:rsidP="002C7FF8">
      <w:pPr>
        <w:rPr>
          <w:b/>
        </w:rPr>
      </w:pPr>
      <w:r>
        <w:rPr>
          <w:b/>
        </w:rPr>
        <w:t>The solution:</w:t>
      </w:r>
    </w:p>
    <w:p w14:paraId="56B82E78" w14:textId="77777777" w:rsidR="002C7FF8" w:rsidRDefault="002C7FF8" w:rsidP="002C7FF8">
      <w:r>
        <w:t>The get current user code was amended to:</w:t>
      </w:r>
    </w:p>
    <w:p w14:paraId="72DBA2BC" w14:textId="77777777" w:rsidR="002C7FF8" w:rsidRDefault="002C7FF8" w:rsidP="002C7FF8">
      <w:r w:rsidRPr="007D2E0B">
        <w:t>FirebaseAuth.getInstance().getCurrentUser().getEmail()</w:t>
      </w:r>
    </w:p>
    <w:p w14:paraId="6EFEEAC6" w14:textId="77777777" w:rsidR="002C7FF8" w:rsidRDefault="002C7FF8" w:rsidP="002C7FF8">
      <w:r>
        <w:t>This code specifically gets the email address of the current user.</w:t>
      </w:r>
    </w:p>
    <w:p w14:paraId="44819E19" w14:textId="77777777" w:rsidR="002C7FF8" w:rsidRDefault="002C7FF8" w:rsidP="002C7FF8">
      <w:r>
        <w:t>However, despite the correct email now being returned and used to locate the corresponding username successfully, as shown in the snippet from the runtime log shown below, the username would still not be correctly added to the database.</w:t>
      </w:r>
    </w:p>
    <w:p w14:paraId="3B9AFBC6" w14:textId="77777777" w:rsidR="002C7FF8" w:rsidRDefault="002C7FF8" w:rsidP="002C7FF8">
      <w:pPr>
        <w:spacing w:line="240" w:lineRule="auto"/>
      </w:pPr>
      <w:r>
        <w:t>D/NewMarkerActivity: getUsername: current user: mike_buglass@hotmail.co.uk</w:t>
      </w:r>
    </w:p>
    <w:p w14:paraId="43B9BAD7" w14:textId="77777777" w:rsidR="002C7FF8" w:rsidRDefault="002C7FF8" w:rsidP="002C7FF8">
      <w:pPr>
        <w:spacing w:line="240" w:lineRule="auto"/>
      </w:pPr>
      <w:r>
        <w:t>D/NewMarkerActivity: createMarker:Inserting</w:t>
      </w:r>
    </w:p>
    <w:p w14:paraId="474190C3" w14:textId="77777777" w:rsidR="002C7FF8" w:rsidRDefault="002C7FF8" w:rsidP="002C7FF8">
      <w:pPr>
        <w:spacing w:line="240" w:lineRule="auto"/>
      </w:pPr>
      <w:r>
        <w:t>D/TAG: Document Id: PS7oOJviZUKg2DIProGT</w:t>
      </w:r>
    </w:p>
    <w:p w14:paraId="395B6DB2" w14:textId="77777777" w:rsidR="002C7FF8" w:rsidRDefault="002C7FF8" w:rsidP="002C7FF8">
      <w:pPr>
        <w:spacing w:line="240" w:lineRule="auto"/>
      </w:pPr>
      <w:r>
        <w:t>D/NewMarkerActivity: getUsername: Found: michael</w:t>
      </w:r>
    </w:p>
    <w:p w14:paraId="2EB04B6B" w14:textId="64656A2F" w:rsidR="002C7FF8" w:rsidRPr="00CD52DA" w:rsidRDefault="002C7FF8" w:rsidP="002C7FF8">
      <w:r>
        <w:t>However, it was not possible to return this username from the on-complete listener method in which it was found. As a workaround, a new text view was added to the act_newmarker.xml file to store username located by the method, as writing to components is possible from the on complete listener. This value can then be read by other methods allowing the value to be used when adding the marker information to the database.</w:t>
      </w:r>
    </w:p>
    <w:p w14:paraId="3C4A26CE" w14:textId="77777777" w:rsidR="002C7FF8" w:rsidRDefault="002C7FF8" w:rsidP="002C7FF8">
      <w:r>
        <w:t>Re-test:</w:t>
      </w:r>
    </w:p>
    <w:tbl>
      <w:tblPr>
        <w:tblStyle w:val="TableGrid"/>
        <w:tblW w:w="0" w:type="auto"/>
        <w:tblLook w:val="04A0" w:firstRow="1" w:lastRow="0" w:firstColumn="1" w:lastColumn="0" w:noHBand="0" w:noVBand="1"/>
      </w:tblPr>
      <w:tblGrid>
        <w:gridCol w:w="984"/>
        <w:gridCol w:w="1275"/>
        <w:gridCol w:w="2721"/>
        <w:gridCol w:w="1580"/>
        <w:gridCol w:w="1096"/>
        <w:gridCol w:w="1000"/>
      </w:tblGrid>
      <w:tr w:rsidR="002C7FF8" w14:paraId="1D960A2F" w14:textId="77777777" w:rsidTr="00942849">
        <w:tc>
          <w:tcPr>
            <w:tcW w:w="1032" w:type="dxa"/>
          </w:tcPr>
          <w:p w14:paraId="03BF8C00" w14:textId="77777777" w:rsidR="002C7FF8" w:rsidRDefault="002C7FF8" w:rsidP="00942849">
            <w:r>
              <w:t>Test Num.</w:t>
            </w:r>
          </w:p>
        </w:tc>
        <w:tc>
          <w:tcPr>
            <w:tcW w:w="1322" w:type="dxa"/>
          </w:tcPr>
          <w:p w14:paraId="666A8356" w14:textId="77777777" w:rsidR="002C7FF8" w:rsidRDefault="002C7FF8" w:rsidP="00942849">
            <w:r>
              <w:t>Purpose</w:t>
            </w:r>
          </w:p>
        </w:tc>
        <w:tc>
          <w:tcPr>
            <w:tcW w:w="2889" w:type="dxa"/>
          </w:tcPr>
          <w:p w14:paraId="1F3D61F2" w14:textId="77777777" w:rsidR="002C7FF8" w:rsidRDefault="002C7FF8" w:rsidP="00942849">
            <w:r>
              <w:t>Testing Steps</w:t>
            </w:r>
          </w:p>
        </w:tc>
        <w:tc>
          <w:tcPr>
            <w:tcW w:w="1666" w:type="dxa"/>
          </w:tcPr>
          <w:p w14:paraId="10E34361" w14:textId="77777777" w:rsidR="002C7FF8" w:rsidRDefault="002C7FF8" w:rsidP="00942849">
            <w:r>
              <w:t>Expected</w:t>
            </w:r>
          </w:p>
        </w:tc>
        <w:tc>
          <w:tcPr>
            <w:tcW w:w="1107" w:type="dxa"/>
          </w:tcPr>
          <w:p w14:paraId="799C9822" w14:textId="77777777" w:rsidR="002C7FF8" w:rsidRDefault="002C7FF8" w:rsidP="00942849">
            <w:r>
              <w:t>Actual</w:t>
            </w:r>
          </w:p>
        </w:tc>
        <w:tc>
          <w:tcPr>
            <w:tcW w:w="1000" w:type="dxa"/>
          </w:tcPr>
          <w:p w14:paraId="07853D87" w14:textId="77777777" w:rsidR="002C7FF8" w:rsidRDefault="002C7FF8" w:rsidP="00942849">
            <w:r>
              <w:t>Pass/Fail</w:t>
            </w:r>
          </w:p>
        </w:tc>
      </w:tr>
      <w:tr w:rsidR="002C7FF8" w14:paraId="6AFC4727" w14:textId="77777777" w:rsidTr="00942849">
        <w:tc>
          <w:tcPr>
            <w:tcW w:w="1032" w:type="dxa"/>
          </w:tcPr>
          <w:p w14:paraId="20117203" w14:textId="77777777" w:rsidR="002C7FF8" w:rsidRDefault="002C7FF8" w:rsidP="00942849">
            <w:r>
              <w:t>NMA-1.2</w:t>
            </w:r>
          </w:p>
        </w:tc>
        <w:tc>
          <w:tcPr>
            <w:tcW w:w="1322" w:type="dxa"/>
          </w:tcPr>
          <w:p w14:paraId="584F94C3" w14:textId="77777777" w:rsidR="002C7FF8" w:rsidRDefault="002C7FF8" w:rsidP="00942849">
            <w:r>
              <w:t>Populate spinner with category string</w:t>
            </w:r>
          </w:p>
        </w:tc>
        <w:tc>
          <w:tcPr>
            <w:tcW w:w="2889" w:type="dxa"/>
          </w:tcPr>
          <w:p w14:paraId="000AD51C" w14:textId="77777777" w:rsidR="002C7FF8" w:rsidRDefault="002C7FF8" w:rsidP="001430F7">
            <w:pPr>
              <w:pStyle w:val="ListParagraph"/>
              <w:numPr>
                <w:ilvl w:val="0"/>
                <w:numId w:val="60"/>
              </w:numPr>
            </w:pPr>
            <w:r>
              <w:t>Click spinner</w:t>
            </w:r>
          </w:p>
          <w:p w14:paraId="3A9E4599" w14:textId="77777777" w:rsidR="002C7FF8" w:rsidRDefault="002C7FF8" w:rsidP="001430F7">
            <w:pPr>
              <w:pStyle w:val="ListParagraph"/>
              <w:numPr>
                <w:ilvl w:val="0"/>
                <w:numId w:val="60"/>
              </w:numPr>
            </w:pPr>
            <w:r>
              <w:t xml:space="preserve">Ensure all relevant categories are present </w:t>
            </w:r>
          </w:p>
        </w:tc>
        <w:tc>
          <w:tcPr>
            <w:tcW w:w="1666" w:type="dxa"/>
          </w:tcPr>
          <w:p w14:paraId="64E0E1C9" w14:textId="77777777" w:rsidR="002C7FF8" w:rsidRDefault="002C7FF8" w:rsidP="00942849">
            <w:r>
              <w:t xml:space="preserve">All categories should be present </w:t>
            </w:r>
          </w:p>
        </w:tc>
        <w:tc>
          <w:tcPr>
            <w:tcW w:w="1107" w:type="dxa"/>
          </w:tcPr>
          <w:p w14:paraId="2242D661" w14:textId="77777777" w:rsidR="002C7FF8" w:rsidRDefault="002C7FF8" w:rsidP="00942849">
            <w:r>
              <w:t>As expected</w:t>
            </w:r>
          </w:p>
        </w:tc>
        <w:tc>
          <w:tcPr>
            <w:tcW w:w="1000" w:type="dxa"/>
            <w:shd w:val="clear" w:color="auto" w:fill="C5E0B3" w:themeFill="accent6" w:themeFillTint="66"/>
          </w:tcPr>
          <w:p w14:paraId="79271277" w14:textId="77777777" w:rsidR="002C7FF8" w:rsidRDefault="002C7FF8" w:rsidP="00942849">
            <w:r>
              <w:t>Pass</w:t>
            </w:r>
          </w:p>
        </w:tc>
      </w:tr>
      <w:tr w:rsidR="002C7FF8" w14:paraId="05782218" w14:textId="77777777" w:rsidTr="00942849">
        <w:tc>
          <w:tcPr>
            <w:tcW w:w="1032" w:type="dxa"/>
          </w:tcPr>
          <w:p w14:paraId="6B42A0F8" w14:textId="77777777" w:rsidR="002C7FF8" w:rsidRDefault="002C7FF8" w:rsidP="00942849">
            <w:r>
              <w:t>NMA-2.2</w:t>
            </w:r>
          </w:p>
        </w:tc>
        <w:tc>
          <w:tcPr>
            <w:tcW w:w="1322" w:type="dxa"/>
          </w:tcPr>
          <w:p w14:paraId="76264965" w14:textId="77777777" w:rsidR="002C7FF8" w:rsidRDefault="002C7FF8" w:rsidP="00942849">
            <w:r>
              <w:t>Add marker to database with correct data</w:t>
            </w:r>
          </w:p>
        </w:tc>
        <w:tc>
          <w:tcPr>
            <w:tcW w:w="2889" w:type="dxa"/>
          </w:tcPr>
          <w:p w14:paraId="35DA98E9" w14:textId="77777777" w:rsidR="002C7FF8" w:rsidRDefault="002C7FF8" w:rsidP="001430F7">
            <w:pPr>
              <w:pStyle w:val="ListParagraph"/>
              <w:numPr>
                <w:ilvl w:val="0"/>
                <w:numId w:val="61"/>
              </w:numPr>
            </w:pPr>
            <w:r>
              <w:t>Enter valid marker details</w:t>
            </w:r>
          </w:p>
          <w:p w14:paraId="1E28E7CE" w14:textId="77777777" w:rsidR="002C7FF8" w:rsidRDefault="002C7FF8" w:rsidP="001430F7">
            <w:pPr>
              <w:pStyle w:val="ListParagraph"/>
              <w:numPr>
                <w:ilvl w:val="0"/>
                <w:numId w:val="61"/>
              </w:numPr>
            </w:pPr>
            <w:r>
              <w:t>Click the add marker button</w:t>
            </w:r>
          </w:p>
        </w:tc>
        <w:tc>
          <w:tcPr>
            <w:tcW w:w="1666" w:type="dxa"/>
          </w:tcPr>
          <w:p w14:paraId="2251966A" w14:textId="77777777" w:rsidR="002C7FF8" w:rsidRDefault="002C7FF8" w:rsidP="00942849">
            <w:r>
              <w:t>Marker will be added to database with all correct details</w:t>
            </w:r>
          </w:p>
        </w:tc>
        <w:tc>
          <w:tcPr>
            <w:tcW w:w="1107" w:type="dxa"/>
          </w:tcPr>
          <w:p w14:paraId="2F042C69" w14:textId="77777777" w:rsidR="002C7FF8" w:rsidRDefault="002C7FF8" w:rsidP="00942849">
            <w:r>
              <w:t>As expected</w:t>
            </w:r>
          </w:p>
        </w:tc>
        <w:tc>
          <w:tcPr>
            <w:tcW w:w="1000" w:type="dxa"/>
            <w:shd w:val="clear" w:color="auto" w:fill="C5E0B3" w:themeFill="accent6" w:themeFillTint="66"/>
          </w:tcPr>
          <w:p w14:paraId="4E28920F" w14:textId="77777777" w:rsidR="002C7FF8" w:rsidRDefault="002C7FF8" w:rsidP="00942849">
            <w:r>
              <w:t>Pass</w:t>
            </w:r>
          </w:p>
        </w:tc>
      </w:tr>
    </w:tbl>
    <w:p w14:paraId="6CC0A19F" w14:textId="77777777" w:rsidR="002C7FF8" w:rsidRDefault="002C7FF8" w:rsidP="002C7FF8"/>
    <w:p w14:paraId="350545BA" w14:textId="77777777" w:rsidR="002C7FF8" w:rsidRDefault="002C7FF8" w:rsidP="002C7FF8">
      <w:r>
        <w:br w:type="page"/>
      </w:r>
    </w:p>
    <w:tbl>
      <w:tblPr>
        <w:tblStyle w:val="TableGrid"/>
        <w:tblW w:w="0" w:type="auto"/>
        <w:tblLook w:val="04A0" w:firstRow="1" w:lastRow="0" w:firstColumn="1" w:lastColumn="0" w:noHBand="0" w:noVBand="1"/>
      </w:tblPr>
      <w:tblGrid>
        <w:gridCol w:w="2271"/>
        <w:gridCol w:w="6385"/>
      </w:tblGrid>
      <w:tr w:rsidR="002C7FF8" w14:paraId="55AD33E6" w14:textId="77777777" w:rsidTr="00942849">
        <w:tc>
          <w:tcPr>
            <w:tcW w:w="2341" w:type="dxa"/>
          </w:tcPr>
          <w:p w14:paraId="2650B8E1" w14:textId="77777777" w:rsidR="002C7FF8" w:rsidRDefault="002C7FF8" w:rsidP="00942849">
            <w:r>
              <w:t>Requirement / Release</w:t>
            </w:r>
          </w:p>
        </w:tc>
        <w:tc>
          <w:tcPr>
            <w:tcW w:w="6675" w:type="dxa"/>
          </w:tcPr>
          <w:p w14:paraId="01D14E15" w14:textId="77777777" w:rsidR="002C7FF8" w:rsidRDefault="002C7FF8" w:rsidP="00942849">
            <w:r>
              <w:t>New Marker Activity Validation</w:t>
            </w:r>
          </w:p>
        </w:tc>
      </w:tr>
      <w:tr w:rsidR="002C7FF8" w14:paraId="3D23C467" w14:textId="77777777" w:rsidTr="00942849">
        <w:tc>
          <w:tcPr>
            <w:tcW w:w="2341" w:type="dxa"/>
          </w:tcPr>
          <w:p w14:paraId="70ACE834" w14:textId="77777777" w:rsidR="002C7FF8" w:rsidRDefault="002C7FF8" w:rsidP="00942849">
            <w:r>
              <w:t>Module Name</w:t>
            </w:r>
          </w:p>
        </w:tc>
        <w:tc>
          <w:tcPr>
            <w:tcW w:w="6675" w:type="dxa"/>
          </w:tcPr>
          <w:p w14:paraId="34550814" w14:textId="77777777" w:rsidR="002C7FF8" w:rsidRDefault="002C7FF8" w:rsidP="00942849">
            <w:r>
              <w:t xml:space="preserve">NweMarkerActivityTest.java </w:t>
            </w:r>
          </w:p>
        </w:tc>
      </w:tr>
      <w:tr w:rsidR="002C7FF8" w14:paraId="751BE20C" w14:textId="77777777" w:rsidTr="00942849">
        <w:tc>
          <w:tcPr>
            <w:tcW w:w="2341" w:type="dxa"/>
          </w:tcPr>
          <w:p w14:paraId="203274CB" w14:textId="77777777" w:rsidR="002C7FF8" w:rsidRDefault="002C7FF8" w:rsidP="00942849">
            <w:r>
              <w:t>Date Created</w:t>
            </w:r>
          </w:p>
        </w:tc>
        <w:tc>
          <w:tcPr>
            <w:tcW w:w="6675" w:type="dxa"/>
          </w:tcPr>
          <w:p w14:paraId="4AB74D43" w14:textId="77777777" w:rsidR="002C7FF8" w:rsidRDefault="002C7FF8" w:rsidP="00942849">
            <w:r>
              <w:t>28/01/2019</w:t>
            </w:r>
          </w:p>
        </w:tc>
      </w:tr>
      <w:tr w:rsidR="002C7FF8" w14:paraId="2FD1BA8D" w14:textId="77777777" w:rsidTr="00942849">
        <w:tc>
          <w:tcPr>
            <w:tcW w:w="2341" w:type="dxa"/>
          </w:tcPr>
          <w:p w14:paraId="49BBD6FA" w14:textId="77777777" w:rsidR="002C7FF8" w:rsidRDefault="002C7FF8" w:rsidP="00942849">
            <w:r>
              <w:t>Notes</w:t>
            </w:r>
          </w:p>
        </w:tc>
        <w:tc>
          <w:tcPr>
            <w:tcW w:w="6675" w:type="dxa"/>
          </w:tcPr>
          <w:p w14:paraId="46330EF6" w14:textId="77777777" w:rsidR="002C7FF8" w:rsidRDefault="002C7FF8" w:rsidP="00942849">
            <w:r>
              <w:t>Automated Testing using Junit test classes</w:t>
            </w:r>
          </w:p>
        </w:tc>
      </w:tr>
    </w:tbl>
    <w:p w14:paraId="1BEE7C21" w14:textId="77777777" w:rsidR="002C7FF8" w:rsidRDefault="002C7FF8" w:rsidP="002C7FF8"/>
    <w:tbl>
      <w:tblPr>
        <w:tblStyle w:val="TableGrid"/>
        <w:tblW w:w="0" w:type="auto"/>
        <w:tblLook w:val="04A0" w:firstRow="1" w:lastRow="0" w:firstColumn="1" w:lastColumn="0" w:noHBand="0" w:noVBand="1"/>
      </w:tblPr>
      <w:tblGrid>
        <w:gridCol w:w="2243"/>
        <w:gridCol w:w="6413"/>
      </w:tblGrid>
      <w:tr w:rsidR="002C7FF8" w:rsidRPr="005A193E" w14:paraId="5ADBAF16" w14:textId="77777777" w:rsidTr="00942849">
        <w:tc>
          <w:tcPr>
            <w:tcW w:w="2327" w:type="dxa"/>
          </w:tcPr>
          <w:p w14:paraId="271CCDB7" w14:textId="77777777" w:rsidR="002C7FF8" w:rsidRPr="005A193E" w:rsidRDefault="002C7FF8" w:rsidP="00942849">
            <w:pPr>
              <w:rPr>
                <w:b/>
              </w:rPr>
            </w:pPr>
            <w:r w:rsidRPr="005A193E">
              <w:rPr>
                <w:b/>
              </w:rPr>
              <w:t>Test Case</w:t>
            </w:r>
          </w:p>
        </w:tc>
        <w:tc>
          <w:tcPr>
            <w:tcW w:w="6689" w:type="dxa"/>
          </w:tcPr>
          <w:p w14:paraId="170CA326" w14:textId="77777777" w:rsidR="002C7FF8" w:rsidRPr="005A193E" w:rsidRDefault="002C7FF8" w:rsidP="00942849">
            <w:pPr>
              <w:rPr>
                <w:b/>
              </w:rPr>
            </w:pPr>
            <w:r w:rsidRPr="005A193E">
              <w:rPr>
                <w:b/>
              </w:rPr>
              <w:t>Notes</w:t>
            </w:r>
          </w:p>
        </w:tc>
      </w:tr>
      <w:tr w:rsidR="002C7FF8" w14:paraId="19BA2BE7" w14:textId="77777777" w:rsidTr="00942849">
        <w:tc>
          <w:tcPr>
            <w:tcW w:w="2327" w:type="dxa"/>
          </w:tcPr>
          <w:p w14:paraId="38D8C75E" w14:textId="77777777" w:rsidR="002C7FF8" w:rsidRDefault="002C7FF8" w:rsidP="00942849">
            <w:r>
              <w:t>A1</w:t>
            </w:r>
          </w:p>
        </w:tc>
        <w:tc>
          <w:tcPr>
            <w:tcW w:w="6689" w:type="dxa"/>
          </w:tcPr>
          <w:p w14:paraId="6F653BF5" w14:textId="77777777" w:rsidR="002C7FF8" w:rsidRDefault="002C7FF8" w:rsidP="00942849">
            <w:r>
              <w:t>Uses normal data</w:t>
            </w:r>
          </w:p>
        </w:tc>
      </w:tr>
      <w:tr w:rsidR="002C7FF8" w14:paraId="27469BF0" w14:textId="77777777" w:rsidTr="00942849">
        <w:tc>
          <w:tcPr>
            <w:tcW w:w="2327" w:type="dxa"/>
          </w:tcPr>
          <w:p w14:paraId="1633072D" w14:textId="77777777" w:rsidR="002C7FF8" w:rsidRDefault="002C7FF8" w:rsidP="00942849">
            <w:r>
              <w:t>A2</w:t>
            </w:r>
          </w:p>
        </w:tc>
        <w:tc>
          <w:tcPr>
            <w:tcW w:w="6689" w:type="dxa"/>
          </w:tcPr>
          <w:p w14:paraId="3EA6FD0C" w14:textId="77777777" w:rsidR="002C7FF8" w:rsidRDefault="002C7FF8" w:rsidP="00942849">
            <w:r>
              <w:t>Uses boundary data</w:t>
            </w:r>
          </w:p>
        </w:tc>
      </w:tr>
      <w:tr w:rsidR="002C7FF8" w14:paraId="56242211" w14:textId="77777777" w:rsidTr="00942849">
        <w:tc>
          <w:tcPr>
            <w:tcW w:w="2327" w:type="dxa"/>
          </w:tcPr>
          <w:p w14:paraId="5AD91336" w14:textId="77777777" w:rsidR="002C7FF8" w:rsidRDefault="002C7FF8" w:rsidP="00942849">
            <w:r>
              <w:t>A3</w:t>
            </w:r>
          </w:p>
        </w:tc>
        <w:tc>
          <w:tcPr>
            <w:tcW w:w="6689" w:type="dxa"/>
          </w:tcPr>
          <w:p w14:paraId="54C2F454" w14:textId="77777777" w:rsidR="002C7FF8" w:rsidRDefault="002C7FF8" w:rsidP="00942849">
            <w:r>
              <w:t>Uses erroneous data</w:t>
            </w:r>
          </w:p>
        </w:tc>
      </w:tr>
      <w:tr w:rsidR="002C7FF8" w14:paraId="1B570E7C" w14:textId="77777777" w:rsidTr="00942849">
        <w:tc>
          <w:tcPr>
            <w:tcW w:w="2327" w:type="dxa"/>
          </w:tcPr>
          <w:p w14:paraId="433BC110" w14:textId="77777777" w:rsidR="002C7FF8" w:rsidRDefault="002C7FF8" w:rsidP="00942849">
            <w:r>
              <w:t xml:space="preserve">A4 </w:t>
            </w:r>
          </w:p>
        </w:tc>
        <w:tc>
          <w:tcPr>
            <w:tcW w:w="6689" w:type="dxa"/>
          </w:tcPr>
          <w:p w14:paraId="666A6950" w14:textId="77777777" w:rsidR="002C7FF8" w:rsidRDefault="002C7FF8" w:rsidP="00942849">
            <w:r>
              <w:t>Input contains emoji (Non-traditional data type)</w:t>
            </w:r>
          </w:p>
        </w:tc>
      </w:tr>
    </w:tbl>
    <w:p w14:paraId="75D37E84" w14:textId="77777777" w:rsidR="002C7FF8" w:rsidRDefault="002C7FF8" w:rsidP="002C7FF8"/>
    <w:tbl>
      <w:tblPr>
        <w:tblStyle w:val="TableGrid"/>
        <w:tblW w:w="0" w:type="auto"/>
        <w:tblLook w:val="04A0" w:firstRow="1" w:lastRow="0" w:firstColumn="1" w:lastColumn="0" w:noHBand="0" w:noVBand="1"/>
      </w:tblPr>
      <w:tblGrid>
        <w:gridCol w:w="880"/>
        <w:gridCol w:w="1596"/>
        <w:gridCol w:w="3094"/>
        <w:gridCol w:w="1142"/>
        <w:gridCol w:w="944"/>
        <w:gridCol w:w="1000"/>
      </w:tblGrid>
      <w:tr w:rsidR="002C7FF8" w14:paraId="6147433B" w14:textId="77777777" w:rsidTr="00942849">
        <w:tc>
          <w:tcPr>
            <w:tcW w:w="885" w:type="dxa"/>
          </w:tcPr>
          <w:p w14:paraId="4DA97521" w14:textId="77777777" w:rsidR="002C7FF8" w:rsidRDefault="002C7FF8" w:rsidP="00942849">
            <w:r>
              <w:t>Test Num.</w:t>
            </w:r>
          </w:p>
        </w:tc>
        <w:tc>
          <w:tcPr>
            <w:tcW w:w="1662" w:type="dxa"/>
          </w:tcPr>
          <w:p w14:paraId="78FF5178" w14:textId="77777777" w:rsidR="002C7FF8" w:rsidRDefault="002C7FF8" w:rsidP="00942849">
            <w:r>
              <w:t>Purpose</w:t>
            </w:r>
          </w:p>
        </w:tc>
        <w:tc>
          <w:tcPr>
            <w:tcW w:w="3339" w:type="dxa"/>
          </w:tcPr>
          <w:p w14:paraId="75E56AAB" w14:textId="77777777" w:rsidR="002C7FF8" w:rsidRDefault="002C7FF8" w:rsidP="00942849">
            <w:r>
              <w:t>Testing Data</w:t>
            </w:r>
          </w:p>
        </w:tc>
        <w:tc>
          <w:tcPr>
            <w:tcW w:w="1161" w:type="dxa"/>
          </w:tcPr>
          <w:p w14:paraId="7D3A088B" w14:textId="77777777" w:rsidR="002C7FF8" w:rsidRDefault="002C7FF8" w:rsidP="00942849">
            <w:r>
              <w:t>Expected</w:t>
            </w:r>
          </w:p>
        </w:tc>
        <w:tc>
          <w:tcPr>
            <w:tcW w:w="969" w:type="dxa"/>
          </w:tcPr>
          <w:p w14:paraId="3666C863" w14:textId="77777777" w:rsidR="002C7FF8" w:rsidRDefault="002C7FF8" w:rsidP="00942849">
            <w:r>
              <w:t>Actual</w:t>
            </w:r>
          </w:p>
        </w:tc>
        <w:tc>
          <w:tcPr>
            <w:tcW w:w="1000" w:type="dxa"/>
          </w:tcPr>
          <w:p w14:paraId="20225C9A" w14:textId="77777777" w:rsidR="002C7FF8" w:rsidRDefault="002C7FF8" w:rsidP="00942849">
            <w:r>
              <w:t>Pass/Fail</w:t>
            </w:r>
          </w:p>
        </w:tc>
      </w:tr>
      <w:tr w:rsidR="002C7FF8" w14:paraId="588468EC" w14:textId="77777777" w:rsidTr="00942849">
        <w:tc>
          <w:tcPr>
            <w:tcW w:w="885" w:type="dxa"/>
          </w:tcPr>
          <w:p w14:paraId="05EB0C9F" w14:textId="77777777" w:rsidR="002C7FF8" w:rsidRDefault="002C7FF8" w:rsidP="00942849">
            <w:r>
              <w:t>NMAT-1</w:t>
            </w:r>
          </w:p>
        </w:tc>
        <w:tc>
          <w:tcPr>
            <w:tcW w:w="1662" w:type="dxa"/>
          </w:tcPr>
          <w:p w14:paraId="254FEF9A" w14:textId="77777777" w:rsidR="002C7FF8" w:rsidRDefault="002C7FF8" w:rsidP="00942849">
            <w:r>
              <w:t>Valid title and valid description pass</w:t>
            </w:r>
          </w:p>
        </w:tc>
        <w:tc>
          <w:tcPr>
            <w:tcW w:w="3339" w:type="dxa"/>
          </w:tcPr>
          <w:p w14:paraId="06A7B77F" w14:textId="77777777" w:rsidR="002C7FF8" w:rsidRDefault="002C7FF8" w:rsidP="00942849">
            <w:r>
              <w:t>Test case A1</w:t>
            </w:r>
          </w:p>
          <w:p w14:paraId="6B3740BA" w14:textId="77777777" w:rsidR="002C7FF8" w:rsidRDefault="002C7FF8" w:rsidP="00942849">
            <w:r w:rsidRPr="00AD68FE">
              <w:t xml:space="preserve">"Example Title", </w:t>
            </w:r>
          </w:p>
          <w:p w14:paraId="41BB0540" w14:textId="77777777" w:rsidR="002C7FF8" w:rsidRDefault="002C7FF8" w:rsidP="00942849">
            <w:r w:rsidRPr="00AD68FE">
              <w:t>"Example Description"</w:t>
            </w:r>
          </w:p>
        </w:tc>
        <w:tc>
          <w:tcPr>
            <w:tcW w:w="1161" w:type="dxa"/>
          </w:tcPr>
          <w:p w14:paraId="3EC52E75" w14:textId="77777777" w:rsidR="002C7FF8" w:rsidRDefault="002C7FF8" w:rsidP="00942849">
            <w:r>
              <w:t>Passes</w:t>
            </w:r>
          </w:p>
        </w:tc>
        <w:tc>
          <w:tcPr>
            <w:tcW w:w="969" w:type="dxa"/>
          </w:tcPr>
          <w:p w14:paraId="2D941FEA" w14:textId="77777777" w:rsidR="002C7FF8" w:rsidRDefault="002C7FF8" w:rsidP="00942849">
            <w:r>
              <w:t>Passes</w:t>
            </w:r>
          </w:p>
        </w:tc>
        <w:tc>
          <w:tcPr>
            <w:tcW w:w="1000" w:type="dxa"/>
            <w:shd w:val="clear" w:color="auto" w:fill="C5E0B3" w:themeFill="accent6" w:themeFillTint="66"/>
          </w:tcPr>
          <w:p w14:paraId="26990C95" w14:textId="77777777" w:rsidR="002C7FF8" w:rsidRDefault="002C7FF8" w:rsidP="00942849">
            <w:r>
              <w:t>Pass</w:t>
            </w:r>
          </w:p>
        </w:tc>
      </w:tr>
      <w:tr w:rsidR="002C7FF8" w14:paraId="6D9ADB92" w14:textId="77777777" w:rsidTr="00942849">
        <w:tc>
          <w:tcPr>
            <w:tcW w:w="885" w:type="dxa"/>
          </w:tcPr>
          <w:p w14:paraId="6ABA19CC" w14:textId="77777777" w:rsidR="002C7FF8" w:rsidRDefault="002C7FF8" w:rsidP="00942849">
            <w:r>
              <w:t>NMAT-2</w:t>
            </w:r>
          </w:p>
        </w:tc>
        <w:tc>
          <w:tcPr>
            <w:tcW w:w="1662" w:type="dxa"/>
          </w:tcPr>
          <w:p w14:paraId="007C8ED0" w14:textId="77777777" w:rsidR="002C7FF8" w:rsidRDefault="002C7FF8" w:rsidP="00942849">
            <w:r w:rsidRPr="0072406F">
              <w:t>Valid title and valid description pass</w:t>
            </w:r>
          </w:p>
        </w:tc>
        <w:tc>
          <w:tcPr>
            <w:tcW w:w="3339" w:type="dxa"/>
          </w:tcPr>
          <w:p w14:paraId="457F8406" w14:textId="77777777" w:rsidR="002C7FF8" w:rsidRDefault="002C7FF8" w:rsidP="00942849">
            <w:r>
              <w:t>Test case A1</w:t>
            </w:r>
          </w:p>
          <w:p w14:paraId="47F8B871" w14:textId="77777777" w:rsidR="002C7FF8" w:rsidRDefault="002C7FF8" w:rsidP="00942849">
            <w:r w:rsidRPr="00AD68FE">
              <w:t>"!\"£$%^&amp;*()-=#'@`", "!\"£$%^&amp;*()-=#'@`"</w:t>
            </w:r>
          </w:p>
        </w:tc>
        <w:tc>
          <w:tcPr>
            <w:tcW w:w="1161" w:type="dxa"/>
          </w:tcPr>
          <w:p w14:paraId="2BC89953" w14:textId="77777777" w:rsidR="002C7FF8" w:rsidRDefault="002C7FF8" w:rsidP="00942849">
            <w:r>
              <w:t>Passes</w:t>
            </w:r>
          </w:p>
        </w:tc>
        <w:tc>
          <w:tcPr>
            <w:tcW w:w="969" w:type="dxa"/>
          </w:tcPr>
          <w:p w14:paraId="49AEC990" w14:textId="77777777" w:rsidR="002C7FF8" w:rsidRDefault="002C7FF8" w:rsidP="00942849">
            <w:r>
              <w:t>Passes</w:t>
            </w:r>
          </w:p>
        </w:tc>
        <w:tc>
          <w:tcPr>
            <w:tcW w:w="1000" w:type="dxa"/>
            <w:shd w:val="clear" w:color="auto" w:fill="C5E0B3" w:themeFill="accent6" w:themeFillTint="66"/>
          </w:tcPr>
          <w:p w14:paraId="51776CEF" w14:textId="77777777" w:rsidR="002C7FF8" w:rsidRDefault="002C7FF8" w:rsidP="00942849">
            <w:r>
              <w:t>Pass</w:t>
            </w:r>
          </w:p>
        </w:tc>
      </w:tr>
      <w:tr w:rsidR="002C7FF8" w14:paraId="43E59A4F" w14:textId="77777777" w:rsidTr="00942849">
        <w:tc>
          <w:tcPr>
            <w:tcW w:w="885" w:type="dxa"/>
          </w:tcPr>
          <w:p w14:paraId="68E66C91" w14:textId="77777777" w:rsidR="002C7FF8" w:rsidRDefault="002C7FF8" w:rsidP="00942849">
            <w:r>
              <w:t>NMAT-3</w:t>
            </w:r>
          </w:p>
        </w:tc>
        <w:tc>
          <w:tcPr>
            <w:tcW w:w="1662" w:type="dxa"/>
          </w:tcPr>
          <w:p w14:paraId="6ADFF2AE" w14:textId="77777777" w:rsidR="002C7FF8" w:rsidRDefault="002C7FF8" w:rsidP="00942849">
            <w:r w:rsidRPr="0072406F">
              <w:t>Valid title and valid description pass</w:t>
            </w:r>
          </w:p>
        </w:tc>
        <w:tc>
          <w:tcPr>
            <w:tcW w:w="3339" w:type="dxa"/>
          </w:tcPr>
          <w:p w14:paraId="2C6DEEA7" w14:textId="77777777" w:rsidR="002C7FF8" w:rsidRDefault="002C7FF8" w:rsidP="00942849">
            <w:r>
              <w:t>Test case A1/A4</w:t>
            </w:r>
          </w:p>
          <w:p w14:paraId="106956CF" w14:textId="77777777" w:rsidR="002C7FF8" w:rsidRDefault="002C7FF8" w:rsidP="00942849">
            <w:r w:rsidRPr="00AD68FE">
              <w:t>"\uD83E\uDD9D ", "\uD83E\uDD9D "</w:t>
            </w:r>
          </w:p>
        </w:tc>
        <w:tc>
          <w:tcPr>
            <w:tcW w:w="1161" w:type="dxa"/>
          </w:tcPr>
          <w:p w14:paraId="34340A62" w14:textId="77777777" w:rsidR="002C7FF8" w:rsidRDefault="002C7FF8" w:rsidP="00942849">
            <w:r>
              <w:t>Passes</w:t>
            </w:r>
          </w:p>
        </w:tc>
        <w:tc>
          <w:tcPr>
            <w:tcW w:w="969" w:type="dxa"/>
          </w:tcPr>
          <w:p w14:paraId="4B7F1A82" w14:textId="77777777" w:rsidR="002C7FF8" w:rsidRDefault="002C7FF8" w:rsidP="00942849">
            <w:r>
              <w:t>Passes</w:t>
            </w:r>
          </w:p>
        </w:tc>
        <w:tc>
          <w:tcPr>
            <w:tcW w:w="1000" w:type="dxa"/>
            <w:shd w:val="clear" w:color="auto" w:fill="C5E0B3" w:themeFill="accent6" w:themeFillTint="66"/>
          </w:tcPr>
          <w:p w14:paraId="6628BCF3" w14:textId="77777777" w:rsidR="002C7FF8" w:rsidRDefault="002C7FF8" w:rsidP="00942849">
            <w:r>
              <w:t>Pass</w:t>
            </w:r>
          </w:p>
        </w:tc>
      </w:tr>
      <w:tr w:rsidR="002C7FF8" w14:paraId="2BF9DB4C" w14:textId="77777777" w:rsidTr="00942849">
        <w:tc>
          <w:tcPr>
            <w:tcW w:w="885" w:type="dxa"/>
          </w:tcPr>
          <w:p w14:paraId="5A5D8EFB" w14:textId="77777777" w:rsidR="002C7FF8" w:rsidRDefault="002C7FF8" w:rsidP="00942849">
            <w:r>
              <w:t>NMAT-4</w:t>
            </w:r>
          </w:p>
        </w:tc>
        <w:tc>
          <w:tcPr>
            <w:tcW w:w="1662" w:type="dxa"/>
          </w:tcPr>
          <w:p w14:paraId="52431B8F" w14:textId="77777777" w:rsidR="002C7FF8" w:rsidRDefault="002C7FF8" w:rsidP="00942849">
            <w:r w:rsidRPr="00250252">
              <w:t>Invalid title and valid description fail</w:t>
            </w:r>
          </w:p>
        </w:tc>
        <w:tc>
          <w:tcPr>
            <w:tcW w:w="3339" w:type="dxa"/>
          </w:tcPr>
          <w:p w14:paraId="738517C2" w14:textId="77777777" w:rsidR="002C7FF8" w:rsidRDefault="002C7FF8" w:rsidP="00942849">
            <w:r>
              <w:t>Test Case A3</w:t>
            </w:r>
          </w:p>
          <w:p w14:paraId="53ED735F" w14:textId="77777777" w:rsidR="002C7FF8" w:rsidRDefault="002C7FF8" w:rsidP="00942849">
            <w:r w:rsidRPr="008B01AC">
              <w:t>null,</w:t>
            </w:r>
          </w:p>
          <w:p w14:paraId="576FF421" w14:textId="77777777" w:rsidR="002C7FF8" w:rsidRDefault="002C7FF8" w:rsidP="00942849">
            <w:r w:rsidRPr="008B01AC">
              <w:t>"Example Description"</w:t>
            </w:r>
          </w:p>
        </w:tc>
        <w:tc>
          <w:tcPr>
            <w:tcW w:w="1161" w:type="dxa"/>
          </w:tcPr>
          <w:p w14:paraId="7CF5700C" w14:textId="77777777" w:rsidR="002C7FF8" w:rsidRDefault="002C7FF8" w:rsidP="00942849">
            <w:r w:rsidRPr="005F54F2">
              <w:t>Fail</w:t>
            </w:r>
          </w:p>
        </w:tc>
        <w:tc>
          <w:tcPr>
            <w:tcW w:w="969" w:type="dxa"/>
          </w:tcPr>
          <w:p w14:paraId="6ED8894C" w14:textId="77777777" w:rsidR="002C7FF8" w:rsidRDefault="002C7FF8" w:rsidP="00942849">
            <w:r w:rsidRPr="005F54F2">
              <w:t>Fail</w:t>
            </w:r>
          </w:p>
        </w:tc>
        <w:tc>
          <w:tcPr>
            <w:tcW w:w="1000" w:type="dxa"/>
            <w:shd w:val="clear" w:color="auto" w:fill="C5E0B3" w:themeFill="accent6" w:themeFillTint="66"/>
          </w:tcPr>
          <w:p w14:paraId="04181C14" w14:textId="77777777" w:rsidR="002C7FF8" w:rsidRDefault="002C7FF8" w:rsidP="00942849">
            <w:r w:rsidRPr="00E97B88">
              <w:t>Pass</w:t>
            </w:r>
          </w:p>
        </w:tc>
      </w:tr>
      <w:tr w:rsidR="002C7FF8" w14:paraId="1158AF65" w14:textId="77777777" w:rsidTr="00942849">
        <w:tc>
          <w:tcPr>
            <w:tcW w:w="885" w:type="dxa"/>
          </w:tcPr>
          <w:p w14:paraId="2B5EB6A5" w14:textId="77777777" w:rsidR="002C7FF8" w:rsidRDefault="002C7FF8" w:rsidP="00942849">
            <w:r>
              <w:t>NMAT-5</w:t>
            </w:r>
          </w:p>
        </w:tc>
        <w:tc>
          <w:tcPr>
            <w:tcW w:w="1662" w:type="dxa"/>
          </w:tcPr>
          <w:p w14:paraId="6B91AF15" w14:textId="77777777" w:rsidR="002C7FF8" w:rsidRDefault="002C7FF8" w:rsidP="00942849">
            <w:r w:rsidRPr="00250252">
              <w:t>Invalid title and valid description fail</w:t>
            </w:r>
          </w:p>
        </w:tc>
        <w:tc>
          <w:tcPr>
            <w:tcW w:w="3339" w:type="dxa"/>
          </w:tcPr>
          <w:p w14:paraId="4EF69BFC" w14:textId="77777777" w:rsidR="002C7FF8" w:rsidRDefault="002C7FF8" w:rsidP="00942849">
            <w:r w:rsidRPr="006541E1">
              <w:t>Test Case A3</w:t>
            </w:r>
          </w:p>
          <w:p w14:paraId="65CAE6FD" w14:textId="77777777" w:rsidR="002C7FF8" w:rsidRDefault="002C7FF8" w:rsidP="00942849">
            <w:r w:rsidRPr="008B01AC">
              <w:t>""</w:t>
            </w:r>
            <w:r>
              <w:t>,</w:t>
            </w:r>
          </w:p>
          <w:p w14:paraId="340C6CF3" w14:textId="77777777" w:rsidR="002C7FF8" w:rsidRDefault="002C7FF8" w:rsidP="00942849">
            <w:r w:rsidRPr="008B01AC">
              <w:t>"Example Description"</w:t>
            </w:r>
          </w:p>
        </w:tc>
        <w:tc>
          <w:tcPr>
            <w:tcW w:w="1161" w:type="dxa"/>
          </w:tcPr>
          <w:p w14:paraId="5BBC757A" w14:textId="77777777" w:rsidR="002C7FF8" w:rsidRDefault="002C7FF8" w:rsidP="00942849">
            <w:r w:rsidRPr="005F54F2">
              <w:t>Fails</w:t>
            </w:r>
          </w:p>
        </w:tc>
        <w:tc>
          <w:tcPr>
            <w:tcW w:w="969" w:type="dxa"/>
          </w:tcPr>
          <w:p w14:paraId="67F3A2EF" w14:textId="77777777" w:rsidR="002C7FF8" w:rsidRDefault="002C7FF8" w:rsidP="00942849">
            <w:r w:rsidRPr="000E7D2D">
              <w:t>Pass</w:t>
            </w:r>
          </w:p>
        </w:tc>
        <w:tc>
          <w:tcPr>
            <w:tcW w:w="1000" w:type="dxa"/>
            <w:shd w:val="clear" w:color="auto" w:fill="FF9999"/>
          </w:tcPr>
          <w:p w14:paraId="08BE8DF5" w14:textId="77777777" w:rsidR="002C7FF8" w:rsidRDefault="002C7FF8" w:rsidP="00942849">
            <w:r w:rsidRPr="005F54F2">
              <w:t>Fails</w:t>
            </w:r>
          </w:p>
        </w:tc>
      </w:tr>
      <w:tr w:rsidR="002C7FF8" w14:paraId="1FC5DE11" w14:textId="77777777" w:rsidTr="00942849">
        <w:tc>
          <w:tcPr>
            <w:tcW w:w="885" w:type="dxa"/>
          </w:tcPr>
          <w:p w14:paraId="124D82CC" w14:textId="77777777" w:rsidR="002C7FF8" w:rsidRDefault="002C7FF8" w:rsidP="00942849">
            <w:r>
              <w:t>NMAT-6</w:t>
            </w:r>
          </w:p>
        </w:tc>
        <w:tc>
          <w:tcPr>
            <w:tcW w:w="1662" w:type="dxa"/>
          </w:tcPr>
          <w:p w14:paraId="429F7C10" w14:textId="77777777" w:rsidR="002C7FF8" w:rsidRDefault="002C7FF8" w:rsidP="00942849">
            <w:r>
              <w:t xml:space="preserve">Valid </w:t>
            </w:r>
            <w:r w:rsidRPr="0072406F">
              <w:t xml:space="preserve">title and </w:t>
            </w:r>
            <w:r>
              <w:t>in</w:t>
            </w:r>
            <w:r w:rsidRPr="0072406F">
              <w:t>valid description</w:t>
            </w:r>
            <w:r>
              <w:t xml:space="preserve"> fail</w:t>
            </w:r>
          </w:p>
        </w:tc>
        <w:tc>
          <w:tcPr>
            <w:tcW w:w="3339" w:type="dxa"/>
          </w:tcPr>
          <w:p w14:paraId="7B67553D" w14:textId="77777777" w:rsidR="002C7FF8" w:rsidRDefault="002C7FF8" w:rsidP="00942849">
            <w:r w:rsidRPr="006541E1">
              <w:t>Test Case A3</w:t>
            </w:r>
          </w:p>
          <w:p w14:paraId="463E06C9" w14:textId="77777777" w:rsidR="002C7FF8" w:rsidRDefault="002C7FF8" w:rsidP="00942849">
            <w:r w:rsidRPr="008B01AC">
              <w:t xml:space="preserve">"Example Title", </w:t>
            </w:r>
          </w:p>
          <w:p w14:paraId="54973026" w14:textId="77777777" w:rsidR="002C7FF8" w:rsidRDefault="002C7FF8" w:rsidP="00942849">
            <w:r w:rsidRPr="008B01AC">
              <w:t>null</w:t>
            </w:r>
          </w:p>
        </w:tc>
        <w:tc>
          <w:tcPr>
            <w:tcW w:w="1161" w:type="dxa"/>
          </w:tcPr>
          <w:p w14:paraId="471F078F" w14:textId="77777777" w:rsidR="002C7FF8" w:rsidRDefault="002C7FF8" w:rsidP="00942849">
            <w:r w:rsidRPr="005F54F2">
              <w:t>Fail</w:t>
            </w:r>
          </w:p>
        </w:tc>
        <w:tc>
          <w:tcPr>
            <w:tcW w:w="969" w:type="dxa"/>
          </w:tcPr>
          <w:p w14:paraId="0C71C60E" w14:textId="77777777" w:rsidR="002C7FF8" w:rsidRDefault="002C7FF8" w:rsidP="00942849">
            <w:r w:rsidRPr="005F54F2">
              <w:t>Fail</w:t>
            </w:r>
          </w:p>
        </w:tc>
        <w:tc>
          <w:tcPr>
            <w:tcW w:w="1000" w:type="dxa"/>
            <w:shd w:val="clear" w:color="auto" w:fill="C5E0B3" w:themeFill="accent6" w:themeFillTint="66"/>
          </w:tcPr>
          <w:p w14:paraId="03C7B70B" w14:textId="77777777" w:rsidR="002C7FF8" w:rsidRDefault="002C7FF8" w:rsidP="00942849">
            <w:r w:rsidRPr="00E97B88">
              <w:t>Pass</w:t>
            </w:r>
          </w:p>
        </w:tc>
      </w:tr>
      <w:tr w:rsidR="002C7FF8" w14:paraId="0958FFFC" w14:textId="77777777" w:rsidTr="00942849">
        <w:tc>
          <w:tcPr>
            <w:tcW w:w="885" w:type="dxa"/>
          </w:tcPr>
          <w:p w14:paraId="04E4E714" w14:textId="77777777" w:rsidR="002C7FF8" w:rsidRDefault="002C7FF8" w:rsidP="00942849">
            <w:r>
              <w:t>NMAT-7</w:t>
            </w:r>
          </w:p>
        </w:tc>
        <w:tc>
          <w:tcPr>
            <w:tcW w:w="1662" w:type="dxa"/>
          </w:tcPr>
          <w:p w14:paraId="5C81A6E2" w14:textId="77777777" w:rsidR="002C7FF8" w:rsidRDefault="002C7FF8" w:rsidP="00942849">
            <w:r>
              <w:t xml:space="preserve">Valid </w:t>
            </w:r>
            <w:r w:rsidRPr="0072406F">
              <w:t xml:space="preserve">title and </w:t>
            </w:r>
            <w:r>
              <w:t>in</w:t>
            </w:r>
            <w:r w:rsidRPr="0072406F">
              <w:t>valid description</w:t>
            </w:r>
            <w:r>
              <w:t xml:space="preserve"> fail</w:t>
            </w:r>
          </w:p>
        </w:tc>
        <w:tc>
          <w:tcPr>
            <w:tcW w:w="3339" w:type="dxa"/>
          </w:tcPr>
          <w:p w14:paraId="74EC03EA" w14:textId="77777777" w:rsidR="002C7FF8" w:rsidRDefault="002C7FF8" w:rsidP="00942849">
            <w:r w:rsidRPr="006541E1">
              <w:t>Test Case A3</w:t>
            </w:r>
          </w:p>
          <w:p w14:paraId="1D5F23B8" w14:textId="77777777" w:rsidR="002C7FF8" w:rsidRDefault="002C7FF8" w:rsidP="00942849">
            <w:r w:rsidRPr="008B01AC">
              <w:t>"Example Title",</w:t>
            </w:r>
          </w:p>
          <w:p w14:paraId="65E9F91F" w14:textId="77777777" w:rsidR="002C7FF8" w:rsidRDefault="002C7FF8" w:rsidP="00942849">
            <w:r w:rsidRPr="008B01AC">
              <w:t>""</w:t>
            </w:r>
          </w:p>
        </w:tc>
        <w:tc>
          <w:tcPr>
            <w:tcW w:w="1161" w:type="dxa"/>
          </w:tcPr>
          <w:p w14:paraId="5C070BB4" w14:textId="77777777" w:rsidR="002C7FF8" w:rsidRDefault="002C7FF8" w:rsidP="00942849">
            <w:r w:rsidRPr="005F54F2">
              <w:t>Fails</w:t>
            </w:r>
          </w:p>
        </w:tc>
        <w:tc>
          <w:tcPr>
            <w:tcW w:w="969" w:type="dxa"/>
          </w:tcPr>
          <w:p w14:paraId="1558D262" w14:textId="77777777" w:rsidR="002C7FF8" w:rsidRDefault="002C7FF8" w:rsidP="00942849">
            <w:r w:rsidRPr="000E7D2D">
              <w:t>Pass</w:t>
            </w:r>
          </w:p>
        </w:tc>
        <w:tc>
          <w:tcPr>
            <w:tcW w:w="1000" w:type="dxa"/>
            <w:shd w:val="clear" w:color="auto" w:fill="FF9999"/>
          </w:tcPr>
          <w:p w14:paraId="0B8BB2DA" w14:textId="77777777" w:rsidR="002C7FF8" w:rsidRDefault="002C7FF8" w:rsidP="00942849">
            <w:r w:rsidRPr="005F54F2">
              <w:t>Fails</w:t>
            </w:r>
          </w:p>
        </w:tc>
      </w:tr>
      <w:tr w:rsidR="002C7FF8" w14:paraId="08890997" w14:textId="77777777" w:rsidTr="00942849">
        <w:tc>
          <w:tcPr>
            <w:tcW w:w="885" w:type="dxa"/>
          </w:tcPr>
          <w:p w14:paraId="36610F29" w14:textId="77777777" w:rsidR="002C7FF8" w:rsidRDefault="002C7FF8" w:rsidP="00942849">
            <w:r>
              <w:t>NMAT-8</w:t>
            </w:r>
          </w:p>
        </w:tc>
        <w:tc>
          <w:tcPr>
            <w:tcW w:w="1662" w:type="dxa"/>
          </w:tcPr>
          <w:p w14:paraId="448F5C9B" w14:textId="77777777" w:rsidR="002C7FF8" w:rsidRDefault="002C7FF8" w:rsidP="00942849">
            <w:r>
              <w:t xml:space="preserve">Invalid </w:t>
            </w:r>
            <w:r w:rsidRPr="0072406F">
              <w:t xml:space="preserve">title and </w:t>
            </w:r>
            <w:r>
              <w:t>in</w:t>
            </w:r>
            <w:r w:rsidRPr="0072406F">
              <w:t>valid description</w:t>
            </w:r>
            <w:r>
              <w:t xml:space="preserve"> fail</w:t>
            </w:r>
          </w:p>
        </w:tc>
        <w:tc>
          <w:tcPr>
            <w:tcW w:w="3339" w:type="dxa"/>
          </w:tcPr>
          <w:p w14:paraId="4AE06F70" w14:textId="77777777" w:rsidR="002C7FF8" w:rsidRDefault="002C7FF8" w:rsidP="00942849">
            <w:r w:rsidRPr="006541E1">
              <w:t>Test Case A3</w:t>
            </w:r>
          </w:p>
          <w:p w14:paraId="1F200052" w14:textId="77777777" w:rsidR="002C7FF8" w:rsidRDefault="002C7FF8" w:rsidP="00942849">
            <w:r w:rsidRPr="008B01AC">
              <w:t>null,</w:t>
            </w:r>
          </w:p>
          <w:p w14:paraId="29B8FB18" w14:textId="77777777" w:rsidR="002C7FF8" w:rsidRDefault="002C7FF8" w:rsidP="00942849">
            <w:r w:rsidRPr="008B01AC">
              <w:t>null</w:t>
            </w:r>
          </w:p>
        </w:tc>
        <w:tc>
          <w:tcPr>
            <w:tcW w:w="1161" w:type="dxa"/>
          </w:tcPr>
          <w:p w14:paraId="38858F20" w14:textId="77777777" w:rsidR="002C7FF8" w:rsidRDefault="002C7FF8" w:rsidP="00942849">
            <w:r w:rsidRPr="005F54F2">
              <w:t>Fail</w:t>
            </w:r>
          </w:p>
        </w:tc>
        <w:tc>
          <w:tcPr>
            <w:tcW w:w="969" w:type="dxa"/>
          </w:tcPr>
          <w:p w14:paraId="76D09C6F" w14:textId="77777777" w:rsidR="002C7FF8" w:rsidRDefault="002C7FF8" w:rsidP="00942849">
            <w:r w:rsidRPr="005F54F2">
              <w:t>Fail</w:t>
            </w:r>
          </w:p>
        </w:tc>
        <w:tc>
          <w:tcPr>
            <w:tcW w:w="1000" w:type="dxa"/>
            <w:shd w:val="clear" w:color="auto" w:fill="C5E0B3" w:themeFill="accent6" w:themeFillTint="66"/>
          </w:tcPr>
          <w:p w14:paraId="3C0E380C" w14:textId="77777777" w:rsidR="002C7FF8" w:rsidRDefault="002C7FF8" w:rsidP="00942849">
            <w:r w:rsidRPr="00E97B88">
              <w:t>Pass</w:t>
            </w:r>
          </w:p>
        </w:tc>
      </w:tr>
      <w:tr w:rsidR="002C7FF8" w14:paraId="67E323D7" w14:textId="77777777" w:rsidTr="00942849">
        <w:tc>
          <w:tcPr>
            <w:tcW w:w="885" w:type="dxa"/>
          </w:tcPr>
          <w:p w14:paraId="0C41A88C" w14:textId="77777777" w:rsidR="002C7FF8" w:rsidRDefault="002C7FF8" w:rsidP="00942849">
            <w:r>
              <w:t>NMAT-9</w:t>
            </w:r>
          </w:p>
        </w:tc>
        <w:tc>
          <w:tcPr>
            <w:tcW w:w="1662" w:type="dxa"/>
          </w:tcPr>
          <w:p w14:paraId="4DEBA94C" w14:textId="77777777" w:rsidR="002C7FF8" w:rsidRDefault="002C7FF8" w:rsidP="00942849">
            <w:r>
              <w:t xml:space="preserve">Invalid </w:t>
            </w:r>
            <w:r w:rsidRPr="0072406F">
              <w:t xml:space="preserve">title and </w:t>
            </w:r>
            <w:r>
              <w:t>in</w:t>
            </w:r>
            <w:r w:rsidRPr="0072406F">
              <w:t>valid description</w:t>
            </w:r>
            <w:r>
              <w:t xml:space="preserve"> fail</w:t>
            </w:r>
          </w:p>
        </w:tc>
        <w:tc>
          <w:tcPr>
            <w:tcW w:w="3339" w:type="dxa"/>
          </w:tcPr>
          <w:p w14:paraId="64CAA96A" w14:textId="77777777" w:rsidR="002C7FF8" w:rsidRDefault="002C7FF8" w:rsidP="00942849">
            <w:r w:rsidRPr="006541E1">
              <w:t>Test Case A3</w:t>
            </w:r>
          </w:p>
          <w:p w14:paraId="4DD23B6C" w14:textId="77777777" w:rsidR="002C7FF8" w:rsidRDefault="002C7FF8" w:rsidP="00942849">
            <w:r w:rsidRPr="008B01AC">
              <w:t xml:space="preserve">"", </w:t>
            </w:r>
          </w:p>
          <w:p w14:paraId="153E7800" w14:textId="77777777" w:rsidR="002C7FF8" w:rsidRDefault="002C7FF8" w:rsidP="00942849">
            <w:r w:rsidRPr="008B01AC">
              <w:t>""</w:t>
            </w:r>
          </w:p>
        </w:tc>
        <w:tc>
          <w:tcPr>
            <w:tcW w:w="1161" w:type="dxa"/>
          </w:tcPr>
          <w:p w14:paraId="188E62B5" w14:textId="77777777" w:rsidR="002C7FF8" w:rsidRDefault="002C7FF8" w:rsidP="00942849">
            <w:r w:rsidRPr="005F54F2">
              <w:t>Fails</w:t>
            </w:r>
          </w:p>
        </w:tc>
        <w:tc>
          <w:tcPr>
            <w:tcW w:w="969" w:type="dxa"/>
          </w:tcPr>
          <w:p w14:paraId="296D70E7" w14:textId="77777777" w:rsidR="002C7FF8" w:rsidRDefault="002C7FF8" w:rsidP="00942849">
            <w:r w:rsidRPr="000E7D2D">
              <w:t>Pass</w:t>
            </w:r>
          </w:p>
        </w:tc>
        <w:tc>
          <w:tcPr>
            <w:tcW w:w="1000" w:type="dxa"/>
            <w:shd w:val="clear" w:color="auto" w:fill="FF9999"/>
          </w:tcPr>
          <w:p w14:paraId="66911BC4" w14:textId="77777777" w:rsidR="002C7FF8" w:rsidRDefault="002C7FF8" w:rsidP="00942849">
            <w:r w:rsidRPr="005F54F2">
              <w:t>Fails</w:t>
            </w:r>
          </w:p>
        </w:tc>
      </w:tr>
    </w:tbl>
    <w:p w14:paraId="0FE2CFB1" w14:textId="77777777" w:rsidR="002C7FF8" w:rsidRDefault="002C7FF8" w:rsidP="002C7FF8">
      <w:pPr>
        <w:rPr>
          <w:b/>
        </w:rPr>
      </w:pPr>
    </w:p>
    <w:p w14:paraId="0B4671F3" w14:textId="77777777" w:rsidR="002C7FF8" w:rsidRDefault="002C7FF8" w:rsidP="002C7FF8">
      <w:pPr>
        <w:rPr>
          <w:b/>
        </w:rPr>
      </w:pPr>
      <w:r>
        <w:rPr>
          <w:b/>
        </w:rPr>
        <w:br w:type="page"/>
      </w:r>
    </w:p>
    <w:p w14:paraId="288E370B" w14:textId="77777777" w:rsidR="002C7FF8" w:rsidRPr="00255A4B" w:rsidRDefault="002C7FF8" w:rsidP="002C7FF8">
      <w:pPr>
        <w:rPr>
          <w:b/>
        </w:rPr>
      </w:pPr>
      <w:r w:rsidRPr="00255A4B">
        <w:rPr>
          <w:b/>
        </w:rPr>
        <w:t>Details on NMAT-5/NMAT-7/NMAT-9 failure:</w:t>
      </w:r>
    </w:p>
    <w:p w14:paraId="72E26A93" w14:textId="77777777" w:rsidR="002C7FF8" w:rsidRPr="00255A4B" w:rsidRDefault="002C7FF8" w:rsidP="002C7FF8">
      <w:pPr>
        <w:rPr>
          <w:b/>
        </w:rPr>
      </w:pPr>
      <w:r w:rsidRPr="00255A4B">
        <w:rPr>
          <w:b/>
        </w:rPr>
        <w:t xml:space="preserve">Issue: </w:t>
      </w:r>
    </w:p>
    <w:p w14:paraId="731F717A" w14:textId="77777777" w:rsidR="002C7FF8" w:rsidRDefault="002C7FF8" w:rsidP="002C7FF8">
      <w:pPr>
        <w:rPr>
          <w:rStyle w:val="selectable"/>
          <w:color w:val="000000"/>
        </w:rPr>
      </w:pPr>
      <w:r>
        <w:t xml:space="preserve">The empty string test produces a failure due to a known compatibility issue with the jUnit and TextUtils libraries which causes false negatives in the validation method. "We are aware that the default behaviour is problematic when using classes like Log or TextUtils and will evaluate possible solutions in future releases." - </w:t>
      </w:r>
      <w:r>
        <w:rPr>
          <w:rStyle w:val="selectable"/>
          <w:color w:val="000000"/>
        </w:rPr>
        <w:t xml:space="preserve">Tools.android.com. (2019). </w:t>
      </w:r>
      <w:r>
        <w:rPr>
          <w:rStyle w:val="selectable"/>
          <w:i/>
          <w:iCs/>
          <w:color w:val="000000"/>
        </w:rPr>
        <w:t>Unit testing support - Android Studio Project Site</w:t>
      </w:r>
      <w:r>
        <w:rPr>
          <w:rStyle w:val="selectable"/>
          <w:color w:val="000000"/>
        </w:rPr>
        <w:t>. [online] Available at: http://tools.android.com/tech-docs/unit-testing-support#TOC-Method-...-not-mocked.- [Accessed 28 Jan. 2019].</w:t>
      </w:r>
    </w:p>
    <w:p w14:paraId="18513AB3" w14:textId="77777777" w:rsidR="002C7FF8" w:rsidRDefault="002C7FF8" w:rsidP="002C7FF8">
      <w:r>
        <w:t>Re-test [Performed 10/02/2019]</w:t>
      </w:r>
    </w:p>
    <w:tbl>
      <w:tblPr>
        <w:tblStyle w:val="TableGrid"/>
        <w:tblW w:w="0" w:type="auto"/>
        <w:tblLook w:val="04A0" w:firstRow="1" w:lastRow="0" w:firstColumn="1" w:lastColumn="0" w:noHBand="0" w:noVBand="1"/>
      </w:tblPr>
      <w:tblGrid>
        <w:gridCol w:w="880"/>
        <w:gridCol w:w="1605"/>
        <w:gridCol w:w="3081"/>
        <w:gridCol w:w="1145"/>
        <w:gridCol w:w="945"/>
        <w:gridCol w:w="1000"/>
      </w:tblGrid>
      <w:tr w:rsidR="002C7FF8" w14:paraId="0AB92CBD" w14:textId="77777777" w:rsidTr="00942849">
        <w:tc>
          <w:tcPr>
            <w:tcW w:w="885" w:type="dxa"/>
          </w:tcPr>
          <w:p w14:paraId="7F45B5B9" w14:textId="77777777" w:rsidR="002C7FF8" w:rsidRDefault="002C7FF8" w:rsidP="00942849">
            <w:r>
              <w:t>Test Num.</w:t>
            </w:r>
          </w:p>
        </w:tc>
        <w:tc>
          <w:tcPr>
            <w:tcW w:w="1662" w:type="dxa"/>
          </w:tcPr>
          <w:p w14:paraId="30596C19" w14:textId="77777777" w:rsidR="002C7FF8" w:rsidRDefault="002C7FF8" w:rsidP="00942849">
            <w:r>
              <w:t>Purpose</w:t>
            </w:r>
          </w:p>
        </w:tc>
        <w:tc>
          <w:tcPr>
            <w:tcW w:w="3339" w:type="dxa"/>
          </w:tcPr>
          <w:p w14:paraId="7194D884" w14:textId="77777777" w:rsidR="002C7FF8" w:rsidRDefault="002C7FF8" w:rsidP="00942849">
            <w:r>
              <w:t>Testing Data</w:t>
            </w:r>
          </w:p>
        </w:tc>
        <w:tc>
          <w:tcPr>
            <w:tcW w:w="1161" w:type="dxa"/>
          </w:tcPr>
          <w:p w14:paraId="76432D32" w14:textId="77777777" w:rsidR="002C7FF8" w:rsidRDefault="002C7FF8" w:rsidP="00942849">
            <w:r>
              <w:t>Expected</w:t>
            </w:r>
          </w:p>
        </w:tc>
        <w:tc>
          <w:tcPr>
            <w:tcW w:w="969" w:type="dxa"/>
          </w:tcPr>
          <w:p w14:paraId="0A29D113" w14:textId="77777777" w:rsidR="002C7FF8" w:rsidRDefault="002C7FF8" w:rsidP="00942849">
            <w:r>
              <w:t>Actual</w:t>
            </w:r>
          </w:p>
        </w:tc>
        <w:tc>
          <w:tcPr>
            <w:tcW w:w="1000" w:type="dxa"/>
          </w:tcPr>
          <w:p w14:paraId="01468DC3" w14:textId="77777777" w:rsidR="002C7FF8" w:rsidRDefault="002C7FF8" w:rsidP="00942849">
            <w:r>
              <w:t>Pass/Fail</w:t>
            </w:r>
          </w:p>
        </w:tc>
      </w:tr>
      <w:tr w:rsidR="002C7FF8" w14:paraId="59A59858" w14:textId="77777777" w:rsidTr="00942849">
        <w:tc>
          <w:tcPr>
            <w:tcW w:w="885" w:type="dxa"/>
          </w:tcPr>
          <w:p w14:paraId="7CF5F94B" w14:textId="77777777" w:rsidR="002C7FF8" w:rsidRDefault="002C7FF8" w:rsidP="00942849">
            <w:r>
              <w:t>NMAT-5</w:t>
            </w:r>
          </w:p>
        </w:tc>
        <w:tc>
          <w:tcPr>
            <w:tcW w:w="1662" w:type="dxa"/>
          </w:tcPr>
          <w:p w14:paraId="0369A527" w14:textId="77777777" w:rsidR="002C7FF8" w:rsidRDefault="002C7FF8" w:rsidP="00942849">
            <w:r w:rsidRPr="00250252">
              <w:t>Invalid title and valid description fail</w:t>
            </w:r>
          </w:p>
        </w:tc>
        <w:tc>
          <w:tcPr>
            <w:tcW w:w="3339" w:type="dxa"/>
          </w:tcPr>
          <w:p w14:paraId="06F17E72" w14:textId="77777777" w:rsidR="002C7FF8" w:rsidRDefault="002C7FF8" w:rsidP="00942849">
            <w:r w:rsidRPr="006541E1">
              <w:t>Test Case A3</w:t>
            </w:r>
          </w:p>
          <w:p w14:paraId="798C9482" w14:textId="77777777" w:rsidR="002C7FF8" w:rsidRDefault="002C7FF8" w:rsidP="00942849">
            <w:r w:rsidRPr="008B01AC">
              <w:t>""</w:t>
            </w:r>
            <w:r>
              <w:t>,</w:t>
            </w:r>
          </w:p>
          <w:p w14:paraId="212A28CE" w14:textId="77777777" w:rsidR="002C7FF8" w:rsidRDefault="002C7FF8" w:rsidP="00942849">
            <w:r w:rsidRPr="008B01AC">
              <w:t>"Example Description"</w:t>
            </w:r>
          </w:p>
        </w:tc>
        <w:tc>
          <w:tcPr>
            <w:tcW w:w="1161" w:type="dxa"/>
          </w:tcPr>
          <w:p w14:paraId="696C17C3" w14:textId="77777777" w:rsidR="002C7FF8" w:rsidRDefault="002C7FF8" w:rsidP="00942849">
            <w:r w:rsidRPr="005F54F2">
              <w:t>Fails</w:t>
            </w:r>
          </w:p>
        </w:tc>
        <w:tc>
          <w:tcPr>
            <w:tcW w:w="969" w:type="dxa"/>
          </w:tcPr>
          <w:p w14:paraId="72D88521" w14:textId="77777777" w:rsidR="002C7FF8" w:rsidRDefault="002C7FF8" w:rsidP="00942849">
            <w:r w:rsidRPr="005F54F2">
              <w:t>Fails</w:t>
            </w:r>
          </w:p>
        </w:tc>
        <w:tc>
          <w:tcPr>
            <w:tcW w:w="1000" w:type="dxa"/>
            <w:shd w:val="clear" w:color="auto" w:fill="C5E0B3" w:themeFill="accent6" w:themeFillTint="66"/>
          </w:tcPr>
          <w:p w14:paraId="77783567" w14:textId="77777777" w:rsidR="002C7FF8" w:rsidRDefault="002C7FF8" w:rsidP="00942849">
            <w:r w:rsidRPr="000E7D2D">
              <w:t>Pass</w:t>
            </w:r>
          </w:p>
        </w:tc>
      </w:tr>
      <w:tr w:rsidR="002C7FF8" w14:paraId="00271615" w14:textId="77777777" w:rsidTr="00942849">
        <w:tc>
          <w:tcPr>
            <w:tcW w:w="885" w:type="dxa"/>
          </w:tcPr>
          <w:p w14:paraId="40D23F69" w14:textId="77777777" w:rsidR="002C7FF8" w:rsidRDefault="002C7FF8" w:rsidP="00942849">
            <w:r>
              <w:t>NMAT-7</w:t>
            </w:r>
          </w:p>
        </w:tc>
        <w:tc>
          <w:tcPr>
            <w:tcW w:w="1662" w:type="dxa"/>
          </w:tcPr>
          <w:p w14:paraId="5CD77802" w14:textId="77777777" w:rsidR="002C7FF8" w:rsidRDefault="002C7FF8" w:rsidP="00942849">
            <w:r>
              <w:t xml:space="preserve">Valid </w:t>
            </w:r>
            <w:r w:rsidRPr="0072406F">
              <w:t xml:space="preserve">title and </w:t>
            </w:r>
            <w:r>
              <w:t>in</w:t>
            </w:r>
            <w:r w:rsidRPr="0072406F">
              <w:t>valid description</w:t>
            </w:r>
            <w:r>
              <w:t xml:space="preserve"> fail</w:t>
            </w:r>
          </w:p>
        </w:tc>
        <w:tc>
          <w:tcPr>
            <w:tcW w:w="3339" w:type="dxa"/>
          </w:tcPr>
          <w:p w14:paraId="5123CEE6" w14:textId="77777777" w:rsidR="002C7FF8" w:rsidRDefault="002C7FF8" w:rsidP="00942849">
            <w:r w:rsidRPr="006541E1">
              <w:t>Test Case A3</w:t>
            </w:r>
          </w:p>
          <w:p w14:paraId="65C53627" w14:textId="77777777" w:rsidR="002C7FF8" w:rsidRDefault="002C7FF8" w:rsidP="00942849">
            <w:r w:rsidRPr="008B01AC">
              <w:t>"Example Title",</w:t>
            </w:r>
          </w:p>
          <w:p w14:paraId="59BB65E3" w14:textId="77777777" w:rsidR="002C7FF8" w:rsidRDefault="002C7FF8" w:rsidP="00942849">
            <w:r w:rsidRPr="008B01AC">
              <w:t>""</w:t>
            </w:r>
          </w:p>
        </w:tc>
        <w:tc>
          <w:tcPr>
            <w:tcW w:w="1161" w:type="dxa"/>
          </w:tcPr>
          <w:p w14:paraId="054088A4" w14:textId="77777777" w:rsidR="002C7FF8" w:rsidRDefault="002C7FF8" w:rsidP="00942849">
            <w:r w:rsidRPr="005F54F2">
              <w:t>Fails</w:t>
            </w:r>
          </w:p>
        </w:tc>
        <w:tc>
          <w:tcPr>
            <w:tcW w:w="969" w:type="dxa"/>
          </w:tcPr>
          <w:p w14:paraId="17C6A085" w14:textId="77777777" w:rsidR="002C7FF8" w:rsidRDefault="002C7FF8" w:rsidP="00942849">
            <w:r w:rsidRPr="005F54F2">
              <w:t>Fails</w:t>
            </w:r>
          </w:p>
        </w:tc>
        <w:tc>
          <w:tcPr>
            <w:tcW w:w="1000" w:type="dxa"/>
            <w:shd w:val="clear" w:color="auto" w:fill="C5E0B3" w:themeFill="accent6" w:themeFillTint="66"/>
          </w:tcPr>
          <w:p w14:paraId="3A08D6D9" w14:textId="77777777" w:rsidR="002C7FF8" w:rsidRDefault="002C7FF8" w:rsidP="00942849">
            <w:r w:rsidRPr="000E7D2D">
              <w:t>Pass</w:t>
            </w:r>
          </w:p>
        </w:tc>
      </w:tr>
      <w:tr w:rsidR="002C7FF8" w14:paraId="79B808A2" w14:textId="77777777" w:rsidTr="00942849">
        <w:tc>
          <w:tcPr>
            <w:tcW w:w="885" w:type="dxa"/>
          </w:tcPr>
          <w:p w14:paraId="7686CF89" w14:textId="77777777" w:rsidR="002C7FF8" w:rsidRDefault="002C7FF8" w:rsidP="00942849">
            <w:r>
              <w:t>NMAT-9</w:t>
            </w:r>
          </w:p>
        </w:tc>
        <w:tc>
          <w:tcPr>
            <w:tcW w:w="1662" w:type="dxa"/>
          </w:tcPr>
          <w:p w14:paraId="2CD4A58C" w14:textId="77777777" w:rsidR="002C7FF8" w:rsidRDefault="002C7FF8" w:rsidP="00942849">
            <w:r>
              <w:t xml:space="preserve">Invalid </w:t>
            </w:r>
            <w:r w:rsidRPr="0072406F">
              <w:t xml:space="preserve">title and </w:t>
            </w:r>
            <w:r>
              <w:t>in</w:t>
            </w:r>
            <w:r w:rsidRPr="0072406F">
              <w:t>valid description</w:t>
            </w:r>
            <w:r>
              <w:t xml:space="preserve"> fail</w:t>
            </w:r>
          </w:p>
        </w:tc>
        <w:tc>
          <w:tcPr>
            <w:tcW w:w="3339" w:type="dxa"/>
          </w:tcPr>
          <w:p w14:paraId="74DFA793" w14:textId="77777777" w:rsidR="002C7FF8" w:rsidRDefault="002C7FF8" w:rsidP="00942849">
            <w:r w:rsidRPr="006541E1">
              <w:t>Test Case A3</w:t>
            </w:r>
          </w:p>
          <w:p w14:paraId="432CA9B0" w14:textId="77777777" w:rsidR="002C7FF8" w:rsidRDefault="002C7FF8" w:rsidP="00942849">
            <w:r w:rsidRPr="008B01AC">
              <w:t xml:space="preserve">"", </w:t>
            </w:r>
          </w:p>
          <w:p w14:paraId="2376A55F" w14:textId="77777777" w:rsidR="002C7FF8" w:rsidRDefault="002C7FF8" w:rsidP="00942849">
            <w:r w:rsidRPr="008B01AC">
              <w:t>""</w:t>
            </w:r>
          </w:p>
        </w:tc>
        <w:tc>
          <w:tcPr>
            <w:tcW w:w="1161" w:type="dxa"/>
          </w:tcPr>
          <w:p w14:paraId="19B2FE96" w14:textId="77777777" w:rsidR="002C7FF8" w:rsidRDefault="002C7FF8" w:rsidP="00942849">
            <w:r w:rsidRPr="005F54F2">
              <w:t>Fails</w:t>
            </w:r>
          </w:p>
        </w:tc>
        <w:tc>
          <w:tcPr>
            <w:tcW w:w="969" w:type="dxa"/>
          </w:tcPr>
          <w:p w14:paraId="02DD8881" w14:textId="77777777" w:rsidR="002C7FF8" w:rsidRDefault="002C7FF8" w:rsidP="00942849">
            <w:r w:rsidRPr="005F54F2">
              <w:t>Fails</w:t>
            </w:r>
          </w:p>
        </w:tc>
        <w:tc>
          <w:tcPr>
            <w:tcW w:w="1000" w:type="dxa"/>
            <w:shd w:val="clear" w:color="auto" w:fill="C5E0B3" w:themeFill="accent6" w:themeFillTint="66"/>
          </w:tcPr>
          <w:p w14:paraId="07CA5F56" w14:textId="77777777" w:rsidR="002C7FF8" w:rsidRDefault="002C7FF8" w:rsidP="00942849">
            <w:r w:rsidRPr="000E7D2D">
              <w:t>Pass</w:t>
            </w:r>
          </w:p>
        </w:tc>
      </w:tr>
    </w:tbl>
    <w:p w14:paraId="24302DFF" w14:textId="77777777" w:rsidR="002C7FF8" w:rsidRDefault="002C7FF8" w:rsidP="002C7FF8"/>
    <w:tbl>
      <w:tblPr>
        <w:tblStyle w:val="TableGrid"/>
        <w:tblW w:w="0" w:type="auto"/>
        <w:tblLook w:val="04A0" w:firstRow="1" w:lastRow="0" w:firstColumn="1" w:lastColumn="0" w:noHBand="0" w:noVBand="1"/>
      </w:tblPr>
      <w:tblGrid>
        <w:gridCol w:w="2282"/>
        <w:gridCol w:w="6374"/>
      </w:tblGrid>
      <w:tr w:rsidR="002C7FF8" w14:paraId="66C12C30" w14:textId="77777777" w:rsidTr="00942849">
        <w:tc>
          <w:tcPr>
            <w:tcW w:w="2341" w:type="dxa"/>
          </w:tcPr>
          <w:p w14:paraId="676163A1" w14:textId="77777777" w:rsidR="002C7FF8" w:rsidRDefault="002C7FF8" w:rsidP="00942849">
            <w:r>
              <w:t>Requirement / Release</w:t>
            </w:r>
          </w:p>
        </w:tc>
        <w:tc>
          <w:tcPr>
            <w:tcW w:w="6675" w:type="dxa"/>
          </w:tcPr>
          <w:p w14:paraId="1E380915" w14:textId="77777777" w:rsidR="002C7FF8" w:rsidRDefault="002C7FF8" w:rsidP="00942849">
            <w:r>
              <w:t>Maps Activity Map Component</w:t>
            </w:r>
          </w:p>
        </w:tc>
      </w:tr>
      <w:tr w:rsidR="002C7FF8" w14:paraId="37C3D040" w14:textId="77777777" w:rsidTr="00942849">
        <w:tc>
          <w:tcPr>
            <w:tcW w:w="2341" w:type="dxa"/>
          </w:tcPr>
          <w:p w14:paraId="1BC92B2B" w14:textId="77777777" w:rsidR="002C7FF8" w:rsidRDefault="002C7FF8" w:rsidP="00942849">
            <w:r>
              <w:t>Module Name</w:t>
            </w:r>
          </w:p>
        </w:tc>
        <w:tc>
          <w:tcPr>
            <w:tcW w:w="6675" w:type="dxa"/>
          </w:tcPr>
          <w:p w14:paraId="0F89E285" w14:textId="77777777" w:rsidR="002C7FF8" w:rsidRDefault="002C7FF8" w:rsidP="00942849">
            <w:r>
              <w:t xml:space="preserve">MapsActivity.java </w:t>
            </w:r>
          </w:p>
        </w:tc>
      </w:tr>
      <w:tr w:rsidR="002C7FF8" w14:paraId="28690612" w14:textId="77777777" w:rsidTr="00942849">
        <w:tc>
          <w:tcPr>
            <w:tcW w:w="2341" w:type="dxa"/>
          </w:tcPr>
          <w:p w14:paraId="6E18E91C" w14:textId="77777777" w:rsidR="002C7FF8" w:rsidRDefault="002C7FF8" w:rsidP="00942849">
            <w:r>
              <w:t>Date Created</w:t>
            </w:r>
          </w:p>
        </w:tc>
        <w:tc>
          <w:tcPr>
            <w:tcW w:w="6675" w:type="dxa"/>
          </w:tcPr>
          <w:p w14:paraId="4CB3CA69" w14:textId="77777777" w:rsidR="002C7FF8" w:rsidRDefault="002C7FF8" w:rsidP="00942849">
            <w:r>
              <w:t>03/01/2019</w:t>
            </w:r>
          </w:p>
        </w:tc>
      </w:tr>
    </w:tbl>
    <w:p w14:paraId="601AB7E7" w14:textId="77777777" w:rsidR="002C7FF8" w:rsidRDefault="002C7FF8" w:rsidP="002C7FF8"/>
    <w:tbl>
      <w:tblPr>
        <w:tblStyle w:val="TableGrid"/>
        <w:tblW w:w="0" w:type="auto"/>
        <w:tblLook w:val="04A0" w:firstRow="1" w:lastRow="0" w:firstColumn="1" w:lastColumn="0" w:noHBand="0" w:noVBand="1"/>
      </w:tblPr>
      <w:tblGrid>
        <w:gridCol w:w="989"/>
        <w:gridCol w:w="1281"/>
        <w:gridCol w:w="2653"/>
        <w:gridCol w:w="1549"/>
        <w:gridCol w:w="1184"/>
        <w:gridCol w:w="1000"/>
      </w:tblGrid>
      <w:tr w:rsidR="002C7FF8" w14:paraId="08201BE7" w14:textId="77777777" w:rsidTr="00942849">
        <w:tc>
          <w:tcPr>
            <w:tcW w:w="1032" w:type="dxa"/>
          </w:tcPr>
          <w:p w14:paraId="7C0E112D" w14:textId="77777777" w:rsidR="002C7FF8" w:rsidRDefault="002C7FF8" w:rsidP="00942849">
            <w:r>
              <w:t>Test Num.</w:t>
            </w:r>
          </w:p>
        </w:tc>
        <w:tc>
          <w:tcPr>
            <w:tcW w:w="1326" w:type="dxa"/>
          </w:tcPr>
          <w:p w14:paraId="42B5D9A4" w14:textId="77777777" w:rsidR="002C7FF8" w:rsidRDefault="002C7FF8" w:rsidP="00942849">
            <w:r>
              <w:t>Purpose</w:t>
            </w:r>
          </w:p>
        </w:tc>
        <w:tc>
          <w:tcPr>
            <w:tcW w:w="2817" w:type="dxa"/>
          </w:tcPr>
          <w:p w14:paraId="556B50CD" w14:textId="77777777" w:rsidR="002C7FF8" w:rsidRDefault="002C7FF8" w:rsidP="00942849">
            <w:r>
              <w:t>Testing Steps</w:t>
            </w:r>
          </w:p>
        </w:tc>
        <w:tc>
          <w:tcPr>
            <w:tcW w:w="1633" w:type="dxa"/>
          </w:tcPr>
          <w:p w14:paraId="1107BBB7" w14:textId="77777777" w:rsidR="002C7FF8" w:rsidRDefault="002C7FF8" w:rsidP="00942849">
            <w:r>
              <w:t>Expected</w:t>
            </w:r>
          </w:p>
        </w:tc>
        <w:tc>
          <w:tcPr>
            <w:tcW w:w="1208" w:type="dxa"/>
          </w:tcPr>
          <w:p w14:paraId="70B91CE4" w14:textId="77777777" w:rsidR="002C7FF8" w:rsidRDefault="002C7FF8" w:rsidP="00942849">
            <w:r>
              <w:t>Actual</w:t>
            </w:r>
          </w:p>
        </w:tc>
        <w:tc>
          <w:tcPr>
            <w:tcW w:w="1000" w:type="dxa"/>
          </w:tcPr>
          <w:p w14:paraId="089646A0" w14:textId="77777777" w:rsidR="002C7FF8" w:rsidRDefault="002C7FF8" w:rsidP="00942849">
            <w:r>
              <w:t>Pass/Fail</w:t>
            </w:r>
          </w:p>
        </w:tc>
      </w:tr>
      <w:tr w:rsidR="002C7FF8" w14:paraId="105B6A8D" w14:textId="77777777" w:rsidTr="00942849">
        <w:tc>
          <w:tcPr>
            <w:tcW w:w="1032" w:type="dxa"/>
          </w:tcPr>
          <w:p w14:paraId="52DB3419" w14:textId="77777777" w:rsidR="002C7FF8" w:rsidRDefault="002C7FF8" w:rsidP="00942849">
            <w:r>
              <w:t>MAC-1</w:t>
            </w:r>
          </w:p>
        </w:tc>
        <w:tc>
          <w:tcPr>
            <w:tcW w:w="1326" w:type="dxa"/>
          </w:tcPr>
          <w:p w14:paraId="3E6A925A" w14:textId="77777777" w:rsidR="002C7FF8" w:rsidRDefault="002C7FF8" w:rsidP="00942849">
            <w:r>
              <w:t>Map displays correctly</w:t>
            </w:r>
          </w:p>
        </w:tc>
        <w:tc>
          <w:tcPr>
            <w:tcW w:w="2817" w:type="dxa"/>
          </w:tcPr>
          <w:p w14:paraId="197D566C" w14:textId="77777777" w:rsidR="002C7FF8" w:rsidRDefault="002C7FF8" w:rsidP="001430F7">
            <w:pPr>
              <w:pStyle w:val="ListParagraph"/>
              <w:numPr>
                <w:ilvl w:val="0"/>
                <w:numId w:val="114"/>
              </w:numPr>
            </w:pPr>
            <w:r>
              <w:t>Open map activity and observe the map</w:t>
            </w:r>
          </w:p>
        </w:tc>
        <w:tc>
          <w:tcPr>
            <w:tcW w:w="1633" w:type="dxa"/>
          </w:tcPr>
          <w:p w14:paraId="78692AE6" w14:textId="77777777" w:rsidR="002C7FF8" w:rsidRDefault="002C7FF8" w:rsidP="00942849">
            <w:r>
              <w:t>Map will display correctly</w:t>
            </w:r>
          </w:p>
        </w:tc>
        <w:tc>
          <w:tcPr>
            <w:tcW w:w="1208" w:type="dxa"/>
          </w:tcPr>
          <w:p w14:paraId="759FA633" w14:textId="77777777" w:rsidR="002C7FF8" w:rsidRDefault="002C7FF8" w:rsidP="00942849">
            <w:r>
              <w:t>Map gives API key error</w:t>
            </w:r>
          </w:p>
        </w:tc>
        <w:tc>
          <w:tcPr>
            <w:tcW w:w="1000" w:type="dxa"/>
            <w:shd w:val="clear" w:color="auto" w:fill="FF9999"/>
          </w:tcPr>
          <w:p w14:paraId="08B7DB0E" w14:textId="77777777" w:rsidR="002C7FF8" w:rsidRDefault="002C7FF8" w:rsidP="00942849">
            <w:r>
              <w:t>Fail</w:t>
            </w:r>
          </w:p>
        </w:tc>
      </w:tr>
      <w:tr w:rsidR="002C7FF8" w14:paraId="5EEF38EA" w14:textId="77777777" w:rsidTr="00942849">
        <w:tc>
          <w:tcPr>
            <w:tcW w:w="1032" w:type="dxa"/>
          </w:tcPr>
          <w:p w14:paraId="1E135B1F" w14:textId="77777777" w:rsidR="002C7FF8" w:rsidRDefault="002C7FF8" w:rsidP="00942849">
            <w:r>
              <w:t>MAC-1.2</w:t>
            </w:r>
          </w:p>
        </w:tc>
        <w:tc>
          <w:tcPr>
            <w:tcW w:w="1326" w:type="dxa"/>
          </w:tcPr>
          <w:p w14:paraId="679B7B11" w14:textId="77777777" w:rsidR="002C7FF8" w:rsidRDefault="002C7FF8" w:rsidP="00942849">
            <w:r>
              <w:t>Map displays correctly</w:t>
            </w:r>
          </w:p>
        </w:tc>
        <w:tc>
          <w:tcPr>
            <w:tcW w:w="2817" w:type="dxa"/>
          </w:tcPr>
          <w:p w14:paraId="52CD2DF7" w14:textId="77777777" w:rsidR="002C7FF8" w:rsidRDefault="002C7FF8" w:rsidP="001430F7">
            <w:pPr>
              <w:pStyle w:val="ListParagraph"/>
              <w:numPr>
                <w:ilvl w:val="0"/>
                <w:numId w:val="115"/>
              </w:numPr>
            </w:pPr>
            <w:r>
              <w:t>Open map activity and observe the map</w:t>
            </w:r>
          </w:p>
        </w:tc>
        <w:tc>
          <w:tcPr>
            <w:tcW w:w="1633" w:type="dxa"/>
          </w:tcPr>
          <w:p w14:paraId="24694110" w14:textId="77777777" w:rsidR="002C7FF8" w:rsidRDefault="002C7FF8" w:rsidP="00942849">
            <w:r>
              <w:t>Map will display correctly</w:t>
            </w:r>
          </w:p>
        </w:tc>
        <w:tc>
          <w:tcPr>
            <w:tcW w:w="1208" w:type="dxa"/>
          </w:tcPr>
          <w:p w14:paraId="74F1BE9A" w14:textId="77777777" w:rsidR="002C7FF8" w:rsidRDefault="002C7FF8" w:rsidP="00942849">
            <w:r>
              <w:t>Map API not active in console error</w:t>
            </w:r>
          </w:p>
        </w:tc>
        <w:tc>
          <w:tcPr>
            <w:tcW w:w="1000" w:type="dxa"/>
            <w:shd w:val="clear" w:color="auto" w:fill="FF9999"/>
          </w:tcPr>
          <w:p w14:paraId="792A1832" w14:textId="77777777" w:rsidR="002C7FF8" w:rsidRDefault="002C7FF8" w:rsidP="00942849">
            <w:r>
              <w:t>Fail</w:t>
            </w:r>
          </w:p>
        </w:tc>
      </w:tr>
      <w:tr w:rsidR="002C7FF8" w14:paraId="25805CA9" w14:textId="77777777" w:rsidTr="00942849">
        <w:tc>
          <w:tcPr>
            <w:tcW w:w="1032" w:type="dxa"/>
          </w:tcPr>
          <w:p w14:paraId="1A674180" w14:textId="77777777" w:rsidR="002C7FF8" w:rsidRDefault="002C7FF8" w:rsidP="00942849">
            <w:r>
              <w:t>MAC-1.3</w:t>
            </w:r>
          </w:p>
        </w:tc>
        <w:tc>
          <w:tcPr>
            <w:tcW w:w="1326" w:type="dxa"/>
          </w:tcPr>
          <w:p w14:paraId="064892D6" w14:textId="77777777" w:rsidR="002C7FF8" w:rsidRDefault="002C7FF8" w:rsidP="00942849">
            <w:r>
              <w:t>Map displays correctly</w:t>
            </w:r>
          </w:p>
        </w:tc>
        <w:tc>
          <w:tcPr>
            <w:tcW w:w="2817" w:type="dxa"/>
          </w:tcPr>
          <w:p w14:paraId="2935CC39" w14:textId="77777777" w:rsidR="002C7FF8" w:rsidRDefault="002C7FF8" w:rsidP="001430F7">
            <w:pPr>
              <w:pStyle w:val="ListParagraph"/>
              <w:numPr>
                <w:ilvl w:val="0"/>
                <w:numId w:val="116"/>
              </w:numPr>
            </w:pPr>
            <w:r>
              <w:t>Open map activity and observe the map</w:t>
            </w:r>
          </w:p>
        </w:tc>
        <w:tc>
          <w:tcPr>
            <w:tcW w:w="1633" w:type="dxa"/>
          </w:tcPr>
          <w:p w14:paraId="0FE86E31" w14:textId="77777777" w:rsidR="002C7FF8" w:rsidRDefault="002C7FF8" w:rsidP="00942849">
            <w:r>
              <w:t>Map will display correctly</w:t>
            </w:r>
          </w:p>
        </w:tc>
        <w:tc>
          <w:tcPr>
            <w:tcW w:w="1208" w:type="dxa"/>
          </w:tcPr>
          <w:p w14:paraId="62D80C37" w14:textId="77777777" w:rsidR="002C7FF8" w:rsidRDefault="002C7FF8" w:rsidP="00942849">
            <w:r>
              <w:t>As expected</w:t>
            </w:r>
          </w:p>
        </w:tc>
        <w:tc>
          <w:tcPr>
            <w:tcW w:w="1000" w:type="dxa"/>
            <w:shd w:val="clear" w:color="auto" w:fill="C5E0B3" w:themeFill="accent6" w:themeFillTint="66"/>
          </w:tcPr>
          <w:p w14:paraId="15597F96" w14:textId="77777777" w:rsidR="002C7FF8" w:rsidRDefault="002C7FF8" w:rsidP="00942849">
            <w:r>
              <w:t>Pass</w:t>
            </w:r>
          </w:p>
        </w:tc>
      </w:tr>
    </w:tbl>
    <w:p w14:paraId="486F7797" w14:textId="77777777" w:rsidR="002C7FF8" w:rsidRDefault="002C7FF8" w:rsidP="002C7FF8">
      <w:r>
        <w:br w:type="page"/>
      </w:r>
    </w:p>
    <w:tbl>
      <w:tblPr>
        <w:tblStyle w:val="TableGrid"/>
        <w:tblW w:w="0" w:type="auto"/>
        <w:tblLook w:val="04A0" w:firstRow="1" w:lastRow="0" w:firstColumn="1" w:lastColumn="0" w:noHBand="0" w:noVBand="1"/>
      </w:tblPr>
      <w:tblGrid>
        <w:gridCol w:w="2282"/>
        <w:gridCol w:w="6374"/>
      </w:tblGrid>
      <w:tr w:rsidR="002C7FF8" w14:paraId="43AD6EBB" w14:textId="77777777" w:rsidTr="00942849">
        <w:tc>
          <w:tcPr>
            <w:tcW w:w="2341" w:type="dxa"/>
          </w:tcPr>
          <w:p w14:paraId="774BBE88" w14:textId="77777777" w:rsidR="002C7FF8" w:rsidRDefault="002C7FF8" w:rsidP="00942849">
            <w:r>
              <w:t>Requirement / Release</w:t>
            </w:r>
          </w:p>
        </w:tc>
        <w:tc>
          <w:tcPr>
            <w:tcW w:w="6675" w:type="dxa"/>
          </w:tcPr>
          <w:p w14:paraId="2FD97014" w14:textId="77777777" w:rsidR="002C7FF8" w:rsidRDefault="002C7FF8" w:rsidP="00942849">
            <w:r>
              <w:t>Maps Activity General Functionality</w:t>
            </w:r>
          </w:p>
        </w:tc>
      </w:tr>
      <w:tr w:rsidR="002C7FF8" w14:paraId="7800B9D3" w14:textId="77777777" w:rsidTr="00942849">
        <w:tc>
          <w:tcPr>
            <w:tcW w:w="2341" w:type="dxa"/>
          </w:tcPr>
          <w:p w14:paraId="6F7DD000" w14:textId="77777777" w:rsidR="002C7FF8" w:rsidRDefault="002C7FF8" w:rsidP="00942849">
            <w:r>
              <w:t>Module Name</w:t>
            </w:r>
          </w:p>
        </w:tc>
        <w:tc>
          <w:tcPr>
            <w:tcW w:w="6675" w:type="dxa"/>
          </w:tcPr>
          <w:p w14:paraId="48A1888F" w14:textId="77777777" w:rsidR="002C7FF8" w:rsidRDefault="002C7FF8" w:rsidP="00942849">
            <w:r>
              <w:t xml:space="preserve">MapsActivity.java </w:t>
            </w:r>
          </w:p>
        </w:tc>
      </w:tr>
      <w:tr w:rsidR="002C7FF8" w14:paraId="4CF675B7" w14:textId="77777777" w:rsidTr="00942849">
        <w:tc>
          <w:tcPr>
            <w:tcW w:w="2341" w:type="dxa"/>
          </w:tcPr>
          <w:p w14:paraId="4EE5D8B9" w14:textId="77777777" w:rsidR="002C7FF8" w:rsidRDefault="002C7FF8" w:rsidP="00942849">
            <w:r>
              <w:t>Date Created</w:t>
            </w:r>
          </w:p>
        </w:tc>
        <w:tc>
          <w:tcPr>
            <w:tcW w:w="6675" w:type="dxa"/>
          </w:tcPr>
          <w:p w14:paraId="62B821D3" w14:textId="77777777" w:rsidR="002C7FF8" w:rsidRDefault="002C7FF8" w:rsidP="00942849">
            <w:r>
              <w:t>05/02/2019</w:t>
            </w:r>
          </w:p>
        </w:tc>
      </w:tr>
    </w:tbl>
    <w:p w14:paraId="260ED40F" w14:textId="77777777" w:rsidR="002C7FF8" w:rsidRDefault="002C7FF8" w:rsidP="002C7FF8"/>
    <w:tbl>
      <w:tblPr>
        <w:tblStyle w:val="TableGrid"/>
        <w:tblW w:w="0" w:type="auto"/>
        <w:tblLook w:val="04A0" w:firstRow="1" w:lastRow="0" w:firstColumn="1" w:lastColumn="0" w:noHBand="0" w:noVBand="1"/>
      </w:tblPr>
      <w:tblGrid>
        <w:gridCol w:w="2245"/>
        <w:gridCol w:w="6411"/>
      </w:tblGrid>
      <w:tr w:rsidR="002C7FF8" w:rsidRPr="005A193E" w14:paraId="717272AB" w14:textId="77777777" w:rsidTr="00942849">
        <w:tc>
          <w:tcPr>
            <w:tcW w:w="2327" w:type="dxa"/>
          </w:tcPr>
          <w:p w14:paraId="21EA107A" w14:textId="77777777" w:rsidR="002C7FF8" w:rsidRPr="005A193E" w:rsidRDefault="002C7FF8" w:rsidP="00942849">
            <w:pPr>
              <w:rPr>
                <w:b/>
              </w:rPr>
            </w:pPr>
            <w:r w:rsidRPr="005A193E">
              <w:rPr>
                <w:b/>
              </w:rPr>
              <w:t>Test Case</w:t>
            </w:r>
          </w:p>
        </w:tc>
        <w:tc>
          <w:tcPr>
            <w:tcW w:w="6689" w:type="dxa"/>
          </w:tcPr>
          <w:p w14:paraId="2B86E7AC" w14:textId="77777777" w:rsidR="002C7FF8" w:rsidRPr="005A193E" w:rsidRDefault="002C7FF8" w:rsidP="00942849">
            <w:pPr>
              <w:rPr>
                <w:b/>
              </w:rPr>
            </w:pPr>
            <w:r w:rsidRPr="005A193E">
              <w:rPr>
                <w:b/>
              </w:rPr>
              <w:t>Notes</w:t>
            </w:r>
          </w:p>
        </w:tc>
      </w:tr>
      <w:tr w:rsidR="002C7FF8" w:rsidRPr="005A193E" w14:paraId="069B9963" w14:textId="77777777" w:rsidTr="00942849">
        <w:tc>
          <w:tcPr>
            <w:tcW w:w="2327" w:type="dxa"/>
          </w:tcPr>
          <w:p w14:paraId="4EA60B5F" w14:textId="77777777" w:rsidR="002C7FF8" w:rsidRPr="009A310A" w:rsidRDefault="002C7FF8" w:rsidP="00942849">
            <w:r>
              <w:t>A1</w:t>
            </w:r>
          </w:p>
        </w:tc>
        <w:tc>
          <w:tcPr>
            <w:tcW w:w="6689" w:type="dxa"/>
          </w:tcPr>
          <w:p w14:paraId="530F2216" w14:textId="77777777" w:rsidR="002C7FF8" w:rsidRPr="009A310A" w:rsidRDefault="002C7FF8" w:rsidP="00942849">
            <w:r>
              <w:t>Map is on a view other than normal</w:t>
            </w:r>
          </w:p>
        </w:tc>
      </w:tr>
      <w:tr w:rsidR="002C7FF8" w:rsidRPr="005A193E" w14:paraId="304AF7E8" w14:textId="77777777" w:rsidTr="00942849">
        <w:tc>
          <w:tcPr>
            <w:tcW w:w="2327" w:type="dxa"/>
          </w:tcPr>
          <w:p w14:paraId="1A5813F4" w14:textId="77777777" w:rsidR="002C7FF8" w:rsidRDefault="002C7FF8" w:rsidP="00942849">
            <w:r>
              <w:t>A2</w:t>
            </w:r>
          </w:p>
        </w:tc>
        <w:tc>
          <w:tcPr>
            <w:tcW w:w="6689" w:type="dxa"/>
          </w:tcPr>
          <w:p w14:paraId="400238D4" w14:textId="77777777" w:rsidR="002C7FF8" w:rsidRDefault="002C7FF8" w:rsidP="00942849">
            <w:r>
              <w:t>Map is on a view other than hybrid</w:t>
            </w:r>
          </w:p>
        </w:tc>
      </w:tr>
      <w:tr w:rsidR="002C7FF8" w:rsidRPr="005A193E" w14:paraId="412C88B7" w14:textId="77777777" w:rsidTr="00942849">
        <w:tc>
          <w:tcPr>
            <w:tcW w:w="2327" w:type="dxa"/>
          </w:tcPr>
          <w:p w14:paraId="47153F6B" w14:textId="77777777" w:rsidR="002C7FF8" w:rsidRDefault="002C7FF8" w:rsidP="00942849">
            <w:r>
              <w:t>A3</w:t>
            </w:r>
          </w:p>
        </w:tc>
        <w:tc>
          <w:tcPr>
            <w:tcW w:w="6689" w:type="dxa"/>
          </w:tcPr>
          <w:p w14:paraId="152ED84C" w14:textId="77777777" w:rsidR="002C7FF8" w:rsidRDefault="002C7FF8" w:rsidP="00942849">
            <w:r>
              <w:t>Map is on a view other than satellite</w:t>
            </w:r>
          </w:p>
        </w:tc>
      </w:tr>
      <w:tr w:rsidR="002C7FF8" w:rsidRPr="005A193E" w14:paraId="4AA095CB" w14:textId="77777777" w:rsidTr="00942849">
        <w:tc>
          <w:tcPr>
            <w:tcW w:w="2327" w:type="dxa"/>
          </w:tcPr>
          <w:p w14:paraId="6485BBA8" w14:textId="77777777" w:rsidR="002C7FF8" w:rsidRDefault="002C7FF8" w:rsidP="00942849">
            <w:r>
              <w:t>A4</w:t>
            </w:r>
          </w:p>
        </w:tc>
        <w:tc>
          <w:tcPr>
            <w:tcW w:w="6689" w:type="dxa"/>
          </w:tcPr>
          <w:p w14:paraId="797CFA70" w14:textId="77777777" w:rsidR="002C7FF8" w:rsidRDefault="002C7FF8" w:rsidP="00942849">
            <w:r>
              <w:t>Map is on a view other than terrain</w:t>
            </w:r>
          </w:p>
        </w:tc>
      </w:tr>
    </w:tbl>
    <w:p w14:paraId="0D9F775F" w14:textId="77777777" w:rsidR="002C7FF8" w:rsidRDefault="002C7FF8" w:rsidP="002C7FF8"/>
    <w:tbl>
      <w:tblPr>
        <w:tblStyle w:val="TableGrid"/>
        <w:tblW w:w="0" w:type="auto"/>
        <w:tblLook w:val="04A0" w:firstRow="1" w:lastRow="0" w:firstColumn="1" w:lastColumn="0" w:noHBand="0" w:noVBand="1"/>
      </w:tblPr>
      <w:tblGrid>
        <w:gridCol w:w="858"/>
        <w:gridCol w:w="1343"/>
        <w:gridCol w:w="2648"/>
        <w:gridCol w:w="1577"/>
        <w:gridCol w:w="1230"/>
        <w:gridCol w:w="1000"/>
      </w:tblGrid>
      <w:tr w:rsidR="002C7FF8" w14:paraId="2763307D" w14:textId="77777777" w:rsidTr="00942849">
        <w:tc>
          <w:tcPr>
            <w:tcW w:w="902" w:type="dxa"/>
          </w:tcPr>
          <w:p w14:paraId="39B33D32" w14:textId="77777777" w:rsidR="002C7FF8" w:rsidRDefault="002C7FF8" w:rsidP="00942849">
            <w:r>
              <w:t>Test Num.</w:t>
            </w:r>
          </w:p>
        </w:tc>
        <w:tc>
          <w:tcPr>
            <w:tcW w:w="1343" w:type="dxa"/>
          </w:tcPr>
          <w:p w14:paraId="2C3F7E28" w14:textId="77777777" w:rsidR="002C7FF8" w:rsidRDefault="002C7FF8" w:rsidP="00942849">
            <w:r>
              <w:t>Purpose</w:t>
            </w:r>
          </w:p>
        </w:tc>
        <w:tc>
          <w:tcPr>
            <w:tcW w:w="2877" w:type="dxa"/>
          </w:tcPr>
          <w:p w14:paraId="1AD799F4" w14:textId="77777777" w:rsidR="002C7FF8" w:rsidRDefault="002C7FF8" w:rsidP="00942849">
            <w:r>
              <w:t>Testing Steps</w:t>
            </w:r>
          </w:p>
        </w:tc>
        <w:tc>
          <w:tcPr>
            <w:tcW w:w="1664" w:type="dxa"/>
          </w:tcPr>
          <w:p w14:paraId="5C39DBD0" w14:textId="77777777" w:rsidR="002C7FF8" w:rsidRDefault="002C7FF8" w:rsidP="00942849">
            <w:r>
              <w:t>Expected</w:t>
            </w:r>
          </w:p>
        </w:tc>
        <w:tc>
          <w:tcPr>
            <w:tcW w:w="1230" w:type="dxa"/>
          </w:tcPr>
          <w:p w14:paraId="32B2A0EA" w14:textId="77777777" w:rsidR="002C7FF8" w:rsidRDefault="002C7FF8" w:rsidP="00942849">
            <w:r>
              <w:t>Actual</w:t>
            </w:r>
          </w:p>
        </w:tc>
        <w:tc>
          <w:tcPr>
            <w:tcW w:w="1000" w:type="dxa"/>
          </w:tcPr>
          <w:p w14:paraId="09D40F7F" w14:textId="77777777" w:rsidR="002C7FF8" w:rsidRDefault="002C7FF8" w:rsidP="00942849">
            <w:r>
              <w:t>Pass/Fail</w:t>
            </w:r>
          </w:p>
        </w:tc>
      </w:tr>
      <w:tr w:rsidR="002C7FF8" w14:paraId="787D565C" w14:textId="77777777" w:rsidTr="00942849">
        <w:tc>
          <w:tcPr>
            <w:tcW w:w="902" w:type="dxa"/>
          </w:tcPr>
          <w:p w14:paraId="2347EB7A" w14:textId="77777777" w:rsidR="002C7FF8" w:rsidRDefault="002C7FF8" w:rsidP="00942849">
            <w:r>
              <w:t>MA-1</w:t>
            </w:r>
          </w:p>
        </w:tc>
        <w:tc>
          <w:tcPr>
            <w:tcW w:w="1343" w:type="dxa"/>
          </w:tcPr>
          <w:p w14:paraId="1921666A" w14:textId="77777777" w:rsidR="002C7FF8" w:rsidRDefault="002C7FF8" w:rsidP="00942849">
            <w:r>
              <w:t>Use back button to go back to login</w:t>
            </w:r>
          </w:p>
        </w:tc>
        <w:tc>
          <w:tcPr>
            <w:tcW w:w="2877" w:type="dxa"/>
          </w:tcPr>
          <w:p w14:paraId="3162A1BD" w14:textId="77777777" w:rsidR="002C7FF8" w:rsidRDefault="002C7FF8" w:rsidP="001430F7">
            <w:pPr>
              <w:pStyle w:val="ListParagraph"/>
              <w:numPr>
                <w:ilvl w:val="0"/>
                <w:numId w:val="62"/>
              </w:numPr>
            </w:pPr>
            <w:r>
              <w:t>Click back button in upper left of screen</w:t>
            </w:r>
          </w:p>
        </w:tc>
        <w:tc>
          <w:tcPr>
            <w:tcW w:w="1664" w:type="dxa"/>
          </w:tcPr>
          <w:p w14:paraId="2FE3901A" w14:textId="77777777" w:rsidR="002C7FF8" w:rsidRDefault="002C7FF8" w:rsidP="00942849">
            <w:r>
              <w:t>Application screen will switch to Login Activity</w:t>
            </w:r>
          </w:p>
        </w:tc>
        <w:tc>
          <w:tcPr>
            <w:tcW w:w="1230" w:type="dxa"/>
          </w:tcPr>
          <w:p w14:paraId="481BF103" w14:textId="77777777" w:rsidR="002C7FF8" w:rsidRDefault="002C7FF8" w:rsidP="00942849">
            <w:r>
              <w:t>As Expected</w:t>
            </w:r>
          </w:p>
        </w:tc>
        <w:tc>
          <w:tcPr>
            <w:tcW w:w="1000" w:type="dxa"/>
            <w:shd w:val="clear" w:color="auto" w:fill="C5E0B3" w:themeFill="accent6" w:themeFillTint="66"/>
          </w:tcPr>
          <w:p w14:paraId="72F9E970" w14:textId="77777777" w:rsidR="002C7FF8" w:rsidRDefault="002C7FF8" w:rsidP="00942849">
            <w:r>
              <w:t>Pass</w:t>
            </w:r>
          </w:p>
        </w:tc>
      </w:tr>
      <w:tr w:rsidR="002C7FF8" w14:paraId="20054DB0" w14:textId="77777777" w:rsidTr="00942849">
        <w:tc>
          <w:tcPr>
            <w:tcW w:w="902" w:type="dxa"/>
          </w:tcPr>
          <w:p w14:paraId="7B66FE2E" w14:textId="77777777" w:rsidR="002C7FF8" w:rsidRDefault="002C7FF8" w:rsidP="00942849">
            <w:r>
              <w:t>MA-2</w:t>
            </w:r>
          </w:p>
        </w:tc>
        <w:tc>
          <w:tcPr>
            <w:tcW w:w="1343" w:type="dxa"/>
          </w:tcPr>
          <w:p w14:paraId="3932272B" w14:textId="77777777" w:rsidR="002C7FF8" w:rsidRDefault="002C7FF8" w:rsidP="00942849">
            <w:r>
              <w:t>Filter button functionality</w:t>
            </w:r>
          </w:p>
        </w:tc>
        <w:tc>
          <w:tcPr>
            <w:tcW w:w="2877" w:type="dxa"/>
          </w:tcPr>
          <w:p w14:paraId="54156B38" w14:textId="77777777" w:rsidR="002C7FF8" w:rsidRDefault="002C7FF8" w:rsidP="001430F7">
            <w:pPr>
              <w:pStyle w:val="ListParagraph"/>
              <w:numPr>
                <w:ilvl w:val="0"/>
                <w:numId w:val="63"/>
              </w:numPr>
            </w:pPr>
            <w:r>
              <w:t>Click filter button</w:t>
            </w:r>
          </w:p>
        </w:tc>
        <w:tc>
          <w:tcPr>
            <w:tcW w:w="1664" w:type="dxa"/>
          </w:tcPr>
          <w:p w14:paraId="54BF31F0" w14:textId="77777777" w:rsidR="002C7FF8" w:rsidRDefault="002C7FF8" w:rsidP="00942849">
            <w:r>
              <w:t>Filter button will appear on toolbar at top of screen and take user to filter activity</w:t>
            </w:r>
          </w:p>
        </w:tc>
        <w:tc>
          <w:tcPr>
            <w:tcW w:w="1230" w:type="dxa"/>
          </w:tcPr>
          <w:p w14:paraId="45EBA1EC" w14:textId="77777777" w:rsidR="002C7FF8" w:rsidRDefault="002C7FF8" w:rsidP="00942849">
            <w:r>
              <w:t>Filter button does not appear</w:t>
            </w:r>
          </w:p>
        </w:tc>
        <w:tc>
          <w:tcPr>
            <w:tcW w:w="1000" w:type="dxa"/>
            <w:shd w:val="clear" w:color="auto" w:fill="FF9999"/>
          </w:tcPr>
          <w:p w14:paraId="7BAFBD7D" w14:textId="77777777" w:rsidR="002C7FF8" w:rsidRDefault="002C7FF8" w:rsidP="00942849">
            <w:r>
              <w:t>Fail</w:t>
            </w:r>
          </w:p>
        </w:tc>
      </w:tr>
      <w:tr w:rsidR="002C7FF8" w14:paraId="4E86225B" w14:textId="77777777" w:rsidTr="00942849">
        <w:tc>
          <w:tcPr>
            <w:tcW w:w="902" w:type="dxa"/>
          </w:tcPr>
          <w:p w14:paraId="0682145C" w14:textId="77777777" w:rsidR="002C7FF8" w:rsidRDefault="002C7FF8" w:rsidP="00942849">
            <w:r>
              <w:t>MA-3</w:t>
            </w:r>
          </w:p>
        </w:tc>
        <w:tc>
          <w:tcPr>
            <w:tcW w:w="1343" w:type="dxa"/>
          </w:tcPr>
          <w:p w14:paraId="4753C279" w14:textId="77777777" w:rsidR="002C7FF8" w:rsidRDefault="002C7FF8" w:rsidP="00942849">
            <w:r>
              <w:t>Check that map starts at the user’s current location</w:t>
            </w:r>
          </w:p>
        </w:tc>
        <w:tc>
          <w:tcPr>
            <w:tcW w:w="2877" w:type="dxa"/>
          </w:tcPr>
          <w:p w14:paraId="73586682" w14:textId="77777777" w:rsidR="002C7FF8" w:rsidRDefault="002C7FF8" w:rsidP="001430F7">
            <w:pPr>
              <w:pStyle w:val="ListParagraph"/>
              <w:numPr>
                <w:ilvl w:val="0"/>
                <w:numId w:val="68"/>
              </w:numPr>
            </w:pPr>
            <w:r>
              <w:t>Open maps activity</w:t>
            </w:r>
          </w:p>
          <w:p w14:paraId="21617F2A" w14:textId="77777777" w:rsidR="002C7FF8" w:rsidRDefault="002C7FF8" w:rsidP="001430F7">
            <w:pPr>
              <w:pStyle w:val="ListParagraph"/>
              <w:numPr>
                <w:ilvl w:val="0"/>
                <w:numId w:val="68"/>
              </w:numPr>
            </w:pPr>
            <w:r>
              <w:t>Observe default location presented by map and compare to actual location of device</w:t>
            </w:r>
          </w:p>
        </w:tc>
        <w:tc>
          <w:tcPr>
            <w:tcW w:w="1664" w:type="dxa"/>
          </w:tcPr>
          <w:p w14:paraId="34584480" w14:textId="77777777" w:rsidR="002C7FF8" w:rsidRDefault="002C7FF8" w:rsidP="00942849">
            <w:r>
              <w:t>Map should start focused on the user’s current location</w:t>
            </w:r>
          </w:p>
        </w:tc>
        <w:tc>
          <w:tcPr>
            <w:tcW w:w="1230" w:type="dxa"/>
          </w:tcPr>
          <w:p w14:paraId="3948BEF6" w14:textId="77777777" w:rsidR="002C7FF8" w:rsidRDefault="002C7FF8" w:rsidP="00942849">
            <w:r>
              <w:t>Map does not focus on user location</w:t>
            </w:r>
          </w:p>
        </w:tc>
        <w:tc>
          <w:tcPr>
            <w:tcW w:w="1000" w:type="dxa"/>
            <w:shd w:val="clear" w:color="auto" w:fill="FF9999"/>
          </w:tcPr>
          <w:p w14:paraId="36D2C2C0" w14:textId="77777777" w:rsidR="002C7FF8" w:rsidRDefault="002C7FF8" w:rsidP="00942849">
            <w:r>
              <w:t>Fail</w:t>
            </w:r>
          </w:p>
        </w:tc>
      </w:tr>
      <w:tr w:rsidR="002C7FF8" w14:paraId="4D8D221B" w14:textId="77777777" w:rsidTr="00942849">
        <w:tc>
          <w:tcPr>
            <w:tcW w:w="902" w:type="dxa"/>
          </w:tcPr>
          <w:p w14:paraId="0AE0D866" w14:textId="77777777" w:rsidR="002C7FF8" w:rsidRDefault="002C7FF8" w:rsidP="00942849">
            <w:r>
              <w:t>MA-4</w:t>
            </w:r>
          </w:p>
        </w:tc>
        <w:tc>
          <w:tcPr>
            <w:tcW w:w="1343" w:type="dxa"/>
          </w:tcPr>
          <w:p w14:paraId="6EDA84A3" w14:textId="77777777" w:rsidR="002C7FF8" w:rsidRDefault="002C7FF8" w:rsidP="00942849">
            <w:r>
              <w:t xml:space="preserve">Menu button appears with correct </w:t>
            </w:r>
          </w:p>
        </w:tc>
        <w:tc>
          <w:tcPr>
            <w:tcW w:w="2877" w:type="dxa"/>
          </w:tcPr>
          <w:p w14:paraId="501F5B46" w14:textId="77777777" w:rsidR="002C7FF8" w:rsidRDefault="002C7FF8" w:rsidP="001430F7">
            <w:pPr>
              <w:pStyle w:val="ListParagraph"/>
              <w:numPr>
                <w:ilvl w:val="0"/>
                <w:numId w:val="64"/>
              </w:numPr>
            </w:pPr>
            <w:r>
              <w:t>Click menu button</w:t>
            </w:r>
          </w:p>
          <w:p w14:paraId="5DFD6239" w14:textId="77777777" w:rsidR="002C7FF8" w:rsidRDefault="002C7FF8" w:rsidP="001430F7">
            <w:pPr>
              <w:pStyle w:val="ListParagraph"/>
              <w:numPr>
                <w:ilvl w:val="0"/>
                <w:numId w:val="64"/>
              </w:numPr>
            </w:pPr>
            <w:r>
              <w:t>Check all values are correct</w:t>
            </w:r>
          </w:p>
        </w:tc>
        <w:tc>
          <w:tcPr>
            <w:tcW w:w="1664" w:type="dxa"/>
          </w:tcPr>
          <w:p w14:paraId="5CADFDB8" w14:textId="77777777" w:rsidR="002C7FF8" w:rsidRDefault="002C7FF8" w:rsidP="00942849">
            <w:r>
              <w:t>Menu will show all options</w:t>
            </w:r>
          </w:p>
        </w:tc>
        <w:tc>
          <w:tcPr>
            <w:tcW w:w="1230" w:type="dxa"/>
          </w:tcPr>
          <w:p w14:paraId="19EB73F5" w14:textId="77777777" w:rsidR="002C7FF8" w:rsidRDefault="002C7FF8" w:rsidP="00942849">
            <w:r>
              <w:t>As expected</w:t>
            </w:r>
          </w:p>
        </w:tc>
        <w:tc>
          <w:tcPr>
            <w:tcW w:w="1000" w:type="dxa"/>
            <w:shd w:val="clear" w:color="auto" w:fill="C5E0B3" w:themeFill="accent6" w:themeFillTint="66"/>
          </w:tcPr>
          <w:p w14:paraId="78CC37FF" w14:textId="77777777" w:rsidR="002C7FF8" w:rsidRDefault="002C7FF8" w:rsidP="00942849">
            <w:r>
              <w:t>Pass</w:t>
            </w:r>
          </w:p>
        </w:tc>
      </w:tr>
      <w:tr w:rsidR="002C7FF8" w14:paraId="017EB006" w14:textId="77777777" w:rsidTr="00942849">
        <w:tc>
          <w:tcPr>
            <w:tcW w:w="902" w:type="dxa"/>
          </w:tcPr>
          <w:p w14:paraId="3A623203" w14:textId="77777777" w:rsidR="002C7FF8" w:rsidRDefault="002C7FF8" w:rsidP="00942849">
            <w:r>
              <w:t>MA-5</w:t>
            </w:r>
          </w:p>
        </w:tc>
        <w:tc>
          <w:tcPr>
            <w:tcW w:w="1343" w:type="dxa"/>
          </w:tcPr>
          <w:p w14:paraId="64256C83" w14:textId="77777777" w:rsidR="002C7FF8" w:rsidRDefault="002C7FF8" w:rsidP="00942849">
            <w:r>
              <w:t>Go to account screen</w:t>
            </w:r>
          </w:p>
        </w:tc>
        <w:tc>
          <w:tcPr>
            <w:tcW w:w="2877" w:type="dxa"/>
          </w:tcPr>
          <w:p w14:paraId="0AC0CC1D" w14:textId="77777777" w:rsidR="002C7FF8" w:rsidRDefault="002C7FF8" w:rsidP="001430F7">
            <w:pPr>
              <w:pStyle w:val="ListParagraph"/>
              <w:numPr>
                <w:ilvl w:val="0"/>
                <w:numId w:val="65"/>
              </w:numPr>
            </w:pPr>
            <w:r>
              <w:t>Click menu button</w:t>
            </w:r>
          </w:p>
          <w:p w14:paraId="216324F1" w14:textId="77777777" w:rsidR="002C7FF8" w:rsidRDefault="002C7FF8" w:rsidP="001430F7">
            <w:pPr>
              <w:pStyle w:val="ListParagraph"/>
              <w:numPr>
                <w:ilvl w:val="0"/>
                <w:numId w:val="65"/>
              </w:numPr>
            </w:pPr>
            <w:r>
              <w:t>Click ‘Account’ option</w:t>
            </w:r>
          </w:p>
        </w:tc>
        <w:tc>
          <w:tcPr>
            <w:tcW w:w="1664" w:type="dxa"/>
          </w:tcPr>
          <w:p w14:paraId="738CF210" w14:textId="77777777" w:rsidR="002C7FF8" w:rsidRDefault="002C7FF8" w:rsidP="00942849">
            <w:r>
              <w:t>Application will go to the account screen</w:t>
            </w:r>
          </w:p>
        </w:tc>
        <w:tc>
          <w:tcPr>
            <w:tcW w:w="1230" w:type="dxa"/>
          </w:tcPr>
          <w:p w14:paraId="012F38B7" w14:textId="77777777" w:rsidR="002C7FF8" w:rsidRDefault="002C7FF8" w:rsidP="00942849">
            <w:r>
              <w:t xml:space="preserve">As expected </w:t>
            </w:r>
          </w:p>
        </w:tc>
        <w:tc>
          <w:tcPr>
            <w:tcW w:w="1000" w:type="dxa"/>
            <w:shd w:val="clear" w:color="auto" w:fill="C5E0B3" w:themeFill="accent6" w:themeFillTint="66"/>
          </w:tcPr>
          <w:p w14:paraId="0B9F8359" w14:textId="77777777" w:rsidR="002C7FF8" w:rsidRDefault="002C7FF8" w:rsidP="00942849">
            <w:r>
              <w:t>Pass</w:t>
            </w:r>
          </w:p>
        </w:tc>
      </w:tr>
      <w:tr w:rsidR="002C7FF8" w14:paraId="7B3C2FAD" w14:textId="77777777" w:rsidTr="00942849">
        <w:tc>
          <w:tcPr>
            <w:tcW w:w="902" w:type="dxa"/>
          </w:tcPr>
          <w:p w14:paraId="7433881E" w14:textId="77777777" w:rsidR="002C7FF8" w:rsidRDefault="002C7FF8" w:rsidP="00942849">
            <w:r>
              <w:t>MA-6</w:t>
            </w:r>
          </w:p>
        </w:tc>
        <w:tc>
          <w:tcPr>
            <w:tcW w:w="1343" w:type="dxa"/>
          </w:tcPr>
          <w:p w14:paraId="77F9D65A" w14:textId="77777777" w:rsidR="002C7FF8" w:rsidRDefault="002C7FF8" w:rsidP="00942849">
            <w:r>
              <w:t>Go to setting screen</w:t>
            </w:r>
          </w:p>
        </w:tc>
        <w:tc>
          <w:tcPr>
            <w:tcW w:w="2877" w:type="dxa"/>
          </w:tcPr>
          <w:p w14:paraId="46A13A99" w14:textId="77777777" w:rsidR="002C7FF8" w:rsidRDefault="002C7FF8" w:rsidP="001430F7">
            <w:pPr>
              <w:pStyle w:val="ListParagraph"/>
              <w:numPr>
                <w:ilvl w:val="0"/>
                <w:numId w:val="66"/>
              </w:numPr>
            </w:pPr>
            <w:r>
              <w:t>Click menu button</w:t>
            </w:r>
          </w:p>
          <w:p w14:paraId="3251DBD2" w14:textId="77777777" w:rsidR="002C7FF8" w:rsidRDefault="002C7FF8" w:rsidP="001430F7">
            <w:pPr>
              <w:pStyle w:val="ListParagraph"/>
              <w:numPr>
                <w:ilvl w:val="0"/>
                <w:numId w:val="66"/>
              </w:numPr>
            </w:pPr>
            <w:r>
              <w:t>Click ‘Settings’ option</w:t>
            </w:r>
          </w:p>
        </w:tc>
        <w:tc>
          <w:tcPr>
            <w:tcW w:w="1664" w:type="dxa"/>
          </w:tcPr>
          <w:p w14:paraId="096AD1C5" w14:textId="77777777" w:rsidR="002C7FF8" w:rsidRDefault="002C7FF8" w:rsidP="00942849">
            <w:r>
              <w:t>Application will go to the setting screen</w:t>
            </w:r>
          </w:p>
        </w:tc>
        <w:tc>
          <w:tcPr>
            <w:tcW w:w="1230" w:type="dxa"/>
          </w:tcPr>
          <w:p w14:paraId="61FE3B2C" w14:textId="77777777" w:rsidR="002C7FF8" w:rsidRDefault="002C7FF8" w:rsidP="00942849">
            <w:r>
              <w:t>As expected</w:t>
            </w:r>
          </w:p>
        </w:tc>
        <w:tc>
          <w:tcPr>
            <w:tcW w:w="1000" w:type="dxa"/>
            <w:shd w:val="clear" w:color="auto" w:fill="C5E0B3" w:themeFill="accent6" w:themeFillTint="66"/>
          </w:tcPr>
          <w:p w14:paraId="7130E132" w14:textId="77777777" w:rsidR="002C7FF8" w:rsidRDefault="002C7FF8" w:rsidP="00942849">
            <w:r>
              <w:t>Pass</w:t>
            </w:r>
          </w:p>
        </w:tc>
      </w:tr>
      <w:tr w:rsidR="002C7FF8" w14:paraId="39999FF2" w14:textId="77777777" w:rsidTr="00942849">
        <w:tc>
          <w:tcPr>
            <w:tcW w:w="902" w:type="dxa"/>
          </w:tcPr>
          <w:p w14:paraId="4EFDEB12" w14:textId="77777777" w:rsidR="002C7FF8" w:rsidRDefault="002C7FF8" w:rsidP="00942849">
            <w:r>
              <w:t>MA-7</w:t>
            </w:r>
          </w:p>
        </w:tc>
        <w:tc>
          <w:tcPr>
            <w:tcW w:w="1343" w:type="dxa"/>
          </w:tcPr>
          <w:p w14:paraId="7E2FE8AD" w14:textId="77777777" w:rsidR="002C7FF8" w:rsidRDefault="002C7FF8" w:rsidP="00942849">
            <w:r>
              <w:t>Switch map to normal view</w:t>
            </w:r>
          </w:p>
        </w:tc>
        <w:tc>
          <w:tcPr>
            <w:tcW w:w="2877" w:type="dxa"/>
          </w:tcPr>
          <w:p w14:paraId="0EFE3E92" w14:textId="77777777" w:rsidR="002C7FF8" w:rsidRDefault="002C7FF8" w:rsidP="00942849">
            <w:r>
              <w:t>Test case A1</w:t>
            </w:r>
          </w:p>
          <w:p w14:paraId="4AB3151F" w14:textId="77777777" w:rsidR="002C7FF8" w:rsidRDefault="002C7FF8" w:rsidP="001430F7">
            <w:pPr>
              <w:pStyle w:val="ListParagraph"/>
              <w:numPr>
                <w:ilvl w:val="0"/>
                <w:numId w:val="67"/>
              </w:numPr>
            </w:pPr>
            <w:r>
              <w:t>Click meu button</w:t>
            </w:r>
          </w:p>
          <w:p w14:paraId="533E14F0" w14:textId="77777777" w:rsidR="002C7FF8" w:rsidRDefault="002C7FF8" w:rsidP="001430F7">
            <w:pPr>
              <w:pStyle w:val="ListParagraph"/>
              <w:numPr>
                <w:ilvl w:val="0"/>
                <w:numId w:val="67"/>
              </w:numPr>
            </w:pPr>
            <w:r>
              <w:t>Click ‘Normal’ option</w:t>
            </w:r>
          </w:p>
        </w:tc>
        <w:tc>
          <w:tcPr>
            <w:tcW w:w="1664" w:type="dxa"/>
          </w:tcPr>
          <w:p w14:paraId="0FB60A64" w14:textId="77777777" w:rsidR="002C7FF8" w:rsidRDefault="002C7FF8" w:rsidP="00942849">
            <w:r>
              <w:t>Map will switch to normal view</w:t>
            </w:r>
          </w:p>
        </w:tc>
        <w:tc>
          <w:tcPr>
            <w:tcW w:w="1230" w:type="dxa"/>
          </w:tcPr>
          <w:p w14:paraId="55B95194" w14:textId="77777777" w:rsidR="002C7FF8" w:rsidRDefault="002C7FF8" w:rsidP="00942849">
            <w:r w:rsidRPr="00F86E3A">
              <w:t>As expected</w:t>
            </w:r>
          </w:p>
        </w:tc>
        <w:tc>
          <w:tcPr>
            <w:tcW w:w="1000" w:type="dxa"/>
            <w:shd w:val="clear" w:color="auto" w:fill="C5E0B3" w:themeFill="accent6" w:themeFillTint="66"/>
          </w:tcPr>
          <w:p w14:paraId="417B7DE5" w14:textId="77777777" w:rsidR="002C7FF8" w:rsidRDefault="002C7FF8" w:rsidP="00942849">
            <w:r w:rsidRPr="0048566F">
              <w:t>Pass</w:t>
            </w:r>
          </w:p>
        </w:tc>
      </w:tr>
      <w:tr w:rsidR="002C7FF8" w14:paraId="6DDC5C2B" w14:textId="77777777" w:rsidTr="00942849">
        <w:tc>
          <w:tcPr>
            <w:tcW w:w="902" w:type="dxa"/>
          </w:tcPr>
          <w:p w14:paraId="5599D404" w14:textId="77777777" w:rsidR="002C7FF8" w:rsidRDefault="002C7FF8" w:rsidP="00942849">
            <w:r>
              <w:t>MA-8</w:t>
            </w:r>
          </w:p>
        </w:tc>
        <w:tc>
          <w:tcPr>
            <w:tcW w:w="1343" w:type="dxa"/>
          </w:tcPr>
          <w:p w14:paraId="096773C6" w14:textId="77777777" w:rsidR="002C7FF8" w:rsidRDefault="002C7FF8" w:rsidP="00942849">
            <w:r w:rsidRPr="003F0AF1">
              <w:t xml:space="preserve">Switch map to </w:t>
            </w:r>
            <w:r>
              <w:t>hybrid</w:t>
            </w:r>
            <w:r w:rsidRPr="003F0AF1">
              <w:t xml:space="preserve"> view</w:t>
            </w:r>
          </w:p>
        </w:tc>
        <w:tc>
          <w:tcPr>
            <w:tcW w:w="2877" w:type="dxa"/>
          </w:tcPr>
          <w:p w14:paraId="60D12FFF" w14:textId="77777777" w:rsidR="002C7FF8" w:rsidRDefault="002C7FF8" w:rsidP="00942849">
            <w:r>
              <w:t>Test case A1</w:t>
            </w:r>
          </w:p>
          <w:p w14:paraId="542B24E6" w14:textId="77777777" w:rsidR="002C7FF8" w:rsidRDefault="002C7FF8" w:rsidP="001430F7">
            <w:pPr>
              <w:pStyle w:val="ListParagraph"/>
              <w:numPr>
                <w:ilvl w:val="0"/>
                <w:numId w:val="69"/>
              </w:numPr>
            </w:pPr>
            <w:r>
              <w:t>Click meu button</w:t>
            </w:r>
          </w:p>
          <w:p w14:paraId="16336E8A" w14:textId="77777777" w:rsidR="002C7FF8" w:rsidRDefault="002C7FF8" w:rsidP="001430F7">
            <w:pPr>
              <w:pStyle w:val="ListParagraph"/>
              <w:numPr>
                <w:ilvl w:val="0"/>
                <w:numId w:val="69"/>
              </w:numPr>
            </w:pPr>
            <w:r>
              <w:t>Click ‘Hybrid’ option</w:t>
            </w:r>
          </w:p>
        </w:tc>
        <w:tc>
          <w:tcPr>
            <w:tcW w:w="1664" w:type="dxa"/>
          </w:tcPr>
          <w:p w14:paraId="4E245596" w14:textId="77777777" w:rsidR="002C7FF8" w:rsidRDefault="002C7FF8" w:rsidP="00942849">
            <w:r w:rsidRPr="00685ABE">
              <w:t xml:space="preserve">Map will switch to </w:t>
            </w:r>
            <w:r>
              <w:t>hybrid</w:t>
            </w:r>
            <w:r w:rsidRPr="003F0AF1">
              <w:t xml:space="preserve"> </w:t>
            </w:r>
            <w:r w:rsidRPr="00685ABE">
              <w:t>view</w:t>
            </w:r>
          </w:p>
        </w:tc>
        <w:tc>
          <w:tcPr>
            <w:tcW w:w="1230" w:type="dxa"/>
          </w:tcPr>
          <w:p w14:paraId="62F430D5" w14:textId="77777777" w:rsidR="002C7FF8" w:rsidRDefault="002C7FF8" w:rsidP="00942849">
            <w:r w:rsidRPr="00F86E3A">
              <w:t>As expected</w:t>
            </w:r>
          </w:p>
        </w:tc>
        <w:tc>
          <w:tcPr>
            <w:tcW w:w="1000" w:type="dxa"/>
            <w:shd w:val="clear" w:color="auto" w:fill="C5E0B3" w:themeFill="accent6" w:themeFillTint="66"/>
          </w:tcPr>
          <w:p w14:paraId="4D02574F" w14:textId="77777777" w:rsidR="002C7FF8" w:rsidRDefault="002C7FF8" w:rsidP="00942849">
            <w:r w:rsidRPr="0048566F">
              <w:t>Pass</w:t>
            </w:r>
          </w:p>
        </w:tc>
      </w:tr>
      <w:tr w:rsidR="002C7FF8" w14:paraId="58927899" w14:textId="77777777" w:rsidTr="00942849">
        <w:tc>
          <w:tcPr>
            <w:tcW w:w="902" w:type="dxa"/>
          </w:tcPr>
          <w:p w14:paraId="39C8E218" w14:textId="77777777" w:rsidR="002C7FF8" w:rsidRDefault="002C7FF8" w:rsidP="00942849">
            <w:r>
              <w:t>MA-9</w:t>
            </w:r>
          </w:p>
        </w:tc>
        <w:tc>
          <w:tcPr>
            <w:tcW w:w="1343" w:type="dxa"/>
          </w:tcPr>
          <w:p w14:paraId="6A9691F3" w14:textId="77777777" w:rsidR="002C7FF8" w:rsidRDefault="002C7FF8" w:rsidP="00942849">
            <w:r w:rsidRPr="003F0AF1">
              <w:t xml:space="preserve">Switch map to </w:t>
            </w:r>
            <w:r>
              <w:t>satellite</w:t>
            </w:r>
            <w:r w:rsidRPr="003F0AF1">
              <w:t xml:space="preserve"> view</w:t>
            </w:r>
          </w:p>
        </w:tc>
        <w:tc>
          <w:tcPr>
            <w:tcW w:w="2877" w:type="dxa"/>
          </w:tcPr>
          <w:p w14:paraId="2D6A1250" w14:textId="77777777" w:rsidR="002C7FF8" w:rsidRDefault="002C7FF8" w:rsidP="00942849">
            <w:r>
              <w:t>Test case A1</w:t>
            </w:r>
          </w:p>
          <w:p w14:paraId="594D4447" w14:textId="77777777" w:rsidR="002C7FF8" w:rsidRDefault="002C7FF8" w:rsidP="001430F7">
            <w:pPr>
              <w:pStyle w:val="ListParagraph"/>
              <w:numPr>
                <w:ilvl w:val="0"/>
                <w:numId w:val="70"/>
              </w:numPr>
            </w:pPr>
            <w:r>
              <w:t>Click meu button</w:t>
            </w:r>
          </w:p>
          <w:p w14:paraId="044140FF" w14:textId="77777777" w:rsidR="002C7FF8" w:rsidRDefault="002C7FF8" w:rsidP="001430F7">
            <w:pPr>
              <w:pStyle w:val="ListParagraph"/>
              <w:numPr>
                <w:ilvl w:val="0"/>
                <w:numId w:val="70"/>
              </w:numPr>
            </w:pPr>
            <w:r>
              <w:t>Click ‘Satellite’ option</w:t>
            </w:r>
          </w:p>
        </w:tc>
        <w:tc>
          <w:tcPr>
            <w:tcW w:w="1664" w:type="dxa"/>
          </w:tcPr>
          <w:p w14:paraId="56672B03" w14:textId="77777777" w:rsidR="002C7FF8" w:rsidRDefault="002C7FF8" w:rsidP="00942849">
            <w:r w:rsidRPr="00685ABE">
              <w:t xml:space="preserve">Map will switch to </w:t>
            </w:r>
            <w:r>
              <w:t>satellite</w:t>
            </w:r>
            <w:r w:rsidRPr="003F0AF1">
              <w:t xml:space="preserve"> </w:t>
            </w:r>
            <w:r w:rsidRPr="00685ABE">
              <w:t>view</w:t>
            </w:r>
          </w:p>
        </w:tc>
        <w:tc>
          <w:tcPr>
            <w:tcW w:w="1230" w:type="dxa"/>
          </w:tcPr>
          <w:p w14:paraId="4EE9EAA8" w14:textId="77777777" w:rsidR="002C7FF8" w:rsidRDefault="002C7FF8" w:rsidP="00942849">
            <w:r w:rsidRPr="00F86E3A">
              <w:t>As expected</w:t>
            </w:r>
          </w:p>
        </w:tc>
        <w:tc>
          <w:tcPr>
            <w:tcW w:w="1000" w:type="dxa"/>
            <w:shd w:val="clear" w:color="auto" w:fill="C5E0B3" w:themeFill="accent6" w:themeFillTint="66"/>
          </w:tcPr>
          <w:p w14:paraId="7EDBFD54" w14:textId="77777777" w:rsidR="002C7FF8" w:rsidRDefault="002C7FF8" w:rsidP="00942849">
            <w:r w:rsidRPr="0048566F">
              <w:t>Pass</w:t>
            </w:r>
          </w:p>
        </w:tc>
      </w:tr>
      <w:tr w:rsidR="002C7FF8" w14:paraId="22395344" w14:textId="77777777" w:rsidTr="00942849">
        <w:tc>
          <w:tcPr>
            <w:tcW w:w="902" w:type="dxa"/>
          </w:tcPr>
          <w:p w14:paraId="062973CE" w14:textId="77777777" w:rsidR="002C7FF8" w:rsidRDefault="002C7FF8" w:rsidP="00942849">
            <w:r>
              <w:t>MA-10</w:t>
            </w:r>
          </w:p>
        </w:tc>
        <w:tc>
          <w:tcPr>
            <w:tcW w:w="1343" w:type="dxa"/>
          </w:tcPr>
          <w:p w14:paraId="7F4C60BA" w14:textId="77777777" w:rsidR="002C7FF8" w:rsidRDefault="002C7FF8" w:rsidP="00942849">
            <w:r w:rsidRPr="003F0AF1">
              <w:t xml:space="preserve">Switch map to </w:t>
            </w:r>
            <w:r>
              <w:t>terrain</w:t>
            </w:r>
            <w:r w:rsidRPr="003F0AF1">
              <w:t xml:space="preserve"> view</w:t>
            </w:r>
          </w:p>
        </w:tc>
        <w:tc>
          <w:tcPr>
            <w:tcW w:w="2877" w:type="dxa"/>
          </w:tcPr>
          <w:p w14:paraId="3027B6EF" w14:textId="77777777" w:rsidR="002C7FF8" w:rsidRDefault="002C7FF8" w:rsidP="00942849">
            <w:r>
              <w:t>Test case A1</w:t>
            </w:r>
          </w:p>
          <w:p w14:paraId="7EA1AFEF" w14:textId="77777777" w:rsidR="002C7FF8" w:rsidRDefault="002C7FF8" w:rsidP="001430F7">
            <w:pPr>
              <w:pStyle w:val="ListParagraph"/>
              <w:numPr>
                <w:ilvl w:val="0"/>
                <w:numId w:val="71"/>
              </w:numPr>
            </w:pPr>
            <w:r>
              <w:t>Click meu button</w:t>
            </w:r>
          </w:p>
          <w:p w14:paraId="1BE75E1C" w14:textId="77777777" w:rsidR="002C7FF8" w:rsidRDefault="002C7FF8" w:rsidP="001430F7">
            <w:pPr>
              <w:pStyle w:val="ListParagraph"/>
              <w:numPr>
                <w:ilvl w:val="0"/>
                <w:numId w:val="71"/>
              </w:numPr>
            </w:pPr>
            <w:r>
              <w:t>Click ‘Terrain’ option</w:t>
            </w:r>
          </w:p>
        </w:tc>
        <w:tc>
          <w:tcPr>
            <w:tcW w:w="1664" w:type="dxa"/>
          </w:tcPr>
          <w:p w14:paraId="16121C6F" w14:textId="77777777" w:rsidR="002C7FF8" w:rsidRDefault="002C7FF8" w:rsidP="00942849">
            <w:r w:rsidRPr="00685ABE">
              <w:t xml:space="preserve">Map will switch to </w:t>
            </w:r>
            <w:r>
              <w:t>terrain</w:t>
            </w:r>
            <w:r w:rsidRPr="003F0AF1">
              <w:t xml:space="preserve"> </w:t>
            </w:r>
            <w:r w:rsidRPr="00685ABE">
              <w:t>view</w:t>
            </w:r>
          </w:p>
        </w:tc>
        <w:tc>
          <w:tcPr>
            <w:tcW w:w="1230" w:type="dxa"/>
          </w:tcPr>
          <w:p w14:paraId="4FD99402" w14:textId="77777777" w:rsidR="002C7FF8" w:rsidRDefault="002C7FF8" w:rsidP="00942849">
            <w:r w:rsidRPr="00F86E3A">
              <w:t>As expected</w:t>
            </w:r>
          </w:p>
        </w:tc>
        <w:tc>
          <w:tcPr>
            <w:tcW w:w="1000" w:type="dxa"/>
            <w:shd w:val="clear" w:color="auto" w:fill="C5E0B3" w:themeFill="accent6" w:themeFillTint="66"/>
          </w:tcPr>
          <w:p w14:paraId="690FE7B7" w14:textId="77777777" w:rsidR="002C7FF8" w:rsidRDefault="002C7FF8" w:rsidP="00942849">
            <w:r w:rsidRPr="0048566F">
              <w:t>Pass</w:t>
            </w:r>
          </w:p>
        </w:tc>
      </w:tr>
      <w:tr w:rsidR="002C7FF8" w14:paraId="6C257E47" w14:textId="77777777" w:rsidTr="00942849">
        <w:tc>
          <w:tcPr>
            <w:tcW w:w="902" w:type="dxa"/>
          </w:tcPr>
          <w:p w14:paraId="0C3C0DE1" w14:textId="77777777" w:rsidR="002C7FF8" w:rsidRDefault="002C7FF8" w:rsidP="00942849">
            <w:r>
              <w:t>MA-11</w:t>
            </w:r>
          </w:p>
        </w:tc>
        <w:tc>
          <w:tcPr>
            <w:tcW w:w="1343" w:type="dxa"/>
          </w:tcPr>
          <w:p w14:paraId="76ED30B9" w14:textId="77777777" w:rsidR="002C7FF8" w:rsidRPr="003F0AF1" w:rsidRDefault="002C7FF8" w:rsidP="00942849">
            <w:r>
              <w:t>Markers appear on map</w:t>
            </w:r>
          </w:p>
        </w:tc>
        <w:tc>
          <w:tcPr>
            <w:tcW w:w="2877" w:type="dxa"/>
          </w:tcPr>
          <w:p w14:paraId="04732E0F" w14:textId="77777777" w:rsidR="002C7FF8" w:rsidRDefault="002C7FF8" w:rsidP="001430F7">
            <w:pPr>
              <w:pStyle w:val="ListParagraph"/>
              <w:numPr>
                <w:ilvl w:val="0"/>
                <w:numId w:val="75"/>
              </w:numPr>
            </w:pPr>
            <w:r>
              <w:t>Locate markers on map</w:t>
            </w:r>
          </w:p>
          <w:p w14:paraId="51BAAADF" w14:textId="77777777" w:rsidR="002C7FF8" w:rsidRDefault="002C7FF8" w:rsidP="001430F7">
            <w:pPr>
              <w:pStyle w:val="ListParagraph"/>
              <w:numPr>
                <w:ilvl w:val="0"/>
                <w:numId w:val="75"/>
              </w:numPr>
            </w:pPr>
            <w:r>
              <w:t>Compare to marker in database to ensure all are present</w:t>
            </w:r>
          </w:p>
        </w:tc>
        <w:tc>
          <w:tcPr>
            <w:tcW w:w="1664" w:type="dxa"/>
          </w:tcPr>
          <w:p w14:paraId="013A1A69" w14:textId="77777777" w:rsidR="002C7FF8" w:rsidRPr="00685ABE" w:rsidRDefault="002C7FF8" w:rsidP="00942849">
            <w:r>
              <w:t>All markers should appear on map</w:t>
            </w:r>
          </w:p>
        </w:tc>
        <w:tc>
          <w:tcPr>
            <w:tcW w:w="1230" w:type="dxa"/>
          </w:tcPr>
          <w:p w14:paraId="2D13E91D" w14:textId="77777777" w:rsidR="002C7FF8" w:rsidRPr="00F86E3A" w:rsidRDefault="002C7FF8" w:rsidP="00942849">
            <w:r>
              <w:t>As expected</w:t>
            </w:r>
          </w:p>
        </w:tc>
        <w:tc>
          <w:tcPr>
            <w:tcW w:w="1000" w:type="dxa"/>
            <w:shd w:val="clear" w:color="auto" w:fill="C5E0B3" w:themeFill="accent6" w:themeFillTint="66"/>
          </w:tcPr>
          <w:p w14:paraId="6FE2D580" w14:textId="77777777" w:rsidR="002C7FF8" w:rsidRPr="0048566F" w:rsidRDefault="002C7FF8" w:rsidP="00942849">
            <w:r>
              <w:t>Pass</w:t>
            </w:r>
          </w:p>
        </w:tc>
      </w:tr>
      <w:tr w:rsidR="002C7FF8" w14:paraId="3831D714" w14:textId="77777777" w:rsidTr="00942849">
        <w:tc>
          <w:tcPr>
            <w:tcW w:w="902" w:type="dxa"/>
          </w:tcPr>
          <w:p w14:paraId="756A6C3D" w14:textId="77777777" w:rsidR="002C7FF8" w:rsidRDefault="002C7FF8" w:rsidP="00942849">
            <w:r>
              <w:t>MA-12</w:t>
            </w:r>
          </w:p>
        </w:tc>
        <w:tc>
          <w:tcPr>
            <w:tcW w:w="1343" w:type="dxa"/>
          </w:tcPr>
          <w:p w14:paraId="0EC76982" w14:textId="77777777" w:rsidR="002C7FF8" w:rsidRPr="003F0AF1" w:rsidRDefault="002C7FF8" w:rsidP="00942849">
            <w:r>
              <w:t>View marker details</w:t>
            </w:r>
          </w:p>
        </w:tc>
        <w:tc>
          <w:tcPr>
            <w:tcW w:w="2877" w:type="dxa"/>
          </w:tcPr>
          <w:p w14:paraId="132751C2" w14:textId="77777777" w:rsidR="002C7FF8" w:rsidRDefault="002C7FF8" w:rsidP="001430F7">
            <w:pPr>
              <w:pStyle w:val="ListParagraph"/>
              <w:numPr>
                <w:ilvl w:val="0"/>
                <w:numId w:val="72"/>
              </w:numPr>
            </w:pPr>
            <w:r>
              <w:t>Locate marker on map</w:t>
            </w:r>
          </w:p>
          <w:p w14:paraId="6678356C" w14:textId="77777777" w:rsidR="002C7FF8" w:rsidRDefault="002C7FF8" w:rsidP="001430F7">
            <w:pPr>
              <w:pStyle w:val="ListParagraph"/>
              <w:numPr>
                <w:ilvl w:val="0"/>
                <w:numId w:val="72"/>
              </w:numPr>
            </w:pPr>
            <w:r>
              <w:t>Click marker</w:t>
            </w:r>
          </w:p>
        </w:tc>
        <w:tc>
          <w:tcPr>
            <w:tcW w:w="1664" w:type="dxa"/>
          </w:tcPr>
          <w:p w14:paraId="2CA6680C" w14:textId="77777777" w:rsidR="002C7FF8" w:rsidRPr="00685ABE" w:rsidRDefault="002C7FF8" w:rsidP="00942849">
            <w:r>
              <w:t>Application should switch to view marker activity</w:t>
            </w:r>
          </w:p>
        </w:tc>
        <w:tc>
          <w:tcPr>
            <w:tcW w:w="1230" w:type="dxa"/>
          </w:tcPr>
          <w:p w14:paraId="06F258D9" w14:textId="77777777" w:rsidR="002C7FF8" w:rsidRPr="00F86E3A" w:rsidRDefault="002C7FF8" w:rsidP="00942849">
            <w:r>
              <w:t>Application crashed</w:t>
            </w:r>
          </w:p>
        </w:tc>
        <w:tc>
          <w:tcPr>
            <w:tcW w:w="1000" w:type="dxa"/>
            <w:shd w:val="clear" w:color="auto" w:fill="FF9999"/>
          </w:tcPr>
          <w:p w14:paraId="1A47310F" w14:textId="77777777" w:rsidR="002C7FF8" w:rsidRPr="0048566F" w:rsidRDefault="002C7FF8" w:rsidP="00942849">
            <w:r>
              <w:t>Fail</w:t>
            </w:r>
          </w:p>
        </w:tc>
      </w:tr>
      <w:tr w:rsidR="002C7FF8" w14:paraId="249755D2" w14:textId="77777777" w:rsidTr="00942849">
        <w:tc>
          <w:tcPr>
            <w:tcW w:w="902" w:type="dxa"/>
          </w:tcPr>
          <w:p w14:paraId="6B14F0CE" w14:textId="77777777" w:rsidR="002C7FF8" w:rsidRDefault="002C7FF8" w:rsidP="00942849">
            <w:r>
              <w:t>MA-13</w:t>
            </w:r>
          </w:p>
        </w:tc>
        <w:tc>
          <w:tcPr>
            <w:tcW w:w="1343" w:type="dxa"/>
          </w:tcPr>
          <w:p w14:paraId="1D67072C" w14:textId="77777777" w:rsidR="002C7FF8" w:rsidRPr="003F0AF1" w:rsidRDefault="002C7FF8" w:rsidP="00942849">
            <w:r>
              <w:t>Clicking the ‘geo-locate’ button focuses on the user’s current location</w:t>
            </w:r>
          </w:p>
        </w:tc>
        <w:tc>
          <w:tcPr>
            <w:tcW w:w="2877" w:type="dxa"/>
          </w:tcPr>
          <w:p w14:paraId="148AF209" w14:textId="77777777" w:rsidR="002C7FF8" w:rsidRDefault="002C7FF8" w:rsidP="001430F7">
            <w:pPr>
              <w:pStyle w:val="ListParagraph"/>
              <w:numPr>
                <w:ilvl w:val="0"/>
                <w:numId w:val="73"/>
              </w:numPr>
            </w:pPr>
            <w:r>
              <w:t>Click ‘geo-locate’ button in top right of map</w:t>
            </w:r>
          </w:p>
          <w:p w14:paraId="31740EF3" w14:textId="77777777" w:rsidR="002C7FF8" w:rsidRDefault="002C7FF8" w:rsidP="001430F7">
            <w:pPr>
              <w:pStyle w:val="ListParagraph"/>
              <w:numPr>
                <w:ilvl w:val="0"/>
                <w:numId w:val="73"/>
              </w:numPr>
            </w:pPr>
            <w:r>
              <w:t>Observe location change on map</w:t>
            </w:r>
          </w:p>
        </w:tc>
        <w:tc>
          <w:tcPr>
            <w:tcW w:w="1664" w:type="dxa"/>
          </w:tcPr>
          <w:p w14:paraId="4C6E4549" w14:textId="77777777" w:rsidR="002C7FF8" w:rsidRPr="00685ABE" w:rsidRDefault="002C7FF8" w:rsidP="00942849">
            <w:r>
              <w:t>Application should move the map view to focus on the devices current GPS coordinates</w:t>
            </w:r>
          </w:p>
        </w:tc>
        <w:tc>
          <w:tcPr>
            <w:tcW w:w="1230" w:type="dxa"/>
          </w:tcPr>
          <w:p w14:paraId="3D64E686" w14:textId="77777777" w:rsidR="002C7FF8" w:rsidRPr="00F86E3A" w:rsidRDefault="002C7FF8" w:rsidP="00942849">
            <w:r>
              <w:t>As expected</w:t>
            </w:r>
          </w:p>
        </w:tc>
        <w:tc>
          <w:tcPr>
            <w:tcW w:w="1000" w:type="dxa"/>
            <w:shd w:val="clear" w:color="auto" w:fill="C5E0B3" w:themeFill="accent6" w:themeFillTint="66"/>
          </w:tcPr>
          <w:p w14:paraId="62EC76D3" w14:textId="77777777" w:rsidR="002C7FF8" w:rsidRPr="0048566F" w:rsidRDefault="002C7FF8" w:rsidP="00942849">
            <w:r>
              <w:t>Pass</w:t>
            </w:r>
          </w:p>
        </w:tc>
      </w:tr>
      <w:tr w:rsidR="002C7FF8" w14:paraId="1ABC657D" w14:textId="77777777" w:rsidTr="00942849">
        <w:tc>
          <w:tcPr>
            <w:tcW w:w="902" w:type="dxa"/>
          </w:tcPr>
          <w:p w14:paraId="5CC4129C" w14:textId="77777777" w:rsidR="002C7FF8" w:rsidRDefault="002C7FF8" w:rsidP="00942849">
            <w:r>
              <w:t>MA-14</w:t>
            </w:r>
          </w:p>
        </w:tc>
        <w:tc>
          <w:tcPr>
            <w:tcW w:w="1343" w:type="dxa"/>
          </w:tcPr>
          <w:p w14:paraId="690AC2C9" w14:textId="77777777" w:rsidR="002C7FF8" w:rsidRPr="003F0AF1" w:rsidRDefault="002C7FF8" w:rsidP="00942849">
            <w:r>
              <w:t>Zoom in and out of map using button</w:t>
            </w:r>
          </w:p>
        </w:tc>
        <w:tc>
          <w:tcPr>
            <w:tcW w:w="2877" w:type="dxa"/>
          </w:tcPr>
          <w:p w14:paraId="5CDF8A3C" w14:textId="77777777" w:rsidR="002C7FF8" w:rsidRDefault="002C7FF8" w:rsidP="001430F7">
            <w:pPr>
              <w:pStyle w:val="ListParagraph"/>
              <w:numPr>
                <w:ilvl w:val="0"/>
                <w:numId w:val="74"/>
              </w:numPr>
            </w:pPr>
            <w:r>
              <w:t>Click the plus and minus buttons on the bottom right of the map</w:t>
            </w:r>
          </w:p>
          <w:p w14:paraId="06C70B3F" w14:textId="77777777" w:rsidR="002C7FF8" w:rsidRDefault="002C7FF8" w:rsidP="001430F7">
            <w:pPr>
              <w:pStyle w:val="ListParagraph"/>
              <w:numPr>
                <w:ilvl w:val="0"/>
                <w:numId w:val="74"/>
              </w:numPr>
            </w:pPr>
            <w:r>
              <w:t>Observe change of scale of map</w:t>
            </w:r>
          </w:p>
        </w:tc>
        <w:tc>
          <w:tcPr>
            <w:tcW w:w="1664" w:type="dxa"/>
          </w:tcPr>
          <w:p w14:paraId="1D07357F" w14:textId="77777777" w:rsidR="002C7FF8" w:rsidRPr="00685ABE" w:rsidRDefault="002C7FF8" w:rsidP="00942849">
            <w:r>
              <w:t>Application should zoom in when plus button pressed; zoom out when minus button pressed</w:t>
            </w:r>
          </w:p>
        </w:tc>
        <w:tc>
          <w:tcPr>
            <w:tcW w:w="1230" w:type="dxa"/>
          </w:tcPr>
          <w:p w14:paraId="389C1929" w14:textId="77777777" w:rsidR="002C7FF8" w:rsidRPr="00F86E3A" w:rsidRDefault="002C7FF8" w:rsidP="00942849">
            <w:r>
              <w:t>As expected</w:t>
            </w:r>
          </w:p>
        </w:tc>
        <w:tc>
          <w:tcPr>
            <w:tcW w:w="1000" w:type="dxa"/>
            <w:shd w:val="clear" w:color="auto" w:fill="C5E0B3" w:themeFill="accent6" w:themeFillTint="66"/>
          </w:tcPr>
          <w:p w14:paraId="577E136F" w14:textId="77777777" w:rsidR="002C7FF8" w:rsidRPr="0048566F" w:rsidRDefault="002C7FF8" w:rsidP="00942849">
            <w:r>
              <w:t>Pass</w:t>
            </w:r>
          </w:p>
        </w:tc>
      </w:tr>
    </w:tbl>
    <w:p w14:paraId="488E2FEC" w14:textId="77777777" w:rsidR="002C7FF8" w:rsidRDefault="002C7FF8" w:rsidP="002C7FF8"/>
    <w:p w14:paraId="11D13D77" w14:textId="77777777" w:rsidR="002C7FF8" w:rsidRPr="00255A4B" w:rsidRDefault="002C7FF8" w:rsidP="002C7FF8">
      <w:pPr>
        <w:rPr>
          <w:b/>
        </w:rPr>
      </w:pPr>
      <w:r w:rsidRPr="00255A4B">
        <w:rPr>
          <w:b/>
        </w:rPr>
        <w:t>Details on M</w:t>
      </w:r>
      <w:r>
        <w:rPr>
          <w:b/>
        </w:rPr>
        <w:t xml:space="preserve">A-2 </w:t>
      </w:r>
      <w:r w:rsidRPr="00255A4B">
        <w:rPr>
          <w:b/>
        </w:rPr>
        <w:t>failure:</w:t>
      </w:r>
    </w:p>
    <w:p w14:paraId="232FB1B5" w14:textId="77777777" w:rsidR="002C7FF8" w:rsidRDefault="002C7FF8" w:rsidP="002C7FF8">
      <w:pPr>
        <w:rPr>
          <w:b/>
        </w:rPr>
      </w:pPr>
      <w:r w:rsidRPr="00255A4B">
        <w:rPr>
          <w:b/>
        </w:rPr>
        <w:t xml:space="preserve">Issue: </w:t>
      </w:r>
    </w:p>
    <w:p w14:paraId="77C13E6C" w14:textId="77777777" w:rsidR="002C7FF8" w:rsidRDefault="002C7FF8" w:rsidP="002C7FF8">
      <w:r>
        <w:t>The filter button would not appear on the toolbar and no fix was able to be found for this issue.</w:t>
      </w:r>
    </w:p>
    <w:p w14:paraId="4B84B4FD" w14:textId="77777777" w:rsidR="002C7FF8" w:rsidRDefault="002C7FF8" w:rsidP="002C7FF8">
      <w:r>
        <w:rPr>
          <w:b/>
        </w:rPr>
        <w:t>Solution:</w:t>
      </w:r>
      <w:r>
        <w:t xml:space="preserve"> </w:t>
      </w:r>
    </w:p>
    <w:p w14:paraId="3D201C36" w14:textId="77777777" w:rsidR="002C7FF8" w:rsidRDefault="002C7FF8" w:rsidP="002C7FF8">
      <w:r>
        <w:t>Rather than being a separate button, the filter button was instead added to the drop down list of the menu.</w:t>
      </w:r>
    </w:p>
    <w:p w14:paraId="13E71657" w14:textId="77777777" w:rsidR="002C7FF8" w:rsidRPr="00F85916" w:rsidRDefault="002C7FF8" w:rsidP="002C7FF8">
      <w:r>
        <w:rPr>
          <w:b/>
        </w:rPr>
        <w:t>Details on MA-3 failure:</w:t>
      </w:r>
    </w:p>
    <w:p w14:paraId="2350CF77" w14:textId="77777777" w:rsidR="002C7FF8" w:rsidRDefault="002C7FF8" w:rsidP="002C7FF8">
      <w:r>
        <w:rPr>
          <w:b/>
        </w:rPr>
        <w:t>Issue:</w:t>
      </w:r>
    </w:p>
    <w:p w14:paraId="6E33C31F" w14:textId="77777777" w:rsidR="002C7FF8" w:rsidRDefault="002C7FF8" w:rsidP="002C7FF8">
      <w:r>
        <w:t xml:space="preserve">Code used for moving camera to user’s location is deprecated and no longer functions as intended. </w:t>
      </w:r>
    </w:p>
    <w:p w14:paraId="30B013E4" w14:textId="7D11FDF0" w:rsidR="002C7FF8" w:rsidRDefault="002C7FF8" w:rsidP="002C7FF8">
      <w:r w:rsidRPr="00133E7E">
        <w:rPr>
          <w:b/>
        </w:rPr>
        <w:t>Solution:</w:t>
      </w:r>
      <w:r w:rsidR="00F861E7">
        <w:rPr>
          <w:b/>
        </w:rPr>
        <w:t xml:space="preserve"> </w:t>
      </w:r>
      <w:r>
        <w:t>The code was updated to use newer methods.</w:t>
      </w:r>
      <w:r>
        <w:br w:type="page"/>
      </w:r>
    </w:p>
    <w:p w14:paraId="6DF7D782" w14:textId="77777777" w:rsidR="002C7FF8" w:rsidRPr="00133E7E" w:rsidRDefault="002C7FF8" w:rsidP="002C7FF8">
      <w:pPr>
        <w:rPr>
          <w:b/>
        </w:rPr>
      </w:pPr>
      <w:r>
        <w:rPr>
          <w:b/>
        </w:rPr>
        <w:t>Details on MA-12 Failure:</w:t>
      </w:r>
    </w:p>
    <w:p w14:paraId="58139395" w14:textId="77777777" w:rsidR="002C7FF8" w:rsidRDefault="002C7FF8" w:rsidP="002C7FF8">
      <w:pPr>
        <w:rPr>
          <w:b/>
        </w:rPr>
      </w:pPr>
      <w:r>
        <w:rPr>
          <w:b/>
        </w:rPr>
        <w:t>Issue:</w:t>
      </w:r>
    </w:p>
    <w:p w14:paraId="021190A0" w14:textId="77777777" w:rsidR="002C7FF8" w:rsidRDefault="002C7FF8" w:rsidP="002C7FF8">
      <w:r>
        <w:t xml:space="preserve">Upon opening view marker activity, the following error message would be produced by the runtime console: </w:t>
      </w:r>
    </w:p>
    <w:p w14:paraId="76E60743" w14:textId="77777777" w:rsidR="002C7FF8" w:rsidRDefault="002C7FF8" w:rsidP="002C7FF8">
      <w:r w:rsidRPr="00133E7E">
        <w:t>java.lang.NullPointerException: Attempt to invoke virtual method 'android.view.Window$Callback android.view.Window.getCallback()' on a null object reference</w:t>
      </w:r>
    </w:p>
    <w:p w14:paraId="71B19DEF" w14:textId="77777777" w:rsidR="002C7FF8" w:rsidRDefault="002C7FF8" w:rsidP="002C7FF8">
      <w:r>
        <w:t>This issue was caused by declaring variables before initialising all components.</w:t>
      </w:r>
    </w:p>
    <w:p w14:paraId="4604CFB0" w14:textId="77777777" w:rsidR="002C7FF8" w:rsidRDefault="002C7FF8" w:rsidP="002C7FF8">
      <w:r>
        <w:rPr>
          <w:b/>
        </w:rPr>
        <w:t xml:space="preserve">Solution: </w:t>
      </w:r>
    </w:p>
    <w:p w14:paraId="41A06223" w14:textId="77777777" w:rsidR="002C7FF8" w:rsidRDefault="002C7FF8" w:rsidP="002C7FF8">
      <w:r>
        <w:t>Declerations were moved in the OnCreate method.</w:t>
      </w:r>
    </w:p>
    <w:p w14:paraId="40E1B254" w14:textId="77777777" w:rsidR="002C7FF8" w:rsidRDefault="002C7FF8" w:rsidP="002C7FF8">
      <w:pPr>
        <w:rPr>
          <w:b/>
        </w:rPr>
      </w:pPr>
    </w:p>
    <w:p w14:paraId="2D8323A6" w14:textId="77777777" w:rsidR="002C7FF8" w:rsidRPr="001E3A0A" w:rsidRDefault="002C7FF8" w:rsidP="002C7FF8">
      <w:r>
        <w:t>Re-testing:</w:t>
      </w:r>
    </w:p>
    <w:tbl>
      <w:tblPr>
        <w:tblStyle w:val="TableGrid"/>
        <w:tblW w:w="0" w:type="auto"/>
        <w:tblLook w:val="04A0" w:firstRow="1" w:lastRow="0" w:firstColumn="1" w:lastColumn="0" w:noHBand="0" w:noVBand="1"/>
      </w:tblPr>
      <w:tblGrid>
        <w:gridCol w:w="1037"/>
        <w:gridCol w:w="1343"/>
        <w:gridCol w:w="2536"/>
        <w:gridCol w:w="1557"/>
        <w:gridCol w:w="1183"/>
        <w:gridCol w:w="1000"/>
      </w:tblGrid>
      <w:tr w:rsidR="002C7FF8" w14:paraId="26EB2E56" w14:textId="77777777" w:rsidTr="00942849">
        <w:tc>
          <w:tcPr>
            <w:tcW w:w="1037" w:type="dxa"/>
          </w:tcPr>
          <w:p w14:paraId="1AFB56B2" w14:textId="77777777" w:rsidR="002C7FF8" w:rsidRDefault="002C7FF8" w:rsidP="00942849">
            <w:r>
              <w:t>Test Num.</w:t>
            </w:r>
          </w:p>
        </w:tc>
        <w:tc>
          <w:tcPr>
            <w:tcW w:w="1343" w:type="dxa"/>
          </w:tcPr>
          <w:p w14:paraId="3739B7C4" w14:textId="77777777" w:rsidR="002C7FF8" w:rsidRDefault="002C7FF8" w:rsidP="00942849">
            <w:r>
              <w:t>Purpose</w:t>
            </w:r>
          </w:p>
        </w:tc>
        <w:tc>
          <w:tcPr>
            <w:tcW w:w="2784" w:type="dxa"/>
          </w:tcPr>
          <w:p w14:paraId="3C4BB085" w14:textId="77777777" w:rsidR="002C7FF8" w:rsidRDefault="002C7FF8" w:rsidP="00942849">
            <w:r>
              <w:t>Testing Steps</w:t>
            </w:r>
          </w:p>
        </w:tc>
        <w:tc>
          <w:tcPr>
            <w:tcW w:w="1635" w:type="dxa"/>
          </w:tcPr>
          <w:p w14:paraId="3EBFC1BF" w14:textId="77777777" w:rsidR="002C7FF8" w:rsidRDefault="002C7FF8" w:rsidP="00942849">
            <w:r>
              <w:t>Expected</w:t>
            </w:r>
          </w:p>
        </w:tc>
        <w:tc>
          <w:tcPr>
            <w:tcW w:w="1217" w:type="dxa"/>
          </w:tcPr>
          <w:p w14:paraId="5D7897A6" w14:textId="77777777" w:rsidR="002C7FF8" w:rsidRDefault="002C7FF8" w:rsidP="00942849">
            <w:r>
              <w:t>Actual</w:t>
            </w:r>
          </w:p>
        </w:tc>
        <w:tc>
          <w:tcPr>
            <w:tcW w:w="1000" w:type="dxa"/>
          </w:tcPr>
          <w:p w14:paraId="765E9E48" w14:textId="77777777" w:rsidR="002C7FF8" w:rsidRDefault="002C7FF8" w:rsidP="00942849">
            <w:r>
              <w:t>Pass/Fail</w:t>
            </w:r>
          </w:p>
        </w:tc>
      </w:tr>
      <w:tr w:rsidR="002C7FF8" w14:paraId="3AF191BE" w14:textId="77777777" w:rsidTr="00942849">
        <w:tc>
          <w:tcPr>
            <w:tcW w:w="1037" w:type="dxa"/>
          </w:tcPr>
          <w:p w14:paraId="275D6E96" w14:textId="77777777" w:rsidR="002C7FF8" w:rsidRDefault="002C7FF8" w:rsidP="00942849">
            <w:r>
              <w:t>MA-2 (Altered and retested)</w:t>
            </w:r>
          </w:p>
        </w:tc>
        <w:tc>
          <w:tcPr>
            <w:tcW w:w="1343" w:type="dxa"/>
          </w:tcPr>
          <w:p w14:paraId="4668460F" w14:textId="77777777" w:rsidR="002C7FF8" w:rsidRDefault="002C7FF8" w:rsidP="00942849">
            <w:r>
              <w:t>Filter button functionality</w:t>
            </w:r>
          </w:p>
        </w:tc>
        <w:tc>
          <w:tcPr>
            <w:tcW w:w="2784" w:type="dxa"/>
          </w:tcPr>
          <w:p w14:paraId="295497ED" w14:textId="77777777" w:rsidR="002C7FF8" w:rsidRDefault="002C7FF8" w:rsidP="001430F7">
            <w:pPr>
              <w:pStyle w:val="ListParagraph"/>
              <w:numPr>
                <w:ilvl w:val="0"/>
                <w:numId w:val="77"/>
              </w:numPr>
            </w:pPr>
            <w:r>
              <w:t>Click menu button</w:t>
            </w:r>
          </w:p>
          <w:p w14:paraId="2D5516D9" w14:textId="77777777" w:rsidR="002C7FF8" w:rsidRDefault="002C7FF8" w:rsidP="001430F7">
            <w:pPr>
              <w:pStyle w:val="ListParagraph"/>
              <w:numPr>
                <w:ilvl w:val="0"/>
                <w:numId w:val="77"/>
              </w:numPr>
            </w:pPr>
            <w:r>
              <w:t>Select ‘Filter’ option</w:t>
            </w:r>
          </w:p>
        </w:tc>
        <w:tc>
          <w:tcPr>
            <w:tcW w:w="1635" w:type="dxa"/>
          </w:tcPr>
          <w:p w14:paraId="345A3BB4" w14:textId="77777777" w:rsidR="002C7FF8" w:rsidRDefault="002C7FF8" w:rsidP="00942849">
            <w:r>
              <w:t>Filter button will appear in the menu, when clicked takes user to filter activity</w:t>
            </w:r>
          </w:p>
        </w:tc>
        <w:tc>
          <w:tcPr>
            <w:tcW w:w="1217" w:type="dxa"/>
          </w:tcPr>
          <w:p w14:paraId="04B13D10" w14:textId="77777777" w:rsidR="002C7FF8" w:rsidRDefault="002C7FF8" w:rsidP="00942849">
            <w:r>
              <w:t>As expected</w:t>
            </w:r>
          </w:p>
        </w:tc>
        <w:tc>
          <w:tcPr>
            <w:tcW w:w="1000" w:type="dxa"/>
            <w:shd w:val="clear" w:color="auto" w:fill="C5E0B3" w:themeFill="accent6" w:themeFillTint="66"/>
          </w:tcPr>
          <w:p w14:paraId="1E804C08" w14:textId="77777777" w:rsidR="002C7FF8" w:rsidRDefault="002C7FF8" w:rsidP="00942849">
            <w:r>
              <w:t>Pass</w:t>
            </w:r>
          </w:p>
        </w:tc>
      </w:tr>
      <w:tr w:rsidR="002C7FF8" w14:paraId="7A66789C" w14:textId="77777777" w:rsidTr="00942849">
        <w:tc>
          <w:tcPr>
            <w:tcW w:w="1037" w:type="dxa"/>
          </w:tcPr>
          <w:p w14:paraId="607100C3" w14:textId="77777777" w:rsidR="002C7FF8" w:rsidRDefault="002C7FF8" w:rsidP="00942849">
            <w:r>
              <w:t>MA-3</w:t>
            </w:r>
          </w:p>
        </w:tc>
        <w:tc>
          <w:tcPr>
            <w:tcW w:w="1343" w:type="dxa"/>
          </w:tcPr>
          <w:p w14:paraId="6A371167" w14:textId="77777777" w:rsidR="002C7FF8" w:rsidRDefault="002C7FF8" w:rsidP="00942849">
            <w:r>
              <w:t>Check that map starts at the user’s current location</w:t>
            </w:r>
          </w:p>
        </w:tc>
        <w:tc>
          <w:tcPr>
            <w:tcW w:w="2784" w:type="dxa"/>
          </w:tcPr>
          <w:p w14:paraId="5DA39114" w14:textId="77777777" w:rsidR="002C7FF8" w:rsidRDefault="002C7FF8" w:rsidP="001430F7">
            <w:pPr>
              <w:pStyle w:val="ListParagraph"/>
              <w:numPr>
                <w:ilvl w:val="0"/>
                <w:numId w:val="78"/>
              </w:numPr>
            </w:pPr>
            <w:r>
              <w:t>Open maps activity</w:t>
            </w:r>
          </w:p>
          <w:p w14:paraId="6701A559" w14:textId="77777777" w:rsidR="002C7FF8" w:rsidRDefault="002C7FF8" w:rsidP="001430F7">
            <w:pPr>
              <w:pStyle w:val="ListParagraph"/>
              <w:numPr>
                <w:ilvl w:val="0"/>
                <w:numId w:val="78"/>
              </w:numPr>
            </w:pPr>
            <w:r>
              <w:t>Observe default location presented by map and compare to actual location of device</w:t>
            </w:r>
          </w:p>
        </w:tc>
        <w:tc>
          <w:tcPr>
            <w:tcW w:w="1635" w:type="dxa"/>
          </w:tcPr>
          <w:p w14:paraId="4531358D" w14:textId="77777777" w:rsidR="002C7FF8" w:rsidRDefault="002C7FF8" w:rsidP="00942849">
            <w:r>
              <w:t>Map should start focused on the user’s current location</w:t>
            </w:r>
          </w:p>
        </w:tc>
        <w:tc>
          <w:tcPr>
            <w:tcW w:w="1217" w:type="dxa"/>
          </w:tcPr>
          <w:p w14:paraId="0BE0437C" w14:textId="77777777" w:rsidR="002C7FF8" w:rsidRDefault="002C7FF8" w:rsidP="00942849">
            <w:r>
              <w:t>As expected</w:t>
            </w:r>
          </w:p>
        </w:tc>
        <w:tc>
          <w:tcPr>
            <w:tcW w:w="1000" w:type="dxa"/>
            <w:shd w:val="clear" w:color="auto" w:fill="C5E0B3" w:themeFill="accent6" w:themeFillTint="66"/>
          </w:tcPr>
          <w:p w14:paraId="358996AF" w14:textId="77777777" w:rsidR="002C7FF8" w:rsidRDefault="002C7FF8" w:rsidP="00942849">
            <w:r>
              <w:t>Pass</w:t>
            </w:r>
          </w:p>
        </w:tc>
      </w:tr>
      <w:tr w:rsidR="002C7FF8" w14:paraId="53C88546" w14:textId="77777777" w:rsidTr="00942849">
        <w:tc>
          <w:tcPr>
            <w:tcW w:w="1037" w:type="dxa"/>
          </w:tcPr>
          <w:p w14:paraId="482DEBFD" w14:textId="77777777" w:rsidR="002C7FF8" w:rsidRDefault="002C7FF8" w:rsidP="00942849">
            <w:r>
              <w:t>MA-12</w:t>
            </w:r>
          </w:p>
        </w:tc>
        <w:tc>
          <w:tcPr>
            <w:tcW w:w="1343" w:type="dxa"/>
          </w:tcPr>
          <w:p w14:paraId="24C3115E" w14:textId="77777777" w:rsidR="002C7FF8" w:rsidRPr="003F0AF1" w:rsidRDefault="002C7FF8" w:rsidP="00942849">
            <w:r>
              <w:t>View marker details</w:t>
            </w:r>
          </w:p>
        </w:tc>
        <w:tc>
          <w:tcPr>
            <w:tcW w:w="2784" w:type="dxa"/>
          </w:tcPr>
          <w:p w14:paraId="6A7E0F6C" w14:textId="77777777" w:rsidR="002C7FF8" w:rsidRDefault="002C7FF8" w:rsidP="001430F7">
            <w:pPr>
              <w:pStyle w:val="ListParagraph"/>
              <w:numPr>
                <w:ilvl w:val="0"/>
                <w:numId w:val="79"/>
              </w:numPr>
            </w:pPr>
            <w:r>
              <w:t>Locate marker on map</w:t>
            </w:r>
          </w:p>
          <w:p w14:paraId="01229EFE" w14:textId="77777777" w:rsidR="002C7FF8" w:rsidRDefault="002C7FF8" w:rsidP="001430F7">
            <w:pPr>
              <w:pStyle w:val="ListParagraph"/>
              <w:numPr>
                <w:ilvl w:val="0"/>
                <w:numId w:val="79"/>
              </w:numPr>
            </w:pPr>
            <w:r>
              <w:t>Click marker</w:t>
            </w:r>
          </w:p>
        </w:tc>
        <w:tc>
          <w:tcPr>
            <w:tcW w:w="1635" w:type="dxa"/>
          </w:tcPr>
          <w:p w14:paraId="283A3A4F" w14:textId="77777777" w:rsidR="002C7FF8" w:rsidRPr="00685ABE" w:rsidRDefault="002C7FF8" w:rsidP="00942849">
            <w:r>
              <w:t>Application should switch to view marker activity</w:t>
            </w:r>
          </w:p>
        </w:tc>
        <w:tc>
          <w:tcPr>
            <w:tcW w:w="1217" w:type="dxa"/>
          </w:tcPr>
          <w:p w14:paraId="5CDBBFD7" w14:textId="77777777" w:rsidR="002C7FF8" w:rsidRPr="00F86E3A" w:rsidRDefault="002C7FF8" w:rsidP="00942849">
            <w:r>
              <w:t>As expected</w:t>
            </w:r>
          </w:p>
        </w:tc>
        <w:tc>
          <w:tcPr>
            <w:tcW w:w="1000" w:type="dxa"/>
            <w:shd w:val="clear" w:color="auto" w:fill="C5E0B3" w:themeFill="accent6" w:themeFillTint="66"/>
          </w:tcPr>
          <w:p w14:paraId="755B89F5" w14:textId="77777777" w:rsidR="002C7FF8" w:rsidRPr="0048566F" w:rsidRDefault="002C7FF8" w:rsidP="00942849">
            <w:r>
              <w:t>Pass</w:t>
            </w:r>
          </w:p>
        </w:tc>
      </w:tr>
    </w:tbl>
    <w:p w14:paraId="4EAD9F47" w14:textId="77777777" w:rsidR="002C7FF8" w:rsidRDefault="002C7FF8" w:rsidP="002C7FF8"/>
    <w:p w14:paraId="75C44041" w14:textId="77777777" w:rsidR="002C7FF8" w:rsidRDefault="002C7FF8" w:rsidP="002C7FF8">
      <w:r>
        <w:br w:type="page"/>
      </w:r>
    </w:p>
    <w:tbl>
      <w:tblPr>
        <w:tblStyle w:val="TableGrid"/>
        <w:tblW w:w="0" w:type="auto"/>
        <w:tblLook w:val="04A0" w:firstRow="1" w:lastRow="0" w:firstColumn="1" w:lastColumn="0" w:noHBand="0" w:noVBand="1"/>
      </w:tblPr>
      <w:tblGrid>
        <w:gridCol w:w="2282"/>
        <w:gridCol w:w="6374"/>
      </w:tblGrid>
      <w:tr w:rsidR="002C7FF8" w14:paraId="428C5D9F" w14:textId="77777777" w:rsidTr="00942849">
        <w:tc>
          <w:tcPr>
            <w:tcW w:w="2341" w:type="dxa"/>
          </w:tcPr>
          <w:p w14:paraId="04E1F92D" w14:textId="77777777" w:rsidR="002C7FF8" w:rsidRDefault="002C7FF8" w:rsidP="00942849">
            <w:r>
              <w:t>Requirement / Release</w:t>
            </w:r>
          </w:p>
        </w:tc>
        <w:tc>
          <w:tcPr>
            <w:tcW w:w="6675" w:type="dxa"/>
          </w:tcPr>
          <w:p w14:paraId="6C20D4B0" w14:textId="77777777" w:rsidR="002C7FF8" w:rsidRDefault="002C7FF8" w:rsidP="00942849">
            <w:r>
              <w:t>Maps Activity Search Functionality</w:t>
            </w:r>
          </w:p>
        </w:tc>
      </w:tr>
      <w:tr w:rsidR="002C7FF8" w14:paraId="6BE40EA9" w14:textId="77777777" w:rsidTr="00942849">
        <w:tc>
          <w:tcPr>
            <w:tcW w:w="2341" w:type="dxa"/>
          </w:tcPr>
          <w:p w14:paraId="1DF07601" w14:textId="77777777" w:rsidR="002C7FF8" w:rsidRDefault="002C7FF8" w:rsidP="00942849">
            <w:r>
              <w:t>Module Name</w:t>
            </w:r>
          </w:p>
        </w:tc>
        <w:tc>
          <w:tcPr>
            <w:tcW w:w="6675" w:type="dxa"/>
          </w:tcPr>
          <w:p w14:paraId="2CEBC4A7" w14:textId="77777777" w:rsidR="002C7FF8" w:rsidRDefault="002C7FF8" w:rsidP="00942849">
            <w:r>
              <w:t xml:space="preserve">MapsActivity.java </w:t>
            </w:r>
          </w:p>
        </w:tc>
      </w:tr>
      <w:tr w:rsidR="002C7FF8" w14:paraId="1F8CC253" w14:textId="77777777" w:rsidTr="00942849">
        <w:tc>
          <w:tcPr>
            <w:tcW w:w="2341" w:type="dxa"/>
          </w:tcPr>
          <w:p w14:paraId="27135AFD" w14:textId="77777777" w:rsidR="002C7FF8" w:rsidRDefault="002C7FF8" w:rsidP="00942849">
            <w:r>
              <w:t>Date Created</w:t>
            </w:r>
          </w:p>
        </w:tc>
        <w:tc>
          <w:tcPr>
            <w:tcW w:w="6675" w:type="dxa"/>
          </w:tcPr>
          <w:p w14:paraId="2C965D79" w14:textId="77777777" w:rsidR="002C7FF8" w:rsidRDefault="002C7FF8" w:rsidP="00942849">
            <w:r>
              <w:t>12/02/2019</w:t>
            </w:r>
          </w:p>
        </w:tc>
      </w:tr>
    </w:tbl>
    <w:p w14:paraId="7607BC0C" w14:textId="77777777" w:rsidR="002C7FF8" w:rsidRDefault="002C7FF8" w:rsidP="002C7FF8"/>
    <w:tbl>
      <w:tblPr>
        <w:tblStyle w:val="TableGrid"/>
        <w:tblW w:w="0" w:type="auto"/>
        <w:tblLook w:val="04A0" w:firstRow="1" w:lastRow="0" w:firstColumn="1" w:lastColumn="0" w:noHBand="0" w:noVBand="1"/>
      </w:tblPr>
      <w:tblGrid>
        <w:gridCol w:w="807"/>
        <w:gridCol w:w="1471"/>
        <w:gridCol w:w="2545"/>
        <w:gridCol w:w="1570"/>
        <w:gridCol w:w="1263"/>
        <w:gridCol w:w="1000"/>
      </w:tblGrid>
      <w:tr w:rsidR="002C7FF8" w14:paraId="06910966" w14:textId="77777777" w:rsidTr="00942849">
        <w:tc>
          <w:tcPr>
            <w:tcW w:w="873" w:type="dxa"/>
          </w:tcPr>
          <w:p w14:paraId="21C606A8" w14:textId="77777777" w:rsidR="002C7FF8" w:rsidRDefault="002C7FF8" w:rsidP="00942849">
            <w:r>
              <w:t>Test Num.</w:t>
            </w:r>
          </w:p>
        </w:tc>
        <w:tc>
          <w:tcPr>
            <w:tcW w:w="1471" w:type="dxa"/>
          </w:tcPr>
          <w:p w14:paraId="44FA1CE5" w14:textId="77777777" w:rsidR="002C7FF8" w:rsidRDefault="002C7FF8" w:rsidP="00942849">
            <w:r>
              <w:t>Purpose</w:t>
            </w:r>
          </w:p>
        </w:tc>
        <w:tc>
          <w:tcPr>
            <w:tcW w:w="2774" w:type="dxa"/>
          </w:tcPr>
          <w:p w14:paraId="4A334A11" w14:textId="77777777" w:rsidR="002C7FF8" w:rsidRDefault="002C7FF8" w:rsidP="00942849">
            <w:r>
              <w:t>Testing Steps</w:t>
            </w:r>
          </w:p>
        </w:tc>
        <w:tc>
          <w:tcPr>
            <w:tcW w:w="1635" w:type="dxa"/>
          </w:tcPr>
          <w:p w14:paraId="2CAD55F4" w14:textId="77777777" w:rsidR="002C7FF8" w:rsidRDefault="002C7FF8" w:rsidP="00942849">
            <w:r>
              <w:t>Expected</w:t>
            </w:r>
          </w:p>
        </w:tc>
        <w:tc>
          <w:tcPr>
            <w:tcW w:w="1263" w:type="dxa"/>
          </w:tcPr>
          <w:p w14:paraId="10C73B13" w14:textId="77777777" w:rsidR="002C7FF8" w:rsidRDefault="002C7FF8" w:rsidP="00942849">
            <w:r>
              <w:t>Actual</w:t>
            </w:r>
          </w:p>
        </w:tc>
        <w:tc>
          <w:tcPr>
            <w:tcW w:w="1000" w:type="dxa"/>
          </w:tcPr>
          <w:p w14:paraId="4631FBAE" w14:textId="77777777" w:rsidR="002C7FF8" w:rsidRDefault="002C7FF8" w:rsidP="00942849">
            <w:r>
              <w:t>Pass/Fail</w:t>
            </w:r>
          </w:p>
        </w:tc>
      </w:tr>
      <w:tr w:rsidR="002C7FF8" w14:paraId="2021DD05" w14:textId="77777777" w:rsidTr="00942849">
        <w:tc>
          <w:tcPr>
            <w:tcW w:w="873" w:type="dxa"/>
          </w:tcPr>
          <w:p w14:paraId="0522309A" w14:textId="77777777" w:rsidR="002C7FF8" w:rsidRDefault="002C7FF8" w:rsidP="00942849">
            <w:r>
              <w:t>MAS-1</w:t>
            </w:r>
          </w:p>
        </w:tc>
        <w:tc>
          <w:tcPr>
            <w:tcW w:w="1471" w:type="dxa"/>
          </w:tcPr>
          <w:p w14:paraId="0BAF2D4F" w14:textId="77777777" w:rsidR="002C7FF8" w:rsidRDefault="002C7FF8" w:rsidP="00942849">
            <w:r>
              <w:t>Search-bar autocomplete</w:t>
            </w:r>
          </w:p>
        </w:tc>
        <w:tc>
          <w:tcPr>
            <w:tcW w:w="2774" w:type="dxa"/>
          </w:tcPr>
          <w:p w14:paraId="5A69ED5D" w14:textId="77777777" w:rsidR="002C7FF8" w:rsidRDefault="002C7FF8" w:rsidP="001430F7">
            <w:pPr>
              <w:pStyle w:val="ListParagraph"/>
              <w:numPr>
                <w:ilvl w:val="0"/>
                <w:numId w:val="80"/>
              </w:numPr>
            </w:pPr>
            <w:r>
              <w:t>Enter location into search bar</w:t>
            </w:r>
          </w:p>
          <w:p w14:paraId="2CC3F56F" w14:textId="77777777" w:rsidR="002C7FF8" w:rsidRDefault="002C7FF8" w:rsidP="001430F7">
            <w:pPr>
              <w:pStyle w:val="ListParagraph"/>
              <w:numPr>
                <w:ilvl w:val="0"/>
                <w:numId w:val="80"/>
              </w:numPr>
            </w:pPr>
            <w:r>
              <w:t xml:space="preserve">Observe autocomplete suggestion </w:t>
            </w:r>
          </w:p>
        </w:tc>
        <w:tc>
          <w:tcPr>
            <w:tcW w:w="1635" w:type="dxa"/>
          </w:tcPr>
          <w:p w14:paraId="74AB6555" w14:textId="77777777" w:rsidR="002C7FF8" w:rsidRDefault="002C7FF8" w:rsidP="00942849">
            <w:r>
              <w:t>When typing, relevant autocomplete suggestions should appear</w:t>
            </w:r>
          </w:p>
        </w:tc>
        <w:tc>
          <w:tcPr>
            <w:tcW w:w="1263" w:type="dxa"/>
          </w:tcPr>
          <w:p w14:paraId="6E5B6F0E" w14:textId="77777777" w:rsidR="002C7FF8" w:rsidRDefault="002C7FF8" w:rsidP="00942849">
            <w:r>
              <w:t>No suggestions appear</w:t>
            </w:r>
          </w:p>
        </w:tc>
        <w:tc>
          <w:tcPr>
            <w:tcW w:w="1000" w:type="dxa"/>
            <w:shd w:val="clear" w:color="auto" w:fill="FF9999"/>
          </w:tcPr>
          <w:p w14:paraId="44C04B9F" w14:textId="77777777" w:rsidR="002C7FF8" w:rsidRDefault="002C7FF8" w:rsidP="00942849">
            <w:r>
              <w:t>Fail</w:t>
            </w:r>
          </w:p>
        </w:tc>
      </w:tr>
      <w:tr w:rsidR="002C7FF8" w14:paraId="3B9E9F1D" w14:textId="77777777" w:rsidTr="00942849">
        <w:tc>
          <w:tcPr>
            <w:tcW w:w="873" w:type="dxa"/>
          </w:tcPr>
          <w:p w14:paraId="4E28BC84" w14:textId="77777777" w:rsidR="002C7FF8" w:rsidRDefault="002C7FF8" w:rsidP="00942849">
            <w:r>
              <w:t>MAS-2</w:t>
            </w:r>
          </w:p>
        </w:tc>
        <w:tc>
          <w:tcPr>
            <w:tcW w:w="1471" w:type="dxa"/>
          </w:tcPr>
          <w:p w14:paraId="0BD4FA89" w14:textId="77777777" w:rsidR="002C7FF8" w:rsidRDefault="002C7FF8" w:rsidP="00942849">
            <w:r>
              <w:t>Camera moves to searched location</w:t>
            </w:r>
          </w:p>
        </w:tc>
        <w:tc>
          <w:tcPr>
            <w:tcW w:w="2774" w:type="dxa"/>
          </w:tcPr>
          <w:p w14:paraId="049C0070" w14:textId="77777777" w:rsidR="002C7FF8" w:rsidRDefault="002C7FF8" w:rsidP="001430F7">
            <w:pPr>
              <w:pStyle w:val="ListParagraph"/>
              <w:numPr>
                <w:ilvl w:val="0"/>
                <w:numId w:val="81"/>
              </w:numPr>
            </w:pPr>
            <w:r>
              <w:t>Enter location into search bar</w:t>
            </w:r>
          </w:p>
          <w:p w14:paraId="6FC971AC" w14:textId="77777777" w:rsidR="002C7FF8" w:rsidRDefault="002C7FF8" w:rsidP="001430F7">
            <w:pPr>
              <w:pStyle w:val="ListParagraph"/>
              <w:numPr>
                <w:ilvl w:val="0"/>
                <w:numId w:val="81"/>
              </w:numPr>
            </w:pPr>
            <w:r>
              <w:t>Click suggestion or click enter</w:t>
            </w:r>
          </w:p>
        </w:tc>
        <w:tc>
          <w:tcPr>
            <w:tcW w:w="1635" w:type="dxa"/>
          </w:tcPr>
          <w:p w14:paraId="1E1ABB0A" w14:textId="77777777" w:rsidR="002C7FF8" w:rsidRDefault="002C7FF8" w:rsidP="00942849">
            <w:r>
              <w:t>Camera should move to location entered</w:t>
            </w:r>
          </w:p>
        </w:tc>
        <w:tc>
          <w:tcPr>
            <w:tcW w:w="1263" w:type="dxa"/>
          </w:tcPr>
          <w:p w14:paraId="02862350" w14:textId="77777777" w:rsidR="002C7FF8" w:rsidRDefault="002C7FF8" w:rsidP="00942849">
            <w:r>
              <w:t>Camera generally moves to location entered unless input is too vague</w:t>
            </w:r>
          </w:p>
        </w:tc>
        <w:tc>
          <w:tcPr>
            <w:tcW w:w="1000" w:type="dxa"/>
            <w:shd w:val="clear" w:color="auto" w:fill="C5E0B3" w:themeFill="accent6" w:themeFillTint="66"/>
          </w:tcPr>
          <w:p w14:paraId="6F055BC6" w14:textId="77777777" w:rsidR="002C7FF8" w:rsidRDefault="002C7FF8" w:rsidP="00942849">
            <w:r>
              <w:t>Pass</w:t>
            </w:r>
          </w:p>
        </w:tc>
      </w:tr>
    </w:tbl>
    <w:p w14:paraId="4F4AE065" w14:textId="77777777" w:rsidR="002C7FF8" w:rsidRPr="004C6DD8" w:rsidRDefault="002C7FF8" w:rsidP="002C7FF8">
      <w:pPr>
        <w:rPr>
          <w:b/>
        </w:rPr>
      </w:pPr>
    </w:p>
    <w:p w14:paraId="068F59C3" w14:textId="77777777" w:rsidR="002C7FF8" w:rsidRPr="004C6DD8" w:rsidRDefault="002C7FF8" w:rsidP="002C7FF8">
      <w:pPr>
        <w:rPr>
          <w:b/>
        </w:rPr>
      </w:pPr>
      <w:r w:rsidRPr="004C6DD8">
        <w:rPr>
          <w:b/>
        </w:rPr>
        <w:t>Details on MAS-1 failure:</w:t>
      </w:r>
    </w:p>
    <w:p w14:paraId="447343DD" w14:textId="77777777" w:rsidR="002C7FF8" w:rsidRPr="004C6DD8" w:rsidRDefault="002C7FF8" w:rsidP="002C7FF8">
      <w:pPr>
        <w:rPr>
          <w:b/>
        </w:rPr>
      </w:pPr>
      <w:r w:rsidRPr="004C6DD8">
        <w:rPr>
          <w:b/>
        </w:rPr>
        <w:t>Issue:</w:t>
      </w:r>
    </w:p>
    <w:p w14:paraId="14FF4DB4" w14:textId="77777777" w:rsidR="002C7FF8" w:rsidRDefault="002C7FF8" w:rsidP="002C7FF8">
      <w:r>
        <w:t>The method used to implement the autocomplete using Google Places API has been deprecated by Google as of 29</w:t>
      </w:r>
      <w:r w:rsidRPr="00A47212">
        <w:rPr>
          <w:vertAlign w:val="superscript"/>
        </w:rPr>
        <w:t>th</w:t>
      </w:r>
      <w:r>
        <w:t xml:space="preserve"> January 2019, as the Google Places for Android API has been discontinued. </w:t>
      </w:r>
    </w:p>
    <w:p w14:paraId="2154B2C2" w14:textId="77777777" w:rsidR="002C7FF8" w:rsidRPr="004C6DD8" w:rsidRDefault="002C7FF8" w:rsidP="002C7FF8">
      <w:pPr>
        <w:rPr>
          <w:b/>
        </w:rPr>
      </w:pPr>
      <w:r w:rsidRPr="004C6DD8">
        <w:rPr>
          <w:b/>
        </w:rPr>
        <w:t>Solution:</w:t>
      </w:r>
    </w:p>
    <w:p w14:paraId="495A7113" w14:textId="77777777" w:rsidR="002C7FF8" w:rsidRDefault="002C7FF8" w:rsidP="002C7FF8">
      <w:r>
        <w:t>The new Google Places API, which succeeds the ‘for Android’ version, was implemented and a similar method was recreated using the powered by google search bar.</w:t>
      </w:r>
    </w:p>
    <w:p w14:paraId="2DB0D360" w14:textId="77777777" w:rsidR="002C7FF8" w:rsidRDefault="002C7FF8" w:rsidP="002C7FF8">
      <w:r>
        <w:t xml:space="preserve">Re-test: </w:t>
      </w:r>
    </w:p>
    <w:tbl>
      <w:tblPr>
        <w:tblStyle w:val="TableGrid"/>
        <w:tblW w:w="0" w:type="auto"/>
        <w:tblLook w:val="04A0" w:firstRow="1" w:lastRow="0" w:firstColumn="1" w:lastColumn="0" w:noHBand="0" w:noVBand="1"/>
      </w:tblPr>
      <w:tblGrid>
        <w:gridCol w:w="794"/>
        <w:gridCol w:w="1471"/>
        <w:gridCol w:w="2500"/>
        <w:gridCol w:w="1558"/>
        <w:gridCol w:w="1333"/>
        <w:gridCol w:w="1000"/>
      </w:tblGrid>
      <w:tr w:rsidR="002C7FF8" w14:paraId="4A4A3B16" w14:textId="77777777" w:rsidTr="00942849">
        <w:tc>
          <w:tcPr>
            <w:tcW w:w="873" w:type="dxa"/>
          </w:tcPr>
          <w:p w14:paraId="73A9CBCF" w14:textId="77777777" w:rsidR="002C7FF8" w:rsidRDefault="002C7FF8" w:rsidP="00942849">
            <w:r>
              <w:t>Test Num.</w:t>
            </w:r>
          </w:p>
        </w:tc>
        <w:tc>
          <w:tcPr>
            <w:tcW w:w="1471" w:type="dxa"/>
          </w:tcPr>
          <w:p w14:paraId="53FCBE68" w14:textId="77777777" w:rsidR="002C7FF8" w:rsidRDefault="002C7FF8" w:rsidP="00942849">
            <w:r>
              <w:t>Purpose</w:t>
            </w:r>
          </w:p>
        </w:tc>
        <w:tc>
          <w:tcPr>
            <w:tcW w:w="2774" w:type="dxa"/>
          </w:tcPr>
          <w:p w14:paraId="22217F83" w14:textId="77777777" w:rsidR="002C7FF8" w:rsidRDefault="002C7FF8" w:rsidP="00942849">
            <w:r>
              <w:t>Testing Steps</w:t>
            </w:r>
          </w:p>
        </w:tc>
        <w:tc>
          <w:tcPr>
            <w:tcW w:w="1635" w:type="dxa"/>
          </w:tcPr>
          <w:p w14:paraId="7A25955C" w14:textId="77777777" w:rsidR="002C7FF8" w:rsidRDefault="002C7FF8" w:rsidP="00942849">
            <w:r>
              <w:t>Expected</w:t>
            </w:r>
          </w:p>
        </w:tc>
        <w:tc>
          <w:tcPr>
            <w:tcW w:w="1263" w:type="dxa"/>
          </w:tcPr>
          <w:p w14:paraId="0EDFE349" w14:textId="77777777" w:rsidR="002C7FF8" w:rsidRDefault="002C7FF8" w:rsidP="00942849">
            <w:r>
              <w:t>Actual</w:t>
            </w:r>
          </w:p>
        </w:tc>
        <w:tc>
          <w:tcPr>
            <w:tcW w:w="1000" w:type="dxa"/>
          </w:tcPr>
          <w:p w14:paraId="3E1F1A8C" w14:textId="77777777" w:rsidR="002C7FF8" w:rsidRDefault="002C7FF8" w:rsidP="00942849">
            <w:r>
              <w:t>Pass/Fail</w:t>
            </w:r>
          </w:p>
        </w:tc>
      </w:tr>
      <w:tr w:rsidR="002C7FF8" w14:paraId="5D5147E8" w14:textId="77777777" w:rsidTr="00942849">
        <w:tc>
          <w:tcPr>
            <w:tcW w:w="873" w:type="dxa"/>
          </w:tcPr>
          <w:p w14:paraId="1CC986BF" w14:textId="77777777" w:rsidR="002C7FF8" w:rsidRDefault="002C7FF8" w:rsidP="00942849">
            <w:r>
              <w:t>MAS-1.2</w:t>
            </w:r>
          </w:p>
        </w:tc>
        <w:tc>
          <w:tcPr>
            <w:tcW w:w="1471" w:type="dxa"/>
          </w:tcPr>
          <w:p w14:paraId="7A43195C" w14:textId="77777777" w:rsidR="002C7FF8" w:rsidRDefault="002C7FF8" w:rsidP="00942849">
            <w:r>
              <w:t>Search-bar autocomplete</w:t>
            </w:r>
          </w:p>
        </w:tc>
        <w:tc>
          <w:tcPr>
            <w:tcW w:w="2774" w:type="dxa"/>
          </w:tcPr>
          <w:p w14:paraId="7B30E5AA" w14:textId="77777777" w:rsidR="002C7FF8" w:rsidRDefault="002C7FF8" w:rsidP="001430F7">
            <w:pPr>
              <w:pStyle w:val="ListParagraph"/>
              <w:numPr>
                <w:ilvl w:val="0"/>
                <w:numId w:val="82"/>
              </w:numPr>
            </w:pPr>
            <w:r>
              <w:t>Enter location into search bar</w:t>
            </w:r>
          </w:p>
          <w:p w14:paraId="1DE7A5B8" w14:textId="77777777" w:rsidR="002C7FF8" w:rsidRDefault="002C7FF8" w:rsidP="001430F7">
            <w:pPr>
              <w:pStyle w:val="ListParagraph"/>
              <w:numPr>
                <w:ilvl w:val="0"/>
                <w:numId w:val="82"/>
              </w:numPr>
            </w:pPr>
            <w:r>
              <w:t xml:space="preserve">Observe autocomplete suggestion </w:t>
            </w:r>
          </w:p>
        </w:tc>
        <w:tc>
          <w:tcPr>
            <w:tcW w:w="1635" w:type="dxa"/>
          </w:tcPr>
          <w:p w14:paraId="5ACD3A2A" w14:textId="77777777" w:rsidR="002C7FF8" w:rsidRDefault="002C7FF8" w:rsidP="00942849">
            <w:r>
              <w:t>When typing, relevant autocomplete suggestions should appear</w:t>
            </w:r>
          </w:p>
        </w:tc>
        <w:tc>
          <w:tcPr>
            <w:tcW w:w="1263" w:type="dxa"/>
          </w:tcPr>
          <w:p w14:paraId="0E3D518D" w14:textId="77777777" w:rsidR="002C7FF8" w:rsidRDefault="002C7FF8" w:rsidP="00942849">
            <w:r>
              <w:t>Powered by google search bar appears, immediately encounters an error and closes.</w:t>
            </w:r>
          </w:p>
        </w:tc>
        <w:tc>
          <w:tcPr>
            <w:tcW w:w="1000" w:type="dxa"/>
            <w:shd w:val="clear" w:color="auto" w:fill="FF9999"/>
          </w:tcPr>
          <w:p w14:paraId="616E3E1A" w14:textId="77777777" w:rsidR="002C7FF8" w:rsidRDefault="002C7FF8" w:rsidP="00942849">
            <w:r>
              <w:t>Fail</w:t>
            </w:r>
          </w:p>
        </w:tc>
      </w:tr>
    </w:tbl>
    <w:p w14:paraId="12406EAB" w14:textId="77777777" w:rsidR="002C7FF8" w:rsidRDefault="002C7FF8" w:rsidP="002C7FF8"/>
    <w:p w14:paraId="4CE2525D" w14:textId="77777777" w:rsidR="002C7FF8" w:rsidRDefault="002C7FF8" w:rsidP="002C7FF8"/>
    <w:p w14:paraId="217E9520" w14:textId="77777777" w:rsidR="002C7FF8" w:rsidRDefault="002C7FF8" w:rsidP="002C7FF8"/>
    <w:p w14:paraId="102BB037" w14:textId="77777777" w:rsidR="002C7FF8" w:rsidRDefault="002C7FF8" w:rsidP="002C7FF8"/>
    <w:p w14:paraId="7713DB4F" w14:textId="77777777" w:rsidR="002C7FF8" w:rsidRDefault="002C7FF8" w:rsidP="002C7FF8"/>
    <w:p w14:paraId="4FD161C8" w14:textId="77777777" w:rsidR="002C7FF8" w:rsidRDefault="002C7FF8" w:rsidP="002C7FF8">
      <w:pPr>
        <w:rPr>
          <w:b/>
        </w:rPr>
      </w:pPr>
      <w:r>
        <w:rPr>
          <w:b/>
        </w:rPr>
        <w:t>Details on MAS-1.2 failure:</w:t>
      </w:r>
    </w:p>
    <w:p w14:paraId="2EA107B4" w14:textId="77777777" w:rsidR="002C7FF8" w:rsidRDefault="002C7FF8" w:rsidP="002C7FF8">
      <w:pPr>
        <w:rPr>
          <w:b/>
        </w:rPr>
      </w:pPr>
      <w:r>
        <w:rPr>
          <w:b/>
        </w:rPr>
        <w:t xml:space="preserve">Issue: </w:t>
      </w:r>
    </w:p>
    <w:p w14:paraId="72B15A41" w14:textId="6F8AF675" w:rsidR="002C7FF8" w:rsidRDefault="002C7FF8" w:rsidP="002C7FF8">
      <w:r>
        <w:t xml:space="preserve">The method used does not work with the new </w:t>
      </w:r>
      <w:r w:rsidR="002E01D9">
        <w:t>API and</w:t>
      </w:r>
      <w:r>
        <w:t xml:space="preserve"> causes the powered by Google search bar to crash – no alternative implementation can be found at the time of development as learning materials have not been updated to match the relatively new API.</w:t>
      </w:r>
    </w:p>
    <w:p w14:paraId="18E075F6" w14:textId="77777777" w:rsidR="002C7FF8" w:rsidRDefault="002C7FF8" w:rsidP="002C7FF8">
      <w:r>
        <w:rPr>
          <w:b/>
        </w:rPr>
        <w:t>Solution:</w:t>
      </w:r>
    </w:p>
    <w:p w14:paraId="761A2C11" w14:textId="77777777" w:rsidR="002C7FF8" w:rsidRDefault="002C7FF8" w:rsidP="002C7FF8">
      <w:r>
        <w:t xml:space="preserve">Rather than rely on an API to populate text fields, a list of major global cities with populations greater than 15,000 was acquired from the website: </w:t>
      </w:r>
      <w:hyperlink r:id="rId76" w:history="1">
        <w:r w:rsidRPr="00D560CB">
          <w:rPr>
            <w:rStyle w:val="Hyperlink"/>
          </w:rPr>
          <w:t>https://datahub.io/core/world-cities</w:t>
        </w:r>
      </w:hyperlink>
      <w:r>
        <w:t>.</w:t>
      </w:r>
    </w:p>
    <w:p w14:paraId="65196FE0" w14:textId="77777777" w:rsidR="002C7FF8" w:rsidRDefault="002C7FF8" w:rsidP="002C7FF8">
      <w:r>
        <w:t>The acquired data is licensed under the creative common attribution licence and allows the data to be adapted for use in different applications including commercial, and distributed in any medium or format providing credit is given to geonames (</w:t>
      </w:r>
      <w:hyperlink r:id="rId77" w:history="1">
        <w:r w:rsidRPr="00D560CB">
          <w:rPr>
            <w:rStyle w:val="Hyperlink"/>
          </w:rPr>
          <w:t>www.geonames.org/</w:t>
        </w:r>
      </w:hyperlink>
      <w:r>
        <w:t>) as the original source of this information. While no credit is formally required, Alexandre Bonnasseau, aka ‘Lexman’ and the Open Knowledge Foundation (</w:t>
      </w:r>
      <w:r w:rsidRPr="00A46386">
        <w:t>https://okfn.org</w:t>
      </w:r>
      <w:r>
        <w:t>) are also responsible, in part, for the provision of this data.</w:t>
      </w:r>
    </w:p>
    <w:p w14:paraId="1BE5CD34" w14:textId="77777777" w:rsidR="002C7FF8" w:rsidRDefault="002C7FF8" w:rsidP="002C7FF8">
      <w:r>
        <w:t>All data except from city names was removed from the world-cities.csv file and the data was then moved into the file cities.txt. This file is then read by MapsActivity.java into a list of strings, which is then added to the auto complete text view as autocomplete results.</w:t>
      </w:r>
    </w:p>
    <w:p w14:paraId="59FDFBC9" w14:textId="77777777" w:rsidR="002C7FF8" w:rsidRDefault="002C7FF8" w:rsidP="002C7FF8">
      <w:r>
        <w:t xml:space="preserve">Re-test: </w:t>
      </w:r>
    </w:p>
    <w:tbl>
      <w:tblPr>
        <w:tblStyle w:val="TableGrid"/>
        <w:tblW w:w="0" w:type="auto"/>
        <w:tblLook w:val="04A0" w:firstRow="1" w:lastRow="0" w:firstColumn="1" w:lastColumn="0" w:noHBand="0" w:noVBand="1"/>
      </w:tblPr>
      <w:tblGrid>
        <w:gridCol w:w="804"/>
        <w:gridCol w:w="1471"/>
        <w:gridCol w:w="2535"/>
        <w:gridCol w:w="1568"/>
        <w:gridCol w:w="1278"/>
        <w:gridCol w:w="1000"/>
      </w:tblGrid>
      <w:tr w:rsidR="002C7FF8" w14:paraId="24B85495" w14:textId="77777777" w:rsidTr="00942849">
        <w:tc>
          <w:tcPr>
            <w:tcW w:w="873" w:type="dxa"/>
          </w:tcPr>
          <w:p w14:paraId="7FB13B30" w14:textId="77777777" w:rsidR="002C7FF8" w:rsidRDefault="002C7FF8" w:rsidP="00942849">
            <w:r>
              <w:t>Test Num.</w:t>
            </w:r>
          </w:p>
        </w:tc>
        <w:tc>
          <w:tcPr>
            <w:tcW w:w="1471" w:type="dxa"/>
          </w:tcPr>
          <w:p w14:paraId="4D38933A" w14:textId="77777777" w:rsidR="002C7FF8" w:rsidRDefault="002C7FF8" w:rsidP="00942849">
            <w:r>
              <w:t>Purpose</w:t>
            </w:r>
          </w:p>
        </w:tc>
        <w:tc>
          <w:tcPr>
            <w:tcW w:w="2774" w:type="dxa"/>
          </w:tcPr>
          <w:p w14:paraId="0E74FC67" w14:textId="77777777" w:rsidR="002C7FF8" w:rsidRDefault="002C7FF8" w:rsidP="00942849">
            <w:r>
              <w:t>Testing Steps</w:t>
            </w:r>
          </w:p>
        </w:tc>
        <w:tc>
          <w:tcPr>
            <w:tcW w:w="1635" w:type="dxa"/>
          </w:tcPr>
          <w:p w14:paraId="3903B736" w14:textId="77777777" w:rsidR="002C7FF8" w:rsidRDefault="002C7FF8" w:rsidP="00942849">
            <w:r>
              <w:t>Expected</w:t>
            </w:r>
          </w:p>
        </w:tc>
        <w:tc>
          <w:tcPr>
            <w:tcW w:w="1263" w:type="dxa"/>
          </w:tcPr>
          <w:p w14:paraId="5E986A82" w14:textId="77777777" w:rsidR="002C7FF8" w:rsidRDefault="002C7FF8" w:rsidP="00942849">
            <w:r>
              <w:t>Actual</w:t>
            </w:r>
          </w:p>
        </w:tc>
        <w:tc>
          <w:tcPr>
            <w:tcW w:w="1000" w:type="dxa"/>
          </w:tcPr>
          <w:p w14:paraId="183AD98A" w14:textId="77777777" w:rsidR="002C7FF8" w:rsidRDefault="002C7FF8" w:rsidP="00942849">
            <w:r>
              <w:t>Pass/Fail</w:t>
            </w:r>
          </w:p>
        </w:tc>
      </w:tr>
      <w:tr w:rsidR="002C7FF8" w14:paraId="68ADDBAF" w14:textId="77777777" w:rsidTr="00942849">
        <w:tc>
          <w:tcPr>
            <w:tcW w:w="873" w:type="dxa"/>
          </w:tcPr>
          <w:p w14:paraId="4E919C9D" w14:textId="77777777" w:rsidR="002C7FF8" w:rsidRDefault="002C7FF8" w:rsidP="00942849">
            <w:r>
              <w:t>MAS-1.3</w:t>
            </w:r>
          </w:p>
        </w:tc>
        <w:tc>
          <w:tcPr>
            <w:tcW w:w="1471" w:type="dxa"/>
          </w:tcPr>
          <w:p w14:paraId="43320DA0" w14:textId="77777777" w:rsidR="002C7FF8" w:rsidRDefault="002C7FF8" w:rsidP="00942849">
            <w:r>
              <w:t>Search-bar autocomplete</w:t>
            </w:r>
          </w:p>
        </w:tc>
        <w:tc>
          <w:tcPr>
            <w:tcW w:w="2774" w:type="dxa"/>
          </w:tcPr>
          <w:p w14:paraId="72417DC0" w14:textId="77777777" w:rsidR="002C7FF8" w:rsidRDefault="002C7FF8" w:rsidP="001430F7">
            <w:pPr>
              <w:pStyle w:val="ListParagraph"/>
              <w:numPr>
                <w:ilvl w:val="0"/>
                <w:numId w:val="83"/>
              </w:numPr>
            </w:pPr>
            <w:r>
              <w:t>Enter location into search bar</w:t>
            </w:r>
          </w:p>
          <w:p w14:paraId="55822BA8" w14:textId="77777777" w:rsidR="002C7FF8" w:rsidRDefault="002C7FF8" w:rsidP="001430F7">
            <w:pPr>
              <w:pStyle w:val="ListParagraph"/>
              <w:numPr>
                <w:ilvl w:val="0"/>
                <w:numId w:val="83"/>
              </w:numPr>
            </w:pPr>
            <w:r>
              <w:t xml:space="preserve">Observe autocomplete suggestion </w:t>
            </w:r>
          </w:p>
        </w:tc>
        <w:tc>
          <w:tcPr>
            <w:tcW w:w="1635" w:type="dxa"/>
          </w:tcPr>
          <w:p w14:paraId="7DD19E13" w14:textId="77777777" w:rsidR="002C7FF8" w:rsidRDefault="002C7FF8" w:rsidP="00942849">
            <w:r>
              <w:t>When typing, relevant autocomplete suggestions should appear</w:t>
            </w:r>
          </w:p>
        </w:tc>
        <w:tc>
          <w:tcPr>
            <w:tcW w:w="1263" w:type="dxa"/>
          </w:tcPr>
          <w:p w14:paraId="6DAA3B22" w14:textId="77777777" w:rsidR="002C7FF8" w:rsidRDefault="002C7FF8" w:rsidP="00942849">
            <w:r>
              <w:t>Suggestions do not show</w:t>
            </w:r>
          </w:p>
        </w:tc>
        <w:tc>
          <w:tcPr>
            <w:tcW w:w="1000" w:type="dxa"/>
            <w:shd w:val="clear" w:color="auto" w:fill="FF9999"/>
          </w:tcPr>
          <w:p w14:paraId="36AB677C" w14:textId="77777777" w:rsidR="002C7FF8" w:rsidRDefault="002C7FF8" w:rsidP="00942849">
            <w:r>
              <w:t>Fail</w:t>
            </w:r>
          </w:p>
        </w:tc>
      </w:tr>
    </w:tbl>
    <w:p w14:paraId="70D1A808" w14:textId="77777777" w:rsidR="002C7FF8" w:rsidRDefault="002C7FF8" w:rsidP="002C7FF8"/>
    <w:p w14:paraId="3628247B" w14:textId="77777777" w:rsidR="002C7FF8" w:rsidRDefault="002C7FF8" w:rsidP="002C7FF8">
      <w:pPr>
        <w:rPr>
          <w:b/>
        </w:rPr>
      </w:pPr>
      <w:r>
        <w:rPr>
          <w:b/>
        </w:rPr>
        <w:t>Details on MAS-1.3 failure:</w:t>
      </w:r>
    </w:p>
    <w:p w14:paraId="3D0C59FA" w14:textId="77777777" w:rsidR="002C7FF8" w:rsidRDefault="002C7FF8" w:rsidP="002C7FF8">
      <w:pPr>
        <w:rPr>
          <w:b/>
        </w:rPr>
      </w:pPr>
      <w:r>
        <w:rPr>
          <w:b/>
        </w:rPr>
        <w:t xml:space="preserve">Issue: </w:t>
      </w:r>
    </w:p>
    <w:p w14:paraId="1DE496C0" w14:textId="77777777" w:rsidR="002C7FF8" w:rsidRDefault="002C7FF8" w:rsidP="002C7FF8">
      <w:r>
        <w:t>Code responsible for reading text from the text file does no work as expected – file is not read.</w:t>
      </w:r>
    </w:p>
    <w:p w14:paraId="65780FCD" w14:textId="77777777" w:rsidR="002C7FF8" w:rsidRDefault="002C7FF8" w:rsidP="002C7FF8">
      <w:pPr>
        <w:rPr>
          <w:b/>
        </w:rPr>
      </w:pPr>
      <w:r>
        <w:rPr>
          <w:b/>
        </w:rPr>
        <w:t>Solution:</w:t>
      </w:r>
    </w:p>
    <w:p w14:paraId="4A031353" w14:textId="77777777" w:rsidR="002C7FF8" w:rsidRPr="004261EF" w:rsidRDefault="002C7FF8" w:rsidP="002C7FF8">
      <w:r>
        <w:t>Rather than using a file reader and file system methods to read text, a buffered reader will be used instead.</w:t>
      </w:r>
    </w:p>
    <w:p w14:paraId="7309278C" w14:textId="77777777" w:rsidR="002C7FF8" w:rsidRDefault="002C7FF8" w:rsidP="002C7FF8">
      <w:r>
        <w:t xml:space="preserve">Re-test: </w:t>
      </w:r>
    </w:p>
    <w:tbl>
      <w:tblPr>
        <w:tblStyle w:val="TableGrid"/>
        <w:tblW w:w="0" w:type="auto"/>
        <w:tblLook w:val="04A0" w:firstRow="1" w:lastRow="0" w:firstColumn="1" w:lastColumn="0" w:noHBand="0" w:noVBand="1"/>
      </w:tblPr>
      <w:tblGrid>
        <w:gridCol w:w="820"/>
        <w:gridCol w:w="1462"/>
        <w:gridCol w:w="9"/>
        <w:gridCol w:w="2590"/>
        <w:gridCol w:w="1583"/>
        <w:gridCol w:w="1192"/>
        <w:gridCol w:w="1000"/>
      </w:tblGrid>
      <w:tr w:rsidR="002C7FF8" w14:paraId="495EE1D2" w14:textId="77777777" w:rsidTr="0024209C">
        <w:tc>
          <w:tcPr>
            <w:tcW w:w="820" w:type="dxa"/>
          </w:tcPr>
          <w:p w14:paraId="413F223E" w14:textId="77777777" w:rsidR="002C7FF8" w:rsidRDefault="002C7FF8" w:rsidP="00942849">
            <w:r>
              <w:t>Test Num.</w:t>
            </w:r>
          </w:p>
        </w:tc>
        <w:tc>
          <w:tcPr>
            <w:tcW w:w="1471" w:type="dxa"/>
            <w:gridSpan w:val="2"/>
          </w:tcPr>
          <w:p w14:paraId="2E116C15" w14:textId="77777777" w:rsidR="002C7FF8" w:rsidRDefault="002C7FF8" w:rsidP="00942849">
            <w:r>
              <w:t>Purpose</w:t>
            </w:r>
          </w:p>
        </w:tc>
        <w:tc>
          <w:tcPr>
            <w:tcW w:w="2590" w:type="dxa"/>
          </w:tcPr>
          <w:p w14:paraId="6D6C2703" w14:textId="77777777" w:rsidR="002C7FF8" w:rsidRDefault="002C7FF8" w:rsidP="00942849">
            <w:r>
              <w:t>Testing Steps</w:t>
            </w:r>
          </w:p>
        </w:tc>
        <w:tc>
          <w:tcPr>
            <w:tcW w:w="1583" w:type="dxa"/>
          </w:tcPr>
          <w:p w14:paraId="69217F92" w14:textId="77777777" w:rsidR="002C7FF8" w:rsidRDefault="002C7FF8" w:rsidP="00942849">
            <w:r>
              <w:t>Expected</w:t>
            </w:r>
          </w:p>
        </w:tc>
        <w:tc>
          <w:tcPr>
            <w:tcW w:w="1192" w:type="dxa"/>
          </w:tcPr>
          <w:p w14:paraId="4527EA04" w14:textId="77777777" w:rsidR="002C7FF8" w:rsidRDefault="002C7FF8" w:rsidP="00942849">
            <w:r>
              <w:t>Actual</w:t>
            </w:r>
          </w:p>
        </w:tc>
        <w:tc>
          <w:tcPr>
            <w:tcW w:w="1000" w:type="dxa"/>
          </w:tcPr>
          <w:p w14:paraId="27497D76" w14:textId="77777777" w:rsidR="002C7FF8" w:rsidRDefault="002C7FF8" w:rsidP="00942849">
            <w:r>
              <w:t>Pass/Fail</w:t>
            </w:r>
          </w:p>
        </w:tc>
      </w:tr>
      <w:tr w:rsidR="002C7FF8" w14:paraId="77FC8251" w14:textId="77777777" w:rsidTr="0024209C">
        <w:tc>
          <w:tcPr>
            <w:tcW w:w="820" w:type="dxa"/>
          </w:tcPr>
          <w:p w14:paraId="580A19D7" w14:textId="77777777" w:rsidR="002C7FF8" w:rsidRDefault="002C7FF8" w:rsidP="00942849">
            <w:r>
              <w:t>MAS-1.4</w:t>
            </w:r>
          </w:p>
        </w:tc>
        <w:tc>
          <w:tcPr>
            <w:tcW w:w="1471" w:type="dxa"/>
            <w:gridSpan w:val="2"/>
          </w:tcPr>
          <w:p w14:paraId="168E442B" w14:textId="77777777" w:rsidR="002C7FF8" w:rsidRDefault="002C7FF8" w:rsidP="00942849">
            <w:r>
              <w:t>Search-bar autocomplete</w:t>
            </w:r>
          </w:p>
        </w:tc>
        <w:tc>
          <w:tcPr>
            <w:tcW w:w="2590" w:type="dxa"/>
          </w:tcPr>
          <w:p w14:paraId="6AD9F126" w14:textId="77777777" w:rsidR="002C7FF8" w:rsidRDefault="002C7FF8" w:rsidP="001430F7">
            <w:pPr>
              <w:pStyle w:val="ListParagraph"/>
              <w:numPr>
                <w:ilvl w:val="0"/>
                <w:numId w:val="113"/>
              </w:numPr>
            </w:pPr>
            <w:r>
              <w:t>Enter location into search bar</w:t>
            </w:r>
          </w:p>
          <w:p w14:paraId="46051C3D" w14:textId="77777777" w:rsidR="002C7FF8" w:rsidRDefault="002C7FF8" w:rsidP="001430F7">
            <w:pPr>
              <w:pStyle w:val="ListParagraph"/>
              <w:numPr>
                <w:ilvl w:val="0"/>
                <w:numId w:val="113"/>
              </w:numPr>
            </w:pPr>
            <w:r>
              <w:t xml:space="preserve">Observe autocomplete suggestion </w:t>
            </w:r>
          </w:p>
        </w:tc>
        <w:tc>
          <w:tcPr>
            <w:tcW w:w="1583" w:type="dxa"/>
          </w:tcPr>
          <w:p w14:paraId="4D193D7B" w14:textId="77777777" w:rsidR="002C7FF8" w:rsidRDefault="002C7FF8" w:rsidP="00942849">
            <w:r>
              <w:t>When typing, relevant autocomplete suggestions should appear</w:t>
            </w:r>
          </w:p>
        </w:tc>
        <w:tc>
          <w:tcPr>
            <w:tcW w:w="1192" w:type="dxa"/>
          </w:tcPr>
          <w:p w14:paraId="5C58720C" w14:textId="77777777" w:rsidR="002C7FF8" w:rsidRDefault="002C7FF8" w:rsidP="00942849">
            <w:r>
              <w:t>As expected</w:t>
            </w:r>
          </w:p>
        </w:tc>
        <w:tc>
          <w:tcPr>
            <w:tcW w:w="1000" w:type="dxa"/>
            <w:shd w:val="clear" w:color="auto" w:fill="C5E0B3" w:themeFill="accent6" w:themeFillTint="66"/>
          </w:tcPr>
          <w:p w14:paraId="481C1272" w14:textId="77777777" w:rsidR="002C7FF8" w:rsidRDefault="002C7FF8" w:rsidP="00942849">
            <w:r>
              <w:t>Pass</w:t>
            </w:r>
          </w:p>
        </w:tc>
      </w:tr>
      <w:tr w:rsidR="002C7FF8" w14:paraId="1B28A94E" w14:textId="77777777" w:rsidTr="0024209C">
        <w:tc>
          <w:tcPr>
            <w:tcW w:w="2282" w:type="dxa"/>
            <w:gridSpan w:val="2"/>
          </w:tcPr>
          <w:p w14:paraId="4C5BCAC1" w14:textId="77777777" w:rsidR="002C7FF8" w:rsidRDefault="002C7FF8" w:rsidP="00942849">
            <w:r>
              <w:t>Requirement / Release</w:t>
            </w:r>
          </w:p>
        </w:tc>
        <w:tc>
          <w:tcPr>
            <w:tcW w:w="6374" w:type="dxa"/>
            <w:gridSpan w:val="5"/>
          </w:tcPr>
          <w:p w14:paraId="787E2A46" w14:textId="77777777" w:rsidR="002C7FF8" w:rsidRDefault="002C7FF8" w:rsidP="00942849">
            <w:r>
              <w:t>Maps Activity Marker Colour Functionality</w:t>
            </w:r>
          </w:p>
        </w:tc>
      </w:tr>
      <w:tr w:rsidR="002C7FF8" w14:paraId="55A6973B" w14:textId="77777777" w:rsidTr="0024209C">
        <w:tc>
          <w:tcPr>
            <w:tcW w:w="2282" w:type="dxa"/>
            <w:gridSpan w:val="2"/>
          </w:tcPr>
          <w:p w14:paraId="01F3E224" w14:textId="77777777" w:rsidR="002C7FF8" w:rsidRDefault="002C7FF8" w:rsidP="00942849">
            <w:r>
              <w:t>Module Name</w:t>
            </w:r>
          </w:p>
        </w:tc>
        <w:tc>
          <w:tcPr>
            <w:tcW w:w="6374" w:type="dxa"/>
            <w:gridSpan w:val="5"/>
          </w:tcPr>
          <w:p w14:paraId="04373987" w14:textId="77777777" w:rsidR="002C7FF8" w:rsidRDefault="002C7FF8" w:rsidP="00942849">
            <w:r>
              <w:t xml:space="preserve">MapsActivity.java </w:t>
            </w:r>
          </w:p>
        </w:tc>
      </w:tr>
      <w:tr w:rsidR="002C7FF8" w14:paraId="48910F31" w14:textId="77777777" w:rsidTr="0024209C">
        <w:tc>
          <w:tcPr>
            <w:tcW w:w="2282" w:type="dxa"/>
            <w:gridSpan w:val="2"/>
          </w:tcPr>
          <w:p w14:paraId="7304A330" w14:textId="77777777" w:rsidR="002C7FF8" w:rsidRDefault="002C7FF8" w:rsidP="00942849">
            <w:r>
              <w:t>Date Created</w:t>
            </w:r>
          </w:p>
        </w:tc>
        <w:tc>
          <w:tcPr>
            <w:tcW w:w="6374" w:type="dxa"/>
            <w:gridSpan w:val="5"/>
          </w:tcPr>
          <w:p w14:paraId="13F56785" w14:textId="77777777" w:rsidR="002C7FF8" w:rsidRDefault="002C7FF8" w:rsidP="00942849">
            <w:r>
              <w:t>19/02/2019</w:t>
            </w:r>
          </w:p>
        </w:tc>
      </w:tr>
    </w:tbl>
    <w:tbl>
      <w:tblPr>
        <w:tblStyle w:val="TableGrid"/>
        <w:tblpPr w:leftFromText="180" w:rightFromText="180" w:vertAnchor="text" w:horzAnchor="margin" w:tblpY="663"/>
        <w:tblW w:w="0" w:type="auto"/>
        <w:tblLook w:val="04A0" w:firstRow="1" w:lastRow="0" w:firstColumn="1" w:lastColumn="0" w:noHBand="0" w:noVBand="1"/>
      </w:tblPr>
      <w:tblGrid>
        <w:gridCol w:w="1099"/>
        <w:gridCol w:w="1354"/>
        <w:gridCol w:w="2407"/>
        <w:gridCol w:w="1572"/>
        <w:gridCol w:w="1224"/>
        <w:gridCol w:w="1000"/>
      </w:tblGrid>
      <w:tr w:rsidR="002C7FF8" w14:paraId="3A1821E8" w14:textId="77777777" w:rsidTr="00942849">
        <w:tc>
          <w:tcPr>
            <w:tcW w:w="1129" w:type="dxa"/>
          </w:tcPr>
          <w:p w14:paraId="00009549" w14:textId="77777777" w:rsidR="002C7FF8" w:rsidRDefault="002C7FF8" w:rsidP="00942849">
            <w:r>
              <w:t>Test Num.</w:t>
            </w:r>
          </w:p>
        </w:tc>
        <w:tc>
          <w:tcPr>
            <w:tcW w:w="1418" w:type="dxa"/>
          </w:tcPr>
          <w:p w14:paraId="316BB3C3" w14:textId="77777777" w:rsidR="002C7FF8" w:rsidRDefault="002C7FF8" w:rsidP="00942849">
            <w:r>
              <w:t>Purpose</w:t>
            </w:r>
          </w:p>
        </w:tc>
        <w:tc>
          <w:tcPr>
            <w:tcW w:w="2580" w:type="dxa"/>
          </w:tcPr>
          <w:p w14:paraId="0BDC1A0F" w14:textId="77777777" w:rsidR="002C7FF8" w:rsidRDefault="002C7FF8" w:rsidP="00942849">
            <w:r>
              <w:t>Testing Steps</w:t>
            </w:r>
          </w:p>
        </w:tc>
        <w:tc>
          <w:tcPr>
            <w:tcW w:w="1630" w:type="dxa"/>
          </w:tcPr>
          <w:p w14:paraId="15E06707" w14:textId="77777777" w:rsidR="002C7FF8" w:rsidRDefault="002C7FF8" w:rsidP="00942849">
            <w:r>
              <w:t>Expected</w:t>
            </w:r>
          </w:p>
        </w:tc>
        <w:tc>
          <w:tcPr>
            <w:tcW w:w="1259" w:type="dxa"/>
          </w:tcPr>
          <w:p w14:paraId="5CDD2626" w14:textId="77777777" w:rsidR="002C7FF8" w:rsidRDefault="002C7FF8" w:rsidP="00942849">
            <w:r>
              <w:t>Actual</w:t>
            </w:r>
          </w:p>
        </w:tc>
        <w:tc>
          <w:tcPr>
            <w:tcW w:w="1000" w:type="dxa"/>
          </w:tcPr>
          <w:p w14:paraId="2B0D58E5" w14:textId="77777777" w:rsidR="002C7FF8" w:rsidRDefault="002C7FF8" w:rsidP="00942849">
            <w:r>
              <w:t>Pass/Fail</w:t>
            </w:r>
          </w:p>
        </w:tc>
      </w:tr>
      <w:tr w:rsidR="002C7FF8" w14:paraId="5C09C828" w14:textId="77777777" w:rsidTr="00942849">
        <w:tc>
          <w:tcPr>
            <w:tcW w:w="1129" w:type="dxa"/>
          </w:tcPr>
          <w:p w14:paraId="4AD99D85" w14:textId="77777777" w:rsidR="002C7FF8" w:rsidRDefault="002C7FF8" w:rsidP="00942849">
            <w:r>
              <w:t>MAMC-1</w:t>
            </w:r>
          </w:p>
        </w:tc>
        <w:tc>
          <w:tcPr>
            <w:tcW w:w="1418" w:type="dxa"/>
          </w:tcPr>
          <w:p w14:paraId="197CC1CC" w14:textId="77777777" w:rsidR="002C7FF8" w:rsidRDefault="002C7FF8" w:rsidP="00942849">
            <w:r>
              <w:t>Display custom bitmap image in place of default marker</w:t>
            </w:r>
          </w:p>
        </w:tc>
        <w:tc>
          <w:tcPr>
            <w:tcW w:w="2580" w:type="dxa"/>
          </w:tcPr>
          <w:p w14:paraId="622377B7" w14:textId="77777777" w:rsidR="002C7FF8" w:rsidRDefault="002C7FF8" w:rsidP="001430F7">
            <w:pPr>
              <w:pStyle w:val="ListParagraph"/>
              <w:numPr>
                <w:ilvl w:val="0"/>
                <w:numId w:val="88"/>
              </w:numPr>
            </w:pPr>
            <w:r>
              <w:t>Observe how the bitmap image appears on map</w:t>
            </w:r>
          </w:p>
        </w:tc>
        <w:tc>
          <w:tcPr>
            <w:tcW w:w="1630" w:type="dxa"/>
          </w:tcPr>
          <w:p w14:paraId="05B481B3" w14:textId="77777777" w:rsidR="002C7FF8" w:rsidRDefault="002C7FF8" w:rsidP="00942849">
            <w:r>
              <w:t>Bitmap image should appear at the same location as the default marker at a reasonable size.</w:t>
            </w:r>
          </w:p>
        </w:tc>
        <w:tc>
          <w:tcPr>
            <w:tcW w:w="1259" w:type="dxa"/>
          </w:tcPr>
          <w:p w14:paraId="78E057D0" w14:textId="77777777" w:rsidR="002C7FF8" w:rsidRDefault="002C7FF8" w:rsidP="00942849">
            <w:r>
              <w:t>Marker does not point to the correct location and does not appear correctly</w:t>
            </w:r>
          </w:p>
        </w:tc>
        <w:tc>
          <w:tcPr>
            <w:tcW w:w="1000" w:type="dxa"/>
            <w:shd w:val="clear" w:color="auto" w:fill="FF9999"/>
          </w:tcPr>
          <w:p w14:paraId="5195B1B6" w14:textId="77777777" w:rsidR="002C7FF8" w:rsidRDefault="002C7FF8" w:rsidP="00942849">
            <w:pPr>
              <w:shd w:val="clear" w:color="auto" w:fill="FF9999"/>
            </w:pPr>
            <w:r>
              <w:t>Fail</w:t>
            </w:r>
          </w:p>
          <w:p w14:paraId="76CF635D" w14:textId="77777777" w:rsidR="002C7FF8" w:rsidRDefault="002C7FF8" w:rsidP="00942849"/>
          <w:p w14:paraId="0D23D53C" w14:textId="77777777" w:rsidR="002C7FF8" w:rsidRDefault="002C7FF8" w:rsidP="00942849"/>
          <w:p w14:paraId="32B80862" w14:textId="77777777" w:rsidR="002C7FF8" w:rsidRDefault="002C7FF8" w:rsidP="00942849"/>
          <w:p w14:paraId="59266A2C" w14:textId="77777777" w:rsidR="002C7FF8" w:rsidRDefault="002C7FF8" w:rsidP="00942849"/>
          <w:p w14:paraId="31C3FA45" w14:textId="77777777" w:rsidR="002C7FF8" w:rsidRDefault="002C7FF8" w:rsidP="00942849"/>
          <w:p w14:paraId="4664EC34" w14:textId="77777777" w:rsidR="002C7FF8" w:rsidRDefault="002C7FF8" w:rsidP="00942849"/>
          <w:p w14:paraId="28C65724" w14:textId="77777777" w:rsidR="002C7FF8" w:rsidRDefault="002C7FF8" w:rsidP="00942849"/>
        </w:tc>
      </w:tr>
    </w:tbl>
    <w:p w14:paraId="7E509CB1" w14:textId="77777777" w:rsidR="002C7FF8" w:rsidRDefault="002C7FF8" w:rsidP="002C7FF8"/>
    <w:p w14:paraId="75981D4C" w14:textId="77777777" w:rsidR="002C7FF8" w:rsidRDefault="002C7FF8" w:rsidP="002C7FF8"/>
    <w:p w14:paraId="67A8D522" w14:textId="77777777" w:rsidR="002C7FF8" w:rsidRPr="00C43E94" w:rsidRDefault="002C7FF8" w:rsidP="002C7FF8">
      <w:pPr>
        <w:rPr>
          <w:b/>
        </w:rPr>
      </w:pPr>
      <w:r>
        <w:rPr>
          <w:noProof/>
          <w:lang w:eastAsia="en-GB"/>
        </w:rPr>
        <w:drawing>
          <wp:anchor distT="0" distB="0" distL="114300" distR="114300" simplePos="0" relativeHeight="251667456" behindDoc="0" locked="0" layoutInCell="1" allowOverlap="1" wp14:anchorId="4E30FB98" wp14:editId="3C79E234">
            <wp:simplePos x="0" y="0"/>
            <wp:positionH relativeFrom="margin">
              <wp:align>right</wp:align>
            </wp:positionH>
            <wp:positionV relativeFrom="paragraph">
              <wp:posOffset>51435</wp:posOffset>
            </wp:positionV>
            <wp:extent cx="2313305" cy="2806065"/>
            <wp:effectExtent l="0" t="0" r="0"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l="20918" t="38427" r="734" b="8061"/>
                    <a:stretch/>
                  </pic:blipFill>
                  <pic:spPr bwMode="auto">
                    <a:xfrm>
                      <a:off x="0" y="0"/>
                      <a:ext cx="2313305" cy="28060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rPr>
        <w:t>Details on MAMC-1 Failure:</w:t>
      </w:r>
    </w:p>
    <w:p w14:paraId="5305622D" w14:textId="77777777" w:rsidR="002C7FF8" w:rsidRDefault="002C7FF8" w:rsidP="002C7FF8">
      <w:r>
        <w:rPr>
          <w:b/>
        </w:rPr>
        <w:t>Issue:</w:t>
      </w:r>
    </w:p>
    <w:p w14:paraId="1094369C" w14:textId="77777777" w:rsidR="002C7FF8" w:rsidRDefault="002C7FF8" w:rsidP="002C7FF8">
      <w:r>
        <w:t>Custom markers require the Bitmap extension type, which generally does not support the alpha channel in most software. Even when producing a version of the marker that does use an alpha channel to hide the background, using this resource in Android Studio will produce the black background regardless.</w:t>
      </w:r>
    </w:p>
    <w:p w14:paraId="20FFC57B" w14:textId="77777777" w:rsidR="002C7FF8" w:rsidRDefault="002C7FF8" w:rsidP="002C7FF8">
      <w:r>
        <w:t>Markers also do not stem from the marked location, as the coordinates of the marked location will be the centre of the square image, which leads to less precise location marking.</w:t>
      </w:r>
    </w:p>
    <w:p w14:paraId="0F47CC1D" w14:textId="12831CCB" w:rsidR="002C7FF8" w:rsidRDefault="002C7FF8" w:rsidP="002C7FF8">
      <w:r>
        <w:rPr>
          <w:b/>
        </w:rPr>
        <w:t>The solution:</w:t>
      </w:r>
    </w:p>
    <w:p w14:paraId="506E3280" w14:textId="4AF44B12" w:rsidR="002C7FF8" w:rsidRDefault="0024209C" w:rsidP="002C7FF8">
      <w:r>
        <w:rPr>
          <w:noProof/>
          <w:lang w:eastAsia="en-GB"/>
        </w:rPr>
        <w:drawing>
          <wp:anchor distT="0" distB="0" distL="114300" distR="114300" simplePos="0" relativeHeight="251668480" behindDoc="0" locked="0" layoutInCell="1" allowOverlap="1" wp14:anchorId="15768C6F" wp14:editId="18F0DBA4">
            <wp:simplePos x="0" y="0"/>
            <wp:positionH relativeFrom="margin">
              <wp:align>right</wp:align>
            </wp:positionH>
            <wp:positionV relativeFrom="paragraph">
              <wp:posOffset>10160</wp:posOffset>
            </wp:positionV>
            <wp:extent cx="2306320" cy="2709545"/>
            <wp:effectExtent l="0" t="0" r="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38228" t="28616" r="6796" b="35012"/>
                    <a:stretch/>
                  </pic:blipFill>
                  <pic:spPr bwMode="auto">
                    <a:xfrm>
                      <a:off x="0" y="0"/>
                      <a:ext cx="2306320" cy="27095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C7FF8">
        <w:t xml:space="preserve">Instead of using custom images to change the colour of markers, code was implemented to change the colour of the default Google Maps API marker to different colours to indicate category. </w:t>
      </w:r>
    </w:p>
    <w:p w14:paraId="2E943AA8" w14:textId="77777777" w:rsidR="002C7FF8" w:rsidRDefault="002C7FF8" w:rsidP="002C7FF8">
      <w:r>
        <w:t xml:space="preserve">This means marker style will be tied to the API, meaning that the most up to date style should always be used allowing the app to keep modern appearance with less maintenance. </w:t>
      </w:r>
    </w:p>
    <w:p w14:paraId="079B16ED" w14:textId="77777777" w:rsidR="002C7FF8" w:rsidRDefault="002C7FF8" w:rsidP="002C7FF8">
      <w:r>
        <w:t>Markers also stem from the relevant coordinates making the marking more precise.</w:t>
      </w:r>
      <w:r>
        <w:br w:type="page"/>
      </w:r>
    </w:p>
    <w:tbl>
      <w:tblPr>
        <w:tblStyle w:val="TableGrid"/>
        <w:tblpPr w:leftFromText="180" w:rightFromText="180" w:vertAnchor="text" w:horzAnchor="margin" w:tblpY="302"/>
        <w:tblW w:w="0" w:type="auto"/>
        <w:tblLook w:val="04A0" w:firstRow="1" w:lastRow="0" w:firstColumn="1" w:lastColumn="0" w:noHBand="0" w:noVBand="1"/>
      </w:tblPr>
      <w:tblGrid>
        <w:gridCol w:w="1112"/>
        <w:gridCol w:w="1372"/>
        <w:gridCol w:w="2431"/>
        <w:gridCol w:w="1522"/>
        <w:gridCol w:w="1219"/>
        <w:gridCol w:w="1000"/>
      </w:tblGrid>
      <w:tr w:rsidR="002C7FF8" w14:paraId="5D3E78C6" w14:textId="77777777" w:rsidTr="00942849">
        <w:tc>
          <w:tcPr>
            <w:tcW w:w="1129" w:type="dxa"/>
          </w:tcPr>
          <w:p w14:paraId="63CB380B" w14:textId="77777777" w:rsidR="002C7FF8" w:rsidRDefault="002C7FF8" w:rsidP="00942849">
            <w:r>
              <w:t>Test Num.</w:t>
            </w:r>
          </w:p>
        </w:tc>
        <w:tc>
          <w:tcPr>
            <w:tcW w:w="1418" w:type="dxa"/>
          </w:tcPr>
          <w:p w14:paraId="0631F5CF" w14:textId="77777777" w:rsidR="002C7FF8" w:rsidRDefault="002C7FF8" w:rsidP="00942849">
            <w:r>
              <w:t>Purpose</w:t>
            </w:r>
          </w:p>
        </w:tc>
        <w:tc>
          <w:tcPr>
            <w:tcW w:w="2580" w:type="dxa"/>
          </w:tcPr>
          <w:p w14:paraId="45AFCAAF" w14:textId="77777777" w:rsidR="002C7FF8" w:rsidRDefault="002C7FF8" w:rsidP="00942849">
            <w:r>
              <w:t>Testing Steps</w:t>
            </w:r>
          </w:p>
        </w:tc>
        <w:tc>
          <w:tcPr>
            <w:tcW w:w="1630" w:type="dxa"/>
          </w:tcPr>
          <w:p w14:paraId="03FF762B" w14:textId="77777777" w:rsidR="002C7FF8" w:rsidRDefault="002C7FF8" w:rsidP="00942849">
            <w:r>
              <w:t>Expected</w:t>
            </w:r>
          </w:p>
        </w:tc>
        <w:tc>
          <w:tcPr>
            <w:tcW w:w="1259" w:type="dxa"/>
          </w:tcPr>
          <w:p w14:paraId="7A64F3E2" w14:textId="77777777" w:rsidR="002C7FF8" w:rsidRDefault="002C7FF8" w:rsidP="00942849">
            <w:r>
              <w:t>Actual</w:t>
            </w:r>
          </w:p>
        </w:tc>
        <w:tc>
          <w:tcPr>
            <w:tcW w:w="1000" w:type="dxa"/>
          </w:tcPr>
          <w:p w14:paraId="0DED2203" w14:textId="77777777" w:rsidR="002C7FF8" w:rsidRDefault="002C7FF8" w:rsidP="00942849">
            <w:r>
              <w:t>Pass/Fail</w:t>
            </w:r>
          </w:p>
        </w:tc>
      </w:tr>
      <w:tr w:rsidR="002C7FF8" w14:paraId="2A7F9CA5" w14:textId="77777777" w:rsidTr="00942849">
        <w:tc>
          <w:tcPr>
            <w:tcW w:w="1129" w:type="dxa"/>
          </w:tcPr>
          <w:p w14:paraId="40AC19CC" w14:textId="77777777" w:rsidR="002C7FF8" w:rsidRDefault="002C7FF8" w:rsidP="00942849">
            <w:r>
              <w:t>MAMC-1.2 (Altered and retested)</w:t>
            </w:r>
          </w:p>
        </w:tc>
        <w:tc>
          <w:tcPr>
            <w:tcW w:w="1418" w:type="dxa"/>
          </w:tcPr>
          <w:p w14:paraId="25668718" w14:textId="77777777" w:rsidR="002C7FF8" w:rsidRDefault="002C7FF8" w:rsidP="00942849">
            <w:r>
              <w:t>Markers display in different colours depending on category type</w:t>
            </w:r>
          </w:p>
        </w:tc>
        <w:tc>
          <w:tcPr>
            <w:tcW w:w="2580" w:type="dxa"/>
          </w:tcPr>
          <w:p w14:paraId="69597158" w14:textId="77777777" w:rsidR="002C7FF8" w:rsidRDefault="002C7FF8" w:rsidP="001430F7">
            <w:pPr>
              <w:pStyle w:val="ListParagraph"/>
              <w:numPr>
                <w:ilvl w:val="0"/>
                <w:numId w:val="89"/>
              </w:numPr>
            </w:pPr>
            <w:r>
              <w:t>Observe colour of marker on map and compare to expected colour for each category</w:t>
            </w:r>
          </w:p>
        </w:tc>
        <w:tc>
          <w:tcPr>
            <w:tcW w:w="1630" w:type="dxa"/>
          </w:tcPr>
          <w:p w14:paraId="275E1DB4" w14:textId="77777777" w:rsidR="002C7FF8" w:rsidRDefault="002C7FF8" w:rsidP="00942849">
            <w:r>
              <w:t>Markers should show in the correct colour</w:t>
            </w:r>
          </w:p>
        </w:tc>
        <w:tc>
          <w:tcPr>
            <w:tcW w:w="1259" w:type="dxa"/>
          </w:tcPr>
          <w:p w14:paraId="60A648F9" w14:textId="77777777" w:rsidR="002C7FF8" w:rsidRDefault="002C7FF8" w:rsidP="00942849">
            <w:r>
              <w:t>As expected</w:t>
            </w:r>
          </w:p>
        </w:tc>
        <w:tc>
          <w:tcPr>
            <w:tcW w:w="1000" w:type="dxa"/>
            <w:shd w:val="clear" w:color="auto" w:fill="C5E0B3" w:themeFill="accent6" w:themeFillTint="66"/>
          </w:tcPr>
          <w:p w14:paraId="664A5657" w14:textId="77777777" w:rsidR="002C7FF8" w:rsidRDefault="002C7FF8" w:rsidP="00942849">
            <w:r>
              <w:t>Pass</w:t>
            </w:r>
          </w:p>
          <w:p w14:paraId="4CDF384C" w14:textId="77777777" w:rsidR="002C7FF8" w:rsidRDefault="002C7FF8" w:rsidP="00942849"/>
        </w:tc>
      </w:tr>
    </w:tbl>
    <w:p w14:paraId="7CA92208" w14:textId="77777777" w:rsidR="002C7FF8" w:rsidRDefault="002C7FF8" w:rsidP="002C7FF8">
      <w:r>
        <w:t>Re-test:</w:t>
      </w:r>
    </w:p>
    <w:p w14:paraId="7F8B80AB" w14:textId="77777777" w:rsidR="002C7FF8" w:rsidRDefault="002C7FF8" w:rsidP="002C7FF8"/>
    <w:tbl>
      <w:tblPr>
        <w:tblStyle w:val="TableGrid"/>
        <w:tblW w:w="0" w:type="auto"/>
        <w:tblLook w:val="04A0" w:firstRow="1" w:lastRow="0" w:firstColumn="1" w:lastColumn="0" w:noHBand="0" w:noVBand="1"/>
      </w:tblPr>
      <w:tblGrid>
        <w:gridCol w:w="2282"/>
        <w:gridCol w:w="6374"/>
      </w:tblGrid>
      <w:tr w:rsidR="002C7FF8" w14:paraId="43062540" w14:textId="77777777" w:rsidTr="00942849">
        <w:tc>
          <w:tcPr>
            <w:tcW w:w="2341" w:type="dxa"/>
          </w:tcPr>
          <w:p w14:paraId="25D41263" w14:textId="77777777" w:rsidR="002C7FF8" w:rsidRDefault="002C7FF8" w:rsidP="00942849">
            <w:r>
              <w:t>Requirement / Release</w:t>
            </w:r>
          </w:p>
        </w:tc>
        <w:tc>
          <w:tcPr>
            <w:tcW w:w="6675" w:type="dxa"/>
          </w:tcPr>
          <w:p w14:paraId="53D239F4" w14:textId="77777777" w:rsidR="002C7FF8" w:rsidRDefault="002C7FF8" w:rsidP="00942849">
            <w:r>
              <w:t>Maps Activity Add Marker Functionality</w:t>
            </w:r>
          </w:p>
        </w:tc>
      </w:tr>
      <w:tr w:rsidR="002C7FF8" w14:paraId="2239109E" w14:textId="77777777" w:rsidTr="00942849">
        <w:tc>
          <w:tcPr>
            <w:tcW w:w="2341" w:type="dxa"/>
          </w:tcPr>
          <w:p w14:paraId="5DCFD965" w14:textId="77777777" w:rsidR="002C7FF8" w:rsidRDefault="002C7FF8" w:rsidP="00942849">
            <w:r>
              <w:t>Module Name</w:t>
            </w:r>
          </w:p>
        </w:tc>
        <w:tc>
          <w:tcPr>
            <w:tcW w:w="6675" w:type="dxa"/>
          </w:tcPr>
          <w:p w14:paraId="09D3ED08" w14:textId="77777777" w:rsidR="002C7FF8" w:rsidRDefault="002C7FF8" w:rsidP="00942849">
            <w:r>
              <w:t xml:space="preserve">MapsActivity.java </w:t>
            </w:r>
          </w:p>
        </w:tc>
      </w:tr>
      <w:tr w:rsidR="002C7FF8" w14:paraId="1524D728" w14:textId="77777777" w:rsidTr="00942849">
        <w:tc>
          <w:tcPr>
            <w:tcW w:w="2341" w:type="dxa"/>
          </w:tcPr>
          <w:p w14:paraId="023F4688" w14:textId="77777777" w:rsidR="002C7FF8" w:rsidRDefault="002C7FF8" w:rsidP="00942849">
            <w:r>
              <w:t>Date Created</w:t>
            </w:r>
          </w:p>
        </w:tc>
        <w:tc>
          <w:tcPr>
            <w:tcW w:w="6675" w:type="dxa"/>
          </w:tcPr>
          <w:p w14:paraId="50818DAC" w14:textId="77777777" w:rsidR="002C7FF8" w:rsidRDefault="002C7FF8" w:rsidP="00942849">
            <w:r>
              <w:t>27/02/2019</w:t>
            </w:r>
          </w:p>
        </w:tc>
      </w:tr>
    </w:tbl>
    <w:p w14:paraId="415ED194" w14:textId="77777777" w:rsidR="002C7FF8" w:rsidRDefault="002C7FF8" w:rsidP="002C7FF8"/>
    <w:tbl>
      <w:tblPr>
        <w:tblStyle w:val="TableGrid"/>
        <w:tblW w:w="0" w:type="auto"/>
        <w:tblLook w:val="04A0" w:firstRow="1" w:lastRow="0" w:firstColumn="1" w:lastColumn="0" w:noHBand="0" w:noVBand="1"/>
      </w:tblPr>
      <w:tblGrid>
        <w:gridCol w:w="2246"/>
        <w:gridCol w:w="6410"/>
      </w:tblGrid>
      <w:tr w:rsidR="002C7FF8" w:rsidRPr="005A193E" w14:paraId="0705E929" w14:textId="77777777" w:rsidTr="00942849">
        <w:tc>
          <w:tcPr>
            <w:tcW w:w="2327" w:type="dxa"/>
          </w:tcPr>
          <w:p w14:paraId="6D9AEF82" w14:textId="77777777" w:rsidR="002C7FF8" w:rsidRPr="005A193E" w:rsidRDefault="002C7FF8" w:rsidP="00942849">
            <w:pPr>
              <w:rPr>
                <w:b/>
              </w:rPr>
            </w:pPr>
            <w:r w:rsidRPr="005A193E">
              <w:rPr>
                <w:b/>
              </w:rPr>
              <w:t>Test Case</w:t>
            </w:r>
          </w:p>
        </w:tc>
        <w:tc>
          <w:tcPr>
            <w:tcW w:w="6689" w:type="dxa"/>
          </w:tcPr>
          <w:p w14:paraId="6BE338C6" w14:textId="77777777" w:rsidR="002C7FF8" w:rsidRPr="005A193E" w:rsidRDefault="002C7FF8" w:rsidP="00942849">
            <w:pPr>
              <w:rPr>
                <w:b/>
              </w:rPr>
            </w:pPr>
            <w:r w:rsidRPr="005A193E">
              <w:rPr>
                <w:b/>
              </w:rPr>
              <w:t>Notes</w:t>
            </w:r>
          </w:p>
        </w:tc>
      </w:tr>
      <w:tr w:rsidR="002C7FF8" w14:paraId="77818128" w14:textId="77777777" w:rsidTr="00942849">
        <w:tc>
          <w:tcPr>
            <w:tcW w:w="2327" w:type="dxa"/>
          </w:tcPr>
          <w:p w14:paraId="08CE8CA9" w14:textId="77777777" w:rsidR="002C7FF8" w:rsidRDefault="002C7FF8" w:rsidP="00942849">
            <w:r>
              <w:t>A1</w:t>
            </w:r>
          </w:p>
        </w:tc>
        <w:tc>
          <w:tcPr>
            <w:tcW w:w="6689" w:type="dxa"/>
          </w:tcPr>
          <w:p w14:paraId="76F6DCCC" w14:textId="77777777" w:rsidR="002C7FF8" w:rsidRDefault="002C7FF8" w:rsidP="00942849">
            <w:r>
              <w:t>‘New marker’ marker not placed</w:t>
            </w:r>
          </w:p>
        </w:tc>
      </w:tr>
      <w:tr w:rsidR="002C7FF8" w14:paraId="1DF064A2" w14:textId="77777777" w:rsidTr="00942849">
        <w:tc>
          <w:tcPr>
            <w:tcW w:w="2327" w:type="dxa"/>
          </w:tcPr>
          <w:p w14:paraId="3E44CFE5" w14:textId="77777777" w:rsidR="002C7FF8" w:rsidRDefault="002C7FF8" w:rsidP="00942849">
            <w:r>
              <w:t>A2</w:t>
            </w:r>
          </w:p>
        </w:tc>
        <w:tc>
          <w:tcPr>
            <w:tcW w:w="6689" w:type="dxa"/>
          </w:tcPr>
          <w:p w14:paraId="70E86179" w14:textId="77777777" w:rsidR="002C7FF8" w:rsidRDefault="002C7FF8" w:rsidP="00942849">
            <w:r>
              <w:t>‘New marker’ marker already placed</w:t>
            </w:r>
          </w:p>
        </w:tc>
      </w:tr>
    </w:tbl>
    <w:tbl>
      <w:tblPr>
        <w:tblStyle w:val="TableGrid"/>
        <w:tblpPr w:leftFromText="180" w:rightFromText="180" w:vertAnchor="text" w:horzAnchor="margin" w:tblpY="291"/>
        <w:tblW w:w="0" w:type="auto"/>
        <w:tblLook w:val="04A0" w:firstRow="1" w:lastRow="0" w:firstColumn="1" w:lastColumn="0" w:noHBand="0" w:noVBand="1"/>
      </w:tblPr>
      <w:tblGrid>
        <w:gridCol w:w="1099"/>
        <w:gridCol w:w="1353"/>
        <w:gridCol w:w="2255"/>
        <w:gridCol w:w="1721"/>
        <w:gridCol w:w="1228"/>
        <w:gridCol w:w="1000"/>
      </w:tblGrid>
      <w:tr w:rsidR="002C7FF8" w14:paraId="0C706A75" w14:textId="77777777" w:rsidTr="00942849">
        <w:trPr>
          <w:trHeight w:val="557"/>
        </w:trPr>
        <w:tc>
          <w:tcPr>
            <w:tcW w:w="1129" w:type="dxa"/>
          </w:tcPr>
          <w:p w14:paraId="2A515021" w14:textId="77777777" w:rsidR="002C7FF8" w:rsidRDefault="002C7FF8" w:rsidP="00942849">
            <w:r>
              <w:t>Test Num.</w:t>
            </w:r>
          </w:p>
        </w:tc>
        <w:tc>
          <w:tcPr>
            <w:tcW w:w="1418" w:type="dxa"/>
          </w:tcPr>
          <w:p w14:paraId="0C7BBB16" w14:textId="77777777" w:rsidR="002C7FF8" w:rsidRDefault="002C7FF8" w:rsidP="00942849">
            <w:r>
              <w:t>Purpose</w:t>
            </w:r>
          </w:p>
        </w:tc>
        <w:tc>
          <w:tcPr>
            <w:tcW w:w="2410" w:type="dxa"/>
          </w:tcPr>
          <w:p w14:paraId="01C4FE35" w14:textId="77777777" w:rsidR="002C7FF8" w:rsidRDefault="002C7FF8" w:rsidP="00942849">
            <w:r>
              <w:t>Testing Steps</w:t>
            </w:r>
          </w:p>
        </w:tc>
        <w:tc>
          <w:tcPr>
            <w:tcW w:w="1800" w:type="dxa"/>
          </w:tcPr>
          <w:p w14:paraId="7D58E81B" w14:textId="77777777" w:rsidR="002C7FF8" w:rsidRDefault="002C7FF8" w:rsidP="00942849">
            <w:r>
              <w:t>Expected</w:t>
            </w:r>
          </w:p>
        </w:tc>
        <w:tc>
          <w:tcPr>
            <w:tcW w:w="1259" w:type="dxa"/>
          </w:tcPr>
          <w:p w14:paraId="56CD3E22" w14:textId="77777777" w:rsidR="002C7FF8" w:rsidRDefault="002C7FF8" w:rsidP="00942849">
            <w:r>
              <w:t>Actual</w:t>
            </w:r>
          </w:p>
        </w:tc>
        <w:tc>
          <w:tcPr>
            <w:tcW w:w="1000" w:type="dxa"/>
          </w:tcPr>
          <w:p w14:paraId="1AD58588" w14:textId="77777777" w:rsidR="002C7FF8" w:rsidRDefault="002C7FF8" w:rsidP="00942849">
            <w:r>
              <w:t>Pass/Fail</w:t>
            </w:r>
          </w:p>
        </w:tc>
      </w:tr>
      <w:tr w:rsidR="002C7FF8" w14:paraId="1CACB31E" w14:textId="77777777" w:rsidTr="00942849">
        <w:tc>
          <w:tcPr>
            <w:tcW w:w="1129" w:type="dxa"/>
          </w:tcPr>
          <w:p w14:paraId="4FB0B8E2" w14:textId="77777777" w:rsidR="002C7FF8" w:rsidRDefault="002C7FF8" w:rsidP="00942849">
            <w:r>
              <w:t>MAAM-1</w:t>
            </w:r>
          </w:p>
        </w:tc>
        <w:tc>
          <w:tcPr>
            <w:tcW w:w="1418" w:type="dxa"/>
          </w:tcPr>
          <w:p w14:paraId="49B1A0A6" w14:textId="77777777" w:rsidR="002C7FF8" w:rsidRDefault="002C7FF8" w:rsidP="00942849">
            <w:r>
              <w:t>Holding down on section of map to place marker</w:t>
            </w:r>
          </w:p>
        </w:tc>
        <w:tc>
          <w:tcPr>
            <w:tcW w:w="2410" w:type="dxa"/>
          </w:tcPr>
          <w:p w14:paraId="3E6CE562" w14:textId="77777777" w:rsidR="002C7FF8" w:rsidRDefault="002C7FF8" w:rsidP="00942849">
            <w:r>
              <w:t>Test case A1</w:t>
            </w:r>
          </w:p>
          <w:p w14:paraId="72A8BBB6" w14:textId="77777777" w:rsidR="002C7FF8" w:rsidRDefault="002C7FF8" w:rsidP="001430F7">
            <w:pPr>
              <w:pStyle w:val="ListParagraph"/>
              <w:numPr>
                <w:ilvl w:val="0"/>
                <w:numId w:val="104"/>
              </w:numPr>
            </w:pPr>
            <w:r>
              <w:t>Long press on the map</w:t>
            </w:r>
          </w:p>
        </w:tc>
        <w:tc>
          <w:tcPr>
            <w:tcW w:w="1800" w:type="dxa"/>
          </w:tcPr>
          <w:p w14:paraId="4E363086" w14:textId="77777777" w:rsidR="002C7FF8" w:rsidRDefault="002C7FF8" w:rsidP="00942849">
            <w:r>
              <w:t>A marker should be placed at the pressed location</w:t>
            </w:r>
          </w:p>
        </w:tc>
        <w:tc>
          <w:tcPr>
            <w:tcW w:w="1259" w:type="dxa"/>
          </w:tcPr>
          <w:p w14:paraId="0FF064D1" w14:textId="77777777" w:rsidR="002C7FF8" w:rsidRDefault="002C7FF8" w:rsidP="00942849">
            <w:r>
              <w:t>As expected</w:t>
            </w:r>
          </w:p>
        </w:tc>
        <w:tc>
          <w:tcPr>
            <w:tcW w:w="1000" w:type="dxa"/>
            <w:shd w:val="clear" w:color="auto" w:fill="C5E0B3" w:themeFill="accent6" w:themeFillTint="66"/>
          </w:tcPr>
          <w:p w14:paraId="14585B21" w14:textId="77777777" w:rsidR="002C7FF8" w:rsidRDefault="002C7FF8" w:rsidP="00942849">
            <w:r>
              <w:t>Pass</w:t>
            </w:r>
          </w:p>
        </w:tc>
      </w:tr>
      <w:tr w:rsidR="002C7FF8" w14:paraId="207C9116" w14:textId="77777777" w:rsidTr="00942849">
        <w:tc>
          <w:tcPr>
            <w:tcW w:w="1129" w:type="dxa"/>
          </w:tcPr>
          <w:p w14:paraId="28604D3B" w14:textId="77777777" w:rsidR="002C7FF8" w:rsidRDefault="002C7FF8" w:rsidP="00942849">
            <w:r>
              <w:t>MAAM-2</w:t>
            </w:r>
          </w:p>
        </w:tc>
        <w:tc>
          <w:tcPr>
            <w:tcW w:w="1418" w:type="dxa"/>
          </w:tcPr>
          <w:p w14:paraId="117FA747" w14:textId="77777777" w:rsidR="002C7FF8" w:rsidRDefault="002C7FF8" w:rsidP="00942849">
            <w:r>
              <w:t>Holding down on section of map to place marker</w:t>
            </w:r>
          </w:p>
        </w:tc>
        <w:tc>
          <w:tcPr>
            <w:tcW w:w="2410" w:type="dxa"/>
          </w:tcPr>
          <w:p w14:paraId="69411646" w14:textId="77777777" w:rsidR="002C7FF8" w:rsidRDefault="002C7FF8" w:rsidP="00942849">
            <w:r>
              <w:t>Test case A2</w:t>
            </w:r>
          </w:p>
          <w:p w14:paraId="01006036" w14:textId="77777777" w:rsidR="002C7FF8" w:rsidRDefault="002C7FF8" w:rsidP="001430F7">
            <w:pPr>
              <w:pStyle w:val="ListParagraph"/>
              <w:numPr>
                <w:ilvl w:val="0"/>
                <w:numId w:val="105"/>
              </w:numPr>
            </w:pPr>
            <w:r>
              <w:t>Long press on the map</w:t>
            </w:r>
          </w:p>
        </w:tc>
        <w:tc>
          <w:tcPr>
            <w:tcW w:w="1800" w:type="dxa"/>
          </w:tcPr>
          <w:p w14:paraId="0677B6DC" w14:textId="77777777" w:rsidR="002C7FF8" w:rsidRDefault="002C7FF8" w:rsidP="00942849">
            <w:r>
              <w:t>Old marker should vanish and new one should be placed at pressed location</w:t>
            </w:r>
          </w:p>
        </w:tc>
        <w:tc>
          <w:tcPr>
            <w:tcW w:w="1259" w:type="dxa"/>
          </w:tcPr>
          <w:p w14:paraId="39AED517" w14:textId="77777777" w:rsidR="002C7FF8" w:rsidRDefault="002C7FF8" w:rsidP="00942849">
            <w:r>
              <w:t>As expected</w:t>
            </w:r>
          </w:p>
        </w:tc>
        <w:tc>
          <w:tcPr>
            <w:tcW w:w="1000" w:type="dxa"/>
            <w:shd w:val="clear" w:color="auto" w:fill="C5E0B3" w:themeFill="accent6" w:themeFillTint="66"/>
          </w:tcPr>
          <w:p w14:paraId="0331970D" w14:textId="77777777" w:rsidR="002C7FF8" w:rsidRDefault="002C7FF8" w:rsidP="00942849">
            <w:r>
              <w:t>Pass</w:t>
            </w:r>
          </w:p>
        </w:tc>
      </w:tr>
      <w:tr w:rsidR="002C7FF8" w14:paraId="638127E1" w14:textId="77777777" w:rsidTr="00942849">
        <w:tc>
          <w:tcPr>
            <w:tcW w:w="1129" w:type="dxa"/>
          </w:tcPr>
          <w:p w14:paraId="65D6B7C8" w14:textId="77777777" w:rsidR="002C7FF8" w:rsidRDefault="002C7FF8" w:rsidP="00942849">
            <w:r>
              <w:t>MAAM-3</w:t>
            </w:r>
          </w:p>
        </w:tc>
        <w:tc>
          <w:tcPr>
            <w:tcW w:w="1418" w:type="dxa"/>
          </w:tcPr>
          <w:p w14:paraId="79556CBD" w14:textId="77777777" w:rsidR="002C7FF8" w:rsidRDefault="002C7FF8" w:rsidP="00942849">
            <w:r>
              <w:t>Clicking placed marker to add to map</w:t>
            </w:r>
          </w:p>
        </w:tc>
        <w:tc>
          <w:tcPr>
            <w:tcW w:w="2410" w:type="dxa"/>
          </w:tcPr>
          <w:p w14:paraId="5D397CE1" w14:textId="77777777" w:rsidR="002C7FF8" w:rsidRDefault="002C7FF8" w:rsidP="00942849">
            <w:r>
              <w:t>Test case A1</w:t>
            </w:r>
          </w:p>
          <w:p w14:paraId="0178A513" w14:textId="77777777" w:rsidR="002C7FF8" w:rsidRDefault="002C7FF8" w:rsidP="001430F7">
            <w:pPr>
              <w:pStyle w:val="ListParagraph"/>
              <w:numPr>
                <w:ilvl w:val="0"/>
                <w:numId w:val="106"/>
              </w:numPr>
            </w:pPr>
            <w:r>
              <w:t>Long press on the map</w:t>
            </w:r>
          </w:p>
          <w:p w14:paraId="0C617B82" w14:textId="77777777" w:rsidR="002C7FF8" w:rsidRDefault="002C7FF8" w:rsidP="001430F7">
            <w:pPr>
              <w:pStyle w:val="ListParagraph"/>
              <w:numPr>
                <w:ilvl w:val="0"/>
                <w:numId w:val="106"/>
              </w:numPr>
            </w:pPr>
            <w:r>
              <w:t>Click the purple marker that appears</w:t>
            </w:r>
          </w:p>
        </w:tc>
        <w:tc>
          <w:tcPr>
            <w:tcW w:w="1800" w:type="dxa"/>
          </w:tcPr>
          <w:p w14:paraId="12CBE726" w14:textId="77777777" w:rsidR="002C7FF8" w:rsidRDefault="002C7FF8" w:rsidP="00942849">
            <w:r>
              <w:t>Application should switch to the new marker activity screen</w:t>
            </w:r>
          </w:p>
        </w:tc>
        <w:tc>
          <w:tcPr>
            <w:tcW w:w="1259" w:type="dxa"/>
          </w:tcPr>
          <w:p w14:paraId="336F4F45" w14:textId="77777777" w:rsidR="002C7FF8" w:rsidRDefault="002C7FF8" w:rsidP="00942849">
            <w:r>
              <w:t>As expected</w:t>
            </w:r>
          </w:p>
        </w:tc>
        <w:tc>
          <w:tcPr>
            <w:tcW w:w="1000" w:type="dxa"/>
            <w:shd w:val="clear" w:color="auto" w:fill="C5E0B3" w:themeFill="accent6" w:themeFillTint="66"/>
          </w:tcPr>
          <w:p w14:paraId="5040DD93" w14:textId="77777777" w:rsidR="002C7FF8" w:rsidRDefault="002C7FF8" w:rsidP="00942849">
            <w:r>
              <w:t>Pass</w:t>
            </w:r>
          </w:p>
        </w:tc>
      </w:tr>
    </w:tbl>
    <w:p w14:paraId="6CE3D23B" w14:textId="77777777" w:rsidR="002C7FF8" w:rsidRDefault="002C7FF8" w:rsidP="002C7FF8"/>
    <w:p w14:paraId="7B05060F" w14:textId="77777777" w:rsidR="002C7FF8" w:rsidRDefault="002C7FF8" w:rsidP="002C7FF8">
      <w:r>
        <w:br w:type="page"/>
      </w:r>
    </w:p>
    <w:tbl>
      <w:tblPr>
        <w:tblStyle w:val="TableGrid"/>
        <w:tblpPr w:leftFromText="180" w:rightFromText="180" w:vertAnchor="text" w:horzAnchor="margin" w:tblpY="-247"/>
        <w:tblW w:w="0" w:type="auto"/>
        <w:tblLook w:val="04A0" w:firstRow="1" w:lastRow="0" w:firstColumn="1" w:lastColumn="0" w:noHBand="0" w:noVBand="1"/>
      </w:tblPr>
      <w:tblGrid>
        <w:gridCol w:w="2282"/>
        <w:gridCol w:w="6374"/>
      </w:tblGrid>
      <w:tr w:rsidR="002C7FF8" w14:paraId="4D7D3AED" w14:textId="77777777" w:rsidTr="00942849">
        <w:tc>
          <w:tcPr>
            <w:tcW w:w="2341" w:type="dxa"/>
          </w:tcPr>
          <w:p w14:paraId="0AC66B8F" w14:textId="77777777" w:rsidR="002C7FF8" w:rsidRDefault="002C7FF8" w:rsidP="00942849">
            <w:r>
              <w:t>Requirement / Release</w:t>
            </w:r>
          </w:p>
        </w:tc>
        <w:tc>
          <w:tcPr>
            <w:tcW w:w="6675" w:type="dxa"/>
          </w:tcPr>
          <w:p w14:paraId="7918F508" w14:textId="77777777" w:rsidR="002C7FF8" w:rsidRDefault="002C7FF8" w:rsidP="00942849">
            <w:r>
              <w:t>Filter Activity Functionality</w:t>
            </w:r>
          </w:p>
        </w:tc>
      </w:tr>
      <w:tr w:rsidR="002C7FF8" w14:paraId="76167661" w14:textId="77777777" w:rsidTr="00942849">
        <w:tc>
          <w:tcPr>
            <w:tcW w:w="2341" w:type="dxa"/>
          </w:tcPr>
          <w:p w14:paraId="584A7C39" w14:textId="77777777" w:rsidR="002C7FF8" w:rsidRDefault="002C7FF8" w:rsidP="00942849">
            <w:r>
              <w:t>Module Name</w:t>
            </w:r>
          </w:p>
        </w:tc>
        <w:tc>
          <w:tcPr>
            <w:tcW w:w="6675" w:type="dxa"/>
          </w:tcPr>
          <w:p w14:paraId="3C8C86A7" w14:textId="77777777" w:rsidR="002C7FF8" w:rsidRDefault="002C7FF8" w:rsidP="00942849">
            <w:r>
              <w:t xml:space="preserve">FilterActivity.java </w:t>
            </w:r>
          </w:p>
        </w:tc>
      </w:tr>
      <w:tr w:rsidR="002C7FF8" w14:paraId="2B1CB2DA" w14:textId="77777777" w:rsidTr="00942849">
        <w:tc>
          <w:tcPr>
            <w:tcW w:w="2341" w:type="dxa"/>
          </w:tcPr>
          <w:p w14:paraId="56C84C8A" w14:textId="77777777" w:rsidR="002C7FF8" w:rsidRDefault="002C7FF8" w:rsidP="00942849">
            <w:r>
              <w:t>Date Created</w:t>
            </w:r>
          </w:p>
        </w:tc>
        <w:tc>
          <w:tcPr>
            <w:tcW w:w="6675" w:type="dxa"/>
          </w:tcPr>
          <w:p w14:paraId="5D2D3A26" w14:textId="77777777" w:rsidR="002C7FF8" w:rsidRDefault="002C7FF8" w:rsidP="00942849">
            <w:r>
              <w:t>29/02/2019</w:t>
            </w:r>
          </w:p>
        </w:tc>
      </w:tr>
    </w:tbl>
    <w:tbl>
      <w:tblPr>
        <w:tblStyle w:val="TableGrid"/>
        <w:tblpPr w:leftFromText="180" w:rightFromText="180" w:vertAnchor="text" w:horzAnchor="margin" w:tblpY="1290"/>
        <w:tblW w:w="0" w:type="auto"/>
        <w:tblLook w:val="04A0" w:firstRow="1" w:lastRow="0" w:firstColumn="1" w:lastColumn="0" w:noHBand="0" w:noVBand="1"/>
      </w:tblPr>
      <w:tblGrid>
        <w:gridCol w:w="842"/>
        <w:gridCol w:w="1382"/>
        <w:gridCol w:w="2641"/>
        <w:gridCol w:w="1559"/>
        <w:gridCol w:w="1232"/>
        <w:gridCol w:w="1000"/>
      </w:tblGrid>
      <w:tr w:rsidR="002C7FF8" w14:paraId="71C3302D" w14:textId="77777777" w:rsidTr="00942849">
        <w:tc>
          <w:tcPr>
            <w:tcW w:w="873" w:type="dxa"/>
          </w:tcPr>
          <w:p w14:paraId="07061005" w14:textId="77777777" w:rsidR="002C7FF8" w:rsidRDefault="002C7FF8" w:rsidP="00942849">
            <w:r>
              <w:t>Test Num.</w:t>
            </w:r>
          </w:p>
        </w:tc>
        <w:tc>
          <w:tcPr>
            <w:tcW w:w="1471" w:type="dxa"/>
          </w:tcPr>
          <w:p w14:paraId="0EA1337C" w14:textId="77777777" w:rsidR="002C7FF8" w:rsidRDefault="002C7FF8" w:rsidP="00942849">
            <w:r>
              <w:t>Purpose</w:t>
            </w:r>
          </w:p>
        </w:tc>
        <w:tc>
          <w:tcPr>
            <w:tcW w:w="2774" w:type="dxa"/>
          </w:tcPr>
          <w:p w14:paraId="5940E134" w14:textId="77777777" w:rsidR="002C7FF8" w:rsidRDefault="002C7FF8" w:rsidP="00942849">
            <w:r>
              <w:t>Testing Steps</w:t>
            </w:r>
          </w:p>
        </w:tc>
        <w:tc>
          <w:tcPr>
            <w:tcW w:w="1635" w:type="dxa"/>
          </w:tcPr>
          <w:p w14:paraId="290C7AD5" w14:textId="77777777" w:rsidR="002C7FF8" w:rsidRDefault="002C7FF8" w:rsidP="00942849">
            <w:r>
              <w:t>Expected</w:t>
            </w:r>
          </w:p>
        </w:tc>
        <w:tc>
          <w:tcPr>
            <w:tcW w:w="1263" w:type="dxa"/>
          </w:tcPr>
          <w:p w14:paraId="5ED10948" w14:textId="77777777" w:rsidR="002C7FF8" w:rsidRDefault="002C7FF8" w:rsidP="00942849">
            <w:r>
              <w:t>Actual</w:t>
            </w:r>
          </w:p>
        </w:tc>
        <w:tc>
          <w:tcPr>
            <w:tcW w:w="1000" w:type="dxa"/>
          </w:tcPr>
          <w:p w14:paraId="145DE913" w14:textId="77777777" w:rsidR="002C7FF8" w:rsidRDefault="002C7FF8" w:rsidP="00942849">
            <w:r>
              <w:t>Pass/Fail</w:t>
            </w:r>
          </w:p>
        </w:tc>
      </w:tr>
      <w:tr w:rsidR="002C7FF8" w14:paraId="058ACDFA" w14:textId="77777777" w:rsidTr="00942849">
        <w:tc>
          <w:tcPr>
            <w:tcW w:w="873" w:type="dxa"/>
          </w:tcPr>
          <w:p w14:paraId="681C29FA" w14:textId="77777777" w:rsidR="002C7FF8" w:rsidRDefault="002C7FF8" w:rsidP="00942849">
            <w:r>
              <w:t>FA-1</w:t>
            </w:r>
          </w:p>
        </w:tc>
        <w:tc>
          <w:tcPr>
            <w:tcW w:w="1471" w:type="dxa"/>
          </w:tcPr>
          <w:p w14:paraId="1B8350F0" w14:textId="77777777" w:rsidR="002C7FF8" w:rsidRDefault="002C7FF8" w:rsidP="00942849">
            <w:r>
              <w:t>Filter buttons appear for each category</w:t>
            </w:r>
          </w:p>
        </w:tc>
        <w:tc>
          <w:tcPr>
            <w:tcW w:w="2774" w:type="dxa"/>
          </w:tcPr>
          <w:p w14:paraId="17C4B6FF" w14:textId="77777777" w:rsidR="002C7FF8" w:rsidRDefault="002C7FF8" w:rsidP="001430F7">
            <w:pPr>
              <w:pStyle w:val="ListParagraph"/>
              <w:numPr>
                <w:ilvl w:val="0"/>
                <w:numId w:val="86"/>
              </w:numPr>
            </w:pPr>
            <w:r>
              <w:t>Go to filter activity</w:t>
            </w:r>
          </w:p>
          <w:p w14:paraId="70AD03C4" w14:textId="77777777" w:rsidR="002C7FF8" w:rsidRDefault="002C7FF8" w:rsidP="001430F7">
            <w:pPr>
              <w:pStyle w:val="ListParagraph"/>
              <w:numPr>
                <w:ilvl w:val="0"/>
                <w:numId w:val="86"/>
              </w:numPr>
            </w:pPr>
            <w:r>
              <w:t>Observe and compare visible buttons to expected categories</w:t>
            </w:r>
          </w:p>
        </w:tc>
        <w:tc>
          <w:tcPr>
            <w:tcW w:w="1635" w:type="dxa"/>
          </w:tcPr>
          <w:p w14:paraId="387659B5" w14:textId="77777777" w:rsidR="002C7FF8" w:rsidRDefault="002C7FF8" w:rsidP="00942849">
            <w:r>
              <w:t>All categories should be present</w:t>
            </w:r>
          </w:p>
        </w:tc>
        <w:tc>
          <w:tcPr>
            <w:tcW w:w="1263" w:type="dxa"/>
          </w:tcPr>
          <w:p w14:paraId="2F5C56FC" w14:textId="77777777" w:rsidR="002C7FF8" w:rsidRDefault="002C7FF8" w:rsidP="00942849">
            <w:r>
              <w:t>The ‘Misc’ category is not present</w:t>
            </w:r>
          </w:p>
        </w:tc>
        <w:tc>
          <w:tcPr>
            <w:tcW w:w="1000" w:type="dxa"/>
            <w:shd w:val="clear" w:color="auto" w:fill="FF9999"/>
          </w:tcPr>
          <w:p w14:paraId="0481E069" w14:textId="77777777" w:rsidR="002C7FF8" w:rsidRDefault="002C7FF8" w:rsidP="00942849">
            <w:r>
              <w:t>Fail</w:t>
            </w:r>
          </w:p>
        </w:tc>
      </w:tr>
      <w:tr w:rsidR="002C7FF8" w14:paraId="43634AAB" w14:textId="77777777" w:rsidTr="00942849">
        <w:tc>
          <w:tcPr>
            <w:tcW w:w="873" w:type="dxa"/>
          </w:tcPr>
          <w:p w14:paraId="390C9B48" w14:textId="77777777" w:rsidR="002C7FF8" w:rsidRDefault="002C7FF8" w:rsidP="00942849">
            <w:r>
              <w:t>FA-2</w:t>
            </w:r>
          </w:p>
        </w:tc>
        <w:tc>
          <w:tcPr>
            <w:tcW w:w="1471" w:type="dxa"/>
          </w:tcPr>
          <w:p w14:paraId="33ADDA1F" w14:textId="77777777" w:rsidR="002C7FF8" w:rsidRDefault="002C7FF8" w:rsidP="00942849">
            <w:r>
              <w:t>Filters should change which markers appear on the map</w:t>
            </w:r>
          </w:p>
        </w:tc>
        <w:tc>
          <w:tcPr>
            <w:tcW w:w="2774" w:type="dxa"/>
          </w:tcPr>
          <w:p w14:paraId="2F959D3F" w14:textId="77777777" w:rsidR="002C7FF8" w:rsidRDefault="002C7FF8" w:rsidP="001430F7">
            <w:pPr>
              <w:pStyle w:val="ListParagraph"/>
              <w:numPr>
                <w:ilvl w:val="0"/>
                <w:numId w:val="87"/>
              </w:numPr>
            </w:pPr>
            <w:r>
              <w:t>Select a random combination of filters</w:t>
            </w:r>
          </w:p>
          <w:p w14:paraId="19BE4664" w14:textId="77777777" w:rsidR="002C7FF8" w:rsidRDefault="002C7FF8" w:rsidP="001430F7">
            <w:pPr>
              <w:pStyle w:val="ListParagraph"/>
              <w:numPr>
                <w:ilvl w:val="0"/>
                <w:numId w:val="87"/>
              </w:numPr>
            </w:pPr>
            <w:r>
              <w:t>Go back to map activity using back button</w:t>
            </w:r>
          </w:p>
          <w:p w14:paraId="339F2F43" w14:textId="77777777" w:rsidR="002C7FF8" w:rsidRDefault="002C7FF8" w:rsidP="001430F7">
            <w:pPr>
              <w:pStyle w:val="ListParagraph"/>
              <w:numPr>
                <w:ilvl w:val="0"/>
                <w:numId w:val="87"/>
              </w:numPr>
            </w:pPr>
            <w:r>
              <w:t>Observe changes in the visible markers</w:t>
            </w:r>
          </w:p>
        </w:tc>
        <w:tc>
          <w:tcPr>
            <w:tcW w:w="1635" w:type="dxa"/>
          </w:tcPr>
          <w:p w14:paraId="7CE4FB5F" w14:textId="77777777" w:rsidR="002C7FF8" w:rsidRDefault="002C7FF8" w:rsidP="00942849">
            <w:r>
              <w:t>All markers that fall under selected categories should appear, those that fall under categories not selected should not appear</w:t>
            </w:r>
          </w:p>
        </w:tc>
        <w:tc>
          <w:tcPr>
            <w:tcW w:w="1263" w:type="dxa"/>
          </w:tcPr>
          <w:p w14:paraId="778C6A23" w14:textId="77777777" w:rsidR="002C7FF8" w:rsidRDefault="002C7FF8" w:rsidP="00942849">
            <w:r>
              <w:t>Markers belonging to the ‘Misc’ category do not appear</w:t>
            </w:r>
          </w:p>
        </w:tc>
        <w:tc>
          <w:tcPr>
            <w:tcW w:w="1000" w:type="dxa"/>
            <w:shd w:val="clear" w:color="auto" w:fill="FF9999"/>
          </w:tcPr>
          <w:p w14:paraId="60D0C004" w14:textId="77777777" w:rsidR="002C7FF8" w:rsidRDefault="002C7FF8" w:rsidP="00942849">
            <w:r>
              <w:t>Fail</w:t>
            </w:r>
          </w:p>
        </w:tc>
      </w:tr>
      <w:tr w:rsidR="002C7FF8" w14:paraId="0FC8B176" w14:textId="77777777" w:rsidTr="00942849">
        <w:tc>
          <w:tcPr>
            <w:tcW w:w="873" w:type="dxa"/>
          </w:tcPr>
          <w:p w14:paraId="53346D91" w14:textId="77777777" w:rsidR="002C7FF8" w:rsidRDefault="002C7FF8" w:rsidP="00942849">
            <w:r>
              <w:t>FA-3</w:t>
            </w:r>
          </w:p>
        </w:tc>
        <w:tc>
          <w:tcPr>
            <w:tcW w:w="1471" w:type="dxa"/>
          </w:tcPr>
          <w:p w14:paraId="1D5C3FA6" w14:textId="77777777" w:rsidR="002C7FF8" w:rsidRDefault="002C7FF8" w:rsidP="00942849">
            <w:r>
              <w:t>Click other sections of the screen except buttons to ensure random clicks do cause error</w:t>
            </w:r>
          </w:p>
        </w:tc>
        <w:tc>
          <w:tcPr>
            <w:tcW w:w="2774" w:type="dxa"/>
          </w:tcPr>
          <w:p w14:paraId="77029353" w14:textId="77777777" w:rsidR="002C7FF8" w:rsidRDefault="002C7FF8" w:rsidP="001430F7">
            <w:pPr>
              <w:pStyle w:val="ListParagraph"/>
              <w:numPr>
                <w:ilvl w:val="0"/>
                <w:numId w:val="84"/>
              </w:numPr>
            </w:pPr>
            <w:r>
              <w:t xml:space="preserve">Click areas of screen not including buttons </w:t>
            </w:r>
          </w:p>
        </w:tc>
        <w:tc>
          <w:tcPr>
            <w:tcW w:w="1635" w:type="dxa"/>
          </w:tcPr>
          <w:p w14:paraId="38DAD70E" w14:textId="77777777" w:rsidR="002C7FF8" w:rsidRDefault="002C7FF8" w:rsidP="00942849">
            <w:r>
              <w:t>Nothing</w:t>
            </w:r>
          </w:p>
        </w:tc>
        <w:tc>
          <w:tcPr>
            <w:tcW w:w="1263" w:type="dxa"/>
          </w:tcPr>
          <w:p w14:paraId="3E791053" w14:textId="77777777" w:rsidR="002C7FF8" w:rsidRDefault="002C7FF8" w:rsidP="00942849">
            <w:r>
              <w:t>As expected</w:t>
            </w:r>
          </w:p>
        </w:tc>
        <w:tc>
          <w:tcPr>
            <w:tcW w:w="1000" w:type="dxa"/>
            <w:shd w:val="clear" w:color="auto" w:fill="C5E0B3" w:themeFill="accent6" w:themeFillTint="66"/>
          </w:tcPr>
          <w:p w14:paraId="45740AA2" w14:textId="77777777" w:rsidR="002C7FF8" w:rsidRDefault="002C7FF8" w:rsidP="00942849">
            <w:r>
              <w:t>Pass</w:t>
            </w:r>
          </w:p>
        </w:tc>
      </w:tr>
      <w:tr w:rsidR="002C7FF8" w14:paraId="5AE7689C" w14:textId="77777777" w:rsidTr="00942849">
        <w:tc>
          <w:tcPr>
            <w:tcW w:w="873" w:type="dxa"/>
          </w:tcPr>
          <w:p w14:paraId="214CAFB8" w14:textId="77777777" w:rsidR="002C7FF8" w:rsidRDefault="002C7FF8" w:rsidP="00942849">
            <w:r>
              <w:t>FA-4</w:t>
            </w:r>
          </w:p>
        </w:tc>
        <w:tc>
          <w:tcPr>
            <w:tcW w:w="1471" w:type="dxa"/>
          </w:tcPr>
          <w:p w14:paraId="15FDF3FF" w14:textId="77777777" w:rsidR="002C7FF8" w:rsidRDefault="002C7FF8" w:rsidP="00942849">
            <w:r>
              <w:t>Return to previous screen using the back button</w:t>
            </w:r>
          </w:p>
        </w:tc>
        <w:tc>
          <w:tcPr>
            <w:tcW w:w="2774" w:type="dxa"/>
          </w:tcPr>
          <w:p w14:paraId="4A86426C" w14:textId="77777777" w:rsidR="002C7FF8" w:rsidRDefault="002C7FF8" w:rsidP="001430F7">
            <w:pPr>
              <w:pStyle w:val="ListParagraph"/>
              <w:numPr>
                <w:ilvl w:val="0"/>
                <w:numId w:val="85"/>
              </w:numPr>
            </w:pPr>
            <w:r>
              <w:t>Click back button in upper left of screen</w:t>
            </w:r>
          </w:p>
        </w:tc>
        <w:tc>
          <w:tcPr>
            <w:tcW w:w="1635" w:type="dxa"/>
          </w:tcPr>
          <w:p w14:paraId="1BAEF956" w14:textId="77777777" w:rsidR="002C7FF8" w:rsidRDefault="002C7FF8" w:rsidP="00942849">
            <w:r>
              <w:t>Application should switch to the maps activity</w:t>
            </w:r>
          </w:p>
        </w:tc>
        <w:tc>
          <w:tcPr>
            <w:tcW w:w="1263" w:type="dxa"/>
          </w:tcPr>
          <w:p w14:paraId="22A01263" w14:textId="77777777" w:rsidR="002C7FF8" w:rsidRDefault="002C7FF8" w:rsidP="00942849">
            <w:r>
              <w:t>As expected</w:t>
            </w:r>
          </w:p>
        </w:tc>
        <w:tc>
          <w:tcPr>
            <w:tcW w:w="1000" w:type="dxa"/>
            <w:shd w:val="clear" w:color="auto" w:fill="C5E0B3" w:themeFill="accent6" w:themeFillTint="66"/>
          </w:tcPr>
          <w:p w14:paraId="71EE3801" w14:textId="77777777" w:rsidR="002C7FF8" w:rsidRDefault="002C7FF8" w:rsidP="00942849">
            <w:r>
              <w:t>Pass</w:t>
            </w:r>
          </w:p>
        </w:tc>
      </w:tr>
    </w:tbl>
    <w:p w14:paraId="7AA51863" w14:textId="77777777" w:rsidR="002C7FF8" w:rsidRDefault="002C7FF8" w:rsidP="002C7FF8">
      <w:pPr>
        <w:rPr>
          <w:b/>
        </w:rPr>
      </w:pPr>
    </w:p>
    <w:p w14:paraId="2AA58780" w14:textId="77777777" w:rsidR="002C7FF8" w:rsidRDefault="002C7FF8" w:rsidP="002C7FF8">
      <w:pPr>
        <w:rPr>
          <w:b/>
        </w:rPr>
      </w:pPr>
    </w:p>
    <w:p w14:paraId="2B4C04F4" w14:textId="77777777" w:rsidR="002C7FF8" w:rsidRPr="00862DD6" w:rsidRDefault="002C7FF8" w:rsidP="002C7FF8">
      <w:r w:rsidRPr="00F9388C">
        <w:rPr>
          <w:b/>
        </w:rPr>
        <w:t>Details on FA-1</w:t>
      </w:r>
      <w:r>
        <w:rPr>
          <w:b/>
        </w:rPr>
        <w:t>/FA-2</w:t>
      </w:r>
      <w:r w:rsidRPr="00F9388C">
        <w:rPr>
          <w:b/>
        </w:rPr>
        <w:t xml:space="preserve"> Failure:</w:t>
      </w:r>
    </w:p>
    <w:p w14:paraId="1E66DB1C" w14:textId="77777777" w:rsidR="002C7FF8" w:rsidRDefault="002C7FF8" w:rsidP="002C7FF8">
      <w:pPr>
        <w:rPr>
          <w:b/>
        </w:rPr>
      </w:pPr>
    </w:p>
    <w:p w14:paraId="6AF08C2C" w14:textId="77777777" w:rsidR="002C7FF8" w:rsidRPr="00F9388C" w:rsidRDefault="002C7FF8" w:rsidP="002C7FF8">
      <w:pPr>
        <w:rPr>
          <w:b/>
        </w:rPr>
      </w:pPr>
      <w:r w:rsidRPr="00F9388C">
        <w:rPr>
          <w:b/>
        </w:rPr>
        <w:t>Issue:</w:t>
      </w:r>
    </w:p>
    <w:p w14:paraId="293E6D5F" w14:textId="77777777" w:rsidR="002C7FF8" w:rsidRDefault="002C7FF8" w:rsidP="002C7FF8">
      <w:r>
        <w:t>Code responsible for adding the filter switch for the ‘Misc’ category to the filter activity was missing from the file filter_preferences.xml. The lack of this filter leads to the markers falling under the category to not be added to the map.</w:t>
      </w:r>
    </w:p>
    <w:p w14:paraId="5AF692E0" w14:textId="77777777" w:rsidR="002C7FF8" w:rsidRDefault="002C7FF8" w:rsidP="002C7FF8">
      <w:r>
        <w:rPr>
          <w:b/>
        </w:rPr>
        <w:t>Solution:</w:t>
      </w:r>
      <w:r>
        <w:br/>
        <w:t>Missing code was added to the filter_preferences.xml file.</w:t>
      </w:r>
    </w:p>
    <w:p w14:paraId="406D9283" w14:textId="77777777" w:rsidR="002C7FF8" w:rsidRDefault="002C7FF8" w:rsidP="002C7FF8"/>
    <w:p w14:paraId="469A7E16" w14:textId="77777777" w:rsidR="002C7FF8" w:rsidRDefault="002C7FF8" w:rsidP="002C7FF8">
      <w:r>
        <w:t>Re-testing:</w:t>
      </w:r>
    </w:p>
    <w:tbl>
      <w:tblPr>
        <w:tblStyle w:val="TableGrid"/>
        <w:tblpPr w:leftFromText="180" w:rightFromText="180" w:vertAnchor="text" w:horzAnchor="margin" w:tblpY="-5"/>
        <w:tblW w:w="0" w:type="auto"/>
        <w:tblLook w:val="04A0" w:firstRow="1" w:lastRow="0" w:firstColumn="1" w:lastColumn="0" w:noHBand="0" w:noVBand="1"/>
      </w:tblPr>
      <w:tblGrid>
        <w:gridCol w:w="847"/>
        <w:gridCol w:w="1399"/>
        <w:gridCol w:w="2612"/>
        <w:gridCol w:w="1560"/>
        <w:gridCol w:w="1238"/>
        <w:gridCol w:w="1000"/>
      </w:tblGrid>
      <w:tr w:rsidR="002C7FF8" w14:paraId="6CC9DEF6" w14:textId="77777777" w:rsidTr="00942849">
        <w:tc>
          <w:tcPr>
            <w:tcW w:w="873" w:type="dxa"/>
          </w:tcPr>
          <w:p w14:paraId="2FE3EB4F" w14:textId="77777777" w:rsidR="002C7FF8" w:rsidRDefault="002C7FF8" w:rsidP="00942849">
            <w:r>
              <w:t>Test Num.</w:t>
            </w:r>
          </w:p>
        </w:tc>
        <w:tc>
          <w:tcPr>
            <w:tcW w:w="1471" w:type="dxa"/>
          </w:tcPr>
          <w:p w14:paraId="55C6FCF4" w14:textId="77777777" w:rsidR="002C7FF8" w:rsidRDefault="002C7FF8" w:rsidP="00942849">
            <w:r>
              <w:t>Purpose</w:t>
            </w:r>
          </w:p>
        </w:tc>
        <w:tc>
          <w:tcPr>
            <w:tcW w:w="2774" w:type="dxa"/>
          </w:tcPr>
          <w:p w14:paraId="4DE312E0" w14:textId="77777777" w:rsidR="002C7FF8" w:rsidRDefault="002C7FF8" w:rsidP="00942849">
            <w:r>
              <w:t>Testing Steps</w:t>
            </w:r>
          </w:p>
        </w:tc>
        <w:tc>
          <w:tcPr>
            <w:tcW w:w="1635" w:type="dxa"/>
          </w:tcPr>
          <w:p w14:paraId="1B580D58" w14:textId="77777777" w:rsidR="002C7FF8" w:rsidRDefault="002C7FF8" w:rsidP="00942849">
            <w:r>
              <w:t>Expected</w:t>
            </w:r>
          </w:p>
        </w:tc>
        <w:tc>
          <w:tcPr>
            <w:tcW w:w="1263" w:type="dxa"/>
          </w:tcPr>
          <w:p w14:paraId="1C04A703" w14:textId="77777777" w:rsidR="002C7FF8" w:rsidRDefault="002C7FF8" w:rsidP="00942849">
            <w:r>
              <w:t>Actual</w:t>
            </w:r>
          </w:p>
        </w:tc>
        <w:tc>
          <w:tcPr>
            <w:tcW w:w="1000" w:type="dxa"/>
          </w:tcPr>
          <w:p w14:paraId="7987E0D9" w14:textId="77777777" w:rsidR="002C7FF8" w:rsidRDefault="002C7FF8" w:rsidP="00942849">
            <w:r>
              <w:t>Pass/Fail</w:t>
            </w:r>
          </w:p>
        </w:tc>
      </w:tr>
      <w:tr w:rsidR="002C7FF8" w14:paraId="52785A12" w14:textId="77777777" w:rsidTr="00942849">
        <w:tc>
          <w:tcPr>
            <w:tcW w:w="873" w:type="dxa"/>
          </w:tcPr>
          <w:p w14:paraId="177B8692" w14:textId="77777777" w:rsidR="002C7FF8" w:rsidRDefault="002C7FF8" w:rsidP="00942849">
            <w:r>
              <w:t>FA-1.2</w:t>
            </w:r>
          </w:p>
        </w:tc>
        <w:tc>
          <w:tcPr>
            <w:tcW w:w="1471" w:type="dxa"/>
          </w:tcPr>
          <w:p w14:paraId="78E6449C" w14:textId="77777777" w:rsidR="002C7FF8" w:rsidRDefault="002C7FF8" w:rsidP="00942849">
            <w:r>
              <w:t>Filter buttons appear for each category</w:t>
            </w:r>
          </w:p>
        </w:tc>
        <w:tc>
          <w:tcPr>
            <w:tcW w:w="2774" w:type="dxa"/>
          </w:tcPr>
          <w:p w14:paraId="34E31001" w14:textId="77777777" w:rsidR="002C7FF8" w:rsidRDefault="002C7FF8" w:rsidP="001430F7">
            <w:pPr>
              <w:pStyle w:val="ListParagraph"/>
              <w:numPr>
                <w:ilvl w:val="0"/>
                <w:numId w:val="90"/>
              </w:numPr>
            </w:pPr>
            <w:r>
              <w:t>Go to filter activity</w:t>
            </w:r>
          </w:p>
          <w:p w14:paraId="05E9CF9B" w14:textId="77777777" w:rsidR="002C7FF8" w:rsidRDefault="002C7FF8" w:rsidP="001430F7">
            <w:pPr>
              <w:pStyle w:val="ListParagraph"/>
              <w:numPr>
                <w:ilvl w:val="0"/>
                <w:numId w:val="90"/>
              </w:numPr>
            </w:pPr>
            <w:r>
              <w:t>Observe and compare visible buttons to expected categories</w:t>
            </w:r>
          </w:p>
        </w:tc>
        <w:tc>
          <w:tcPr>
            <w:tcW w:w="1635" w:type="dxa"/>
          </w:tcPr>
          <w:p w14:paraId="75CE2D98" w14:textId="77777777" w:rsidR="002C7FF8" w:rsidRDefault="002C7FF8" w:rsidP="00942849">
            <w:r>
              <w:t>All categories should be present</w:t>
            </w:r>
          </w:p>
        </w:tc>
        <w:tc>
          <w:tcPr>
            <w:tcW w:w="1263" w:type="dxa"/>
          </w:tcPr>
          <w:p w14:paraId="01B81A95" w14:textId="77777777" w:rsidR="002C7FF8" w:rsidRDefault="002C7FF8" w:rsidP="00942849">
            <w:r>
              <w:t>As expected</w:t>
            </w:r>
          </w:p>
        </w:tc>
        <w:tc>
          <w:tcPr>
            <w:tcW w:w="1000" w:type="dxa"/>
            <w:shd w:val="clear" w:color="auto" w:fill="C5E0B3" w:themeFill="accent6" w:themeFillTint="66"/>
          </w:tcPr>
          <w:p w14:paraId="0EE06B12" w14:textId="77777777" w:rsidR="002C7FF8" w:rsidRDefault="002C7FF8" w:rsidP="00942849">
            <w:r>
              <w:t>Pass</w:t>
            </w:r>
          </w:p>
        </w:tc>
      </w:tr>
      <w:tr w:rsidR="002C7FF8" w14:paraId="7BA07396" w14:textId="77777777" w:rsidTr="00942849">
        <w:tc>
          <w:tcPr>
            <w:tcW w:w="873" w:type="dxa"/>
          </w:tcPr>
          <w:p w14:paraId="6E244EC9" w14:textId="77777777" w:rsidR="002C7FF8" w:rsidRDefault="002C7FF8" w:rsidP="00942849">
            <w:r>
              <w:t>FA-2.2</w:t>
            </w:r>
          </w:p>
        </w:tc>
        <w:tc>
          <w:tcPr>
            <w:tcW w:w="1471" w:type="dxa"/>
          </w:tcPr>
          <w:p w14:paraId="01EF6498" w14:textId="77777777" w:rsidR="002C7FF8" w:rsidRDefault="002C7FF8" w:rsidP="00942849">
            <w:r>
              <w:t>Filters should change which markers appear on the map</w:t>
            </w:r>
          </w:p>
        </w:tc>
        <w:tc>
          <w:tcPr>
            <w:tcW w:w="2774" w:type="dxa"/>
          </w:tcPr>
          <w:p w14:paraId="57F2BA2A" w14:textId="77777777" w:rsidR="002C7FF8" w:rsidRDefault="002C7FF8" w:rsidP="001430F7">
            <w:pPr>
              <w:pStyle w:val="ListParagraph"/>
              <w:numPr>
                <w:ilvl w:val="0"/>
                <w:numId w:val="91"/>
              </w:numPr>
            </w:pPr>
            <w:r>
              <w:t>Select a random combination of filters</w:t>
            </w:r>
          </w:p>
          <w:p w14:paraId="15DCB7C7" w14:textId="77777777" w:rsidR="002C7FF8" w:rsidRDefault="002C7FF8" w:rsidP="001430F7">
            <w:pPr>
              <w:pStyle w:val="ListParagraph"/>
              <w:numPr>
                <w:ilvl w:val="0"/>
                <w:numId w:val="91"/>
              </w:numPr>
            </w:pPr>
            <w:r>
              <w:t>Go back to map activity using back button</w:t>
            </w:r>
          </w:p>
          <w:p w14:paraId="4F830198" w14:textId="77777777" w:rsidR="002C7FF8" w:rsidRDefault="002C7FF8" w:rsidP="001430F7">
            <w:pPr>
              <w:pStyle w:val="ListParagraph"/>
              <w:numPr>
                <w:ilvl w:val="0"/>
                <w:numId w:val="91"/>
              </w:numPr>
            </w:pPr>
            <w:r>
              <w:t>Observe changes in the visible markers</w:t>
            </w:r>
          </w:p>
        </w:tc>
        <w:tc>
          <w:tcPr>
            <w:tcW w:w="1635" w:type="dxa"/>
          </w:tcPr>
          <w:p w14:paraId="6FE0F5D0" w14:textId="77777777" w:rsidR="002C7FF8" w:rsidRDefault="002C7FF8" w:rsidP="00942849">
            <w:r>
              <w:t>All markers that fall under selected categories should appear, those that fall under categories not selected should not appear</w:t>
            </w:r>
          </w:p>
        </w:tc>
        <w:tc>
          <w:tcPr>
            <w:tcW w:w="1263" w:type="dxa"/>
          </w:tcPr>
          <w:p w14:paraId="24432559" w14:textId="77777777" w:rsidR="002C7FF8" w:rsidRDefault="002C7FF8" w:rsidP="00942849">
            <w:r>
              <w:t>Markers belonging to the ‘Misc’ category do not appear</w:t>
            </w:r>
          </w:p>
        </w:tc>
        <w:tc>
          <w:tcPr>
            <w:tcW w:w="1000" w:type="dxa"/>
            <w:shd w:val="clear" w:color="auto" w:fill="FF9999"/>
          </w:tcPr>
          <w:p w14:paraId="3EFC99AE" w14:textId="77777777" w:rsidR="002C7FF8" w:rsidRDefault="002C7FF8" w:rsidP="00942849">
            <w:r>
              <w:t>Fail</w:t>
            </w:r>
          </w:p>
        </w:tc>
      </w:tr>
    </w:tbl>
    <w:p w14:paraId="557F375A" w14:textId="77777777" w:rsidR="002C7FF8" w:rsidRDefault="002C7FF8" w:rsidP="002C7FF8"/>
    <w:p w14:paraId="0C7B6D43" w14:textId="77777777" w:rsidR="002C7FF8" w:rsidRDefault="002C7FF8" w:rsidP="002C7FF8">
      <w:pPr>
        <w:rPr>
          <w:b/>
        </w:rPr>
      </w:pPr>
      <w:r w:rsidRPr="00F9388C">
        <w:rPr>
          <w:b/>
        </w:rPr>
        <w:t xml:space="preserve">Details on </w:t>
      </w:r>
      <w:r>
        <w:rPr>
          <w:b/>
        </w:rPr>
        <w:t>FA-2.2</w:t>
      </w:r>
      <w:r w:rsidRPr="00F9388C">
        <w:rPr>
          <w:b/>
        </w:rPr>
        <w:t xml:space="preserve"> Failure:</w:t>
      </w:r>
    </w:p>
    <w:p w14:paraId="761B5696" w14:textId="77777777" w:rsidR="002C7FF8" w:rsidRPr="008930B2" w:rsidRDefault="002C7FF8" w:rsidP="002C7FF8">
      <w:pPr>
        <w:rPr>
          <w:b/>
        </w:rPr>
      </w:pPr>
      <w:r w:rsidRPr="008930B2">
        <w:rPr>
          <w:b/>
        </w:rPr>
        <w:t>Issue:</w:t>
      </w:r>
    </w:p>
    <w:p w14:paraId="11D5C1FD" w14:textId="77777777" w:rsidR="002C7FF8" w:rsidRDefault="002C7FF8" w:rsidP="002C7FF8">
      <w:r>
        <w:t>A spelling error in the implementation of the filter switch for the ‘Misc’ category meant the program would always assume the switch was false and the markers would not be added to the map.</w:t>
      </w:r>
    </w:p>
    <w:p w14:paraId="507FC660" w14:textId="77777777" w:rsidR="002C7FF8" w:rsidRDefault="002C7FF8" w:rsidP="002C7FF8">
      <w:pPr>
        <w:rPr>
          <w:b/>
        </w:rPr>
      </w:pPr>
      <w:r w:rsidRPr="008930B2">
        <w:rPr>
          <w:b/>
        </w:rPr>
        <w:t>Solution:</w:t>
      </w:r>
    </w:p>
    <w:p w14:paraId="50EA24F2" w14:textId="77777777" w:rsidR="002C7FF8" w:rsidRDefault="002C7FF8" w:rsidP="002C7FF8">
      <w:r>
        <w:t>The mis spelled code was amended.</w:t>
      </w:r>
    </w:p>
    <w:p w14:paraId="41982A1C" w14:textId="77777777" w:rsidR="002C7FF8" w:rsidRDefault="002C7FF8" w:rsidP="002C7FF8">
      <w:r>
        <w:t>Re-test:</w:t>
      </w:r>
    </w:p>
    <w:tbl>
      <w:tblPr>
        <w:tblStyle w:val="TableGrid"/>
        <w:tblpPr w:leftFromText="180" w:rightFromText="180" w:vertAnchor="text" w:horzAnchor="margin" w:tblpY="-5"/>
        <w:tblW w:w="0" w:type="auto"/>
        <w:tblLook w:val="04A0" w:firstRow="1" w:lastRow="0" w:firstColumn="1" w:lastColumn="0" w:noHBand="0" w:noVBand="1"/>
      </w:tblPr>
      <w:tblGrid>
        <w:gridCol w:w="849"/>
        <w:gridCol w:w="1395"/>
        <w:gridCol w:w="2619"/>
        <w:gridCol w:w="1563"/>
        <w:gridCol w:w="1230"/>
        <w:gridCol w:w="1000"/>
      </w:tblGrid>
      <w:tr w:rsidR="002C7FF8" w14:paraId="1407EB16" w14:textId="77777777" w:rsidTr="00942849">
        <w:tc>
          <w:tcPr>
            <w:tcW w:w="873" w:type="dxa"/>
          </w:tcPr>
          <w:p w14:paraId="059457FB" w14:textId="77777777" w:rsidR="002C7FF8" w:rsidRDefault="002C7FF8" w:rsidP="00942849">
            <w:r>
              <w:t>Test Num.</w:t>
            </w:r>
          </w:p>
        </w:tc>
        <w:tc>
          <w:tcPr>
            <w:tcW w:w="1471" w:type="dxa"/>
          </w:tcPr>
          <w:p w14:paraId="26FFE990" w14:textId="77777777" w:rsidR="002C7FF8" w:rsidRDefault="002C7FF8" w:rsidP="00942849">
            <w:r>
              <w:t>Purpose</w:t>
            </w:r>
          </w:p>
        </w:tc>
        <w:tc>
          <w:tcPr>
            <w:tcW w:w="2774" w:type="dxa"/>
          </w:tcPr>
          <w:p w14:paraId="42B007B0" w14:textId="77777777" w:rsidR="002C7FF8" w:rsidRDefault="002C7FF8" w:rsidP="00942849">
            <w:r>
              <w:t>Testing Steps</w:t>
            </w:r>
          </w:p>
        </w:tc>
        <w:tc>
          <w:tcPr>
            <w:tcW w:w="1635" w:type="dxa"/>
          </w:tcPr>
          <w:p w14:paraId="7623C4A0" w14:textId="77777777" w:rsidR="002C7FF8" w:rsidRDefault="002C7FF8" w:rsidP="00942849">
            <w:r>
              <w:t>Expected</w:t>
            </w:r>
          </w:p>
        </w:tc>
        <w:tc>
          <w:tcPr>
            <w:tcW w:w="1263" w:type="dxa"/>
          </w:tcPr>
          <w:p w14:paraId="553B1839" w14:textId="77777777" w:rsidR="002C7FF8" w:rsidRDefault="002C7FF8" w:rsidP="00942849">
            <w:r>
              <w:t>Actual</w:t>
            </w:r>
          </w:p>
        </w:tc>
        <w:tc>
          <w:tcPr>
            <w:tcW w:w="1000" w:type="dxa"/>
          </w:tcPr>
          <w:p w14:paraId="571D2456" w14:textId="77777777" w:rsidR="002C7FF8" w:rsidRDefault="002C7FF8" w:rsidP="00942849">
            <w:r>
              <w:t>Pass/Fail</w:t>
            </w:r>
          </w:p>
        </w:tc>
      </w:tr>
      <w:tr w:rsidR="002C7FF8" w14:paraId="2DA90CE6" w14:textId="77777777" w:rsidTr="00942849">
        <w:tc>
          <w:tcPr>
            <w:tcW w:w="873" w:type="dxa"/>
          </w:tcPr>
          <w:p w14:paraId="0ED2576E" w14:textId="77777777" w:rsidR="002C7FF8" w:rsidRDefault="002C7FF8" w:rsidP="00942849">
            <w:r>
              <w:t>FA-2.3</w:t>
            </w:r>
          </w:p>
        </w:tc>
        <w:tc>
          <w:tcPr>
            <w:tcW w:w="1471" w:type="dxa"/>
          </w:tcPr>
          <w:p w14:paraId="3670BF6C" w14:textId="77777777" w:rsidR="002C7FF8" w:rsidRDefault="002C7FF8" w:rsidP="00942849">
            <w:r>
              <w:t>Filters should change which markers appear on the map</w:t>
            </w:r>
          </w:p>
        </w:tc>
        <w:tc>
          <w:tcPr>
            <w:tcW w:w="2774" w:type="dxa"/>
          </w:tcPr>
          <w:p w14:paraId="1E6C6F5F" w14:textId="77777777" w:rsidR="002C7FF8" w:rsidRDefault="002C7FF8" w:rsidP="001430F7">
            <w:pPr>
              <w:pStyle w:val="ListParagraph"/>
              <w:numPr>
                <w:ilvl w:val="0"/>
                <w:numId w:val="91"/>
              </w:numPr>
            </w:pPr>
            <w:r>
              <w:t>Select a random combination of filters</w:t>
            </w:r>
          </w:p>
          <w:p w14:paraId="40F960E2" w14:textId="77777777" w:rsidR="002C7FF8" w:rsidRDefault="002C7FF8" w:rsidP="001430F7">
            <w:pPr>
              <w:pStyle w:val="ListParagraph"/>
              <w:numPr>
                <w:ilvl w:val="0"/>
                <w:numId w:val="91"/>
              </w:numPr>
            </w:pPr>
            <w:r>
              <w:t>Go back to map activity using back button</w:t>
            </w:r>
          </w:p>
          <w:p w14:paraId="3A06A1FB" w14:textId="77777777" w:rsidR="002C7FF8" w:rsidRDefault="002C7FF8" w:rsidP="001430F7">
            <w:pPr>
              <w:pStyle w:val="ListParagraph"/>
              <w:numPr>
                <w:ilvl w:val="0"/>
                <w:numId w:val="91"/>
              </w:numPr>
            </w:pPr>
            <w:r>
              <w:t>Observe changes in the visible markers</w:t>
            </w:r>
          </w:p>
        </w:tc>
        <w:tc>
          <w:tcPr>
            <w:tcW w:w="1635" w:type="dxa"/>
          </w:tcPr>
          <w:p w14:paraId="2B80F8E5" w14:textId="77777777" w:rsidR="002C7FF8" w:rsidRDefault="002C7FF8" w:rsidP="00942849">
            <w:r>
              <w:t>All markers that fall under selected categories should appear, those that fall under categories not selected should not appear</w:t>
            </w:r>
          </w:p>
        </w:tc>
        <w:tc>
          <w:tcPr>
            <w:tcW w:w="1263" w:type="dxa"/>
          </w:tcPr>
          <w:p w14:paraId="0DD93373" w14:textId="77777777" w:rsidR="002C7FF8" w:rsidRDefault="002C7FF8" w:rsidP="00942849">
            <w:r>
              <w:t>As expected</w:t>
            </w:r>
          </w:p>
        </w:tc>
        <w:tc>
          <w:tcPr>
            <w:tcW w:w="1000" w:type="dxa"/>
            <w:shd w:val="clear" w:color="auto" w:fill="C5E0B3" w:themeFill="accent6" w:themeFillTint="66"/>
          </w:tcPr>
          <w:p w14:paraId="6097767A" w14:textId="77777777" w:rsidR="002C7FF8" w:rsidRDefault="002C7FF8" w:rsidP="00942849">
            <w:r>
              <w:t>Pass</w:t>
            </w:r>
          </w:p>
        </w:tc>
      </w:tr>
    </w:tbl>
    <w:p w14:paraId="4960A095" w14:textId="77777777" w:rsidR="002C7FF8" w:rsidRDefault="002C7FF8" w:rsidP="002C7FF8"/>
    <w:p w14:paraId="1AFD437B" w14:textId="77777777" w:rsidR="002C7FF8" w:rsidRDefault="002C7FF8" w:rsidP="002C7FF8">
      <w:r>
        <w:br w:type="page"/>
      </w:r>
    </w:p>
    <w:p w14:paraId="011286E0" w14:textId="77777777" w:rsidR="002C7FF8" w:rsidRDefault="002C7FF8" w:rsidP="002C7FF8"/>
    <w:tbl>
      <w:tblPr>
        <w:tblStyle w:val="TableGrid"/>
        <w:tblW w:w="0" w:type="auto"/>
        <w:tblLook w:val="04A0" w:firstRow="1" w:lastRow="0" w:firstColumn="1" w:lastColumn="0" w:noHBand="0" w:noVBand="1"/>
      </w:tblPr>
      <w:tblGrid>
        <w:gridCol w:w="2275"/>
        <w:gridCol w:w="6381"/>
      </w:tblGrid>
      <w:tr w:rsidR="002C7FF8" w14:paraId="6E8A01F8" w14:textId="77777777" w:rsidTr="00942849">
        <w:tc>
          <w:tcPr>
            <w:tcW w:w="2341" w:type="dxa"/>
          </w:tcPr>
          <w:p w14:paraId="3ECCF3E6" w14:textId="77777777" w:rsidR="002C7FF8" w:rsidRDefault="002C7FF8" w:rsidP="00942849">
            <w:r>
              <w:t>Requirement / Release</w:t>
            </w:r>
          </w:p>
        </w:tc>
        <w:tc>
          <w:tcPr>
            <w:tcW w:w="6675" w:type="dxa"/>
          </w:tcPr>
          <w:p w14:paraId="57B5A50E" w14:textId="77777777" w:rsidR="002C7FF8" w:rsidRDefault="002C7FF8" w:rsidP="00942849">
            <w:r>
              <w:t>View Marker Activity Functionality</w:t>
            </w:r>
          </w:p>
        </w:tc>
      </w:tr>
      <w:tr w:rsidR="002C7FF8" w14:paraId="5BD35868" w14:textId="77777777" w:rsidTr="00942849">
        <w:tc>
          <w:tcPr>
            <w:tcW w:w="2341" w:type="dxa"/>
          </w:tcPr>
          <w:p w14:paraId="3F7A78E9" w14:textId="77777777" w:rsidR="002C7FF8" w:rsidRDefault="002C7FF8" w:rsidP="00942849">
            <w:r>
              <w:t>Module Name</w:t>
            </w:r>
          </w:p>
        </w:tc>
        <w:tc>
          <w:tcPr>
            <w:tcW w:w="6675" w:type="dxa"/>
          </w:tcPr>
          <w:p w14:paraId="587D592F" w14:textId="77777777" w:rsidR="002C7FF8" w:rsidRDefault="002C7FF8" w:rsidP="00942849">
            <w:r>
              <w:t xml:space="preserve">ViewMarkerActivity.java </w:t>
            </w:r>
          </w:p>
        </w:tc>
      </w:tr>
      <w:tr w:rsidR="002C7FF8" w14:paraId="18BDAFB3" w14:textId="77777777" w:rsidTr="00942849">
        <w:tc>
          <w:tcPr>
            <w:tcW w:w="2341" w:type="dxa"/>
          </w:tcPr>
          <w:p w14:paraId="55F3830B" w14:textId="77777777" w:rsidR="002C7FF8" w:rsidRDefault="002C7FF8" w:rsidP="00942849">
            <w:r>
              <w:t>Date Created</w:t>
            </w:r>
          </w:p>
        </w:tc>
        <w:tc>
          <w:tcPr>
            <w:tcW w:w="6675" w:type="dxa"/>
          </w:tcPr>
          <w:p w14:paraId="79F72119" w14:textId="77777777" w:rsidR="002C7FF8" w:rsidRDefault="002C7FF8" w:rsidP="00942849">
            <w:r>
              <w:t>11/03/2019</w:t>
            </w:r>
          </w:p>
        </w:tc>
      </w:tr>
    </w:tbl>
    <w:p w14:paraId="400A23FE" w14:textId="77777777" w:rsidR="002C7FF8" w:rsidRDefault="002C7FF8" w:rsidP="002C7FF8"/>
    <w:tbl>
      <w:tblPr>
        <w:tblStyle w:val="TableGrid"/>
        <w:tblW w:w="0" w:type="auto"/>
        <w:tblLook w:val="04A0" w:firstRow="1" w:lastRow="0" w:firstColumn="1" w:lastColumn="0" w:noHBand="0" w:noVBand="1"/>
      </w:tblPr>
      <w:tblGrid>
        <w:gridCol w:w="2245"/>
        <w:gridCol w:w="6411"/>
      </w:tblGrid>
      <w:tr w:rsidR="002C7FF8" w:rsidRPr="005A193E" w14:paraId="595B5F81" w14:textId="77777777" w:rsidTr="00942849">
        <w:tc>
          <w:tcPr>
            <w:tcW w:w="2327" w:type="dxa"/>
          </w:tcPr>
          <w:p w14:paraId="6013A96E" w14:textId="77777777" w:rsidR="002C7FF8" w:rsidRPr="005A193E" w:rsidRDefault="002C7FF8" w:rsidP="00942849">
            <w:pPr>
              <w:rPr>
                <w:b/>
              </w:rPr>
            </w:pPr>
            <w:r w:rsidRPr="005A193E">
              <w:rPr>
                <w:b/>
              </w:rPr>
              <w:t>Test Case</w:t>
            </w:r>
          </w:p>
        </w:tc>
        <w:tc>
          <w:tcPr>
            <w:tcW w:w="6689" w:type="dxa"/>
          </w:tcPr>
          <w:p w14:paraId="6D57B8D9" w14:textId="77777777" w:rsidR="002C7FF8" w:rsidRPr="005A193E" w:rsidRDefault="002C7FF8" w:rsidP="00942849">
            <w:pPr>
              <w:rPr>
                <w:b/>
              </w:rPr>
            </w:pPr>
            <w:r w:rsidRPr="005A193E">
              <w:rPr>
                <w:b/>
              </w:rPr>
              <w:t>Notes</w:t>
            </w:r>
          </w:p>
        </w:tc>
      </w:tr>
      <w:tr w:rsidR="002C7FF8" w14:paraId="7CE66B77" w14:textId="77777777" w:rsidTr="00942849">
        <w:tc>
          <w:tcPr>
            <w:tcW w:w="2327" w:type="dxa"/>
          </w:tcPr>
          <w:p w14:paraId="216BCFAD" w14:textId="77777777" w:rsidR="002C7FF8" w:rsidRDefault="002C7FF8" w:rsidP="00942849">
            <w:r>
              <w:t>A1</w:t>
            </w:r>
          </w:p>
        </w:tc>
        <w:tc>
          <w:tcPr>
            <w:tcW w:w="6689" w:type="dxa"/>
          </w:tcPr>
          <w:p w14:paraId="400AE455" w14:textId="77777777" w:rsidR="002C7FF8" w:rsidRDefault="002C7FF8" w:rsidP="00942849">
            <w:r>
              <w:t>Marker placed by current user</w:t>
            </w:r>
          </w:p>
        </w:tc>
      </w:tr>
      <w:tr w:rsidR="002C7FF8" w14:paraId="00B0333A" w14:textId="77777777" w:rsidTr="00942849">
        <w:tc>
          <w:tcPr>
            <w:tcW w:w="2327" w:type="dxa"/>
          </w:tcPr>
          <w:p w14:paraId="2EB5A539" w14:textId="77777777" w:rsidR="002C7FF8" w:rsidRDefault="002C7FF8" w:rsidP="00942849">
            <w:r>
              <w:t>A2</w:t>
            </w:r>
          </w:p>
        </w:tc>
        <w:tc>
          <w:tcPr>
            <w:tcW w:w="6689" w:type="dxa"/>
          </w:tcPr>
          <w:p w14:paraId="09905241" w14:textId="77777777" w:rsidR="002C7FF8" w:rsidRDefault="002C7FF8" w:rsidP="00942849">
            <w:r>
              <w:t>Marker placed by different user</w:t>
            </w:r>
          </w:p>
        </w:tc>
      </w:tr>
    </w:tbl>
    <w:p w14:paraId="02A9E09C" w14:textId="77777777" w:rsidR="002C7FF8" w:rsidRDefault="002C7FF8" w:rsidP="002C7FF8"/>
    <w:tbl>
      <w:tblPr>
        <w:tblStyle w:val="TableGrid"/>
        <w:tblpPr w:leftFromText="180" w:rightFromText="180" w:vertAnchor="text" w:horzAnchor="margin" w:tblpY="183"/>
        <w:tblW w:w="0" w:type="auto"/>
        <w:tblLook w:val="04A0" w:firstRow="1" w:lastRow="0" w:firstColumn="1" w:lastColumn="0" w:noHBand="0" w:noVBand="1"/>
      </w:tblPr>
      <w:tblGrid>
        <w:gridCol w:w="850"/>
        <w:gridCol w:w="1446"/>
        <w:gridCol w:w="2784"/>
        <w:gridCol w:w="1507"/>
        <w:gridCol w:w="1069"/>
        <w:gridCol w:w="1000"/>
      </w:tblGrid>
      <w:tr w:rsidR="002C7FF8" w14:paraId="4FF212C0" w14:textId="77777777" w:rsidTr="00942849">
        <w:tc>
          <w:tcPr>
            <w:tcW w:w="873" w:type="dxa"/>
          </w:tcPr>
          <w:p w14:paraId="4A1A7E6A" w14:textId="77777777" w:rsidR="002C7FF8" w:rsidRDefault="002C7FF8" w:rsidP="00942849">
            <w:r>
              <w:t>Test Num.</w:t>
            </w:r>
          </w:p>
        </w:tc>
        <w:tc>
          <w:tcPr>
            <w:tcW w:w="1532" w:type="dxa"/>
          </w:tcPr>
          <w:p w14:paraId="75708141" w14:textId="77777777" w:rsidR="002C7FF8" w:rsidRDefault="002C7FF8" w:rsidP="00942849">
            <w:r>
              <w:t>Purpose</w:t>
            </w:r>
          </w:p>
        </w:tc>
        <w:tc>
          <w:tcPr>
            <w:tcW w:w="2977" w:type="dxa"/>
          </w:tcPr>
          <w:p w14:paraId="781B9CE9" w14:textId="77777777" w:rsidR="002C7FF8" w:rsidRDefault="002C7FF8" w:rsidP="00942849">
            <w:r>
              <w:t>Testing Steps</w:t>
            </w:r>
          </w:p>
        </w:tc>
        <w:tc>
          <w:tcPr>
            <w:tcW w:w="1559" w:type="dxa"/>
          </w:tcPr>
          <w:p w14:paraId="565F920D" w14:textId="77777777" w:rsidR="002C7FF8" w:rsidRDefault="002C7FF8" w:rsidP="00942849">
            <w:r>
              <w:t>Expected</w:t>
            </w:r>
          </w:p>
        </w:tc>
        <w:tc>
          <w:tcPr>
            <w:tcW w:w="1075" w:type="dxa"/>
          </w:tcPr>
          <w:p w14:paraId="2B72DCDB" w14:textId="77777777" w:rsidR="002C7FF8" w:rsidRDefault="002C7FF8" w:rsidP="00942849">
            <w:r>
              <w:t>Actual</w:t>
            </w:r>
          </w:p>
        </w:tc>
        <w:tc>
          <w:tcPr>
            <w:tcW w:w="1000" w:type="dxa"/>
          </w:tcPr>
          <w:p w14:paraId="708F991E" w14:textId="77777777" w:rsidR="002C7FF8" w:rsidRDefault="002C7FF8" w:rsidP="00942849">
            <w:r>
              <w:t>Pass/Fail</w:t>
            </w:r>
          </w:p>
        </w:tc>
      </w:tr>
      <w:tr w:rsidR="002C7FF8" w14:paraId="6C41D9EB" w14:textId="77777777" w:rsidTr="00942849">
        <w:tc>
          <w:tcPr>
            <w:tcW w:w="873" w:type="dxa"/>
          </w:tcPr>
          <w:p w14:paraId="14C63D86" w14:textId="77777777" w:rsidR="002C7FF8" w:rsidRDefault="002C7FF8" w:rsidP="00942849">
            <w:r>
              <w:t>VMA-1</w:t>
            </w:r>
          </w:p>
        </w:tc>
        <w:tc>
          <w:tcPr>
            <w:tcW w:w="1532" w:type="dxa"/>
          </w:tcPr>
          <w:p w14:paraId="1432F521" w14:textId="77777777" w:rsidR="002C7FF8" w:rsidRDefault="002C7FF8" w:rsidP="00942849">
            <w:r>
              <w:t>Marker details are correct</w:t>
            </w:r>
          </w:p>
        </w:tc>
        <w:tc>
          <w:tcPr>
            <w:tcW w:w="2977" w:type="dxa"/>
          </w:tcPr>
          <w:p w14:paraId="01F2B65A" w14:textId="77777777" w:rsidR="002C7FF8" w:rsidRDefault="002C7FF8" w:rsidP="00942849">
            <w:r>
              <w:t>Test case N/A</w:t>
            </w:r>
          </w:p>
          <w:p w14:paraId="574A597C" w14:textId="77777777" w:rsidR="002C7FF8" w:rsidRDefault="002C7FF8" w:rsidP="001430F7">
            <w:pPr>
              <w:pStyle w:val="ListParagraph"/>
              <w:numPr>
                <w:ilvl w:val="0"/>
                <w:numId w:val="98"/>
              </w:numPr>
            </w:pPr>
            <w:r>
              <w:t>Compare marker details to those in database</w:t>
            </w:r>
          </w:p>
        </w:tc>
        <w:tc>
          <w:tcPr>
            <w:tcW w:w="1559" w:type="dxa"/>
          </w:tcPr>
          <w:p w14:paraId="5A57CC21" w14:textId="77777777" w:rsidR="002C7FF8" w:rsidRDefault="002C7FF8" w:rsidP="00942849">
            <w:r>
              <w:t>Marker screen should contain correct details</w:t>
            </w:r>
          </w:p>
        </w:tc>
        <w:tc>
          <w:tcPr>
            <w:tcW w:w="1075" w:type="dxa"/>
          </w:tcPr>
          <w:p w14:paraId="753EF5E9" w14:textId="77777777" w:rsidR="002C7FF8" w:rsidRDefault="002C7FF8" w:rsidP="00942849">
            <w:r>
              <w:t>As expected</w:t>
            </w:r>
          </w:p>
        </w:tc>
        <w:tc>
          <w:tcPr>
            <w:tcW w:w="1000" w:type="dxa"/>
            <w:shd w:val="clear" w:color="auto" w:fill="C5E0B3" w:themeFill="accent6" w:themeFillTint="66"/>
          </w:tcPr>
          <w:p w14:paraId="0B6CE961" w14:textId="77777777" w:rsidR="002C7FF8" w:rsidRDefault="002C7FF8" w:rsidP="00942849">
            <w:r>
              <w:t>Pass</w:t>
            </w:r>
          </w:p>
        </w:tc>
      </w:tr>
      <w:tr w:rsidR="002C7FF8" w14:paraId="5685E553" w14:textId="77777777" w:rsidTr="00942849">
        <w:tc>
          <w:tcPr>
            <w:tcW w:w="873" w:type="dxa"/>
          </w:tcPr>
          <w:p w14:paraId="3552089A" w14:textId="77777777" w:rsidR="002C7FF8" w:rsidRDefault="002C7FF8" w:rsidP="00942849">
            <w:r>
              <w:t>VMA-2</w:t>
            </w:r>
          </w:p>
        </w:tc>
        <w:tc>
          <w:tcPr>
            <w:tcW w:w="1532" w:type="dxa"/>
          </w:tcPr>
          <w:p w14:paraId="2720DC15" w14:textId="77777777" w:rsidR="002C7FF8" w:rsidRDefault="002C7FF8" w:rsidP="00942849">
            <w:r>
              <w:t>Delete marker appears for user who placed marker</w:t>
            </w:r>
          </w:p>
        </w:tc>
        <w:tc>
          <w:tcPr>
            <w:tcW w:w="2977" w:type="dxa"/>
          </w:tcPr>
          <w:p w14:paraId="32A7C6D4" w14:textId="77777777" w:rsidR="002C7FF8" w:rsidRDefault="002C7FF8" w:rsidP="00942849">
            <w:r>
              <w:t>Test case A1</w:t>
            </w:r>
          </w:p>
          <w:p w14:paraId="69838B81" w14:textId="77777777" w:rsidR="002C7FF8" w:rsidRDefault="002C7FF8" w:rsidP="001430F7">
            <w:pPr>
              <w:pStyle w:val="ListParagraph"/>
              <w:numPr>
                <w:ilvl w:val="0"/>
                <w:numId w:val="99"/>
              </w:numPr>
            </w:pPr>
            <w:r>
              <w:t xml:space="preserve">Compare user who placed marker to logged in user </w:t>
            </w:r>
          </w:p>
          <w:p w14:paraId="768BC18E" w14:textId="77777777" w:rsidR="002C7FF8" w:rsidRDefault="002C7FF8" w:rsidP="001430F7">
            <w:pPr>
              <w:pStyle w:val="ListParagraph"/>
              <w:numPr>
                <w:ilvl w:val="0"/>
                <w:numId w:val="99"/>
              </w:numPr>
            </w:pPr>
            <w:r>
              <w:t>Check if button is visible</w:t>
            </w:r>
          </w:p>
        </w:tc>
        <w:tc>
          <w:tcPr>
            <w:tcW w:w="1559" w:type="dxa"/>
          </w:tcPr>
          <w:p w14:paraId="6A8D61CA" w14:textId="77777777" w:rsidR="002C7FF8" w:rsidRDefault="002C7FF8" w:rsidP="00942849">
            <w:r>
              <w:t>Button should not be visible</w:t>
            </w:r>
          </w:p>
        </w:tc>
        <w:tc>
          <w:tcPr>
            <w:tcW w:w="1075" w:type="dxa"/>
          </w:tcPr>
          <w:p w14:paraId="4CED704D" w14:textId="77777777" w:rsidR="002C7FF8" w:rsidRDefault="002C7FF8" w:rsidP="00942849">
            <w:r w:rsidRPr="00C36729">
              <w:t>As expected</w:t>
            </w:r>
          </w:p>
        </w:tc>
        <w:tc>
          <w:tcPr>
            <w:tcW w:w="1000" w:type="dxa"/>
            <w:shd w:val="clear" w:color="auto" w:fill="C5E0B3" w:themeFill="accent6" w:themeFillTint="66"/>
          </w:tcPr>
          <w:p w14:paraId="4BFA25B8" w14:textId="77777777" w:rsidR="002C7FF8" w:rsidRDefault="002C7FF8" w:rsidP="00942849">
            <w:r>
              <w:t>Pass</w:t>
            </w:r>
          </w:p>
        </w:tc>
      </w:tr>
      <w:tr w:rsidR="002C7FF8" w14:paraId="7373F39D" w14:textId="77777777" w:rsidTr="00942849">
        <w:tc>
          <w:tcPr>
            <w:tcW w:w="873" w:type="dxa"/>
          </w:tcPr>
          <w:p w14:paraId="69BB870D" w14:textId="77777777" w:rsidR="002C7FF8" w:rsidRDefault="002C7FF8" w:rsidP="00942849">
            <w:r>
              <w:t>VMA-3</w:t>
            </w:r>
          </w:p>
        </w:tc>
        <w:tc>
          <w:tcPr>
            <w:tcW w:w="1532" w:type="dxa"/>
          </w:tcPr>
          <w:p w14:paraId="5A38FF1F" w14:textId="77777777" w:rsidR="002C7FF8" w:rsidRDefault="002C7FF8" w:rsidP="00942849">
            <w:r>
              <w:t>Delete marker doesn’t show for users who did not place marker</w:t>
            </w:r>
          </w:p>
        </w:tc>
        <w:tc>
          <w:tcPr>
            <w:tcW w:w="2977" w:type="dxa"/>
          </w:tcPr>
          <w:p w14:paraId="57A03CB3" w14:textId="77777777" w:rsidR="002C7FF8" w:rsidRDefault="002C7FF8" w:rsidP="00942849">
            <w:r>
              <w:t>Test case A2</w:t>
            </w:r>
          </w:p>
          <w:p w14:paraId="39458335" w14:textId="77777777" w:rsidR="002C7FF8" w:rsidRDefault="002C7FF8" w:rsidP="001430F7">
            <w:pPr>
              <w:pStyle w:val="ListParagraph"/>
              <w:numPr>
                <w:ilvl w:val="0"/>
                <w:numId w:val="100"/>
              </w:numPr>
            </w:pPr>
            <w:r>
              <w:t xml:space="preserve">Compare user who placed marker to logged in user </w:t>
            </w:r>
          </w:p>
          <w:p w14:paraId="3AC75C79" w14:textId="77777777" w:rsidR="002C7FF8" w:rsidRDefault="002C7FF8" w:rsidP="001430F7">
            <w:pPr>
              <w:pStyle w:val="ListParagraph"/>
              <w:numPr>
                <w:ilvl w:val="0"/>
                <w:numId w:val="100"/>
              </w:numPr>
            </w:pPr>
            <w:r>
              <w:t>Check if button is visible</w:t>
            </w:r>
          </w:p>
        </w:tc>
        <w:tc>
          <w:tcPr>
            <w:tcW w:w="1559" w:type="dxa"/>
          </w:tcPr>
          <w:p w14:paraId="0D336E18" w14:textId="77777777" w:rsidR="002C7FF8" w:rsidRDefault="002C7FF8" w:rsidP="00942849">
            <w:r>
              <w:t>Button should be visible</w:t>
            </w:r>
          </w:p>
        </w:tc>
        <w:tc>
          <w:tcPr>
            <w:tcW w:w="1075" w:type="dxa"/>
          </w:tcPr>
          <w:p w14:paraId="091343EC" w14:textId="77777777" w:rsidR="002C7FF8" w:rsidRDefault="002C7FF8" w:rsidP="00942849">
            <w:r w:rsidRPr="00C36729">
              <w:t>As expected</w:t>
            </w:r>
          </w:p>
        </w:tc>
        <w:tc>
          <w:tcPr>
            <w:tcW w:w="1000" w:type="dxa"/>
            <w:shd w:val="clear" w:color="auto" w:fill="C5E0B3" w:themeFill="accent6" w:themeFillTint="66"/>
          </w:tcPr>
          <w:p w14:paraId="432166DD" w14:textId="77777777" w:rsidR="002C7FF8" w:rsidRDefault="002C7FF8" w:rsidP="00942849">
            <w:r>
              <w:t>Pass</w:t>
            </w:r>
          </w:p>
        </w:tc>
      </w:tr>
      <w:tr w:rsidR="002C7FF8" w14:paraId="362ADC04" w14:textId="77777777" w:rsidTr="00942849">
        <w:tc>
          <w:tcPr>
            <w:tcW w:w="873" w:type="dxa"/>
          </w:tcPr>
          <w:p w14:paraId="4255CB3E" w14:textId="77777777" w:rsidR="002C7FF8" w:rsidRDefault="002C7FF8" w:rsidP="00942849">
            <w:r>
              <w:t xml:space="preserve">VMA-4 </w:t>
            </w:r>
          </w:p>
        </w:tc>
        <w:tc>
          <w:tcPr>
            <w:tcW w:w="1532" w:type="dxa"/>
          </w:tcPr>
          <w:p w14:paraId="7062D114" w14:textId="77777777" w:rsidR="002C7FF8" w:rsidRDefault="002C7FF8" w:rsidP="00942849">
            <w:r>
              <w:t>Delete marker</w:t>
            </w:r>
          </w:p>
        </w:tc>
        <w:tc>
          <w:tcPr>
            <w:tcW w:w="2977" w:type="dxa"/>
          </w:tcPr>
          <w:p w14:paraId="19FBD804" w14:textId="77777777" w:rsidR="002C7FF8" w:rsidRDefault="002C7FF8" w:rsidP="00942849">
            <w:r>
              <w:t>Test case A2</w:t>
            </w:r>
          </w:p>
          <w:p w14:paraId="6D9ACCB8" w14:textId="77777777" w:rsidR="002C7FF8" w:rsidRDefault="002C7FF8" w:rsidP="001430F7">
            <w:pPr>
              <w:pStyle w:val="ListParagraph"/>
              <w:numPr>
                <w:ilvl w:val="0"/>
                <w:numId w:val="101"/>
              </w:numPr>
            </w:pPr>
            <w:r>
              <w:t>Click delete marker button</w:t>
            </w:r>
          </w:p>
          <w:p w14:paraId="66ACA2AE" w14:textId="77777777" w:rsidR="002C7FF8" w:rsidRDefault="002C7FF8" w:rsidP="001430F7">
            <w:pPr>
              <w:pStyle w:val="ListParagraph"/>
              <w:numPr>
                <w:ilvl w:val="0"/>
                <w:numId w:val="101"/>
              </w:numPr>
            </w:pPr>
            <w:r>
              <w:t>Check database to ensure marker was deleted</w:t>
            </w:r>
          </w:p>
        </w:tc>
        <w:tc>
          <w:tcPr>
            <w:tcW w:w="1559" w:type="dxa"/>
          </w:tcPr>
          <w:p w14:paraId="07E9E686" w14:textId="77777777" w:rsidR="002C7FF8" w:rsidRDefault="002C7FF8" w:rsidP="00942849">
            <w:r>
              <w:t>Marker should be removed from database</w:t>
            </w:r>
          </w:p>
        </w:tc>
        <w:tc>
          <w:tcPr>
            <w:tcW w:w="1075" w:type="dxa"/>
          </w:tcPr>
          <w:p w14:paraId="333D5914" w14:textId="77777777" w:rsidR="002C7FF8" w:rsidRPr="00C36729" w:rsidRDefault="002C7FF8" w:rsidP="00942849">
            <w:r>
              <w:t>As expected</w:t>
            </w:r>
          </w:p>
        </w:tc>
        <w:tc>
          <w:tcPr>
            <w:tcW w:w="1000" w:type="dxa"/>
            <w:shd w:val="clear" w:color="auto" w:fill="C5E0B3" w:themeFill="accent6" w:themeFillTint="66"/>
          </w:tcPr>
          <w:p w14:paraId="538F2929" w14:textId="77777777" w:rsidR="002C7FF8" w:rsidRDefault="002C7FF8" w:rsidP="00942849">
            <w:r>
              <w:t>Pass</w:t>
            </w:r>
          </w:p>
        </w:tc>
      </w:tr>
      <w:tr w:rsidR="002C7FF8" w14:paraId="4E6D4CBF" w14:textId="77777777" w:rsidTr="00942849">
        <w:tc>
          <w:tcPr>
            <w:tcW w:w="873" w:type="dxa"/>
          </w:tcPr>
          <w:p w14:paraId="2547624B" w14:textId="77777777" w:rsidR="002C7FF8" w:rsidRDefault="002C7FF8" w:rsidP="00942849">
            <w:r>
              <w:t>VMA-5</w:t>
            </w:r>
          </w:p>
        </w:tc>
        <w:tc>
          <w:tcPr>
            <w:tcW w:w="1532" w:type="dxa"/>
          </w:tcPr>
          <w:p w14:paraId="3E928CBF" w14:textId="77777777" w:rsidR="002C7FF8" w:rsidRDefault="002C7FF8" w:rsidP="00942849">
            <w:r>
              <w:t>Click other sections of the screen except buttons to ensure random clicks do cause error</w:t>
            </w:r>
          </w:p>
        </w:tc>
        <w:tc>
          <w:tcPr>
            <w:tcW w:w="2977" w:type="dxa"/>
          </w:tcPr>
          <w:p w14:paraId="172E4964" w14:textId="77777777" w:rsidR="002C7FF8" w:rsidRDefault="002C7FF8" w:rsidP="001430F7">
            <w:pPr>
              <w:pStyle w:val="ListParagraph"/>
              <w:numPr>
                <w:ilvl w:val="0"/>
                <w:numId w:val="84"/>
              </w:numPr>
            </w:pPr>
            <w:r>
              <w:t xml:space="preserve">Click areas of screen not including buttons </w:t>
            </w:r>
          </w:p>
        </w:tc>
        <w:tc>
          <w:tcPr>
            <w:tcW w:w="1559" w:type="dxa"/>
          </w:tcPr>
          <w:p w14:paraId="65C2382C" w14:textId="77777777" w:rsidR="002C7FF8" w:rsidRDefault="002C7FF8" w:rsidP="00942849">
            <w:r>
              <w:t>Nothing</w:t>
            </w:r>
          </w:p>
        </w:tc>
        <w:tc>
          <w:tcPr>
            <w:tcW w:w="1075" w:type="dxa"/>
          </w:tcPr>
          <w:p w14:paraId="66F1EEB0" w14:textId="77777777" w:rsidR="002C7FF8" w:rsidRDefault="002C7FF8" w:rsidP="00942849">
            <w:r>
              <w:t>As expected</w:t>
            </w:r>
          </w:p>
        </w:tc>
        <w:tc>
          <w:tcPr>
            <w:tcW w:w="1000" w:type="dxa"/>
            <w:shd w:val="clear" w:color="auto" w:fill="C5E0B3" w:themeFill="accent6" w:themeFillTint="66"/>
          </w:tcPr>
          <w:p w14:paraId="6A5EB5B2" w14:textId="77777777" w:rsidR="002C7FF8" w:rsidRDefault="002C7FF8" w:rsidP="00942849">
            <w:r>
              <w:t>Pass</w:t>
            </w:r>
          </w:p>
        </w:tc>
      </w:tr>
      <w:tr w:rsidR="002C7FF8" w14:paraId="71C1229A" w14:textId="77777777" w:rsidTr="00942849">
        <w:tc>
          <w:tcPr>
            <w:tcW w:w="873" w:type="dxa"/>
          </w:tcPr>
          <w:p w14:paraId="5226287B" w14:textId="77777777" w:rsidR="002C7FF8" w:rsidRDefault="002C7FF8" w:rsidP="00942849">
            <w:r>
              <w:t>VMA-6</w:t>
            </w:r>
          </w:p>
        </w:tc>
        <w:tc>
          <w:tcPr>
            <w:tcW w:w="1532" w:type="dxa"/>
          </w:tcPr>
          <w:p w14:paraId="1CEBE282" w14:textId="77777777" w:rsidR="002C7FF8" w:rsidRDefault="002C7FF8" w:rsidP="00942849">
            <w:r>
              <w:t>Return to previous screen using the back button</w:t>
            </w:r>
          </w:p>
        </w:tc>
        <w:tc>
          <w:tcPr>
            <w:tcW w:w="2977" w:type="dxa"/>
          </w:tcPr>
          <w:p w14:paraId="205D5751" w14:textId="77777777" w:rsidR="002C7FF8" w:rsidRDefault="002C7FF8" w:rsidP="001430F7">
            <w:pPr>
              <w:pStyle w:val="ListParagraph"/>
              <w:numPr>
                <w:ilvl w:val="0"/>
                <w:numId w:val="85"/>
              </w:numPr>
            </w:pPr>
            <w:r>
              <w:t>Click back button in upper left of screen</w:t>
            </w:r>
          </w:p>
        </w:tc>
        <w:tc>
          <w:tcPr>
            <w:tcW w:w="1559" w:type="dxa"/>
          </w:tcPr>
          <w:p w14:paraId="37EB79D8" w14:textId="77777777" w:rsidR="002C7FF8" w:rsidRDefault="002C7FF8" w:rsidP="00942849">
            <w:r>
              <w:t>Application should switch to the map activity</w:t>
            </w:r>
          </w:p>
        </w:tc>
        <w:tc>
          <w:tcPr>
            <w:tcW w:w="1075" w:type="dxa"/>
          </w:tcPr>
          <w:p w14:paraId="5FAE2EE1" w14:textId="77777777" w:rsidR="002C7FF8" w:rsidRDefault="002C7FF8" w:rsidP="00942849">
            <w:r>
              <w:t>As expected</w:t>
            </w:r>
          </w:p>
        </w:tc>
        <w:tc>
          <w:tcPr>
            <w:tcW w:w="1000" w:type="dxa"/>
            <w:shd w:val="clear" w:color="auto" w:fill="C5E0B3" w:themeFill="accent6" w:themeFillTint="66"/>
          </w:tcPr>
          <w:p w14:paraId="38495EA8" w14:textId="77777777" w:rsidR="002C7FF8" w:rsidRDefault="002C7FF8" w:rsidP="00942849">
            <w:r>
              <w:t>Pass</w:t>
            </w:r>
          </w:p>
        </w:tc>
      </w:tr>
    </w:tbl>
    <w:p w14:paraId="19596A67" w14:textId="77777777" w:rsidR="002C7FF8" w:rsidRDefault="002C7FF8" w:rsidP="002C7FF8">
      <w:r>
        <w:br w:type="page"/>
      </w:r>
    </w:p>
    <w:tbl>
      <w:tblPr>
        <w:tblStyle w:val="TableGrid"/>
        <w:tblW w:w="0" w:type="auto"/>
        <w:tblLook w:val="04A0" w:firstRow="1" w:lastRow="0" w:firstColumn="1" w:lastColumn="0" w:noHBand="0" w:noVBand="1"/>
      </w:tblPr>
      <w:tblGrid>
        <w:gridCol w:w="2280"/>
        <w:gridCol w:w="6376"/>
      </w:tblGrid>
      <w:tr w:rsidR="002C7FF8" w14:paraId="0DAAD219" w14:textId="77777777" w:rsidTr="00942849">
        <w:tc>
          <w:tcPr>
            <w:tcW w:w="2341" w:type="dxa"/>
          </w:tcPr>
          <w:p w14:paraId="1653C005" w14:textId="77777777" w:rsidR="002C7FF8" w:rsidRDefault="002C7FF8" w:rsidP="00942849">
            <w:r>
              <w:t>Requirement / Release</w:t>
            </w:r>
          </w:p>
        </w:tc>
        <w:tc>
          <w:tcPr>
            <w:tcW w:w="6675" w:type="dxa"/>
          </w:tcPr>
          <w:p w14:paraId="25FA480D" w14:textId="77777777" w:rsidR="002C7FF8" w:rsidRDefault="002C7FF8" w:rsidP="00942849">
            <w:r>
              <w:t>Settings Activity Functionality</w:t>
            </w:r>
          </w:p>
        </w:tc>
      </w:tr>
      <w:tr w:rsidR="002C7FF8" w14:paraId="0F246538" w14:textId="77777777" w:rsidTr="00942849">
        <w:tc>
          <w:tcPr>
            <w:tcW w:w="2341" w:type="dxa"/>
          </w:tcPr>
          <w:p w14:paraId="6D4AC579" w14:textId="77777777" w:rsidR="002C7FF8" w:rsidRDefault="002C7FF8" w:rsidP="00942849">
            <w:r>
              <w:t>Module Name</w:t>
            </w:r>
          </w:p>
        </w:tc>
        <w:tc>
          <w:tcPr>
            <w:tcW w:w="6675" w:type="dxa"/>
          </w:tcPr>
          <w:p w14:paraId="68869C3B" w14:textId="77777777" w:rsidR="002C7FF8" w:rsidRDefault="002C7FF8" w:rsidP="00942849">
            <w:r>
              <w:t xml:space="preserve">SettingsActivity.java </w:t>
            </w:r>
          </w:p>
        </w:tc>
      </w:tr>
      <w:tr w:rsidR="002C7FF8" w14:paraId="110CF377" w14:textId="77777777" w:rsidTr="00942849">
        <w:tc>
          <w:tcPr>
            <w:tcW w:w="2341" w:type="dxa"/>
          </w:tcPr>
          <w:p w14:paraId="024BCA66" w14:textId="77777777" w:rsidR="002C7FF8" w:rsidRDefault="002C7FF8" w:rsidP="00942849">
            <w:r>
              <w:t>Date Created</w:t>
            </w:r>
          </w:p>
        </w:tc>
        <w:tc>
          <w:tcPr>
            <w:tcW w:w="6675" w:type="dxa"/>
          </w:tcPr>
          <w:p w14:paraId="30A04F3F" w14:textId="77777777" w:rsidR="002C7FF8" w:rsidRDefault="002C7FF8" w:rsidP="00942849">
            <w:r>
              <w:t>15/03/2019</w:t>
            </w:r>
          </w:p>
        </w:tc>
      </w:tr>
    </w:tbl>
    <w:p w14:paraId="38E4E2F7" w14:textId="77777777" w:rsidR="002C7FF8" w:rsidRDefault="002C7FF8" w:rsidP="002C7FF8"/>
    <w:tbl>
      <w:tblPr>
        <w:tblStyle w:val="TableGrid"/>
        <w:tblW w:w="0" w:type="auto"/>
        <w:tblLook w:val="04A0" w:firstRow="1" w:lastRow="0" w:firstColumn="1" w:lastColumn="0" w:noHBand="0" w:noVBand="1"/>
      </w:tblPr>
      <w:tblGrid>
        <w:gridCol w:w="2247"/>
        <w:gridCol w:w="6409"/>
      </w:tblGrid>
      <w:tr w:rsidR="002C7FF8" w:rsidRPr="005A193E" w14:paraId="32B6363F" w14:textId="77777777" w:rsidTr="00942849">
        <w:tc>
          <w:tcPr>
            <w:tcW w:w="2327" w:type="dxa"/>
          </w:tcPr>
          <w:p w14:paraId="3FE3E330" w14:textId="77777777" w:rsidR="002C7FF8" w:rsidRPr="005A193E" w:rsidRDefault="002C7FF8" w:rsidP="00942849">
            <w:pPr>
              <w:rPr>
                <w:b/>
              </w:rPr>
            </w:pPr>
            <w:r w:rsidRPr="005A193E">
              <w:rPr>
                <w:b/>
              </w:rPr>
              <w:t>Test Case</w:t>
            </w:r>
          </w:p>
        </w:tc>
        <w:tc>
          <w:tcPr>
            <w:tcW w:w="6689" w:type="dxa"/>
          </w:tcPr>
          <w:p w14:paraId="248F90E4" w14:textId="77777777" w:rsidR="002C7FF8" w:rsidRPr="005A193E" w:rsidRDefault="002C7FF8" w:rsidP="00942849">
            <w:pPr>
              <w:rPr>
                <w:b/>
              </w:rPr>
            </w:pPr>
            <w:r w:rsidRPr="005A193E">
              <w:rPr>
                <w:b/>
              </w:rPr>
              <w:t>Notes</w:t>
            </w:r>
          </w:p>
        </w:tc>
      </w:tr>
      <w:tr w:rsidR="002C7FF8" w14:paraId="57CC489E" w14:textId="77777777" w:rsidTr="00942849">
        <w:tc>
          <w:tcPr>
            <w:tcW w:w="2327" w:type="dxa"/>
          </w:tcPr>
          <w:p w14:paraId="134BEA4D" w14:textId="77777777" w:rsidR="002C7FF8" w:rsidRDefault="002C7FF8" w:rsidP="00942849">
            <w:r>
              <w:t>A1</w:t>
            </w:r>
          </w:p>
        </w:tc>
        <w:tc>
          <w:tcPr>
            <w:tcW w:w="6689" w:type="dxa"/>
          </w:tcPr>
          <w:p w14:paraId="62685686" w14:textId="77777777" w:rsidR="002C7FF8" w:rsidRDefault="002C7FF8" w:rsidP="00942849">
            <w:r>
              <w:t>Dark mode active</w:t>
            </w:r>
          </w:p>
        </w:tc>
      </w:tr>
      <w:tr w:rsidR="002C7FF8" w14:paraId="525A7E3C" w14:textId="77777777" w:rsidTr="00942849">
        <w:tc>
          <w:tcPr>
            <w:tcW w:w="2327" w:type="dxa"/>
          </w:tcPr>
          <w:p w14:paraId="530AAB7D" w14:textId="77777777" w:rsidR="002C7FF8" w:rsidRDefault="002C7FF8" w:rsidP="00942849">
            <w:r>
              <w:t>A2</w:t>
            </w:r>
          </w:p>
        </w:tc>
        <w:tc>
          <w:tcPr>
            <w:tcW w:w="6689" w:type="dxa"/>
          </w:tcPr>
          <w:p w14:paraId="5B61CF4C" w14:textId="77777777" w:rsidR="002C7FF8" w:rsidRDefault="002C7FF8" w:rsidP="00942849">
            <w:r>
              <w:t>Dark mode not active</w:t>
            </w:r>
          </w:p>
        </w:tc>
      </w:tr>
      <w:tr w:rsidR="002C7FF8" w14:paraId="0B6DEB3C" w14:textId="77777777" w:rsidTr="00942849">
        <w:tc>
          <w:tcPr>
            <w:tcW w:w="2327" w:type="dxa"/>
          </w:tcPr>
          <w:p w14:paraId="74A9A5A6" w14:textId="77777777" w:rsidR="002C7FF8" w:rsidRDefault="002C7FF8" w:rsidP="00942849">
            <w:r>
              <w:t>A3</w:t>
            </w:r>
          </w:p>
        </w:tc>
        <w:tc>
          <w:tcPr>
            <w:tcW w:w="6689" w:type="dxa"/>
          </w:tcPr>
          <w:p w14:paraId="2B44DA0D" w14:textId="77777777" w:rsidR="002C7FF8" w:rsidRDefault="002C7FF8" w:rsidP="00942849">
            <w:r>
              <w:t>Labels active</w:t>
            </w:r>
          </w:p>
        </w:tc>
      </w:tr>
      <w:tr w:rsidR="002C7FF8" w14:paraId="3BFAE019" w14:textId="77777777" w:rsidTr="00942849">
        <w:tc>
          <w:tcPr>
            <w:tcW w:w="2327" w:type="dxa"/>
          </w:tcPr>
          <w:p w14:paraId="12E60D5A" w14:textId="77777777" w:rsidR="002C7FF8" w:rsidRDefault="002C7FF8" w:rsidP="00942849">
            <w:r>
              <w:t xml:space="preserve">A4 </w:t>
            </w:r>
          </w:p>
        </w:tc>
        <w:tc>
          <w:tcPr>
            <w:tcW w:w="6689" w:type="dxa"/>
          </w:tcPr>
          <w:p w14:paraId="1E9B0426" w14:textId="77777777" w:rsidR="002C7FF8" w:rsidRDefault="002C7FF8" w:rsidP="00942849">
            <w:r>
              <w:t>Labels not active</w:t>
            </w:r>
          </w:p>
        </w:tc>
      </w:tr>
    </w:tbl>
    <w:tbl>
      <w:tblPr>
        <w:tblStyle w:val="TableGrid"/>
        <w:tblpPr w:leftFromText="180" w:rightFromText="180" w:vertAnchor="text" w:horzAnchor="margin" w:tblpY="183"/>
        <w:tblW w:w="0" w:type="auto"/>
        <w:tblLook w:val="04A0" w:firstRow="1" w:lastRow="0" w:firstColumn="1" w:lastColumn="0" w:noHBand="0" w:noVBand="1"/>
      </w:tblPr>
      <w:tblGrid>
        <w:gridCol w:w="851"/>
        <w:gridCol w:w="1581"/>
        <w:gridCol w:w="2411"/>
        <w:gridCol w:w="1580"/>
        <w:gridCol w:w="1233"/>
        <w:gridCol w:w="1000"/>
      </w:tblGrid>
      <w:tr w:rsidR="002C7FF8" w14:paraId="09269030" w14:textId="77777777" w:rsidTr="00942849">
        <w:tc>
          <w:tcPr>
            <w:tcW w:w="873" w:type="dxa"/>
          </w:tcPr>
          <w:p w14:paraId="22740510" w14:textId="77777777" w:rsidR="002C7FF8" w:rsidRDefault="002C7FF8" w:rsidP="00942849">
            <w:r>
              <w:t>Test Num.</w:t>
            </w:r>
          </w:p>
        </w:tc>
        <w:tc>
          <w:tcPr>
            <w:tcW w:w="1674" w:type="dxa"/>
          </w:tcPr>
          <w:p w14:paraId="57F2F274" w14:textId="77777777" w:rsidR="002C7FF8" w:rsidRDefault="002C7FF8" w:rsidP="00942849">
            <w:r>
              <w:t>Purpose</w:t>
            </w:r>
          </w:p>
        </w:tc>
        <w:tc>
          <w:tcPr>
            <w:tcW w:w="2571" w:type="dxa"/>
          </w:tcPr>
          <w:p w14:paraId="1E4C3C76" w14:textId="77777777" w:rsidR="002C7FF8" w:rsidRDefault="002C7FF8" w:rsidP="00942849">
            <w:r>
              <w:t>Testing Steps</w:t>
            </w:r>
          </w:p>
        </w:tc>
        <w:tc>
          <w:tcPr>
            <w:tcW w:w="1635" w:type="dxa"/>
          </w:tcPr>
          <w:p w14:paraId="6DB8390E" w14:textId="77777777" w:rsidR="002C7FF8" w:rsidRDefault="002C7FF8" w:rsidP="00942849">
            <w:r>
              <w:t>Expected</w:t>
            </w:r>
          </w:p>
        </w:tc>
        <w:tc>
          <w:tcPr>
            <w:tcW w:w="1263" w:type="dxa"/>
          </w:tcPr>
          <w:p w14:paraId="4F71C525" w14:textId="77777777" w:rsidR="002C7FF8" w:rsidRDefault="002C7FF8" w:rsidP="00942849">
            <w:r>
              <w:t>Actual</w:t>
            </w:r>
          </w:p>
        </w:tc>
        <w:tc>
          <w:tcPr>
            <w:tcW w:w="1000" w:type="dxa"/>
          </w:tcPr>
          <w:p w14:paraId="5AA50E68" w14:textId="77777777" w:rsidR="002C7FF8" w:rsidRDefault="002C7FF8" w:rsidP="00942849">
            <w:r>
              <w:t>Pass/Fail</w:t>
            </w:r>
          </w:p>
        </w:tc>
      </w:tr>
      <w:tr w:rsidR="002C7FF8" w14:paraId="69CEDD40" w14:textId="77777777" w:rsidTr="00942849">
        <w:tc>
          <w:tcPr>
            <w:tcW w:w="873" w:type="dxa"/>
          </w:tcPr>
          <w:p w14:paraId="27764433" w14:textId="77777777" w:rsidR="002C7FF8" w:rsidRDefault="002C7FF8" w:rsidP="00942849">
            <w:r>
              <w:t>SET-1</w:t>
            </w:r>
          </w:p>
        </w:tc>
        <w:tc>
          <w:tcPr>
            <w:tcW w:w="1674" w:type="dxa"/>
          </w:tcPr>
          <w:p w14:paraId="7F232C4B" w14:textId="77777777" w:rsidR="002C7FF8" w:rsidRDefault="002C7FF8" w:rsidP="00942849">
            <w:r>
              <w:t xml:space="preserve">Turn on dark mode </w:t>
            </w:r>
          </w:p>
        </w:tc>
        <w:tc>
          <w:tcPr>
            <w:tcW w:w="2571" w:type="dxa"/>
          </w:tcPr>
          <w:p w14:paraId="03673C4D" w14:textId="77777777" w:rsidR="002C7FF8" w:rsidRDefault="002C7FF8" w:rsidP="00942849">
            <w:r>
              <w:t>Test case A2</w:t>
            </w:r>
          </w:p>
          <w:p w14:paraId="2A80FD9D" w14:textId="77777777" w:rsidR="002C7FF8" w:rsidRDefault="002C7FF8" w:rsidP="001430F7">
            <w:pPr>
              <w:pStyle w:val="ListParagraph"/>
              <w:numPr>
                <w:ilvl w:val="0"/>
                <w:numId w:val="92"/>
              </w:numPr>
            </w:pPr>
            <w:r>
              <w:t>Click the dark mode setting into the on position</w:t>
            </w:r>
          </w:p>
          <w:p w14:paraId="318E26E2" w14:textId="77777777" w:rsidR="002C7FF8" w:rsidRDefault="002C7FF8" w:rsidP="001430F7">
            <w:pPr>
              <w:pStyle w:val="ListParagraph"/>
              <w:numPr>
                <w:ilvl w:val="0"/>
                <w:numId w:val="92"/>
              </w:numPr>
            </w:pPr>
            <w:r>
              <w:t>Return to map</w:t>
            </w:r>
          </w:p>
        </w:tc>
        <w:tc>
          <w:tcPr>
            <w:tcW w:w="1635" w:type="dxa"/>
          </w:tcPr>
          <w:p w14:paraId="35768471" w14:textId="77777777" w:rsidR="002C7FF8" w:rsidRDefault="002C7FF8" w:rsidP="00942849">
            <w:r>
              <w:t>Map should now be in dark mode</w:t>
            </w:r>
          </w:p>
        </w:tc>
        <w:tc>
          <w:tcPr>
            <w:tcW w:w="1263" w:type="dxa"/>
          </w:tcPr>
          <w:p w14:paraId="1EC3C2D0" w14:textId="77777777" w:rsidR="002C7FF8" w:rsidRDefault="002C7FF8" w:rsidP="00942849">
            <w:r>
              <w:t>As expected</w:t>
            </w:r>
          </w:p>
        </w:tc>
        <w:tc>
          <w:tcPr>
            <w:tcW w:w="1000" w:type="dxa"/>
            <w:shd w:val="clear" w:color="auto" w:fill="C5E0B3" w:themeFill="accent6" w:themeFillTint="66"/>
          </w:tcPr>
          <w:p w14:paraId="57155E48" w14:textId="77777777" w:rsidR="002C7FF8" w:rsidRDefault="002C7FF8" w:rsidP="00942849">
            <w:r>
              <w:t>Pass</w:t>
            </w:r>
          </w:p>
        </w:tc>
      </w:tr>
      <w:tr w:rsidR="002C7FF8" w14:paraId="5C49E746" w14:textId="77777777" w:rsidTr="00942849">
        <w:tc>
          <w:tcPr>
            <w:tcW w:w="873" w:type="dxa"/>
          </w:tcPr>
          <w:p w14:paraId="400ACC12" w14:textId="77777777" w:rsidR="002C7FF8" w:rsidRDefault="002C7FF8" w:rsidP="00942849">
            <w:r>
              <w:t>SET-2</w:t>
            </w:r>
          </w:p>
        </w:tc>
        <w:tc>
          <w:tcPr>
            <w:tcW w:w="1674" w:type="dxa"/>
          </w:tcPr>
          <w:p w14:paraId="7943B6FC" w14:textId="77777777" w:rsidR="002C7FF8" w:rsidRDefault="002C7FF8" w:rsidP="00942849">
            <w:r>
              <w:t xml:space="preserve">Turn off dark mode </w:t>
            </w:r>
          </w:p>
        </w:tc>
        <w:tc>
          <w:tcPr>
            <w:tcW w:w="2571" w:type="dxa"/>
          </w:tcPr>
          <w:p w14:paraId="35CFE9B1" w14:textId="77777777" w:rsidR="002C7FF8" w:rsidRDefault="002C7FF8" w:rsidP="00942849">
            <w:r>
              <w:t>Test case A1</w:t>
            </w:r>
          </w:p>
          <w:p w14:paraId="044506CB" w14:textId="77777777" w:rsidR="002C7FF8" w:rsidRDefault="002C7FF8" w:rsidP="001430F7">
            <w:pPr>
              <w:pStyle w:val="ListParagraph"/>
              <w:numPr>
                <w:ilvl w:val="0"/>
                <w:numId w:val="93"/>
              </w:numPr>
            </w:pPr>
            <w:r>
              <w:t>Click the dark mode setting into the off position</w:t>
            </w:r>
          </w:p>
          <w:p w14:paraId="672244E7" w14:textId="77777777" w:rsidR="002C7FF8" w:rsidRDefault="002C7FF8" w:rsidP="001430F7">
            <w:pPr>
              <w:pStyle w:val="ListParagraph"/>
              <w:numPr>
                <w:ilvl w:val="0"/>
                <w:numId w:val="93"/>
              </w:numPr>
            </w:pPr>
            <w:r>
              <w:t>Return to map</w:t>
            </w:r>
          </w:p>
        </w:tc>
        <w:tc>
          <w:tcPr>
            <w:tcW w:w="1635" w:type="dxa"/>
          </w:tcPr>
          <w:p w14:paraId="28BA43BC" w14:textId="77777777" w:rsidR="002C7FF8" w:rsidRDefault="002C7FF8" w:rsidP="00942849">
            <w:r>
              <w:t>Map should be in the regular colour scheme</w:t>
            </w:r>
          </w:p>
        </w:tc>
        <w:tc>
          <w:tcPr>
            <w:tcW w:w="1263" w:type="dxa"/>
          </w:tcPr>
          <w:p w14:paraId="0CC559C4" w14:textId="77777777" w:rsidR="002C7FF8" w:rsidRDefault="002C7FF8" w:rsidP="00942849">
            <w:r>
              <w:t>Map still in dark mode</w:t>
            </w:r>
          </w:p>
        </w:tc>
        <w:tc>
          <w:tcPr>
            <w:tcW w:w="1000" w:type="dxa"/>
            <w:shd w:val="clear" w:color="auto" w:fill="FF9999"/>
          </w:tcPr>
          <w:p w14:paraId="0A117F36" w14:textId="77777777" w:rsidR="002C7FF8" w:rsidRDefault="002C7FF8" w:rsidP="00942849">
            <w:r>
              <w:t>F</w:t>
            </w:r>
            <w:r w:rsidRPr="00A5718C">
              <w:rPr>
                <w:shd w:val="clear" w:color="auto" w:fill="FF9999"/>
              </w:rPr>
              <w:t>ail</w:t>
            </w:r>
          </w:p>
        </w:tc>
      </w:tr>
      <w:tr w:rsidR="002C7FF8" w14:paraId="0CC8776A" w14:textId="77777777" w:rsidTr="00942849">
        <w:tc>
          <w:tcPr>
            <w:tcW w:w="873" w:type="dxa"/>
          </w:tcPr>
          <w:p w14:paraId="1A3A4C29" w14:textId="77777777" w:rsidR="002C7FF8" w:rsidRDefault="002C7FF8" w:rsidP="00942849">
            <w:r>
              <w:t>SET-3</w:t>
            </w:r>
          </w:p>
        </w:tc>
        <w:tc>
          <w:tcPr>
            <w:tcW w:w="1674" w:type="dxa"/>
          </w:tcPr>
          <w:p w14:paraId="498891AB" w14:textId="77777777" w:rsidR="002C7FF8" w:rsidRDefault="002C7FF8" w:rsidP="00942849">
            <w:r>
              <w:t xml:space="preserve">Turn off labels </w:t>
            </w:r>
          </w:p>
        </w:tc>
        <w:tc>
          <w:tcPr>
            <w:tcW w:w="2571" w:type="dxa"/>
          </w:tcPr>
          <w:p w14:paraId="17491F9F" w14:textId="77777777" w:rsidR="002C7FF8" w:rsidRDefault="002C7FF8" w:rsidP="00942849">
            <w:r>
              <w:t>Test case A1/A3</w:t>
            </w:r>
          </w:p>
          <w:p w14:paraId="6B4EC9B6" w14:textId="77777777" w:rsidR="002C7FF8" w:rsidRDefault="002C7FF8" w:rsidP="001430F7">
            <w:pPr>
              <w:pStyle w:val="ListParagraph"/>
              <w:numPr>
                <w:ilvl w:val="0"/>
                <w:numId w:val="94"/>
              </w:numPr>
            </w:pPr>
            <w:r>
              <w:t>Click the labels setting into the off position</w:t>
            </w:r>
          </w:p>
          <w:p w14:paraId="489D38BD" w14:textId="77777777" w:rsidR="002C7FF8" w:rsidRDefault="002C7FF8" w:rsidP="001430F7">
            <w:pPr>
              <w:pStyle w:val="ListParagraph"/>
              <w:numPr>
                <w:ilvl w:val="0"/>
                <w:numId w:val="94"/>
              </w:numPr>
            </w:pPr>
            <w:r>
              <w:t>Return to map</w:t>
            </w:r>
          </w:p>
        </w:tc>
        <w:tc>
          <w:tcPr>
            <w:tcW w:w="1635" w:type="dxa"/>
          </w:tcPr>
          <w:p w14:paraId="52967A9C" w14:textId="77777777" w:rsidR="002C7FF8" w:rsidRDefault="002C7FF8" w:rsidP="00942849">
            <w:r>
              <w:t>Map should be dark and have no labels</w:t>
            </w:r>
          </w:p>
        </w:tc>
        <w:tc>
          <w:tcPr>
            <w:tcW w:w="1263" w:type="dxa"/>
          </w:tcPr>
          <w:p w14:paraId="71EA853D" w14:textId="77777777" w:rsidR="002C7FF8" w:rsidRDefault="002C7FF8" w:rsidP="00942849">
            <w:r>
              <w:t>As expected</w:t>
            </w:r>
          </w:p>
        </w:tc>
        <w:tc>
          <w:tcPr>
            <w:tcW w:w="1000" w:type="dxa"/>
            <w:shd w:val="clear" w:color="auto" w:fill="C5E0B3" w:themeFill="accent6" w:themeFillTint="66"/>
          </w:tcPr>
          <w:p w14:paraId="4D067BCE" w14:textId="77777777" w:rsidR="002C7FF8" w:rsidRDefault="002C7FF8" w:rsidP="00942849">
            <w:r>
              <w:t>Pass</w:t>
            </w:r>
          </w:p>
        </w:tc>
      </w:tr>
      <w:tr w:rsidR="002C7FF8" w14:paraId="1C823C9E" w14:textId="77777777" w:rsidTr="00942849">
        <w:tc>
          <w:tcPr>
            <w:tcW w:w="873" w:type="dxa"/>
          </w:tcPr>
          <w:p w14:paraId="0199CE5D" w14:textId="77777777" w:rsidR="002C7FF8" w:rsidRDefault="002C7FF8" w:rsidP="00942849">
            <w:r>
              <w:t>SET-4</w:t>
            </w:r>
          </w:p>
        </w:tc>
        <w:tc>
          <w:tcPr>
            <w:tcW w:w="1674" w:type="dxa"/>
          </w:tcPr>
          <w:p w14:paraId="048E89C0" w14:textId="77777777" w:rsidR="002C7FF8" w:rsidRDefault="002C7FF8" w:rsidP="00942849">
            <w:r>
              <w:t>Turn off labels</w:t>
            </w:r>
          </w:p>
        </w:tc>
        <w:tc>
          <w:tcPr>
            <w:tcW w:w="2571" w:type="dxa"/>
          </w:tcPr>
          <w:p w14:paraId="6B47348F" w14:textId="77777777" w:rsidR="002C7FF8" w:rsidRDefault="002C7FF8" w:rsidP="00942849">
            <w:r>
              <w:t>Test case A2/A3</w:t>
            </w:r>
          </w:p>
          <w:p w14:paraId="25B844ED" w14:textId="77777777" w:rsidR="002C7FF8" w:rsidRDefault="002C7FF8" w:rsidP="001430F7">
            <w:pPr>
              <w:pStyle w:val="ListParagraph"/>
              <w:numPr>
                <w:ilvl w:val="0"/>
                <w:numId w:val="95"/>
              </w:numPr>
            </w:pPr>
            <w:r>
              <w:t>Click the labels setting into the off position</w:t>
            </w:r>
          </w:p>
          <w:p w14:paraId="2938ECC6" w14:textId="77777777" w:rsidR="002C7FF8" w:rsidRDefault="002C7FF8" w:rsidP="001430F7">
            <w:pPr>
              <w:pStyle w:val="ListParagraph"/>
              <w:numPr>
                <w:ilvl w:val="0"/>
                <w:numId w:val="95"/>
              </w:numPr>
            </w:pPr>
            <w:r>
              <w:t>Return to map</w:t>
            </w:r>
          </w:p>
        </w:tc>
        <w:tc>
          <w:tcPr>
            <w:tcW w:w="1635" w:type="dxa"/>
          </w:tcPr>
          <w:p w14:paraId="07E03602" w14:textId="77777777" w:rsidR="002C7FF8" w:rsidRDefault="002C7FF8" w:rsidP="00942849">
            <w:r>
              <w:t>Map should be normal colours and no labels</w:t>
            </w:r>
          </w:p>
        </w:tc>
        <w:tc>
          <w:tcPr>
            <w:tcW w:w="1263" w:type="dxa"/>
          </w:tcPr>
          <w:p w14:paraId="3F84A88B" w14:textId="77777777" w:rsidR="002C7FF8" w:rsidRDefault="002C7FF8" w:rsidP="00942849">
            <w:r>
              <w:t>As expected</w:t>
            </w:r>
          </w:p>
        </w:tc>
        <w:tc>
          <w:tcPr>
            <w:tcW w:w="1000" w:type="dxa"/>
            <w:shd w:val="clear" w:color="auto" w:fill="C5E0B3" w:themeFill="accent6" w:themeFillTint="66"/>
          </w:tcPr>
          <w:p w14:paraId="5F42B0B7" w14:textId="77777777" w:rsidR="002C7FF8" w:rsidRDefault="002C7FF8" w:rsidP="00942849">
            <w:r>
              <w:t>Pass</w:t>
            </w:r>
          </w:p>
        </w:tc>
      </w:tr>
      <w:tr w:rsidR="002C7FF8" w14:paraId="0318A2A7" w14:textId="77777777" w:rsidTr="00942849">
        <w:tc>
          <w:tcPr>
            <w:tcW w:w="873" w:type="dxa"/>
          </w:tcPr>
          <w:p w14:paraId="4B5C2E99" w14:textId="77777777" w:rsidR="002C7FF8" w:rsidRDefault="002C7FF8" w:rsidP="00942849">
            <w:r>
              <w:t>SET-5</w:t>
            </w:r>
          </w:p>
        </w:tc>
        <w:tc>
          <w:tcPr>
            <w:tcW w:w="1674" w:type="dxa"/>
          </w:tcPr>
          <w:p w14:paraId="2A747C13" w14:textId="77777777" w:rsidR="002C7FF8" w:rsidRDefault="002C7FF8" w:rsidP="00942849">
            <w:r>
              <w:t>Turn on labels</w:t>
            </w:r>
          </w:p>
        </w:tc>
        <w:tc>
          <w:tcPr>
            <w:tcW w:w="2571" w:type="dxa"/>
          </w:tcPr>
          <w:p w14:paraId="51C8AC3C" w14:textId="77777777" w:rsidR="002C7FF8" w:rsidRDefault="002C7FF8" w:rsidP="00942849">
            <w:r>
              <w:t>Test case A1/A4</w:t>
            </w:r>
          </w:p>
          <w:p w14:paraId="1A8450A4" w14:textId="77777777" w:rsidR="002C7FF8" w:rsidRDefault="002C7FF8" w:rsidP="001430F7">
            <w:pPr>
              <w:pStyle w:val="ListParagraph"/>
              <w:numPr>
                <w:ilvl w:val="0"/>
                <w:numId w:val="96"/>
              </w:numPr>
            </w:pPr>
            <w:r>
              <w:t>Click the labels setting into the off position</w:t>
            </w:r>
          </w:p>
          <w:p w14:paraId="61166B0F" w14:textId="77777777" w:rsidR="002C7FF8" w:rsidRDefault="002C7FF8" w:rsidP="001430F7">
            <w:pPr>
              <w:pStyle w:val="ListParagraph"/>
              <w:numPr>
                <w:ilvl w:val="0"/>
                <w:numId w:val="96"/>
              </w:numPr>
            </w:pPr>
            <w:r>
              <w:t>Return to map</w:t>
            </w:r>
          </w:p>
        </w:tc>
        <w:tc>
          <w:tcPr>
            <w:tcW w:w="1635" w:type="dxa"/>
          </w:tcPr>
          <w:p w14:paraId="3416033B" w14:textId="77777777" w:rsidR="002C7FF8" w:rsidRDefault="002C7FF8" w:rsidP="00942849">
            <w:r>
              <w:t>Map should be dark and have labels</w:t>
            </w:r>
          </w:p>
        </w:tc>
        <w:tc>
          <w:tcPr>
            <w:tcW w:w="1263" w:type="dxa"/>
          </w:tcPr>
          <w:p w14:paraId="4B86ADAC" w14:textId="77777777" w:rsidR="002C7FF8" w:rsidRDefault="002C7FF8" w:rsidP="00942849">
            <w:r>
              <w:t>As expected</w:t>
            </w:r>
          </w:p>
        </w:tc>
        <w:tc>
          <w:tcPr>
            <w:tcW w:w="1000" w:type="dxa"/>
            <w:shd w:val="clear" w:color="auto" w:fill="C5E0B3" w:themeFill="accent6" w:themeFillTint="66"/>
          </w:tcPr>
          <w:p w14:paraId="08C18504" w14:textId="77777777" w:rsidR="002C7FF8" w:rsidRDefault="002C7FF8" w:rsidP="00942849">
            <w:r>
              <w:t>Pass</w:t>
            </w:r>
          </w:p>
        </w:tc>
      </w:tr>
      <w:tr w:rsidR="002C7FF8" w14:paraId="75A242FF" w14:textId="77777777" w:rsidTr="00942849">
        <w:tc>
          <w:tcPr>
            <w:tcW w:w="873" w:type="dxa"/>
          </w:tcPr>
          <w:p w14:paraId="63249CFC" w14:textId="77777777" w:rsidR="002C7FF8" w:rsidRDefault="002C7FF8" w:rsidP="00942849">
            <w:r>
              <w:t>SET-6</w:t>
            </w:r>
          </w:p>
        </w:tc>
        <w:tc>
          <w:tcPr>
            <w:tcW w:w="1674" w:type="dxa"/>
          </w:tcPr>
          <w:p w14:paraId="0EA751DC" w14:textId="77777777" w:rsidR="002C7FF8" w:rsidRDefault="002C7FF8" w:rsidP="00942849">
            <w:r>
              <w:t>Turn on labels</w:t>
            </w:r>
          </w:p>
        </w:tc>
        <w:tc>
          <w:tcPr>
            <w:tcW w:w="2571" w:type="dxa"/>
          </w:tcPr>
          <w:p w14:paraId="43FC1507" w14:textId="77777777" w:rsidR="002C7FF8" w:rsidRDefault="002C7FF8" w:rsidP="00942849">
            <w:r>
              <w:t>Test case A2/A4</w:t>
            </w:r>
          </w:p>
          <w:p w14:paraId="38BF788C" w14:textId="77777777" w:rsidR="002C7FF8" w:rsidRDefault="002C7FF8" w:rsidP="001430F7">
            <w:pPr>
              <w:pStyle w:val="ListParagraph"/>
              <w:numPr>
                <w:ilvl w:val="0"/>
                <w:numId w:val="97"/>
              </w:numPr>
            </w:pPr>
            <w:r>
              <w:t>Click the labels setting into the off position</w:t>
            </w:r>
          </w:p>
          <w:p w14:paraId="248065E2" w14:textId="77777777" w:rsidR="002C7FF8" w:rsidRDefault="002C7FF8" w:rsidP="001430F7">
            <w:pPr>
              <w:pStyle w:val="ListParagraph"/>
              <w:numPr>
                <w:ilvl w:val="0"/>
                <w:numId w:val="97"/>
              </w:numPr>
            </w:pPr>
            <w:r>
              <w:t>Return to map</w:t>
            </w:r>
          </w:p>
        </w:tc>
        <w:tc>
          <w:tcPr>
            <w:tcW w:w="1635" w:type="dxa"/>
          </w:tcPr>
          <w:p w14:paraId="6CD14C77" w14:textId="77777777" w:rsidR="002C7FF8" w:rsidRDefault="002C7FF8" w:rsidP="00942849">
            <w:r>
              <w:t>Map should be normal colours with labels</w:t>
            </w:r>
          </w:p>
        </w:tc>
        <w:tc>
          <w:tcPr>
            <w:tcW w:w="1263" w:type="dxa"/>
          </w:tcPr>
          <w:p w14:paraId="346F685E" w14:textId="77777777" w:rsidR="002C7FF8" w:rsidRDefault="002C7FF8" w:rsidP="00942849">
            <w:r>
              <w:t>Labels do not reappear</w:t>
            </w:r>
          </w:p>
        </w:tc>
        <w:tc>
          <w:tcPr>
            <w:tcW w:w="1000" w:type="dxa"/>
            <w:shd w:val="clear" w:color="auto" w:fill="FF9999"/>
          </w:tcPr>
          <w:p w14:paraId="3103B0CC" w14:textId="77777777" w:rsidR="002C7FF8" w:rsidRDefault="002C7FF8" w:rsidP="00942849">
            <w:r>
              <w:t>Fail</w:t>
            </w:r>
          </w:p>
        </w:tc>
      </w:tr>
      <w:tr w:rsidR="002C7FF8" w14:paraId="2E113080" w14:textId="77777777" w:rsidTr="00942849">
        <w:tc>
          <w:tcPr>
            <w:tcW w:w="873" w:type="dxa"/>
          </w:tcPr>
          <w:p w14:paraId="6CF11603" w14:textId="77777777" w:rsidR="002C7FF8" w:rsidRDefault="002C7FF8" w:rsidP="00942849">
            <w:r>
              <w:t>SET-7</w:t>
            </w:r>
          </w:p>
        </w:tc>
        <w:tc>
          <w:tcPr>
            <w:tcW w:w="1674" w:type="dxa"/>
          </w:tcPr>
          <w:p w14:paraId="77E66826" w14:textId="77777777" w:rsidR="002C7FF8" w:rsidRDefault="002C7FF8" w:rsidP="00942849">
            <w:r>
              <w:t>Click other sections of the screen except buttons to ensure random clicks do cause error</w:t>
            </w:r>
          </w:p>
        </w:tc>
        <w:tc>
          <w:tcPr>
            <w:tcW w:w="2571" w:type="dxa"/>
          </w:tcPr>
          <w:p w14:paraId="5D366BC5" w14:textId="77777777" w:rsidR="002C7FF8" w:rsidRDefault="002C7FF8" w:rsidP="001430F7">
            <w:pPr>
              <w:pStyle w:val="ListParagraph"/>
              <w:numPr>
                <w:ilvl w:val="0"/>
                <w:numId w:val="102"/>
              </w:numPr>
            </w:pPr>
            <w:r>
              <w:t xml:space="preserve">Click areas of screen not including buttons </w:t>
            </w:r>
          </w:p>
        </w:tc>
        <w:tc>
          <w:tcPr>
            <w:tcW w:w="1635" w:type="dxa"/>
          </w:tcPr>
          <w:p w14:paraId="0BD1490C" w14:textId="77777777" w:rsidR="002C7FF8" w:rsidRDefault="002C7FF8" w:rsidP="00942849">
            <w:r>
              <w:t>Nothing</w:t>
            </w:r>
          </w:p>
        </w:tc>
        <w:tc>
          <w:tcPr>
            <w:tcW w:w="1263" w:type="dxa"/>
          </w:tcPr>
          <w:p w14:paraId="76EC1B16" w14:textId="77777777" w:rsidR="002C7FF8" w:rsidRDefault="002C7FF8" w:rsidP="00942849">
            <w:r>
              <w:t>As expected</w:t>
            </w:r>
          </w:p>
        </w:tc>
        <w:tc>
          <w:tcPr>
            <w:tcW w:w="1000" w:type="dxa"/>
            <w:shd w:val="clear" w:color="auto" w:fill="C5E0B3" w:themeFill="accent6" w:themeFillTint="66"/>
          </w:tcPr>
          <w:p w14:paraId="5AD81101" w14:textId="77777777" w:rsidR="002C7FF8" w:rsidRDefault="002C7FF8" w:rsidP="00942849">
            <w:r>
              <w:t>Pass</w:t>
            </w:r>
          </w:p>
        </w:tc>
      </w:tr>
      <w:tr w:rsidR="002C7FF8" w14:paraId="31441154" w14:textId="77777777" w:rsidTr="00942849">
        <w:tc>
          <w:tcPr>
            <w:tcW w:w="873" w:type="dxa"/>
          </w:tcPr>
          <w:p w14:paraId="647E6FDF" w14:textId="77777777" w:rsidR="002C7FF8" w:rsidRDefault="002C7FF8" w:rsidP="00942849">
            <w:r>
              <w:t>SET-8</w:t>
            </w:r>
          </w:p>
        </w:tc>
        <w:tc>
          <w:tcPr>
            <w:tcW w:w="1674" w:type="dxa"/>
          </w:tcPr>
          <w:p w14:paraId="6196A1E4" w14:textId="77777777" w:rsidR="002C7FF8" w:rsidRDefault="002C7FF8" w:rsidP="00942849">
            <w:r>
              <w:t>Return to previous screen using the back button</w:t>
            </w:r>
          </w:p>
        </w:tc>
        <w:tc>
          <w:tcPr>
            <w:tcW w:w="2571" w:type="dxa"/>
          </w:tcPr>
          <w:p w14:paraId="6ACD8689" w14:textId="77777777" w:rsidR="002C7FF8" w:rsidRDefault="002C7FF8" w:rsidP="001430F7">
            <w:pPr>
              <w:pStyle w:val="ListParagraph"/>
              <w:numPr>
                <w:ilvl w:val="0"/>
                <w:numId w:val="103"/>
              </w:numPr>
            </w:pPr>
            <w:r>
              <w:t>Click back button in upper left of screen</w:t>
            </w:r>
          </w:p>
        </w:tc>
        <w:tc>
          <w:tcPr>
            <w:tcW w:w="1635" w:type="dxa"/>
          </w:tcPr>
          <w:p w14:paraId="69AF2662" w14:textId="77777777" w:rsidR="002C7FF8" w:rsidRDefault="002C7FF8" w:rsidP="00942849">
            <w:r>
              <w:t>Application should switch to the map activity</w:t>
            </w:r>
          </w:p>
        </w:tc>
        <w:tc>
          <w:tcPr>
            <w:tcW w:w="1263" w:type="dxa"/>
          </w:tcPr>
          <w:p w14:paraId="7F607E1A" w14:textId="77777777" w:rsidR="002C7FF8" w:rsidRDefault="002C7FF8" w:rsidP="00942849">
            <w:r>
              <w:t>As expected</w:t>
            </w:r>
          </w:p>
        </w:tc>
        <w:tc>
          <w:tcPr>
            <w:tcW w:w="1000" w:type="dxa"/>
            <w:shd w:val="clear" w:color="auto" w:fill="C5E0B3" w:themeFill="accent6" w:themeFillTint="66"/>
          </w:tcPr>
          <w:p w14:paraId="33D298FE" w14:textId="77777777" w:rsidR="002C7FF8" w:rsidRDefault="002C7FF8" w:rsidP="00942849">
            <w:r>
              <w:t>Pass</w:t>
            </w:r>
          </w:p>
        </w:tc>
      </w:tr>
    </w:tbl>
    <w:p w14:paraId="1B59A12E" w14:textId="77777777" w:rsidR="002C7FF8" w:rsidRDefault="002C7FF8" w:rsidP="002C7FF8">
      <w:r>
        <w:br w:type="page"/>
      </w:r>
    </w:p>
    <w:p w14:paraId="58891722" w14:textId="77777777" w:rsidR="002C7FF8" w:rsidRPr="00FC0F62" w:rsidRDefault="002C7FF8" w:rsidP="002C7FF8">
      <w:pPr>
        <w:rPr>
          <w:b/>
        </w:rPr>
      </w:pPr>
      <w:r w:rsidRPr="00FC0F62">
        <w:rPr>
          <w:b/>
        </w:rPr>
        <w:t>Details on SET-2/SET-6 failure:</w:t>
      </w:r>
    </w:p>
    <w:p w14:paraId="1E4960C0" w14:textId="77777777" w:rsidR="002C7FF8" w:rsidRPr="00FC0F62" w:rsidRDefault="002C7FF8" w:rsidP="002C7FF8">
      <w:pPr>
        <w:rPr>
          <w:b/>
        </w:rPr>
      </w:pPr>
      <w:r w:rsidRPr="00FC0F62">
        <w:rPr>
          <w:b/>
        </w:rPr>
        <w:t xml:space="preserve">Issue: </w:t>
      </w:r>
    </w:p>
    <w:p w14:paraId="001160B9" w14:textId="77777777" w:rsidR="002C7FF8" w:rsidRDefault="002C7FF8" w:rsidP="002C7FF8">
      <w:r>
        <w:t>When instead of returning to default, in some cases the map would remain the same. This was caused by the map not resetting in some instances.</w:t>
      </w:r>
    </w:p>
    <w:p w14:paraId="35B84ACF" w14:textId="77777777" w:rsidR="002C7FF8" w:rsidRDefault="002C7FF8" w:rsidP="002C7FF8">
      <w:r>
        <w:rPr>
          <w:b/>
        </w:rPr>
        <w:t xml:space="preserve">Solution: </w:t>
      </w:r>
    </w:p>
    <w:p w14:paraId="7A1ACA7A" w14:textId="77777777" w:rsidR="002C7FF8" w:rsidRDefault="002C7FF8" w:rsidP="002C7FF8">
      <w:r>
        <w:t>A fourth json file containing code for the default view was added and is called to reset the map when necessary.</w:t>
      </w:r>
    </w:p>
    <w:p w14:paraId="70D6ABA5" w14:textId="77777777" w:rsidR="002C7FF8" w:rsidRDefault="002C7FF8" w:rsidP="002C7FF8">
      <w:r>
        <w:t>Re-testing:</w:t>
      </w:r>
    </w:p>
    <w:tbl>
      <w:tblPr>
        <w:tblStyle w:val="TableGrid"/>
        <w:tblpPr w:leftFromText="180" w:rightFromText="180" w:vertAnchor="text" w:horzAnchor="margin" w:tblpY="183"/>
        <w:tblW w:w="0" w:type="auto"/>
        <w:tblLook w:val="04A0" w:firstRow="1" w:lastRow="0" w:firstColumn="1" w:lastColumn="0" w:noHBand="0" w:noVBand="1"/>
      </w:tblPr>
      <w:tblGrid>
        <w:gridCol w:w="852"/>
        <w:gridCol w:w="1406"/>
        <w:gridCol w:w="2591"/>
        <w:gridCol w:w="1560"/>
        <w:gridCol w:w="1247"/>
        <w:gridCol w:w="1000"/>
      </w:tblGrid>
      <w:tr w:rsidR="002C7FF8" w14:paraId="3E4740D4" w14:textId="77777777" w:rsidTr="00942849">
        <w:tc>
          <w:tcPr>
            <w:tcW w:w="873" w:type="dxa"/>
          </w:tcPr>
          <w:p w14:paraId="7683C68F" w14:textId="77777777" w:rsidR="002C7FF8" w:rsidRDefault="002C7FF8" w:rsidP="00942849">
            <w:r>
              <w:t>Test Num.</w:t>
            </w:r>
          </w:p>
        </w:tc>
        <w:tc>
          <w:tcPr>
            <w:tcW w:w="1471" w:type="dxa"/>
          </w:tcPr>
          <w:p w14:paraId="38655243" w14:textId="77777777" w:rsidR="002C7FF8" w:rsidRDefault="002C7FF8" w:rsidP="00942849">
            <w:r>
              <w:t>Purpose</w:t>
            </w:r>
          </w:p>
        </w:tc>
        <w:tc>
          <w:tcPr>
            <w:tcW w:w="2774" w:type="dxa"/>
          </w:tcPr>
          <w:p w14:paraId="2211A6FD" w14:textId="77777777" w:rsidR="002C7FF8" w:rsidRDefault="002C7FF8" w:rsidP="00942849">
            <w:r>
              <w:t>Testing Steps</w:t>
            </w:r>
          </w:p>
        </w:tc>
        <w:tc>
          <w:tcPr>
            <w:tcW w:w="1635" w:type="dxa"/>
          </w:tcPr>
          <w:p w14:paraId="1A3FF8CD" w14:textId="77777777" w:rsidR="002C7FF8" w:rsidRDefault="002C7FF8" w:rsidP="00942849">
            <w:r>
              <w:t>Expected</w:t>
            </w:r>
          </w:p>
        </w:tc>
        <w:tc>
          <w:tcPr>
            <w:tcW w:w="1263" w:type="dxa"/>
          </w:tcPr>
          <w:p w14:paraId="23388F7D" w14:textId="77777777" w:rsidR="002C7FF8" w:rsidRDefault="002C7FF8" w:rsidP="00942849">
            <w:r>
              <w:t>Actual</w:t>
            </w:r>
          </w:p>
        </w:tc>
        <w:tc>
          <w:tcPr>
            <w:tcW w:w="1000" w:type="dxa"/>
          </w:tcPr>
          <w:p w14:paraId="4BE57F08" w14:textId="77777777" w:rsidR="002C7FF8" w:rsidRDefault="002C7FF8" w:rsidP="00942849">
            <w:r>
              <w:t>Pass/Fail</w:t>
            </w:r>
          </w:p>
        </w:tc>
      </w:tr>
      <w:tr w:rsidR="002C7FF8" w14:paraId="2E712955" w14:textId="77777777" w:rsidTr="00942849">
        <w:tc>
          <w:tcPr>
            <w:tcW w:w="873" w:type="dxa"/>
          </w:tcPr>
          <w:p w14:paraId="4E8EE692" w14:textId="77777777" w:rsidR="002C7FF8" w:rsidRDefault="002C7FF8" w:rsidP="00942849">
            <w:r>
              <w:t>SET-2.2</w:t>
            </w:r>
          </w:p>
        </w:tc>
        <w:tc>
          <w:tcPr>
            <w:tcW w:w="1471" w:type="dxa"/>
          </w:tcPr>
          <w:p w14:paraId="5B305BE9" w14:textId="77777777" w:rsidR="002C7FF8" w:rsidRDefault="002C7FF8" w:rsidP="00942849">
            <w:r>
              <w:t xml:space="preserve">Turn off dark mode </w:t>
            </w:r>
          </w:p>
        </w:tc>
        <w:tc>
          <w:tcPr>
            <w:tcW w:w="2774" w:type="dxa"/>
          </w:tcPr>
          <w:p w14:paraId="6942D08F" w14:textId="77777777" w:rsidR="002C7FF8" w:rsidRDefault="002C7FF8" w:rsidP="00942849">
            <w:r>
              <w:t>Test case A1</w:t>
            </w:r>
          </w:p>
          <w:p w14:paraId="4347F2C3" w14:textId="77777777" w:rsidR="002C7FF8" w:rsidRDefault="002C7FF8" w:rsidP="001430F7">
            <w:pPr>
              <w:pStyle w:val="ListParagraph"/>
              <w:numPr>
                <w:ilvl w:val="0"/>
                <w:numId w:val="93"/>
              </w:numPr>
            </w:pPr>
            <w:r>
              <w:t>Click the dark mode setting into the off position</w:t>
            </w:r>
          </w:p>
          <w:p w14:paraId="3A39037F" w14:textId="77777777" w:rsidR="002C7FF8" w:rsidRDefault="002C7FF8" w:rsidP="001430F7">
            <w:pPr>
              <w:pStyle w:val="ListParagraph"/>
              <w:numPr>
                <w:ilvl w:val="0"/>
                <w:numId w:val="93"/>
              </w:numPr>
            </w:pPr>
            <w:r>
              <w:t>Return to map</w:t>
            </w:r>
          </w:p>
        </w:tc>
        <w:tc>
          <w:tcPr>
            <w:tcW w:w="1635" w:type="dxa"/>
          </w:tcPr>
          <w:p w14:paraId="3848051D" w14:textId="77777777" w:rsidR="002C7FF8" w:rsidRDefault="002C7FF8" w:rsidP="00942849">
            <w:r>
              <w:t>Map should be in the regular colour scheme</w:t>
            </w:r>
          </w:p>
        </w:tc>
        <w:tc>
          <w:tcPr>
            <w:tcW w:w="1263" w:type="dxa"/>
          </w:tcPr>
          <w:p w14:paraId="3DF90B8B" w14:textId="77777777" w:rsidR="002C7FF8" w:rsidRDefault="002C7FF8" w:rsidP="00942849">
            <w:r>
              <w:t>Map still in darkmode</w:t>
            </w:r>
          </w:p>
        </w:tc>
        <w:tc>
          <w:tcPr>
            <w:tcW w:w="1000" w:type="dxa"/>
            <w:shd w:val="clear" w:color="auto" w:fill="FF9999"/>
          </w:tcPr>
          <w:p w14:paraId="163C9D74" w14:textId="77777777" w:rsidR="002C7FF8" w:rsidRDefault="002C7FF8" w:rsidP="00942849">
            <w:r>
              <w:t>F</w:t>
            </w:r>
            <w:r w:rsidRPr="00A5718C">
              <w:rPr>
                <w:shd w:val="clear" w:color="auto" w:fill="FF9999"/>
              </w:rPr>
              <w:t>ail</w:t>
            </w:r>
          </w:p>
        </w:tc>
      </w:tr>
      <w:tr w:rsidR="002C7FF8" w14:paraId="02994FD0" w14:textId="77777777" w:rsidTr="00942849">
        <w:tc>
          <w:tcPr>
            <w:tcW w:w="873" w:type="dxa"/>
          </w:tcPr>
          <w:p w14:paraId="464B7294" w14:textId="77777777" w:rsidR="002C7FF8" w:rsidRDefault="002C7FF8" w:rsidP="00942849">
            <w:r>
              <w:t>SET-6.2</w:t>
            </w:r>
          </w:p>
        </w:tc>
        <w:tc>
          <w:tcPr>
            <w:tcW w:w="1471" w:type="dxa"/>
          </w:tcPr>
          <w:p w14:paraId="5777634B" w14:textId="77777777" w:rsidR="002C7FF8" w:rsidRDefault="002C7FF8" w:rsidP="00942849">
            <w:r>
              <w:t>Turn on labels</w:t>
            </w:r>
          </w:p>
        </w:tc>
        <w:tc>
          <w:tcPr>
            <w:tcW w:w="2774" w:type="dxa"/>
          </w:tcPr>
          <w:p w14:paraId="1A2911AF" w14:textId="77777777" w:rsidR="002C7FF8" w:rsidRDefault="002C7FF8" w:rsidP="00942849">
            <w:r>
              <w:t>Test case A2/A4</w:t>
            </w:r>
          </w:p>
          <w:p w14:paraId="34982D75" w14:textId="77777777" w:rsidR="002C7FF8" w:rsidRDefault="002C7FF8" w:rsidP="001430F7">
            <w:pPr>
              <w:pStyle w:val="ListParagraph"/>
              <w:numPr>
                <w:ilvl w:val="0"/>
                <w:numId w:val="103"/>
              </w:numPr>
            </w:pPr>
            <w:r>
              <w:t>Click the labels setting into the off position</w:t>
            </w:r>
          </w:p>
          <w:p w14:paraId="4D14B4E6" w14:textId="77777777" w:rsidR="002C7FF8" w:rsidRDefault="002C7FF8" w:rsidP="001430F7">
            <w:pPr>
              <w:pStyle w:val="ListParagraph"/>
              <w:numPr>
                <w:ilvl w:val="0"/>
                <w:numId w:val="103"/>
              </w:numPr>
            </w:pPr>
            <w:r>
              <w:t>Return to map</w:t>
            </w:r>
          </w:p>
        </w:tc>
        <w:tc>
          <w:tcPr>
            <w:tcW w:w="1635" w:type="dxa"/>
          </w:tcPr>
          <w:p w14:paraId="2E6CBBC4" w14:textId="77777777" w:rsidR="002C7FF8" w:rsidRDefault="002C7FF8" w:rsidP="00942849">
            <w:r>
              <w:t>Map should be normal colours with labels</w:t>
            </w:r>
          </w:p>
        </w:tc>
        <w:tc>
          <w:tcPr>
            <w:tcW w:w="1263" w:type="dxa"/>
          </w:tcPr>
          <w:p w14:paraId="1C6C0A5F" w14:textId="77777777" w:rsidR="002C7FF8" w:rsidRDefault="002C7FF8" w:rsidP="00942849">
            <w:r>
              <w:t>Labels do not reappear</w:t>
            </w:r>
          </w:p>
        </w:tc>
        <w:tc>
          <w:tcPr>
            <w:tcW w:w="1000" w:type="dxa"/>
            <w:shd w:val="clear" w:color="auto" w:fill="FF9999"/>
          </w:tcPr>
          <w:p w14:paraId="77D6B2E1" w14:textId="77777777" w:rsidR="002C7FF8" w:rsidRDefault="002C7FF8" w:rsidP="00942849">
            <w:r>
              <w:t>Fail</w:t>
            </w:r>
          </w:p>
        </w:tc>
      </w:tr>
    </w:tbl>
    <w:p w14:paraId="4E978B98" w14:textId="77777777" w:rsidR="002C7FF8" w:rsidRDefault="002C7FF8" w:rsidP="002C7FF8"/>
    <w:p w14:paraId="26D3266E" w14:textId="77777777" w:rsidR="002C7FF8" w:rsidRDefault="002C7FF8" w:rsidP="002C7FF8">
      <w:pPr>
        <w:rPr>
          <w:b/>
        </w:rPr>
      </w:pPr>
      <w:r>
        <w:rPr>
          <w:b/>
        </w:rPr>
        <w:t>Details on SET-2.2/SET-6.2 failure:</w:t>
      </w:r>
    </w:p>
    <w:p w14:paraId="0D761D22" w14:textId="77777777" w:rsidR="002C7FF8" w:rsidRDefault="002C7FF8" w:rsidP="002C7FF8">
      <w:pPr>
        <w:rPr>
          <w:b/>
        </w:rPr>
      </w:pPr>
      <w:r>
        <w:rPr>
          <w:b/>
        </w:rPr>
        <w:t>Issue:</w:t>
      </w:r>
    </w:p>
    <w:p w14:paraId="07486CA9" w14:textId="77777777" w:rsidR="002C7FF8" w:rsidRDefault="002C7FF8" w:rsidP="002C7FF8">
      <w:r>
        <w:t>Logical error with the if statements was the cause of issue, where the or operator was used instead of the and operator. This was the actual cause of previous attempts of these tests failing.</w:t>
      </w:r>
    </w:p>
    <w:p w14:paraId="007D3191" w14:textId="77777777" w:rsidR="002C7FF8" w:rsidRDefault="002C7FF8" w:rsidP="002C7FF8">
      <w:pPr>
        <w:rPr>
          <w:b/>
        </w:rPr>
      </w:pPr>
      <w:r>
        <w:rPr>
          <w:b/>
        </w:rPr>
        <w:t>Solution:</w:t>
      </w:r>
    </w:p>
    <w:p w14:paraId="5DE3348E" w14:textId="77777777" w:rsidR="002C7FF8" w:rsidRPr="00FC0F62" w:rsidRDefault="002C7FF8" w:rsidP="002C7FF8">
      <w:r>
        <w:t>Deciding logic was changed to use the correct operators.</w:t>
      </w:r>
    </w:p>
    <w:p w14:paraId="70642438" w14:textId="77777777" w:rsidR="002C7FF8" w:rsidRDefault="002C7FF8" w:rsidP="002C7FF8">
      <w:r>
        <w:t>Re-testing:</w:t>
      </w:r>
    </w:p>
    <w:tbl>
      <w:tblPr>
        <w:tblStyle w:val="TableGrid"/>
        <w:tblpPr w:leftFromText="180" w:rightFromText="180" w:vertAnchor="text" w:horzAnchor="margin" w:tblpY="183"/>
        <w:tblW w:w="0" w:type="auto"/>
        <w:tblLook w:val="04A0" w:firstRow="1" w:lastRow="0" w:firstColumn="1" w:lastColumn="0" w:noHBand="0" w:noVBand="1"/>
      </w:tblPr>
      <w:tblGrid>
        <w:gridCol w:w="992"/>
        <w:gridCol w:w="1382"/>
        <w:gridCol w:w="2521"/>
        <w:gridCol w:w="1532"/>
        <w:gridCol w:w="1229"/>
        <w:gridCol w:w="1000"/>
      </w:tblGrid>
      <w:tr w:rsidR="002C7FF8" w14:paraId="2BF5A914" w14:textId="77777777" w:rsidTr="00942849">
        <w:tc>
          <w:tcPr>
            <w:tcW w:w="1032" w:type="dxa"/>
          </w:tcPr>
          <w:p w14:paraId="4CCE6E95" w14:textId="77777777" w:rsidR="002C7FF8" w:rsidRDefault="002C7FF8" w:rsidP="00942849">
            <w:r>
              <w:t>Test Num.</w:t>
            </w:r>
          </w:p>
        </w:tc>
        <w:tc>
          <w:tcPr>
            <w:tcW w:w="1441" w:type="dxa"/>
          </w:tcPr>
          <w:p w14:paraId="267515E2" w14:textId="77777777" w:rsidR="002C7FF8" w:rsidRDefault="002C7FF8" w:rsidP="00942849">
            <w:r>
              <w:t>Purpose</w:t>
            </w:r>
          </w:p>
        </w:tc>
        <w:tc>
          <w:tcPr>
            <w:tcW w:w="2688" w:type="dxa"/>
          </w:tcPr>
          <w:p w14:paraId="74D54B13" w14:textId="77777777" w:rsidR="002C7FF8" w:rsidRDefault="002C7FF8" w:rsidP="00942849">
            <w:r>
              <w:t>Testing Steps</w:t>
            </w:r>
          </w:p>
        </w:tc>
        <w:tc>
          <w:tcPr>
            <w:tcW w:w="1600" w:type="dxa"/>
          </w:tcPr>
          <w:p w14:paraId="35AE1F26" w14:textId="77777777" w:rsidR="002C7FF8" w:rsidRDefault="002C7FF8" w:rsidP="00942849">
            <w:r>
              <w:t>Expected</w:t>
            </w:r>
          </w:p>
        </w:tc>
        <w:tc>
          <w:tcPr>
            <w:tcW w:w="1255" w:type="dxa"/>
          </w:tcPr>
          <w:p w14:paraId="73EDC965" w14:textId="77777777" w:rsidR="002C7FF8" w:rsidRDefault="002C7FF8" w:rsidP="00942849">
            <w:r>
              <w:t>Actual</w:t>
            </w:r>
          </w:p>
        </w:tc>
        <w:tc>
          <w:tcPr>
            <w:tcW w:w="1000" w:type="dxa"/>
          </w:tcPr>
          <w:p w14:paraId="04542AAC" w14:textId="77777777" w:rsidR="002C7FF8" w:rsidRDefault="002C7FF8" w:rsidP="00942849">
            <w:r>
              <w:t>Pass/Fail</w:t>
            </w:r>
          </w:p>
        </w:tc>
      </w:tr>
      <w:tr w:rsidR="002C7FF8" w14:paraId="00B04DE2" w14:textId="77777777" w:rsidTr="00942849">
        <w:tc>
          <w:tcPr>
            <w:tcW w:w="1032" w:type="dxa"/>
          </w:tcPr>
          <w:p w14:paraId="0A643EA2" w14:textId="77777777" w:rsidR="002C7FF8" w:rsidRDefault="002C7FF8" w:rsidP="00942849">
            <w:r>
              <w:t>SET-2.3</w:t>
            </w:r>
          </w:p>
        </w:tc>
        <w:tc>
          <w:tcPr>
            <w:tcW w:w="1441" w:type="dxa"/>
          </w:tcPr>
          <w:p w14:paraId="42C38293" w14:textId="77777777" w:rsidR="002C7FF8" w:rsidRDefault="002C7FF8" w:rsidP="00942849">
            <w:r>
              <w:t xml:space="preserve">Turn off dark mode </w:t>
            </w:r>
          </w:p>
        </w:tc>
        <w:tc>
          <w:tcPr>
            <w:tcW w:w="2688" w:type="dxa"/>
          </w:tcPr>
          <w:p w14:paraId="6175244E" w14:textId="77777777" w:rsidR="002C7FF8" w:rsidRDefault="002C7FF8" w:rsidP="00942849">
            <w:r>
              <w:t>Test case A1</w:t>
            </w:r>
          </w:p>
          <w:p w14:paraId="65FEBB8B" w14:textId="77777777" w:rsidR="002C7FF8" w:rsidRDefault="002C7FF8" w:rsidP="001430F7">
            <w:pPr>
              <w:pStyle w:val="ListParagraph"/>
              <w:numPr>
                <w:ilvl w:val="0"/>
                <w:numId w:val="93"/>
              </w:numPr>
            </w:pPr>
            <w:r>
              <w:t>Click the dark mode setting into the off position</w:t>
            </w:r>
          </w:p>
          <w:p w14:paraId="786DC352" w14:textId="77777777" w:rsidR="002C7FF8" w:rsidRDefault="002C7FF8" w:rsidP="001430F7">
            <w:pPr>
              <w:pStyle w:val="ListParagraph"/>
              <w:numPr>
                <w:ilvl w:val="0"/>
                <w:numId w:val="93"/>
              </w:numPr>
            </w:pPr>
            <w:r>
              <w:t>Return to map</w:t>
            </w:r>
          </w:p>
        </w:tc>
        <w:tc>
          <w:tcPr>
            <w:tcW w:w="1600" w:type="dxa"/>
          </w:tcPr>
          <w:p w14:paraId="25EB1C59" w14:textId="77777777" w:rsidR="002C7FF8" w:rsidRDefault="002C7FF8" w:rsidP="00942849">
            <w:r>
              <w:t>Map should be in the regular colour scheme</w:t>
            </w:r>
          </w:p>
        </w:tc>
        <w:tc>
          <w:tcPr>
            <w:tcW w:w="1255" w:type="dxa"/>
          </w:tcPr>
          <w:p w14:paraId="47AB4A0A" w14:textId="77777777" w:rsidR="002C7FF8" w:rsidRDefault="002C7FF8" w:rsidP="00942849">
            <w:r>
              <w:t>As expected</w:t>
            </w:r>
          </w:p>
        </w:tc>
        <w:tc>
          <w:tcPr>
            <w:tcW w:w="1000" w:type="dxa"/>
            <w:shd w:val="clear" w:color="auto" w:fill="C5E0B3" w:themeFill="accent6" w:themeFillTint="66"/>
          </w:tcPr>
          <w:p w14:paraId="114434F5" w14:textId="77777777" w:rsidR="002C7FF8" w:rsidRDefault="002C7FF8" w:rsidP="00942849">
            <w:r>
              <w:t>Pass</w:t>
            </w:r>
          </w:p>
        </w:tc>
      </w:tr>
      <w:tr w:rsidR="002C7FF8" w14:paraId="55FC19ED" w14:textId="77777777" w:rsidTr="00942849">
        <w:tc>
          <w:tcPr>
            <w:tcW w:w="1032" w:type="dxa"/>
          </w:tcPr>
          <w:p w14:paraId="06A89765" w14:textId="77777777" w:rsidR="002C7FF8" w:rsidRDefault="002C7FF8" w:rsidP="00942849">
            <w:r>
              <w:t>SET-6.3</w:t>
            </w:r>
          </w:p>
        </w:tc>
        <w:tc>
          <w:tcPr>
            <w:tcW w:w="1441" w:type="dxa"/>
          </w:tcPr>
          <w:p w14:paraId="0CC4AB54" w14:textId="77777777" w:rsidR="002C7FF8" w:rsidRDefault="002C7FF8" w:rsidP="00942849">
            <w:r>
              <w:t>Turn on labels</w:t>
            </w:r>
          </w:p>
        </w:tc>
        <w:tc>
          <w:tcPr>
            <w:tcW w:w="2688" w:type="dxa"/>
          </w:tcPr>
          <w:p w14:paraId="6FED65E0" w14:textId="77777777" w:rsidR="002C7FF8" w:rsidRDefault="002C7FF8" w:rsidP="00942849">
            <w:r>
              <w:t>Test case A2/A4</w:t>
            </w:r>
          </w:p>
          <w:p w14:paraId="016A3154" w14:textId="77777777" w:rsidR="002C7FF8" w:rsidRDefault="002C7FF8" w:rsidP="001430F7">
            <w:pPr>
              <w:pStyle w:val="ListParagraph"/>
              <w:numPr>
                <w:ilvl w:val="0"/>
                <w:numId w:val="103"/>
              </w:numPr>
            </w:pPr>
            <w:r>
              <w:t>Click the labels setting into the off position</w:t>
            </w:r>
          </w:p>
          <w:p w14:paraId="61F31F3B" w14:textId="77777777" w:rsidR="002C7FF8" w:rsidRDefault="002C7FF8" w:rsidP="001430F7">
            <w:pPr>
              <w:pStyle w:val="ListParagraph"/>
              <w:numPr>
                <w:ilvl w:val="0"/>
                <w:numId w:val="103"/>
              </w:numPr>
            </w:pPr>
            <w:r>
              <w:t>Return to map</w:t>
            </w:r>
          </w:p>
        </w:tc>
        <w:tc>
          <w:tcPr>
            <w:tcW w:w="1600" w:type="dxa"/>
          </w:tcPr>
          <w:p w14:paraId="470211B8" w14:textId="77777777" w:rsidR="002C7FF8" w:rsidRDefault="002C7FF8" w:rsidP="00942849">
            <w:r>
              <w:t>Map should be normal colours with labels</w:t>
            </w:r>
          </w:p>
        </w:tc>
        <w:tc>
          <w:tcPr>
            <w:tcW w:w="1255" w:type="dxa"/>
          </w:tcPr>
          <w:p w14:paraId="356EABBE" w14:textId="77777777" w:rsidR="002C7FF8" w:rsidRDefault="002C7FF8" w:rsidP="00942849">
            <w:r>
              <w:t>As expected</w:t>
            </w:r>
          </w:p>
        </w:tc>
        <w:tc>
          <w:tcPr>
            <w:tcW w:w="1000" w:type="dxa"/>
            <w:shd w:val="clear" w:color="auto" w:fill="C5E0B3" w:themeFill="accent6" w:themeFillTint="66"/>
          </w:tcPr>
          <w:p w14:paraId="71BF6113" w14:textId="77777777" w:rsidR="002C7FF8" w:rsidRDefault="002C7FF8" w:rsidP="00942849">
            <w:r>
              <w:t>Pass</w:t>
            </w:r>
          </w:p>
        </w:tc>
      </w:tr>
    </w:tbl>
    <w:p w14:paraId="7245AF3C" w14:textId="2AEED01F" w:rsidR="002C7FF8" w:rsidRDefault="002C7FF8" w:rsidP="002C7FF8">
      <w:pPr>
        <w:rPr>
          <w:b/>
        </w:rPr>
      </w:pPr>
    </w:p>
    <w:tbl>
      <w:tblPr>
        <w:tblStyle w:val="TableGrid"/>
        <w:tblW w:w="0" w:type="auto"/>
        <w:tblLook w:val="04A0" w:firstRow="1" w:lastRow="0" w:firstColumn="1" w:lastColumn="0" w:noHBand="0" w:noVBand="1"/>
      </w:tblPr>
      <w:tblGrid>
        <w:gridCol w:w="2280"/>
        <w:gridCol w:w="6376"/>
      </w:tblGrid>
      <w:tr w:rsidR="002C7FF8" w14:paraId="72F622E9" w14:textId="77777777" w:rsidTr="00942849">
        <w:tc>
          <w:tcPr>
            <w:tcW w:w="2341" w:type="dxa"/>
          </w:tcPr>
          <w:p w14:paraId="7660903F" w14:textId="77777777" w:rsidR="002C7FF8" w:rsidRDefault="002C7FF8" w:rsidP="00942849">
            <w:r>
              <w:t>Requirement / Release</w:t>
            </w:r>
          </w:p>
        </w:tc>
        <w:tc>
          <w:tcPr>
            <w:tcW w:w="6675" w:type="dxa"/>
          </w:tcPr>
          <w:p w14:paraId="718AC00A" w14:textId="77777777" w:rsidR="002C7FF8" w:rsidRDefault="002C7FF8" w:rsidP="00942849">
            <w:r>
              <w:t>Account Activity Functionality</w:t>
            </w:r>
          </w:p>
        </w:tc>
      </w:tr>
      <w:tr w:rsidR="002C7FF8" w14:paraId="11760647" w14:textId="77777777" w:rsidTr="00942849">
        <w:tc>
          <w:tcPr>
            <w:tcW w:w="2341" w:type="dxa"/>
          </w:tcPr>
          <w:p w14:paraId="67A63868" w14:textId="77777777" w:rsidR="002C7FF8" w:rsidRDefault="002C7FF8" w:rsidP="00942849">
            <w:r>
              <w:t>Module Name</w:t>
            </w:r>
          </w:p>
        </w:tc>
        <w:tc>
          <w:tcPr>
            <w:tcW w:w="6675" w:type="dxa"/>
          </w:tcPr>
          <w:p w14:paraId="6ECEE00B" w14:textId="77777777" w:rsidR="002C7FF8" w:rsidRDefault="002C7FF8" w:rsidP="00942849">
            <w:r>
              <w:t xml:space="preserve">AccountActivity.java </w:t>
            </w:r>
          </w:p>
        </w:tc>
      </w:tr>
      <w:tr w:rsidR="002C7FF8" w14:paraId="65A882F2" w14:textId="77777777" w:rsidTr="00942849">
        <w:tc>
          <w:tcPr>
            <w:tcW w:w="2341" w:type="dxa"/>
          </w:tcPr>
          <w:p w14:paraId="77DB8411" w14:textId="77777777" w:rsidR="002C7FF8" w:rsidRDefault="002C7FF8" w:rsidP="00942849">
            <w:r>
              <w:t>Date Created</w:t>
            </w:r>
          </w:p>
        </w:tc>
        <w:tc>
          <w:tcPr>
            <w:tcW w:w="6675" w:type="dxa"/>
          </w:tcPr>
          <w:p w14:paraId="3B667BCF" w14:textId="77777777" w:rsidR="002C7FF8" w:rsidRDefault="002C7FF8" w:rsidP="00942849">
            <w:r>
              <w:t>18/03/2019</w:t>
            </w:r>
          </w:p>
        </w:tc>
      </w:tr>
    </w:tbl>
    <w:p w14:paraId="0CB47A73" w14:textId="77777777" w:rsidR="002C7FF8" w:rsidRDefault="002C7FF8" w:rsidP="002C7FF8">
      <w:pPr>
        <w:rPr>
          <w:b/>
        </w:rPr>
      </w:pPr>
    </w:p>
    <w:tbl>
      <w:tblPr>
        <w:tblStyle w:val="TableGrid"/>
        <w:tblpPr w:leftFromText="180" w:rightFromText="180" w:vertAnchor="text" w:horzAnchor="margin" w:tblpY="183"/>
        <w:tblW w:w="0" w:type="auto"/>
        <w:tblLook w:val="04A0" w:firstRow="1" w:lastRow="0" w:firstColumn="1" w:lastColumn="0" w:noHBand="0" w:noVBand="1"/>
      </w:tblPr>
      <w:tblGrid>
        <w:gridCol w:w="985"/>
        <w:gridCol w:w="1388"/>
        <w:gridCol w:w="2507"/>
        <w:gridCol w:w="1547"/>
        <w:gridCol w:w="1229"/>
        <w:gridCol w:w="1000"/>
      </w:tblGrid>
      <w:tr w:rsidR="002C7FF8" w14:paraId="0B2DDCE3" w14:textId="77777777" w:rsidTr="00942849">
        <w:tc>
          <w:tcPr>
            <w:tcW w:w="1032" w:type="dxa"/>
          </w:tcPr>
          <w:p w14:paraId="02CA3CE9" w14:textId="77777777" w:rsidR="002C7FF8" w:rsidRDefault="002C7FF8" w:rsidP="00942849">
            <w:r>
              <w:t>Test Num.</w:t>
            </w:r>
          </w:p>
        </w:tc>
        <w:tc>
          <w:tcPr>
            <w:tcW w:w="1441" w:type="dxa"/>
          </w:tcPr>
          <w:p w14:paraId="238F73CA" w14:textId="77777777" w:rsidR="002C7FF8" w:rsidRDefault="002C7FF8" w:rsidP="00942849">
            <w:r>
              <w:t>Purpose</w:t>
            </w:r>
          </w:p>
        </w:tc>
        <w:tc>
          <w:tcPr>
            <w:tcW w:w="2688" w:type="dxa"/>
          </w:tcPr>
          <w:p w14:paraId="5159C841" w14:textId="77777777" w:rsidR="002C7FF8" w:rsidRDefault="002C7FF8" w:rsidP="00942849">
            <w:r>
              <w:t>Testing Steps</w:t>
            </w:r>
          </w:p>
        </w:tc>
        <w:tc>
          <w:tcPr>
            <w:tcW w:w="1600" w:type="dxa"/>
          </w:tcPr>
          <w:p w14:paraId="7C64351C" w14:textId="77777777" w:rsidR="002C7FF8" w:rsidRDefault="002C7FF8" w:rsidP="00942849">
            <w:r>
              <w:t>Expected</w:t>
            </w:r>
          </w:p>
        </w:tc>
        <w:tc>
          <w:tcPr>
            <w:tcW w:w="1255" w:type="dxa"/>
          </w:tcPr>
          <w:p w14:paraId="2B5668A9" w14:textId="77777777" w:rsidR="002C7FF8" w:rsidRDefault="002C7FF8" w:rsidP="00942849">
            <w:r>
              <w:t>Actual</w:t>
            </w:r>
          </w:p>
        </w:tc>
        <w:tc>
          <w:tcPr>
            <w:tcW w:w="1000" w:type="dxa"/>
          </w:tcPr>
          <w:p w14:paraId="2CF9EE0B" w14:textId="77777777" w:rsidR="002C7FF8" w:rsidRDefault="002C7FF8" w:rsidP="00942849">
            <w:r>
              <w:t>Pass/Fail</w:t>
            </w:r>
          </w:p>
        </w:tc>
      </w:tr>
      <w:tr w:rsidR="002C7FF8" w14:paraId="012E7292" w14:textId="77777777" w:rsidTr="00942849">
        <w:tc>
          <w:tcPr>
            <w:tcW w:w="1032" w:type="dxa"/>
          </w:tcPr>
          <w:p w14:paraId="797FAF7A" w14:textId="77777777" w:rsidR="002C7FF8" w:rsidRDefault="002C7FF8" w:rsidP="00942849">
            <w:r>
              <w:t>AA-1</w:t>
            </w:r>
          </w:p>
        </w:tc>
        <w:tc>
          <w:tcPr>
            <w:tcW w:w="1441" w:type="dxa"/>
          </w:tcPr>
          <w:p w14:paraId="327BD24F" w14:textId="77777777" w:rsidR="002C7FF8" w:rsidRDefault="002C7FF8" w:rsidP="00942849">
            <w:r>
              <w:t>View user details</w:t>
            </w:r>
          </w:p>
        </w:tc>
        <w:tc>
          <w:tcPr>
            <w:tcW w:w="2688" w:type="dxa"/>
          </w:tcPr>
          <w:p w14:paraId="533FE542" w14:textId="77777777" w:rsidR="002C7FF8" w:rsidRDefault="002C7FF8" w:rsidP="001430F7">
            <w:pPr>
              <w:pStyle w:val="ListParagraph"/>
              <w:numPr>
                <w:ilvl w:val="0"/>
                <w:numId w:val="107"/>
              </w:numPr>
            </w:pPr>
            <w:r>
              <w:t>Compare shown details to those stored in database</w:t>
            </w:r>
          </w:p>
        </w:tc>
        <w:tc>
          <w:tcPr>
            <w:tcW w:w="1600" w:type="dxa"/>
          </w:tcPr>
          <w:p w14:paraId="554AF688" w14:textId="77777777" w:rsidR="002C7FF8" w:rsidRDefault="002C7FF8" w:rsidP="00942849">
            <w:r>
              <w:t>Database should show correct details</w:t>
            </w:r>
          </w:p>
        </w:tc>
        <w:tc>
          <w:tcPr>
            <w:tcW w:w="1255" w:type="dxa"/>
          </w:tcPr>
          <w:p w14:paraId="37E0AC47" w14:textId="77777777" w:rsidR="002C7FF8" w:rsidRDefault="002C7FF8" w:rsidP="00942849">
            <w:r>
              <w:t>As expected</w:t>
            </w:r>
          </w:p>
        </w:tc>
        <w:tc>
          <w:tcPr>
            <w:tcW w:w="1000" w:type="dxa"/>
            <w:shd w:val="clear" w:color="auto" w:fill="C5E0B3" w:themeFill="accent6" w:themeFillTint="66"/>
          </w:tcPr>
          <w:p w14:paraId="413DF6B6" w14:textId="77777777" w:rsidR="002C7FF8" w:rsidRDefault="002C7FF8" w:rsidP="00942849">
            <w:r>
              <w:t>Pass</w:t>
            </w:r>
          </w:p>
        </w:tc>
      </w:tr>
      <w:tr w:rsidR="002C7FF8" w14:paraId="7532D762" w14:textId="77777777" w:rsidTr="00942849">
        <w:tc>
          <w:tcPr>
            <w:tcW w:w="1032" w:type="dxa"/>
          </w:tcPr>
          <w:p w14:paraId="6DEE0555" w14:textId="77777777" w:rsidR="002C7FF8" w:rsidRDefault="002C7FF8" w:rsidP="00942849">
            <w:r>
              <w:t>AA-2</w:t>
            </w:r>
          </w:p>
        </w:tc>
        <w:tc>
          <w:tcPr>
            <w:tcW w:w="1441" w:type="dxa"/>
          </w:tcPr>
          <w:p w14:paraId="5F4F73DB" w14:textId="77777777" w:rsidR="002C7FF8" w:rsidRDefault="002C7FF8" w:rsidP="00942849">
            <w:r>
              <w:t>GUI colour scheme</w:t>
            </w:r>
          </w:p>
        </w:tc>
        <w:tc>
          <w:tcPr>
            <w:tcW w:w="2688" w:type="dxa"/>
          </w:tcPr>
          <w:p w14:paraId="061C862F" w14:textId="77777777" w:rsidR="002C7FF8" w:rsidRDefault="002C7FF8" w:rsidP="001430F7">
            <w:pPr>
              <w:pStyle w:val="ListParagraph"/>
              <w:numPr>
                <w:ilvl w:val="0"/>
                <w:numId w:val="108"/>
              </w:numPr>
            </w:pPr>
            <w:r>
              <w:t>Observe colour scheme of activity</w:t>
            </w:r>
          </w:p>
        </w:tc>
        <w:tc>
          <w:tcPr>
            <w:tcW w:w="1600" w:type="dxa"/>
          </w:tcPr>
          <w:p w14:paraId="0F546296" w14:textId="77777777" w:rsidR="002C7FF8" w:rsidRDefault="002C7FF8" w:rsidP="00942849">
            <w:r>
              <w:t>Colours should match colour scheme</w:t>
            </w:r>
          </w:p>
        </w:tc>
        <w:tc>
          <w:tcPr>
            <w:tcW w:w="1255" w:type="dxa"/>
          </w:tcPr>
          <w:p w14:paraId="3356E019" w14:textId="77777777" w:rsidR="002C7FF8" w:rsidRDefault="002C7FF8" w:rsidP="00942849">
            <w:r>
              <w:t>Change password button is the wrong colour</w:t>
            </w:r>
          </w:p>
        </w:tc>
        <w:tc>
          <w:tcPr>
            <w:tcW w:w="1000" w:type="dxa"/>
            <w:shd w:val="clear" w:color="auto" w:fill="FF9999"/>
          </w:tcPr>
          <w:p w14:paraId="26DFDD20" w14:textId="77777777" w:rsidR="002C7FF8" w:rsidRDefault="002C7FF8" w:rsidP="00942849">
            <w:r>
              <w:t>Fail</w:t>
            </w:r>
          </w:p>
        </w:tc>
      </w:tr>
      <w:tr w:rsidR="002C7FF8" w14:paraId="3B24EFBD" w14:textId="77777777" w:rsidTr="00942849">
        <w:tc>
          <w:tcPr>
            <w:tcW w:w="1032" w:type="dxa"/>
          </w:tcPr>
          <w:p w14:paraId="3A7DC4BC" w14:textId="77777777" w:rsidR="002C7FF8" w:rsidRDefault="002C7FF8" w:rsidP="00942849">
            <w:r>
              <w:t>AA-3</w:t>
            </w:r>
          </w:p>
        </w:tc>
        <w:tc>
          <w:tcPr>
            <w:tcW w:w="1441" w:type="dxa"/>
          </w:tcPr>
          <w:p w14:paraId="05F13D23" w14:textId="77777777" w:rsidR="002C7FF8" w:rsidRDefault="002C7FF8" w:rsidP="00942849">
            <w:r>
              <w:t>Change password button</w:t>
            </w:r>
          </w:p>
        </w:tc>
        <w:tc>
          <w:tcPr>
            <w:tcW w:w="2688" w:type="dxa"/>
          </w:tcPr>
          <w:p w14:paraId="12C31D37" w14:textId="77777777" w:rsidR="002C7FF8" w:rsidRDefault="002C7FF8" w:rsidP="001430F7">
            <w:pPr>
              <w:pStyle w:val="ListParagraph"/>
              <w:numPr>
                <w:ilvl w:val="0"/>
                <w:numId w:val="109"/>
              </w:numPr>
            </w:pPr>
            <w:r>
              <w:t>Click the change password button</w:t>
            </w:r>
          </w:p>
        </w:tc>
        <w:tc>
          <w:tcPr>
            <w:tcW w:w="1600" w:type="dxa"/>
          </w:tcPr>
          <w:p w14:paraId="624494FB" w14:textId="77777777" w:rsidR="002C7FF8" w:rsidRDefault="002C7FF8" w:rsidP="00942849">
            <w:r>
              <w:t>Application should change to change password activity</w:t>
            </w:r>
          </w:p>
        </w:tc>
        <w:tc>
          <w:tcPr>
            <w:tcW w:w="1255" w:type="dxa"/>
          </w:tcPr>
          <w:p w14:paraId="7C143E64" w14:textId="77777777" w:rsidR="002C7FF8" w:rsidRDefault="002C7FF8" w:rsidP="00942849">
            <w:r>
              <w:t>As expected</w:t>
            </w:r>
          </w:p>
        </w:tc>
        <w:tc>
          <w:tcPr>
            <w:tcW w:w="1000" w:type="dxa"/>
            <w:shd w:val="clear" w:color="auto" w:fill="C5E0B3" w:themeFill="accent6" w:themeFillTint="66"/>
          </w:tcPr>
          <w:p w14:paraId="2FAA8108" w14:textId="77777777" w:rsidR="002C7FF8" w:rsidRDefault="002C7FF8" w:rsidP="00942849">
            <w:r>
              <w:t>Pass</w:t>
            </w:r>
          </w:p>
        </w:tc>
      </w:tr>
      <w:tr w:rsidR="002C7FF8" w14:paraId="71C5BECF" w14:textId="77777777" w:rsidTr="00942849">
        <w:tc>
          <w:tcPr>
            <w:tcW w:w="1032" w:type="dxa"/>
          </w:tcPr>
          <w:p w14:paraId="130E0BB7" w14:textId="77777777" w:rsidR="002C7FF8" w:rsidRDefault="002C7FF8" w:rsidP="00942849">
            <w:r>
              <w:t>AA-4</w:t>
            </w:r>
          </w:p>
        </w:tc>
        <w:tc>
          <w:tcPr>
            <w:tcW w:w="1441" w:type="dxa"/>
          </w:tcPr>
          <w:p w14:paraId="1CE42E18" w14:textId="77777777" w:rsidR="002C7FF8" w:rsidRDefault="002C7FF8" w:rsidP="00942849">
            <w:r>
              <w:t>Click other sections of the screen except buttons to ensure random clicks do cause error</w:t>
            </w:r>
          </w:p>
        </w:tc>
        <w:tc>
          <w:tcPr>
            <w:tcW w:w="2688" w:type="dxa"/>
          </w:tcPr>
          <w:p w14:paraId="78C9148C" w14:textId="77777777" w:rsidR="002C7FF8" w:rsidRDefault="002C7FF8" w:rsidP="001430F7">
            <w:pPr>
              <w:pStyle w:val="ListParagraph"/>
              <w:numPr>
                <w:ilvl w:val="0"/>
                <w:numId w:val="110"/>
              </w:numPr>
            </w:pPr>
            <w:r>
              <w:t xml:space="preserve">Click areas of screen not including buttons </w:t>
            </w:r>
          </w:p>
        </w:tc>
        <w:tc>
          <w:tcPr>
            <w:tcW w:w="1600" w:type="dxa"/>
          </w:tcPr>
          <w:p w14:paraId="55264A26" w14:textId="77777777" w:rsidR="002C7FF8" w:rsidRDefault="002C7FF8" w:rsidP="00942849">
            <w:r>
              <w:t>Nothing</w:t>
            </w:r>
          </w:p>
        </w:tc>
        <w:tc>
          <w:tcPr>
            <w:tcW w:w="1255" w:type="dxa"/>
          </w:tcPr>
          <w:p w14:paraId="38F7876B" w14:textId="77777777" w:rsidR="002C7FF8" w:rsidRDefault="002C7FF8" w:rsidP="00942849">
            <w:r>
              <w:t>As expected</w:t>
            </w:r>
          </w:p>
        </w:tc>
        <w:tc>
          <w:tcPr>
            <w:tcW w:w="1000" w:type="dxa"/>
            <w:shd w:val="clear" w:color="auto" w:fill="C5E0B3" w:themeFill="accent6" w:themeFillTint="66"/>
          </w:tcPr>
          <w:p w14:paraId="0B12F821" w14:textId="77777777" w:rsidR="002C7FF8" w:rsidRDefault="002C7FF8" w:rsidP="00942849">
            <w:r>
              <w:t>Pass</w:t>
            </w:r>
          </w:p>
        </w:tc>
      </w:tr>
      <w:tr w:rsidR="002C7FF8" w14:paraId="463A99DC" w14:textId="77777777" w:rsidTr="00942849">
        <w:tc>
          <w:tcPr>
            <w:tcW w:w="1032" w:type="dxa"/>
          </w:tcPr>
          <w:p w14:paraId="4A360D93" w14:textId="77777777" w:rsidR="002C7FF8" w:rsidRDefault="002C7FF8" w:rsidP="00942849">
            <w:r>
              <w:t>AA-5</w:t>
            </w:r>
          </w:p>
        </w:tc>
        <w:tc>
          <w:tcPr>
            <w:tcW w:w="1441" w:type="dxa"/>
          </w:tcPr>
          <w:p w14:paraId="16B39C58" w14:textId="77777777" w:rsidR="002C7FF8" w:rsidRDefault="002C7FF8" w:rsidP="00942849">
            <w:r>
              <w:t>Return to previous screen using the back button</w:t>
            </w:r>
          </w:p>
        </w:tc>
        <w:tc>
          <w:tcPr>
            <w:tcW w:w="2688" w:type="dxa"/>
          </w:tcPr>
          <w:p w14:paraId="03818A94" w14:textId="77777777" w:rsidR="002C7FF8" w:rsidRDefault="002C7FF8" w:rsidP="001430F7">
            <w:pPr>
              <w:pStyle w:val="ListParagraph"/>
              <w:numPr>
                <w:ilvl w:val="0"/>
                <w:numId w:val="111"/>
              </w:numPr>
            </w:pPr>
            <w:r>
              <w:t>Click back button in upper left of screen</w:t>
            </w:r>
          </w:p>
        </w:tc>
        <w:tc>
          <w:tcPr>
            <w:tcW w:w="1600" w:type="dxa"/>
          </w:tcPr>
          <w:p w14:paraId="1BAE027F" w14:textId="77777777" w:rsidR="002C7FF8" w:rsidRDefault="002C7FF8" w:rsidP="00942849">
            <w:r>
              <w:t>Application should switch to the map activity</w:t>
            </w:r>
          </w:p>
        </w:tc>
        <w:tc>
          <w:tcPr>
            <w:tcW w:w="1255" w:type="dxa"/>
          </w:tcPr>
          <w:p w14:paraId="7DA2747C" w14:textId="77777777" w:rsidR="002C7FF8" w:rsidRDefault="002C7FF8" w:rsidP="00942849">
            <w:r>
              <w:t>As expected</w:t>
            </w:r>
          </w:p>
        </w:tc>
        <w:tc>
          <w:tcPr>
            <w:tcW w:w="1000" w:type="dxa"/>
            <w:shd w:val="clear" w:color="auto" w:fill="C5E0B3" w:themeFill="accent6" w:themeFillTint="66"/>
          </w:tcPr>
          <w:p w14:paraId="5C5BBBA5" w14:textId="77777777" w:rsidR="002C7FF8" w:rsidRDefault="002C7FF8" w:rsidP="00942849">
            <w:r>
              <w:t>Pass</w:t>
            </w:r>
          </w:p>
        </w:tc>
      </w:tr>
    </w:tbl>
    <w:p w14:paraId="512D5C7F" w14:textId="77777777" w:rsidR="002C7FF8" w:rsidRDefault="002C7FF8" w:rsidP="002C7FF8">
      <w:pPr>
        <w:rPr>
          <w:b/>
        </w:rPr>
      </w:pPr>
    </w:p>
    <w:p w14:paraId="54424A3A" w14:textId="77777777" w:rsidR="002C7FF8" w:rsidRDefault="002C7FF8" w:rsidP="002C7FF8">
      <w:pPr>
        <w:rPr>
          <w:b/>
        </w:rPr>
      </w:pPr>
      <w:r>
        <w:rPr>
          <w:b/>
        </w:rPr>
        <w:t xml:space="preserve">Details on </w:t>
      </w:r>
      <w:r w:rsidRPr="00BB3142">
        <w:rPr>
          <w:b/>
        </w:rPr>
        <w:t>AA</w:t>
      </w:r>
      <w:r>
        <w:rPr>
          <w:b/>
        </w:rPr>
        <w:t>-2 failure:</w:t>
      </w:r>
    </w:p>
    <w:p w14:paraId="0E2687F6" w14:textId="77777777" w:rsidR="002C7FF8" w:rsidRDefault="002C7FF8" w:rsidP="002C7FF8">
      <w:r>
        <w:rPr>
          <w:b/>
        </w:rPr>
        <w:t xml:space="preserve">Issue: </w:t>
      </w:r>
      <w:r>
        <w:t xml:space="preserve"> Code responsible for changing button colour is missing.</w:t>
      </w:r>
    </w:p>
    <w:p w14:paraId="773AA9A0" w14:textId="77777777" w:rsidR="002C7FF8" w:rsidRPr="00BB3142" w:rsidRDefault="002C7FF8" w:rsidP="002C7FF8">
      <w:r>
        <w:rPr>
          <w:b/>
        </w:rPr>
        <w:t xml:space="preserve">Solution: </w:t>
      </w:r>
      <w:r>
        <w:t>Missing code was added.</w:t>
      </w:r>
    </w:p>
    <w:tbl>
      <w:tblPr>
        <w:tblStyle w:val="TableGrid"/>
        <w:tblpPr w:leftFromText="180" w:rightFromText="180" w:vertAnchor="text" w:horzAnchor="margin" w:tblpY="183"/>
        <w:tblW w:w="0" w:type="auto"/>
        <w:tblLook w:val="04A0" w:firstRow="1" w:lastRow="0" w:firstColumn="1" w:lastColumn="0" w:noHBand="0" w:noVBand="1"/>
      </w:tblPr>
      <w:tblGrid>
        <w:gridCol w:w="992"/>
        <w:gridCol w:w="1381"/>
        <w:gridCol w:w="2522"/>
        <w:gridCol w:w="1532"/>
        <w:gridCol w:w="1229"/>
        <w:gridCol w:w="1000"/>
      </w:tblGrid>
      <w:tr w:rsidR="002C7FF8" w14:paraId="46800E32" w14:textId="77777777" w:rsidTr="00942849">
        <w:tc>
          <w:tcPr>
            <w:tcW w:w="1032" w:type="dxa"/>
          </w:tcPr>
          <w:p w14:paraId="208A6759" w14:textId="77777777" w:rsidR="002C7FF8" w:rsidRDefault="002C7FF8" w:rsidP="00942849">
            <w:r>
              <w:t>Test Num.</w:t>
            </w:r>
          </w:p>
        </w:tc>
        <w:tc>
          <w:tcPr>
            <w:tcW w:w="1441" w:type="dxa"/>
          </w:tcPr>
          <w:p w14:paraId="78AB7D7F" w14:textId="77777777" w:rsidR="002C7FF8" w:rsidRDefault="002C7FF8" w:rsidP="00942849">
            <w:r>
              <w:t>Purpose</w:t>
            </w:r>
          </w:p>
        </w:tc>
        <w:tc>
          <w:tcPr>
            <w:tcW w:w="2688" w:type="dxa"/>
          </w:tcPr>
          <w:p w14:paraId="65FA6BDE" w14:textId="77777777" w:rsidR="002C7FF8" w:rsidRDefault="002C7FF8" w:rsidP="00942849">
            <w:r>
              <w:t>Testing Steps</w:t>
            </w:r>
          </w:p>
        </w:tc>
        <w:tc>
          <w:tcPr>
            <w:tcW w:w="1600" w:type="dxa"/>
          </w:tcPr>
          <w:p w14:paraId="530911DE" w14:textId="77777777" w:rsidR="002C7FF8" w:rsidRDefault="002C7FF8" w:rsidP="00942849">
            <w:r>
              <w:t>Expected</w:t>
            </w:r>
          </w:p>
        </w:tc>
        <w:tc>
          <w:tcPr>
            <w:tcW w:w="1255" w:type="dxa"/>
          </w:tcPr>
          <w:p w14:paraId="1DFF52E8" w14:textId="77777777" w:rsidR="002C7FF8" w:rsidRDefault="002C7FF8" w:rsidP="00942849">
            <w:r>
              <w:t>Actual</w:t>
            </w:r>
          </w:p>
        </w:tc>
        <w:tc>
          <w:tcPr>
            <w:tcW w:w="1000" w:type="dxa"/>
          </w:tcPr>
          <w:p w14:paraId="671C5F47" w14:textId="77777777" w:rsidR="002C7FF8" w:rsidRDefault="002C7FF8" w:rsidP="00942849">
            <w:r>
              <w:t>Pass/Fail</w:t>
            </w:r>
          </w:p>
        </w:tc>
      </w:tr>
      <w:tr w:rsidR="002C7FF8" w14:paraId="77BA5BA5" w14:textId="77777777" w:rsidTr="00942849">
        <w:tc>
          <w:tcPr>
            <w:tcW w:w="1032" w:type="dxa"/>
          </w:tcPr>
          <w:p w14:paraId="39AD611E" w14:textId="77777777" w:rsidR="002C7FF8" w:rsidRDefault="002C7FF8" w:rsidP="00942849">
            <w:r>
              <w:t>AA-2.2</w:t>
            </w:r>
          </w:p>
        </w:tc>
        <w:tc>
          <w:tcPr>
            <w:tcW w:w="1441" w:type="dxa"/>
          </w:tcPr>
          <w:p w14:paraId="4B738447" w14:textId="77777777" w:rsidR="002C7FF8" w:rsidRDefault="002C7FF8" w:rsidP="00942849">
            <w:r>
              <w:t>GUI colour scheme</w:t>
            </w:r>
          </w:p>
        </w:tc>
        <w:tc>
          <w:tcPr>
            <w:tcW w:w="2688" w:type="dxa"/>
          </w:tcPr>
          <w:p w14:paraId="29A68377" w14:textId="77777777" w:rsidR="002C7FF8" w:rsidRDefault="002C7FF8" w:rsidP="001430F7">
            <w:pPr>
              <w:pStyle w:val="ListParagraph"/>
              <w:numPr>
                <w:ilvl w:val="0"/>
                <w:numId w:val="108"/>
              </w:numPr>
            </w:pPr>
            <w:r>
              <w:t>Observe colour scheme of activity</w:t>
            </w:r>
          </w:p>
        </w:tc>
        <w:tc>
          <w:tcPr>
            <w:tcW w:w="1600" w:type="dxa"/>
          </w:tcPr>
          <w:p w14:paraId="740E46BE" w14:textId="77777777" w:rsidR="002C7FF8" w:rsidRDefault="002C7FF8" w:rsidP="00942849">
            <w:r>
              <w:t>Colours should match colour scheme</w:t>
            </w:r>
          </w:p>
        </w:tc>
        <w:tc>
          <w:tcPr>
            <w:tcW w:w="1255" w:type="dxa"/>
          </w:tcPr>
          <w:p w14:paraId="62BCD10C" w14:textId="77777777" w:rsidR="002C7FF8" w:rsidRDefault="002C7FF8" w:rsidP="00942849">
            <w:r>
              <w:t>As expected</w:t>
            </w:r>
          </w:p>
        </w:tc>
        <w:tc>
          <w:tcPr>
            <w:tcW w:w="1000" w:type="dxa"/>
            <w:shd w:val="clear" w:color="auto" w:fill="C5E0B3" w:themeFill="accent6" w:themeFillTint="66"/>
          </w:tcPr>
          <w:p w14:paraId="00AC941A" w14:textId="77777777" w:rsidR="002C7FF8" w:rsidRDefault="002C7FF8" w:rsidP="00942849">
            <w:r>
              <w:t>Pass</w:t>
            </w:r>
          </w:p>
        </w:tc>
      </w:tr>
    </w:tbl>
    <w:p w14:paraId="435ABD9B" w14:textId="77777777" w:rsidR="002C7FF8" w:rsidRDefault="002C7FF8" w:rsidP="002C7FF8">
      <w:pPr>
        <w:rPr>
          <w:b/>
        </w:rPr>
      </w:pPr>
      <w:r>
        <w:rPr>
          <w:b/>
        </w:rPr>
        <w:br w:type="page"/>
      </w:r>
    </w:p>
    <w:tbl>
      <w:tblPr>
        <w:tblStyle w:val="TableGrid"/>
        <w:tblW w:w="0" w:type="auto"/>
        <w:tblLook w:val="04A0" w:firstRow="1" w:lastRow="0" w:firstColumn="1" w:lastColumn="0" w:noHBand="0" w:noVBand="1"/>
      </w:tblPr>
      <w:tblGrid>
        <w:gridCol w:w="2287"/>
        <w:gridCol w:w="6369"/>
      </w:tblGrid>
      <w:tr w:rsidR="002C7FF8" w14:paraId="6250EF26" w14:textId="77777777" w:rsidTr="00942849">
        <w:tc>
          <w:tcPr>
            <w:tcW w:w="2341" w:type="dxa"/>
          </w:tcPr>
          <w:p w14:paraId="0B28C1A6" w14:textId="77777777" w:rsidR="002C7FF8" w:rsidRDefault="002C7FF8" w:rsidP="00942849">
            <w:r>
              <w:t>Requirement / Release</w:t>
            </w:r>
          </w:p>
        </w:tc>
        <w:tc>
          <w:tcPr>
            <w:tcW w:w="6675" w:type="dxa"/>
          </w:tcPr>
          <w:p w14:paraId="3599A4B8" w14:textId="77777777" w:rsidR="002C7FF8" w:rsidRDefault="002C7FF8" w:rsidP="00942849">
            <w:r>
              <w:t>XML File validation</w:t>
            </w:r>
          </w:p>
        </w:tc>
      </w:tr>
      <w:tr w:rsidR="002C7FF8" w14:paraId="4AC6A792" w14:textId="77777777" w:rsidTr="00942849">
        <w:tc>
          <w:tcPr>
            <w:tcW w:w="2341" w:type="dxa"/>
          </w:tcPr>
          <w:p w14:paraId="55F36982" w14:textId="77777777" w:rsidR="002C7FF8" w:rsidRDefault="002C7FF8" w:rsidP="00942849">
            <w:r>
              <w:t>Date Created</w:t>
            </w:r>
          </w:p>
        </w:tc>
        <w:tc>
          <w:tcPr>
            <w:tcW w:w="6675" w:type="dxa"/>
          </w:tcPr>
          <w:p w14:paraId="76237EDC" w14:textId="77777777" w:rsidR="002C7FF8" w:rsidRDefault="002C7FF8" w:rsidP="00942849">
            <w:r>
              <w:t>20/03/2019</w:t>
            </w:r>
          </w:p>
        </w:tc>
      </w:tr>
      <w:tr w:rsidR="002C7FF8" w14:paraId="40CA78F9" w14:textId="77777777" w:rsidTr="00942849">
        <w:tc>
          <w:tcPr>
            <w:tcW w:w="2341" w:type="dxa"/>
          </w:tcPr>
          <w:p w14:paraId="42176A60" w14:textId="77777777" w:rsidR="002C7FF8" w:rsidRDefault="002C7FF8" w:rsidP="00942849">
            <w:r>
              <w:t>Notes</w:t>
            </w:r>
          </w:p>
        </w:tc>
        <w:tc>
          <w:tcPr>
            <w:tcW w:w="6675" w:type="dxa"/>
          </w:tcPr>
          <w:p w14:paraId="1758B2A7" w14:textId="77777777" w:rsidR="002C7FF8" w:rsidRDefault="002C7FF8" w:rsidP="00942849">
            <w:r>
              <w:t>Validation of files using W3 Schools</w:t>
            </w:r>
          </w:p>
        </w:tc>
      </w:tr>
    </w:tbl>
    <w:p w14:paraId="328FCD29" w14:textId="77777777" w:rsidR="002C7FF8" w:rsidRDefault="002C7FF8" w:rsidP="002C7FF8">
      <w:pPr>
        <w:rPr>
          <w:b/>
        </w:rPr>
      </w:pPr>
    </w:p>
    <w:tbl>
      <w:tblPr>
        <w:tblStyle w:val="TableGrid"/>
        <w:tblW w:w="0" w:type="auto"/>
        <w:tblLook w:val="04A0" w:firstRow="1" w:lastRow="0" w:firstColumn="1" w:lastColumn="0" w:noHBand="0" w:noVBand="1"/>
      </w:tblPr>
      <w:tblGrid>
        <w:gridCol w:w="1887"/>
        <w:gridCol w:w="5667"/>
        <w:gridCol w:w="1102"/>
      </w:tblGrid>
      <w:tr w:rsidR="002C7FF8" w:rsidRPr="005A193E" w14:paraId="0F787F41" w14:textId="77777777" w:rsidTr="00942849">
        <w:tc>
          <w:tcPr>
            <w:tcW w:w="1980" w:type="dxa"/>
          </w:tcPr>
          <w:p w14:paraId="51BE7C87" w14:textId="77777777" w:rsidR="002C7FF8" w:rsidRPr="00EF0287" w:rsidRDefault="002C7FF8" w:rsidP="00942849">
            <w:pPr>
              <w:rPr>
                <w:b/>
              </w:rPr>
            </w:pPr>
            <w:r w:rsidRPr="00EF0287">
              <w:rPr>
                <w:b/>
              </w:rPr>
              <w:t>Test Num.</w:t>
            </w:r>
          </w:p>
        </w:tc>
        <w:tc>
          <w:tcPr>
            <w:tcW w:w="5928" w:type="dxa"/>
          </w:tcPr>
          <w:p w14:paraId="13BC30B2" w14:textId="77777777" w:rsidR="002C7FF8" w:rsidRPr="005A193E" w:rsidRDefault="002C7FF8" w:rsidP="00942849">
            <w:pPr>
              <w:rPr>
                <w:b/>
              </w:rPr>
            </w:pPr>
            <w:r>
              <w:rPr>
                <w:b/>
              </w:rPr>
              <w:t>File</w:t>
            </w:r>
          </w:p>
        </w:tc>
        <w:tc>
          <w:tcPr>
            <w:tcW w:w="1108" w:type="dxa"/>
          </w:tcPr>
          <w:p w14:paraId="35A4D47D" w14:textId="77777777" w:rsidR="002C7FF8" w:rsidRPr="005A193E" w:rsidRDefault="002C7FF8" w:rsidP="00942849">
            <w:pPr>
              <w:rPr>
                <w:b/>
              </w:rPr>
            </w:pPr>
            <w:r>
              <w:rPr>
                <w:b/>
              </w:rPr>
              <w:t>Pass/Fail</w:t>
            </w:r>
          </w:p>
        </w:tc>
      </w:tr>
      <w:tr w:rsidR="002C7FF8" w14:paraId="136E3EE9" w14:textId="77777777" w:rsidTr="00942849">
        <w:tc>
          <w:tcPr>
            <w:tcW w:w="1980" w:type="dxa"/>
          </w:tcPr>
          <w:p w14:paraId="1CB68ACD" w14:textId="77777777" w:rsidR="002C7FF8" w:rsidRDefault="002C7FF8" w:rsidP="00942849">
            <w:r>
              <w:t>XVAL-1</w:t>
            </w:r>
          </w:p>
        </w:tc>
        <w:tc>
          <w:tcPr>
            <w:tcW w:w="5928" w:type="dxa"/>
          </w:tcPr>
          <w:p w14:paraId="21F79811" w14:textId="77777777" w:rsidR="002C7FF8" w:rsidRDefault="002C7FF8" w:rsidP="00942849">
            <w:r>
              <w:t>act_account.xml</w:t>
            </w:r>
          </w:p>
        </w:tc>
        <w:tc>
          <w:tcPr>
            <w:tcW w:w="1108" w:type="dxa"/>
            <w:shd w:val="clear" w:color="auto" w:fill="C5E0B3" w:themeFill="accent6" w:themeFillTint="66"/>
          </w:tcPr>
          <w:p w14:paraId="3291837E" w14:textId="77777777" w:rsidR="002C7FF8" w:rsidRDefault="002C7FF8" w:rsidP="00942849">
            <w:r>
              <w:t>Pass</w:t>
            </w:r>
          </w:p>
        </w:tc>
      </w:tr>
      <w:tr w:rsidR="002C7FF8" w14:paraId="6B85A9E6" w14:textId="77777777" w:rsidTr="00942849">
        <w:tc>
          <w:tcPr>
            <w:tcW w:w="1980" w:type="dxa"/>
          </w:tcPr>
          <w:p w14:paraId="077024B9" w14:textId="77777777" w:rsidR="002C7FF8" w:rsidRDefault="002C7FF8" w:rsidP="00942849">
            <w:r w:rsidRPr="003A3087">
              <w:t>XVAL-</w:t>
            </w:r>
            <w:r>
              <w:t>2</w:t>
            </w:r>
          </w:p>
        </w:tc>
        <w:tc>
          <w:tcPr>
            <w:tcW w:w="5928" w:type="dxa"/>
          </w:tcPr>
          <w:p w14:paraId="743D89E5" w14:textId="77777777" w:rsidR="002C7FF8" w:rsidRDefault="002C7FF8" w:rsidP="00942849">
            <w:r>
              <w:t>act_changepassword.xml</w:t>
            </w:r>
          </w:p>
        </w:tc>
        <w:tc>
          <w:tcPr>
            <w:tcW w:w="1108" w:type="dxa"/>
            <w:shd w:val="clear" w:color="auto" w:fill="C5E0B3" w:themeFill="accent6" w:themeFillTint="66"/>
          </w:tcPr>
          <w:p w14:paraId="77E01B56" w14:textId="77777777" w:rsidR="002C7FF8" w:rsidRDefault="002C7FF8" w:rsidP="00942849">
            <w:r w:rsidRPr="005F74DE">
              <w:t>Pass</w:t>
            </w:r>
          </w:p>
        </w:tc>
      </w:tr>
      <w:tr w:rsidR="002C7FF8" w14:paraId="6879C4CC" w14:textId="77777777" w:rsidTr="00942849">
        <w:tc>
          <w:tcPr>
            <w:tcW w:w="1980" w:type="dxa"/>
          </w:tcPr>
          <w:p w14:paraId="01D3DFE8" w14:textId="77777777" w:rsidR="002C7FF8" w:rsidRDefault="002C7FF8" w:rsidP="00942849">
            <w:r w:rsidRPr="003A3087">
              <w:t>XVAL-</w:t>
            </w:r>
            <w:r>
              <w:t>3</w:t>
            </w:r>
          </w:p>
        </w:tc>
        <w:tc>
          <w:tcPr>
            <w:tcW w:w="5928" w:type="dxa"/>
          </w:tcPr>
          <w:p w14:paraId="38418ACB" w14:textId="77777777" w:rsidR="002C7FF8" w:rsidRDefault="002C7FF8" w:rsidP="00942849">
            <w:r>
              <w:t>act_createaccount.xml</w:t>
            </w:r>
          </w:p>
        </w:tc>
        <w:tc>
          <w:tcPr>
            <w:tcW w:w="1108" w:type="dxa"/>
            <w:shd w:val="clear" w:color="auto" w:fill="C5E0B3" w:themeFill="accent6" w:themeFillTint="66"/>
          </w:tcPr>
          <w:p w14:paraId="45765A7A" w14:textId="77777777" w:rsidR="002C7FF8" w:rsidRDefault="002C7FF8" w:rsidP="00942849">
            <w:r w:rsidRPr="005F74DE">
              <w:t>Pass</w:t>
            </w:r>
          </w:p>
        </w:tc>
      </w:tr>
      <w:tr w:rsidR="002C7FF8" w14:paraId="12FA8C88" w14:textId="77777777" w:rsidTr="00942849">
        <w:tc>
          <w:tcPr>
            <w:tcW w:w="1980" w:type="dxa"/>
          </w:tcPr>
          <w:p w14:paraId="227FB515" w14:textId="77777777" w:rsidR="002C7FF8" w:rsidRDefault="002C7FF8" w:rsidP="00942849">
            <w:r w:rsidRPr="003A3087">
              <w:t>XVAL-</w:t>
            </w:r>
            <w:r>
              <w:t>4</w:t>
            </w:r>
          </w:p>
        </w:tc>
        <w:tc>
          <w:tcPr>
            <w:tcW w:w="5928" w:type="dxa"/>
          </w:tcPr>
          <w:p w14:paraId="18529A7B" w14:textId="77777777" w:rsidR="002C7FF8" w:rsidRDefault="002C7FF8" w:rsidP="00942849">
            <w:r>
              <w:t>act_login.xml</w:t>
            </w:r>
          </w:p>
        </w:tc>
        <w:tc>
          <w:tcPr>
            <w:tcW w:w="1108" w:type="dxa"/>
            <w:shd w:val="clear" w:color="auto" w:fill="C5E0B3" w:themeFill="accent6" w:themeFillTint="66"/>
          </w:tcPr>
          <w:p w14:paraId="33FD2ED6" w14:textId="77777777" w:rsidR="002C7FF8" w:rsidRDefault="002C7FF8" w:rsidP="00942849">
            <w:r w:rsidRPr="005F74DE">
              <w:t>Pass</w:t>
            </w:r>
          </w:p>
        </w:tc>
      </w:tr>
      <w:tr w:rsidR="002C7FF8" w14:paraId="2488C5A8" w14:textId="77777777" w:rsidTr="00942849">
        <w:tc>
          <w:tcPr>
            <w:tcW w:w="1980" w:type="dxa"/>
          </w:tcPr>
          <w:p w14:paraId="30EDE724" w14:textId="77777777" w:rsidR="002C7FF8" w:rsidRDefault="002C7FF8" w:rsidP="00942849">
            <w:r w:rsidRPr="003A3087">
              <w:t>XVAL-</w:t>
            </w:r>
            <w:r>
              <w:t>5</w:t>
            </w:r>
          </w:p>
        </w:tc>
        <w:tc>
          <w:tcPr>
            <w:tcW w:w="5928" w:type="dxa"/>
          </w:tcPr>
          <w:p w14:paraId="31C93096" w14:textId="77777777" w:rsidR="002C7FF8" w:rsidRDefault="002C7FF8" w:rsidP="00942849">
            <w:r>
              <w:t>act_newmarker.xml</w:t>
            </w:r>
          </w:p>
        </w:tc>
        <w:tc>
          <w:tcPr>
            <w:tcW w:w="1108" w:type="dxa"/>
            <w:shd w:val="clear" w:color="auto" w:fill="C5E0B3" w:themeFill="accent6" w:themeFillTint="66"/>
          </w:tcPr>
          <w:p w14:paraId="0E59C289" w14:textId="77777777" w:rsidR="002C7FF8" w:rsidRDefault="002C7FF8" w:rsidP="00942849">
            <w:r w:rsidRPr="005F74DE">
              <w:t>Pass</w:t>
            </w:r>
          </w:p>
        </w:tc>
      </w:tr>
      <w:tr w:rsidR="002C7FF8" w14:paraId="4FD4DDF1" w14:textId="77777777" w:rsidTr="00942849">
        <w:tc>
          <w:tcPr>
            <w:tcW w:w="1980" w:type="dxa"/>
          </w:tcPr>
          <w:p w14:paraId="2E13873D" w14:textId="77777777" w:rsidR="002C7FF8" w:rsidRDefault="002C7FF8" w:rsidP="00942849">
            <w:r w:rsidRPr="003A3087">
              <w:t>XVAL-</w:t>
            </w:r>
            <w:r>
              <w:t>6</w:t>
            </w:r>
          </w:p>
        </w:tc>
        <w:tc>
          <w:tcPr>
            <w:tcW w:w="5928" w:type="dxa"/>
          </w:tcPr>
          <w:p w14:paraId="3E37F465" w14:textId="77777777" w:rsidR="002C7FF8" w:rsidRDefault="002C7FF8" w:rsidP="00942849">
            <w:r>
              <w:t>act_start.xml</w:t>
            </w:r>
          </w:p>
        </w:tc>
        <w:tc>
          <w:tcPr>
            <w:tcW w:w="1108" w:type="dxa"/>
            <w:shd w:val="clear" w:color="auto" w:fill="C5E0B3" w:themeFill="accent6" w:themeFillTint="66"/>
          </w:tcPr>
          <w:p w14:paraId="03A79A3E" w14:textId="77777777" w:rsidR="002C7FF8" w:rsidRDefault="002C7FF8" w:rsidP="00942849">
            <w:r w:rsidRPr="005F74DE">
              <w:t>Pass</w:t>
            </w:r>
          </w:p>
        </w:tc>
      </w:tr>
      <w:tr w:rsidR="002C7FF8" w14:paraId="3C517ED8" w14:textId="77777777" w:rsidTr="00942849">
        <w:tc>
          <w:tcPr>
            <w:tcW w:w="1980" w:type="dxa"/>
          </w:tcPr>
          <w:p w14:paraId="345340D7" w14:textId="77777777" w:rsidR="002C7FF8" w:rsidRDefault="002C7FF8" w:rsidP="00942849">
            <w:r w:rsidRPr="003A3087">
              <w:t>XVAL-</w:t>
            </w:r>
            <w:r>
              <w:t>7</w:t>
            </w:r>
          </w:p>
        </w:tc>
        <w:tc>
          <w:tcPr>
            <w:tcW w:w="5928" w:type="dxa"/>
          </w:tcPr>
          <w:p w14:paraId="78EB4D39" w14:textId="77777777" w:rsidR="002C7FF8" w:rsidRDefault="002C7FF8" w:rsidP="00942849">
            <w:r>
              <w:t>act_viewmarker.xml</w:t>
            </w:r>
          </w:p>
        </w:tc>
        <w:tc>
          <w:tcPr>
            <w:tcW w:w="1108" w:type="dxa"/>
            <w:shd w:val="clear" w:color="auto" w:fill="C5E0B3" w:themeFill="accent6" w:themeFillTint="66"/>
          </w:tcPr>
          <w:p w14:paraId="75FE6ABB" w14:textId="77777777" w:rsidR="002C7FF8" w:rsidRDefault="002C7FF8" w:rsidP="00942849">
            <w:r w:rsidRPr="005F74DE">
              <w:t>Pass</w:t>
            </w:r>
          </w:p>
        </w:tc>
      </w:tr>
      <w:tr w:rsidR="002C7FF8" w14:paraId="57EE86B8" w14:textId="77777777" w:rsidTr="00942849">
        <w:tc>
          <w:tcPr>
            <w:tcW w:w="1980" w:type="dxa"/>
          </w:tcPr>
          <w:p w14:paraId="1D7C0880" w14:textId="77777777" w:rsidR="002C7FF8" w:rsidRDefault="002C7FF8" w:rsidP="00942849">
            <w:r w:rsidRPr="003A3087">
              <w:t>XVAL-</w:t>
            </w:r>
            <w:r>
              <w:t>8</w:t>
            </w:r>
          </w:p>
        </w:tc>
        <w:tc>
          <w:tcPr>
            <w:tcW w:w="5928" w:type="dxa"/>
          </w:tcPr>
          <w:p w14:paraId="3A5EDCC9" w14:textId="77777777" w:rsidR="002C7FF8" w:rsidRDefault="002C7FF8" w:rsidP="00942849">
            <w:r>
              <w:t>act_maps.xml</w:t>
            </w:r>
          </w:p>
        </w:tc>
        <w:tc>
          <w:tcPr>
            <w:tcW w:w="1108" w:type="dxa"/>
            <w:shd w:val="clear" w:color="auto" w:fill="C5E0B3" w:themeFill="accent6" w:themeFillTint="66"/>
          </w:tcPr>
          <w:p w14:paraId="6448CD08" w14:textId="77777777" w:rsidR="002C7FF8" w:rsidRDefault="002C7FF8" w:rsidP="00942849">
            <w:r w:rsidRPr="005F74DE">
              <w:t>Pass</w:t>
            </w:r>
          </w:p>
        </w:tc>
      </w:tr>
      <w:tr w:rsidR="002C7FF8" w14:paraId="3770082C" w14:textId="77777777" w:rsidTr="00942849">
        <w:tc>
          <w:tcPr>
            <w:tcW w:w="1980" w:type="dxa"/>
          </w:tcPr>
          <w:p w14:paraId="74B32060" w14:textId="77777777" w:rsidR="002C7FF8" w:rsidRDefault="002C7FF8" w:rsidP="00942849">
            <w:r w:rsidRPr="003A3087">
              <w:t>XVAL-</w:t>
            </w:r>
            <w:r>
              <w:t>9</w:t>
            </w:r>
          </w:p>
        </w:tc>
        <w:tc>
          <w:tcPr>
            <w:tcW w:w="5928" w:type="dxa"/>
          </w:tcPr>
          <w:p w14:paraId="16EDF36C" w14:textId="77777777" w:rsidR="002C7FF8" w:rsidRDefault="002C7FF8" w:rsidP="00942849">
            <w:r>
              <w:t>map_options.xml</w:t>
            </w:r>
          </w:p>
        </w:tc>
        <w:tc>
          <w:tcPr>
            <w:tcW w:w="1108" w:type="dxa"/>
            <w:shd w:val="clear" w:color="auto" w:fill="C5E0B3" w:themeFill="accent6" w:themeFillTint="66"/>
          </w:tcPr>
          <w:p w14:paraId="41A0231E" w14:textId="77777777" w:rsidR="002C7FF8" w:rsidRDefault="002C7FF8" w:rsidP="00942849">
            <w:r w:rsidRPr="00135B55">
              <w:t>Pass</w:t>
            </w:r>
          </w:p>
        </w:tc>
      </w:tr>
      <w:tr w:rsidR="002C7FF8" w14:paraId="69D13ABA" w14:textId="77777777" w:rsidTr="00942849">
        <w:tc>
          <w:tcPr>
            <w:tcW w:w="1980" w:type="dxa"/>
          </w:tcPr>
          <w:p w14:paraId="5FF64464" w14:textId="77777777" w:rsidR="002C7FF8" w:rsidRDefault="002C7FF8" w:rsidP="00942849">
            <w:r w:rsidRPr="003A3087">
              <w:t>XVAL-</w:t>
            </w:r>
            <w:r>
              <w:t>10</w:t>
            </w:r>
          </w:p>
        </w:tc>
        <w:tc>
          <w:tcPr>
            <w:tcW w:w="5928" w:type="dxa"/>
          </w:tcPr>
          <w:p w14:paraId="05AAAA51" w14:textId="77777777" w:rsidR="002C7FF8" w:rsidRDefault="002C7FF8" w:rsidP="00942849">
            <w:r>
              <w:t>colours.xml</w:t>
            </w:r>
          </w:p>
        </w:tc>
        <w:tc>
          <w:tcPr>
            <w:tcW w:w="1108" w:type="dxa"/>
            <w:shd w:val="clear" w:color="auto" w:fill="C5E0B3" w:themeFill="accent6" w:themeFillTint="66"/>
          </w:tcPr>
          <w:p w14:paraId="7F548DCF" w14:textId="77777777" w:rsidR="002C7FF8" w:rsidRDefault="002C7FF8" w:rsidP="00942849">
            <w:r w:rsidRPr="00135B55">
              <w:t>Pass</w:t>
            </w:r>
          </w:p>
        </w:tc>
      </w:tr>
      <w:tr w:rsidR="002C7FF8" w14:paraId="1E73191D" w14:textId="77777777" w:rsidTr="00942849">
        <w:tc>
          <w:tcPr>
            <w:tcW w:w="1980" w:type="dxa"/>
          </w:tcPr>
          <w:p w14:paraId="1AC6ED94" w14:textId="77777777" w:rsidR="002C7FF8" w:rsidRDefault="002C7FF8" w:rsidP="00942849">
            <w:r w:rsidRPr="003A3087">
              <w:t>XVAL-</w:t>
            </w:r>
            <w:r>
              <w:t>11</w:t>
            </w:r>
          </w:p>
        </w:tc>
        <w:tc>
          <w:tcPr>
            <w:tcW w:w="5928" w:type="dxa"/>
          </w:tcPr>
          <w:p w14:paraId="5C9511D8" w14:textId="77777777" w:rsidR="002C7FF8" w:rsidRDefault="002C7FF8" w:rsidP="00942849">
            <w:r>
              <w:t>string.xml</w:t>
            </w:r>
          </w:p>
        </w:tc>
        <w:tc>
          <w:tcPr>
            <w:tcW w:w="1108" w:type="dxa"/>
            <w:shd w:val="clear" w:color="auto" w:fill="C5E0B3" w:themeFill="accent6" w:themeFillTint="66"/>
          </w:tcPr>
          <w:p w14:paraId="5DDA6575" w14:textId="77777777" w:rsidR="002C7FF8" w:rsidRDefault="002C7FF8" w:rsidP="00942849">
            <w:r w:rsidRPr="00135B55">
              <w:t>Pass</w:t>
            </w:r>
          </w:p>
        </w:tc>
      </w:tr>
      <w:tr w:rsidR="002C7FF8" w14:paraId="1E7048F5" w14:textId="77777777" w:rsidTr="00942849">
        <w:tc>
          <w:tcPr>
            <w:tcW w:w="1980" w:type="dxa"/>
          </w:tcPr>
          <w:p w14:paraId="40973EAF" w14:textId="77777777" w:rsidR="002C7FF8" w:rsidRDefault="002C7FF8" w:rsidP="00942849">
            <w:r w:rsidRPr="003A3087">
              <w:t>XVAL-</w:t>
            </w:r>
            <w:r>
              <w:t>12</w:t>
            </w:r>
          </w:p>
        </w:tc>
        <w:tc>
          <w:tcPr>
            <w:tcW w:w="5928" w:type="dxa"/>
          </w:tcPr>
          <w:p w14:paraId="054C8E8D" w14:textId="77777777" w:rsidR="002C7FF8" w:rsidRDefault="002C7FF8" w:rsidP="00942849">
            <w:r>
              <w:t>styles.xml</w:t>
            </w:r>
          </w:p>
        </w:tc>
        <w:tc>
          <w:tcPr>
            <w:tcW w:w="1108" w:type="dxa"/>
            <w:shd w:val="clear" w:color="auto" w:fill="C5E0B3" w:themeFill="accent6" w:themeFillTint="66"/>
          </w:tcPr>
          <w:p w14:paraId="65057BEE" w14:textId="77777777" w:rsidR="002C7FF8" w:rsidRDefault="002C7FF8" w:rsidP="00942849">
            <w:r w:rsidRPr="00135B55">
              <w:t>Pass</w:t>
            </w:r>
          </w:p>
        </w:tc>
      </w:tr>
      <w:tr w:rsidR="002C7FF8" w14:paraId="62454D33" w14:textId="77777777" w:rsidTr="00942849">
        <w:tc>
          <w:tcPr>
            <w:tcW w:w="1980" w:type="dxa"/>
          </w:tcPr>
          <w:p w14:paraId="54AB9D45" w14:textId="77777777" w:rsidR="002C7FF8" w:rsidRDefault="002C7FF8" w:rsidP="00942849">
            <w:r w:rsidRPr="003A3087">
              <w:t>XVAL-</w:t>
            </w:r>
            <w:r>
              <w:t>13</w:t>
            </w:r>
          </w:p>
        </w:tc>
        <w:tc>
          <w:tcPr>
            <w:tcW w:w="5928" w:type="dxa"/>
          </w:tcPr>
          <w:p w14:paraId="56BD37BB" w14:textId="77777777" w:rsidR="002C7FF8" w:rsidRDefault="002C7FF8" w:rsidP="00942849">
            <w:r>
              <w:t>filter_preferences.xml</w:t>
            </w:r>
          </w:p>
        </w:tc>
        <w:tc>
          <w:tcPr>
            <w:tcW w:w="1108" w:type="dxa"/>
            <w:shd w:val="clear" w:color="auto" w:fill="C5E0B3" w:themeFill="accent6" w:themeFillTint="66"/>
          </w:tcPr>
          <w:p w14:paraId="340FEEB4" w14:textId="77777777" w:rsidR="002C7FF8" w:rsidRDefault="002C7FF8" w:rsidP="00942849">
            <w:r w:rsidRPr="00135B55">
              <w:t>Pass</w:t>
            </w:r>
          </w:p>
        </w:tc>
      </w:tr>
      <w:tr w:rsidR="002C7FF8" w14:paraId="67886B6C" w14:textId="77777777" w:rsidTr="00942849">
        <w:tc>
          <w:tcPr>
            <w:tcW w:w="1980" w:type="dxa"/>
          </w:tcPr>
          <w:p w14:paraId="17AF8741" w14:textId="77777777" w:rsidR="002C7FF8" w:rsidRDefault="002C7FF8" w:rsidP="00942849">
            <w:r w:rsidRPr="003A3087">
              <w:t>XVAL-</w:t>
            </w:r>
            <w:r>
              <w:t>14</w:t>
            </w:r>
          </w:p>
        </w:tc>
        <w:tc>
          <w:tcPr>
            <w:tcW w:w="5928" w:type="dxa"/>
          </w:tcPr>
          <w:p w14:paraId="43E48767" w14:textId="77777777" w:rsidR="002C7FF8" w:rsidRDefault="002C7FF8" w:rsidP="00942849">
            <w:r>
              <w:t>settings_preferences.xml</w:t>
            </w:r>
          </w:p>
        </w:tc>
        <w:tc>
          <w:tcPr>
            <w:tcW w:w="1108" w:type="dxa"/>
            <w:shd w:val="clear" w:color="auto" w:fill="C5E0B3" w:themeFill="accent6" w:themeFillTint="66"/>
          </w:tcPr>
          <w:p w14:paraId="312B5C80" w14:textId="77777777" w:rsidR="002C7FF8" w:rsidRDefault="002C7FF8" w:rsidP="00942849">
            <w:r w:rsidRPr="00135B55">
              <w:t>Pass</w:t>
            </w:r>
          </w:p>
        </w:tc>
      </w:tr>
      <w:tr w:rsidR="002C7FF8" w14:paraId="572BED8E" w14:textId="77777777" w:rsidTr="00942849">
        <w:tc>
          <w:tcPr>
            <w:tcW w:w="1980" w:type="dxa"/>
          </w:tcPr>
          <w:p w14:paraId="778DEEAA" w14:textId="77777777" w:rsidR="002C7FF8" w:rsidRDefault="002C7FF8" w:rsidP="00942849">
            <w:r w:rsidRPr="003A3087">
              <w:t>XVAL-</w:t>
            </w:r>
            <w:r>
              <w:t>15</w:t>
            </w:r>
          </w:p>
        </w:tc>
        <w:tc>
          <w:tcPr>
            <w:tcW w:w="5928" w:type="dxa"/>
          </w:tcPr>
          <w:p w14:paraId="1B09E732" w14:textId="77777777" w:rsidR="002C7FF8" w:rsidRDefault="002C7FF8" w:rsidP="00942849">
            <w:r>
              <w:t>AndroidManifest.xml</w:t>
            </w:r>
          </w:p>
        </w:tc>
        <w:tc>
          <w:tcPr>
            <w:tcW w:w="1108" w:type="dxa"/>
            <w:shd w:val="clear" w:color="auto" w:fill="C5E0B3" w:themeFill="accent6" w:themeFillTint="66"/>
          </w:tcPr>
          <w:p w14:paraId="65F73151" w14:textId="77777777" w:rsidR="002C7FF8" w:rsidRPr="00135B55" w:rsidRDefault="002C7FF8" w:rsidP="00942849">
            <w:r>
              <w:t>Pass</w:t>
            </w:r>
          </w:p>
        </w:tc>
      </w:tr>
      <w:tr w:rsidR="002C7FF8" w14:paraId="65E20B02" w14:textId="77777777" w:rsidTr="00942849">
        <w:tc>
          <w:tcPr>
            <w:tcW w:w="1980" w:type="dxa"/>
          </w:tcPr>
          <w:p w14:paraId="4B454776" w14:textId="77777777" w:rsidR="002C7FF8" w:rsidRDefault="002C7FF8" w:rsidP="00942849">
            <w:r w:rsidRPr="003A3087">
              <w:t>XVAL-</w:t>
            </w:r>
            <w:r>
              <w:t>16</w:t>
            </w:r>
          </w:p>
        </w:tc>
        <w:tc>
          <w:tcPr>
            <w:tcW w:w="5928" w:type="dxa"/>
          </w:tcPr>
          <w:p w14:paraId="3BD362C4" w14:textId="77777777" w:rsidR="002C7FF8" w:rsidRDefault="002C7FF8" w:rsidP="00942849">
            <w:r>
              <w:t>google_maps_api.xml</w:t>
            </w:r>
          </w:p>
        </w:tc>
        <w:tc>
          <w:tcPr>
            <w:tcW w:w="1108" w:type="dxa"/>
            <w:shd w:val="clear" w:color="auto" w:fill="C5E0B3" w:themeFill="accent6" w:themeFillTint="66"/>
          </w:tcPr>
          <w:p w14:paraId="3780DE6F" w14:textId="77777777" w:rsidR="002C7FF8" w:rsidRDefault="002C7FF8" w:rsidP="00942849">
            <w:r>
              <w:t>Pass</w:t>
            </w:r>
          </w:p>
        </w:tc>
      </w:tr>
    </w:tbl>
    <w:p w14:paraId="2BCD3EE5" w14:textId="77777777" w:rsidR="002C7FF8" w:rsidRDefault="002C7FF8" w:rsidP="002C7FF8">
      <w:pPr>
        <w:rPr>
          <w:b/>
        </w:rPr>
      </w:pPr>
    </w:p>
    <w:tbl>
      <w:tblPr>
        <w:tblStyle w:val="TableGrid"/>
        <w:tblW w:w="0" w:type="auto"/>
        <w:tblLook w:val="04A0" w:firstRow="1" w:lastRow="0" w:firstColumn="1" w:lastColumn="0" w:noHBand="0" w:noVBand="1"/>
      </w:tblPr>
      <w:tblGrid>
        <w:gridCol w:w="2287"/>
        <w:gridCol w:w="6369"/>
      </w:tblGrid>
      <w:tr w:rsidR="002C7FF8" w14:paraId="13CD240C" w14:textId="77777777" w:rsidTr="00942849">
        <w:tc>
          <w:tcPr>
            <w:tcW w:w="2341" w:type="dxa"/>
          </w:tcPr>
          <w:p w14:paraId="7BF291A2" w14:textId="77777777" w:rsidR="002C7FF8" w:rsidRDefault="002C7FF8" w:rsidP="00942849">
            <w:r>
              <w:t>Requirement / Release</w:t>
            </w:r>
          </w:p>
        </w:tc>
        <w:tc>
          <w:tcPr>
            <w:tcW w:w="6675" w:type="dxa"/>
          </w:tcPr>
          <w:p w14:paraId="23C9E7C5" w14:textId="77777777" w:rsidR="002C7FF8" w:rsidRDefault="002C7FF8" w:rsidP="00942849">
            <w:r>
              <w:t>JSON File validation</w:t>
            </w:r>
          </w:p>
        </w:tc>
      </w:tr>
      <w:tr w:rsidR="002C7FF8" w14:paraId="366887D1" w14:textId="77777777" w:rsidTr="00942849">
        <w:tc>
          <w:tcPr>
            <w:tcW w:w="2341" w:type="dxa"/>
          </w:tcPr>
          <w:p w14:paraId="3FEC8BAB" w14:textId="77777777" w:rsidR="002C7FF8" w:rsidRDefault="002C7FF8" w:rsidP="00942849">
            <w:r>
              <w:t>Date Created</w:t>
            </w:r>
          </w:p>
        </w:tc>
        <w:tc>
          <w:tcPr>
            <w:tcW w:w="6675" w:type="dxa"/>
          </w:tcPr>
          <w:p w14:paraId="70B6F882" w14:textId="77777777" w:rsidR="002C7FF8" w:rsidRDefault="002C7FF8" w:rsidP="00942849">
            <w:r>
              <w:t>20/03/2019</w:t>
            </w:r>
          </w:p>
        </w:tc>
      </w:tr>
      <w:tr w:rsidR="002C7FF8" w14:paraId="45DB7D52" w14:textId="77777777" w:rsidTr="00942849">
        <w:tc>
          <w:tcPr>
            <w:tcW w:w="2341" w:type="dxa"/>
          </w:tcPr>
          <w:p w14:paraId="632F28AD" w14:textId="77777777" w:rsidR="002C7FF8" w:rsidRDefault="002C7FF8" w:rsidP="00942849">
            <w:r>
              <w:t>Notes</w:t>
            </w:r>
          </w:p>
        </w:tc>
        <w:tc>
          <w:tcPr>
            <w:tcW w:w="6675" w:type="dxa"/>
          </w:tcPr>
          <w:p w14:paraId="23386731" w14:textId="77777777" w:rsidR="002C7FF8" w:rsidRDefault="002C7FF8" w:rsidP="00942849">
            <w:r>
              <w:t xml:space="preserve">Validation of files using </w:t>
            </w:r>
            <w:r w:rsidRPr="00F17B41">
              <w:t>jsonlint.com</w:t>
            </w:r>
          </w:p>
        </w:tc>
      </w:tr>
    </w:tbl>
    <w:p w14:paraId="10638750" w14:textId="77777777" w:rsidR="002C7FF8" w:rsidRDefault="002C7FF8" w:rsidP="002C7FF8">
      <w:pPr>
        <w:rPr>
          <w:b/>
        </w:rPr>
      </w:pPr>
      <w:r>
        <w:rPr>
          <w:b/>
        </w:rPr>
        <w:tab/>
      </w:r>
    </w:p>
    <w:tbl>
      <w:tblPr>
        <w:tblStyle w:val="TableGrid"/>
        <w:tblW w:w="0" w:type="auto"/>
        <w:tblLook w:val="04A0" w:firstRow="1" w:lastRow="0" w:firstColumn="1" w:lastColumn="0" w:noHBand="0" w:noVBand="1"/>
      </w:tblPr>
      <w:tblGrid>
        <w:gridCol w:w="1876"/>
        <w:gridCol w:w="5681"/>
        <w:gridCol w:w="1099"/>
      </w:tblGrid>
      <w:tr w:rsidR="002C7FF8" w:rsidRPr="005A193E" w14:paraId="353329F1" w14:textId="77777777" w:rsidTr="00942849">
        <w:tc>
          <w:tcPr>
            <w:tcW w:w="1980" w:type="dxa"/>
          </w:tcPr>
          <w:p w14:paraId="554AB757" w14:textId="77777777" w:rsidR="002C7FF8" w:rsidRDefault="002C7FF8" w:rsidP="00942849">
            <w:pPr>
              <w:rPr>
                <w:b/>
              </w:rPr>
            </w:pPr>
            <w:r>
              <w:rPr>
                <w:b/>
              </w:rPr>
              <w:t>Test-Num.</w:t>
            </w:r>
          </w:p>
        </w:tc>
        <w:tc>
          <w:tcPr>
            <w:tcW w:w="5931" w:type="dxa"/>
          </w:tcPr>
          <w:p w14:paraId="2E68760C" w14:textId="77777777" w:rsidR="002C7FF8" w:rsidRPr="005A193E" w:rsidRDefault="002C7FF8" w:rsidP="00942849">
            <w:pPr>
              <w:rPr>
                <w:b/>
              </w:rPr>
            </w:pPr>
            <w:r>
              <w:rPr>
                <w:b/>
              </w:rPr>
              <w:t>File</w:t>
            </w:r>
          </w:p>
        </w:tc>
        <w:tc>
          <w:tcPr>
            <w:tcW w:w="1105" w:type="dxa"/>
          </w:tcPr>
          <w:p w14:paraId="78858458" w14:textId="77777777" w:rsidR="002C7FF8" w:rsidRPr="005A193E" w:rsidRDefault="002C7FF8" w:rsidP="00942849">
            <w:pPr>
              <w:rPr>
                <w:b/>
              </w:rPr>
            </w:pPr>
            <w:r>
              <w:rPr>
                <w:b/>
              </w:rPr>
              <w:t>Pass/Fail</w:t>
            </w:r>
          </w:p>
        </w:tc>
      </w:tr>
      <w:tr w:rsidR="002C7FF8" w:rsidRPr="005A193E" w14:paraId="5C835208" w14:textId="77777777" w:rsidTr="00942849">
        <w:tc>
          <w:tcPr>
            <w:tcW w:w="1980" w:type="dxa"/>
          </w:tcPr>
          <w:p w14:paraId="06DCD3B4" w14:textId="77777777" w:rsidR="002C7FF8" w:rsidRPr="00EF0287" w:rsidRDefault="002C7FF8" w:rsidP="00942849">
            <w:r>
              <w:t>JVAL-1</w:t>
            </w:r>
          </w:p>
        </w:tc>
        <w:tc>
          <w:tcPr>
            <w:tcW w:w="5931" w:type="dxa"/>
          </w:tcPr>
          <w:p w14:paraId="60B24900" w14:textId="77777777" w:rsidR="002C7FF8" w:rsidRPr="00605818" w:rsidRDefault="002C7FF8" w:rsidP="00942849">
            <w:r>
              <w:t>darkmode_json.json</w:t>
            </w:r>
          </w:p>
        </w:tc>
        <w:tc>
          <w:tcPr>
            <w:tcW w:w="1105" w:type="dxa"/>
            <w:shd w:val="clear" w:color="auto" w:fill="C5E0B3" w:themeFill="accent6" w:themeFillTint="66"/>
          </w:tcPr>
          <w:p w14:paraId="32A77013" w14:textId="77777777" w:rsidR="002C7FF8" w:rsidRDefault="002C7FF8" w:rsidP="00942849">
            <w:r w:rsidRPr="00135B55">
              <w:t>Pass</w:t>
            </w:r>
          </w:p>
        </w:tc>
      </w:tr>
      <w:tr w:rsidR="002C7FF8" w:rsidRPr="005A193E" w14:paraId="44F6C287" w14:textId="77777777" w:rsidTr="00942849">
        <w:tc>
          <w:tcPr>
            <w:tcW w:w="1980" w:type="dxa"/>
          </w:tcPr>
          <w:p w14:paraId="34EEE189" w14:textId="77777777" w:rsidR="002C7FF8" w:rsidRDefault="002C7FF8" w:rsidP="00942849">
            <w:r w:rsidRPr="00211D2E">
              <w:t>JVAL-</w:t>
            </w:r>
            <w:r>
              <w:t>2</w:t>
            </w:r>
          </w:p>
        </w:tc>
        <w:tc>
          <w:tcPr>
            <w:tcW w:w="5931" w:type="dxa"/>
          </w:tcPr>
          <w:p w14:paraId="4B4F1C6F" w14:textId="77777777" w:rsidR="002C7FF8" w:rsidRPr="00605818" w:rsidRDefault="002C7FF8" w:rsidP="00942849">
            <w:r>
              <w:t>darkmodenolabels_jason.json</w:t>
            </w:r>
          </w:p>
        </w:tc>
        <w:tc>
          <w:tcPr>
            <w:tcW w:w="1105" w:type="dxa"/>
            <w:shd w:val="clear" w:color="auto" w:fill="C5E0B3" w:themeFill="accent6" w:themeFillTint="66"/>
          </w:tcPr>
          <w:p w14:paraId="3502BC18" w14:textId="77777777" w:rsidR="002C7FF8" w:rsidRDefault="002C7FF8" w:rsidP="00942849">
            <w:r w:rsidRPr="00135B55">
              <w:t>Pass</w:t>
            </w:r>
          </w:p>
        </w:tc>
      </w:tr>
      <w:tr w:rsidR="002C7FF8" w:rsidRPr="005A193E" w14:paraId="151E0114" w14:textId="77777777" w:rsidTr="00942849">
        <w:tc>
          <w:tcPr>
            <w:tcW w:w="1980" w:type="dxa"/>
          </w:tcPr>
          <w:p w14:paraId="49919EC4" w14:textId="77777777" w:rsidR="002C7FF8" w:rsidRDefault="002C7FF8" w:rsidP="00942849">
            <w:r w:rsidRPr="00211D2E">
              <w:t>JVAL-</w:t>
            </w:r>
            <w:r>
              <w:t>3</w:t>
            </w:r>
          </w:p>
        </w:tc>
        <w:tc>
          <w:tcPr>
            <w:tcW w:w="5931" w:type="dxa"/>
          </w:tcPr>
          <w:p w14:paraId="7284AA5B" w14:textId="77777777" w:rsidR="002C7FF8" w:rsidRPr="00161D09" w:rsidRDefault="002C7FF8" w:rsidP="00942849">
            <w:r>
              <w:t>n</w:t>
            </w:r>
            <w:r w:rsidRPr="00161D09">
              <w:t>ormal_jason.json</w:t>
            </w:r>
          </w:p>
        </w:tc>
        <w:tc>
          <w:tcPr>
            <w:tcW w:w="1105" w:type="dxa"/>
            <w:shd w:val="clear" w:color="auto" w:fill="C5E0B3" w:themeFill="accent6" w:themeFillTint="66"/>
          </w:tcPr>
          <w:p w14:paraId="66884723" w14:textId="77777777" w:rsidR="002C7FF8" w:rsidRPr="00135B55" w:rsidRDefault="002C7FF8" w:rsidP="00942849">
            <w:r>
              <w:t>Pass</w:t>
            </w:r>
          </w:p>
        </w:tc>
      </w:tr>
      <w:tr w:rsidR="002C7FF8" w:rsidRPr="005A193E" w14:paraId="2094AF04" w14:textId="77777777" w:rsidTr="00942849">
        <w:tc>
          <w:tcPr>
            <w:tcW w:w="1980" w:type="dxa"/>
          </w:tcPr>
          <w:p w14:paraId="3B1C1D4E" w14:textId="77777777" w:rsidR="002C7FF8" w:rsidRDefault="002C7FF8" w:rsidP="00942849">
            <w:r w:rsidRPr="00211D2E">
              <w:t>JVAL-</w:t>
            </w:r>
            <w:r>
              <w:t>4</w:t>
            </w:r>
          </w:p>
        </w:tc>
        <w:tc>
          <w:tcPr>
            <w:tcW w:w="5931" w:type="dxa"/>
          </w:tcPr>
          <w:p w14:paraId="409D064A" w14:textId="77777777" w:rsidR="002C7FF8" w:rsidRPr="00161D09" w:rsidRDefault="002C7FF8" w:rsidP="00942849">
            <w:r>
              <w:t>n</w:t>
            </w:r>
            <w:r w:rsidRPr="00161D09">
              <w:t>ormalnolabels_json.json</w:t>
            </w:r>
          </w:p>
        </w:tc>
        <w:tc>
          <w:tcPr>
            <w:tcW w:w="1105" w:type="dxa"/>
            <w:shd w:val="clear" w:color="auto" w:fill="C5E0B3" w:themeFill="accent6" w:themeFillTint="66"/>
          </w:tcPr>
          <w:p w14:paraId="63070D43" w14:textId="77777777" w:rsidR="002C7FF8" w:rsidRDefault="002C7FF8" w:rsidP="00942849">
            <w:r>
              <w:t>Pass</w:t>
            </w:r>
          </w:p>
        </w:tc>
      </w:tr>
      <w:tr w:rsidR="002C7FF8" w:rsidRPr="005A193E" w14:paraId="3B2E7414" w14:textId="77777777" w:rsidTr="00942849">
        <w:tc>
          <w:tcPr>
            <w:tcW w:w="1980" w:type="dxa"/>
          </w:tcPr>
          <w:p w14:paraId="030AE09B" w14:textId="77777777" w:rsidR="002C7FF8" w:rsidRDefault="002C7FF8" w:rsidP="00942849">
            <w:r w:rsidRPr="00211D2E">
              <w:t>JVAL-</w:t>
            </w:r>
            <w:r>
              <w:t>5</w:t>
            </w:r>
          </w:p>
        </w:tc>
        <w:tc>
          <w:tcPr>
            <w:tcW w:w="5931" w:type="dxa"/>
          </w:tcPr>
          <w:p w14:paraId="53575DF8" w14:textId="77777777" w:rsidR="002C7FF8" w:rsidRDefault="002C7FF8" w:rsidP="00942849">
            <w:r>
              <w:t>google-services.json</w:t>
            </w:r>
          </w:p>
        </w:tc>
        <w:tc>
          <w:tcPr>
            <w:tcW w:w="1105" w:type="dxa"/>
            <w:shd w:val="clear" w:color="auto" w:fill="C5E0B3" w:themeFill="accent6" w:themeFillTint="66"/>
          </w:tcPr>
          <w:p w14:paraId="59BCCDC2" w14:textId="77777777" w:rsidR="002C7FF8" w:rsidRDefault="002C7FF8" w:rsidP="00942849">
            <w:r>
              <w:t>Pass</w:t>
            </w:r>
          </w:p>
        </w:tc>
      </w:tr>
    </w:tbl>
    <w:p w14:paraId="0027ECA0" w14:textId="77777777" w:rsidR="002C7FF8" w:rsidRDefault="002C7FF8" w:rsidP="002C7FF8">
      <w:pPr>
        <w:rPr>
          <w:b/>
        </w:rPr>
      </w:pPr>
    </w:p>
    <w:p w14:paraId="16AD62EF" w14:textId="77777777" w:rsidR="002C7FF8" w:rsidRDefault="002C7FF8" w:rsidP="002C7FF8">
      <w:pPr>
        <w:rPr>
          <w:b/>
        </w:rPr>
      </w:pPr>
      <w:r>
        <w:rPr>
          <w:b/>
        </w:rPr>
        <w:br w:type="page"/>
      </w:r>
    </w:p>
    <w:tbl>
      <w:tblPr>
        <w:tblStyle w:val="TableGrid"/>
        <w:tblW w:w="0" w:type="auto"/>
        <w:tblLook w:val="04A0" w:firstRow="1" w:lastRow="0" w:firstColumn="1" w:lastColumn="0" w:noHBand="0" w:noVBand="1"/>
      </w:tblPr>
      <w:tblGrid>
        <w:gridCol w:w="2286"/>
        <w:gridCol w:w="6370"/>
      </w:tblGrid>
      <w:tr w:rsidR="002C7FF8" w14:paraId="609DE8C3" w14:textId="77777777" w:rsidTr="00942849">
        <w:tc>
          <w:tcPr>
            <w:tcW w:w="2341" w:type="dxa"/>
          </w:tcPr>
          <w:p w14:paraId="14B93622" w14:textId="77777777" w:rsidR="002C7FF8" w:rsidRDefault="002C7FF8" w:rsidP="00942849">
            <w:r>
              <w:t>Requirement / Release</w:t>
            </w:r>
          </w:p>
        </w:tc>
        <w:tc>
          <w:tcPr>
            <w:tcW w:w="6675" w:type="dxa"/>
          </w:tcPr>
          <w:p w14:paraId="205E66E3" w14:textId="77777777" w:rsidR="002C7FF8" w:rsidRDefault="002C7FF8" w:rsidP="00942849">
            <w:r>
              <w:t>Application performance test</w:t>
            </w:r>
          </w:p>
        </w:tc>
      </w:tr>
      <w:tr w:rsidR="002C7FF8" w14:paraId="65E59603" w14:textId="77777777" w:rsidTr="00942849">
        <w:tc>
          <w:tcPr>
            <w:tcW w:w="2341" w:type="dxa"/>
          </w:tcPr>
          <w:p w14:paraId="24F76C24" w14:textId="77777777" w:rsidR="002C7FF8" w:rsidRDefault="002C7FF8" w:rsidP="00942849">
            <w:r>
              <w:t>Date Created</w:t>
            </w:r>
          </w:p>
        </w:tc>
        <w:tc>
          <w:tcPr>
            <w:tcW w:w="6675" w:type="dxa"/>
          </w:tcPr>
          <w:p w14:paraId="42FC58C0" w14:textId="77777777" w:rsidR="002C7FF8" w:rsidRDefault="002C7FF8" w:rsidP="00942849">
            <w:r>
              <w:t>21/03/2019</w:t>
            </w:r>
          </w:p>
        </w:tc>
      </w:tr>
      <w:tr w:rsidR="002C7FF8" w14:paraId="7249954A" w14:textId="77777777" w:rsidTr="00942849">
        <w:tc>
          <w:tcPr>
            <w:tcW w:w="2341" w:type="dxa"/>
          </w:tcPr>
          <w:p w14:paraId="33B8F03F" w14:textId="77777777" w:rsidR="002C7FF8" w:rsidRDefault="002C7FF8" w:rsidP="00942849">
            <w:r>
              <w:t>Notes</w:t>
            </w:r>
          </w:p>
        </w:tc>
        <w:tc>
          <w:tcPr>
            <w:tcW w:w="6675" w:type="dxa"/>
          </w:tcPr>
          <w:p w14:paraId="58E55DBA" w14:textId="77777777" w:rsidR="002C7FF8" w:rsidRDefault="002C7FF8" w:rsidP="00942849">
            <w:r>
              <w:t>Performance test using CPU profiler in Android Studio</w:t>
            </w:r>
          </w:p>
        </w:tc>
      </w:tr>
    </w:tbl>
    <w:p w14:paraId="0BF1273B" w14:textId="77777777" w:rsidR="002C7FF8" w:rsidRDefault="002C7FF8" w:rsidP="002C7FF8">
      <w:pPr>
        <w:rPr>
          <w:b/>
        </w:rPr>
      </w:pPr>
      <w:r>
        <w:rPr>
          <w:b/>
          <w:noProof/>
          <w:lang w:eastAsia="en-GB"/>
        </w:rPr>
        <w:drawing>
          <wp:anchor distT="0" distB="0" distL="114300" distR="114300" simplePos="0" relativeHeight="251669504" behindDoc="0" locked="0" layoutInCell="1" allowOverlap="1" wp14:anchorId="21BC2457" wp14:editId="1ED30479">
            <wp:simplePos x="0" y="0"/>
            <wp:positionH relativeFrom="margin">
              <wp:align>right</wp:align>
            </wp:positionH>
            <wp:positionV relativeFrom="paragraph">
              <wp:posOffset>376555</wp:posOffset>
            </wp:positionV>
            <wp:extent cx="5504180" cy="4860925"/>
            <wp:effectExtent l="0" t="0" r="1270" b="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504180" cy="4860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7AB2EA" w14:textId="77777777" w:rsidR="002C7FF8" w:rsidRPr="00F723EA" w:rsidRDefault="002C7FF8" w:rsidP="002C7FF8"/>
    <w:p w14:paraId="272E827E" w14:textId="77777777" w:rsidR="002C7FF8" w:rsidRDefault="002C7FF8" w:rsidP="002C7FF8">
      <w:r>
        <w:t>The above graph shows performance statistics for a five-minute test of the application performing various activities including log in, adding markers, viewing markers, using the search function and changing settings.</w:t>
      </w:r>
    </w:p>
    <w:p w14:paraId="3E50DA30" w14:textId="77777777" w:rsidR="002C7FF8" w:rsidRDefault="002C7FF8" w:rsidP="002C7FF8">
      <w:r>
        <w:t>Peak memory usage is 202.4MB and occurs when browsing the map, likely due to the large amount of data and visuals used.</w:t>
      </w:r>
    </w:p>
    <w:p w14:paraId="3ECF490A" w14:textId="77777777" w:rsidR="002C7FF8" w:rsidRDefault="002C7FF8" w:rsidP="002C7FF8">
      <w:r>
        <w:t>Peak incoming network usage was 4.8MB/s when browsing the map.</w:t>
      </w:r>
    </w:p>
    <w:p w14:paraId="3131EA29" w14:textId="77777777" w:rsidR="002C7FF8" w:rsidRDefault="002C7FF8" w:rsidP="002C7FF8">
      <w:r>
        <w:t>Peak outgoing network usage was 0.2MB/s when browsing the map.</w:t>
      </w:r>
    </w:p>
    <w:p w14:paraId="62F10574" w14:textId="77777777" w:rsidR="002C7FF8" w:rsidRDefault="002C7FF8" w:rsidP="002C7FF8">
      <w:r>
        <w:t>Peak CPU Usage was 64.9% when browsing the map.</w:t>
      </w:r>
    </w:p>
    <w:p w14:paraId="536B15D2" w14:textId="77777777" w:rsidR="002C7FF8" w:rsidRPr="00F723EA" w:rsidRDefault="002C7FF8" w:rsidP="002C7FF8">
      <w:r>
        <w:t>From this information is can be deduced that the task which requires the most computational resources is the is the maps activity, specifically the Google map component.</w:t>
      </w:r>
      <w:bookmarkEnd w:id="335"/>
    </w:p>
    <w:p w14:paraId="6F3D0DC3" w14:textId="67701672" w:rsidR="00892B33" w:rsidRDefault="00892B33">
      <w:r>
        <w:br w:type="page"/>
      </w:r>
    </w:p>
    <w:p w14:paraId="7E876156" w14:textId="2B6B53E1" w:rsidR="00892B33" w:rsidRDefault="00892B33" w:rsidP="00892B33">
      <w:pPr>
        <w:pStyle w:val="Heading2"/>
        <w:numPr>
          <w:ilvl w:val="0"/>
          <w:numId w:val="0"/>
        </w:numPr>
        <w:spacing w:line="240" w:lineRule="auto"/>
        <w:ind w:left="576" w:hanging="576"/>
      </w:pPr>
      <w:bookmarkStart w:id="337" w:name="_K)_Use_Case"/>
      <w:bookmarkStart w:id="338" w:name="_Toc7367609"/>
      <w:bookmarkStart w:id="339" w:name="_Toc7469875"/>
      <w:bookmarkStart w:id="340" w:name="_Toc7470041"/>
      <w:bookmarkEnd w:id="337"/>
      <w:r>
        <w:t>K) Use Case Diagram and Descriptions</w:t>
      </w:r>
      <w:bookmarkEnd w:id="338"/>
      <w:bookmarkEnd w:id="339"/>
      <w:bookmarkEnd w:id="340"/>
    </w:p>
    <w:p w14:paraId="4F7DA82B" w14:textId="77777777" w:rsidR="00892B33" w:rsidRPr="00892B33" w:rsidRDefault="00892B33" w:rsidP="00892B33"/>
    <w:p w14:paraId="5219FA5D" w14:textId="231C7D72" w:rsidR="009729CD" w:rsidRDefault="00892B33" w:rsidP="009308A4">
      <w:pPr>
        <w:spacing w:line="240" w:lineRule="auto"/>
      </w:pPr>
      <w:r>
        <w:rPr>
          <w:noProof/>
          <w:lang w:eastAsia="en-GB"/>
        </w:rPr>
        <w:drawing>
          <wp:inline distT="0" distB="0" distL="0" distR="0" wp14:anchorId="2DFF8FE6" wp14:editId="40402AD8">
            <wp:extent cx="5723890" cy="37763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23890" cy="3776345"/>
                    </a:xfrm>
                    <a:prstGeom prst="rect">
                      <a:avLst/>
                    </a:prstGeom>
                    <a:noFill/>
                    <a:ln>
                      <a:noFill/>
                    </a:ln>
                  </pic:spPr>
                </pic:pic>
              </a:graphicData>
            </a:graphic>
          </wp:inline>
        </w:drawing>
      </w:r>
    </w:p>
    <w:p w14:paraId="4551261F" w14:textId="77777777" w:rsidR="00892B33" w:rsidRPr="005630A0" w:rsidRDefault="00892B33" w:rsidP="00892B33">
      <w:pPr>
        <w:spacing w:line="240" w:lineRule="auto"/>
        <w:rPr>
          <w:b/>
          <w:sz w:val="24"/>
          <w:szCs w:val="24"/>
        </w:rPr>
      </w:pPr>
      <w:r w:rsidRPr="005630A0">
        <w:rPr>
          <w:b/>
          <w:sz w:val="24"/>
          <w:szCs w:val="24"/>
        </w:rPr>
        <w:t>Figure 2: Use Case Diagram for Proposed Application</w:t>
      </w:r>
    </w:p>
    <w:p w14:paraId="55305D22" w14:textId="34BD1B53" w:rsidR="00892B33" w:rsidRPr="005630A0" w:rsidRDefault="00892B33" w:rsidP="00892B33">
      <w:pPr>
        <w:spacing w:line="240" w:lineRule="auto"/>
        <w:rPr>
          <w:sz w:val="24"/>
          <w:szCs w:val="24"/>
        </w:rPr>
      </w:pPr>
      <w:r w:rsidRPr="005630A0">
        <w:rPr>
          <w:sz w:val="24"/>
          <w:szCs w:val="24"/>
        </w:rPr>
        <w:t>The above diagram visually outlines the key use-cases that will be present throughout the system. For reasons of security and the prevention of malicious activity, all functionalities require the user to create an</w:t>
      </w:r>
      <w:r w:rsidR="00C74742">
        <w:rPr>
          <w:sz w:val="24"/>
          <w:szCs w:val="24"/>
        </w:rPr>
        <w:t xml:space="preserve"> </w:t>
      </w:r>
      <w:r w:rsidRPr="005630A0">
        <w:rPr>
          <w:sz w:val="24"/>
          <w:szCs w:val="24"/>
        </w:rPr>
        <w:t xml:space="preserve">account and sign in as a prerequisite which serves as a deterrent. </w:t>
      </w:r>
    </w:p>
    <w:p w14:paraId="3B71D471" w14:textId="77777777" w:rsidR="00892B33" w:rsidRDefault="00892B33" w:rsidP="00892B33">
      <w:r>
        <w:br w:type="page"/>
      </w:r>
    </w:p>
    <w:p w14:paraId="18EFCCE4" w14:textId="77777777" w:rsidR="00892B33" w:rsidRPr="005630A0" w:rsidRDefault="00892B33" w:rsidP="00892B33">
      <w:pPr>
        <w:spacing w:line="240" w:lineRule="auto"/>
        <w:rPr>
          <w:sz w:val="24"/>
          <w:szCs w:val="24"/>
        </w:rPr>
      </w:pPr>
      <w:r w:rsidRPr="005630A0">
        <w:rPr>
          <w:sz w:val="24"/>
          <w:szCs w:val="24"/>
        </w:rPr>
        <w:t>Use Case: Place Marker</w:t>
      </w:r>
    </w:p>
    <w:p w14:paraId="42941880" w14:textId="77777777" w:rsidR="00892B33" w:rsidRPr="005630A0" w:rsidRDefault="00892B33" w:rsidP="00892B33">
      <w:pPr>
        <w:spacing w:line="240" w:lineRule="auto"/>
        <w:rPr>
          <w:sz w:val="24"/>
          <w:szCs w:val="24"/>
        </w:rPr>
      </w:pPr>
      <w:r w:rsidRPr="005630A0">
        <w:rPr>
          <w:sz w:val="24"/>
          <w:szCs w:val="24"/>
        </w:rPr>
        <w:t>Use Case Summary:</w:t>
      </w:r>
    </w:p>
    <w:p w14:paraId="467CBFE4" w14:textId="77777777" w:rsidR="00892B33" w:rsidRPr="005630A0" w:rsidRDefault="00892B33" w:rsidP="00892B33">
      <w:pPr>
        <w:spacing w:line="240" w:lineRule="auto"/>
        <w:rPr>
          <w:sz w:val="24"/>
          <w:szCs w:val="24"/>
        </w:rPr>
      </w:pPr>
    </w:p>
    <w:p w14:paraId="3ADA5C0E" w14:textId="77777777" w:rsidR="00892B33" w:rsidRPr="005630A0" w:rsidRDefault="00892B33" w:rsidP="00892B33">
      <w:pPr>
        <w:spacing w:line="240" w:lineRule="auto"/>
        <w:rPr>
          <w:sz w:val="24"/>
          <w:szCs w:val="24"/>
        </w:rPr>
      </w:pPr>
      <w:r w:rsidRPr="005630A0">
        <w:rPr>
          <w:sz w:val="24"/>
          <w:szCs w:val="24"/>
        </w:rPr>
        <w:t xml:space="preserve">Actor(s): User </w:t>
      </w:r>
    </w:p>
    <w:p w14:paraId="660A50D6" w14:textId="77777777" w:rsidR="00892B33" w:rsidRPr="005630A0" w:rsidRDefault="00892B33" w:rsidP="00892B33">
      <w:pPr>
        <w:spacing w:line="240" w:lineRule="auto"/>
        <w:rPr>
          <w:sz w:val="24"/>
          <w:szCs w:val="24"/>
        </w:rPr>
      </w:pPr>
      <w:r w:rsidRPr="005630A0">
        <w:rPr>
          <w:sz w:val="24"/>
          <w:szCs w:val="24"/>
        </w:rPr>
        <w:t>Prerequisite:</w:t>
      </w:r>
    </w:p>
    <w:p w14:paraId="34CC1415" w14:textId="77777777" w:rsidR="00892B33" w:rsidRPr="005630A0" w:rsidRDefault="00892B33" w:rsidP="00892B33">
      <w:pPr>
        <w:pStyle w:val="ListParagraph"/>
        <w:numPr>
          <w:ilvl w:val="0"/>
          <w:numId w:val="33"/>
        </w:numPr>
        <w:spacing w:after="0" w:line="240" w:lineRule="auto"/>
        <w:rPr>
          <w:sz w:val="24"/>
          <w:szCs w:val="24"/>
        </w:rPr>
      </w:pPr>
      <w:r w:rsidRPr="005630A0">
        <w:rPr>
          <w:sz w:val="24"/>
          <w:szCs w:val="24"/>
        </w:rPr>
        <w:t xml:space="preserve">User logs in to the application </w:t>
      </w:r>
    </w:p>
    <w:p w14:paraId="142B4A84" w14:textId="77777777" w:rsidR="00892B33" w:rsidRPr="005630A0" w:rsidRDefault="00892B33" w:rsidP="00892B33">
      <w:pPr>
        <w:pStyle w:val="ListParagraph"/>
        <w:spacing w:after="0" w:line="240" w:lineRule="auto"/>
        <w:ind w:left="644"/>
        <w:rPr>
          <w:sz w:val="24"/>
          <w:szCs w:val="24"/>
        </w:rPr>
      </w:pPr>
    </w:p>
    <w:p w14:paraId="5BD6581C" w14:textId="77777777" w:rsidR="00892B33" w:rsidRPr="005630A0" w:rsidRDefault="00892B33" w:rsidP="00892B33">
      <w:pPr>
        <w:spacing w:line="240" w:lineRule="auto"/>
        <w:rPr>
          <w:sz w:val="24"/>
          <w:szCs w:val="24"/>
        </w:rPr>
      </w:pPr>
      <w:r w:rsidRPr="005630A0">
        <w:rPr>
          <w:sz w:val="24"/>
          <w:szCs w:val="24"/>
        </w:rPr>
        <w:t>Prime Scenario:</w:t>
      </w:r>
    </w:p>
    <w:p w14:paraId="48FEFFD1" w14:textId="77777777" w:rsidR="00892B33" w:rsidRPr="005630A0" w:rsidRDefault="00892B33" w:rsidP="00892B33">
      <w:pPr>
        <w:pStyle w:val="ListParagraph"/>
        <w:numPr>
          <w:ilvl w:val="0"/>
          <w:numId w:val="16"/>
        </w:numPr>
        <w:spacing w:after="0" w:line="240" w:lineRule="auto"/>
        <w:rPr>
          <w:sz w:val="24"/>
          <w:szCs w:val="24"/>
        </w:rPr>
      </w:pPr>
      <w:r w:rsidRPr="005630A0">
        <w:rPr>
          <w:sz w:val="24"/>
          <w:szCs w:val="24"/>
        </w:rPr>
        <w:t xml:space="preserve">Add marker button is pressed (Alternative: </w:t>
      </w:r>
      <w:r w:rsidRPr="005630A0">
        <w:rPr>
          <w:b/>
          <w:sz w:val="24"/>
          <w:szCs w:val="24"/>
        </w:rPr>
        <w:t>User edits existing marker</w:t>
      </w:r>
      <w:r w:rsidRPr="005630A0">
        <w:rPr>
          <w:sz w:val="24"/>
          <w:szCs w:val="24"/>
        </w:rPr>
        <w:t>)</w:t>
      </w:r>
    </w:p>
    <w:p w14:paraId="79A8C000" w14:textId="77777777" w:rsidR="00892B33" w:rsidRPr="005630A0" w:rsidRDefault="00892B33" w:rsidP="00892B33">
      <w:pPr>
        <w:pStyle w:val="ListParagraph"/>
        <w:numPr>
          <w:ilvl w:val="0"/>
          <w:numId w:val="16"/>
        </w:numPr>
        <w:spacing w:after="0" w:line="240" w:lineRule="auto"/>
        <w:rPr>
          <w:sz w:val="24"/>
          <w:szCs w:val="24"/>
        </w:rPr>
      </w:pPr>
      <w:r w:rsidRPr="005630A0">
        <w:rPr>
          <w:sz w:val="24"/>
          <w:szCs w:val="24"/>
        </w:rPr>
        <w:t>User will be prompted to select where, on the map, they wish to add the marker</w:t>
      </w:r>
    </w:p>
    <w:p w14:paraId="59DAC05A" w14:textId="77777777" w:rsidR="00892B33" w:rsidRPr="005630A0" w:rsidRDefault="00892B33" w:rsidP="00892B33">
      <w:pPr>
        <w:pStyle w:val="ListParagraph"/>
        <w:numPr>
          <w:ilvl w:val="0"/>
          <w:numId w:val="16"/>
        </w:numPr>
        <w:spacing w:after="0" w:line="240" w:lineRule="auto"/>
        <w:rPr>
          <w:sz w:val="24"/>
          <w:szCs w:val="24"/>
        </w:rPr>
      </w:pPr>
      <w:r w:rsidRPr="005630A0">
        <w:rPr>
          <w:sz w:val="24"/>
          <w:szCs w:val="24"/>
        </w:rPr>
        <w:t xml:space="preserve">User will click desired location (Exception: </w:t>
      </w:r>
      <w:r w:rsidRPr="005630A0">
        <w:rPr>
          <w:b/>
          <w:sz w:val="24"/>
          <w:szCs w:val="24"/>
        </w:rPr>
        <w:t>User wishes to cancel the placement of marker</w:t>
      </w:r>
      <w:r w:rsidRPr="005630A0">
        <w:rPr>
          <w:sz w:val="24"/>
          <w:szCs w:val="24"/>
        </w:rPr>
        <w:t>)</w:t>
      </w:r>
    </w:p>
    <w:p w14:paraId="38121C61" w14:textId="77777777" w:rsidR="00892B33" w:rsidRPr="005630A0" w:rsidRDefault="00892B33" w:rsidP="00892B33">
      <w:pPr>
        <w:pStyle w:val="ListParagraph"/>
        <w:numPr>
          <w:ilvl w:val="0"/>
          <w:numId w:val="16"/>
        </w:numPr>
        <w:spacing w:after="0" w:line="240" w:lineRule="auto"/>
        <w:rPr>
          <w:sz w:val="24"/>
          <w:szCs w:val="24"/>
        </w:rPr>
      </w:pPr>
      <w:r w:rsidRPr="005630A0">
        <w:rPr>
          <w:sz w:val="24"/>
          <w:szCs w:val="24"/>
        </w:rPr>
        <w:t xml:space="preserve">UI will change to a screen containing several labelled text boxes, indicating what must be entered each. (Exception: </w:t>
      </w:r>
      <w:r w:rsidRPr="005630A0">
        <w:rPr>
          <w:b/>
          <w:sz w:val="24"/>
          <w:szCs w:val="24"/>
        </w:rPr>
        <w:t>User decides not to place the marker</w:t>
      </w:r>
      <w:r w:rsidRPr="005630A0">
        <w:rPr>
          <w:sz w:val="24"/>
          <w:szCs w:val="24"/>
        </w:rPr>
        <w:t>)</w:t>
      </w:r>
    </w:p>
    <w:p w14:paraId="29D78D5B" w14:textId="77777777" w:rsidR="00892B33" w:rsidRPr="005630A0" w:rsidRDefault="00892B33" w:rsidP="00892B33">
      <w:pPr>
        <w:pStyle w:val="ListParagraph"/>
        <w:numPr>
          <w:ilvl w:val="0"/>
          <w:numId w:val="16"/>
        </w:numPr>
        <w:spacing w:after="0" w:line="240" w:lineRule="auto"/>
        <w:rPr>
          <w:sz w:val="24"/>
          <w:szCs w:val="24"/>
        </w:rPr>
      </w:pPr>
      <w:r w:rsidRPr="005630A0">
        <w:rPr>
          <w:sz w:val="24"/>
          <w:szCs w:val="24"/>
        </w:rPr>
        <w:t xml:space="preserve">Information about the marker is entered by the user, including name, category, and description (Exception: </w:t>
      </w:r>
      <w:r w:rsidRPr="005630A0">
        <w:rPr>
          <w:b/>
          <w:sz w:val="24"/>
          <w:szCs w:val="24"/>
        </w:rPr>
        <w:t>User leaves an input field blank or uses invalid characters</w:t>
      </w:r>
      <w:r w:rsidRPr="005630A0">
        <w:rPr>
          <w:sz w:val="24"/>
          <w:szCs w:val="24"/>
        </w:rPr>
        <w:t xml:space="preserve">) </w:t>
      </w:r>
    </w:p>
    <w:p w14:paraId="4D56A6E9" w14:textId="77777777" w:rsidR="00892B33" w:rsidRPr="005630A0" w:rsidRDefault="00892B33" w:rsidP="00892B33">
      <w:pPr>
        <w:pStyle w:val="ListParagraph"/>
        <w:numPr>
          <w:ilvl w:val="0"/>
          <w:numId w:val="16"/>
        </w:numPr>
        <w:spacing w:after="0" w:line="240" w:lineRule="auto"/>
        <w:rPr>
          <w:sz w:val="24"/>
          <w:szCs w:val="24"/>
        </w:rPr>
      </w:pPr>
      <w:r w:rsidRPr="005630A0">
        <w:rPr>
          <w:sz w:val="24"/>
          <w:szCs w:val="24"/>
        </w:rPr>
        <w:t>Data is confirmed, and the marker is added to the database</w:t>
      </w:r>
    </w:p>
    <w:p w14:paraId="104E2418" w14:textId="77777777" w:rsidR="00892B33" w:rsidRPr="005630A0" w:rsidRDefault="00892B33" w:rsidP="00892B33">
      <w:pPr>
        <w:pStyle w:val="ListParagraph"/>
        <w:numPr>
          <w:ilvl w:val="0"/>
          <w:numId w:val="16"/>
        </w:numPr>
        <w:spacing w:after="0" w:line="240" w:lineRule="auto"/>
        <w:rPr>
          <w:sz w:val="24"/>
          <w:szCs w:val="24"/>
        </w:rPr>
      </w:pPr>
      <w:r w:rsidRPr="005630A0">
        <w:rPr>
          <w:sz w:val="24"/>
          <w:szCs w:val="24"/>
        </w:rPr>
        <w:t>The user is returned to the map UI with their new marker now visible</w:t>
      </w:r>
    </w:p>
    <w:p w14:paraId="20CB7254" w14:textId="77777777" w:rsidR="00892B33" w:rsidRPr="005630A0" w:rsidRDefault="00892B33" w:rsidP="00892B33">
      <w:pPr>
        <w:spacing w:line="240" w:lineRule="auto"/>
        <w:rPr>
          <w:sz w:val="24"/>
          <w:szCs w:val="24"/>
        </w:rPr>
      </w:pPr>
    </w:p>
    <w:p w14:paraId="37EDD08A" w14:textId="77777777" w:rsidR="00892B33" w:rsidRPr="005630A0" w:rsidRDefault="00892B33" w:rsidP="00892B33">
      <w:pPr>
        <w:spacing w:line="240" w:lineRule="auto"/>
        <w:rPr>
          <w:sz w:val="24"/>
          <w:szCs w:val="24"/>
        </w:rPr>
      </w:pPr>
      <w:r w:rsidRPr="005630A0">
        <w:rPr>
          <w:sz w:val="24"/>
          <w:szCs w:val="24"/>
        </w:rPr>
        <w:t>Alternative Scenario:</w:t>
      </w:r>
    </w:p>
    <w:p w14:paraId="396617AC" w14:textId="77777777" w:rsidR="00892B33" w:rsidRPr="005630A0" w:rsidRDefault="00892B33" w:rsidP="00892B33">
      <w:pPr>
        <w:spacing w:line="240" w:lineRule="auto"/>
        <w:rPr>
          <w:sz w:val="24"/>
          <w:szCs w:val="24"/>
        </w:rPr>
      </w:pPr>
      <w:r w:rsidRPr="005630A0">
        <w:rPr>
          <w:b/>
          <w:sz w:val="24"/>
          <w:szCs w:val="24"/>
        </w:rPr>
        <w:t xml:space="preserve">User edits existing marker: </w:t>
      </w:r>
      <w:r w:rsidRPr="005630A0">
        <w:rPr>
          <w:sz w:val="24"/>
          <w:szCs w:val="24"/>
        </w:rPr>
        <w:t>(the user will not be able to edit or delete markers placed by another user, only ones they have placed themselves.)</w:t>
      </w:r>
    </w:p>
    <w:p w14:paraId="1CA6FDA6" w14:textId="77777777" w:rsidR="00892B33" w:rsidRPr="005630A0" w:rsidRDefault="00892B33" w:rsidP="00892B33">
      <w:pPr>
        <w:pStyle w:val="ListParagraph"/>
        <w:numPr>
          <w:ilvl w:val="0"/>
          <w:numId w:val="21"/>
        </w:numPr>
        <w:spacing w:after="0" w:line="240" w:lineRule="auto"/>
        <w:rPr>
          <w:sz w:val="24"/>
          <w:szCs w:val="24"/>
        </w:rPr>
      </w:pPr>
      <w:r w:rsidRPr="005630A0">
        <w:rPr>
          <w:sz w:val="24"/>
          <w:szCs w:val="24"/>
        </w:rPr>
        <w:t>The user will locate and press a marker they have made</w:t>
      </w:r>
    </w:p>
    <w:p w14:paraId="4D5D8CD1" w14:textId="77777777" w:rsidR="00892B33" w:rsidRPr="005630A0" w:rsidRDefault="00892B33" w:rsidP="00892B33">
      <w:pPr>
        <w:pStyle w:val="ListParagraph"/>
        <w:numPr>
          <w:ilvl w:val="0"/>
          <w:numId w:val="21"/>
        </w:numPr>
        <w:spacing w:after="0" w:line="240" w:lineRule="auto"/>
        <w:rPr>
          <w:sz w:val="24"/>
          <w:szCs w:val="24"/>
        </w:rPr>
      </w:pPr>
      <w:r w:rsidRPr="005630A0">
        <w:rPr>
          <w:sz w:val="24"/>
          <w:szCs w:val="24"/>
        </w:rPr>
        <w:t>The UI will display un-editable text boxes containing information about the marker</w:t>
      </w:r>
    </w:p>
    <w:p w14:paraId="18EFFAA8" w14:textId="77777777" w:rsidR="00892B33" w:rsidRPr="005630A0" w:rsidRDefault="00892B33" w:rsidP="00892B33">
      <w:pPr>
        <w:pStyle w:val="ListParagraph"/>
        <w:numPr>
          <w:ilvl w:val="0"/>
          <w:numId w:val="21"/>
        </w:numPr>
        <w:spacing w:after="0" w:line="240" w:lineRule="auto"/>
        <w:rPr>
          <w:sz w:val="24"/>
          <w:szCs w:val="24"/>
        </w:rPr>
      </w:pPr>
      <w:r w:rsidRPr="005630A0">
        <w:rPr>
          <w:sz w:val="24"/>
          <w:szCs w:val="24"/>
        </w:rPr>
        <w:t xml:space="preserve">User will click ‘Edit Marker’ button when viewing a marker that they have created (Alternative: </w:t>
      </w:r>
      <w:r w:rsidRPr="005630A0">
        <w:rPr>
          <w:b/>
          <w:sz w:val="24"/>
          <w:szCs w:val="24"/>
        </w:rPr>
        <w:t>User wishes to delete marker</w:t>
      </w:r>
      <w:r w:rsidRPr="005630A0">
        <w:rPr>
          <w:sz w:val="24"/>
          <w:szCs w:val="24"/>
        </w:rPr>
        <w:t>)</w:t>
      </w:r>
    </w:p>
    <w:p w14:paraId="496FB282" w14:textId="77777777" w:rsidR="00892B33" w:rsidRPr="005630A0" w:rsidRDefault="00892B33" w:rsidP="00892B33">
      <w:pPr>
        <w:pStyle w:val="ListParagraph"/>
        <w:numPr>
          <w:ilvl w:val="0"/>
          <w:numId w:val="21"/>
        </w:numPr>
        <w:spacing w:after="0" w:line="240" w:lineRule="auto"/>
        <w:rPr>
          <w:sz w:val="24"/>
          <w:szCs w:val="24"/>
        </w:rPr>
      </w:pPr>
      <w:r w:rsidRPr="005630A0">
        <w:rPr>
          <w:sz w:val="24"/>
          <w:szCs w:val="24"/>
        </w:rPr>
        <w:t>Text boxes displaying marker information will become editable</w:t>
      </w:r>
    </w:p>
    <w:p w14:paraId="5D1FF6E6" w14:textId="77777777" w:rsidR="00892B33" w:rsidRPr="005630A0" w:rsidRDefault="00892B33" w:rsidP="00892B33">
      <w:pPr>
        <w:pStyle w:val="ListParagraph"/>
        <w:numPr>
          <w:ilvl w:val="0"/>
          <w:numId w:val="21"/>
        </w:numPr>
        <w:spacing w:after="0" w:line="240" w:lineRule="auto"/>
        <w:rPr>
          <w:sz w:val="24"/>
          <w:szCs w:val="24"/>
        </w:rPr>
      </w:pPr>
      <w:r w:rsidRPr="005630A0">
        <w:rPr>
          <w:sz w:val="24"/>
          <w:szCs w:val="24"/>
        </w:rPr>
        <w:t xml:space="preserve">The user will amend any information they wish to change </w:t>
      </w:r>
    </w:p>
    <w:p w14:paraId="2E4FAEF2" w14:textId="77777777" w:rsidR="00892B33" w:rsidRPr="005630A0" w:rsidRDefault="00892B33" w:rsidP="00892B33">
      <w:pPr>
        <w:pStyle w:val="ListParagraph"/>
        <w:numPr>
          <w:ilvl w:val="0"/>
          <w:numId w:val="21"/>
        </w:numPr>
        <w:spacing w:after="0" w:line="240" w:lineRule="auto"/>
        <w:rPr>
          <w:sz w:val="24"/>
          <w:szCs w:val="24"/>
        </w:rPr>
      </w:pPr>
      <w:r w:rsidRPr="005630A0">
        <w:rPr>
          <w:sz w:val="24"/>
          <w:szCs w:val="24"/>
        </w:rPr>
        <w:t xml:space="preserve">The user will click the ‘Submit’ button after editing their marker (Exception: </w:t>
      </w:r>
      <w:r w:rsidRPr="005630A0">
        <w:rPr>
          <w:b/>
          <w:sz w:val="24"/>
          <w:szCs w:val="24"/>
        </w:rPr>
        <w:t>User leaves an input field blank or uses invalid characters</w:t>
      </w:r>
      <w:r w:rsidRPr="005630A0">
        <w:rPr>
          <w:sz w:val="24"/>
          <w:szCs w:val="24"/>
        </w:rPr>
        <w:t>)</w:t>
      </w:r>
    </w:p>
    <w:p w14:paraId="41F74824" w14:textId="77777777" w:rsidR="00892B33" w:rsidRPr="005630A0" w:rsidRDefault="00892B33" w:rsidP="00892B33">
      <w:pPr>
        <w:pStyle w:val="ListParagraph"/>
        <w:numPr>
          <w:ilvl w:val="0"/>
          <w:numId w:val="21"/>
        </w:numPr>
        <w:spacing w:after="0" w:line="240" w:lineRule="auto"/>
        <w:rPr>
          <w:sz w:val="24"/>
          <w:szCs w:val="24"/>
        </w:rPr>
      </w:pPr>
      <w:r w:rsidRPr="005630A0">
        <w:rPr>
          <w:sz w:val="24"/>
          <w:szCs w:val="24"/>
        </w:rPr>
        <w:t>Information will update in the database and the text boxes will become un-editable</w:t>
      </w:r>
    </w:p>
    <w:p w14:paraId="469758D5" w14:textId="77777777" w:rsidR="00892B33" w:rsidRPr="005630A0" w:rsidRDefault="00892B33" w:rsidP="00892B33">
      <w:pPr>
        <w:spacing w:line="240" w:lineRule="auto"/>
        <w:rPr>
          <w:sz w:val="24"/>
          <w:szCs w:val="24"/>
        </w:rPr>
      </w:pPr>
    </w:p>
    <w:p w14:paraId="3737AF5B" w14:textId="77777777" w:rsidR="00892B33" w:rsidRPr="005630A0" w:rsidRDefault="00892B33" w:rsidP="00892B33">
      <w:pPr>
        <w:spacing w:line="240" w:lineRule="auto"/>
        <w:rPr>
          <w:b/>
          <w:sz w:val="24"/>
          <w:szCs w:val="24"/>
        </w:rPr>
      </w:pPr>
      <w:r w:rsidRPr="005630A0">
        <w:rPr>
          <w:b/>
          <w:sz w:val="24"/>
          <w:szCs w:val="24"/>
        </w:rPr>
        <w:t>User wishes to delete marker</w:t>
      </w:r>
      <w:r w:rsidRPr="005630A0">
        <w:rPr>
          <w:sz w:val="24"/>
          <w:szCs w:val="24"/>
        </w:rPr>
        <w:t>:</w:t>
      </w:r>
    </w:p>
    <w:p w14:paraId="6E4F16F0" w14:textId="77777777" w:rsidR="00892B33" w:rsidRPr="005630A0" w:rsidRDefault="00892B33" w:rsidP="00892B33">
      <w:pPr>
        <w:pStyle w:val="ListParagraph"/>
        <w:numPr>
          <w:ilvl w:val="0"/>
          <w:numId w:val="22"/>
        </w:numPr>
        <w:spacing w:after="0" w:line="240" w:lineRule="auto"/>
        <w:rPr>
          <w:sz w:val="24"/>
          <w:szCs w:val="24"/>
        </w:rPr>
      </w:pPr>
      <w:r w:rsidRPr="005630A0">
        <w:rPr>
          <w:sz w:val="24"/>
          <w:szCs w:val="24"/>
        </w:rPr>
        <w:t>The user will click the ‘Delete Marker’ button on the marker information screen</w:t>
      </w:r>
    </w:p>
    <w:p w14:paraId="6B2FF011" w14:textId="77777777" w:rsidR="00892B33" w:rsidRPr="005630A0" w:rsidRDefault="00892B33" w:rsidP="00892B33">
      <w:pPr>
        <w:pStyle w:val="ListParagraph"/>
        <w:numPr>
          <w:ilvl w:val="0"/>
          <w:numId w:val="22"/>
        </w:numPr>
        <w:spacing w:after="0" w:line="240" w:lineRule="auto"/>
        <w:rPr>
          <w:sz w:val="24"/>
          <w:szCs w:val="24"/>
        </w:rPr>
      </w:pPr>
      <w:r w:rsidRPr="005630A0">
        <w:rPr>
          <w:sz w:val="24"/>
          <w:szCs w:val="24"/>
        </w:rPr>
        <w:t>A confirmation message will appear asking if the user is sure they wish to delete their marker</w:t>
      </w:r>
    </w:p>
    <w:p w14:paraId="2919B82F" w14:textId="77777777" w:rsidR="00892B33" w:rsidRPr="005630A0" w:rsidRDefault="00892B33" w:rsidP="00892B33">
      <w:pPr>
        <w:pStyle w:val="ListParagraph"/>
        <w:numPr>
          <w:ilvl w:val="0"/>
          <w:numId w:val="22"/>
        </w:numPr>
        <w:spacing w:after="0" w:line="240" w:lineRule="auto"/>
        <w:rPr>
          <w:sz w:val="24"/>
          <w:szCs w:val="24"/>
        </w:rPr>
      </w:pPr>
      <w:r w:rsidRPr="005630A0">
        <w:rPr>
          <w:sz w:val="24"/>
          <w:szCs w:val="24"/>
        </w:rPr>
        <w:t xml:space="preserve">The user will click yes (Alternative: </w:t>
      </w:r>
      <w:r w:rsidRPr="005630A0">
        <w:rPr>
          <w:b/>
          <w:sz w:val="24"/>
          <w:szCs w:val="24"/>
        </w:rPr>
        <w:t>User decides not to delete</w:t>
      </w:r>
      <w:r w:rsidRPr="005630A0">
        <w:rPr>
          <w:sz w:val="24"/>
          <w:szCs w:val="24"/>
        </w:rPr>
        <w:t xml:space="preserve"> </w:t>
      </w:r>
      <w:r w:rsidRPr="005630A0">
        <w:rPr>
          <w:b/>
          <w:sz w:val="24"/>
          <w:szCs w:val="24"/>
        </w:rPr>
        <w:t>marker</w:t>
      </w:r>
      <w:r w:rsidRPr="005630A0">
        <w:rPr>
          <w:sz w:val="24"/>
          <w:szCs w:val="24"/>
        </w:rPr>
        <w:t>)</w:t>
      </w:r>
    </w:p>
    <w:p w14:paraId="5ABBAE3A" w14:textId="77777777" w:rsidR="00892B33" w:rsidRPr="005630A0" w:rsidRDefault="00892B33" w:rsidP="00892B33">
      <w:pPr>
        <w:pStyle w:val="ListParagraph"/>
        <w:numPr>
          <w:ilvl w:val="0"/>
          <w:numId w:val="22"/>
        </w:numPr>
        <w:spacing w:after="0" w:line="240" w:lineRule="auto"/>
        <w:rPr>
          <w:sz w:val="24"/>
          <w:szCs w:val="24"/>
        </w:rPr>
      </w:pPr>
      <w:r w:rsidRPr="005630A0">
        <w:rPr>
          <w:sz w:val="24"/>
          <w:szCs w:val="24"/>
        </w:rPr>
        <w:t>The marker will be removed from the database</w:t>
      </w:r>
    </w:p>
    <w:p w14:paraId="44619008" w14:textId="5D793B75" w:rsidR="00892B33" w:rsidRPr="00834941" w:rsidRDefault="00892B33" w:rsidP="00892B33">
      <w:pPr>
        <w:pStyle w:val="ListParagraph"/>
        <w:numPr>
          <w:ilvl w:val="0"/>
          <w:numId w:val="22"/>
        </w:numPr>
        <w:spacing w:after="0" w:line="240" w:lineRule="auto"/>
        <w:rPr>
          <w:sz w:val="24"/>
          <w:szCs w:val="24"/>
        </w:rPr>
      </w:pPr>
      <w:r w:rsidRPr="005630A0">
        <w:rPr>
          <w:sz w:val="24"/>
          <w:szCs w:val="24"/>
        </w:rPr>
        <w:t>The user will be returned to the default map UI screen, with their marker now gone</w:t>
      </w:r>
    </w:p>
    <w:p w14:paraId="6DDF5480" w14:textId="77777777" w:rsidR="00892B33" w:rsidRPr="005630A0" w:rsidRDefault="00892B33" w:rsidP="00892B33">
      <w:pPr>
        <w:spacing w:line="240" w:lineRule="auto"/>
        <w:rPr>
          <w:sz w:val="24"/>
          <w:szCs w:val="24"/>
        </w:rPr>
      </w:pPr>
    </w:p>
    <w:p w14:paraId="2BB9AB49" w14:textId="77777777" w:rsidR="00892B33" w:rsidRPr="005630A0" w:rsidRDefault="00892B33" w:rsidP="00892B33">
      <w:pPr>
        <w:spacing w:line="240" w:lineRule="auto"/>
        <w:rPr>
          <w:sz w:val="24"/>
          <w:szCs w:val="24"/>
        </w:rPr>
      </w:pPr>
      <w:r w:rsidRPr="005630A0">
        <w:rPr>
          <w:b/>
          <w:sz w:val="24"/>
          <w:szCs w:val="24"/>
        </w:rPr>
        <w:t>User Decides not to delete marker</w:t>
      </w:r>
    </w:p>
    <w:p w14:paraId="0CECE1DF" w14:textId="77777777" w:rsidR="00892B33" w:rsidRPr="005630A0" w:rsidRDefault="00892B33" w:rsidP="00892B33">
      <w:pPr>
        <w:pStyle w:val="ListParagraph"/>
        <w:numPr>
          <w:ilvl w:val="0"/>
          <w:numId w:val="23"/>
        </w:numPr>
        <w:spacing w:after="0" w:line="240" w:lineRule="auto"/>
        <w:rPr>
          <w:sz w:val="24"/>
          <w:szCs w:val="24"/>
        </w:rPr>
      </w:pPr>
      <w:r w:rsidRPr="005630A0">
        <w:rPr>
          <w:sz w:val="24"/>
          <w:szCs w:val="24"/>
        </w:rPr>
        <w:t>The user will click no when prompted to delete their marker</w:t>
      </w:r>
    </w:p>
    <w:p w14:paraId="76A1CD06" w14:textId="77777777" w:rsidR="00892B33" w:rsidRPr="005630A0" w:rsidRDefault="00892B33" w:rsidP="00892B33">
      <w:pPr>
        <w:pStyle w:val="ListParagraph"/>
        <w:numPr>
          <w:ilvl w:val="0"/>
          <w:numId w:val="23"/>
        </w:numPr>
        <w:spacing w:after="0" w:line="240" w:lineRule="auto"/>
        <w:rPr>
          <w:sz w:val="24"/>
          <w:szCs w:val="24"/>
        </w:rPr>
      </w:pPr>
      <w:r w:rsidRPr="005630A0">
        <w:rPr>
          <w:sz w:val="24"/>
          <w:szCs w:val="24"/>
        </w:rPr>
        <w:t>The user will be returned to the marker information screen</w:t>
      </w:r>
    </w:p>
    <w:p w14:paraId="3843550B" w14:textId="77777777" w:rsidR="00892B33" w:rsidRPr="005630A0" w:rsidRDefault="00892B33" w:rsidP="00892B33">
      <w:pPr>
        <w:pStyle w:val="ListParagraph"/>
        <w:spacing w:after="0" w:line="240" w:lineRule="auto"/>
        <w:rPr>
          <w:sz w:val="24"/>
          <w:szCs w:val="24"/>
        </w:rPr>
      </w:pPr>
    </w:p>
    <w:p w14:paraId="0A225633" w14:textId="77777777" w:rsidR="00892B33" w:rsidRPr="005630A0" w:rsidRDefault="00892B33" w:rsidP="00892B33">
      <w:pPr>
        <w:spacing w:line="240" w:lineRule="auto"/>
        <w:rPr>
          <w:sz w:val="24"/>
          <w:szCs w:val="24"/>
        </w:rPr>
      </w:pPr>
      <w:r w:rsidRPr="005630A0">
        <w:rPr>
          <w:sz w:val="24"/>
          <w:szCs w:val="24"/>
        </w:rPr>
        <w:t>Exceptional Scenario:</w:t>
      </w:r>
    </w:p>
    <w:p w14:paraId="625195C7" w14:textId="77777777" w:rsidR="00892B33" w:rsidRPr="005630A0" w:rsidRDefault="00892B33" w:rsidP="00892B33">
      <w:pPr>
        <w:spacing w:line="240" w:lineRule="auto"/>
        <w:rPr>
          <w:sz w:val="24"/>
          <w:szCs w:val="24"/>
        </w:rPr>
      </w:pPr>
      <w:r w:rsidRPr="005630A0">
        <w:rPr>
          <w:b/>
          <w:sz w:val="24"/>
          <w:szCs w:val="24"/>
        </w:rPr>
        <w:t>User leaves an input blank or enters an invalid character</w:t>
      </w:r>
      <w:r w:rsidRPr="005630A0">
        <w:rPr>
          <w:sz w:val="24"/>
          <w:szCs w:val="24"/>
        </w:rPr>
        <w:t>:</w:t>
      </w:r>
    </w:p>
    <w:p w14:paraId="6EEBD66C" w14:textId="77777777" w:rsidR="00892B33" w:rsidRPr="005630A0" w:rsidRDefault="00892B33" w:rsidP="00892B33">
      <w:pPr>
        <w:pStyle w:val="ListParagraph"/>
        <w:numPr>
          <w:ilvl w:val="0"/>
          <w:numId w:val="20"/>
        </w:numPr>
        <w:spacing w:after="0" w:line="240" w:lineRule="auto"/>
        <w:rPr>
          <w:sz w:val="24"/>
          <w:szCs w:val="24"/>
        </w:rPr>
      </w:pPr>
      <w:r w:rsidRPr="005630A0">
        <w:rPr>
          <w:sz w:val="24"/>
          <w:szCs w:val="24"/>
        </w:rPr>
        <w:t>A message will appear to inform the user that all fields must be filled in and that invalid characters may be present</w:t>
      </w:r>
    </w:p>
    <w:p w14:paraId="688DD2FC" w14:textId="77777777" w:rsidR="00892B33" w:rsidRPr="005630A0" w:rsidRDefault="00892B33" w:rsidP="00892B33">
      <w:pPr>
        <w:pStyle w:val="ListParagraph"/>
        <w:numPr>
          <w:ilvl w:val="0"/>
          <w:numId w:val="20"/>
        </w:numPr>
        <w:spacing w:after="0" w:line="240" w:lineRule="auto"/>
        <w:rPr>
          <w:sz w:val="24"/>
          <w:szCs w:val="24"/>
        </w:rPr>
      </w:pPr>
      <w:r w:rsidRPr="005630A0">
        <w:rPr>
          <w:sz w:val="24"/>
          <w:szCs w:val="24"/>
        </w:rPr>
        <w:t>The user can dismiss this message and return to account creation</w:t>
      </w:r>
    </w:p>
    <w:p w14:paraId="23E4012A" w14:textId="77777777" w:rsidR="00892B33" w:rsidRPr="005630A0" w:rsidRDefault="00892B33" w:rsidP="00892B33">
      <w:pPr>
        <w:pStyle w:val="ListParagraph"/>
        <w:numPr>
          <w:ilvl w:val="0"/>
          <w:numId w:val="20"/>
        </w:numPr>
        <w:spacing w:after="0" w:line="240" w:lineRule="auto"/>
        <w:rPr>
          <w:sz w:val="24"/>
          <w:szCs w:val="24"/>
        </w:rPr>
      </w:pPr>
      <w:r w:rsidRPr="005630A0">
        <w:rPr>
          <w:sz w:val="24"/>
          <w:szCs w:val="24"/>
        </w:rPr>
        <w:t>The user will now amend input and try again</w:t>
      </w:r>
    </w:p>
    <w:p w14:paraId="7D0D6625" w14:textId="77777777" w:rsidR="00892B33" w:rsidRPr="005630A0" w:rsidRDefault="00892B33" w:rsidP="00892B33">
      <w:pPr>
        <w:spacing w:line="240" w:lineRule="auto"/>
        <w:rPr>
          <w:sz w:val="24"/>
          <w:szCs w:val="24"/>
        </w:rPr>
      </w:pPr>
      <w:r w:rsidRPr="005630A0">
        <w:rPr>
          <w:b/>
          <w:sz w:val="24"/>
          <w:szCs w:val="24"/>
        </w:rPr>
        <w:t xml:space="preserve">User wishes to cancel the placement of marker: </w:t>
      </w:r>
    </w:p>
    <w:p w14:paraId="06149AFF" w14:textId="77777777" w:rsidR="00892B33" w:rsidRPr="005630A0" w:rsidRDefault="00892B33" w:rsidP="00892B33">
      <w:pPr>
        <w:pStyle w:val="ListParagraph"/>
        <w:numPr>
          <w:ilvl w:val="0"/>
          <w:numId w:val="24"/>
        </w:numPr>
        <w:spacing w:after="0" w:line="240" w:lineRule="auto"/>
        <w:rPr>
          <w:sz w:val="24"/>
          <w:szCs w:val="24"/>
        </w:rPr>
      </w:pPr>
      <w:r w:rsidRPr="005630A0">
        <w:rPr>
          <w:sz w:val="24"/>
          <w:szCs w:val="24"/>
        </w:rPr>
        <w:t>User presses cancel button in the top left of the screen</w:t>
      </w:r>
    </w:p>
    <w:p w14:paraId="5F8ADE5C" w14:textId="77777777" w:rsidR="00892B33" w:rsidRPr="005630A0" w:rsidRDefault="00892B33" w:rsidP="00892B33">
      <w:pPr>
        <w:pStyle w:val="ListParagraph"/>
        <w:numPr>
          <w:ilvl w:val="0"/>
          <w:numId w:val="24"/>
        </w:numPr>
        <w:spacing w:after="0" w:line="240" w:lineRule="auto"/>
        <w:rPr>
          <w:sz w:val="24"/>
          <w:szCs w:val="24"/>
        </w:rPr>
      </w:pPr>
      <w:r w:rsidRPr="005630A0">
        <w:rPr>
          <w:sz w:val="24"/>
          <w:szCs w:val="24"/>
        </w:rPr>
        <w:t>User is returned to the default map UI</w:t>
      </w:r>
    </w:p>
    <w:p w14:paraId="6D815253" w14:textId="77777777" w:rsidR="00892B33" w:rsidRPr="005630A0" w:rsidRDefault="00892B33" w:rsidP="00892B33">
      <w:pPr>
        <w:spacing w:line="240" w:lineRule="auto"/>
        <w:rPr>
          <w:sz w:val="24"/>
          <w:szCs w:val="24"/>
        </w:rPr>
      </w:pPr>
      <w:r w:rsidRPr="005630A0">
        <w:rPr>
          <w:b/>
          <w:sz w:val="24"/>
          <w:szCs w:val="24"/>
        </w:rPr>
        <w:t>User decides not to place the marker:</w:t>
      </w:r>
      <w:r w:rsidRPr="005630A0">
        <w:rPr>
          <w:sz w:val="24"/>
          <w:szCs w:val="24"/>
        </w:rPr>
        <w:t xml:space="preserve"> </w:t>
      </w:r>
    </w:p>
    <w:p w14:paraId="1540315E" w14:textId="77777777" w:rsidR="00892B33" w:rsidRPr="005630A0" w:rsidRDefault="00892B33" w:rsidP="00892B33">
      <w:pPr>
        <w:pStyle w:val="ListParagraph"/>
        <w:numPr>
          <w:ilvl w:val="0"/>
          <w:numId w:val="25"/>
        </w:numPr>
        <w:spacing w:after="0" w:line="240" w:lineRule="auto"/>
        <w:rPr>
          <w:sz w:val="24"/>
          <w:szCs w:val="24"/>
        </w:rPr>
      </w:pPr>
      <w:r w:rsidRPr="005630A0">
        <w:rPr>
          <w:sz w:val="24"/>
          <w:szCs w:val="24"/>
        </w:rPr>
        <w:t xml:space="preserve">User presses the back button in the top left of the screen </w:t>
      </w:r>
    </w:p>
    <w:p w14:paraId="5AB29653" w14:textId="77777777" w:rsidR="00892B33" w:rsidRPr="005630A0" w:rsidRDefault="00892B33" w:rsidP="00892B33">
      <w:pPr>
        <w:pStyle w:val="ListParagraph"/>
        <w:numPr>
          <w:ilvl w:val="0"/>
          <w:numId w:val="25"/>
        </w:numPr>
        <w:spacing w:after="0" w:line="240" w:lineRule="auto"/>
        <w:rPr>
          <w:sz w:val="24"/>
          <w:szCs w:val="24"/>
        </w:rPr>
      </w:pPr>
      <w:r w:rsidRPr="005630A0">
        <w:rPr>
          <w:sz w:val="24"/>
          <w:szCs w:val="24"/>
        </w:rPr>
        <w:t xml:space="preserve">User is returned to default map UI </w:t>
      </w:r>
    </w:p>
    <w:p w14:paraId="103DCA51" w14:textId="77777777" w:rsidR="00892B33" w:rsidRPr="005630A0" w:rsidRDefault="00892B33" w:rsidP="00892B33">
      <w:pPr>
        <w:spacing w:line="240" w:lineRule="auto"/>
        <w:rPr>
          <w:sz w:val="24"/>
          <w:szCs w:val="24"/>
        </w:rPr>
      </w:pPr>
    </w:p>
    <w:p w14:paraId="2D8748F0" w14:textId="77777777" w:rsidR="00892B33" w:rsidRPr="005630A0" w:rsidRDefault="00892B33" w:rsidP="00892B33">
      <w:pPr>
        <w:rPr>
          <w:sz w:val="24"/>
          <w:szCs w:val="24"/>
        </w:rPr>
      </w:pPr>
    </w:p>
    <w:p w14:paraId="3A05EBEA" w14:textId="77777777" w:rsidR="00892B33" w:rsidRPr="005630A0" w:rsidRDefault="00892B33" w:rsidP="00892B33">
      <w:pPr>
        <w:spacing w:line="240" w:lineRule="auto"/>
        <w:rPr>
          <w:sz w:val="24"/>
          <w:szCs w:val="24"/>
        </w:rPr>
      </w:pPr>
    </w:p>
    <w:p w14:paraId="103849DA" w14:textId="77777777" w:rsidR="00892B33" w:rsidRPr="005630A0" w:rsidRDefault="00892B33" w:rsidP="00892B33">
      <w:pPr>
        <w:tabs>
          <w:tab w:val="left" w:pos="5280"/>
        </w:tabs>
        <w:spacing w:line="240" w:lineRule="auto"/>
        <w:rPr>
          <w:sz w:val="24"/>
          <w:szCs w:val="24"/>
        </w:rPr>
      </w:pPr>
      <w:r w:rsidRPr="005630A0">
        <w:rPr>
          <w:sz w:val="24"/>
          <w:szCs w:val="24"/>
        </w:rPr>
        <w:tab/>
      </w:r>
    </w:p>
    <w:p w14:paraId="5A75DB81" w14:textId="77777777" w:rsidR="00892B33" w:rsidRPr="005630A0" w:rsidRDefault="00892B33" w:rsidP="00892B33">
      <w:pPr>
        <w:spacing w:line="240" w:lineRule="auto"/>
        <w:rPr>
          <w:sz w:val="24"/>
          <w:szCs w:val="24"/>
        </w:rPr>
      </w:pPr>
      <w:r w:rsidRPr="005630A0">
        <w:rPr>
          <w:sz w:val="24"/>
          <w:szCs w:val="24"/>
        </w:rPr>
        <w:br w:type="page"/>
        <w:t>Use Case: View Map/Markers</w:t>
      </w:r>
    </w:p>
    <w:p w14:paraId="7672BD40" w14:textId="77777777" w:rsidR="00892B33" w:rsidRPr="005630A0" w:rsidRDefault="00892B33" w:rsidP="00892B33">
      <w:pPr>
        <w:spacing w:line="240" w:lineRule="auto"/>
        <w:rPr>
          <w:sz w:val="24"/>
          <w:szCs w:val="24"/>
        </w:rPr>
      </w:pPr>
      <w:r w:rsidRPr="005630A0">
        <w:rPr>
          <w:sz w:val="24"/>
          <w:szCs w:val="24"/>
        </w:rPr>
        <w:t xml:space="preserve">Actor(s): User </w:t>
      </w:r>
    </w:p>
    <w:p w14:paraId="2AD334D7" w14:textId="77777777" w:rsidR="00892B33" w:rsidRPr="005630A0" w:rsidRDefault="00892B33" w:rsidP="00892B33">
      <w:pPr>
        <w:spacing w:line="240" w:lineRule="auto"/>
        <w:rPr>
          <w:sz w:val="24"/>
          <w:szCs w:val="24"/>
        </w:rPr>
      </w:pPr>
    </w:p>
    <w:p w14:paraId="039EE7DD" w14:textId="77777777" w:rsidR="00892B33" w:rsidRPr="005630A0" w:rsidRDefault="00892B33" w:rsidP="00892B33">
      <w:pPr>
        <w:spacing w:line="240" w:lineRule="auto"/>
        <w:rPr>
          <w:sz w:val="24"/>
          <w:szCs w:val="24"/>
        </w:rPr>
      </w:pPr>
      <w:r w:rsidRPr="005630A0">
        <w:rPr>
          <w:sz w:val="24"/>
          <w:szCs w:val="24"/>
        </w:rPr>
        <w:t xml:space="preserve">Prerequisite: </w:t>
      </w:r>
    </w:p>
    <w:p w14:paraId="0231AEE7" w14:textId="77777777" w:rsidR="00892B33" w:rsidRPr="005630A0" w:rsidRDefault="00892B33" w:rsidP="00892B33">
      <w:pPr>
        <w:pStyle w:val="ListParagraph"/>
        <w:numPr>
          <w:ilvl w:val="0"/>
          <w:numId w:val="32"/>
        </w:numPr>
        <w:spacing w:after="0" w:line="240" w:lineRule="auto"/>
        <w:rPr>
          <w:sz w:val="24"/>
          <w:szCs w:val="24"/>
        </w:rPr>
      </w:pPr>
      <w:r w:rsidRPr="005630A0">
        <w:rPr>
          <w:sz w:val="24"/>
          <w:szCs w:val="24"/>
        </w:rPr>
        <w:t>User logs in to application</w:t>
      </w:r>
    </w:p>
    <w:p w14:paraId="470F8E70" w14:textId="77777777" w:rsidR="00892B33" w:rsidRPr="005630A0" w:rsidRDefault="00892B33" w:rsidP="00892B33">
      <w:pPr>
        <w:spacing w:line="240" w:lineRule="auto"/>
        <w:rPr>
          <w:sz w:val="24"/>
          <w:szCs w:val="24"/>
        </w:rPr>
      </w:pPr>
      <w:r w:rsidRPr="005630A0">
        <w:rPr>
          <w:sz w:val="24"/>
          <w:szCs w:val="24"/>
        </w:rPr>
        <w:t xml:space="preserve">  </w:t>
      </w:r>
    </w:p>
    <w:p w14:paraId="3AD83336" w14:textId="77777777" w:rsidR="00892B33" w:rsidRPr="005630A0" w:rsidRDefault="00892B33" w:rsidP="00892B33">
      <w:pPr>
        <w:spacing w:line="240" w:lineRule="auto"/>
        <w:rPr>
          <w:sz w:val="24"/>
          <w:szCs w:val="24"/>
        </w:rPr>
      </w:pPr>
      <w:r w:rsidRPr="005630A0">
        <w:rPr>
          <w:sz w:val="24"/>
          <w:szCs w:val="24"/>
        </w:rPr>
        <w:t>Prime Scenario:</w:t>
      </w:r>
    </w:p>
    <w:p w14:paraId="133164E7" w14:textId="77777777" w:rsidR="00892B33" w:rsidRPr="005630A0" w:rsidRDefault="00892B33" w:rsidP="00892B33">
      <w:pPr>
        <w:pStyle w:val="ListParagraph"/>
        <w:numPr>
          <w:ilvl w:val="0"/>
          <w:numId w:val="17"/>
        </w:numPr>
        <w:spacing w:after="0" w:line="240" w:lineRule="auto"/>
        <w:rPr>
          <w:sz w:val="24"/>
          <w:szCs w:val="24"/>
        </w:rPr>
      </w:pPr>
      <w:r w:rsidRPr="005630A0">
        <w:rPr>
          <w:sz w:val="24"/>
          <w:szCs w:val="24"/>
        </w:rPr>
        <w:t xml:space="preserve">User will press marker of interest on the map (Exception: </w:t>
      </w:r>
      <w:r w:rsidRPr="005630A0">
        <w:rPr>
          <w:b/>
          <w:sz w:val="24"/>
          <w:szCs w:val="24"/>
        </w:rPr>
        <w:t>No markers of interest are present in the user’s area</w:t>
      </w:r>
      <w:r w:rsidRPr="005630A0">
        <w:rPr>
          <w:sz w:val="24"/>
          <w:szCs w:val="24"/>
        </w:rPr>
        <w:t>)</w:t>
      </w:r>
    </w:p>
    <w:p w14:paraId="68F8B3ED" w14:textId="77777777" w:rsidR="00892B33" w:rsidRPr="005630A0" w:rsidRDefault="00892B33" w:rsidP="00892B33">
      <w:pPr>
        <w:pStyle w:val="ListParagraph"/>
        <w:numPr>
          <w:ilvl w:val="0"/>
          <w:numId w:val="17"/>
        </w:numPr>
        <w:spacing w:after="0" w:line="240" w:lineRule="auto"/>
        <w:rPr>
          <w:sz w:val="24"/>
          <w:szCs w:val="24"/>
        </w:rPr>
      </w:pPr>
      <w:r w:rsidRPr="005630A0">
        <w:rPr>
          <w:sz w:val="24"/>
          <w:szCs w:val="24"/>
        </w:rPr>
        <w:t xml:space="preserve">Application will display text boxes that show information about the marker in a pop-up window on the screen, which can be closed when the user is done reading (Alternative: </w:t>
      </w:r>
      <w:r w:rsidRPr="005630A0">
        <w:rPr>
          <w:b/>
          <w:sz w:val="24"/>
          <w:szCs w:val="24"/>
        </w:rPr>
        <w:t>User votes on marker)</w:t>
      </w:r>
      <w:r w:rsidRPr="005630A0">
        <w:rPr>
          <w:sz w:val="24"/>
          <w:szCs w:val="24"/>
        </w:rPr>
        <w:t xml:space="preserve"> </w:t>
      </w:r>
    </w:p>
    <w:p w14:paraId="281B8C47" w14:textId="77777777" w:rsidR="00892B33" w:rsidRPr="005630A0" w:rsidRDefault="00892B33" w:rsidP="00892B33">
      <w:pPr>
        <w:pStyle w:val="ListParagraph"/>
        <w:numPr>
          <w:ilvl w:val="0"/>
          <w:numId w:val="17"/>
        </w:numPr>
        <w:spacing w:after="0" w:line="240" w:lineRule="auto"/>
        <w:rPr>
          <w:sz w:val="24"/>
          <w:szCs w:val="24"/>
        </w:rPr>
      </w:pPr>
      <w:r w:rsidRPr="005630A0">
        <w:rPr>
          <w:sz w:val="24"/>
          <w:szCs w:val="24"/>
        </w:rPr>
        <w:t>The user will be returned to the default map UI</w:t>
      </w:r>
    </w:p>
    <w:p w14:paraId="43E138F7" w14:textId="77777777" w:rsidR="00892B33" w:rsidRPr="005630A0" w:rsidRDefault="00892B33" w:rsidP="00892B33">
      <w:pPr>
        <w:pStyle w:val="ListParagraph"/>
        <w:spacing w:line="240" w:lineRule="auto"/>
        <w:rPr>
          <w:sz w:val="24"/>
          <w:szCs w:val="24"/>
        </w:rPr>
      </w:pPr>
    </w:p>
    <w:p w14:paraId="325325E9" w14:textId="77777777" w:rsidR="00892B33" w:rsidRPr="005630A0" w:rsidRDefault="00892B33" w:rsidP="00892B33">
      <w:pPr>
        <w:spacing w:line="240" w:lineRule="auto"/>
        <w:rPr>
          <w:sz w:val="24"/>
          <w:szCs w:val="24"/>
        </w:rPr>
      </w:pPr>
      <w:r w:rsidRPr="005630A0">
        <w:rPr>
          <w:sz w:val="24"/>
          <w:szCs w:val="24"/>
        </w:rPr>
        <w:t>Alternative Scenario:</w:t>
      </w:r>
    </w:p>
    <w:p w14:paraId="3AE22EBE" w14:textId="77777777" w:rsidR="00892B33" w:rsidRPr="005630A0" w:rsidRDefault="00892B33" w:rsidP="00892B33">
      <w:pPr>
        <w:spacing w:line="240" w:lineRule="auto"/>
        <w:rPr>
          <w:sz w:val="24"/>
          <w:szCs w:val="24"/>
        </w:rPr>
      </w:pPr>
      <w:r w:rsidRPr="005630A0">
        <w:rPr>
          <w:b/>
          <w:sz w:val="24"/>
          <w:szCs w:val="24"/>
        </w:rPr>
        <w:t xml:space="preserve">User votes on marker: </w:t>
      </w:r>
      <w:r w:rsidRPr="005630A0">
        <w:rPr>
          <w:sz w:val="24"/>
          <w:szCs w:val="24"/>
        </w:rPr>
        <w:t xml:space="preserve">If the user deems a marker to be helpful, or unhelpful, they can vote on the marker to contribute to its score, which can be seen by other users and contributes to a user’s overall score. (Exception: </w:t>
      </w:r>
      <w:r w:rsidRPr="005630A0">
        <w:rPr>
          <w:b/>
          <w:sz w:val="24"/>
          <w:szCs w:val="24"/>
        </w:rPr>
        <w:t>The user created the marker</w:t>
      </w:r>
      <w:r w:rsidRPr="005630A0">
        <w:rPr>
          <w:sz w:val="24"/>
          <w:szCs w:val="24"/>
        </w:rPr>
        <w:t>)</w:t>
      </w:r>
    </w:p>
    <w:p w14:paraId="1227F35C" w14:textId="77777777" w:rsidR="00892B33" w:rsidRPr="005630A0" w:rsidRDefault="00892B33" w:rsidP="00892B33">
      <w:pPr>
        <w:pStyle w:val="ListParagraph"/>
        <w:numPr>
          <w:ilvl w:val="0"/>
          <w:numId w:val="26"/>
        </w:numPr>
        <w:spacing w:after="0" w:line="240" w:lineRule="auto"/>
        <w:rPr>
          <w:sz w:val="24"/>
          <w:szCs w:val="24"/>
        </w:rPr>
      </w:pPr>
      <w:r w:rsidRPr="005630A0">
        <w:rPr>
          <w:sz w:val="24"/>
          <w:szCs w:val="24"/>
        </w:rPr>
        <w:t>User clicks on either the up arrow or down arrow, to increase or decrease the score of the marker</w:t>
      </w:r>
    </w:p>
    <w:p w14:paraId="21AFDD13" w14:textId="77777777" w:rsidR="00892B33" w:rsidRPr="005630A0" w:rsidRDefault="00892B33" w:rsidP="00892B33">
      <w:pPr>
        <w:pStyle w:val="ListParagraph"/>
        <w:numPr>
          <w:ilvl w:val="0"/>
          <w:numId w:val="26"/>
        </w:numPr>
        <w:spacing w:after="0" w:line="240" w:lineRule="auto"/>
        <w:rPr>
          <w:sz w:val="24"/>
          <w:szCs w:val="24"/>
        </w:rPr>
      </w:pPr>
      <w:r w:rsidRPr="005630A0">
        <w:rPr>
          <w:sz w:val="24"/>
          <w:szCs w:val="24"/>
        </w:rPr>
        <w:t>The score will be updated in the database accordingly, and the application will display the new total score</w:t>
      </w:r>
    </w:p>
    <w:p w14:paraId="72C0F4C5" w14:textId="77777777" w:rsidR="00892B33" w:rsidRPr="005630A0" w:rsidRDefault="00892B33" w:rsidP="00892B33">
      <w:pPr>
        <w:pStyle w:val="ListParagraph"/>
        <w:spacing w:line="240" w:lineRule="auto"/>
        <w:rPr>
          <w:sz w:val="24"/>
          <w:szCs w:val="24"/>
        </w:rPr>
      </w:pPr>
    </w:p>
    <w:p w14:paraId="6F7B25B8" w14:textId="77777777" w:rsidR="00892B33" w:rsidRPr="005630A0" w:rsidRDefault="00892B33" w:rsidP="00892B33">
      <w:pPr>
        <w:spacing w:line="240" w:lineRule="auto"/>
        <w:rPr>
          <w:sz w:val="24"/>
          <w:szCs w:val="24"/>
        </w:rPr>
      </w:pPr>
      <w:r w:rsidRPr="005630A0">
        <w:rPr>
          <w:sz w:val="24"/>
          <w:szCs w:val="24"/>
        </w:rPr>
        <w:t>Exceptional Scenario:</w:t>
      </w:r>
    </w:p>
    <w:p w14:paraId="6263034C" w14:textId="77777777" w:rsidR="00892B33" w:rsidRPr="005630A0" w:rsidRDefault="00892B33" w:rsidP="00892B33">
      <w:pPr>
        <w:spacing w:line="240" w:lineRule="auto"/>
        <w:rPr>
          <w:sz w:val="24"/>
          <w:szCs w:val="24"/>
        </w:rPr>
      </w:pPr>
      <w:r w:rsidRPr="005630A0">
        <w:rPr>
          <w:b/>
          <w:sz w:val="24"/>
          <w:szCs w:val="24"/>
        </w:rPr>
        <w:t xml:space="preserve">No markers of interest are present in the user’s area: </w:t>
      </w:r>
      <w:r w:rsidRPr="005630A0">
        <w:rPr>
          <w:sz w:val="24"/>
          <w:szCs w:val="24"/>
        </w:rPr>
        <w:t>If there are no locations of interest in the user’s vicinity they may make use of the search feature to find points of interest in another location. Alternatively, they could add their own markers to the area.</w:t>
      </w:r>
    </w:p>
    <w:p w14:paraId="0B825367" w14:textId="77777777" w:rsidR="00892B33" w:rsidRPr="005630A0" w:rsidRDefault="00892B33" w:rsidP="00892B33">
      <w:pPr>
        <w:spacing w:line="240" w:lineRule="auto"/>
        <w:rPr>
          <w:sz w:val="24"/>
          <w:szCs w:val="24"/>
        </w:rPr>
      </w:pPr>
    </w:p>
    <w:p w14:paraId="21C65343" w14:textId="77777777" w:rsidR="00892B33" w:rsidRPr="005630A0" w:rsidRDefault="00892B33" w:rsidP="00892B33">
      <w:pPr>
        <w:spacing w:line="240" w:lineRule="auto"/>
        <w:rPr>
          <w:sz w:val="24"/>
          <w:szCs w:val="24"/>
        </w:rPr>
      </w:pPr>
      <w:r w:rsidRPr="005630A0">
        <w:rPr>
          <w:b/>
          <w:sz w:val="24"/>
          <w:szCs w:val="24"/>
        </w:rPr>
        <w:t>The user created the marker</w:t>
      </w:r>
      <w:r w:rsidRPr="005630A0">
        <w:rPr>
          <w:sz w:val="24"/>
          <w:szCs w:val="24"/>
        </w:rPr>
        <w:t>: If the marker being viewed was created by the user, they will not have the option to vote, however will still be able to see the marker’s score. They will also be able to see an edit button, allowing the user to change details about the marker, and a delete button, if they wish to remove the marker from the map. Only the creator of the marker will have these options.</w:t>
      </w:r>
    </w:p>
    <w:p w14:paraId="5074F7B2" w14:textId="77777777" w:rsidR="00892B33" w:rsidRPr="005630A0" w:rsidRDefault="00892B33" w:rsidP="00892B33">
      <w:pPr>
        <w:spacing w:line="240" w:lineRule="auto"/>
        <w:rPr>
          <w:sz w:val="24"/>
          <w:szCs w:val="24"/>
        </w:rPr>
      </w:pPr>
      <w:r w:rsidRPr="005630A0">
        <w:rPr>
          <w:sz w:val="24"/>
          <w:szCs w:val="24"/>
        </w:rPr>
        <w:br w:type="page"/>
      </w:r>
    </w:p>
    <w:p w14:paraId="324F5702" w14:textId="77777777" w:rsidR="00892B33" w:rsidRPr="005630A0" w:rsidRDefault="00892B33" w:rsidP="00892B33">
      <w:pPr>
        <w:spacing w:line="240" w:lineRule="auto"/>
        <w:rPr>
          <w:sz w:val="24"/>
          <w:szCs w:val="24"/>
        </w:rPr>
      </w:pPr>
      <w:r w:rsidRPr="005630A0">
        <w:rPr>
          <w:sz w:val="24"/>
          <w:szCs w:val="24"/>
        </w:rPr>
        <w:t>Use Case: View Account</w:t>
      </w:r>
    </w:p>
    <w:p w14:paraId="28C9BE6C" w14:textId="77777777" w:rsidR="00892B33" w:rsidRPr="005630A0" w:rsidRDefault="00892B33" w:rsidP="00892B33">
      <w:pPr>
        <w:spacing w:line="240" w:lineRule="auto"/>
        <w:rPr>
          <w:sz w:val="24"/>
          <w:szCs w:val="24"/>
        </w:rPr>
      </w:pPr>
      <w:r w:rsidRPr="005630A0">
        <w:rPr>
          <w:sz w:val="24"/>
          <w:szCs w:val="24"/>
        </w:rPr>
        <w:t>Actor(s): User</w:t>
      </w:r>
    </w:p>
    <w:p w14:paraId="5E9AEEC7" w14:textId="77777777" w:rsidR="00892B33" w:rsidRPr="005630A0" w:rsidRDefault="00892B33" w:rsidP="00892B33">
      <w:pPr>
        <w:spacing w:line="240" w:lineRule="auto"/>
        <w:rPr>
          <w:sz w:val="24"/>
          <w:szCs w:val="24"/>
        </w:rPr>
      </w:pPr>
    </w:p>
    <w:p w14:paraId="78C7354F" w14:textId="77777777" w:rsidR="00892B33" w:rsidRPr="005630A0" w:rsidRDefault="00892B33" w:rsidP="00892B33">
      <w:pPr>
        <w:spacing w:line="240" w:lineRule="auto"/>
        <w:rPr>
          <w:sz w:val="24"/>
          <w:szCs w:val="24"/>
        </w:rPr>
      </w:pPr>
      <w:r w:rsidRPr="005630A0">
        <w:rPr>
          <w:sz w:val="24"/>
          <w:szCs w:val="24"/>
        </w:rPr>
        <w:t xml:space="preserve">Prerequisite: </w:t>
      </w:r>
    </w:p>
    <w:p w14:paraId="0D5522EB" w14:textId="77777777" w:rsidR="00892B33" w:rsidRPr="005630A0" w:rsidRDefault="00892B33" w:rsidP="00892B33">
      <w:pPr>
        <w:pStyle w:val="ListParagraph"/>
        <w:numPr>
          <w:ilvl w:val="0"/>
          <w:numId w:val="34"/>
        </w:numPr>
        <w:spacing w:after="0" w:line="240" w:lineRule="auto"/>
        <w:rPr>
          <w:sz w:val="24"/>
          <w:szCs w:val="24"/>
        </w:rPr>
      </w:pPr>
      <w:r w:rsidRPr="005630A0">
        <w:rPr>
          <w:sz w:val="24"/>
          <w:szCs w:val="24"/>
        </w:rPr>
        <w:t>User logs in to application</w:t>
      </w:r>
    </w:p>
    <w:p w14:paraId="162957BB" w14:textId="77777777" w:rsidR="00892B33" w:rsidRPr="005630A0" w:rsidRDefault="00892B33" w:rsidP="00892B33">
      <w:pPr>
        <w:spacing w:line="240" w:lineRule="auto"/>
        <w:rPr>
          <w:sz w:val="24"/>
          <w:szCs w:val="24"/>
        </w:rPr>
      </w:pPr>
    </w:p>
    <w:p w14:paraId="4B1769EA" w14:textId="77777777" w:rsidR="00892B33" w:rsidRPr="005630A0" w:rsidRDefault="00892B33" w:rsidP="00892B33">
      <w:pPr>
        <w:spacing w:line="240" w:lineRule="auto"/>
        <w:rPr>
          <w:sz w:val="24"/>
          <w:szCs w:val="24"/>
        </w:rPr>
      </w:pPr>
      <w:r w:rsidRPr="005630A0">
        <w:rPr>
          <w:sz w:val="24"/>
          <w:szCs w:val="24"/>
        </w:rPr>
        <w:t xml:space="preserve">Prime Scenario: </w:t>
      </w:r>
    </w:p>
    <w:p w14:paraId="5C470CB3" w14:textId="77777777" w:rsidR="00892B33" w:rsidRPr="005630A0" w:rsidRDefault="00892B33" w:rsidP="00892B33">
      <w:pPr>
        <w:pStyle w:val="ListParagraph"/>
        <w:numPr>
          <w:ilvl w:val="0"/>
          <w:numId w:val="18"/>
        </w:numPr>
        <w:spacing w:after="0" w:line="240" w:lineRule="auto"/>
        <w:rPr>
          <w:sz w:val="24"/>
          <w:szCs w:val="24"/>
        </w:rPr>
      </w:pPr>
      <w:r w:rsidRPr="005630A0">
        <w:rPr>
          <w:sz w:val="24"/>
          <w:szCs w:val="24"/>
        </w:rPr>
        <w:t xml:space="preserve">User logs in </w:t>
      </w:r>
    </w:p>
    <w:p w14:paraId="2CBF0EF0" w14:textId="77777777" w:rsidR="00892B33" w:rsidRPr="005630A0" w:rsidRDefault="00892B33" w:rsidP="00892B33">
      <w:pPr>
        <w:pStyle w:val="ListParagraph"/>
        <w:numPr>
          <w:ilvl w:val="0"/>
          <w:numId w:val="18"/>
        </w:numPr>
        <w:spacing w:after="0" w:line="240" w:lineRule="auto"/>
        <w:rPr>
          <w:sz w:val="24"/>
          <w:szCs w:val="24"/>
        </w:rPr>
      </w:pPr>
      <w:r w:rsidRPr="005630A0">
        <w:rPr>
          <w:sz w:val="24"/>
          <w:szCs w:val="24"/>
        </w:rPr>
        <w:t>User is taken to the map UI screen.</w:t>
      </w:r>
    </w:p>
    <w:p w14:paraId="38ACD3D8" w14:textId="77777777" w:rsidR="00892B33" w:rsidRPr="005630A0" w:rsidRDefault="00892B33" w:rsidP="00892B33">
      <w:pPr>
        <w:numPr>
          <w:ilvl w:val="0"/>
          <w:numId w:val="18"/>
        </w:numPr>
        <w:spacing w:after="0" w:line="240" w:lineRule="auto"/>
        <w:contextualSpacing/>
        <w:rPr>
          <w:sz w:val="24"/>
          <w:szCs w:val="24"/>
        </w:rPr>
      </w:pPr>
      <w:r w:rsidRPr="005630A0">
        <w:rPr>
          <w:sz w:val="24"/>
          <w:szCs w:val="24"/>
        </w:rPr>
        <w:t>User clicks the hamburger menu button on the main screen, which will display the menu and its options as well as showing the user’s score at the top of the menu</w:t>
      </w:r>
    </w:p>
    <w:p w14:paraId="5947EA52" w14:textId="77777777" w:rsidR="00892B33" w:rsidRPr="005630A0" w:rsidRDefault="00892B33" w:rsidP="00892B33">
      <w:pPr>
        <w:numPr>
          <w:ilvl w:val="0"/>
          <w:numId w:val="18"/>
        </w:numPr>
        <w:spacing w:after="0" w:line="240" w:lineRule="auto"/>
        <w:contextualSpacing/>
        <w:rPr>
          <w:sz w:val="24"/>
          <w:szCs w:val="24"/>
        </w:rPr>
      </w:pPr>
      <w:r w:rsidRPr="005630A0">
        <w:rPr>
          <w:sz w:val="24"/>
          <w:szCs w:val="24"/>
        </w:rPr>
        <w:t>The user will select Account from the list of options</w:t>
      </w:r>
    </w:p>
    <w:p w14:paraId="36F5385C" w14:textId="77777777" w:rsidR="00892B33" w:rsidRPr="005630A0" w:rsidRDefault="00892B33" w:rsidP="00892B33">
      <w:pPr>
        <w:numPr>
          <w:ilvl w:val="0"/>
          <w:numId w:val="18"/>
        </w:numPr>
        <w:spacing w:after="0" w:line="240" w:lineRule="auto"/>
        <w:contextualSpacing/>
        <w:rPr>
          <w:sz w:val="24"/>
          <w:szCs w:val="24"/>
        </w:rPr>
      </w:pPr>
      <w:r w:rsidRPr="005630A0">
        <w:rPr>
          <w:sz w:val="24"/>
          <w:szCs w:val="24"/>
        </w:rPr>
        <w:t>The user will be taken to the account UI screen, which will display the current values for username, and email address and an option to change their password (no password value will be displayed for security reasons)</w:t>
      </w:r>
    </w:p>
    <w:p w14:paraId="788002D3" w14:textId="77777777" w:rsidR="00892B33" w:rsidRPr="005630A0" w:rsidRDefault="00892B33" w:rsidP="00892B33">
      <w:pPr>
        <w:numPr>
          <w:ilvl w:val="0"/>
          <w:numId w:val="18"/>
        </w:numPr>
        <w:spacing w:after="0" w:line="240" w:lineRule="auto"/>
        <w:contextualSpacing/>
        <w:rPr>
          <w:sz w:val="24"/>
          <w:szCs w:val="24"/>
        </w:rPr>
      </w:pPr>
      <w:r w:rsidRPr="005630A0">
        <w:rPr>
          <w:sz w:val="24"/>
          <w:szCs w:val="24"/>
        </w:rPr>
        <w:t xml:space="preserve">The user will update any relevant personal information by pressing the edit button in the top right of the screen then clicking on the text box typing in the new value before applying changes (Alternative: </w:t>
      </w:r>
      <w:r w:rsidRPr="005630A0">
        <w:rPr>
          <w:b/>
          <w:sz w:val="24"/>
          <w:szCs w:val="24"/>
        </w:rPr>
        <w:t>User wants to change password</w:t>
      </w:r>
      <w:r w:rsidRPr="005630A0">
        <w:rPr>
          <w:sz w:val="24"/>
          <w:szCs w:val="24"/>
        </w:rPr>
        <w:t xml:space="preserve">) (Alternative: </w:t>
      </w:r>
      <w:r w:rsidRPr="005630A0">
        <w:rPr>
          <w:b/>
          <w:sz w:val="24"/>
          <w:szCs w:val="24"/>
        </w:rPr>
        <w:t>User wishes to log out</w:t>
      </w:r>
      <w:r w:rsidRPr="005630A0">
        <w:rPr>
          <w:sz w:val="24"/>
          <w:szCs w:val="24"/>
        </w:rPr>
        <w:t xml:space="preserve">) (Exceptions: </w:t>
      </w:r>
      <w:r w:rsidRPr="005630A0">
        <w:rPr>
          <w:b/>
          <w:sz w:val="24"/>
          <w:szCs w:val="24"/>
        </w:rPr>
        <w:t>No information needs updating</w:t>
      </w:r>
      <w:r w:rsidRPr="005630A0">
        <w:rPr>
          <w:sz w:val="24"/>
          <w:szCs w:val="24"/>
        </w:rPr>
        <w:t>)</w:t>
      </w:r>
    </w:p>
    <w:p w14:paraId="61F95DF3" w14:textId="77777777" w:rsidR="00892B33" w:rsidRPr="005630A0" w:rsidRDefault="00892B33" w:rsidP="00892B33">
      <w:pPr>
        <w:numPr>
          <w:ilvl w:val="0"/>
          <w:numId w:val="18"/>
        </w:numPr>
        <w:spacing w:after="0" w:line="240" w:lineRule="auto"/>
        <w:contextualSpacing/>
        <w:rPr>
          <w:sz w:val="24"/>
          <w:szCs w:val="24"/>
        </w:rPr>
      </w:pPr>
      <w:r w:rsidRPr="005630A0">
        <w:rPr>
          <w:sz w:val="24"/>
          <w:szCs w:val="24"/>
        </w:rPr>
        <w:t xml:space="preserve">The system will update this information in the database and refresh to display this new data on the account screen (Exception: </w:t>
      </w:r>
      <w:r w:rsidRPr="005630A0">
        <w:rPr>
          <w:b/>
          <w:sz w:val="24"/>
          <w:szCs w:val="24"/>
        </w:rPr>
        <w:t>The user may close the app after updating information</w:t>
      </w:r>
      <w:r w:rsidRPr="005630A0">
        <w:rPr>
          <w:sz w:val="24"/>
          <w:szCs w:val="24"/>
        </w:rPr>
        <w:t>)</w:t>
      </w:r>
    </w:p>
    <w:p w14:paraId="36961283" w14:textId="77777777" w:rsidR="00892B33" w:rsidRPr="005630A0" w:rsidRDefault="00892B33" w:rsidP="00892B33">
      <w:pPr>
        <w:numPr>
          <w:ilvl w:val="0"/>
          <w:numId w:val="18"/>
        </w:numPr>
        <w:spacing w:after="0" w:line="240" w:lineRule="auto"/>
        <w:contextualSpacing/>
        <w:rPr>
          <w:sz w:val="24"/>
          <w:szCs w:val="24"/>
        </w:rPr>
      </w:pPr>
      <w:r w:rsidRPr="005630A0">
        <w:rPr>
          <w:sz w:val="24"/>
          <w:szCs w:val="24"/>
        </w:rPr>
        <w:t>The user will use the back button in the top right to return to the menu</w:t>
      </w:r>
    </w:p>
    <w:p w14:paraId="12FFC9E0" w14:textId="1592E5C8" w:rsidR="005630A0" w:rsidRPr="005630A0" w:rsidRDefault="00892B33" w:rsidP="00892B33">
      <w:pPr>
        <w:numPr>
          <w:ilvl w:val="0"/>
          <w:numId w:val="18"/>
        </w:numPr>
        <w:spacing w:after="0" w:line="240" w:lineRule="auto"/>
        <w:contextualSpacing/>
        <w:rPr>
          <w:sz w:val="24"/>
          <w:szCs w:val="24"/>
        </w:rPr>
      </w:pPr>
      <w:r w:rsidRPr="005630A0">
        <w:rPr>
          <w:sz w:val="24"/>
          <w:szCs w:val="24"/>
        </w:rPr>
        <w:t>The user will click the map on the side of the menu to return to the map UI screen</w:t>
      </w:r>
    </w:p>
    <w:p w14:paraId="0FB499AE" w14:textId="77777777" w:rsidR="005630A0" w:rsidRDefault="005630A0" w:rsidP="00892B33">
      <w:pPr>
        <w:spacing w:line="240" w:lineRule="auto"/>
        <w:rPr>
          <w:sz w:val="24"/>
          <w:szCs w:val="24"/>
        </w:rPr>
      </w:pPr>
    </w:p>
    <w:p w14:paraId="7018A8C1" w14:textId="3F85EBD1" w:rsidR="00892B33" w:rsidRPr="005630A0" w:rsidRDefault="00892B33" w:rsidP="00892B33">
      <w:pPr>
        <w:spacing w:line="240" w:lineRule="auto"/>
        <w:rPr>
          <w:sz w:val="24"/>
          <w:szCs w:val="24"/>
        </w:rPr>
      </w:pPr>
      <w:r w:rsidRPr="005630A0">
        <w:rPr>
          <w:sz w:val="24"/>
          <w:szCs w:val="24"/>
        </w:rPr>
        <w:t>Alternative Scenario:</w:t>
      </w:r>
    </w:p>
    <w:p w14:paraId="7D0EF30A" w14:textId="77777777" w:rsidR="00892B33" w:rsidRPr="005630A0" w:rsidRDefault="00892B33" w:rsidP="00892B33">
      <w:pPr>
        <w:spacing w:line="240" w:lineRule="auto"/>
        <w:rPr>
          <w:sz w:val="24"/>
          <w:szCs w:val="24"/>
        </w:rPr>
      </w:pPr>
      <w:r w:rsidRPr="005630A0">
        <w:rPr>
          <w:b/>
          <w:sz w:val="24"/>
          <w:szCs w:val="24"/>
        </w:rPr>
        <w:t>User wants to change their password</w:t>
      </w:r>
      <w:r w:rsidRPr="005630A0">
        <w:rPr>
          <w:sz w:val="24"/>
          <w:szCs w:val="24"/>
        </w:rPr>
        <w:t xml:space="preserve">: </w:t>
      </w:r>
    </w:p>
    <w:p w14:paraId="418EBB72" w14:textId="77777777" w:rsidR="00892B33" w:rsidRPr="005630A0" w:rsidRDefault="00892B33" w:rsidP="00892B33">
      <w:pPr>
        <w:pStyle w:val="ListParagraph"/>
        <w:numPr>
          <w:ilvl w:val="3"/>
          <w:numId w:val="18"/>
        </w:numPr>
        <w:spacing w:after="0" w:line="240" w:lineRule="auto"/>
        <w:rPr>
          <w:sz w:val="24"/>
          <w:szCs w:val="24"/>
        </w:rPr>
      </w:pPr>
      <w:r w:rsidRPr="005630A0">
        <w:rPr>
          <w:sz w:val="24"/>
          <w:szCs w:val="24"/>
        </w:rPr>
        <w:t>User clicks ‘Change Password’ text</w:t>
      </w:r>
    </w:p>
    <w:p w14:paraId="1BB9E526" w14:textId="77777777" w:rsidR="00892B33" w:rsidRPr="005630A0" w:rsidRDefault="00892B33" w:rsidP="00892B33">
      <w:pPr>
        <w:pStyle w:val="ListParagraph"/>
        <w:numPr>
          <w:ilvl w:val="3"/>
          <w:numId w:val="18"/>
        </w:numPr>
        <w:spacing w:after="0" w:line="240" w:lineRule="auto"/>
        <w:rPr>
          <w:sz w:val="24"/>
          <w:szCs w:val="24"/>
        </w:rPr>
      </w:pPr>
      <w:r w:rsidRPr="005630A0">
        <w:rPr>
          <w:sz w:val="24"/>
          <w:szCs w:val="24"/>
        </w:rPr>
        <w:t>New UI will open showing two textboxes, one for current password and one for new password</w:t>
      </w:r>
    </w:p>
    <w:p w14:paraId="4598A963" w14:textId="77777777" w:rsidR="00892B33" w:rsidRPr="005630A0" w:rsidRDefault="00892B33" w:rsidP="00892B33">
      <w:pPr>
        <w:pStyle w:val="ListParagraph"/>
        <w:numPr>
          <w:ilvl w:val="3"/>
          <w:numId w:val="18"/>
        </w:numPr>
        <w:spacing w:after="0" w:line="240" w:lineRule="auto"/>
        <w:rPr>
          <w:sz w:val="24"/>
          <w:szCs w:val="24"/>
        </w:rPr>
      </w:pPr>
      <w:r w:rsidRPr="005630A0">
        <w:rPr>
          <w:sz w:val="24"/>
          <w:szCs w:val="24"/>
        </w:rPr>
        <w:t>The user will enter their current password, and the password they wish to replace it with</w:t>
      </w:r>
    </w:p>
    <w:p w14:paraId="0CA718DA" w14:textId="77777777" w:rsidR="00892B33" w:rsidRPr="005630A0" w:rsidRDefault="00892B33" w:rsidP="00892B33">
      <w:pPr>
        <w:pStyle w:val="ListParagraph"/>
        <w:numPr>
          <w:ilvl w:val="3"/>
          <w:numId w:val="18"/>
        </w:numPr>
        <w:spacing w:after="0" w:line="240" w:lineRule="auto"/>
        <w:rPr>
          <w:sz w:val="24"/>
          <w:szCs w:val="24"/>
        </w:rPr>
      </w:pPr>
      <w:r w:rsidRPr="005630A0">
        <w:rPr>
          <w:sz w:val="24"/>
          <w:szCs w:val="24"/>
        </w:rPr>
        <w:t xml:space="preserve">User will click to submit password (Exception: </w:t>
      </w:r>
      <w:r w:rsidRPr="005630A0">
        <w:rPr>
          <w:b/>
          <w:sz w:val="24"/>
          <w:szCs w:val="24"/>
        </w:rPr>
        <w:t>Incorrect current password entered</w:t>
      </w:r>
      <w:r w:rsidRPr="005630A0">
        <w:rPr>
          <w:sz w:val="24"/>
          <w:szCs w:val="24"/>
        </w:rPr>
        <w:t xml:space="preserve">) (Exception: </w:t>
      </w:r>
      <w:r w:rsidRPr="005630A0">
        <w:rPr>
          <w:b/>
          <w:sz w:val="24"/>
          <w:szCs w:val="24"/>
        </w:rPr>
        <w:t>Field left blank</w:t>
      </w:r>
      <w:r w:rsidRPr="005630A0">
        <w:rPr>
          <w:sz w:val="24"/>
          <w:szCs w:val="24"/>
        </w:rPr>
        <w:t>)</w:t>
      </w:r>
    </w:p>
    <w:p w14:paraId="01712D87" w14:textId="77777777" w:rsidR="00892B33" w:rsidRPr="005630A0" w:rsidRDefault="00892B33" w:rsidP="00892B33">
      <w:pPr>
        <w:pStyle w:val="ListParagraph"/>
        <w:numPr>
          <w:ilvl w:val="3"/>
          <w:numId w:val="18"/>
        </w:numPr>
        <w:spacing w:after="0" w:line="240" w:lineRule="auto"/>
        <w:rPr>
          <w:sz w:val="24"/>
          <w:szCs w:val="24"/>
        </w:rPr>
      </w:pPr>
      <w:r w:rsidRPr="005630A0">
        <w:rPr>
          <w:sz w:val="24"/>
          <w:szCs w:val="24"/>
        </w:rPr>
        <w:t>The database will update password and return the user to the menu screen</w:t>
      </w:r>
    </w:p>
    <w:p w14:paraId="6DEC4EB6" w14:textId="77777777" w:rsidR="00892B33" w:rsidRPr="005630A0" w:rsidRDefault="00892B33" w:rsidP="00892B33">
      <w:pPr>
        <w:spacing w:line="240" w:lineRule="auto"/>
        <w:rPr>
          <w:sz w:val="24"/>
          <w:szCs w:val="24"/>
        </w:rPr>
      </w:pPr>
    </w:p>
    <w:p w14:paraId="1D947E94" w14:textId="77777777" w:rsidR="00892B33" w:rsidRPr="005630A0" w:rsidRDefault="00892B33" w:rsidP="00892B33">
      <w:pPr>
        <w:spacing w:line="240" w:lineRule="auto"/>
        <w:rPr>
          <w:sz w:val="24"/>
          <w:szCs w:val="24"/>
        </w:rPr>
      </w:pPr>
      <w:r w:rsidRPr="005630A0">
        <w:rPr>
          <w:b/>
          <w:sz w:val="24"/>
          <w:szCs w:val="24"/>
        </w:rPr>
        <w:t>User wishes to log out</w:t>
      </w:r>
    </w:p>
    <w:p w14:paraId="64C8A657" w14:textId="77777777" w:rsidR="00892B33" w:rsidRPr="005630A0" w:rsidRDefault="00892B33" w:rsidP="00892B33">
      <w:pPr>
        <w:pStyle w:val="ListParagraph"/>
        <w:numPr>
          <w:ilvl w:val="6"/>
          <w:numId w:val="18"/>
        </w:numPr>
        <w:spacing w:after="0" w:line="240" w:lineRule="auto"/>
        <w:rPr>
          <w:sz w:val="24"/>
          <w:szCs w:val="24"/>
        </w:rPr>
      </w:pPr>
      <w:r w:rsidRPr="005630A0">
        <w:rPr>
          <w:sz w:val="24"/>
          <w:szCs w:val="24"/>
        </w:rPr>
        <w:t>User clicks log out button</w:t>
      </w:r>
    </w:p>
    <w:p w14:paraId="00A248C0" w14:textId="77777777" w:rsidR="00892B33" w:rsidRPr="005630A0" w:rsidRDefault="00892B33" w:rsidP="00892B33">
      <w:pPr>
        <w:pStyle w:val="ListParagraph"/>
        <w:numPr>
          <w:ilvl w:val="6"/>
          <w:numId w:val="18"/>
        </w:numPr>
        <w:spacing w:after="0" w:line="240" w:lineRule="auto"/>
        <w:rPr>
          <w:sz w:val="24"/>
          <w:szCs w:val="24"/>
        </w:rPr>
      </w:pPr>
      <w:r w:rsidRPr="005630A0">
        <w:rPr>
          <w:sz w:val="24"/>
          <w:szCs w:val="24"/>
        </w:rPr>
        <w:t>Confirmation message appears asking user if they are sure they wish to log out</w:t>
      </w:r>
    </w:p>
    <w:p w14:paraId="6CCDABDD" w14:textId="77777777" w:rsidR="00892B33" w:rsidRPr="005630A0" w:rsidRDefault="00892B33" w:rsidP="00892B33">
      <w:pPr>
        <w:pStyle w:val="ListParagraph"/>
        <w:numPr>
          <w:ilvl w:val="6"/>
          <w:numId w:val="18"/>
        </w:numPr>
        <w:spacing w:after="0" w:line="240" w:lineRule="auto"/>
        <w:rPr>
          <w:sz w:val="24"/>
          <w:szCs w:val="24"/>
        </w:rPr>
      </w:pPr>
      <w:r w:rsidRPr="005630A0">
        <w:rPr>
          <w:sz w:val="24"/>
          <w:szCs w:val="24"/>
        </w:rPr>
        <w:t xml:space="preserve">User clicks yes (Exception: </w:t>
      </w:r>
      <w:r w:rsidRPr="005630A0">
        <w:rPr>
          <w:b/>
          <w:sz w:val="24"/>
          <w:szCs w:val="24"/>
        </w:rPr>
        <w:t>User clicks no</w:t>
      </w:r>
      <w:r w:rsidRPr="005630A0">
        <w:rPr>
          <w:sz w:val="24"/>
          <w:szCs w:val="24"/>
        </w:rPr>
        <w:t>)</w:t>
      </w:r>
    </w:p>
    <w:p w14:paraId="29472D61" w14:textId="77777777" w:rsidR="00892B33" w:rsidRPr="005630A0" w:rsidRDefault="00892B33" w:rsidP="00892B33">
      <w:pPr>
        <w:pStyle w:val="ListParagraph"/>
        <w:numPr>
          <w:ilvl w:val="6"/>
          <w:numId w:val="18"/>
        </w:numPr>
        <w:spacing w:after="0" w:line="240" w:lineRule="auto"/>
        <w:rPr>
          <w:sz w:val="24"/>
          <w:szCs w:val="24"/>
        </w:rPr>
      </w:pPr>
      <w:r w:rsidRPr="005630A0">
        <w:rPr>
          <w:sz w:val="24"/>
          <w:szCs w:val="24"/>
        </w:rPr>
        <w:t>The user is logged out and is returned to the log in screen</w:t>
      </w:r>
    </w:p>
    <w:p w14:paraId="67E66E9B" w14:textId="18F26923" w:rsidR="00892B33" w:rsidRPr="005630A0" w:rsidRDefault="00892B33" w:rsidP="00892B33">
      <w:pPr>
        <w:spacing w:line="240" w:lineRule="auto"/>
        <w:rPr>
          <w:sz w:val="24"/>
          <w:szCs w:val="24"/>
        </w:rPr>
      </w:pPr>
      <w:r w:rsidRPr="005630A0">
        <w:rPr>
          <w:sz w:val="24"/>
          <w:szCs w:val="24"/>
        </w:rPr>
        <w:t>Exceptional Scenario:</w:t>
      </w:r>
    </w:p>
    <w:p w14:paraId="0E2E2BA5" w14:textId="77777777" w:rsidR="00892B33" w:rsidRPr="005630A0" w:rsidRDefault="00892B33" w:rsidP="00892B33">
      <w:pPr>
        <w:spacing w:line="240" w:lineRule="auto"/>
        <w:rPr>
          <w:sz w:val="24"/>
          <w:szCs w:val="24"/>
        </w:rPr>
      </w:pPr>
      <w:r w:rsidRPr="005630A0">
        <w:rPr>
          <w:b/>
          <w:sz w:val="24"/>
          <w:szCs w:val="24"/>
        </w:rPr>
        <w:t>No information needs updating</w:t>
      </w:r>
      <w:r w:rsidRPr="005630A0">
        <w:rPr>
          <w:sz w:val="24"/>
          <w:szCs w:val="24"/>
        </w:rPr>
        <w:t xml:space="preserve">: </w:t>
      </w:r>
    </w:p>
    <w:p w14:paraId="1C4D0BAC" w14:textId="77777777" w:rsidR="00892B33" w:rsidRPr="005630A0" w:rsidRDefault="00892B33" w:rsidP="00892B33">
      <w:pPr>
        <w:pStyle w:val="ListParagraph"/>
        <w:numPr>
          <w:ilvl w:val="0"/>
          <w:numId w:val="27"/>
        </w:numPr>
        <w:spacing w:after="0" w:line="240" w:lineRule="auto"/>
        <w:rPr>
          <w:sz w:val="24"/>
          <w:szCs w:val="24"/>
        </w:rPr>
      </w:pPr>
      <w:r w:rsidRPr="005630A0">
        <w:rPr>
          <w:sz w:val="24"/>
          <w:szCs w:val="24"/>
        </w:rPr>
        <w:t xml:space="preserve">User clicks the back button </w:t>
      </w:r>
    </w:p>
    <w:p w14:paraId="52C577D6" w14:textId="77777777" w:rsidR="00892B33" w:rsidRPr="005630A0" w:rsidRDefault="00892B33" w:rsidP="00892B33">
      <w:pPr>
        <w:pStyle w:val="ListParagraph"/>
        <w:numPr>
          <w:ilvl w:val="0"/>
          <w:numId w:val="27"/>
        </w:numPr>
        <w:spacing w:after="0" w:line="240" w:lineRule="auto"/>
        <w:rPr>
          <w:sz w:val="24"/>
          <w:szCs w:val="24"/>
        </w:rPr>
      </w:pPr>
      <w:r w:rsidRPr="005630A0">
        <w:rPr>
          <w:sz w:val="24"/>
          <w:szCs w:val="24"/>
        </w:rPr>
        <w:t>The system will return the user to the menu</w:t>
      </w:r>
    </w:p>
    <w:p w14:paraId="7C9328FA" w14:textId="77777777" w:rsidR="00892B33" w:rsidRPr="005630A0" w:rsidRDefault="00892B33" w:rsidP="00892B33">
      <w:pPr>
        <w:spacing w:line="240" w:lineRule="auto"/>
        <w:rPr>
          <w:sz w:val="24"/>
          <w:szCs w:val="24"/>
        </w:rPr>
      </w:pPr>
    </w:p>
    <w:p w14:paraId="3497EFAA" w14:textId="77777777" w:rsidR="00892B33" w:rsidRPr="005630A0" w:rsidRDefault="00892B33" w:rsidP="00892B33">
      <w:pPr>
        <w:spacing w:line="240" w:lineRule="auto"/>
        <w:rPr>
          <w:b/>
          <w:sz w:val="24"/>
          <w:szCs w:val="24"/>
        </w:rPr>
      </w:pPr>
      <w:r w:rsidRPr="005630A0">
        <w:rPr>
          <w:b/>
          <w:sz w:val="24"/>
          <w:szCs w:val="24"/>
        </w:rPr>
        <w:t>The user may close the app after updating information</w:t>
      </w:r>
      <w:r w:rsidRPr="005630A0">
        <w:rPr>
          <w:sz w:val="24"/>
          <w:szCs w:val="24"/>
        </w:rPr>
        <w:t>: After submitting the new information the user may choose to close the app immediately after using their phone’s controls. This does not require the user to leave the account screen in the application, but data will be lost if not submitted first.</w:t>
      </w:r>
    </w:p>
    <w:p w14:paraId="43D21583" w14:textId="77777777" w:rsidR="00892B33" w:rsidRPr="005630A0" w:rsidRDefault="00892B33" w:rsidP="00892B33">
      <w:pPr>
        <w:spacing w:line="240" w:lineRule="auto"/>
        <w:rPr>
          <w:b/>
          <w:sz w:val="24"/>
          <w:szCs w:val="24"/>
        </w:rPr>
      </w:pPr>
    </w:p>
    <w:p w14:paraId="6D902ABD" w14:textId="77777777" w:rsidR="00892B33" w:rsidRPr="005630A0" w:rsidRDefault="00892B33" w:rsidP="00892B33">
      <w:pPr>
        <w:spacing w:line="240" w:lineRule="auto"/>
        <w:rPr>
          <w:sz w:val="24"/>
          <w:szCs w:val="24"/>
        </w:rPr>
      </w:pPr>
      <w:r w:rsidRPr="005630A0">
        <w:rPr>
          <w:b/>
          <w:sz w:val="24"/>
          <w:szCs w:val="24"/>
        </w:rPr>
        <w:t>Incorrect current password</w:t>
      </w:r>
      <w:r w:rsidRPr="005630A0">
        <w:rPr>
          <w:sz w:val="24"/>
          <w:szCs w:val="24"/>
        </w:rPr>
        <w:t>:</w:t>
      </w:r>
    </w:p>
    <w:p w14:paraId="4EC480EE" w14:textId="77777777" w:rsidR="00892B33" w:rsidRPr="005630A0" w:rsidRDefault="00892B33" w:rsidP="00892B33">
      <w:pPr>
        <w:pStyle w:val="ListParagraph"/>
        <w:numPr>
          <w:ilvl w:val="0"/>
          <w:numId w:val="28"/>
        </w:numPr>
        <w:spacing w:line="240" w:lineRule="auto"/>
        <w:rPr>
          <w:sz w:val="24"/>
          <w:szCs w:val="24"/>
        </w:rPr>
      </w:pPr>
      <w:r w:rsidRPr="005630A0">
        <w:rPr>
          <w:sz w:val="24"/>
          <w:szCs w:val="24"/>
        </w:rPr>
        <w:t>A message will appear informing the user they have entered their current password incorrectly</w:t>
      </w:r>
    </w:p>
    <w:p w14:paraId="6393166E" w14:textId="77777777" w:rsidR="00892B33" w:rsidRPr="005630A0" w:rsidRDefault="00892B33" w:rsidP="00892B33">
      <w:pPr>
        <w:pStyle w:val="ListParagraph"/>
        <w:numPr>
          <w:ilvl w:val="0"/>
          <w:numId w:val="28"/>
        </w:numPr>
        <w:spacing w:line="240" w:lineRule="auto"/>
        <w:rPr>
          <w:sz w:val="24"/>
          <w:szCs w:val="24"/>
        </w:rPr>
      </w:pPr>
      <w:r w:rsidRPr="005630A0">
        <w:rPr>
          <w:sz w:val="24"/>
          <w:szCs w:val="24"/>
        </w:rPr>
        <w:t>The user can dismiss this message</w:t>
      </w:r>
    </w:p>
    <w:p w14:paraId="1CD0705A" w14:textId="77777777" w:rsidR="00892B33" w:rsidRPr="005630A0" w:rsidRDefault="00892B33" w:rsidP="00892B33">
      <w:pPr>
        <w:pStyle w:val="ListParagraph"/>
        <w:numPr>
          <w:ilvl w:val="0"/>
          <w:numId w:val="28"/>
        </w:numPr>
        <w:spacing w:line="240" w:lineRule="auto"/>
        <w:rPr>
          <w:sz w:val="24"/>
          <w:szCs w:val="24"/>
        </w:rPr>
      </w:pPr>
      <w:r w:rsidRPr="005630A0">
        <w:rPr>
          <w:sz w:val="24"/>
          <w:szCs w:val="24"/>
        </w:rPr>
        <w:t>The user is returned to the change password screen and can amend their current password</w:t>
      </w:r>
    </w:p>
    <w:p w14:paraId="0372DFE0" w14:textId="77777777" w:rsidR="00892B33" w:rsidRPr="005630A0" w:rsidRDefault="00892B33" w:rsidP="00892B33">
      <w:pPr>
        <w:spacing w:line="240" w:lineRule="auto"/>
        <w:rPr>
          <w:sz w:val="24"/>
          <w:szCs w:val="24"/>
        </w:rPr>
      </w:pPr>
      <w:r w:rsidRPr="005630A0">
        <w:rPr>
          <w:b/>
          <w:sz w:val="24"/>
          <w:szCs w:val="24"/>
        </w:rPr>
        <w:t>Field left blank or invalid input</w:t>
      </w:r>
    </w:p>
    <w:p w14:paraId="69034A2C" w14:textId="77777777" w:rsidR="00892B33" w:rsidRPr="005630A0" w:rsidRDefault="00892B33" w:rsidP="00892B33">
      <w:pPr>
        <w:pStyle w:val="ListParagraph"/>
        <w:numPr>
          <w:ilvl w:val="0"/>
          <w:numId w:val="29"/>
        </w:numPr>
        <w:spacing w:line="240" w:lineRule="auto"/>
        <w:rPr>
          <w:sz w:val="24"/>
          <w:szCs w:val="24"/>
        </w:rPr>
      </w:pPr>
      <w:r w:rsidRPr="005630A0">
        <w:rPr>
          <w:sz w:val="24"/>
          <w:szCs w:val="24"/>
        </w:rPr>
        <w:t>A message will appear informing the user they not entered information into a text field, or that their input is invalid</w:t>
      </w:r>
    </w:p>
    <w:p w14:paraId="3E4163DC" w14:textId="77777777" w:rsidR="00892B33" w:rsidRPr="005630A0" w:rsidRDefault="00892B33" w:rsidP="00892B33">
      <w:pPr>
        <w:pStyle w:val="ListParagraph"/>
        <w:numPr>
          <w:ilvl w:val="0"/>
          <w:numId w:val="29"/>
        </w:numPr>
        <w:spacing w:line="240" w:lineRule="auto"/>
        <w:rPr>
          <w:sz w:val="24"/>
          <w:szCs w:val="24"/>
        </w:rPr>
      </w:pPr>
      <w:r w:rsidRPr="005630A0">
        <w:rPr>
          <w:sz w:val="24"/>
          <w:szCs w:val="24"/>
        </w:rPr>
        <w:t>The user can dismiss this message</w:t>
      </w:r>
    </w:p>
    <w:p w14:paraId="6DA0BBA5" w14:textId="77777777" w:rsidR="00892B33" w:rsidRPr="005630A0" w:rsidRDefault="00892B33" w:rsidP="00892B33">
      <w:pPr>
        <w:pStyle w:val="ListParagraph"/>
        <w:numPr>
          <w:ilvl w:val="0"/>
          <w:numId w:val="29"/>
        </w:numPr>
        <w:spacing w:line="240" w:lineRule="auto"/>
        <w:rPr>
          <w:sz w:val="24"/>
          <w:szCs w:val="24"/>
        </w:rPr>
      </w:pPr>
      <w:r w:rsidRPr="005630A0">
        <w:rPr>
          <w:sz w:val="24"/>
          <w:szCs w:val="24"/>
        </w:rPr>
        <w:t>The user is returned to the change password screen and can amend their input data</w:t>
      </w:r>
    </w:p>
    <w:p w14:paraId="4A4BA925" w14:textId="77777777" w:rsidR="00892B33" w:rsidRPr="005630A0" w:rsidRDefault="00892B33" w:rsidP="00892B33">
      <w:pPr>
        <w:spacing w:line="240" w:lineRule="auto"/>
        <w:rPr>
          <w:b/>
          <w:sz w:val="24"/>
          <w:szCs w:val="24"/>
        </w:rPr>
      </w:pPr>
      <w:r w:rsidRPr="005630A0">
        <w:rPr>
          <w:b/>
          <w:sz w:val="24"/>
          <w:szCs w:val="24"/>
        </w:rPr>
        <w:t>User clicks no</w:t>
      </w:r>
    </w:p>
    <w:p w14:paraId="53A4C230" w14:textId="77777777" w:rsidR="00892B33" w:rsidRPr="005630A0" w:rsidRDefault="00892B33" w:rsidP="00892B33">
      <w:pPr>
        <w:pStyle w:val="ListParagraph"/>
        <w:numPr>
          <w:ilvl w:val="0"/>
          <w:numId w:val="30"/>
        </w:numPr>
        <w:spacing w:line="240" w:lineRule="auto"/>
        <w:rPr>
          <w:sz w:val="24"/>
          <w:szCs w:val="24"/>
        </w:rPr>
      </w:pPr>
      <w:r w:rsidRPr="005630A0">
        <w:rPr>
          <w:sz w:val="24"/>
          <w:szCs w:val="24"/>
        </w:rPr>
        <w:t>User clicks no, so that that they are not logged out</w:t>
      </w:r>
    </w:p>
    <w:p w14:paraId="72BA8BCB" w14:textId="77777777" w:rsidR="00892B33" w:rsidRPr="005630A0" w:rsidRDefault="00892B33" w:rsidP="00892B33">
      <w:pPr>
        <w:pStyle w:val="ListParagraph"/>
        <w:numPr>
          <w:ilvl w:val="0"/>
          <w:numId w:val="30"/>
        </w:numPr>
        <w:spacing w:line="240" w:lineRule="auto"/>
        <w:rPr>
          <w:sz w:val="24"/>
          <w:szCs w:val="24"/>
        </w:rPr>
      </w:pPr>
      <w:r w:rsidRPr="005630A0">
        <w:rPr>
          <w:sz w:val="24"/>
          <w:szCs w:val="24"/>
        </w:rPr>
        <w:t>User is returned to account UI screen</w:t>
      </w:r>
    </w:p>
    <w:p w14:paraId="7991DB36" w14:textId="77777777" w:rsidR="00892B33" w:rsidRPr="005630A0" w:rsidRDefault="00892B33" w:rsidP="00892B33">
      <w:pPr>
        <w:spacing w:line="240" w:lineRule="auto"/>
        <w:rPr>
          <w:b/>
          <w:sz w:val="24"/>
          <w:szCs w:val="24"/>
        </w:rPr>
      </w:pPr>
    </w:p>
    <w:p w14:paraId="6B93992E" w14:textId="77777777" w:rsidR="00892B33" w:rsidRPr="005630A0" w:rsidRDefault="00892B33" w:rsidP="00892B33">
      <w:pPr>
        <w:spacing w:line="240" w:lineRule="auto"/>
        <w:rPr>
          <w:sz w:val="24"/>
          <w:szCs w:val="24"/>
        </w:rPr>
      </w:pPr>
      <w:r w:rsidRPr="005630A0">
        <w:rPr>
          <w:sz w:val="24"/>
          <w:szCs w:val="24"/>
        </w:rPr>
        <w:br w:type="page"/>
      </w:r>
    </w:p>
    <w:p w14:paraId="18686F93" w14:textId="77777777" w:rsidR="00892B33" w:rsidRPr="005630A0" w:rsidRDefault="00892B33" w:rsidP="00892B33">
      <w:pPr>
        <w:spacing w:line="240" w:lineRule="auto"/>
        <w:rPr>
          <w:sz w:val="24"/>
          <w:szCs w:val="24"/>
        </w:rPr>
      </w:pPr>
      <w:r w:rsidRPr="005630A0">
        <w:rPr>
          <w:sz w:val="24"/>
          <w:szCs w:val="24"/>
        </w:rPr>
        <w:t>Use Case: View Settings</w:t>
      </w:r>
    </w:p>
    <w:p w14:paraId="798D2999" w14:textId="77777777" w:rsidR="00892B33" w:rsidRPr="005630A0" w:rsidRDefault="00892B33" w:rsidP="00892B33">
      <w:pPr>
        <w:spacing w:line="240" w:lineRule="auto"/>
        <w:rPr>
          <w:sz w:val="24"/>
          <w:szCs w:val="24"/>
        </w:rPr>
      </w:pPr>
      <w:r w:rsidRPr="005630A0">
        <w:rPr>
          <w:sz w:val="24"/>
          <w:szCs w:val="24"/>
        </w:rPr>
        <w:t>Actor(s): User</w:t>
      </w:r>
    </w:p>
    <w:p w14:paraId="3781D28F" w14:textId="77777777" w:rsidR="00892B33" w:rsidRPr="005630A0" w:rsidRDefault="00892B33" w:rsidP="00892B33">
      <w:pPr>
        <w:spacing w:line="240" w:lineRule="auto"/>
        <w:rPr>
          <w:sz w:val="24"/>
          <w:szCs w:val="24"/>
        </w:rPr>
      </w:pPr>
    </w:p>
    <w:p w14:paraId="0A779B15" w14:textId="77777777" w:rsidR="00892B33" w:rsidRPr="005630A0" w:rsidRDefault="00892B33" w:rsidP="00892B33">
      <w:pPr>
        <w:spacing w:line="240" w:lineRule="auto"/>
        <w:rPr>
          <w:sz w:val="24"/>
          <w:szCs w:val="24"/>
        </w:rPr>
      </w:pPr>
      <w:r w:rsidRPr="005630A0">
        <w:rPr>
          <w:sz w:val="24"/>
          <w:szCs w:val="24"/>
        </w:rPr>
        <w:t xml:space="preserve">Prerequisite: </w:t>
      </w:r>
    </w:p>
    <w:p w14:paraId="29853405" w14:textId="77777777" w:rsidR="00892B33" w:rsidRPr="005630A0" w:rsidRDefault="00892B33" w:rsidP="00892B33">
      <w:pPr>
        <w:pStyle w:val="ListParagraph"/>
        <w:numPr>
          <w:ilvl w:val="0"/>
          <w:numId w:val="35"/>
        </w:numPr>
        <w:spacing w:after="0" w:line="240" w:lineRule="auto"/>
        <w:rPr>
          <w:sz w:val="24"/>
          <w:szCs w:val="24"/>
        </w:rPr>
      </w:pPr>
      <w:r w:rsidRPr="005630A0">
        <w:rPr>
          <w:sz w:val="24"/>
          <w:szCs w:val="24"/>
        </w:rPr>
        <w:t>User logs in to application</w:t>
      </w:r>
    </w:p>
    <w:p w14:paraId="762970EA" w14:textId="77777777" w:rsidR="00892B33" w:rsidRPr="005630A0" w:rsidRDefault="00892B33" w:rsidP="00892B33">
      <w:pPr>
        <w:spacing w:line="240" w:lineRule="auto"/>
        <w:rPr>
          <w:sz w:val="24"/>
          <w:szCs w:val="24"/>
        </w:rPr>
      </w:pPr>
    </w:p>
    <w:p w14:paraId="2EDDBDB1" w14:textId="77777777" w:rsidR="00892B33" w:rsidRPr="005630A0" w:rsidRDefault="00892B33" w:rsidP="00892B33">
      <w:pPr>
        <w:spacing w:line="240" w:lineRule="auto"/>
        <w:rPr>
          <w:sz w:val="24"/>
          <w:szCs w:val="24"/>
        </w:rPr>
      </w:pPr>
      <w:r w:rsidRPr="005630A0">
        <w:rPr>
          <w:sz w:val="24"/>
          <w:szCs w:val="24"/>
        </w:rPr>
        <w:t xml:space="preserve">Prime Scenario: </w:t>
      </w:r>
    </w:p>
    <w:p w14:paraId="0BC2EC5F" w14:textId="77777777" w:rsidR="00892B33" w:rsidRPr="005630A0" w:rsidRDefault="00892B33" w:rsidP="00892B33">
      <w:pPr>
        <w:pStyle w:val="ListParagraph"/>
        <w:numPr>
          <w:ilvl w:val="0"/>
          <w:numId w:val="19"/>
        </w:numPr>
        <w:spacing w:after="0" w:line="240" w:lineRule="auto"/>
        <w:rPr>
          <w:sz w:val="24"/>
          <w:szCs w:val="24"/>
        </w:rPr>
      </w:pPr>
      <w:r w:rsidRPr="005630A0">
        <w:rPr>
          <w:sz w:val="24"/>
          <w:szCs w:val="24"/>
        </w:rPr>
        <w:t xml:space="preserve">User logs in </w:t>
      </w:r>
    </w:p>
    <w:p w14:paraId="4FF2AD69" w14:textId="77777777" w:rsidR="00892B33" w:rsidRPr="005630A0" w:rsidRDefault="00892B33" w:rsidP="00892B33">
      <w:pPr>
        <w:pStyle w:val="ListParagraph"/>
        <w:numPr>
          <w:ilvl w:val="0"/>
          <w:numId w:val="19"/>
        </w:numPr>
        <w:spacing w:after="0" w:line="240" w:lineRule="auto"/>
        <w:rPr>
          <w:sz w:val="24"/>
          <w:szCs w:val="24"/>
        </w:rPr>
      </w:pPr>
      <w:r w:rsidRPr="005630A0">
        <w:rPr>
          <w:sz w:val="24"/>
          <w:szCs w:val="24"/>
        </w:rPr>
        <w:t>User is taken to the map UI screen.</w:t>
      </w:r>
    </w:p>
    <w:p w14:paraId="2BF37820" w14:textId="77777777" w:rsidR="00892B33" w:rsidRPr="005630A0" w:rsidRDefault="00892B33" w:rsidP="00892B33">
      <w:pPr>
        <w:pStyle w:val="ListParagraph"/>
        <w:numPr>
          <w:ilvl w:val="0"/>
          <w:numId w:val="19"/>
        </w:numPr>
        <w:spacing w:after="0" w:line="240" w:lineRule="auto"/>
        <w:rPr>
          <w:sz w:val="24"/>
          <w:szCs w:val="24"/>
        </w:rPr>
      </w:pPr>
      <w:r w:rsidRPr="005630A0">
        <w:rPr>
          <w:sz w:val="24"/>
          <w:szCs w:val="24"/>
        </w:rPr>
        <w:t>User clicks the hamburger menu button on the main screen, which will display the menu UI</w:t>
      </w:r>
    </w:p>
    <w:p w14:paraId="36543B71" w14:textId="77777777" w:rsidR="00892B33" w:rsidRPr="005630A0" w:rsidRDefault="00892B33" w:rsidP="00892B33">
      <w:pPr>
        <w:pStyle w:val="ListParagraph"/>
        <w:numPr>
          <w:ilvl w:val="0"/>
          <w:numId w:val="19"/>
        </w:numPr>
        <w:spacing w:after="0" w:line="240" w:lineRule="auto"/>
        <w:rPr>
          <w:sz w:val="24"/>
          <w:szCs w:val="24"/>
        </w:rPr>
      </w:pPr>
      <w:r w:rsidRPr="005630A0">
        <w:rPr>
          <w:sz w:val="24"/>
          <w:szCs w:val="24"/>
        </w:rPr>
        <w:t>The user will select ‘Settings’ from the list of options</w:t>
      </w:r>
    </w:p>
    <w:p w14:paraId="58793365" w14:textId="77777777" w:rsidR="00892B33" w:rsidRPr="005630A0" w:rsidRDefault="00892B33" w:rsidP="00892B33">
      <w:pPr>
        <w:pStyle w:val="ListParagraph"/>
        <w:numPr>
          <w:ilvl w:val="0"/>
          <w:numId w:val="19"/>
        </w:numPr>
        <w:spacing w:after="0" w:line="240" w:lineRule="auto"/>
        <w:rPr>
          <w:sz w:val="24"/>
          <w:szCs w:val="24"/>
        </w:rPr>
      </w:pPr>
      <w:r w:rsidRPr="005630A0">
        <w:rPr>
          <w:sz w:val="24"/>
          <w:szCs w:val="24"/>
        </w:rPr>
        <w:t>The settings UI will appear</w:t>
      </w:r>
    </w:p>
    <w:p w14:paraId="3CB57F43" w14:textId="77777777" w:rsidR="00892B33" w:rsidRPr="005630A0" w:rsidRDefault="00892B33" w:rsidP="00892B33">
      <w:pPr>
        <w:pStyle w:val="ListParagraph"/>
        <w:numPr>
          <w:ilvl w:val="0"/>
          <w:numId w:val="19"/>
        </w:numPr>
        <w:spacing w:after="0" w:line="240" w:lineRule="auto"/>
        <w:rPr>
          <w:sz w:val="24"/>
          <w:szCs w:val="24"/>
        </w:rPr>
      </w:pPr>
      <w:r w:rsidRPr="005630A0">
        <w:rPr>
          <w:sz w:val="24"/>
          <w:szCs w:val="24"/>
        </w:rPr>
        <w:t xml:space="preserve">The user will change any relevant settings by changing values in relevant fields (May change between toggle buttons and drop downs depending on the setting) (Exceptions: </w:t>
      </w:r>
      <w:r w:rsidRPr="005630A0">
        <w:rPr>
          <w:b/>
          <w:sz w:val="24"/>
          <w:szCs w:val="24"/>
        </w:rPr>
        <w:t>No settings need updating</w:t>
      </w:r>
      <w:r w:rsidRPr="005630A0">
        <w:rPr>
          <w:sz w:val="24"/>
          <w:szCs w:val="24"/>
        </w:rPr>
        <w:t>)</w:t>
      </w:r>
    </w:p>
    <w:p w14:paraId="19DFF174" w14:textId="77777777" w:rsidR="00892B33" w:rsidRPr="005630A0" w:rsidRDefault="00892B33" w:rsidP="00892B33">
      <w:pPr>
        <w:pStyle w:val="ListParagraph"/>
        <w:numPr>
          <w:ilvl w:val="0"/>
          <w:numId w:val="19"/>
        </w:numPr>
        <w:spacing w:after="0" w:line="240" w:lineRule="auto"/>
        <w:rPr>
          <w:sz w:val="24"/>
          <w:szCs w:val="24"/>
        </w:rPr>
      </w:pPr>
      <w:r w:rsidRPr="005630A0">
        <w:rPr>
          <w:sz w:val="24"/>
          <w:szCs w:val="24"/>
        </w:rPr>
        <w:t xml:space="preserve">The application will change accordingly to the new settings chosen, and the settings UI will display these new changes (Exception: </w:t>
      </w:r>
      <w:r w:rsidRPr="005630A0">
        <w:rPr>
          <w:b/>
          <w:sz w:val="24"/>
          <w:szCs w:val="24"/>
        </w:rPr>
        <w:t>The user may close the app after updating information</w:t>
      </w:r>
      <w:r w:rsidRPr="005630A0">
        <w:rPr>
          <w:sz w:val="24"/>
          <w:szCs w:val="24"/>
        </w:rPr>
        <w:t>)</w:t>
      </w:r>
    </w:p>
    <w:p w14:paraId="3F3EA6E3" w14:textId="77777777" w:rsidR="00892B33" w:rsidRPr="005630A0" w:rsidRDefault="00892B33" w:rsidP="00892B33">
      <w:pPr>
        <w:pStyle w:val="ListParagraph"/>
        <w:numPr>
          <w:ilvl w:val="0"/>
          <w:numId w:val="19"/>
        </w:numPr>
        <w:spacing w:after="0" w:line="240" w:lineRule="auto"/>
        <w:rPr>
          <w:sz w:val="24"/>
          <w:szCs w:val="24"/>
        </w:rPr>
      </w:pPr>
      <w:r w:rsidRPr="005630A0">
        <w:rPr>
          <w:sz w:val="24"/>
          <w:szCs w:val="24"/>
        </w:rPr>
        <w:t>The user will return to the menu using the back button</w:t>
      </w:r>
    </w:p>
    <w:p w14:paraId="619531B2" w14:textId="77777777" w:rsidR="00892B33" w:rsidRPr="005630A0" w:rsidRDefault="00892B33" w:rsidP="00892B33">
      <w:pPr>
        <w:spacing w:line="240" w:lineRule="auto"/>
        <w:rPr>
          <w:sz w:val="24"/>
          <w:szCs w:val="24"/>
        </w:rPr>
      </w:pPr>
    </w:p>
    <w:p w14:paraId="33A074B3" w14:textId="77777777" w:rsidR="00892B33" w:rsidRPr="005630A0" w:rsidRDefault="00892B33" w:rsidP="00892B33">
      <w:pPr>
        <w:spacing w:line="240" w:lineRule="auto"/>
        <w:rPr>
          <w:sz w:val="24"/>
          <w:szCs w:val="24"/>
        </w:rPr>
      </w:pPr>
      <w:r w:rsidRPr="005630A0">
        <w:rPr>
          <w:sz w:val="24"/>
          <w:szCs w:val="24"/>
        </w:rPr>
        <w:t>Exceptional Scenario:</w:t>
      </w:r>
    </w:p>
    <w:p w14:paraId="2DA9B43F" w14:textId="77777777" w:rsidR="00892B33" w:rsidRPr="005630A0" w:rsidRDefault="00892B33" w:rsidP="00892B33">
      <w:pPr>
        <w:spacing w:line="240" w:lineRule="auto"/>
        <w:rPr>
          <w:sz w:val="24"/>
          <w:szCs w:val="24"/>
        </w:rPr>
      </w:pPr>
      <w:r w:rsidRPr="005630A0">
        <w:rPr>
          <w:b/>
          <w:sz w:val="24"/>
          <w:szCs w:val="24"/>
        </w:rPr>
        <w:t>No Settings needs updating:</w:t>
      </w:r>
      <w:r w:rsidRPr="005630A0">
        <w:rPr>
          <w:sz w:val="24"/>
          <w:szCs w:val="24"/>
        </w:rPr>
        <w:t xml:space="preserve"> </w:t>
      </w:r>
    </w:p>
    <w:p w14:paraId="627497B9" w14:textId="77777777" w:rsidR="00892B33" w:rsidRPr="005630A0" w:rsidRDefault="00892B33" w:rsidP="00892B33">
      <w:pPr>
        <w:pStyle w:val="ListParagraph"/>
        <w:numPr>
          <w:ilvl w:val="0"/>
          <w:numId w:val="31"/>
        </w:numPr>
        <w:spacing w:after="0" w:line="240" w:lineRule="auto"/>
        <w:rPr>
          <w:sz w:val="24"/>
          <w:szCs w:val="24"/>
        </w:rPr>
      </w:pPr>
      <w:r w:rsidRPr="005630A0">
        <w:rPr>
          <w:sz w:val="24"/>
          <w:szCs w:val="24"/>
        </w:rPr>
        <w:t xml:space="preserve">User clicks the back button </w:t>
      </w:r>
    </w:p>
    <w:p w14:paraId="2DED6EF2" w14:textId="77777777" w:rsidR="00892B33" w:rsidRPr="005630A0" w:rsidRDefault="00892B33" w:rsidP="00892B33">
      <w:pPr>
        <w:pStyle w:val="ListParagraph"/>
        <w:numPr>
          <w:ilvl w:val="0"/>
          <w:numId w:val="31"/>
        </w:numPr>
        <w:spacing w:after="0" w:line="240" w:lineRule="auto"/>
        <w:rPr>
          <w:sz w:val="24"/>
          <w:szCs w:val="24"/>
        </w:rPr>
      </w:pPr>
      <w:r w:rsidRPr="005630A0">
        <w:rPr>
          <w:sz w:val="24"/>
          <w:szCs w:val="24"/>
        </w:rPr>
        <w:t>The system will return the user to the menu</w:t>
      </w:r>
    </w:p>
    <w:p w14:paraId="08C6127C" w14:textId="77777777" w:rsidR="00892B33" w:rsidRPr="005630A0" w:rsidRDefault="00892B33" w:rsidP="00892B33">
      <w:pPr>
        <w:spacing w:line="240" w:lineRule="auto"/>
        <w:rPr>
          <w:sz w:val="24"/>
          <w:szCs w:val="24"/>
        </w:rPr>
      </w:pPr>
    </w:p>
    <w:p w14:paraId="31BFC6FC" w14:textId="77777777" w:rsidR="00892B33" w:rsidRPr="005630A0" w:rsidRDefault="00892B33" w:rsidP="00892B33">
      <w:pPr>
        <w:spacing w:line="240" w:lineRule="auto"/>
        <w:rPr>
          <w:b/>
          <w:sz w:val="24"/>
          <w:szCs w:val="24"/>
        </w:rPr>
      </w:pPr>
      <w:r w:rsidRPr="005630A0">
        <w:rPr>
          <w:b/>
          <w:sz w:val="24"/>
          <w:szCs w:val="24"/>
        </w:rPr>
        <w:t>The user may close the app after updating information</w:t>
      </w:r>
      <w:r w:rsidRPr="005630A0">
        <w:rPr>
          <w:sz w:val="24"/>
          <w:szCs w:val="24"/>
        </w:rPr>
        <w:t>: After changing the desired settings the user may choose to close the app immediately after using their phone’s controls. This does not require the user to leave the account screen in the application. Data will not be lost when changed in settings, as the settings will apply on change.</w:t>
      </w:r>
    </w:p>
    <w:p w14:paraId="25418445" w14:textId="77777777" w:rsidR="00892B33" w:rsidRPr="005630A0" w:rsidRDefault="00892B33" w:rsidP="00892B33">
      <w:pPr>
        <w:spacing w:line="240" w:lineRule="auto"/>
        <w:rPr>
          <w:sz w:val="24"/>
          <w:szCs w:val="24"/>
        </w:rPr>
      </w:pPr>
    </w:p>
    <w:p w14:paraId="6B9C8FDC" w14:textId="1950C42A" w:rsidR="003160D4" w:rsidRDefault="003160D4" w:rsidP="003160D4">
      <w:pPr>
        <w:pStyle w:val="Heading2"/>
        <w:numPr>
          <w:ilvl w:val="0"/>
          <w:numId w:val="0"/>
        </w:numPr>
        <w:spacing w:line="240" w:lineRule="auto"/>
        <w:ind w:left="576" w:hanging="576"/>
      </w:pPr>
      <w:bookmarkStart w:id="341" w:name="_L)_Entity_Relationship"/>
      <w:bookmarkEnd w:id="341"/>
      <w:r>
        <w:rPr>
          <w:sz w:val="24"/>
          <w:szCs w:val="24"/>
        </w:rPr>
        <w:br w:type="page"/>
      </w:r>
      <w:bookmarkStart w:id="342" w:name="_Toc7367610"/>
      <w:bookmarkStart w:id="343" w:name="_Toc7469876"/>
      <w:bookmarkStart w:id="344" w:name="_Toc7470042"/>
      <w:r>
        <w:t>L) Entity Relationship Di</w:t>
      </w:r>
      <w:r w:rsidR="00A32058">
        <w:t>a</w:t>
      </w:r>
      <w:r>
        <w:t>gram</w:t>
      </w:r>
      <w:bookmarkEnd w:id="342"/>
      <w:bookmarkEnd w:id="343"/>
      <w:bookmarkEnd w:id="344"/>
    </w:p>
    <w:p w14:paraId="37BA8272" w14:textId="77777777" w:rsidR="00DA7E17" w:rsidRPr="00DA7E17" w:rsidRDefault="00DA7E17" w:rsidP="00DA7E17"/>
    <w:p w14:paraId="59A1262B" w14:textId="20E4FCBA" w:rsidR="00FD189A" w:rsidRDefault="00E954A9" w:rsidP="00892B33">
      <w:pPr>
        <w:rPr>
          <w:szCs w:val="24"/>
        </w:rPr>
      </w:pPr>
      <w:r>
        <w:rPr>
          <w:noProof/>
          <w:lang w:eastAsia="en-GB"/>
        </w:rPr>
        <w:drawing>
          <wp:inline distT="0" distB="0" distL="0" distR="0" wp14:anchorId="2E7E567D" wp14:editId="56D307FD">
            <wp:extent cx="4686300" cy="2226857"/>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730235" cy="2247734"/>
                    </a:xfrm>
                    <a:prstGeom prst="rect">
                      <a:avLst/>
                    </a:prstGeom>
                    <a:noFill/>
                    <a:ln>
                      <a:noFill/>
                    </a:ln>
                  </pic:spPr>
                </pic:pic>
              </a:graphicData>
            </a:graphic>
          </wp:inline>
        </w:drawing>
      </w:r>
    </w:p>
    <w:p w14:paraId="0BC03AB3" w14:textId="77777777" w:rsidR="00FD189A" w:rsidRDefault="00FD189A">
      <w:pPr>
        <w:rPr>
          <w:szCs w:val="24"/>
        </w:rPr>
      </w:pPr>
      <w:r>
        <w:rPr>
          <w:szCs w:val="24"/>
        </w:rPr>
        <w:br w:type="page"/>
      </w:r>
    </w:p>
    <w:p w14:paraId="080C2A70" w14:textId="3A1E9243" w:rsidR="00FD189A" w:rsidRDefault="00FD189A" w:rsidP="00FD189A">
      <w:pPr>
        <w:pStyle w:val="Heading2"/>
        <w:numPr>
          <w:ilvl w:val="0"/>
          <w:numId w:val="0"/>
        </w:numPr>
        <w:ind w:left="576" w:hanging="576"/>
      </w:pPr>
      <w:bookmarkStart w:id="345" w:name="_M)_Mock_Advert"/>
      <w:bookmarkStart w:id="346" w:name="_Toc7469877"/>
      <w:bookmarkStart w:id="347" w:name="_Toc7470043"/>
      <w:bookmarkEnd w:id="345"/>
      <w:r>
        <w:t>M) Mock Advert Concept</w:t>
      </w:r>
      <w:bookmarkEnd w:id="346"/>
      <w:bookmarkEnd w:id="347"/>
    </w:p>
    <w:p w14:paraId="41DDF260" w14:textId="2171CD21" w:rsidR="00FD189A" w:rsidRPr="00FD189A" w:rsidRDefault="00FD189A" w:rsidP="00FD189A">
      <w:r>
        <w:t xml:space="preserve">The below image is a mock-up of where banner adverts would appear in the application, to be shown to volunteers for feedback. </w:t>
      </w:r>
    </w:p>
    <w:p w14:paraId="44E85A82" w14:textId="1000C181" w:rsidR="00892B33" w:rsidRPr="00FD189A" w:rsidRDefault="00FD189A" w:rsidP="009F4393">
      <w:pPr>
        <w:rPr>
          <w:szCs w:val="24"/>
        </w:rPr>
      </w:pPr>
      <w:r>
        <w:rPr>
          <w:noProof/>
          <w:lang w:eastAsia="en-GB"/>
        </w:rPr>
        <w:drawing>
          <wp:inline distT="0" distB="0" distL="0" distR="0" wp14:anchorId="16B4FC9E" wp14:editId="02D469C8">
            <wp:extent cx="3489698" cy="60483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495395" cy="6058250"/>
                    </a:xfrm>
                    <a:prstGeom prst="rect">
                      <a:avLst/>
                    </a:prstGeom>
                    <a:noFill/>
                    <a:ln>
                      <a:noFill/>
                    </a:ln>
                  </pic:spPr>
                </pic:pic>
              </a:graphicData>
            </a:graphic>
          </wp:inline>
        </w:drawing>
      </w:r>
    </w:p>
    <w:sectPr w:rsidR="00892B33" w:rsidRPr="00FD189A" w:rsidSect="003633A0">
      <w:headerReference w:type="default" r:id="rId84"/>
      <w:type w:val="continuous"/>
      <w:pgSz w:w="11906" w:h="16838"/>
      <w:pgMar w:top="1440" w:right="144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17D03A" w14:textId="77777777" w:rsidR="00F52CDA" w:rsidRDefault="00F52CDA" w:rsidP="005B5930">
      <w:pPr>
        <w:spacing w:after="0" w:line="240" w:lineRule="auto"/>
      </w:pPr>
      <w:r>
        <w:separator/>
      </w:r>
    </w:p>
  </w:endnote>
  <w:endnote w:type="continuationSeparator" w:id="0">
    <w:p w14:paraId="23539C4A" w14:textId="77777777" w:rsidR="00F52CDA" w:rsidRDefault="00F52CDA" w:rsidP="005B59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4CE7C5" w14:textId="2E1CF1E1" w:rsidR="00F52CDA" w:rsidRDefault="00F52CDA">
    <w:pPr>
      <w:pStyle w:val="Footer"/>
      <w:jc w:val="right"/>
    </w:pPr>
  </w:p>
  <w:p w14:paraId="657C1DC8" w14:textId="77777777" w:rsidR="00F52CDA" w:rsidRDefault="00F52CD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05E465" w14:textId="77777777" w:rsidR="00F52CDA" w:rsidRDefault="00F52C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7370998"/>
      <w:docPartObj>
        <w:docPartGallery w:val="Page Numbers (Bottom of Page)"/>
        <w:docPartUnique/>
      </w:docPartObj>
    </w:sdtPr>
    <w:sdtEndPr>
      <w:rPr>
        <w:noProof/>
      </w:rPr>
    </w:sdtEndPr>
    <w:sdtContent>
      <w:p w14:paraId="062AC96F" w14:textId="7AF498A0" w:rsidR="00F52CDA" w:rsidRDefault="00F52CDA">
        <w:pPr>
          <w:pStyle w:val="Footer"/>
          <w:jc w:val="right"/>
        </w:pPr>
        <w:r>
          <w:fldChar w:fldCharType="begin"/>
        </w:r>
        <w:r>
          <w:instrText xml:space="preserve"> PAGE   \* MERGEFORMAT </w:instrText>
        </w:r>
        <w:r>
          <w:fldChar w:fldCharType="separate"/>
        </w:r>
        <w:r w:rsidR="00574522">
          <w:rPr>
            <w:noProof/>
          </w:rPr>
          <w:t>iii</w:t>
        </w:r>
        <w:r>
          <w:rPr>
            <w:noProof/>
          </w:rPr>
          <w:fldChar w:fldCharType="end"/>
        </w:r>
      </w:p>
    </w:sdtContent>
  </w:sdt>
  <w:p w14:paraId="327E643E" w14:textId="77777777" w:rsidR="00F52CDA" w:rsidRDefault="00F52CDA">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266A6" w14:textId="77777777" w:rsidR="00F52CDA" w:rsidRDefault="00F52CD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ACF104" w14:textId="77777777" w:rsidR="00F52CDA" w:rsidRDefault="00F52CDA" w:rsidP="005B5930">
    <w:pPr>
      <w:pStyle w:val="Footer"/>
      <w:jc w:val="right"/>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3368236"/>
      <w:docPartObj>
        <w:docPartGallery w:val="Page Numbers (Bottom of Page)"/>
        <w:docPartUnique/>
      </w:docPartObj>
    </w:sdtPr>
    <w:sdtEndPr>
      <w:rPr>
        <w:noProof/>
      </w:rPr>
    </w:sdtEndPr>
    <w:sdtContent>
      <w:p w14:paraId="00CAA195" w14:textId="61C5AB75" w:rsidR="00F52CDA" w:rsidRDefault="00F52CDA">
        <w:pPr>
          <w:pStyle w:val="Footer"/>
          <w:jc w:val="right"/>
        </w:pPr>
        <w:r>
          <w:tab/>
        </w:r>
        <w:r>
          <w:fldChar w:fldCharType="begin"/>
        </w:r>
        <w:r>
          <w:instrText xml:space="preserve"> PAGE   \* MERGEFORMAT </w:instrText>
        </w:r>
        <w:r>
          <w:fldChar w:fldCharType="separate"/>
        </w:r>
        <w:r w:rsidR="00574522">
          <w:rPr>
            <w:noProof/>
          </w:rPr>
          <w:t>68</w:t>
        </w:r>
        <w:r>
          <w:rPr>
            <w:noProof/>
          </w:rPr>
          <w:fldChar w:fldCharType="end"/>
        </w:r>
      </w:p>
    </w:sdtContent>
  </w:sdt>
  <w:p w14:paraId="78A588CC" w14:textId="77777777" w:rsidR="00F52CDA" w:rsidRDefault="00F52CDA">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4706983"/>
      <w:docPartObj>
        <w:docPartGallery w:val="Page Numbers (Bottom of Page)"/>
        <w:docPartUnique/>
      </w:docPartObj>
    </w:sdtPr>
    <w:sdtEndPr>
      <w:rPr>
        <w:noProof/>
      </w:rPr>
    </w:sdtEndPr>
    <w:sdtContent>
      <w:p w14:paraId="6C523AB3" w14:textId="23474BBB" w:rsidR="00F52CDA" w:rsidRDefault="00F52CDA">
        <w:pPr>
          <w:pStyle w:val="Footer"/>
          <w:jc w:val="right"/>
        </w:pPr>
        <w:r>
          <w:t>68</w:t>
        </w:r>
      </w:p>
    </w:sdtContent>
  </w:sdt>
  <w:p w14:paraId="29A2CC21" w14:textId="77777777" w:rsidR="00F52CDA" w:rsidRDefault="00F52CD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9133048"/>
      <w:docPartObj>
        <w:docPartGallery w:val="Page Numbers (Bottom of Page)"/>
        <w:docPartUnique/>
      </w:docPartObj>
    </w:sdtPr>
    <w:sdtEndPr>
      <w:rPr>
        <w:noProof/>
      </w:rPr>
    </w:sdtEndPr>
    <w:sdtContent>
      <w:p w14:paraId="29D785D4" w14:textId="2DF332F4" w:rsidR="00F52CDA" w:rsidRDefault="00F52CDA">
        <w:pPr>
          <w:pStyle w:val="Footer"/>
          <w:jc w:val="right"/>
        </w:pPr>
        <w:r>
          <w:fldChar w:fldCharType="begin"/>
        </w:r>
        <w:r>
          <w:instrText xml:space="preserve"> PAGE   \* MERGEFORMAT </w:instrText>
        </w:r>
        <w:r>
          <w:fldChar w:fldCharType="separate"/>
        </w:r>
        <w:r w:rsidR="00574522">
          <w:rPr>
            <w:noProof/>
          </w:rPr>
          <w:t>128</w:t>
        </w:r>
        <w:r>
          <w:rPr>
            <w:noProof/>
          </w:rPr>
          <w:fldChar w:fldCharType="end"/>
        </w:r>
      </w:p>
    </w:sdtContent>
  </w:sdt>
  <w:p w14:paraId="4C35D9D3" w14:textId="77777777" w:rsidR="00F52CDA" w:rsidRDefault="00F52CDA"/>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211CE1" w14:textId="77777777" w:rsidR="00F52CDA" w:rsidRDefault="00F52CDA" w:rsidP="005B5930">
      <w:pPr>
        <w:spacing w:after="0" w:line="240" w:lineRule="auto"/>
      </w:pPr>
      <w:r>
        <w:separator/>
      </w:r>
    </w:p>
  </w:footnote>
  <w:footnote w:type="continuationSeparator" w:id="0">
    <w:p w14:paraId="29BDD0CA" w14:textId="77777777" w:rsidR="00F52CDA" w:rsidRDefault="00F52CDA" w:rsidP="005B59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0D73B" w14:textId="77777777" w:rsidR="00F52CDA" w:rsidRDefault="00F52C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DE656" w14:textId="77777777" w:rsidR="00F52CDA" w:rsidRDefault="00F52C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A9F4E9" w14:textId="77777777" w:rsidR="00F52CDA" w:rsidRDefault="00F52CD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C4EFD" w14:textId="77777777" w:rsidR="00F52CDA" w:rsidRDefault="00F52CDA">
    <w:pPr>
      <w:pStyle w:val="Header"/>
    </w:pPr>
    <w:r>
      <w:t>Software</w:t>
    </w:r>
    <w:r>
      <w:rPr>
        <w:sz w:val="24"/>
      </w:rPr>
      <w:t xml:space="preserve"> </w:t>
    </w:r>
    <w:r>
      <w:t xml:space="preserve">Requirements Specification for </w:t>
    </w:r>
    <w:r w:rsidRPr="004619EE">
      <w:t>A Mapping Application to Collect and Visualize Crowdsourced Data</w:t>
    </w:r>
  </w:p>
  <w:p w14:paraId="4B2F2211" w14:textId="04D9B5F9" w:rsidR="00F52CDA" w:rsidRDefault="00F52CDA">
    <w:pPr>
      <w:pStyle w:val="Header"/>
    </w:pPr>
    <w:r>
      <w:tab/>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784539" w14:textId="31046F2E" w:rsidR="00F52CDA" w:rsidRDefault="00F52C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23502"/>
    <w:multiLevelType w:val="hybridMultilevel"/>
    <w:tmpl w:val="B3B6C5EC"/>
    <w:lvl w:ilvl="0" w:tplc="0809000F">
      <w:start w:val="1"/>
      <w:numFmt w:val="decimal"/>
      <w:lvlText w:val="%1."/>
      <w:lvlJc w:val="left"/>
      <w:pPr>
        <w:ind w:left="-180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360" w:hanging="180"/>
      </w:pPr>
    </w:lvl>
    <w:lvl w:ilvl="3" w:tplc="0809000F" w:tentative="1">
      <w:start w:val="1"/>
      <w:numFmt w:val="decimal"/>
      <w:lvlText w:val="%4."/>
      <w:lvlJc w:val="left"/>
      <w:pPr>
        <w:ind w:left="360" w:hanging="360"/>
      </w:pPr>
    </w:lvl>
    <w:lvl w:ilvl="4" w:tplc="08090019" w:tentative="1">
      <w:start w:val="1"/>
      <w:numFmt w:val="lowerLetter"/>
      <w:lvlText w:val="%5."/>
      <w:lvlJc w:val="left"/>
      <w:pPr>
        <w:ind w:left="1080" w:hanging="360"/>
      </w:pPr>
    </w:lvl>
    <w:lvl w:ilvl="5" w:tplc="0809001B" w:tentative="1">
      <w:start w:val="1"/>
      <w:numFmt w:val="lowerRoman"/>
      <w:lvlText w:val="%6."/>
      <w:lvlJc w:val="right"/>
      <w:pPr>
        <w:ind w:left="1800" w:hanging="180"/>
      </w:pPr>
    </w:lvl>
    <w:lvl w:ilvl="6" w:tplc="0809000F" w:tentative="1">
      <w:start w:val="1"/>
      <w:numFmt w:val="decimal"/>
      <w:lvlText w:val="%7."/>
      <w:lvlJc w:val="left"/>
      <w:pPr>
        <w:ind w:left="2520" w:hanging="360"/>
      </w:pPr>
    </w:lvl>
    <w:lvl w:ilvl="7" w:tplc="08090019" w:tentative="1">
      <w:start w:val="1"/>
      <w:numFmt w:val="lowerLetter"/>
      <w:lvlText w:val="%8."/>
      <w:lvlJc w:val="left"/>
      <w:pPr>
        <w:ind w:left="3240" w:hanging="360"/>
      </w:pPr>
    </w:lvl>
    <w:lvl w:ilvl="8" w:tplc="0809001B" w:tentative="1">
      <w:start w:val="1"/>
      <w:numFmt w:val="lowerRoman"/>
      <w:lvlText w:val="%9."/>
      <w:lvlJc w:val="right"/>
      <w:pPr>
        <w:ind w:left="3960" w:hanging="180"/>
      </w:pPr>
    </w:lvl>
  </w:abstractNum>
  <w:abstractNum w:abstractNumId="1" w15:restartNumberingAfterBreak="0">
    <w:nsid w:val="03697814"/>
    <w:multiLevelType w:val="hybridMultilevel"/>
    <w:tmpl w:val="F044181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5C5BD6"/>
    <w:multiLevelType w:val="hybridMultilevel"/>
    <w:tmpl w:val="5C967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C05773"/>
    <w:multiLevelType w:val="hybridMultilevel"/>
    <w:tmpl w:val="B3B6C5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C90E41"/>
    <w:multiLevelType w:val="hybridMultilevel"/>
    <w:tmpl w:val="0AC2FA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74C2825"/>
    <w:multiLevelType w:val="hybridMultilevel"/>
    <w:tmpl w:val="C9E025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7A860EA"/>
    <w:multiLevelType w:val="hybridMultilevel"/>
    <w:tmpl w:val="5D563C3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88A50C8"/>
    <w:multiLevelType w:val="hybridMultilevel"/>
    <w:tmpl w:val="A620B00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9065185"/>
    <w:multiLevelType w:val="hybridMultilevel"/>
    <w:tmpl w:val="6178AB2C"/>
    <w:lvl w:ilvl="0" w:tplc="0809000F">
      <w:start w:val="1"/>
      <w:numFmt w:val="decimal"/>
      <w:lvlText w:val="%1."/>
      <w:lvlJc w:val="left"/>
      <w:pPr>
        <w:ind w:left="1003" w:hanging="360"/>
      </w:pPr>
      <w:rPr>
        <w:rFonts w:hint="default"/>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9" w15:restartNumberingAfterBreak="0">
    <w:nsid w:val="09564DBA"/>
    <w:multiLevelType w:val="multilevel"/>
    <w:tmpl w:val="B0C29A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36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36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0A2E26F9"/>
    <w:multiLevelType w:val="hybridMultilevel"/>
    <w:tmpl w:val="D7FA10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F45046F"/>
    <w:multiLevelType w:val="hybridMultilevel"/>
    <w:tmpl w:val="EA902D3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0402113"/>
    <w:multiLevelType w:val="hybridMultilevel"/>
    <w:tmpl w:val="A866D74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107F7F10"/>
    <w:multiLevelType w:val="hybridMultilevel"/>
    <w:tmpl w:val="5616E5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0B065F5"/>
    <w:multiLevelType w:val="hybridMultilevel"/>
    <w:tmpl w:val="E19498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34B67F8"/>
    <w:multiLevelType w:val="hybridMultilevel"/>
    <w:tmpl w:val="DE645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482775B"/>
    <w:multiLevelType w:val="multilevel"/>
    <w:tmpl w:val="4F4A547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color w:va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16171279"/>
    <w:multiLevelType w:val="hybridMultilevel"/>
    <w:tmpl w:val="70F631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6D6566A"/>
    <w:multiLevelType w:val="hybridMultilevel"/>
    <w:tmpl w:val="028879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84C4E30"/>
    <w:multiLevelType w:val="hybridMultilevel"/>
    <w:tmpl w:val="64B4D3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A7C480F"/>
    <w:multiLevelType w:val="hybridMultilevel"/>
    <w:tmpl w:val="4C22454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CA46B92"/>
    <w:multiLevelType w:val="hybridMultilevel"/>
    <w:tmpl w:val="394A15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1F885A36"/>
    <w:multiLevelType w:val="hybridMultilevel"/>
    <w:tmpl w:val="FDB6FDA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1FAF4351"/>
    <w:multiLevelType w:val="hybridMultilevel"/>
    <w:tmpl w:val="21A03CF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01C0EFF"/>
    <w:multiLevelType w:val="hybridMultilevel"/>
    <w:tmpl w:val="7A1C140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22555487"/>
    <w:multiLevelType w:val="hybridMultilevel"/>
    <w:tmpl w:val="9450258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39E2F05"/>
    <w:multiLevelType w:val="hybridMultilevel"/>
    <w:tmpl w:val="497C8268"/>
    <w:lvl w:ilvl="0" w:tplc="69AA2E42">
      <w:start w:val="1"/>
      <w:numFmt w:val="decimal"/>
      <w:lvlText w:val="%1."/>
      <w:lvlJc w:val="left"/>
      <w:pPr>
        <w:ind w:left="720" w:hanging="360"/>
      </w:pPr>
      <w:rPr>
        <w:rFonts w:ascii="Arial" w:eastAsia="Arial"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4051421"/>
    <w:multiLevelType w:val="hybridMultilevel"/>
    <w:tmpl w:val="253E318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4D06849"/>
    <w:multiLevelType w:val="hybridMultilevel"/>
    <w:tmpl w:val="EF567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5D066C4"/>
    <w:multiLevelType w:val="hybridMultilevel"/>
    <w:tmpl w:val="EB92FDC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60C52C5"/>
    <w:multiLevelType w:val="hybridMultilevel"/>
    <w:tmpl w:val="EEE08A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268569DE"/>
    <w:multiLevelType w:val="hybridMultilevel"/>
    <w:tmpl w:val="F022C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2A41DE"/>
    <w:multiLevelType w:val="hybridMultilevel"/>
    <w:tmpl w:val="609A4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27E53CCF"/>
    <w:multiLevelType w:val="hybridMultilevel"/>
    <w:tmpl w:val="CC3E1E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295A2914"/>
    <w:multiLevelType w:val="hybridMultilevel"/>
    <w:tmpl w:val="5616E5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29875A06"/>
    <w:multiLevelType w:val="hybridMultilevel"/>
    <w:tmpl w:val="E7B827C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2AEF51D0"/>
    <w:multiLevelType w:val="hybridMultilevel"/>
    <w:tmpl w:val="C83639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2C6F4DE7"/>
    <w:multiLevelType w:val="hybridMultilevel"/>
    <w:tmpl w:val="781090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2E303195"/>
    <w:multiLevelType w:val="hybridMultilevel"/>
    <w:tmpl w:val="F526425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30241214"/>
    <w:multiLevelType w:val="hybridMultilevel"/>
    <w:tmpl w:val="7A7089B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32D255FD"/>
    <w:multiLevelType w:val="hybridMultilevel"/>
    <w:tmpl w:val="8CA05E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33D2332A"/>
    <w:multiLevelType w:val="hybridMultilevel"/>
    <w:tmpl w:val="A21C9B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359E33E8"/>
    <w:multiLevelType w:val="hybridMultilevel"/>
    <w:tmpl w:val="CBC01B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37B56AE5"/>
    <w:multiLevelType w:val="hybridMultilevel"/>
    <w:tmpl w:val="34C49FE4"/>
    <w:lvl w:ilvl="0" w:tplc="55622192">
      <w:start w:val="1"/>
      <w:numFmt w:val="decimal"/>
      <w:lvlText w:val="%1."/>
      <w:lvlJc w:val="left"/>
      <w:pPr>
        <w:ind w:left="360" w:hanging="360"/>
      </w:pPr>
      <w:rPr>
        <w:rFonts w:asciiTheme="minorHAnsi" w:eastAsiaTheme="minorEastAsia"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37FC792D"/>
    <w:multiLevelType w:val="hybridMultilevel"/>
    <w:tmpl w:val="2EC6CD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8916249"/>
    <w:multiLevelType w:val="hybridMultilevel"/>
    <w:tmpl w:val="DB4EDCA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38F14373"/>
    <w:multiLevelType w:val="hybridMultilevel"/>
    <w:tmpl w:val="3F56558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3AC67472"/>
    <w:multiLevelType w:val="hybridMultilevel"/>
    <w:tmpl w:val="0E645F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3B020564"/>
    <w:multiLevelType w:val="hybridMultilevel"/>
    <w:tmpl w:val="92181624"/>
    <w:lvl w:ilvl="0" w:tplc="C89458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3B9E5D8D"/>
    <w:multiLevelType w:val="hybridMultilevel"/>
    <w:tmpl w:val="C408F8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3B9F74AB"/>
    <w:multiLevelType w:val="hybridMultilevel"/>
    <w:tmpl w:val="F42CDCE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3BB70EED"/>
    <w:multiLevelType w:val="hybridMultilevel"/>
    <w:tmpl w:val="D8861D9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3CC05880"/>
    <w:multiLevelType w:val="hybridMultilevel"/>
    <w:tmpl w:val="B3B6C5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3CDE5C91"/>
    <w:multiLevelType w:val="hybridMultilevel"/>
    <w:tmpl w:val="62106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D8D0756"/>
    <w:multiLevelType w:val="hybridMultilevel"/>
    <w:tmpl w:val="6CEC065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DCF79C2"/>
    <w:multiLevelType w:val="hybridMultilevel"/>
    <w:tmpl w:val="22C899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3FD6402E"/>
    <w:multiLevelType w:val="hybridMultilevel"/>
    <w:tmpl w:val="E378325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401066D8"/>
    <w:multiLevelType w:val="hybridMultilevel"/>
    <w:tmpl w:val="571C34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411E4F58"/>
    <w:multiLevelType w:val="hybridMultilevel"/>
    <w:tmpl w:val="193C8B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43793617"/>
    <w:multiLevelType w:val="hybridMultilevel"/>
    <w:tmpl w:val="781090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44232F1D"/>
    <w:multiLevelType w:val="hybridMultilevel"/>
    <w:tmpl w:val="169CBF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4465107A"/>
    <w:multiLevelType w:val="hybridMultilevel"/>
    <w:tmpl w:val="70BEB0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45F805D6"/>
    <w:multiLevelType w:val="hybridMultilevel"/>
    <w:tmpl w:val="6D48003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3" w15:restartNumberingAfterBreak="0">
    <w:nsid w:val="47C05D7A"/>
    <w:multiLevelType w:val="hybridMultilevel"/>
    <w:tmpl w:val="0E645F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47CB03E9"/>
    <w:multiLevelType w:val="hybridMultilevel"/>
    <w:tmpl w:val="82A20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8053C1F"/>
    <w:multiLevelType w:val="hybridMultilevel"/>
    <w:tmpl w:val="F57EAB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481A565E"/>
    <w:multiLevelType w:val="hybridMultilevel"/>
    <w:tmpl w:val="4954791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7" w15:restartNumberingAfterBreak="0">
    <w:nsid w:val="48313848"/>
    <w:multiLevelType w:val="hybridMultilevel"/>
    <w:tmpl w:val="DEA29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4846602C"/>
    <w:multiLevelType w:val="hybridMultilevel"/>
    <w:tmpl w:val="9696918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4B6C44D3"/>
    <w:multiLevelType w:val="hybridMultilevel"/>
    <w:tmpl w:val="2F68002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4B9E2E1B"/>
    <w:multiLevelType w:val="hybridMultilevel"/>
    <w:tmpl w:val="ACC466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4CF23320"/>
    <w:multiLevelType w:val="hybridMultilevel"/>
    <w:tmpl w:val="DA0814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4D4B7F3C"/>
    <w:multiLevelType w:val="hybridMultilevel"/>
    <w:tmpl w:val="B3B6C5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4EA84CD0"/>
    <w:multiLevelType w:val="hybridMultilevel"/>
    <w:tmpl w:val="DBA85290"/>
    <w:lvl w:ilvl="0" w:tplc="D5D6F9D8">
      <w:start w:val="1"/>
      <w:numFmt w:val="decimal"/>
      <w:lvlText w:val="%1."/>
      <w:lvlJc w:val="left"/>
      <w:pPr>
        <w:ind w:left="786" w:hanging="360"/>
      </w:pPr>
      <w:rPr>
        <w:rFonts w:ascii="Arial" w:eastAsia="Arial" w:hAnsi="Arial" w:cs="Arial"/>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start w:val="1"/>
      <w:numFmt w:val="decimal"/>
      <w:lvlText w:val="%7."/>
      <w:lvlJc w:val="left"/>
      <w:pPr>
        <w:ind w:left="360"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74" w15:restartNumberingAfterBreak="0">
    <w:nsid w:val="51376493"/>
    <w:multiLevelType w:val="hybridMultilevel"/>
    <w:tmpl w:val="035AF3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5" w15:restartNumberingAfterBreak="0">
    <w:nsid w:val="526247DD"/>
    <w:multiLevelType w:val="hybridMultilevel"/>
    <w:tmpl w:val="53E6265E"/>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52F133F8"/>
    <w:multiLevelType w:val="hybridMultilevel"/>
    <w:tmpl w:val="0E645F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5334460D"/>
    <w:multiLevelType w:val="hybridMultilevel"/>
    <w:tmpl w:val="E1C6F8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419169F"/>
    <w:multiLevelType w:val="hybridMultilevel"/>
    <w:tmpl w:val="16480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5CC37BE"/>
    <w:multiLevelType w:val="hybridMultilevel"/>
    <w:tmpl w:val="8424D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56D44E42"/>
    <w:multiLevelType w:val="hybridMultilevel"/>
    <w:tmpl w:val="71AE9C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59D03689"/>
    <w:multiLevelType w:val="hybridMultilevel"/>
    <w:tmpl w:val="D7009ABA"/>
    <w:lvl w:ilvl="0" w:tplc="F1562E3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2" w15:restartNumberingAfterBreak="0">
    <w:nsid w:val="5B6B6E52"/>
    <w:multiLevelType w:val="hybridMultilevel"/>
    <w:tmpl w:val="35402B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C3D5F21"/>
    <w:multiLevelType w:val="hybridMultilevel"/>
    <w:tmpl w:val="9B2EDA1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5D3B5F58"/>
    <w:multiLevelType w:val="hybridMultilevel"/>
    <w:tmpl w:val="133C49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5DF01895"/>
    <w:multiLevelType w:val="hybridMultilevel"/>
    <w:tmpl w:val="65B65F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5E065BBE"/>
    <w:multiLevelType w:val="hybridMultilevel"/>
    <w:tmpl w:val="A5BA6C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15:restartNumberingAfterBreak="0">
    <w:nsid w:val="5E9701F7"/>
    <w:multiLevelType w:val="hybridMultilevel"/>
    <w:tmpl w:val="3C3078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5F004986"/>
    <w:multiLevelType w:val="hybridMultilevel"/>
    <w:tmpl w:val="0E645F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5FB2010E"/>
    <w:multiLevelType w:val="hybridMultilevel"/>
    <w:tmpl w:val="0D803558"/>
    <w:lvl w:ilvl="0" w:tplc="63982B5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0" w15:restartNumberingAfterBreak="0">
    <w:nsid w:val="602375A0"/>
    <w:multiLevelType w:val="hybridMultilevel"/>
    <w:tmpl w:val="862CE58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1" w15:restartNumberingAfterBreak="0">
    <w:nsid w:val="60BC50DA"/>
    <w:multiLevelType w:val="hybridMultilevel"/>
    <w:tmpl w:val="886E6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1151D7B"/>
    <w:multiLevelType w:val="hybridMultilevel"/>
    <w:tmpl w:val="8CA05E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616D6175"/>
    <w:multiLevelType w:val="hybridMultilevel"/>
    <w:tmpl w:val="D666A27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4" w15:restartNumberingAfterBreak="0">
    <w:nsid w:val="62CB4E5D"/>
    <w:multiLevelType w:val="hybridMultilevel"/>
    <w:tmpl w:val="DBA85290"/>
    <w:lvl w:ilvl="0" w:tplc="D5D6F9D8">
      <w:start w:val="1"/>
      <w:numFmt w:val="decimal"/>
      <w:lvlText w:val="%1."/>
      <w:lvlJc w:val="left"/>
      <w:pPr>
        <w:ind w:left="786" w:hanging="360"/>
      </w:pPr>
      <w:rPr>
        <w:rFonts w:ascii="Arial" w:eastAsia="Arial" w:hAnsi="Arial" w:cs="Arial"/>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start w:val="1"/>
      <w:numFmt w:val="decimal"/>
      <w:lvlText w:val="%7."/>
      <w:lvlJc w:val="left"/>
      <w:pPr>
        <w:ind w:left="78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95" w15:restartNumberingAfterBreak="0">
    <w:nsid w:val="640732E1"/>
    <w:multiLevelType w:val="hybridMultilevel"/>
    <w:tmpl w:val="8370F2D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640E4194"/>
    <w:multiLevelType w:val="hybridMultilevel"/>
    <w:tmpl w:val="39248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66824CD9"/>
    <w:multiLevelType w:val="hybridMultilevel"/>
    <w:tmpl w:val="C1A8BA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69301DA7"/>
    <w:multiLevelType w:val="hybridMultilevel"/>
    <w:tmpl w:val="C470AD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15:restartNumberingAfterBreak="0">
    <w:nsid w:val="69A34F38"/>
    <w:multiLevelType w:val="hybridMultilevel"/>
    <w:tmpl w:val="F29AA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6C8B5DAF"/>
    <w:multiLevelType w:val="hybridMultilevel"/>
    <w:tmpl w:val="99C212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6C8E5E99"/>
    <w:multiLevelType w:val="hybridMultilevel"/>
    <w:tmpl w:val="04881B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2" w15:restartNumberingAfterBreak="0">
    <w:nsid w:val="6F2A0058"/>
    <w:multiLevelType w:val="hybridMultilevel"/>
    <w:tmpl w:val="334079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3" w15:restartNumberingAfterBreak="0">
    <w:nsid w:val="701E76E7"/>
    <w:multiLevelType w:val="hybridMultilevel"/>
    <w:tmpl w:val="FD728F0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4" w15:restartNumberingAfterBreak="0">
    <w:nsid w:val="70720C45"/>
    <w:multiLevelType w:val="hybridMultilevel"/>
    <w:tmpl w:val="87B0DFF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5" w15:restartNumberingAfterBreak="0">
    <w:nsid w:val="70A07CDA"/>
    <w:multiLevelType w:val="hybridMultilevel"/>
    <w:tmpl w:val="2F68002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74FA7E07"/>
    <w:multiLevelType w:val="hybridMultilevel"/>
    <w:tmpl w:val="27B828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75464C2F"/>
    <w:multiLevelType w:val="hybridMultilevel"/>
    <w:tmpl w:val="F1AE49D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8" w15:restartNumberingAfterBreak="0">
    <w:nsid w:val="75481CB1"/>
    <w:multiLevelType w:val="hybridMultilevel"/>
    <w:tmpl w:val="1CD4542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9" w15:restartNumberingAfterBreak="0">
    <w:nsid w:val="756A3C51"/>
    <w:multiLevelType w:val="hybridMultilevel"/>
    <w:tmpl w:val="A112BC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78B74D8D"/>
    <w:multiLevelType w:val="hybridMultilevel"/>
    <w:tmpl w:val="FA10D06E"/>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11" w15:restartNumberingAfterBreak="0">
    <w:nsid w:val="78E65749"/>
    <w:multiLevelType w:val="hybridMultilevel"/>
    <w:tmpl w:val="DD2A346A"/>
    <w:lvl w:ilvl="0" w:tplc="925EB3B6">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2" w15:restartNumberingAfterBreak="0">
    <w:nsid w:val="79005A53"/>
    <w:multiLevelType w:val="multilevel"/>
    <w:tmpl w:val="B0C29A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86"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786"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3" w15:restartNumberingAfterBreak="0">
    <w:nsid w:val="7A712471"/>
    <w:multiLevelType w:val="hybridMultilevel"/>
    <w:tmpl w:val="7B1688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7ADB758C"/>
    <w:multiLevelType w:val="hybridMultilevel"/>
    <w:tmpl w:val="9B0202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7BCE6108"/>
    <w:multiLevelType w:val="hybridMultilevel"/>
    <w:tmpl w:val="91887F8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7C1635D4"/>
    <w:multiLevelType w:val="hybridMultilevel"/>
    <w:tmpl w:val="1E2CE8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7D015768"/>
    <w:multiLevelType w:val="hybridMultilevel"/>
    <w:tmpl w:val="073253F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8" w15:restartNumberingAfterBreak="0">
    <w:nsid w:val="7DCD68E6"/>
    <w:multiLevelType w:val="hybridMultilevel"/>
    <w:tmpl w:val="80BC35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4"/>
  </w:num>
  <w:num w:numId="2">
    <w:abstractNumId w:val="2"/>
  </w:num>
  <w:num w:numId="3">
    <w:abstractNumId w:val="31"/>
  </w:num>
  <w:num w:numId="4">
    <w:abstractNumId w:val="54"/>
  </w:num>
  <w:num w:numId="5">
    <w:abstractNumId w:val="44"/>
  </w:num>
  <w:num w:numId="6">
    <w:abstractNumId w:val="78"/>
  </w:num>
  <w:num w:numId="7">
    <w:abstractNumId w:val="82"/>
  </w:num>
  <w:num w:numId="8">
    <w:abstractNumId w:val="91"/>
  </w:num>
  <w:num w:numId="9">
    <w:abstractNumId w:val="39"/>
  </w:num>
  <w:num w:numId="10">
    <w:abstractNumId w:val="7"/>
  </w:num>
  <w:num w:numId="11">
    <w:abstractNumId w:val="110"/>
  </w:num>
  <w:num w:numId="12">
    <w:abstractNumId w:val="65"/>
  </w:num>
  <w:num w:numId="13">
    <w:abstractNumId w:val="77"/>
  </w:num>
  <w:num w:numId="14">
    <w:abstractNumId w:val="75"/>
  </w:num>
  <w:num w:numId="15">
    <w:abstractNumId w:val="84"/>
  </w:num>
  <w:num w:numId="16">
    <w:abstractNumId w:val="26"/>
  </w:num>
  <w:num w:numId="17">
    <w:abstractNumId w:val="57"/>
  </w:num>
  <w:num w:numId="18">
    <w:abstractNumId w:val="112"/>
  </w:num>
  <w:num w:numId="19">
    <w:abstractNumId w:val="9"/>
  </w:num>
  <w:num w:numId="20">
    <w:abstractNumId w:val="42"/>
  </w:num>
  <w:num w:numId="21">
    <w:abstractNumId w:val="58"/>
  </w:num>
  <w:num w:numId="22">
    <w:abstractNumId w:val="100"/>
  </w:num>
  <w:num w:numId="23">
    <w:abstractNumId w:val="4"/>
  </w:num>
  <w:num w:numId="24">
    <w:abstractNumId w:val="60"/>
  </w:num>
  <w:num w:numId="25">
    <w:abstractNumId w:val="32"/>
  </w:num>
  <w:num w:numId="26">
    <w:abstractNumId w:val="86"/>
  </w:num>
  <w:num w:numId="27">
    <w:abstractNumId w:val="94"/>
  </w:num>
  <w:num w:numId="28">
    <w:abstractNumId w:val="59"/>
  </w:num>
  <w:num w:numId="29">
    <w:abstractNumId w:val="37"/>
  </w:num>
  <w:num w:numId="30">
    <w:abstractNumId w:val="109"/>
  </w:num>
  <w:num w:numId="31">
    <w:abstractNumId w:val="73"/>
  </w:num>
  <w:num w:numId="32">
    <w:abstractNumId w:val="34"/>
  </w:num>
  <w:num w:numId="33">
    <w:abstractNumId w:val="111"/>
  </w:num>
  <w:num w:numId="34">
    <w:abstractNumId w:val="13"/>
  </w:num>
  <w:num w:numId="35">
    <w:abstractNumId w:val="85"/>
  </w:num>
  <w:num w:numId="36">
    <w:abstractNumId w:val="16"/>
  </w:num>
  <w:num w:numId="37">
    <w:abstractNumId w:val="16"/>
  </w:num>
  <w:num w:numId="38">
    <w:abstractNumId w:val="15"/>
  </w:num>
  <w:num w:numId="39">
    <w:abstractNumId w:val="16"/>
    <w:lvlOverride w:ilvl="0">
      <w:startOverride w:val="1"/>
    </w:lvlOverride>
  </w:num>
  <w:num w:numId="40">
    <w:abstractNumId w:val="23"/>
  </w:num>
  <w:num w:numId="41">
    <w:abstractNumId w:val="69"/>
  </w:num>
  <w:num w:numId="42">
    <w:abstractNumId w:val="105"/>
  </w:num>
  <w:num w:numId="43">
    <w:abstractNumId w:val="45"/>
  </w:num>
  <w:num w:numId="44">
    <w:abstractNumId w:val="117"/>
  </w:num>
  <w:num w:numId="45">
    <w:abstractNumId w:val="80"/>
  </w:num>
  <w:num w:numId="46">
    <w:abstractNumId w:val="70"/>
  </w:num>
  <w:num w:numId="47">
    <w:abstractNumId w:val="49"/>
  </w:num>
  <w:num w:numId="48">
    <w:abstractNumId w:val="114"/>
  </w:num>
  <w:num w:numId="49">
    <w:abstractNumId w:val="40"/>
  </w:num>
  <w:num w:numId="50">
    <w:abstractNumId w:val="17"/>
  </w:num>
  <w:num w:numId="51">
    <w:abstractNumId w:val="87"/>
  </w:num>
  <w:num w:numId="52">
    <w:abstractNumId w:val="92"/>
  </w:num>
  <w:num w:numId="53">
    <w:abstractNumId w:val="20"/>
  </w:num>
  <w:num w:numId="54">
    <w:abstractNumId w:val="25"/>
  </w:num>
  <w:num w:numId="55">
    <w:abstractNumId w:val="89"/>
  </w:num>
  <w:num w:numId="56">
    <w:abstractNumId w:val="81"/>
  </w:num>
  <w:num w:numId="57">
    <w:abstractNumId w:val="115"/>
  </w:num>
  <w:num w:numId="58">
    <w:abstractNumId w:val="55"/>
  </w:num>
  <w:num w:numId="59">
    <w:abstractNumId w:val="8"/>
  </w:num>
  <w:num w:numId="60">
    <w:abstractNumId w:val="106"/>
  </w:num>
  <w:num w:numId="61">
    <w:abstractNumId w:val="1"/>
  </w:num>
  <w:num w:numId="62">
    <w:abstractNumId w:val="41"/>
  </w:num>
  <w:num w:numId="63">
    <w:abstractNumId w:val="36"/>
  </w:num>
  <w:num w:numId="64">
    <w:abstractNumId w:val="61"/>
  </w:num>
  <w:num w:numId="65">
    <w:abstractNumId w:val="118"/>
  </w:num>
  <w:num w:numId="66">
    <w:abstractNumId w:val="10"/>
  </w:num>
  <w:num w:numId="67">
    <w:abstractNumId w:val="3"/>
  </w:num>
  <w:num w:numId="68">
    <w:abstractNumId w:val="71"/>
  </w:num>
  <w:num w:numId="69">
    <w:abstractNumId w:val="72"/>
  </w:num>
  <w:num w:numId="70">
    <w:abstractNumId w:val="0"/>
  </w:num>
  <w:num w:numId="71">
    <w:abstractNumId w:val="52"/>
  </w:num>
  <w:num w:numId="72">
    <w:abstractNumId w:val="33"/>
  </w:num>
  <w:num w:numId="73">
    <w:abstractNumId w:val="102"/>
  </w:num>
  <w:num w:numId="74">
    <w:abstractNumId w:val="113"/>
  </w:num>
  <w:num w:numId="75">
    <w:abstractNumId w:val="116"/>
  </w:num>
  <w:num w:numId="76">
    <w:abstractNumId w:val="19"/>
  </w:num>
  <w:num w:numId="77">
    <w:abstractNumId w:val="62"/>
  </w:num>
  <w:num w:numId="78">
    <w:abstractNumId w:val="56"/>
  </w:num>
  <w:num w:numId="79">
    <w:abstractNumId w:val="107"/>
  </w:num>
  <w:num w:numId="80">
    <w:abstractNumId w:val="76"/>
  </w:num>
  <w:num w:numId="81">
    <w:abstractNumId w:val="67"/>
  </w:num>
  <w:num w:numId="82">
    <w:abstractNumId w:val="47"/>
  </w:num>
  <w:num w:numId="83">
    <w:abstractNumId w:val="63"/>
  </w:num>
  <w:num w:numId="84">
    <w:abstractNumId w:val="24"/>
  </w:num>
  <w:num w:numId="85">
    <w:abstractNumId w:val="93"/>
  </w:num>
  <w:num w:numId="86">
    <w:abstractNumId w:val="14"/>
  </w:num>
  <w:num w:numId="87">
    <w:abstractNumId w:val="18"/>
  </w:num>
  <w:num w:numId="88">
    <w:abstractNumId w:val="50"/>
  </w:num>
  <w:num w:numId="89">
    <w:abstractNumId w:val="101"/>
  </w:num>
  <w:num w:numId="90">
    <w:abstractNumId w:val="38"/>
  </w:num>
  <w:num w:numId="91">
    <w:abstractNumId w:val="27"/>
  </w:num>
  <w:num w:numId="92">
    <w:abstractNumId w:val="51"/>
  </w:num>
  <w:num w:numId="93">
    <w:abstractNumId w:val="95"/>
  </w:num>
  <w:num w:numId="94">
    <w:abstractNumId w:val="21"/>
  </w:num>
  <w:num w:numId="95">
    <w:abstractNumId w:val="68"/>
  </w:num>
  <w:num w:numId="96">
    <w:abstractNumId w:val="83"/>
  </w:num>
  <w:num w:numId="97">
    <w:abstractNumId w:val="11"/>
  </w:num>
  <w:num w:numId="98">
    <w:abstractNumId w:val="35"/>
  </w:num>
  <w:num w:numId="99">
    <w:abstractNumId w:val="43"/>
  </w:num>
  <w:num w:numId="100">
    <w:abstractNumId w:val="29"/>
  </w:num>
  <w:num w:numId="101">
    <w:abstractNumId w:val="97"/>
  </w:num>
  <w:num w:numId="102">
    <w:abstractNumId w:val="6"/>
  </w:num>
  <w:num w:numId="103">
    <w:abstractNumId w:val="104"/>
  </w:num>
  <w:num w:numId="104">
    <w:abstractNumId w:val="12"/>
  </w:num>
  <w:num w:numId="105">
    <w:abstractNumId w:val="103"/>
  </w:num>
  <w:num w:numId="106">
    <w:abstractNumId w:val="108"/>
  </w:num>
  <w:num w:numId="107">
    <w:abstractNumId w:val="66"/>
  </w:num>
  <w:num w:numId="108">
    <w:abstractNumId w:val="30"/>
  </w:num>
  <w:num w:numId="109">
    <w:abstractNumId w:val="46"/>
  </w:num>
  <w:num w:numId="110">
    <w:abstractNumId w:val="90"/>
  </w:num>
  <w:num w:numId="111">
    <w:abstractNumId w:val="22"/>
  </w:num>
  <w:num w:numId="112">
    <w:abstractNumId w:val="99"/>
  </w:num>
  <w:num w:numId="113">
    <w:abstractNumId w:val="88"/>
  </w:num>
  <w:num w:numId="114">
    <w:abstractNumId w:val="5"/>
  </w:num>
  <w:num w:numId="115">
    <w:abstractNumId w:val="48"/>
  </w:num>
  <w:num w:numId="116">
    <w:abstractNumId w:val="98"/>
  </w:num>
  <w:num w:numId="117">
    <w:abstractNumId w:val="16"/>
    <w:lvlOverride w:ilvl="0">
      <w:startOverride w:val="7"/>
    </w:lvlOverride>
  </w:num>
  <w:num w:numId="118">
    <w:abstractNumId w:val="74"/>
  </w:num>
  <w:num w:numId="119">
    <w:abstractNumId w:val="28"/>
  </w:num>
  <w:num w:numId="120">
    <w:abstractNumId w:val="53"/>
  </w:num>
  <w:num w:numId="121">
    <w:abstractNumId w:val="79"/>
  </w:num>
  <w:num w:numId="122">
    <w:abstractNumId w:val="96"/>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defaultTabStop w:val="720"/>
  <w:characterSpacingControl w:val="doNotCompress"/>
  <w:hdrShapeDefaults>
    <o:shapedefaults v:ext="edit" spidmax="737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wMzI1NjY0szS2MLVU0lEKTi0uzszPAykwMqwFAMjIiZUtAAAA"/>
  </w:docVars>
  <w:rsids>
    <w:rsidRoot w:val="00CA46FB"/>
    <w:rsid w:val="000006F8"/>
    <w:rsid w:val="00002015"/>
    <w:rsid w:val="000021F8"/>
    <w:rsid w:val="00002350"/>
    <w:rsid w:val="00002351"/>
    <w:rsid w:val="00004823"/>
    <w:rsid w:val="00010E97"/>
    <w:rsid w:val="000110EA"/>
    <w:rsid w:val="00011747"/>
    <w:rsid w:val="000148D7"/>
    <w:rsid w:val="00014AE1"/>
    <w:rsid w:val="00023B54"/>
    <w:rsid w:val="00024660"/>
    <w:rsid w:val="00025772"/>
    <w:rsid w:val="000307EE"/>
    <w:rsid w:val="0003119D"/>
    <w:rsid w:val="00031874"/>
    <w:rsid w:val="00033806"/>
    <w:rsid w:val="00036352"/>
    <w:rsid w:val="00041A64"/>
    <w:rsid w:val="00043CD1"/>
    <w:rsid w:val="00043E72"/>
    <w:rsid w:val="00043F53"/>
    <w:rsid w:val="00052EEE"/>
    <w:rsid w:val="00053F58"/>
    <w:rsid w:val="000552B9"/>
    <w:rsid w:val="000557C4"/>
    <w:rsid w:val="00055939"/>
    <w:rsid w:val="00057941"/>
    <w:rsid w:val="0006095D"/>
    <w:rsid w:val="000611EF"/>
    <w:rsid w:val="00065095"/>
    <w:rsid w:val="00067A7D"/>
    <w:rsid w:val="0007425A"/>
    <w:rsid w:val="00075F33"/>
    <w:rsid w:val="00077247"/>
    <w:rsid w:val="00081183"/>
    <w:rsid w:val="00081E37"/>
    <w:rsid w:val="0008679D"/>
    <w:rsid w:val="00086DE5"/>
    <w:rsid w:val="00091E4E"/>
    <w:rsid w:val="00091E7F"/>
    <w:rsid w:val="00092FF3"/>
    <w:rsid w:val="000931BC"/>
    <w:rsid w:val="00094B93"/>
    <w:rsid w:val="00094E42"/>
    <w:rsid w:val="00097B6B"/>
    <w:rsid w:val="000A6D22"/>
    <w:rsid w:val="000A6F66"/>
    <w:rsid w:val="000B4ECE"/>
    <w:rsid w:val="000B575C"/>
    <w:rsid w:val="000B656A"/>
    <w:rsid w:val="000B7295"/>
    <w:rsid w:val="000C0B6B"/>
    <w:rsid w:val="000C16C1"/>
    <w:rsid w:val="000C16C8"/>
    <w:rsid w:val="000C1F98"/>
    <w:rsid w:val="000C2031"/>
    <w:rsid w:val="000C28D5"/>
    <w:rsid w:val="000C5ABA"/>
    <w:rsid w:val="000C63E0"/>
    <w:rsid w:val="000C76A0"/>
    <w:rsid w:val="000E0891"/>
    <w:rsid w:val="000E455F"/>
    <w:rsid w:val="000E5B3D"/>
    <w:rsid w:val="000E5C6C"/>
    <w:rsid w:val="000F31E3"/>
    <w:rsid w:val="000F3EDC"/>
    <w:rsid w:val="000F6F8A"/>
    <w:rsid w:val="001029CA"/>
    <w:rsid w:val="00103342"/>
    <w:rsid w:val="0010506D"/>
    <w:rsid w:val="00110632"/>
    <w:rsid w:val="0011113E"/>
    <w:rsid w:val="00111D27"/>
    <w:rsid w:val="00111D62"/>
    <w:rsid w:val="00114284"/>
    <w:rsid w:val="001172CE"/>
    <w:rsid w:val="00117917"/>
    <w:rsid w:val="001214B5"/>
    <w:rsid w:val="00121C77"/>
    <w:rsid w:val="00122D0D"/>
    <w:rsid w:val="00123A7E"/>
    <w:rsid w:val="001266E7"/>
    <w:rsid w:val="00130A8C"/>
    <w:rsid w:val="00130EF7"/>
    <w:rsid w:val="001332C2"/>
    <w:rsid w:val="00134510"/>
    <w:rsid w:val="00135E1A"/>
    <w:rsid w:val="00135EF2"/>
    <w:rsid w:val="00141658"/>
    <w:rsid w:val="00142596"/>
    <w:rsid w:val="00142860"/>
    <w:rsid w:val="001430F7"/>
    <w:rsid w:val="00147E8D"/>
    <w:rsid w:val="00151340"/>
    <w:rsid w:val="00153346"/>
    <w:rsid w:val="00154D94"/>
    <w:rsid w:val="00156102"/>
    <w:rsid w:val="001629BE"/>
    <w:rsid w:val="00166413"/>
    <w:rsid w:val="001761C1"/>
    <w:rsid w:val="00182DB6"/>
    <w:rsid w:val="001831BA"/>
    <w:rsid w:val="00185F4F"/>
    <w:rsid w:val="00186BE0"/>
    <w:rsid w:val="00196AB7"/>
    <w:rsid w:val="001A1132"/>
    <w:rsid w:val="001B349D"/>
    <w:rsid w:val="001B4EEC"/>
    <w:rsid w:val="001B790F"/>
    <w:rsid w:val="001C2412"/>
    <w:rsid w:val="001C466E"/>
    <w:rsid w:val="001D0400"/>
    <w:rsid w:val="001D16EA"/>
    <w:rsid w:val="001D3ADC"/>
    <w:rsid w:val="001D5D76"/>
    <w:rsid w:val="001E4F35"/>
    <w:rsid w:val="001E6D52"/>
    <w:rsid w:val="001F1E75"/>
    <w:rsid w:val="001F76EC"/>
    <w:rsid w:val="001F7B36"/>
    <w:rsid w:val="002017D1"/>
    <w:rsid w:val="00201827"/>
    <w:rsid w:val="002028BE"/>
    <w:rsid w:val="00213C1B"/>
    <w:rsid w:val="00215C1F"/>
    <w:rsid w:val="002203CD"/>
    <w:rsid w:val="00220671"/>
    <w:rsid w:val="00223E81"/>
    <w:rsid w:val="0022439A"/>
    <w:rsid w:val="0022508E"/>
    <w:rsid w:val="00225663"/>
    <w:rsid w:val="00231C41"/>
    <w:rsid w:val="00232684"/>
    <w:rsid w:val="00232FDF"/>
    <w:rsid w:val="00234BA8"/>
    <w:rsid w:val="002402A1"/>
    <w:rsid w:val="002404FB"/>
    <w:rsid w:val="002405A2"/>
    <w:rsid w:val="00241B7F"/>
    <w:rsid w:val="0024209C"/>
    <w:rsid w:val="00243C09"/>
    <w:rsid w:val="0024707F"/>
    <w:rsid w:val="0025143B"/>
    <w:rsid w:val="00254152"/>
    <w:rsid w:val="00254C24"/>
    <w:rsid w:val="00255853"/>
    <w:rsid w:val="002604D8"/>
    <w:rsid w:val="00263260"/>
    <w:rsid w:val="0026356D"/>
    <w:rsid w:val="00265086"/>
    <w:rsid w:val="00265DFC"/>
    <w:rsid w:val="00267843"/>
    <w:rsid w:val="002716BD"/>
    <w:rsid w:val="002718DF"/>
    <w:rsid w:val="00271C0E"/>
    <w:rsid w:val="00271C86"/>
    <w:rsid w:val="0027286C"/>
    <w:rsid w:val="00277CCF"/>
    <w:rsid w:val="002840DA"/>
    <w:rsid w:val="00284F36"/>
    <w:rsid w:val="0028517E"/>
    <w:rsid w:val="002855E3"/>
    <w:rsid w:val="002861F8"/>
    <w:rsid w:val="00292F56"/>
    <w:rsid w:val="002944B7"/>
    <w:rsid w:val="00295DC9"/>
    <w:rsid w:val="00296D35"/>
    <w:rsid w:val="002A028B"/>
    <w:rsid w:val="002A08DA"/>
    <w:rsid w:val="002A0EB1"/>
    <w:rsid w:val="002A10B9"/>
    <w:rsid w:val="002A3ACE"/>
    <w:rsid w:val="002A4180"/>
    <w:rsid w:val="002A4B57"/>
    <w:rsid w:val="002A4D43"/>
    <w:rsid w:val="002A7361"/>
    <w:rsid w:val="002A74B9"/>
    <w:rsid w:val="002B1710"/>
    <w:rsid w:val="002B5124"/>
    <w:rsid w:val="002B5763"/>
    <w:rsid w:val="002B5E01"/>
    <w:rsid w:val="002B65F8"/>
    <w:rsid w:val="002C0504"/>
    <w:rsid w:val="002C4FAD"/>
    <w:rsid w:val="002C512F"/>
    <w:rsid w:val="002C7FF8"/>
    <w:rsid w:val="002D3636"/>
    <w:rsid w:val="002D4F5A"/>
    <w:rsid w:val="002D674E"/>
    <w:rsid w:val="002D73F1"/>
    <w:rsid w:val="002E01D9"/>
    <w:rsid w:val="002E0B4E"/>
    <w:rsid w:val="002E0D92"/>
    <w:rsid w:val="002E0EFC"/>
    <w:rsid w:val="002E11C6"/>
    <w:rsid w:val="002E193E"/>
    <w:rsid w:val="002E3232"/>
    <w:rsid w:val="002E7BC8"/>
    <w:rsid w:val="002E7F0C"/>
    <w:rsid w:val="002F104C"/>
    <w:rsid w:val="00300F65"/>
    <w:rsid w:val="003068D3"/>
    <w:rsid w:val="00307389"/>
    <w:rsid w:val="003073AB"/>
    <w:rsid w:val="00311CC8"/>
    <w:rsid w:val="0031276F"/>
    <w:rsid w:val="0031562A"/>
    <w:rsid w:val="003160D4"/>
    <w:rsid w:val="00317AC9"/>
    <w:rsid w:val="00317CCC"/>
    <w:rsid w:val="00320C3D"/>
    <w:rsid w:val="003260B2"/>
    <w:rsid w:val="00332295"/>
    <w:rsid w:val="00335DB7"/>
    <w:rsid w:val="00336495"/>
    <w:rsid w:val="003377F7"/>
    <w:rsid w:val="003424CE"/>
    <w:rsid w:val="00343241"/>
    <w:rsid w:val="003432FA"/>
    <w:rsid w:val="00343461"/>
    <w:rsid w:val="00343C47"/>
    <w:rsid w:val="003525D0"/>
    <w:rsid w:val="00354BF0"/>
    <w:rsid w:val="003551C9"/>
    <w:rsid w:val="00357BB1"/>
    <w:rsid w:val="00357F4B"/>
    <w:rsid w:val="003633A0"/>
    <w:rsid w:val="00365F68"/>
    <w:rsid w:val="00366CF8"/>
    <w:rsid w:val="003759A0"/>
    <w:rsid w:val="00380451"/>
    <w:rsid w:val="00384D2D"/>
    <w:rsid w:val="00385822"/>
    <w:rsid w:val="00390194"/>
    <w:rsid w:val="003929BA"/>
    <w:rsid w:val="003A06F0"/>
    <w:rsid w:val="003A277A"/>
    <w:rsid w:val="003B567E"/>
    <w:rsid w:val="003B56AB"/>
    <w:rsid w:val="003C4DD5"/>
    <w:rsid w:val="003C609E"/>
    <w:rsid w:val="003C7B82"/>
    <w:rsid w:val="003D1D7A"/>
    <w:rsid w:val="003D25D6"/>
    <w:rsid w:val="003D31F7"/>
    <w:rsid w:val="003D3C5C"/>
    <w:rsid w:val="003D3C65"/>
    <w:rsid w:val="003D5298"/>
    <w:rsid w:val="003D7FD5"/>
    <w:rsid w:val="003E09EE"/>
    <w:rsid w:val="003E125B"/>
    <w:rsid w:val="003E2D8E"/>
    <w:rsid w:val="003E6943"/>
    <w:rsid w:val="003F0B94"/>
    <w:rsid w:val="003F1D5D"/>
    <w:rsid w:val="003F2B74"/>
    <w:rsid w:val="003F42ED"/>
    <w:rsid w:val="00407BFE"/>
    <w:rsid w:val="004114E3"/>
    <w:rsid w:val="00412015"/>
    <w:rsid w:val="00413E82"/>
    <w:rsid w:val="00414275"/>
    <w:rsid w:val="00414DD1"/>
    <w:rsid w:val="004156A9"/>
    <w:rsid w:val="00417558"/>
    <w:rsid w:val="004214C8"/>
    <w:rsid w:val="004236E2"/>
    <w:rsid w:val="00424F73"/>
    <w:rsid w:val="00425459"/>
    <w:rsid w:val="004255C1"/>
    <w:rsid w:val="0042784E"/>
    <w:rsid w:val="00430DA8"/>
    <w:rsid w:val="00431439"/>
    <w:rsid w:val="00432B78"/>
    <w:rsid w:val="00433386"/>
    <w:rsid w:val="004339EF"/>
    <w:rsid w:val="00436868"/>
    <w:rsid w:val="00437EEB"/>
    <w:rsid w:val="00441533"/>
    <w:rsid w:val="00445225"/>
    <w:rsid w:val="00453359"/>
    <w:rsid w:val="004539CA"/>
    <w:rsid w:val="004600A6"/>
    <w:rsid w:val="00461FFA"/>
    <w:rsid w:val="00471A5D"/>
    <w:rsid w:val="00471F82"/>
    <w:rsid w:val="00472DD1"/>
    <w:rsid w:val="0047591F"/>
    <w:rsid w:val="0047611C"/>
    <w:rsid w:val="0047700B"/>
    <w:rsid w:val="00477D70"/>
    <w:rsid w:val="0048115F"/>
    <w:rsid w:val="0048369D"/>
    <w:rsid w:val="00483FE2"/>
    <w:rsid w:val="00485F24"/>
    <w:rsid w:val="00491957"/>
    <w:rsid w:val="00492941"/>
    <w:rsid w:val="0049393C"/>
    <w:rsid w:val="004A2490"/>
    <w:rsid w:val="004A3F7C"/>
    <w:rsid w:val="004A645C"/>
    <w:rsid w:val="004A750C"/>
    <w:rsid w:val="004B192F"/>
    <w:rsid w:val="004B3039"/>
    <w:rsid w:val="004B549D"/>
    <w:rsid w:val="004B64CF"/>
    <w:rsid w:val="004C1E3E"/>
    <w:rsid w:val="004C45DA"/>
    <w:rsid w:val="004C50A9"/>
    <w:rsid w:val="004C544D"/>
    <w:rsid w:val="004C6FC6"/>
    <w:rsid w:val="004D10D8"/>
    <w:rsid w:val="004D590F"/>
    <w:rsid w:val="004D623A"/>
    <w:rsid w:val="004D7151"/>
    <w:rsid w:val="004D753C"/>
    <w:rsid w:val="004E270E"/>
    <w:rsid w:val="004E2E0D"/>
    <w:rsid w:val="004E444F"/>
    <w:rsid w:val="004E5896"/>
    <w:rsid w:val="004E65E2"/>
    <w:rsid w:val="004E6F2C"/>
    <w:rsid w:val="004E763E"/>
    <w:rsid w:val="004F45B4"/>
    <w:rsid w:val="004F636C"/>
    <w:rsid w:val="005004A8"/>
    <w:rsid w:val="00500CA0"/>
    <w:rsid w:val="005054AD"/>
    <w:rsid w:val="00512133"/>
    <w:rsid w:val="005209A0"/>
    <w:rsid w:val="005218F3"/>
    <w:rsid w:val="00525367"/>
    <w:rsid w:val="005272A5"/>
    <w:rsid w:val="0053073D"/>
    <w:rsid w:val="00533D20"/>
    <w:rsid w:val="00534A4E"/>
    <w:rsid w:val="00536868"/>
    <w:rsid w:val="00541E82"/>
    <w:rsid w:val="0054335F"/>
    <w:rsid w:val="005459D9"/>
    <w:rsid w:val="0054684C"/>
    <w:rsid w:val="00550900"/>
    <w:rsid w:val="00550A19"/>
    <w:rsid w:val="00552B9D"/>
    <w:rsid w:val="005554B1"/>
    <w:rsid w:val="00562CF9"/>
    <w:rsid w:val="005630A0"/>
    <w:rsid w:val="00564EB5"/>
    <w:rsid w:val="00566397"/>
    <w:rsid w:val="005670EA"/>
    <w:rsid w:val="005670F2"/>
    <w:rsid w:val="005727C9"/>
    <w:rsid w:val="00572836"/>
    <w:rsid w:val="00572DD0"/>
    <w:rsid w:val="00574522"/>
    <w:rsid w:val="00577E24"/>
    <w:rsid w:val="00580006"/>
    <w:rsid w:val="00580BFD"/>
    <w:rsid w:val="00581ED9"/>
    <w:rsid w:val="00582673"/>
    <w:rsid w:val="00582935"/>
    <w:rsid w:val="00583EBF"/>
    <w:rsid w:val="00584CD1"/>
    <w:rsid w:val="00585A0D"/>
    <w:rsid w:val="005874A9"/>
    <w:rsid w:val="00587BDA"/>
    <w:rsid w:val="005A032A"/>
    <w:rsid w:val="005A066A"/>
    <w:rsid w:val="005A193E"/>
    <w:rsid w:val="005A1B63"/>
    <w:rsid w:val="005A1D08"/>
    <w:rsid w:val="005A1DB4"/>
    <w:rsid w:val="005A2E2B"/>
    <w:rsid w:val="005B1D4C"/>
    <w:rsid w:val="005B1DC7"/>
    <w:rsid w:val="005B5930"/>
    <w:rsid w:val="005B7528"/>
    <w:rsid w:val="005C26DA"/>
    <w:rsid w:val="005C31D3"/>
    <w:rsid w:val="005C4B47"/>
    <w:rsid w:val="005C5489"/>
    <w:rsid w:val="005C78EC"/>
    <w:rsid w:val="005D26B4"/>
    <w:rsid w:val="005D4C42"/>
    <w:rsid w:val="005D6145"/>
    <w:rsid w:val="005D61C7"/>
    <w:rsid w:val="005D6338"/>
    <w:rsid w:val="005D7719"/>
    <w:rsid w:val="005E251A"/>
    <w:rsid w:val="005E301C"/>
    <w:rsid w:val="005E5F83"/>
    <w:rsid w:val="005E6279"/>
    <w:rsid w:val="005F2354"/>
    <w:rsid w:val="005F4600"/>
    <w:rsid w:val="005F4772"/>
    <w:rsid w:val="00603288"/>
    <w:rsid w:val="006039F6"/>
    <w:rsid w:val="00610686"/>
    <w:rsid w:val="00610EA5"/>
    <w:rsid w:val="00611F3F"/>
    <w:rsid w:val="00612701"/>
    <w:rsid w:val="00621104"/>
    <w:rsid w:val="00623CD4"/>
    <w:rsid w:val="0062685F"/>
    <w:rsid w:val="00626F66"/>
    <w:rsid w:val="00627EB4"/>
    <w:rsid w:val="00632713"/>
    <w:rsid w:val="00636F60"/>
    <w:rsid w:val="006370A8"/>
    <w:rsid w:val="006404D8"/>
    <w:rsid w:val="00640E02"/>
    <w:rsid w:val="006445C9"/>
    <w:rsid w:val="00645AA2"/>
    <w:rsid w:val="00652690"/>
    <w:rsid w:val="00664B43"/>
    <w:rsid w:val="00667236"/>
    <w:rsid w:val="00667D67"/>
    <w:rsid w:val="00670DF6"/>
    <w:rsid w:val="00677547"/>
    <w:rsid w:val="0068004F"/>
    <w:rsid w:val="006804D5"/>
    <w:rsid w:val="00681350"/>
    <w:rsid w:val="00691631"/>
    <w:rsid w:val="00692468"/>
    <w:rsid w:val="006A03CF"/>
    <w:rsid w:val="006A31D9"/>
    <w:rsid w:val="006A400A"/>
    <w:rsid w:val="006A6A55"/>
    <w:rsid w:val="006A7777"/>
    <w:rsid w:val="006A7FDD"/>
    <w:rsid w:val="006B6181"/>
    <w:rsid w:val="006B7289"/>
    <w:rsid w:val="006C3DDA"/>
    <w:rsid w:val="006C484B"/>
    <w:rsid w:val="006C5DEB"/>
    <w:rsid w:val="006C66F9"/>
    <w:rsid w:val="006D3042"/>
    <w:rsid w:val="006D4141"/>
    <w:rsid w:val="006D7290"/>
    <w:rsid w:val="006E0C86"/>
    <w:rsid w:val="006E0EDE"/>
    <w:rsid w:val="006E17D6"/>
    <w:rsid w:val="006E2FD5"/>
    <w:rsid w:val="006E4A0D"/>
    <w:rsid w:val="006F2FA9"/>
    <w:rsid w:val="006F4B99"/>
    <w:rsid w:val="006F72B3"/>
    <w:rsid w:val="007056CE"/>
    <w:rsid w:val="007163FE"/>
    <w:rsid w:val="007168DC"/>
    <w:rsid w:val="00716EBC"/>
    <w:rsid w:val="0072049E"/>
    <w:rsid w:val="00720BB7"/>
    <w:rsid w:val="00720D4B"/>
    <w:rsid w:val="0072199C"/>
    <w:rsid w:val="0072264A"/>
    <w:rsid w:val="00722C8F"/>
    <w:rsid w:val="00723BC2"/>
    <w:rsid w:val="00723E1B"/>
    <w:rsid w:val="0072526F"/>
    <w:rsid w:val="00725FE8"/>
    <w:rsid w:val="007260FD"/>
    <w:rsid w:val="00726929"/>
    <w:rsid w:val="00726E10"/>
    <w:rsid w:val="00735A97"/>
    <w:rsid w:val="00737C70"/>
    <w:rsid w:val="00742002"/>
    <w:rsid w:val="007448BB"/>
    <w:rsid w:val="007450F7"/>
    <w:rsid w:val="007469B8"/>
    <w:rsid w:val="0075101F"/>
    <w:rsid w:val="00752058"/>
    <w:rsid w:val="007536E0"/>
    <w:rsid w:val="007575AA"/>
    <w:rsid w:val="00760E49"/>
    <w:rsid w:val="007635EE"/>
    <w:rsid w:val="007667AC"/>
    <w:rsid w:val="00766C30"/>
    <w:rsid w:val="00767B03"/>
    <w:rsid w:val="00767E6F"/>
    <w:rsid w:val="007705EC"/>
    <w:rsid w:val="00770C15"/>
    <w:rsid w:val="00770C68"/>
    <w:rsid w:val="00770D04"/>
    <w:rsid w:val="00771415"/>
    <w:rsid w:val="00775203"/>
    <w:rsid w:val="00775449"/>
    <w:rsid w:val="007764A1"/>
    <w:rsid w:val="00785862"/>
    <w:rsid w:val="007862CE"/>
    <w:rsid w:val="00790E64"/>
    <w:rsid w:val="00792120"/>
    <w:rsid w:val="007946B7"/>
    <w:rsid w:val="007955DE"/>
    <w:rsid w:val="007A204B"/>
    <w:rsid w:val="007A35BF"/>
    <w:rsid w:val="007A3DB3"/>
    <w:rsid w:val="007A6947"/>
    <w:rsid w:val="007A6F30"/>
    <w:rsid w:val="007B0EEC"/>
    <w:rsid w:val="007B107C"/>
    <w:rsid w:val="007B2167"/>
    <w:rsid w:val="007B474D"/>
    <w:rsid w:val="007B6168"/>
    <w:rsid w:val="007B66EA"/>
    <w:rsid w:val="007C23CF"/>
    <w:rsid w:val="007C2B30"/>
    <w:rsid w:val="007C3BEC"/>
    <w:rsid w:val="007C52C3"/>
    <w:rsid w:val="007C7041"/>
    <w:rsid w:val="007D040C"/>
    <w:rsid w:val="007D05F1"/>
    <w:rsid w:val="007D06D7"/>
    <w:rsid w:val="007D1B92"/>
    <w:rsid w:val="007D1EF3"/>
    <w:rsid w:val="007D506C"/>
    <w:rsid w:val="007D62C6"/>
    <w:rsid w:val="007D72A5"/>
    <w:rsid w:val="007D7695"/>
    <w:rsid w:val="007E3172"/>
    <w:rsid w:val="007E6E5A"/>
    <w:rsid w:val="007E7741"/>
    <w:rsid w:val="007F4B07"/>
    <w:rsid w:val="007F5114"/>
    <w:rsid w:val="007F693B"/>
    <w:rsid w:val="007F7D91"/>
    <w:rsid w:val="0080094E"/>
    <w:rsid w:val="00800F3D"/>
    <w:rsid w:val="00801732"/>
    <w:rsid w:val="00801CCC"/>
    <w:rsid w:val="008049CA"/>
    <w:rsid w:val="00812623"/>
    <w:rsid w:val="008222C1"/>
    <w:rsid w:val="00830330"/>
    <w:rsid w:val="00830E22"/>
    <w:rsid w:val="00831791"/>
    <w:rsid w:val="008319DC"/>
    <w:rsid w:val="00834941"/>
    <w:rsid w:val="00834D7D"/>
    <w:rsid w:val="0084180D"/>
    <w:rsid w:val="00842131"/>
    <w:rsid w:val="00843E88"/>
    <w:rsid w:val="00844B3E"/>
    <w:rsid w:val="008466A5"/>
    <w:rsid w:val="00855B71"/>
    <w:rsid w:val="00857184"/>
    <w:rsid w:val="00860145"/>
    <w:rsid w:val="00860B6D"/>
    <w:rsid w:val="008628B8"/>
    <w:rsid w:val="00862A51"/>
    <w:rsid w:val="00862F09"/>
    <w:rsid w:val="0086678D"/>
    <w:rsid w:val="00883672"/>
    <w:rsid w:val="00883753"/>
    <w:rsid w:val="00884788"/>
    <w:rsid w:val="008865F4"/>
    <w:rsid w:val="00886836"/>
    <w:rsid w:val="0089056C"/>
    <w:rsid w:val="00890E1D"/>
    <w:rsid w:val="00892B33"/>
    <w:rsid w:val="00895355"/>
    <w:rsid w:val="008B072A"/>
    <w:rsid w:val="008B0C10"/>
    <w:rsid w:val="008B1368"/>
    <w:rsid w:val="008B56D8"/>
    <w:rsid w:val="008C0A32"/>
    <w:rsid w:val="008C18AF"/>
    <w:rsid w:val="008C45A2"/>
    <w:rsid w:val="008C7402"/>
    <w:rsid w:val="008C7720"/>
    <w:rsid w:val="008D684B"/>
    <w:rsid w:val="008E0C1C"/>
    <w:rsid w:val="008E379E"/>
    <w:rsid w:val="008E4635"/>
    <w:rsid w:val="008E72AE"/>
    <w:rsid w:val="008E7F62"/>
    <w:rsid w:val="008F1F40"/>
    <w:rsid w:val="008F384E"/>
    <w:rsid w:val="008F7A1C"/>
    <w:rsid w:val="008F7AB0"/>
    <w:rsid w:val="008F7FC6"/>
    <w:rsid w:val="009018E3"/>
    <w:rsid w:val="00904DFE"/>
    <w:rsid w:val="009057E9"/>
    <w:rsid w:val="0091114E"/>
    <w:rsid w:val="009123AB"/>
    <w:rsid w:val="00913052"/>
    <w:rsid w:val="009137CD"/>
    <w:rsid w:val="00917CCD"/>
    <w:rsid w:val="009200B5"/>
    <w:rsid w:val="00921E22"/>
    <w:rsid w:val="00922836"/>
    <w:rsid w:val="00922E78"/>
    <w:rsid w:val="009308A4"/>
    <w:rsid w:val="0093697F"/>
    <w:rsid w:val="00940F26"/>
    <w:rsid w:val="009419D2"/>
    <w:rsid w:val="00942849"/>
    <w:rsid w:val="00947423"/>
    <w:rsid w:val="00952727"/>
    <w:rsid w:val="00953193"/>
    <w:rsid w:val="00954994"/>
    <w:rsid w:val="00955D23"/>
    <w:rsid w:val="00957B80"/>
    <w:rsid w:val="0096308F"/>
    <w:rsid w:val="0096336B"/>
    <w:rsid w:val="00963FC8"/>
    <w:rsid w:val="009646E3"/>
    <w:rsid w:val="00964BDA"/>
    <w:rsid w:val="009729CD"/>
    <w:rsid w:val="00974DE4"/>
    <w:rsid w:val="00985309"/>
    <w:rsid w:val="00986106"/>
    <w:rsid w:val="00991279"/>
    <w:rsid w:val="00991583"/>
    <w:rsid w:val="00991BEA"/>
    <w:rsid w:val="00993C74"/>
    <w:rsid w:val="00994E92"/>
    <w:rsid w:val="00995139"/>
    <w:rsid w:val="00995DBB"/>
    <w:rsid w:val="009971FC"/>
    <w:rsid w:val="009A3451"/>
    <w:rsid w:val="009A4174"/>
    <w:rsid w:val="009B146E"/>
    <w:rsid w:val="009B1535"/>
    <w:rsid w:val="009B5D31"/>
    <w:rsid w:val="009B6A57"/>
    <w:rsid w:val="009B7C8D"/>
    <w:rsid w:val="009C4D09"/>
    <w:rsid w:val="009D2AD6"/>
    <w:rsid w:val="009D3C4F"/>
    <w:rsid w:val="009D4FB9"/>
    <w:rsid w:val="009D6BDC"/>
    <w:rsid w:val="009E15A1"/>
    <w:rsid w:val="009E4710"/>
    <w:rsid w:val="009E765E"/>
    <w:rsid w:val="009F1935"/>
    <w:rsid w:val="009F4393"/>
    <w:rsid w:val="009F709B"/>
    <w:rsid w:val="009F74DF"/>
    <w:rsid w:val="00A077FD"/>
    <w:rsid w:val="00A07ACF"/>
    <w:rsid w:val="00A10C34"/>
    <w:rsid w:val="00A1310E"/>
    <w:rsid w:val="00A14B9B"/>
    <w:rsid w:val="00A162DD"/>
    <w:rsid w:val="00A1679C"/>
    <w:rsid w:val="00A16D8F"/>
    <w:rsid w:val="00A17C5C"/>
    <w:rsid w:val="00A21211"/>
    <w:rsid w:val="00A213A6"/>
    <w:rsid w:val="00A213EE"/>
    <w:rsid w:val="00A23EAA"/>
    <w:rsid w:val="00A24928"/>
    <w:rsid w:val="00A26B16"/>
    <w:rsid w:val="00A30AE2"/>
    <w:rsid w:val="00A310D7"/>
    <w:rsid w:val="00A32058"/>
    <w:rsid w:val="00A32CC7"/>
    <w:rsid w:val="00A37805"/>
    <w:rsid w:val="00A37A49"/>
    <w:rsid w:val="00A42043"/>
    <w:rsid w:val="00A42560"/>
    <w:rsid w:val="00A4468C"/>
    <w:rsid w:val="00A47AA5"/>
    <w:rsid w:val="00A50860"/>
    <w:rsid w:val="00A51267"/>
    <w:rsid w:val="00A5423B"/>
    <w:rsid w:val="00A54441"/>
    <w:rsid w:val="00A56CD2"/>
    <w:rsid w:val="00A571B3"/>
    <w:rsid w:val="00A6018C"/>
    <w:rsid w:val="00A60A2A"/>
    <w:rsid w:val="00A623BD"/>
    <w:rsid w:val="00A633D4"/>
    <w:rsid w:val="00A659C3"/>
    <w:rsid w:val="00A65C9C"/>
    <w:rsid w:val="00A65E27"/>
    <w:rsid w:val="00A67078"/>
    <w:rsid w:val="00A75D6D"/>
    <w:rsid w:val="00A81C87"/>
    <w:rsid w:val="00A91275"/>
    <w:rsid w:val="00A917D4"/>
    <w:rsid w:val="00A94E30"/>
    <w:rsid w:val="00A95338"/>
    <w:rsid w:val="00AA0A68"/>
    <w:rsid w:val="00AA2061"/>
    <w:rsid w:val="00AA3DA9"/>
    <w:rsid w:val="00AA5D82"/>
    <w:rsid w:val="00AB052F"/>
    <w:rsid w:val="00AB3423"/>
    <w:rsid w:val="00AB5A5B"/>
    <w:rsid w:val="00AB5E4B"/>
    <w:rsid w:val="00AC07DD"/>
    <w:rsid w:val="00AC1369"/>
    <w:rsid w:val="00AC1E29"/>
    <w:rsid w:val="00AC5DC8"/>
    <w:rsid w:val="00AC71C4"/>
    <w:rsid w:val="00AD0467"/>
    <w:rsid w:val="00AD0CDF"/>
    <w:rsid w:val="00AD4255"/>
    <w:rsid w:val="00AE038D"/>
    <w:rsid w:val="00AE175D"/>
    <w:rsid w:val="00AE4DCD"/>
    <w:rsid w:val="00AE704F"/>
    <w:rsid w:val="00AE7F75"/>
    <w:rsid w:val="00AE7FA7"/>
    <w:rsid w:val="00AF4DCA"/>
    <w:rsid w:val="00AF67AD"/>
    <w:rsid w:val="00AF7A85"/>
    <w:rsid w:val="00B026F8"/>
    <w:rsid w:val="00B04630"/>
    <w:rsid w:val="00B04786"/>
    <w:rsid w:val="00B07140"/>
    <w:rsid w:val="00B10F5D"/>
    <w:rsid w:val="00B12585"/>
    <w:rsid w:val="00B13B16"/>
    <w:rsid w:val="00B15F09"/>
    <w:rsid w:val="00B16A7A"/>
    <w:rsid w:val="00B17817"/>
    <w:rsid w:val="00B17C5C"/>
    <w:rsid w:val="00B20A1A"/>
    <w:rsid w:val="00B243FE"/>
    <w:rsid w:val="00B311EB"/>
    <w:rsid w:val="00B330E6"/>
    <w:rsid w:val="00B37E79"/>
    <w:rsid w:val="00B428AB"/>
    <w:rsid w:val="00B44865"/>
    <w:rsid w:val="00B44FD4"/>
    <w:rsid w:val="00B45AA5"/>
    <w:rsid w:val="00B4740A"/>
    <w:rsid w:val="00B50490"/>
    <w:rsid w:val="00B54943"/>
    <w:rsid w:val="00B56132"/>
    <w:rsid w:val="00B60A6E"/>
    <w:rsid w:val="00B72679"/>
    <w:rsid w:val="00B72EDF"/>
    <w:rsid w:val="00B73752"/>
    <w:rsid w:val="00B815AB"/>
    <w:rsid w:val="00B859B3"/>
    <w:rsid w:val="00B85FE4"/>
    <w:rsid w:val="00B86ABD"/>
    <w:rsid w:val="00B91D1C"/>
    <w:rsid w:val="00BA0D5D"/>
    <w:rsid w:val="00BA5631"/>
    <w:rsid w:val="00BA597F"/>
    <w:rsid w:val="00BA70A8"/>
    <w:rsid w:val="00BB09D6"/>
    <w:rsid w:val="00BB108A"/>
    <w:rsid w:val="00BB2B19"/>
    <w:rsid w:val="00BB51EA"/>
    <w:rsid w:val="00BB56AC"/>
    <w:rsid w:val="00BB70C4"/>
    <w:rsid w:val="00BB7D9C"/>
    <w:rsid w:val="00BC0456"/>
    <w:rsid w:val="00BD05DF"/>
    <w:rsid w:val="00BD18DF"/>
    <w:rsid w:val="00BD70D9"/>
    <w:rsid w:val="00BE30AB"/>
    <w:rsid w:val="00BE38D7"/>
    <w:rsid w:val="00BE7B77"/>
    <w:rsid w:val="00BF13AB"/>
    <w:rsid w:val="00BF29BF"/>
    <w:rsid w:val="00BF2A3E"/>
    <w:rsid w:val="00BF31A0"/>
    <w:rsid w:val="00BF4342"/>
    <w:rsid w:val="00BF5C49"/>
    <w:rsid w:val="00BF6797"/>
    <w:rsid w:val="00BF6C47"/>
    <w:rsid w:val="00C00336"/>
    <w:rsid w:val="00C01068"/>
    <w:rsid w:val="00C016A3"/>
    <w:rsid w:val="00C02077"/>
    <w:rsid w:val="00C05A0B"/>
    <w:rsid w:val="00C0716D"/>
    <w:rsid w:val="00C077EA"/>
    <w:rsid w:val="00C21E18"/>
    <w:rsid w:val="00C2210D"/>
    <w:rsid w:val="00C23E0C"/>
    <w:rsid w:val="00C24005"/>
    <w:rsid w:val="00C325AF"/>
    <w:rsid w:val="00C32C21"/>
    <w:rsid w:val="00C359BB"/>
    <w:rsid w:val="00C42117"/>
    <w:rsid w:val="00C50E4B"/>
    <w:rsid w:val="00C541B1"/>
    <w:rsid w:val="00C54E8D"/>
    <w:rsid w:val="00C5632F"/>
    <w:rsid w:val="00C56B11"/>
    <w:rsid w:val="00C64BC7"/>
    <w:rsid w:val="00C656BB"/>
    <w:rsid w:val="00C66104"/>
    <w:rsid w:val="00C7317B"/>
    <w:rsid w:val="00C73A92"/>
    <w:rsid w:val="00C73F8C"/>
    <w:rsid w:val="00C74742"/>
    <w:rsid w:val="00C82187"/>
    <w:rsid w:val="00C8567B"/>
    <w:rsid w:val="00C85900"/>
    <w:rsid w:val="00C860A4"/>
    <w:rsid w:val="00C92B51"/>
    <w:rsid w:val="00C95EC7"/>
    <w:rsid w:val="00CA2A04"/>
    <w:rsid w:val="00CA3AAD"/>
    <w:rsid w:val="00CA46FB"/>
    <w:rsid w:val="00CA7FCF"/>
    <w:rsid w:val="00CB1389"/>
    <w:rsid w:val="00CB68FF"/>
    <w:rsid w:val="00CC2642"/>
    <w:rsid w:val="00CC3DF0"/>
    <w:rsid w:val="00CC5228"/>
    <w:rsid w:val="00CC74C4"/>
    <w:rsid w:val="00CD073C"/>
    <w:rsid w:val="00CD17E5"/>
    <w:rsid w:val="00CD236E"/>
    <w:rsid w:val="00CD4CC9"/>
    <w:rsid w:val="00CD52DA"/>
    <w:rsid w:val="00CD7FE2"/>
    <w:rsid w:val="00CE00AE"/>
    <w:rsid w:val="00CE011B"/>
    <w:rsid w:val="00CE2A5B"/>
    <w:rsid w:val="00CE2BDE"/>
    <w:rsid w:val="00CE338F"/>
    <w:rsid w:val="00CE68FF"/>
    <w:rsid w:val="00CF605B"/>
    <w:rsid w:val="00CF68DE"/>
    <w:rsid w:val="00D00BD9"/>
    <w:rsid w:val="00D00D88"/>
    <w:rsid w:val="00D017F9"/>
    <w:rsid w:val="00D023FE"/>
    <w:rsid w:val="00D02C17"/>
    <w:rsid w:val="00D048E5"/>
    <w:rsid w:val="00D04F58"/>
    <w:rsid w:val="00D062EE"/>
    <w:rsid w:val="00D1019D"/>
    <w:rsid w:val="00D12432"/>
    <w:rsid w:val="00D1557B"/>
    <w:rsid w:val="00D16EC6"/>
    <w:rsid w:val="00D201A0"/>
    <w:rsid w:val="00D21772"/>
    <w:rsid w:val="00D22FCB"/>
    <w:rsid w:val="00D2537C"/>
    <w:rsid w:val="00D2668D"/>
    <w:rsid w:val="00D27B59"/>
    <w:rsid w:val="00D30221"/>
    <w:rsid w:val="00D314D1"/>
    <w:rsid w:val="00D3253D"/>
    <w:rsid w:val="00D34F13"/>
    <w:rsid w:val="00D3767E"/>
    <w:rsid w:val="00D401F7"/>
    <w:rsid w:val="00D43AB1"/>
    <w:rsid w:val="00D460FE"/>
    <w:rsid w:val="00D52A26"/>
    <w:rsid w:val="00D539DB"/>
    <w:rsid w:val="00D54C53"/>
    <w:rsid w:val="00D5642D"/>
    <w:rsid w:val="00D568A0"/>
    <w:rsid w:val="00D60543"/>
    <w:rsid w:val="00D60E25"/>
    <w:rsid w:val="00D61EA6"/>
    <w:rsid w:val="00D62497"/>
    <w:rsid w:val="00D63FDF"/>
    <w:rsid w:val="00D64F47"/>
    <w:rsid w:val="00D65603"/>
    <w:rsid w:val="00D70122"/>
    <w:rsid w:val="00D71A4D"/>
    <w:rsid w:val="00D72A4C"/>
    <w:rsid w:val="00D74E72"/>
    <w:rsid w:val="00D75D66"/>
    <w:rsid w:val="00D815BF"/>
    <w:rsid w:val="00D81DF5"/>
    <w:rsid w:val="00D827A5"/>
    <w:rsid w:val="00D904DF"/>
    <w:rsid w:val="00D91CF0"/>
    <w:rsid w:val="00D935BA"/>
    <w:rsid w:val="00DA088D"/>
    <w:rsid w:val="00DA1DA3"/>
    <w:rsid w:val="00DA25CC"/>
    <w:rsid w:val="00DA3172"/>
    <w:rsid w:val="00DA7E17"/>
    <w:rsid w:val="00DB2F6A"/>
    <w:rsid w:val="00DB38D5"/>
    <w:rsid w:val="00DB55B4"/>
    <w:rsid w:val="00DC01E9"/>
    <w:rsid w:val="00DC1819"/>
    <w:rsid w:val="00DC3427"/>
    <w:rsid w:val="00DC5904"/>
    <w:rsid w:val="00DC63F3"/>
    <w:rsid w:val="00DD2CBE"/>
    <w:rsid w:val="00DD6763"/>
    <w:rsid w:val="00DE1EB4"/>
    <w:rsid w:val="00DE6F14"/>
    <w:rsid w:val="00DF0C0B"/>
    <w:rsid w:val="00DF4156"/>
    <w:rsid w:val="00DF6FCC"/>
    <w:rsid w:val="00DF70E0"/>
    <w:rsid w:val="00E00666"/>
    <w:rsid w:val="00E009B2"/>
    <w:rsid w:val="00E00E8F"/>
    <w:rsid w:val="00E01132"/>
    <w:rsid w:val="00E03BDB"/>
    <w:rsid w:val="00E0624C"/>
    <w:rsid w:val="00E06888"/>
    <w:rsid w:val="00E072A6"/>
    <w:rsid w:val="00E07530"/>
    <w:rsid w:val="00E12388"/>
    <w:rsid w:val="00E1278B"/>
    <w:rsid w:val="00E13E31"/>
    <w:rsid w:val="00E16936"/>
    <w:rsid w:val="00E209D7"/>
    <w:rsid w:val="00E22503"/>
    <w:rsid w:val="00E22A74"/>
    <w:rsid w:val="00E25E20"/>
    <w:rsid w:val="00E30CA1"/>
    <w:rsid w:val="00E33D51"/>
    <w:rsid w:val="00E349EA"/>
    <w:rsid w:val="00E34A75"/>
    <w:rsid w:val="00E36ADB"/>
    <w:rsid w:val="00E403E6"/>
    <w:rsid w:val="00E424CC"/>
    <w:rsid w:val="00E43A4A"/>
    <w:rsid w:val="00E446F0"/>
    <w:rsid w:val="00E50CDC"/>
    <w:rsid w:val="00E53F3C"/>
    <w:rsid w:val="00E5623C"/>
    <w:rsid w:val="00E57D5D"/>
    <w:rsid w:val="00E60763"/>
    <w:rsid w:val="00E60DCF"/>
    <w:rsid w:val="00E623B4"/>
    <w:rsid w:val="00E6243C"/>
    <w:rsid w:val="00E66C67"/>
    <w:rsid w:val="00E675BD"/>
    <w:rsid w:val="00E7195D"/>
    <w:rsid w:val="00E72254"/>
    <w:rsid w:val="00E73D2B"/>
    <w:rsid w:val="00E8372A"/>
    <w:rsid w:val="00E852DE"/>
    <w:rsid w:val="00E879E3"/>
    <w:rsid w:val="00E9039A"/>
    <w:rsid w:val="00E912D6"/>
    <w:rsid w:val="00E9219D"/>
    <w:rsid w:val="00E93BB9"/>
    <w:rsid w:val="00E941F4"/>
    <w:rsid w:val="00E954A9"/>
    <w:rsid w:val="00E961B9"/>
    <w:rsid w:val="00EA0538"/>
    <w:rsid w:val="00EA2BA6"/>
    <w:rsid w:val="00EA3804"/>
    <w:rsid w:val="00EA5EE3"/>
    <w:rsid w:val="00EB0868"/>
    <w:rsid w:val="00EB3419"/>
    <w:rsid w:val="00EB3EA2"/>
    <w:rsid w:val="00EB4124"/>
    <w:rsid w:val="00EB4F05"/>
    <w:rsid w:val="00EB6455"/>
    <w:rsid w:val="00EC6922"/>
    <w:rsid w:val="00ED1E55"/>
    <w:rsid w:val="00ED400D"/>
    <w:rsid w:val="00ED62AE"/>
    <w:rsid w:val="00ED7252"/>
    <w:rsid w:val="00ED7AFA"/>
    <w:rsid w:val="00ED7D8B"/>
    <w:rsid w:val="00EE4B4E"/>
    <w:rsid w:val="00EF1BC5"/>
    <w:rsid w:val="00EF2372"/>
    <w:rsid w:val="00EF36F7"/>
    <w:rsid w:val="00EF5020"/>
    <w:rsid w:val="00EF725D"/>
    <w:rsid w:val="00F00050"/>
    <w:rsid w:val="00F01540"/>
    <w:rsid w:val="00F05DB8"/>
    <w:rsid w:val="00F06435"/>
    <w:rsid w:val="00F10F35"/>
    <w:rsid w:val="00F11422"/>
    <w:rsid w:val="00F12C89"/>
    <w:rsid w:val="00F15DFF"/>
    <w:rsid w:val="00F21B1A"/>
    <w:rsid w:val="00F24749"/>
    <w:rsid w:val="00F30A3F"/>
    <w:rsid w:val="00F31E16"/>
    <w:rsid w:val="00F33308"/>
    <w:rsid w:val="00F33D0A"/>
    <w:rsid w:val="00F35395"/>
    <w:rsid w:val="00F35D1B"/>
    <w:rsid w:val="00F42B47"/>
    <w:rsid w:val="00F434F3"/>
    <w:rsid w:val="00F43912"/>
    <w:rsid w:val="00F449D3"/>
    <w:rsid w:val="00F467C4"/>
    <w:rsid w:val="00F5004C"/>
    <w:rsid w:val="00F52CDA"/>
    <w:rsid w:val="00F53D6B"/>
    <w:rsid w:val="00F5503D"/>
    <w:rsid w:val="00F56723"/>
    <w:rsid w:val="00F5793D"/>
    <w:rsid w:val="00F606CB"/>
    <w:rsid w:val="00F61389"/>
    <w:rsid w:val="00F62194"/>
    <w:rsid w:val="00F627B6"/>
    <w:rsid w:val="00F62AC4"/>
    <w:rsid w:val="00F657A4"/>
    <w:rsid w:val="00F657ED"/>
    <w:rsid w:val="00F65AA3"/>
    <w:rsid w:val="00F6727A"/>
    <w:rsid w:val="00F67429"/>
    <w:rsid w:val="00F67554"/>
    <w:rsid w:val="00F67AC8"/>
    <w:rsid w:val="00F77471"/>
    <w:rsid w:val="00F80DE3"/>
    <w:rsid w:val="00F818FB"/>
    <w:rsid w:val="00F861E7"/>
    <w:rsid w:val="00F878DC"/>
    <w:rsid w:val="00F904DB"/>
    <w:rsid w:val="00F92185"/>
    <w:rsid w:val="00F9238B"/>
    <w:rsid w:val="00F92C59"/>
    <w:rsid w:val="00F93E60"/>
    <w:rsid w:val="00F95A44"/>
    <w:rsid w:val="00FA1A16"/>
    <w:rsid w:val="00FA3654"/>
    <w:rsid w:val="00FA62DF"/>
    <w:rsid w:val="00FB08F1"/>
    <w:rsid w:val="00FB4E8A"/>
    <w:rsid w:val="00FB54ED"/>
    <w:rsid w:val="00FC224C"/>
    <w:rsid w:val="00FC25E2"/>
    <w:rsid w:val="00FC36BD"/>
    <w:rsid w:val="00FC39F5"/>
    <w:rsid w:val="00FD016F"/>
    <w:rsid w:val="00FD0F57"/>
    <w:rsid w:val="00FD189A"/>
    <w:rsid w:val="00FD4834"/>
    <w:rsid w:val="00FE0958"/>
    <w:rsid w:val="00FE1BD6"/>
    <w:rsid w:val="00FE4318"/>
    <w:rsid w:val="00FE462B"/>
    <w:rsid w:val="00FE46A5"/>
    <w:rsid w:val="00FF45AF"/>
    <w:rsid w:val="00FF4737"/>
    <w:rsid w:val="00FF4C97"/>
    <w:rsid w:val="00FF6C80"/>
    <w:rsid w:val="00FF70A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3F8DA300"/>
  <w15:chartTrackingRefBased/>
  <w15:docId w15:val="{5C8709A8-7118-4848-B2E7-6D2F9E4B2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4660"/>
  </w:style>
  <w:style w:type="paragraph" w:styleId="Heading1">
    <w:name w:val="heading 1"/>
    <w:basedOn w:val="Normal"/>
    <w:next w:val="Normal"/>
    <w:link w:val="Heading1Char"/>
    <w:uiPriority w:val="9"/>
    <w:qFormat/>
    <w:rsid w:val="00024660"/>
    <w:pPr>
      <w:keepNext/>
      <w:keepLines/>
      <w:numPr>
        <w:numId w:val="37"/>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024660"/>
    <w:pPr>
      <w:keepNext/>
      <w:keepLines/>
      <w:numPr>
        <w:ilvl w:val="1"/>
        <w:numId w:val="37"/>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024660"/>
    <w:pPr>
      <w:keepNext/>
      <w:keepLines/>
      <w:numPr>
        <w:ilvl w:val="2"/>
        <w:numId w:val="37"/>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024660"/>
    <w:pPr>
      <w:keepNext/>
      <w:keepLines/>
      <w:numPr>
        <w:ilvl w:val="3"/>
        <w:numId w:val="37"/>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024660"/>
    <w:pPr>
      <w:keepNext/>
      <w:keepLines/>
      <w:numPr>
        <w:ilvl w:val="4"/>
        <w:numId w:val="37"/>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024660"/>
    <w:pPr>
      <w:keepNext/>
      <w:keepLines/>
      <w:numPr>
        <w:ilvl w:val="5"/>
        <w:numId w:val="37"/>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024660"/>
    <w:pPr>
      <w:keepNext/>
      <w:keepLines/>
      <w:numPr>
        <w:ilvl w:val="6"/>
        <w:numId w:val="3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24660"/>
    <w:pPr>
      <w:keepNext/>
      <w:keepLines/>
      <w:numPr>
        <w:ilvl w:val="7"/>
        <w:numId w:val="3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24660"/>
    <w:pPr>
      <w:keepNext/>
      <w:keepLines/>
      <w:numPr>
        <w:ilvl w:val="8"/>
        <w:numId w:val="3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A46FB"/>
    <w:pPr>
      <w:overflowPunct w:val="0"/>
      <w:autoSpaceDE w:val="0"/>
      <w:autoSpaceDN w:val="0"/>
      <w:adjustRightInd w:val="0"/>
      <w:spacing w:after="120" w:line="240" w:lineRule="auto"/>
      <w:ind w:left="720"/>
      <w:jc w:val="both"/>
      <w:textAlignment w:val="baseline"/>
    </w:pPr>
    <w:rPr>
      <w:rFonts w:ascii="Arial" w:eastAsia="Times New Roman" w:hAnsi="Arial" w:cs="Times New Roman"/>
      <w:szCs w:val="20"/>
    </w:rPr>
  </w:style>
  <w:style w:type="character" w:customStyle="1" w:styleId="BodyTextChar">
    <w:name w:val="Body Text Char"/>
    <w:basedOn w:val="DefaultParagraphFont"/>
    <w:link w:val="BodyText"/>
    <w:rsid w:val="00CA46FB"/>
    <w:rPr>
      <w:rFonts w:ascii="Arial" w:eastAsia="Times New Roman" w:hAnsi="Arial" w:cs="Times New Roman"/>
      <w:szCs w:val="20"/>
    </w:rPr>
  </w:style>
  <w:style w:type="character" w:customStyle="1" w:styleId="Heading1Char">
    <w:name w:val="Heading 1 Char"/>
    <w:basedOn w:val="DefaultParagraphFont"/>
    <w:link w:val="Heading1"/>
    <w:uiPriority w:val="9"/>
    <w:rsid w:val="00024660"/>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024660"/>
    <w:pPr>
      <w:outlineLvl w:val="9"/>
    </w:pPr>
  </w:style>
  <w:style w:type="paragraph" w:styleId="TOC1">
    <w:name w:val="toc 1"/>
    <w:basedOn w:val="Normal"/>
    <w:next w:val="Normal"/>
    <w:autoRedefine/>
    <w:uiPriority w:val="39"/>
    <w:unhideWhenUsed/>
    <w:rsid w:val="00265DFC"/>
    <w:pPr>
      <w:spacing w:after="100"/>
    </w:pPr>
  </w:style>
  <w:style w:type="character" w:styleId="Hyperlink">
    <w:name w:val="Hyperlink"/>
    <w:basedOn w:val="DefaultParagraphFont"/>
    <w:uiPriority w:val="99"/>
    <w:unhideWhenUsed/>
    <w:rsid w:val="00265DFC"/>
    <w:rPr>
      <w:color w:val="0563C1" w:themeColor="hyperlink"/>
      <w:u w:val="single"/>
    </w:rPr>
  </w:style>
  <w:style w:type="paragraph" w:styleId="ListParagraph">
    <w:name w:val="List Paragraph"/>
    <w:basedOn w:val="Normal"/>
    <w:uiPriority w:val="34"/>
    <w:qFormat/>
    <w:rsid w:val="00265DFC"/>
    <w:pPr>
      <w:ind w:left="720"/>
      <w:contextualSpacing/>
    </w:pPr>
  </w:style>
  <w:style w:type="character" w:customStyle="1" w:styleId="Heading2Char">
    <w:name w:val="Heading 2 Char"/>
    <w:basedOn w:val="DefaultParagraphFont"/>
    <w:link w:val="Heading2"/>
    <w:uiPriority w:val="9"/>
    <w:rsid w:val="00024660"/>
    <w:rPr>
      <w:rFonts w:asciiTheme="majorHAnsi" w:eastAsiaTheme="majorEastAsia" w:hAnsiTheme="majorHAnsi" w:cstheme="majorBidi"/>
      <w:b/>
      <w:bCs/>
      <w:smallCaps/>
      <w:color w:val="000000" w:themeColor="text1"/>
      <w:sz w:val="28"/>
      <w:szCs w:val="28"/>
    </w:rPr>
  </w:style>
  <w:style w:type="paragraph" w:styleId="TOC2">
    <w:name w:val="toc 2"/>
    <w:basedOn w:val="Normal"/>
    <w:next w:val="Normal"/>
    <w:autoRedefine/>
    <w:uiPriority w:val="39"/>
    <w:unhideWhenUsed/>
    <w:rsid w:val="00265DFC"/>
    <w:pPr>
      <w:spacing w:after="100"/>
      <w:ind w:left="220"/>
    </w:pPr>
  </w:style>
  <w:style w:type="character" w:customStyle="1" w:styleId="Heading3Char">
    <w:name w:val="Heading 3 Char"/>
    <w:basedOn w:val="DefaultParagraphFont"/>
    <w:link w:val="Heading3"/>
    <w:uiPriority w:val="9"/>
    <w:rsid w:val="00024660"/>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024660"/>
    <w:rPr>
      <w:rFonts w:asciiTheme="majorHAnsi" w:eastAsiaTheme="majorEastAsia" w:hAnsiTheme="majorHAnsi" w:cstheme="majorBidi"/>
      <w:b/>
      <w:bCs/>
      <w:i/>
      <w:iCs/>
      <w:color w:val="000000" w:themeColor="text1"/>
    </w:rPr>
  </w:style>
  <w:style w:type="paragraph" w:styleId="NoSpacing">
    <w:name w:val="No Spacing"/>
    <w:link w:val="NoSpacingChar"/>
    <w:uiPriority w:val="1"/>
    <w:qFormat/>
    <w:rsid w:val="00024660"/>
    <w:pPr>
      <w:spacing w:after="0" w:line="240" w:lineRule="auto"/>
    </w:pPr>
  </w:style>
  <w:style w:type="character" w:customStyle="1" w:styleId="NoSpacingChar">
    <w:name w:val="No Spacing Char"/>
    <w:basedOn w:val="DefaultParagraphFont"/>
    <w:link w:val="NoSpacing"/>
    <w:uiPriority w:val="1"/>
    <w:rsid w:val="005B7528"/>
  </w:style>
  <w:style w:type="character" w:customStyle="1" w:styleId="Heading5Char">
    <w:name w:val="Heading 5 Char"/>
    <w:basedOn w:val="DefaultParagraphFont"/>
    <w:link w:val="Heading5"/>
    <w:uiPriority w:val="9"/>
    <w:rsid w:val="00024660"/>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024660"/>
    <w:rPr>
      <w:rFonts w:asciiTheme="majorHAnsi" w:eastAsiaTheme="majorEastAsia" w:hAnsiTheme="majorHAnsi" w:cstheme="majorBidi"/>
      <w:i/>
      <w:iCs/>
      <w:color w:val="323E4F" w:themeColor="text2" w:themeShade="BF"/>
    </w:rPr>
  </w:style>
  <w:style w:type="paragraph" w:styleId="TOC3">
    <w:name w:val="toc 3"/>
    <w:basedOn w:val="Normal"/>
    <w:next w:val="Normal"/>
    <w:autoRedefine/>
    <w:uiPriority w:val="39"/>
    <w:unhideWhenUsed/>
    <w:rsid w:val="005F4772"/>
    <w:pPr>
      <w:spacing w:after="100"/>
      <w:ind w:left="440"/>
    </w:pPr>
  </w:style>
  <w:style w:type="paragraph" w:styleId="NormalWeb">
    <w:name w:val="Normal (Web)"/>
    <w:basedOn w:val="Normal"/>
    <w:uiPriority w:val="99"/>
    <w:semiHidden/>
    <w:unhideWhenUsed/>
    <w:rsid w:val="005554B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5B59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5930"/>
  </w:style>
  <w:style w:type="paragraph" w:styleId="Footer">
    <w:name w:val="footer"/>
    <w:basedOn w:val="Normal"/>
    <w:link w:val="FooterChar"/>
    <w:uiPriority w:val="99"/>
    <w:unhideWhenUsed/>
    <w:rsid w:val="005B59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5930"/>
  </w:style>
  <w:style w:type="character" w:customStyle="1" w:styleId="Heading7Char">
    <w:name w:val="Heading 7 Char"/>
    <w:basedOn w:val="DefaultParagraphFont"/>
    <w:link w:val="Heading7"/>
    <w:uiPriority w:val="9"/>
    <w:rsid w:val="0002466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2466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2466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02466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02466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02466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02466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024660"/>
    <w:rPr>
      <w:color w:val="5A5A5A" w:themeColor="text1" w:themeTint="A5"/>
      <w:spacing w:val="10"/>
    </w:rPr>
  </w:style>
  <w:style w:type="character" w:styleId="Strong">
    <w:name w:val="Strong"/>
    <w:basedOn w:val="DefaultParagraphFont"/>
    <w:uiPriority w:val="22"/>
    <w:qFormat/>
    <w:rsid w:val="00024660"/>
    <w:rPr>
      <w:b/>
      <w:bCs/>
      <w:color w:val="000000" w:themeColor="text1"/>
    </w:rPr>
  </w:style>
  <w:style w:type="character" w:styleId="Emphasis">
    <w:name w:val="Emphasis"/>
    <w:basedOn w:val="DefaultParagraphFont"/>
    <w:uiPriority w:val="20"/>
    <w:qFormat/>
    <w:rsid w:val="00024660"/>
    <w:rPr>
      <w:i/>
      <w:iCs/>
      <w:color w:val="auto"/>
    </w:rPr>
  </w:style>
  <w:style w:type="paragraph" w:styleId="Quote">
    <w:name w:val="Quote"/>
    <w:basedOn w:val="Normal"/>
    <w:next w:val="Normal"/>
    <w:link w:val="QuoteChar"/>
    <w:uiPriority w:val="29"/>
    <w:qFormat/>
    <w:rsid w:val="00024660"/>
    <w:pPr>
      <w:spacing w:before="160"/>
      <w:ind w:left="720" w:right="720"/>
    </w:pPr>
    <w:rPr>
      <w:i/>
      <w:iCs/>
      <w:color w:val="000000" w:themeColor="text1"/>
    </w:rPr>
  </w:style>
  <w:style w:type="character" w:customStyle="1" w:styleId="QuoteChar">
    <w:name w:val="Quote Char"/>
    <w:basedOn w:val="DefaultParagraphFont"/>
    <w:link w:val="Quote"/>
    <w:uiPriority w:val="29"/>
    <w:rsid w:val="00024660"/>
    <w:rPr>
      <w:i/>
      <w:iCs/>
      <w:color w:val="000000" w:themeColor="text1"/>
    </w:rPr>
  </w:style>
  <w:style w:type="paragraph" w:styleId="IntenseQuote">
    <w:name w:val="Intense Quote"/>
    <w:basedOn w:val="Normal"/>
    <w:next w:val="Normal"/>
    <w:link w:val="IntenseQuoteChar"/>
    <w:uiPriority w:val="30"/>
    <w:qFormat/>
    <w:rsid w:val="0002466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024660"/>
    <w:rPr>
      <w:color w:val="000000" w:themeColor="text1"/>
      <w:shd w:val="clear" w:color="auto" w:fill="F2F2F2" w:themeFill="background1" w:themeFillShade="F2"/>
    </w:rPr>
  </w:style>
  <w:style w:type="character" w:styleId="SubtleEmphasis">
    <w:name w:val="Subtle Emphasis"/>
    <w:basedOn w:val="DefaultParagraphFont"/>
    <w:uiPriority w:val="19"/>
    <w:qFormat/>
    <w:rsid w:val="00024660"/>
    <w:rPr>
      <w:i/>
      <w:iCs/>
      <w:color w:val="404040" w:themeColor="text1" w:themeTint="BF"/>
    </w:rPr>
  </w:style>
  <w:style w:type="character" w:styleId="IntenseEmphasis">
    <w:name w:val="Intense Emphasis"/>
    <w:basedOn w:val="DefaultParagraphFont"/>
    <w:uiPriority w:val="21"/>
    <w:qFormat/>
    <w:rsid w:val="00024660"/>
    <w:rPr>
      <w:b/>
      <w:bCs/>
      <w:i/>
      <w:iCs/>
      <w:caps/>
    </w:rPr>
  </w:style>
  <w:style w:type="character" w:styleId="SubtleReference">
    <w:name w:val="Subtle Reference"/>
    <w:basedOn w:val="DefaultParagraphFont"/>
    <w:uiPriority w:val="31"/>
    <w:qFormat/>
    <w:rsid w:val="0002466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24660"/>
    <w:rPr>
      <w:b/>
      <w:bCs/>
      <w:smallCaps/>
      <w:u w:val="single"/>
    </w:rPr>
  </w:style>
  <w:style w:type="character" w:styleId="BookTitle">
    <w:name w:val="Book Title"/>
    <w:basedOn w:val="DefaultParagraphFont"/>
    <w:uiPriority w:val="33"/>
    <w:qFormat/>
    <w:rsid w:val="00024660"/>
    <w:rPr>
      <w:b w:val="0"/>
      <w:bCs w:val="0"/>
      <w:smallCaps/>
      <w:spacing w:val="5"/>
    </w:rPr>
  </w:style>
  <w:style w:type="character" w:customStyle="1" w:styleId="UnresolvedMention1">
    <w:name w:val="Unresolved Mention1"/>
    <w:basedOn w:val="DefaultParagraphFont"/>
    <w:uiPriority w:val="99"/>
    <w:semiHidden/>
    <w:unhideWhenUsed/>
    <w:rsid w:val="00922836"/>
    <w:rPr>
      <w:color w:val="808080"/>
      <w:shd w:val="clear" w:color="auto" w:fill="E6E6E6"/>
    </w:rPr>
  </w:style>
  <w:style w:type="paragraph" w:customStyle="1" w:styleId="template">
    <w:name w:val="template"/>
    <w:basedOn w:val="Normal"/>
    <w:rsid w:val="00D00BD9"/>
    <w:pPr>
      <w:spacing w:after="0" w:line="240" w:lineRule="exact"/>
    </w:pPr>
    <w:rPr>
      <w:rFonts w:ascii="Arial" w:eastAsia="Times New Roman" w:hAnsi="Arial" w:cs="Times New Roman"/>
      <w:i/>
      <w:szCs w:val="20"/>
      <w:lang w:val="en-US"/>
    </w:rPr>
  </w:style>
  <w:style w:type="paragraph" w:customStyle="1" w:styleId="line">
    <w:name w:val="line"/>
    <w:basedOn w:val="Title"/>
    <w:rsid w:val="00ED400D"/>
    <w:pPr>
      <w:pBdr>
        <w:top w:val="single" w:sz="36" w:space="1" w:color="auto"/>
      </w:pBdr>
      <w:spacing w:before="240"/>
      <w:contextualSpacing w:val="0"/>
      <w:jc w:val="right"/>
    </w:pPr>
    <w:rPr>
      <w:rFonts w:ascii="Arial" w:eastAsia="Times New Roman" w:hAnsi="Arial" w:cs="Times New Roman"/>
      <w:b/>
      <w:color w:val="auto"/>
      <w:kern w:val="28"/>
      <w:sz w:val="40"/>
      <w:szCs w:val="20"/>
      <w:lang w:val="en-US"/>
    </w:rPr>
  </w:style>
  <w:style w:type="character" w:styleId="CommentReference">
    <w:name w:val="annotation reference"/>
    <w:basedOn w:val="DefaultParagraphFont"/>
    <w:uiPriority w:val="99"/>
    <w:semiHidden/>
    <w:unhideWhenUsed/>
    <w:rsid w:val="005218F3"/>
    <w:rPr>
      <w:sz w:val="16"/>
      <w:szCs w:val="16"/>
    </w:rPr>
  </w:style>
  <w:style w:type="paragraph" w:styleId="CommentText">
    <w:name w:val="annotation text"/>
    <w:basedOn w:val="Normal"/>
    <w:link w:val="CommentTextChar"/>
    <w:uiPriority w:val="99"/>
    <w:semiHidden/>
    <w:unhideWhenUsed/>
    <w:rsid w:val="005218F3"/>
    <w:pPr>
      <w:spacing w:line="240" w:lineRule="auto"/>
    </w:pPr>
    <w:rPr>
      <w:sz w:val="20"/>
      <w:szCs w:val="20"/>
    </w:rPr>
  </w:style>
  <w:style w:type="character" w:customStyle="1" w:styleId="CommentTextChar">
    <w:name w:val="Comment Text Char"/>
    <w:basedOn w:val="DefaultParagraphFont"/>
    <w:link w:val="CommentText"/>
    <w:uiPriority w:val="99"/>
    <w:semiHidden/>
    <w:rsid w:val="005218F3"/>
    <w:rPr>
      <w:sz w:val="20"/>
      <w:szCs w:val="20"/>
    </w:rPr>
  </w:style>
  <w:style w:type="paragraph" w:styleId="CommentSubject">
    <w:name w:val="annotation subject"/>
    <w:basedOn w:val="CommentText"/>
    <w:next w:val="CommentText"/>
    <w:link w:val="CommentSubjectChar"/>
    <w:uiPriority w:val="99"/>
    <w:semiHidden/>
    <w:unhideWhenUsed/>
    <w:rsid w:val="005218F3"/>
    <w:rPr>
      <w:b/>
      <w:bCs/>
    </w:rPr>
  </w:style>
  <w:style w:type="character" w:customStyle="1" w:styleId="CommentSubjectChar">
    <w:name w:val="Comment Subject Char"/>
    <w:basedOn w:val="CommentTextChar"/>
    <w:link w:val="CommentSubject"/>
    <w:uiPriority w:val="99"/>
    <w:semiHidden/>
    <w:rsid w:val="005218F3"/>
    <w:rPr>
      <w:b/>
      <w:bCs/>
      <w:sz w:val="20"/>
      <w:szCs w:val="20"/>
    </w:rPr>
  </w:style>
  <w:style w:type="paragraph" w:styleId="BalloonText">
    <w:name w:val="Balloon Text"/>
    <w:basedOn w:val="Normal"/>
    <w:link w:val="BalloonTextChar"/>
    <w:uiPriority w:val="99"/>
    <w:semiHidden/>
    <w:unhideWhenUsed/>
    <w:rsid w:val="005218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18F3"/>
    <w:rPr>
      <w:rFonts w:ascii="Segoe UI" w:hAnsi="Segoe UI" w:cs="Segoe UI"/>
      <w:sz w:val="18"/>
      <w:szCs w:val="18"/>
    </w:rPr>
  </w:style>
  <w:style w:type="character" w:customStyle="1" w:styleId="selectable">
    <w:name w:val="selectable"/>
    <w:basedOn w:val="DefaultParagraphFont"/>
    <w:rsid w:val="00844B3E"/>
  </w:style>
  <w:style w:type="character" w:customStyle="1" w:styleId="UnresolvedMention">
    <w:name w:val="Unresolved Mention"/>
    <w:basedOn w:val="DefaultParagraphFont"/>
    <w:uiPriority w:val="99"/>
    <w:semiHidden/>
    <w:unhideWhenUsed/>
    <w:rsid w:val="00E50CDC"/>
    <w:rPr>
      <w:color w:val="808080"/>
      <w:shd w:val="clear" w:color="auto" w:fill="E6E6E6"/>
    </w:rPr>
  </w:style>
  <w:style w:type="character" w:styleId="FollowedHyperlink">
    <w:name w:val="FollowedHyperlink"/>
    <w:basedOn w:val="DefaultParagraphFont"/>
    <w:uiPriority w:val="99"/>
    <w:semiHidden/>
    <w:unhideWhenUsed/>
    <w:rsid w:val="002404FB"/>
    <w:rPr>
      <w:color w:val="954F72" w:themeColor="followedHyperlink"/>
      <w:u w:val="single"/>
    </w:rPr>
  </w:style>
  <w:style w:type="table" w:styleId="TableGrid">
    <w:name w:val="Table Grid"/>
    <w:basedOn w:val="TableNormal"/>
    <w:uiPriority w:val="39"/>
    <w:rsid w:val="005A19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semiHidden/>
    <w:unhideWhenUsed/>
    <w:rsid w:val="003E2D8E"/>
    <w:pPr>
      <w:spacing w:after="120"/>
    </w:pPr>
    <w:rPr>
      <w:sz w:val="16"/>
      <w:szCs w:val="16"/>
    </w:rPr>
  </w:style>
  <w:style w:type="character" w:customStyle="1" w:styleId="BodyText3Char">
    <w:name w:val="Body Text 3 Char"/>
    <w:basedOn w:val="DefaultParagraphFont"/>
    <w:link w:val="BodyText3"/>
    <w:uiPriority w:val="99"/>
    <w:semiHidden/>
    <w:rsid w:val="003E2D8E"/>
    <w:rPr>
      <w:sz w:val="16"/>
      <w:szCs w:val="16"/>
    </w:rPr>
  </w:style>
  <w:style w:type="paragraph" w:styleId="TOC4">
    <w:name w:val="toc 4"/>
    <w:basedOn w:val="Normal"/>
    <w:next w:val="Normal"/>
    <w:autoRedefine/>
    <w:uiPriority w:val="39"/>
    <w:unhideWhenUsed/>
    <w:rsid w:val="0048115F"/>
    <w:pPr>
      <w:spacing w:after="100"/>
      <w:ind w:left="660"/>
    </w:pPr>
    <w:rPr>
      <w:lang w:eastAsia="en-GB"/>
    </w:rPr>
  </w:style>
  <w:style w:type="paragraph" w:styleId="TOC5">
    <w:name w:val="toc 5"/>
    <w:basedOn w:val="Normal"/>
    <w:next w:val="Normal"/>
    <w:autoRedefine/>
    <w:uiPriority w:val="39"/>
    <w:unhideWhenUsed/>
    <w:rsid w:val="0048115F"/>
    <w:pPr>
      <w:spacing w:after="100"/>
      <w:ind w:left="880"/>
    </w:pPr>
    <w:rPr>
      <w:lang w:eastAsia="en-GB"/>
    </w:rPr>
  </w:style>
  <w:style w:type="paragraph" w:styleId="TOC6">
    <w:name w:val="toc 6"/>
    <w:basedOn w:val="Normal"/>
    <w:next w:val="Normal"/>
    <w:autoRedefine/>
    <w:uiPriority w:val="39"/>
    <w:unhideWhenUsed/>
    <w:rsid w:val="0048115F"/>
    <w:pPr>
      <w:spacing w:after="100"/>
      <w:ind w:left="1100"/>
    </w:pPr>
    <w:rPr>
      <w:lang w:eastAsia="en-GB"/>
    </w:rPr>
  </w:style>
  <w:style w:type="paragraph" w:styleId="TOC7">
    <w:name w:val="toc 7"/>
    <w:basedOn w:val="Normal"/>
    <w:next w:val="Normal"/>
    <w:autoRedefine/>
    <w:uiPriority w:val="39"/>
    <w:unhideWhenUsed/>
    <w:rsid w:val="0048115F"/>
    <w:pPr>
      <w:spacing w:after="100"/>
      <w:ind w:left="1320"/>
    </w:pPr>
    <w:rPr>
      <w:lang w:eastAsia="en-GB"/>
    </w:rPr>
  </w:style>
  <w:style w:type="paragraph" w:styleId="TOC8">
    <w:name w:val="toc 8"/>
    <w:basedOn w:val="Normal"/>
    <w:next w:val="Normal"/>
    <w:autoRedefine/>
    <w:uiPriority w:val="39"/>
    <w:unhideWhenUsed/>
    <w:rsid w:val="0048115F"/>
    <w:pPr>
      <w:spacing w:after="100"/>
      <w:ind w:left="1540"/>
    </w:pPr>
    <w:rPr>
      <w:lang w:eastAsia="en-GB"/>
    </w:rPr>
  </w:style>
  <w:style w:type="paragraph" w:styleId="TOC9">
    <w:name w:val="toc 9"/>
    <w:basedOn w:val="Normal"/>
    <w:next w:val="Normal"/>
    <w:autoRedefine/>
    <w:uiPriority w:val="39"/>
    <w:unhideWhenUsed/>
    <w:rsid w:val="0048115F"/>
    <w:pPr>
      <w:spacing w:after="100"/>
      <w:ind w:left="1760"/>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759636">
      <w:bodyDiv w:val="1"/>
      <w:marLeft w:val="0"/>
      <w:marRight w:val="0"/>
      <w:marTop w:val="0"/>
      <w:marBottom w:val="0"/>
      <w:divBdr>
        <w:top w:val="none" w:sz="0" w:space="0" w:color="auto"/>
        <w:left w:val="none" w:sz="0" w:space="0" w:color="auto"/>
        <w:bottom w:val="none" w:sz="0" w:space="0" w:color="auto"/>
        <w:right w:val="none" w:sz="0" w:space="0" w:color="auto"/>
      </w:divBdr>
    </w:div>
    <w:div w:id="402070311">
      <w:bodyDiv w:val="1"/>
      <w:marLeft w:val="0"/>
      <w:marRight w:val="0"/>
      <w:marTop w:val="0"/>
      <w:marBottom w:val="0"/>
      <w:divBdr>
        <w:top w:val="none" w:sz="0" w:space="0" w:color="auto"/>
        <w:left w:val="none" w:sz="0" w:space="0" w:color="auto"/>
        <w:bottom w:val="none" w:sz="0" w:space="0" w:color="auto"/>
        <w:right w:val="none" w:sz="0" w:space="0" w:color="auto"/>
      </w:divBdr>
    </w:div>
    <w:div w:id="589507233">
      <w:bodyDiv w:val="1"/>
      <w:marLeft w:val="0"/>
      <w:marRight w:val="0"/>
      <w:marTop w:val="0"/>
      <w:marBottom w:val="0"/>
      <w:divBdr>
        <w:top w:val="none" w:sz="0" w:space="0" w:color="auto"/>
        <w:left w:val="none" w:sz="0" w:space="0" w:color="auto"/>
        <w:bottom w:val="none" w:sz="0" w:space="0" w:color="auto"/>
        <w:right w:val="none" w:sz="0" w:space="0" w:color="auto"/>
      </w:divBdr>
    </w:div>
    <w:div w:id="702363162">
      <w:bodyDiv w:val="1"/>
      <w:marLeft w:val="0"/>
      <w:marRight w:val="0"/>
      <w:marTop w:val="0"/>
      <w:marBottom w:val="0"/>
      <w:divBdr>
        <w:top w:val="none" w:sz="0" w:space="0" w:color="auto"/>
        <w:left w:val="none" w:sz="0" w:space="0" w:color="auto"/>
        <w:bottom w:val="none" w:sz="0" w:space="0" w:color="auto"/>
        <w:right w:val="none" w:sz="0" w:space="0" w:color="auto"/>
      </w:divBdr>
    </w:div>
    <w:div w:id="762140867">
      <w:bodyDiv w:val="1"/>
      <w:marLeft w:val="0"/>
      <w:marRight w:val="0"/>
      <w:marTop w:val="0"/>
      <w:marBottom w:val="0"/>
      <w:divBdr>
        <w:top w:val="none" w:sz="0" w:space="0" w:color="auto"/>
        <w:left w:val="none" w:sz="0" w:space="0" w:color="auto"/>
        <w:bottom w:val="none" w:sz="0" w:space="0" w:color="auto"/>
        <w:right w:val="none" w:sz="0" w:space="0" w:color="auto"/>
      </w:divBdr>
    </w:div>
    <w:div w:id="1126238843">
      <w:bodyDiv w:val="1"/>
      <w:marLeft w:val="0"/>
      <w:marRight w:val="0"/>
      <w:marTop w:val="0"/>
      <w:marBottom w:val="0"/>
      <w:divBdr>
        <w:top w:val="none" w:sz="0" w:space="0" w:color="auto"/>
        <w:left w:val="none" w:sz="0" w:space="0" w:color="auto"/>
        <w:bottom w:val="none" w:sz="0" w:space="0" w:color="auto"/>
        <w:right w:val="none" w:sz="0" w:space="0" w:color="auto"/>
      </w:divBdr>
    </w:div>
    <w:div w:id="1365716858">
      <w:bodyDiv w:val="1"/>
      <w:marLeft w:val="0"/>
      <w:marRight w:val="0"/>
      <w:marTop w:val="0"/>
      <w:marBottom w:val="0"/>
      <w:divBdr>
        <w:top w:val="none" w:sz="0" w:space="0" w:color="auto"/>
        <w:left w:val="none" w:sz="0" w:space="0" w:color="auto"/>
        <w:bottom w:val="none" w:sz="0" w:space="0" w:color="auto"/>
        <w:right w:val="none" w:sz="0" w:space="0" w:color="auto"/>
      </w:divBdr>
    </w:div>
    <w:div w:id="140444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4.xml"/><Relationship Id="rId26" Type="http://schemas.openxmlformats.org/officeDocument/2006/relationships/image" Target="media/image8.jpeg"/><Relationship Id="rId39" Type="http://schemas.openxmlformats.org/officeDocument/2006/relationships/image" Target="media/image16.png"/><Relationship Id="rId21" Type="http://schemas.openxmlformats.org/officeDocument/2006/relationships/image" Target="media/image3.png"/><Relationship Id="rId34" Type="http://schemas.openxmlformats.org/officeDocument/2006/relationships/header" Target="header4.xml"/><Relationship Id="rId42" Type="http://schemas.openxmlformats.org/officeDocument/2006/relationships/footer" Target="footer8.xml"/><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jpe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hyperlink" Target="https://datahub.io/core/world-cities" TargetMode="External"/><Relationship Id="rId84" Type="http://schemas.openxmlformats.org/officeDocument/2006/relationships/header" Target="header5.xml"/><Relationship Id="rId7" Type="http://schemas.openxmlformats.org/officeDocument/2006/relationships/endnotes" Target="endnotes.xml"/><Relationship Id="rId71" Type="http://schemas.openxmlformats.org/officeDocument/2006/relationships/image" Target="media/image46.png"/><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11.jpeg"/><Relationship Id="rId11" Type="http://schemas.openxmlformats.org/officeDocument/2006/relationships/hyperlink" Target="https://www.processimpact.com/" TargetMode="External"/><Relationship Id="rId24" Type="http://schemas.openxmlformats.org/officeDocument/2006/relationships/image" Target="media/image6.jpeg"/><Relationship Id="rId32" Type="http://schemas.openxmlformats.org/officeDocument/2006/relationships/hyperlink" Target="mailto:michael.buglass@northumbria.ac.uk" TargetMode="External"/><Relationship Id="rId37" Type="http://schemas.openxmlformats.org/officeDocument/2006/relationships/image" Target="media/image15.png"/><Relationship Id="rId40" Type="http://schemas.openxmlformats.org/officeDocument/2006/relationships/image" Target="media/image17.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jpe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4.png"/><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footer" Target="footer7.xml"/><Relationship Id="rId43" Type="http://schemas.openxmlformats.org/officeDocument/2006/relationships/image" Target="media/image19.emf"/><Relationship Id="rId48" Type="http://schemas.openxmlformats.org/officeDocument/2006/relationships/image" Target="media/image23.png"/><Relationship Id="rId56" Type="http://schemas.openxmlformats.org/officeDocument/2006/relationships/image" Target="media/image31.jpe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hyperlink" Target="http://www.geonames.org/" TargetMode="External"/><Relationship Id="rId8" Type="http://schemas.openxmlformats.org/officeDocument/2006/relationships/image" Target="media/image1.jpe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2.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creativecommons.org/licenses/by/4.0/" TargetMode="External"/><Relationship Id="rId17" Type="http://schemas.openxmlformats.org/officeDocument/2006/relationships/header" Target="header3.xml"/><Relationship Id="rId25" Type="http://schemas.openxmlformats.org/officeDocument/2006/relationships/image" Target="media/image7.jpeg"/><Relationship Id="rId33" Type="http://schemas.openxmlformats.org/officeDocument/2006/relationships/footer" Target="footer6.xml"/><Relationship Id="rId38" Type="http://schemas.openxmlformats.org/officeDocument/2006/relationships/hyperlink" Target="https://www.android.com/versions/pie-9-0/" TargetMode="External"/><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image" Target="media/image2.png"/><Relationship Id="rId41" Type="http://schemas.openxmlformats.org/officeDocument/2006/relationships/image" Target="media/image18.png"/><Relationship Id="rId54" Type="http://schemas.openxmlformats.org/officeDocument/2006/relationships/image" Target="media/image29.jpe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hyperlink" Target="https://console.firebase.google.com/" TargetMode="External"/><Relationship Id="rId83"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image" Target="media/image14.png"/><Relationship Id="rId49" Type="http://schemas.openxmlformats.org/officeDocument/2006/relationships/image" Target="media/image24.png"/><Relationship Id="rId57" Type="http://schemas.openxmlformats.org/officeDocument/2006/relationships/image" Target="media/image32.jpeg"/><Relationship Id="rId10" Type="http://schemas.openxmlformats.org/officeDocument/2006/relationships/hyperlink" Target="https://www.adobe.com/products/xd/resources.html" TargetMode="External"/><Relationship Id="rId31" Type="http://schemas.openxmlformats.org/officeDocument/2006/relationships/image" Target="media/image13.jpeg"/><Relationship Id="rId44" Type="http://schemas.openxmlformats.org/officeDocument/2006/relationships/oleObject" Target="embeddings/oleObject1.bin"/><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73BAB5E-1C55-4D55-808D-0FFFEF77344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3B2D50-8C4F-40B0-B95D-CA4604D74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8</Pages>
  <Words>33008</Words>
  <Characters>188152</Characters>
  <Application>Microsoft Office Word</Application>
  <DocSecurity>0</DocSecurity>
  <Lines>1567</Lines>
  <Paragraphs>4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uglass</dc:creator>
  <cp:keywords/>
  <dc:description/>
  <cp:lastModifiedBy>Clifford Brown</cp:lastModifiedBy>
  <cp:revision>2</cp:revision>
  <dcterms:created xsi:type="dcterms:W3CDTF">2019-07-24T17:57:00Z</dcterms:created>
  <dcterms:modified xsi:type="dcterms:W3CDTF">2019-07-24T17:57:00Z</dcterms:modified>
</cp:coreProperties>
</file>